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ACD61E"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904C5B3" w14:textId="77777777" w:rsidR="00DF79F1" w:rsidRPr="00BD4FC3" w:rsidRDefault="00DF79F1" w:rsidP="00DF79F1">
      <w:pPr>
        <w:snapToGrid w:val="0"/>
        <w:spacing w:after="360"/>
        <w:jc w:val="center"/>
        <w:rPr>
          <w:rFonts w:eastAsia="MS PGothic"/>
          <w:b/>
          <w:bCs/>
          <w:sz w:val="28"/>
          <w:szCs w:val="28"/>
          <w:lang w:val="en-US"/>
        </w:rPr>
      </w:pPr>
      <w:r>
        <w:rPr>
          <w:rFonts w:eastAsia="MS PGothic"/>
          <w:b/>
          <w:bCs/>
          <w:sz w:val="28"/>
          <w:szCs w:val="28"/>
          <w:lang w:val="en-US"/>
        </w:rPr>
        <w:t>E</w:t>
      </w:r>
      <w:r w:rsidRPr="00BD4FC3">
        <w:rPr>
          <w:rFonts w:eastAsia="MS PGothic"/>
          <w:b/>
          <w:bCs/>
          <w:sz w:val="28"/>
          <w:szCs w:val="28"/>
          <w:lang w:val="en-US"/>
        </w:rPr>
        <w:t xml:space="preserve">xperimental and analytical study of </w:t>
      </w:r>
      <w:r>
        <w:rPr>
          <w:rFonts w:eastAsia="MS PGothic"/>
          <w:b/>
          <w:bCs/>
          <w:sz w:val="28"/>
          <w:szCs w:val="28"/>
          <w:lang w:val="en-US"/>
        </w:rPr>
        <w:t>heat transfer</w:t>
      </w:r>
      <w:r w:rsidRPr="00BD4FC3">
        <w:rPr>
          <w:rFonts w:eastAsia="MS PGothic"/>
          <w:b/>
          <w:bCs/>
          <w:sz w:val="28"/>
          <w:szCs w:val="28"/>
          <w:lang w:val="en-US"/>
        </w:rPr>
        <w:t xml:space="preserve">s </w:t>
      </w:r>
      <w:r>
        <w:rPr>
          <w:rFonts w:eastAsia="MS PGothic"/>
          <w:b/>
          <w:bCs/>
          <w:sz w:val="28"/>
          <w:szCs w:val="28"/>
          <w:lang w:val="en-US"/>
        </w:rPr>
        <w:t xml:space="preserve">in </w:t>
      </w:r>
      <w:r w:rsidRPr="00BD4FC3">
        <w:rPr>
          <w:rFonts w:eastAsia="MS PGothic"/>
          <w:b/>
          <w:bCs/>
          <w:sz w:val="28"/>
          <w:szCs w:val="28"/>
          <w:lang w:val="en-US"/>
        </w:rPr>
        <w:t>granular</w:t>
      </w:r>
      <w:r>
        <w:rPr>
          <w:rFonts w:eastAsia="MS PGothic"/>
          <w:b/>
          <w:bCs/>
          <w:sz w:val="28"/>
          <w:szCs w:val="28"/>
          <w:lang w:val="en-US"/>
        </w:rPr>
        <w:t xml:space="preserve"> media</w:t>
      </w:r>
    </w:p>
    <w:p w14:paraId="6721364C" w14:textId="77777777" w:rsidR="00DF79F1" w:rsidRPr="00150CD6" w:rsidRDefault="00DF79F1" w:rsidP="00DF79F1">
      <w:pPr>
        <w:snapToGrid w:val="0"/>
        <w:spacing w:after="120"/>
        <w:jc w:val="center"/>
        <w:rPr>
          <w:rFonts w:eastAsia="SimSun"/>
          <w:color w:val="000000"/>
          <w:sz w:val="24"/>
          <w:szCs w:val="24"/>
          <w:u w:val="single"/>
          <w:lang w:eastAsia="zh-CN"/>
        </w:rPr>
      </w:pPr>
      <w:r w:rsidRPr="00150CD6">
        <w:rPr>
          <w:rFonts w:eastAsia="SimSun"/>
          <w:color w:val="000000"/>
          <w:sz w:val="24"/>
          <w:szCs w:val="24"/>
          <w:u w:val="single"/>
          <w:lang w:eastAsia="zh-CN"/>
        </w:rPr>
        <w:t>Viet Dung NGUYEN, Christophe MARIE</w:t>
      </w:r>
    </w:p>
    <w:p w14:paraId="002CEC63" w14:textId="77777777" w:rsidR="00DF79F1" w:rsidRPr="00150CD6" w:rsidRDefault="00DF79F1" w:rsidP="00DF79F1">
      <w:pPr>
        <w:snapToGrid w:val="0"/>
        <w:spacing w:after="120"/>
        <w:jc w:val="center"/>
        <w:rPr>
          <w:rFonts w:eastAsia="MS PGothic"/>
          <w:i/>
          <w:iCs/>
          <w:color w:val="000000"/>
          <w:sz w:val="20"/>
        </w:rPr>
      </w:pPr>
    </w:p>
    <w:p w14:paraId="56753F38" w14:textId="77777777" w:rsidR="00DF79F1" w:rsidRPr="00FE0066" w:rsidRDefault="00DF79F1" w:rsidP="00DF79F1">
      <w:pPr>
        <w:snapToGrid w:val="0"/>
        <w:spacing w:after="120"/>
        <w:jc w:val="center"/>
        <w:rPr>
          <w:rFonts w:eastAsia="MS PGothic"/>
          <w:i/>
          <w:iCs/>
          <w:color w:val="000000"/>
          <w:sz w:val="20"/>
        </w:rPr>
      </w:pPr>
      <w:proofErr w:type="spellStart"/>
      <w:r w:rsidRPr="00FE0066">
        <w:rPr>
          <w:rFonts w:eastAsia="MS PGothic"/>
          <w:i/>
          <w:iCs/>
          <w:color w:val="000000"/>
          <w:sz w:val="20"/>
        </w:rPr>
        <w:t>Laboratoire</w:t>
      </w:r>
      <w:proofErr w:type="spellEnd"/>
      <w:r w:rsidRPr="00FE0066">
        <w:rPr>
          <w:rFonts w:eastAsia="MS PGothic"/>
          <w:i/>
          <w:iCs/>
          <w:color w:val="000000"/>
          <w:sz w:val="20"/>
        </w:rPr>
        <w:t xml:space="preserve"> des Eco-</w:t>
      </w:r>
      <w:proofErr w:type="spellStart"/>
      <w:r w:rsidRPr="00FE0066">
        <w:rPr>
          <w:rFonts w:eastAsia="MS PGothic"/>
          <w:i/>
          <w:iCs/>
          <w:color w:val="000000"/>
          <w:sz w:val="20"/>
        </w:rPr>
        <w:t>PRocédés</w:t>
      </w:r>
      <w:proofErr w:type="spellEnd"/>
      <w:r w:rsidRPr="00FE0066">
        <w:rPr>
          <w:rFonts w:eastAsia="MS PGothic"/>
          <w:i/>
          <w:iCs/>
          <w:color w:val="000000"/>
          <w:sz w:val="20"/>
        </w:rPr>
        <w:t xml:space="preserve">, Optimisation et Aide à la </w:t>
      </w:r>
      <w:proofErr w:type="spellStart"/>
      <w:r w:rsidRPr="00FE0066">
        <w:rPr>
          <w:rFonts w:eastAsia="MS PGothic"/>
          <w:i/>
          <w:iCs/>
          <w:color w:val="000000"/>
          <w:sz w:val="20"/>
        </w:rPr>
        <w:t>Décision</w:t>
      </w:r>
      <w:proofErr w:type="spellEnd"/>
      <w:r w:rsidRPr="00FE0066">
        <w:rPr>
          <w:rFonts w:eastAsia="MS PGothic"/>
          <w:i/>
          <w:iCs/>
          <w:color w:val="000000"/>
          <w:sz w:val="20"/>
        </w:rPr>
        <w:t xml:space="preserve">, EPROAD EA 4669, </w:t>
      </w:r>
    </w:p>
    <w:p w14:paraId="6B073C75" w14:textId="77777777" w:rsidR="00DF79F1" w:rsidRPr="00B63777" w:rsidRDefault="00DF79F1" w:rsidP="00DF79F1">
      <w:pPr>
        <w:snapToGrid w:val="0"/>
        <w:spacing w:after="120"/>
        <w:jc w:val="center"/>
        <w:rPr>
          <w:rFonts w:eastAsia="MS PGothic"/>
          <w:i/>
          <w:iCs/>
          <w:color w:val="000000"/>
          <w:sz w:val="20"/>
        </w:rPr>
      </w:pPr>
      <w:r w:rsidRPr="00B63777">
        <w:rPr>
          <w:rFonts w:eastAsia="MS PGothic"/>
          <w:i/>
          <w:iCs/>
          <w:color w:val="000000"/>
          <w:sz w:val="20"/>
        </w:rPr>
        <w:t xml:space="preserve">IUT de </w:t>
      </w:r>
      <w:proofErr w:type="spellStart"/>
      <w:r w:rsidRPr="00B63777">
        <w:rPr>
          <w:rFonts w:eastAsia="MS PGothic"/>
          <w:i/>
          <w:iCs/>
          <w:color w:val="000000"/>
          <w:sz w:val="20"/>
        </w:rPr>
        <w:t>l’Aisne</w:t>
      </w:r>
      <w:proofErr w:type="spellEnd"/>
      <w:r w:rsidRPr="00B63777">
        <w:rPr>
          <w:rFonts w:eastAsia="MS PGothic"/>
          <w:i/>
          <w:iCs/>
          <w:color w:val="000000"/>
          <w:sz w:val="20"/>
        </w:rPr>
        <w:t xml:space="preserve">, 48 rue </w:t>
      </w:r>
      <w:proofErr w:type="spellStart"/>
      <w:r w:rsidRPr="00B63777">
        <w:rPr>
          <w:rFonts w:eastAsia="MS PGothic"/>
          <w:i/>
          <w:iCs/>
          <w:color w:val="000000"/>
          <w:sz w:val="20"/>
        </w:rPr>
        <w:t>d</w:t>
      </w:r>
      <w:r w:rsidRPr="00BD4FC3">
        <w:rPr>
          <w:rFonts w:eastAsia="MS PGothic"/>
          <w:i/>
          <w:iCs/>
          <w:color w:val="000000"/>
          <w:sz w:val="20"/>
        </w:rPr>
        <w:t>’</w:t>
      </w:r>
      <w:r w:rsidRPr="00B63777">
        <w:rPr>
          <w:rFonts w:eastAsia="MS PGothic"/>
          <w:i/>
          <w:iCs/>
          <w:color w:val="000000"/>
          <w:sz w:val="20"/>
        </w:rPr>
        <w:t>Ostende</w:t>
      </w:r>
      <w:proofErr w:type="spellEnd"/>
      <w:r w:rsidRPr="00B63777">
        <w:rPr>
          <w:rFonts w:eastAsia="MS PGothic"/>
          <w:i/>
          <w:iCs/>
          <w:color w:val="000000"/>
          <w:sz w:val="20"/>
        </w:rPr>
        <w:t>, Saint Quentin 02100, France</w:t>
      </w:r>
    </w:p>
    <w:p w14:paraId="0FA73910" w14:textId="77777777" w:rsidR="00DF79F1" w:rsidRPr="00B63777" w:rsidRDefault="00DF79F1" w:rsidP="00DF79F1">
      <w:pPr>
        <w:snapToGrid w:val="0"/>
        <w:spacing w:after="120"/>
        <w:jc w:val="center"/>
        <w:rPr>
          <w:rFonts w:eastAsia="MS PGothic"/>
          <w:i/>
          <w:iCs/>
          <w:color w:val="000000"/>
          <w:sz w:val="20"/>
        </w:rPr>
      </w:pPr>
    </w:p>
    <w:p w14:paraId="1D44C54D" w14:textId="77777777" w:rsidR="00DF79F1" w:rsidRPr="00DE0019" w:rsidRDefault="00DF79F1" w:rsidP="00DF79F1">
      <w:pPr>
        <w:snapToGrid w:val="0"/>
        <w:jc w:val="center"/>
        <w:rPr>
          <w:rFonts w:eastAsia="MS PGothic"/>
          <w:bCs/>
          <w:i/>
          <w:iCs/>
          <w:sz w:val="20"/>
          <w:lang w:val="en-US"/>
        </w:rPr>
      </w:pPr>
      <w:r w:rsidRPr="00DE0019">
        <w:rPr>
          <w:rFonts w:eastAsia="MS PGothic"/>
          <w:bCs/>
          <w:i/>
          <w:iCs/>
          <w:color w:val="000000"/>
          <w:sz w:val="20"/>
          <w:lang w:val="en-US"/>
        </w:rPr>
        <w:t>*Corresponding author</w:t>
      </w:r>
      <w:r w:rsidRPr="00DE0019">
        <w:rPr>
          <w:rFonts w:eastAsia="MS PGothic"/>
          <w:bCs/>
          <w:i/>
          <w:iCs/>
          <w:sz w:val="20"/>
          <w:lang w:val="en-US" w:eastAsia="ko-KR"/>
        </w:rPr>
        <w:t>:</w:t>
      </w:r>
      <w:r w:rsidRPr="00DE0019">
        <w:rPr>
          <w:rFonts w:eastAsia="MS PGothic"/>
          <w:bCs/>
          <w:i/>
          <w:iCs/>
          <w:sz w:val="20"/>
          <w:lang w:val="en-US"/>
        </w:rPr>
        <w:t xml:space="preserve"> </w:t>
      </w:r>
      <w:hyperlink r:id="rId10" w:history="1">
        <w:r w:rsidRPr="002418E4">
          <w:rPr>
            <w:rStyle w:val="Collegamentoipertestuale"/>
            <w:rFonts w:eastAsia="MS PGothic"/>
            <w:bCs/>
            <w:i/>
            <w:iCs/>
            <w:sz w:val="20"/>
            <w:lang w:val="en-US"/>
          </w:rPr>
          <w:t>christophe.marie@u-picardie.fr</w:t>
        </w:r>
      </w:hyperlink>
      <w:r>
        <w:rPr>
          <w:rFonts w:eastAsia="MS PGothic"/>
          <w:bCs/>
          <w:i/>
          <w:iCs/>
          <w:sz w:val="20"/>
          <w:lang w:val="en-US"/>
        </w:rPr>
        <w:t xml:space="preserve"> </w:t>
      </w:r>
    </w:p>
    <w:p w14:paraId="7251CE12" w14:textId="77777777" w:rsidR="00DF79F1" w:rsidRPr="00EC66CC" w:rsidRDefault="00DF79F1" w:rsidP="00DF79F1">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75B8418" w14:textId="77777777" w:rsidR="00DF79F1" w:rsidRPr="00EC66CC" w:rsidRDefault="00DF79F1" w:rsidP="00DF79F1">
      <w:pPr>
        <w:pStyle w:val="AbstractBody"/>
        <w:numPr>
          <w:ilvl w:val="0"/>
          <w:numId w:val="16"/>
        </w:numPr>
        <w:rPr>
          <w:rFonts w:asciiTheme="minorHAnsi" w:hAnsiTheme="minorHAnsi"/>
        </w:rPr>
      </w:pPr>
      <w:r>
        <w:rPr>
          <w:rFonts w:asciiTheme="minorHAnsi" w:hAnsiTheme="minorHAnsi"/>
        </w:rPr>
        <w:t>Thermal transfers in granular media</w:t>
      </w:r>
    </w:p>
    <w:p w14:paraId="1CE77ACA" w14:textId="77777777" w:rsidR="00DF79F1" w:rsidRDefault="00DF79F1" w:rsidP="00DF79F1">
      <w:pPr>
        <w:pStyle w:val="AbstractBody"/>
        <w:numPr>
          <w:ilvl w:val="0"/>
          <w:numId w:val="16"/>
        </w:numPr>
        <w:rPr>
          <w:rFonts w:asciiTheme="minorHAnsi" w:hAnsiTheme="minorHAnsi"/>
        </w:rPr>
      </w:pPr>
      <w:r>
        <w:rPr>
          <w:rFonts w:asciiTheme="minorHAnsi" w:hAnsiTheme="minorHAnsi"/>
        </w:rPr>
        <w:t>Experimental data</w:t>
      </w:r>
    </w:p>
    <w:p w14:paraId="775E6AB3" w14:textId="77777777" w:rsidR="00DF79F1" w:rsidRPr="00EC66CC" w:rsidRDefault="00DF79F1" w:rsidP="00DF79F1">
      <w:pPr>
        <w:pStyle w:val="AbstractBody"/>
        <w:numPr>
          <w:ilvl w:val="0"/>
          <w:numId w:val="16"/>
        </w:numPr>
        <w:rPr>
          <w:rFonts w:asciiTheme="minorHAnsi" w:hAnsiTheme="minorHAnsi"/>
        </w:rPr>
      </w:pPr>
      <w:r>
        <w:rPr>
          <w:rFonts w:asciiTheme="minorHAnsi" w:hAnsiTheme="minorHAnsi"/>
        </w:rPr>
        <w:t>Analytical study</w:t>
      </w:r>
      <w:r w:rsidRPr="00EC66CC">
        <w:rPr>
          <w:rFonts w:asciiTheme="minorHAnsi" w:hAnsiTheme="minorHAnsi"/>
        </w:rPr>
        <w:t xml:space="preserve"> </w:t>
      </w:r>
    </w:p>
    <w:p w14:paraId="7C3054A0" w14:textId="77777777" w:rsidR="00DF79F1" w:rsidRPr="00B63777" w:rsidRDefault="00DF79F1" w:rsidP="00DF79F1">
      <w:pPr>
        <w:autoSpaceDE w:val="0"/>
        <w:autoSpaceDN w:val="0"/>
        <w:adjustRightInd w:val="0"/>
        <w:spacing w:line="276" w:lineRule="auto"/>
        <w:ind w:firstLine="709"/>
        <w:rPr>
          <w:lang w:val="en-US"/>
        </w:rPr>
      </w:pPr>
    </w:p>
    <w:p w14:paraId="652B8B37" w14:textId="77777777" w:rsidR="00DF79F1" w:rsidRPr="008D0BEB" w:rsidRDefault="00DF79F1" w:rsidP="00DF79F1">
      <w:pPr>
        <w:snapToGrid w:val="0"/>
        <w:spacing w:line="300" w:lineRule="auto"/>
        <w:rPr>
          <w:rFonts w:eastAsia="MS PGothic"/>
          <w:b/>
          <w:bCs/>
          <w:color w:val="000000"/>
          <w:lang w:val="en-US" w:eastAsia="ko-KR"/>
        </w:rPr>
      </w:pPr>
      <w:r w:rsidRPr="008D0BEB">
        <w:rPr>
          <w:rFonts w:eastAsia="MS PGothic"/>
          <w:b/>
          <w:bCs/>
          <w:color w:val="000000"/>
          <w:lang w:val="en-US"/>
        </w:rPr>
        <w:t>1. Introduction</w:t>
      </w:r>
    </w:p>
    <w:p w14:paraId="52889804" w14:textId="77777777" w:rsidR="00DF79F1" w:rsidRDefault="00DF79F1" w:rsidP="00DF79F1">
      <w:pPr>
        <w:autoSpaceDE w:val="0"/>
        <w:autoSpaceDN w:val="0"/>
        <w:adjustRightInd w:val="0"/>
        <w:spacing w:line="276" w:lineRule="auto"/>
        <w:ind w:firstLine="709"/>
        <w:rPr>
          <w:lang w:val="en-US"/>
        </w:rPr>
      </w:pPr>
      <w:r>
        <w:rPr>
          <w:lang w:val="en-US"/>
        </w:rPr>
        <w:t xml:space="preserve">Granular media are generally </w:t>
      </w:r>
      <w:r w:rsidRPr="00EE77D5">
        <w:rPr>
          <w:lang w:val="en-US"/>
        </w:rPr>
        <w:t>biphasic or triphasic</w:t>
      </w:r>
      <w:r>
        <w:rPr>
          <w:lang w:val="en-US"/>
        </w:rPr>
        <w:t xml:space="preserve">, </w:t>
      </w:r>
      <w:r w:rsidRPr="00BD4FC3">
        <w:rPr>
          <w:lang w:val="en-US"/>
        </w:rPr>
        <w:t>with a solid phase and a gaseous or</w:t>
      </w:r>
      <w:r>
        <w:rPr>
          <w:lang w:val="en-US"/>
        </w:rPr>
        <w:t>/and</w:t>
      </w:r>
      <w:r w:rsidRPr="00BD4FC3">
        <w:rPr>
          <w:lang w:val="en-US"/>
        </w:rPr>
        <w:t xml:space="preserve"> liquid </w:t>
      </w:r>
      <w:proofErr w:type="gramStart"/>
      <w:r w:rsidRPr="00BD4FC3">
        <w:rPr>
          <w:lang w:val="en-US"/>
        </w:rPr>
        <w:t>phase, and</w:t>
      </w:r>
      <w:proofErr w:type="gramEnd"/>
      <w:r w:rsidRPr="00BD4FC3">
        <w:rPr>
          <w:lang w:val="en-US"/>
        </w:rPr>
        <w:t xml:space="preserve"> are characterized by their porosity. </w:t>
      </w:r>
      <w:r>
        <w:rPr>
          <w:lang w:val="en-US"/>
        </w:rPr>
        <w:t>P</w:t>
      </w:r>
      <w:r w:rsidRPr="00BD4FC3">
        <w:rPr>
          <w:lang w:val="en-US"/>
        </w:rPr>
        <w:t>article size, shape, distribution, and pore size are parameters that characterize the microstructure of a granular medium</w:t>
      </w:r>
      <w:r>
        <w:rPr>
          <w:lang w:val="en-US"/>
        </w:rPr>
        <w:t xml:space="preserve"> and have </w:t>
      </w:r>
      <w:r w:rsidRPr="000C7369">
        <w:rPr>
          <w:lang w:val="en-US"/>
        </w:rPr>
        <w:t>a consequent impact</w:t>
      </w:r>
      <w:r>
        <w:rPr>
          <w:lang w:val="en-US"/>
        </w:rPr>
        <w:t xml:space="preserve"> on</w:t>
      </w:r>
      <w:r w:rsidRPr="00BD4FC3">
        <w:rPr>
          <w:lang w:val="en-US"/>
        </w:rPr>
        <w:t xml:space="preserve"> </w:t>
      </w:r>
      <w:r>
        <w:rPr>
          <w:lang w:val="en-US"/>
        </w:rPr>
        <w:t xml:space="preserve">fluid flow, fluidization </w:t>
      </w:r>
      <w:r w:rsidRPr="0091503A">
        <w:rPr>
          <w:lang w:val="en-US"/>
        </w:rPr>
        <w:t>behavior</w:t>
      </w:r>
      <w:r>
        <w:rPr>
          <w:lang w:val="en-US"/>
        </w:rPr>
        <w:t xml:space="preserve"> or mechanism of heat transfers</w:t>
      </w:r>
      <w:r w:rsidRPr="00BD4FC3">
        <w:rPr>
          <w:lang w:val="en-US"/>
        </w:rPr>
        <w:t>...</w:t>
      </w:r>
      <w:r>
        <w:rPr>
          <w:lang w:val="en-US"/>
        </w:rPr>
        <w:t xml:space="preserve"> </w:t>
      </w:r>
      <w:r w:rsidRPr="00D51A9C">
        <w:rPr>
          <w:lang w:val="en-US"/>
        </w:rPr>
        <w:t>The present paper aims at presenting a</w:t>
      </w:r>
      <w:r>
        <w:rPr>
          <w:lang w:val="en-US"/>
        </w:rPr>
        <w:t>n e</w:t>
      </w:r>
      <w:r w:rsidRPr="00D51A9C">
        <w:rPr>
          <w:lang w:val="en-US"/>
        </w:rPr>
        <w:t>xperimental and analytical study of heat transfers in granular medi</w:t>
      </w:r>
      <w:r>
        <w:rPr>
          <w:lang w:val="en-US"/>
        </w:rPr>
        <w:t xml:space="preserve">um which have </w:t>
      </w:r>
      <w:r w:rsidRPr="00DC1087">
        <w:rPr>
          <w:lang w:val="en-US"/>
        </w:rPr>
        <w:t>an important impact for many industrial processes as well as</w:t>
      </w:r>
      <w:r>
        <w:rPr>
          <w:lang w:val="en-US"/>
        </w:rPr>
        <w:t xml:space="preserve"> </w:t>
      </w:r>
      <w:r w:rsidRPr="00D51A9C">
        <w:rPr>
          <w:lang w:val="en-US"/>
        </w:rPr>
        <w:t>powder metallu</w:t>
      </w:r>
      <w:r>
        <w:rPr>
          <w:lang w:val="en-US"/>
        </w:rPr>
        <w:t>rgy, chemical reactors</w:t>
      </w:r>
      <w:r w:rsidRPr="00D51A9C">
        <w:rPr>
          <w:lang w:val="en-US"/>
        </w:rPr>
        <w:t>, food</w:t>
      </w:r>
      <w:r>
        <w:rPr>
          <w:lang w:val="en-US"/>
        </w:rPr>
        <w:t xml:space="preserve"> </w:t>
      </w:r>
      <w:r w:rsidRPr="00D51A9C">
        <w:rPr>
          <w:lang w:val="en-US"/>
        </w:rPr>
        <w:t>technology</w:t>
      </w:r>
      <w:r>
        <w:rPr>
          <w:lang w:val="en-US"/>
        </w:rPr>
        <w:t>, thermal insulation</w:t>
      </w:r>
      <w:r w:rsidRPr="00D51A9C">
        <w:rPr>
          <w:lang w:val="en-US"/>
        </w:rPr>
        <w:t xml:space="preserve"> or even simply storing</w:t>
      </w:r>
      <w:r>
        <w:rPr>
          <w:lang w:val="en-US"/>
        </w:rPr>
        <w:t xml:space="preserve"> </w:t>
      </w:r>
      <w:r w:rsidRPr="00D51A9C">
        <w:rPr>
          <w:lang w:val="en-US"/>
        </w:rPr>
        <w:t>parti</w:t>
      </w:r>
      <w:r>
        <w:rPr>
          <w:lang w:val="en-US"/>
        </w:rPr>
        <w:t>cles in a silo after drying.  However,</w:t>
      </w:r>
      <w:r w:rsidRPr="00D51A9C">
        <w:rPr>
          <w:lang w:val="en-US"/>
        </w:rPr>
        <w:t xml:space="preserve"> few studies </w:t>
      </w:r>
      <w:r>
        <w:rPr>
          <w:lang w:val="en-US"/>
        </w:rPr>
        <w:t xml:space="preserve">in the literature </w:t>
      </w:r>
      <w:r w:rsidRPr="00D51A9C">
        <w:rPr>
          <w:lang w:val="en-US"/>
        </w:rPr>
        <w:t>are interested</w:t>
      </w:r>
      <w:r>
        <w:rPr>
          <w:lang w:val="en-US"/>
        </w:rPr>
        <w:t xml:space="preserve"> </w:t>
      </w:r>
      <w:r w:rsidRPr="00D51A9C">
        <w:rPr>
          <w:lang w:val="en-US"/>
        </w:rPr>
        <w:t xml:space="preserve">in the understanding of </w:t>
      </w:r>
      <w:r>
        <w:rPr>
          <w:lang w:val="en-US"/>
        </w:rPr>
        <w:t>heat</w:t>
      </w:r>
      <w:r w:rsidRPr="00D51A9C">
        <w:rPr>
          <w:lang w:val="en-US"/>
        </w:rPr>
        <w:t xml:space="preserve"> transfer</w:t>
      </w:r>
      <w:r>
        <w:rPr>
          <w:lang w:val="en-US"/>
        </w:rPr>
        <w:t>s</w:t>
      </w:r>
      <w:r w:rsidRPr="00D51A9C">
        <w:rPr>
          <w:lang w:val="en-US"/>
        </w:rPr>
        <w:t xml:space="preserve"> </w:t>
      </w:r>
      <w:r w:rsidRPr="007D376B">
        <w:rPr>
          <w:lang w:val="en-US"/>
        </w:rPr>
        <w:t>across</w:t>
      </w:r>
      <w:r>
        <w:rPr>
          <w:lang w:val="en-US"/>
        </w:rPr>
        <w:t xml:space="preserve"> contact area between particles or particle/wall (conductance)</w:t>
      </w:r>
      <w:r w:rsidRPr="00D51A9C">
        <w:rPr>
          <w:lang w:val="en-US"/>
        </w:rPr>
        <w:t>.</w:t>
      </w:r>
      <w:r>
        <w:rPr>
          <w:lang w:val="en-US"/>
        </w:rPr>
        <w:t xml:space="preserve"> </w:t>
      </w:r>
      <w:r w:rsidRPr="00F90FAD">
        <w:rPr>
          <w:lang w:val="en-US"/>
        </w:rPr>
        <w:t>In this research, we first</w:t>
      </w:r>
      <w:r>
        <w:rPr>
          <w:lang w:val="en-US"/>
        </w:rPr>
        <w:t>ly present a</w:t>
      </w:r>
      <w:r w:rsidRPr="00F90FAD">
        <w:rPr>
          <w:lang w:val="en-US"/>
        </w:rPr>
        <w:t xml:space="preserve">n experimental </w:t>
      </w:r>
      <w:r>
        <w:rPr>
          <w:lang w:val="en-US"/>
        </w:rPr>
        <w:t xml:space="preserve">campaign. Then, an analytical </w:t>
      </w:r>
      <w:r w:rsidRPr="00F90FAD">
        <w:rPr>
          <w:lang w:val="en-US"/>
        </w:rPr>
        <w:t xml:space="preserve">approach </w:t>
      </w:r>
      <w:r>
        <w:rPr>
          <w:lang w:val="en-US"/>
        </w:rPr>
        <w:t>is</w:t>
      </w:r>
      <w:r w:rsidRPr="00F90FAD">
        <w:rPr>
          <w:lang w:val="en-US"/>
        </w:rPr>
        <w:t xml:space="preserve"> proposed</w:t>
      </w:r>
      <w:r>
        <w:rPr>
          <w:lang w:val="en-US"/>
        </w:rPr>
        <w:t xml:space="preserve"> by using the iterative procedure of energy balance. Finally, t</w:t>
      </w:r>
      <w:r w:rsidRPr="00F90FAD">
        <w:rPr>
          <w:lang w:val="en-US"/>
        </w:rPr>
        <w:t xml:space="preserve">he experimental </w:t>
      </w:r>
      <w:r>
        <w:rPr>
          <w:lang w:val="en-US"/>
        </w:rPr>
        <w:t>data</w:t>
      </w:r>
      <w:r w:rsidRPr="00F90FAD">
        <w:rPr>
          <w:lang w:val="en-US"/>
        </w:rPr>
        <w:t xml:space="preserve"> co</w:t>
      </w:r>
      <w:r>
        <w:rPr>
          <w:lang w:val="en-US"/>
        </w:rPr>
        <w:t>upled with the analytical results is</w:t>
      </w:r>
      <w:r w:rsidRPr="00F90FAD">
        <w:rPr>
          <w:lang w:val="en-US"/>
        </w:rPr>
        <w:t xml:space="preserve"> used to identify the</w:t>
      </w:r>
      <w:r>
        <w:rPr>
          <w:lang w:val="en-US"/>
        </w:rPr>
        <w:t xml:space="preserve"> thermal</w:t>
      </w:r>
      <w:r w:rsidRPr="00F90FAD">
        <w:rPr>
          <w:lang w:val="en-US"/>
        </w:rPr>
        <w:t xml:space="preserve"> </w:t>
      </w:r>
      <w:r>
        <w:rPr>
          <w:lang w:val="en-US"/>
        </w:rPr>
        <w:t>conductance</w:t>
      </w:r>
      <w:r w:rsidRPr="00F90FAD">
        <w:rPr>
          <w:lang w:val="en-US"/>
        </w:rPr>
        <w:t>.</w:t>
      </w:r>
    </w:p>
    <w:p w14:paraId="5D3CC5E4" w14:textId="77777777" w:rsidR="00DF79F1" w:rsidRDefault="00DF79F1" w:rsidP="00DF79F1">
      <w:pPr>
        <w:snapToGrid w:val="0"/>
        <w:spacing w:before="160" w:line="300" w:lineRule="auto"/>
        <w:rPr>
          <w:rFonts w:eastAsia="MS PGothic"/>
          <w:b/>
          <w:bCs/>
          <w:color w:val="000000"/>
          <w:lang w:val="en-US"/>
        </w:rPr>
      </w:pPr>
      <w:r>
        <w:rPr>
          <w:rFonts w:eastAsia="MS PGothic"/>
          <w:b/>
          <w:bCs/>
          <w:color w:val="000000"/>
          <w:lang w:val="en-US"/>
        </w:rPr>
        <w:t>2</w:t>
      </w:r>
      <w:r w:rsidRPr="008D0BEB">
        <w:rPr>
          <w:rFonts w:eastAsia="MS PGothic"/>
          <w:b/>
          <w:bCs/>
          <w:color w:val="000000"/>
          <w:lang w:val="en-US"/>
        </w:rPr>
        <w:t xml:space="preserve">. </w:t>
      </w:r>
      <w:r>
        <w:rPr>
          <w:rFonts w:eastAsia="MS PGothic"/>
          <w:b/>
          <w:bCs/>
          <w:color w:val="000000"/>
          <w:lang w:val="en-US"/>
        </w:rPr>
        <w:t>Method</w:t>
      </w:r>
    </w:p>
    <w:p w14:paraId="7F80A001" w14:textId="77777777" w:rsidR="00DF79F1" w:rsidRPr="00BD4FC3" w:rsidRDefault="00DF79F1" w:rsidP="00DF79F1">
      <w:pPr>
        <w:snapToGrid w:val="0"/>
        <w:spacing w:line="300" w:lineRule="auto"/>
        <w:rPr>
          <w:lang w:val="en-US"/>
        </w:rPr>
      </w:pPr>
      <w:r w:rsidRPr="00B52871">
        <w:rPr>
          <w:lang w:val="en-US"/>
        </w:rPr>
        <w:t>The experimental setup, as shown schemat</w:t>
      </w:r>
      <w:r>
        <w:rPr>
          <w:lang w:val="en-US"/>
        </w:rPr>
        <w:t xml:space="preserve">ically in figure 1, consisted </w:t>
      </w:r>
      <w:r w:rsidRPr="00B52871">
        <w:rPr>
          <w:lang w:val="en-US"/>
        </w:rPr>
        <w:t>of a column of 1</w:t>
      </w:r>
      <w:r>
        <w:rPr>
          <w:lang w:val="en-US"/>
        </w:rPr>
        <w:t>1</w:t>
      </w:r>
      <w:r w:rsidRPr="00B52871">
        <w:rPr>
          <w:lang w:val="en-US"/>
        </w:rPr>
        <w:t xml:space="preserve"> steel spheres of same diameter of </w:t>
      </w:r>
      <w:r>
        <w:rPr>
          <w:lang w:val="en-US"/>
        </w:rPr>
        <w:t>20</w:t>
      </w:r>
      <w:r w:rsidRPr="00B52871">
        <w:rPr>
          <w:lang w:val="en-US"/>
        </w:rPr>
        <w:t xml:space="preserve"> mm arranged vertically in </w:t>
      </w:r>
      <w:proofErr w:type="spellStart"/>
      <w:proofErr w:type="gramStart"/>
      <w:r w:rsidRPr="00B52871">
        <w:rPr>
          <w:lang w:val="en-US"/>
        </w:rPr>
        <w:t>a</w:t>
      </w:r>
      <w:proofErr w:type="spellEnd"/>
      <w:proofErr w:type="gramEnd"/>
      <w:r>
        <w:rPr>
          <w:lang w:val="en-US"/>
        </w:rPr>
        <w:t xml:space="preserve"> </w:t>
      </w:r>
      <w:r w:rsidRPr="00B711B7">
        <w:rPr>
          <w:lang w:val="en-US"/>
        </w:rPr>
        <w:t>insulated</w:t>
      </w:r>
      <w:r w:rsidRPr="00B52871">
        <w:rPr>
          <w:lang w:val="en-US"/>
        </w:rPr>
        <w:t xml:space="preserve"> tube.</w:t>
      </w:r>
      <w:r>
        <w:rPr>
          <w:lang w:val="en-US"/>
        </w:rPr>
        <w:t xml:space="preserve"> The first sphere</w:t>
      </w:r>
      <w:r w:rsidRPr="00506D50">
        <w:rPr>
          <w:lang w:val="en-US"/>
        </w:rPr>
        <w:t xml:space="preserve"> is heated at </w:t>
      </w:r>
      <w:r>
        <w:rPr>
          <w:lang w:val="en-US"/>
        </w:rPr>
        <w:t xml:space="preserve">50°C and the temperature evolution of other spheres are measured. </w:t>
      </w:r>
    </w:p>
    <w:p w14:paraId="048740F3" w14:textId="77777777" w:rsidR="00DF79F1" w:rsidRPr="00FA3337" w:rsidRDefault="00DF79F1" w:rsidP="00DF79F1">
      <w:pPr>
        <w:autoSpaceDE w:val="0"/>
        <w:autoSpaceDN w:val="0"/>
        <w:adjustRightInd w:val="0"/>
        <w:spacing w:line="276" w:lineRule="auto"/>
        <w:ind w:firstLine="709"/>
        <w:jc w:val="center"/>
        <w:rPr>
          <w:lang w:val="en-US"/>
        </w:rPr>
      </w:pPr>
      <w:r>
        <w:rPr>
          <w:rFonts w:eastAsia="MS PGothic"/>
          <w:b/>
          <w:bCs/>
          <w:noProof/>
          <w:color w:val="000000"/>
          <w:lang w:eastAsia="fr-FR"/>
        </w:rPr>
        <w:drawing>
          <wp:inline distT="0" distB="0" distL="0" distR="0" wp14:anchorId="145379F0" wp14:editId="61799C37">
            <wp:extent cx="1571625" cy="1522287"/>
            <wp:effectExtent l="38100" t="57150" r="123825" b="96963"/>
            <wp:docPr id="3"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BILLE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1625" cy="15222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D3640C" w14:textId="77777777" w:rsidR="00DF79F1" w:rsidRPr="00BD4FC3" w:rsidRDefault="00DF79F1" w:rsidP="00DF79F1">
      <w:pPr>
        <w:autoSpaceDE w:val="0"/>
        <w:autoSpaceDN w:val="0"/>
        <w:adjustRightInd w:val="0"/>
        <w:spacing w:line="276" w:lineRule="auto"/>
        <w:ind w:firstLine="709"/>
        <w:rPr>
          <w:lang w:val="en-US"/>
        </w:rPr>
      </w:pPr>
      <w:r>
        <w:rPr>
          <w:lang w:val="en-US"/>
        </w:rPr>
        <w:t>In the literature, t</w:t>
      </w:r>
      <w:r w:rsidRPr="00BD4FC3">
        <w:rPr>
          <w:lang w:val="en-US"/>
        </w:rPr>
        <w:t xml:space="preserve">he models for calculating the thermal conductivity of condensed or loose granular media have been developing for a few decades now. Most of the models proposed are generally simple models of the type series, parallel, or combination of the two, which do not </w:t>
      </w:r>
      <w:proofErr w:type="gramStart"/>
      <w:r w:rsidRPr="00BD4FC3">
        <w:rPr>
          <w:lang w:val="en-US"/>
        </w:rPr>
        <w:t>take into account</w:t>
      </w:r>
      <w:proofErr w:type="gramEnd"/>
      <w:r w:rsidRPr="00BD4FC3">
        <w:rPr>
          <w:lang w:val="en-US"/>
        </w:rPr>
        <w:t xml:space="preserve"> the constriction of thermal </w:t>
      </w:r>
      <w:r w:rsidRPr="00BD4FC3">
        <w:rPr>
          <w:lang w:val="en-US"/>
        </w:rPr>
        <w:lastRenderedPageBreak/>
        <w:t>flux lines. We have therefore developed a theoretical model for calculating the thermal conductivity of a stack of identical spherical particles by their diameter and composition. The principle of this model is the determination of the evolutions of the apparent thermal conductance according to the power and the heating time, and the stabilization of the transfer regime.</w:t>
      </w:r>
      <w:r>
        <w:rPr>
          <w:lang w:val="en-US"/>
        </w:rPr>
        <w:t xml:space="preserve"> </w:t>
      </w:r>
      <w:r w:rsidRPr="00BD4FC3">
        <w:rPr>
          <w:lang w:val="en-US"/>
        </w:rPr>
        <w:t xml:space="preserve">This assessment, based on the </w:t>
      </w:r>
      <w:r>
        <w:rPr>
          <w:lang w:val="en-US"/>
        </w:rPr>
        <w:t>obtaining</w:t>
      </w:r>
      <w:r w:rsidRPr="00BD4FC3">
        <w:rPr>
          <w:lang w:val="en-US"/>
        </w:rPr>
        <w:t xml:space="preserve"> of an analytical solution that binds thermal and mechanical behavior over time, allowed us to make comparisons between </w:t>
      </w:r>
      <w:r>
        <w:rPr>
          <w:lang w:val="en-US"/>
        </w:rPr>
        <w:t>analytical and experimental measures</w:t>
      </w:r>
      <w:r w:rsidRPr="00BD4FC3">
        <w:rPr>
          <w:lang w:val="en-US"/>
        </w:rPr>
        <w:t xml:space="preserve">. </w:t>
      </w:r>
    </w:p>
    <w:p w14:paraId="6FB1FBEB" w14:textId="77777777" w:rsidR="00DF79F1" w:rsidRDefault="00DF79F1" w:rsidP="00DF79F1">
      <w:pPr>
        <w:snapToGrid w:val="0"/>
        <w:spacing w:before="240" w:line="300" w:lineRule="auto"/>
        <w:rPr>
          <w:rFonts w:eastAsia="MS PGothic"/>
          <w:b/>
          <w:bCs/>
          <w:color w:val="000000"/>
          <w:lang w:val="en-US"/>
        </w:rPr>
      </w:pPr>
      <w:r>
        <w:rPr>
          <w:rFonts w:eastAsia="MS PGothic"/>
          <w:b/>
          <w:bCs/>
          <w:color w:val="000000"/>
          <w:lang w:val="en-US"/>
        </w:rPr>
        <w:t>3</w:t>
      </w:r>
      <w:r w:rsidRPr="008D0BEB">
        <w:rPr>
          <w:rFonts w:eastAsia="MS PGothic"/>
          <w:b/>
          <w:bCs/>
          <w:color w:val="000000"/>
          <w:lang w:val="en-US"/>
        </w:rPr>
        <w:t xml:space="preserve">. </w:t>
      </w:r>
      <w:r>
        <w:rPr>
          <w:rFonts w:eastAsia="MS PGothic"/>
          <w:b/>
          <w:bCs/>
          <w:color w:val="000000"/>
          <w:lang w:val="en-US"/>
        </w:rPr>
        <w:t>Results</w:t>
      </w:r>
    </w:p>
    <w:p w14:paraId="1A1A653A" w14:textId="77777777" w:rsidR="00DF79F1" w:rsidRPr="00FA3337" w:rsidRDefault="00DF79F1" w:rsidP="00DF79F1">
      <w:pPr>
        <w:snapToGrid w:val="0"/>
        <w:spacing w:line="300" w:lineRule="auto"/>
        <w:rPr>
          <w:lang w:val="en-US"/>
        </w:rPr>
      </w:pPr>
      <w:r w:rsidRPr="00FA3337">
        <w:rPr>
          <w:lang w:val="en-US"/>
        </w:rPr>
        <w:t xml:space="preserve">The following results present </w:t>
      </w:r>
      <w:r>
        <w:rPr>
          <w:lang w:val="en-US"/>
        </w:rPr>
        <w:t xml:space="preserve">the comparison between experimental and analytical temperatures propagating through </w:t>
      </w:r>
      <w:r w:rsidRPr="00FA3337">
        <w:rPr>
          <w:lang w:val="en-US"/>
        </w:rPr>
        <w:t xml:space="preserve">a pile of </w:t>
      </w:r>
      <w:r>
        <w:rPr>
          <w:lang w:val="en-US"/>
        </w:rPr>
        <w:t>5 heated spheres (</w:t>
      </w:r>
      <w:r w:rsidRPr="00FB521E">
        <w:rPr>
          <w:lang w:val="en-US"/>
        </w:rPr>
        <w:t>among</w:t>
      </w:r>
      <w:r>
        <w:rPr>
          <w:lang w:val="en-US"/>
        </w:rPr>
        <w:t xml:space="preserve"> 11) </w:t>
      </w:r>
      <w:r w:rsidRPr="00FA3337">
        <w:rPr>
          <w:lang w:val="en-US"/>
        </w:rPr>
        <w:t>under mechanical stress</w:t>
      </w:r>
      <w:r>
        <w:rPr>
          <w:lang w:val="en-US"/>
        </w:rPr>
        <w:t>.</w:t>
      </w:r>
    </w:p>
    <w:p w14:paraId="01AA297B" w14:textId="77777777" w:rsidR="00DF79F1" w:rsidRDefault="00DF79F1" w:rsidP="00DF79F1">
      <w:pPr>
        <w:jc w:val="center"/>
      </w:pPr>
      <w:r w:rsidRPr="00D61DC8">
        <w:rPr>
          <w:noProof/>
          <w:lang w:eastAsia="fr-FR"/>
        </w:rPr>
        <w:drawing>
          <wp:inline distT="0" distB="0" distL="0" distR="0" wp14:anchorId="116AD462" wp14:editId="4A626461">
            <wp:extent cx="5381625" cy="3238500"/>
            <wp:effectExtent l="19050" t="0" r="9525" b="0"/>
            <wp:docPr id="44" name="Graphique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8060B21" w14:textId="77777777" w:rsidR="00DF79F1" w:rsidRPr="00193280" w:rsidRDefault="00DF79F1" w:rsidP="00DF79F1">
      <w:pPr>
        <w:pStyle w:val="Paragrafoelenco"/>
        <w:tabs>
          <w:tab w:val="left" w:pos="851"/>
        </w:tabs>
        <w:ind w:left="0"/>
        <w:jc w:val="center"/>
        <w:rPr>
          <w:sz w:val="18"/>
          <w:szCs w:val="18"/>
          <w:lang w:val="en-US"/>
        </w:rPr>
      </w:pPr>
      <w:r w:rsidRPr="00193280">
        <w:rPr>
          <w:b/>
          <w:sz w:val="18"/>
          <w:szCs w:val="18"/>
          <w:lang w:val="en-US"/>
        </w:rPr>
        <w:t>Figure 1.</w:t>
      </w:r>
      <w:r w:rsidRPr="00193280">
        <w:rPr>
          <w:sz w:val="18"/>
          <w:szCs w:val="18"/>
          <w:lang w:val="en-US"/>
        </w:rPr>
        <w:t xml:space="preserve"> Experimental and numerical comparison of the temperature increase of a pile of </w:t>
      </w:r>
      <w:r>
        <w:rPr>
          <w:sz w:val="18"/>
          <w:szCs w:val="18"/>
          <w:lang w:val="en-US"/>
        </w:rPr>
        <w:t>spheres</w:t>
      </w:r>
      <w:r w:rsidRPr="00193280">
        <w:rPr>
          <w:sz w:val="18"/>
          <w:szCs w:val="18"/>
          <w:lang w:val="en-US"/>
        </w:rPr>
        <w:t xml:space="preserve"> under mechanical stress</w:t>
      </w:r>
    </w:p>
    <w:p w14:paraId="1AE5DAB7" w14:textId="77777777" w:rsidR="00DF79F1" w:rsidRPr="00193280" w:rsidRDefault="00DF79F1" w:rsidP="00DF79F1">
      <w:pPr>
        <w:pStyle w:val="Paragrafoelenco"/>
        <w:tabs>
          <w:tab w:val="left" w:pos="851"/>
        </w:tabs>
        <w:ind w:left="0"/>
        <w:jc w:val="both"/>
        <w:rPr>
          <w:lang w:val="en-US"/>
        </w:rPr>
      </w:pPr>
    </w:p>
    <w:p w14:paraId="7F0468E1" w14:textId="77777777" w:rsidR="00DF79F1" w:rsidRDefault="00DF79F1" w:rsidP="00DF79F1">
      <w:pPr>
        <w:pStyle w:val="Paragrafoelenco"/>
        <w:tabs>
          <w:tab w:val="left" w:pos="851"/>
        </w:tabs>
        <w:ind w:left="0"/>
        <w:jc w:val="both"/>
        <w:rPr>
          <w:rFonts w:cs="Times New Roman"/>
          <w:lang w:val="en-US"/>
        </w:rPr>
      </w:pPr>
      <w:r w:rsidRPr="00193280">
        <w:rPr>
          <w:rFonts w:cs="Times New Roman"/>
          <w:lang w:val="en-US"/>
        </w:rPr>
        <w:t xml:space="preserve">The graph shows that the numerical curves of </w:t>
      </w:r>
      <w:r>
        <w:rPr>
          <w:rFonts w:cs="Times New Roman"/>
          <w:lang w:val="en-US"/>
        </w:rPr>
        <w:t>spheres</w:t>
      </w:r>
      <w:r w:rsidRPr="00193280">
        <w:rPr>
          <w:rFonts w:cs="Times New Roman"/>
          <w:lang w:val="en-US"/>
        </w:rPr>
        <w:t xml:space="preserve"> 4 and </w:t>
      </w:r>
      <w:proofErr w:type="gramStart"/>
      <w:r w:rsidRPr="00193280">
        <w:rPr>
          <w:rFonts w:cs="Times New Roman"/>
          <w:lang w:val="en-US"/>
        </w:rPr>
        <w:t xml:space="preserve">5 </w:t>
      </w:r>
      <w:r>
        <w:rPr>
          <w:rFonts w:cs="Times New Roman"/>
          <w:lang w:val="en-US"/>
        </w:rPr>
        <w:t xml:space="preserve"> (</w:t>
      </w:r>
      <w:proofErr w:type="gramEnd"/>
      <w:r>
        <w:rPr>
          <w:rFonts w:cs="Times New Roman"/>
          <w:lang w:val="en-US"/>
        </w:rPr>
        <w:t xml:space="preserve">far from heat source) </w:t>
      </w:r>
      <w:r w:rsidRPr="00193280">
        <w:rPr>
          <w:rFonts w:cs="Times New Roman"/>
          <w:lang w:val="en-US"/>
        </w:rPr>
        <w:t xml:space="preserve">are confusing. The numerical curves of </w:t>
      </w:r>
      <w:r>
        <w:rPr>
          <w:rFonts w:cs="Times New Roman"/>
          <w:lang w:val="en-US"/>
        </w:rPr>
        <w:t>spheres</w:t>
      </w:r>
      <w:r w:rsidRPr="00193280">
        <w:rPr>
          <w:rFonts w:cs="Times New Roman"/>
          <w:lang w:val="en-US"/>
        </w:rPr>
        <w:t xml:space="preserve"> 1, 2 and 3 are quite distinct, and are </w:t>
      </w:r>
      <w:r>
        <w:rPr>
          <w:rFonts w:cs="Times New Roman"/>
          <w:lang w:val="en-US"/>
        </w:rPr>
        <w:t>nearly</w:t>
      </w:r>
      <w:r w:rsidRPr="00193280">
        <w:rPr>
          <w:rFonts w:cs="Times New Roman"/>
          <w:lang w:val="en-US"/>
        </w:rPr>
        <w:t xml:space="preserve"> superimposed with their experimental </w:t>
      </w:r>
      <w:r>
        <w:rPr>
          <w:rFonts w:cs="Times New Roman"/>
          <w:lang w:val="en-US"/>
        </w:rPr>
        <w:t>counterparts</w:t>
      </w:r>
      <w:r w:rsidRPr="00193280">
        <w:rPr>
          <w:rFonts w:cs="Times New Roman"/>
          <w:lang w:val="en-US"/>
        </w:rPr>
        <w:t>. While the experimental variations are clearly visible in the graph, the analytical variations are less and less precise and confirm the existence of a limit to the numerical model.</w:t>
      </w:r>
      <w:r>
        <w:rPr>
          <w:rFonts w:cs="Times New Roman"/>
          <w:lang w:val="en-US"/>
        </w:rPr>
        <w:t xml:space="preserve"> However, </w:t>
      </w:r>
      <w:r w:rsidRPr="00193280">
        <w:rPr>
          <w:rFonts w:cs="Times New Roman"/>
          <w:lang w:val="en-US"/>
        </w:rPr>
        <w:t>these first results are promising</w:t>
      </w:r>
      <w:r>
        <w:rPr>
          <w:rFonts w:cs="Times New Roman"/>
          <w:lang w:val="en-US"/>
        </w:rPr>
        <w:t>, and will be completed by a Discrete Elements Method (DEM) comparison.</w:t>
      </w:r>
    </w:p>
    <w:p w14:paraId="67388E1A" w14:textId="77777777" w:rsidR="00DF79F1" w:rsidRPr="008D0BEB" w:rsidRDefault="00DF79F1" w:rsidP="00DF79F1">
      <w:pPr>
        <w:snapToGrid w:val="0"/>
        <w:spacing w:before="240" w:line="300" w:lineRule="auto"/>
        <w:rPr>
          <w:rFonts w:eastAsia="SimSun"/>
          <w:b/>
          <w:bCs/>
          <w:color w:val="000000"/>
          <w:sz w:val="20"/>
          <w:lang w:val="en-US" w:eastAsia="zh-CN"/>
        </w:rPr>
      </w:pPr>
      <w:r w:rsidRPr="008D0BEB">
        <w:rPr>
          <w:rFonts w:eastAsia="MS PGothic"/>
          <w:b/>
          <w:bCs/>
          <w:color w:val="000000"/>
          <w:sz w:val="20"/>
          <w:lang w:val="en-US"/>
        </w:rPr>
        <w:t xml:space="preserve">References </w:t>
      </w:r>
    </w:p>
    <w:p w14:paraId="7FB059C7" w14:textId="77777777" w:rsidR="00DF79F1" w:rsidRPr="00090032" w:rsidRDefault="00DF79F1" w:rsidP="00DF79F1">
      <w:pPr>
        <w:pStyle w:val="FirstParagraph"/>
        <w:tabs>
          <w:tab w:val="left" w:pos="426"/>
        </w:tabs>
        <w:spacing w:line="240" w:lineRule="auto"/>
        <w:ind w:left="426" w:hanging="426"/>
        <w:rPr>
          <w:rFonts w:asciiTheme="minorHAnsi" w:hAnsiTheme="minorHAnsi"/>
          <w:color w:val="000000"/>
        </w:rPr>
      </w:pPr>
      <w:r w:rsidRPr="008A34B3">
        <w:rPr>
          <w:rFonts w:asciiTheme="minorHAnsi" w:hAnsiTheme="minorHAnsi"/>
          <w:color w:val="000000"/>
        </w:rPr>
        <w:t>[</w:t>
      </w:r>
      <w:r>
        <w:rPr>
          <w:rFonts w:asciiTheme="minorHAnsi" w:hAnsiTheme="minorHAnsi"/>
          <w:color w:val="000000"/>
        </w:rPr>
        <w:t>1]</w:t>
      </w:r>
      <w:r>
        <w:rPr>
          <w:rFonts w:asciiTheme="minorHAnsi" w:hAnsiTheme="minorHAnsi"/>
          <w:color w:val="000000"/>
        </w:rPr>
        <w:tab/>
      </w:r>
      <w:hyperlink r:id="rId13" w:history="1">
        <w:r w:rsidRPr="008A34B3">
          <w:rPr>
            <w:rFonts w:asciiTheme="minorHAnsi" w:hAnsiTheme="minorHAnsi"/>
            <w:color w:val="000000"/>
          </w:rPr>
          <w:t>Heat transfer in a granular media modeled by a coupled DEM-finite difference method: application to fluidized bed processes</w:t>
        </w:r>
      </w:hyperlink>
      <w:r w:rsidRPr="008A34B3">
        <w:rPr>
          <w:rFonts w:asciiTheme="minorHAnsi" w:hAnsiTheme="minorHAnsi"/>
          <w:color w:val="000000"/>
        </w:rPr>
        <w:t xml:space="preserve">, </w:t>
      </w:r>
      <w:r w:rsidRPr="00090032">
        <w:rPr>
          <w:rFonts w:asciiTheme="minorHAnsi" w:hAnsiTheme="minorHAnsi"/>
          <w:color w:val="000000"/>
        </w:rPr>
        <w:t>VD Nguyen, K</w:t>
      </w:r>
      <w:r w:rsidRPr="00090032">
        <w:rPr>
          <w:rFonts w:asciiTheme="minorHAnsi" w:hAnsiTheme="minorHAnsi"/>
          <w:color w:val="000000"/>
          <w:lang w:val="en-GB"/>
        </w:rPr>
        <w:t xml:space="preserve"> </w:t>
      </w:r>
      <w:proofErr w:type="spellStart"/>
      <w:r w:rsidRPr="00090032">
        <w:rPr>
          <w:rFonts w:asciiTheme="minorHAnsi" w:hAnsiTheme="minorHAnsi"/>
          <w:color w:val="000000"/>
          <w:lang w:val="en-GB"/>
        </w:rPr>
        <w:t>Benhabib</w:t>
      </w:r>
      <w:proofErr w:type="spellEnd"/>
      <w:r w:rsidRPr="00090032">
        <w:rPr>
          <w:rFonts w:asciiTheme="minorHAnsi" w:hAnsiTheme="minorHAnsi"/>
          <w:color w:val="000000"/>
        </w:rPr>
        <w:t xml:space="preserve">, C Marie, P </w:t>
      </w:r>
      <w:proofErr w:type="spellStart"/>
      <w:r w:rsidRPr="00090032">
        <w:rPr>
          <w:rFonts w:asciiTheme="minorHAnsi" w:hAnsiTheme="minorHAnsi"/>
          <w:color w:val="000000"/>
        </w:rPr>
        <w:t>Coorevits</w:t>
      </w:r>
      <w:proofErr w:type="spellEnd"/>
      <w:r w:rsidRPr="008A34B3">
        <w:rPr>
          <w:rFonts w:asciiTheme="minorHAnsi" w:hAnsiTheme="minorHAnsi"/>
          <w:color w:val="000000"/>
        </w:rPr>
        <w:t xml:space="preserve">, </w:t>
      </w:r>
      <w:r w:rsidRPr="00090032">
        <w:rPr>
          <w:rFonts w:asciiTheme="minorHAnsi" w:hAnsiTheme="minorHAnsi"/>
          <w:color w:val="000000"/>
        </w:rPr>
        <w:t>Procedia Engineering 42, 824-</w:t>
      </w:r>
      <w:r w:rsidRPr="008A34B3">
        <w:rPr>
          <w:rFonts w:asciiTheme="minorHAnsi" w:hAnsiTheme="minorHAnsi"/>
          <w:color w:val="000000"/>
        </w:rPr>
        <w:t>832, 2012</w:t>
      </w:r>
    </w:p>
    <w:p w14:paraId="2B711B6F" w14:textId="77777777" w:rsidR="00DF79F1" w:rsidRPr="008A34B3" w:rsidRDefault="00DF79F1" w:rsidP="00DF79F1">
      <w:pPr>
        <w:pStyle w:val="FirstParagraph"/>
        <w:tabs>
          <w:tab w:val="left" w:pos="426"/>
        </w:tabs>
        <w:spacing w:line="240" w:lineRule="auto"/>
        <w:ind w:left="426" w:hanging="426"/>
        <w:rPr>
          <w:rFonts w:asciiTheme="minorHAnsi" w:hAnsiTheme="minorHAnsi"/>
          <w:color w:val="000000"/>
        </w:rPr>
      </w:pPr>
    </w:p>
    <w:p w14:paraId="2D3639C8" w14:textId="77777777" w:rsidR="00DF79F1" w:rsidRPr="00FE0066" w:rsidRDefault="00DF79F1" w:rsidP="00DF79F1">
      <w:pPr>
        <w:pStyle w:val="FirstParagraph"/>
        <w:tabs>
          <w:tab w:val="left" w:pos="426"/>
        </w:tabs>
        <w:spacing w:line="240" w:lineRule="auto"/>
        <w:ind w:left="426" w:hanging="426"/>
      </w:pPr>
      <w:r w:rsidRPr="008A34B3">
        <w:rPr>
          <w:rFonts w:asciiTheme="minorHAnsi" w:hAnsiTheme="minorHAnsi"/>
          <w:color w:val="000000"/>
        </w:rPr>
        <w:t>[</w:t>
      </w:r>
      <w:r>
        <w:rPr>
          <w:rFonts w:asciiTheme="minorHAnsi" w:hAnsiTheme="minorHAnsi"/>
          <w:color w:val="000000"/>
        </w:rPr>
        <w:t>2]</w:t>
      </w:r>
      <w:r>
        <w:rPr>
          <w:rFonts w:asciiTheme="minorHAnsi" w:hAnsiTheme="minorHAnsi"/>
          <w:color w:val="000000"/>
        </w:rPr>
        <w:tab/>
      </w:r>
      <w:hyperlink r:id="rId14" w:history="1">
        <w:r w:rsidRPr="008A34B3">
          <w:rPr>
            <w:rFonts w:asciiTheme="minorHAnsi" w:hAnsiTheme="minorHAnsi"/>
            <w:color w:val="000000"/>
          </w:rPr>
          <w:t>Discrete modeling of granular flow with thermal transfer: application to the discharge of silos</w:t>
        </w:r>
      </w:hyperlink>
      <w:r w:rsidRPr="008A34B3">
        <w:rPr>
          <w:rFonts w:asciiTheme="minorHAnsi" w:hAnsiTheme="minorHAnsi"/>
          <w:color w:val="000000"/>
        </w:rPr>
        <w:t xml:space="preserve">, VD Nguyen, C </w:t>
      </w:r>
      <w:proofErr w:type="spellStart"/>
      <w:r w:rsidRPr="008A34B3">
        <w:rPr>
          <w:rFonts w:asciiTheme="minorHAnsi" w:hAnsiTheme="minorHAnsi"/>
          <w:color w:val="000000"/>
        </w:rPr>
        <w:t>Cogné</w:t>
      </w:r>
      <w:proofErr w:type="spellEnd"/>
      <w:r w:rsidRPr="008A34B3">
        <w:rPr>
          <w:rFonts w:asciiTheme="minorHAnsi" w:hAnsiTheme="minorHAnsi"/>
          <w:color w:val="000000"/>
        </w:rPr>
        <w:t xml:space="preserve">, M </w:t>
      </w:r>
      <w:proofErr w:type="spellStart"/>
      <w:r w:rsidRPr="008A34B3">
        <w:rPr>
          <w:rFonts w:asciiTheme="minorHAnsi" w:hAnsiTheme="minorHAnsi"/>
          <w:color w:val="000000"/>
        </w:rPr>
        <w:t>Guessasma</w:t>
      </w:r>
      <w:proofErr w:type="spellEnd"/>
      <w:r w:rsidRPr="008A34B3">
        <w:rPr>
          <w:rFonts w:asciiTheme="minorHAnsi" w:hAnsiTheme="minorHAnsi"/>
          <w:color w:val="000000"/>
        </w:rPr>
        <w:t xml:space="preserve">, E </w:t>
      </w:r>
      <w:proofErr w:type="spellStart"/>
      <w:r w:rsidRPr="008A34B3">
        <w:rPr>
          <w:rFonts w:asciiTheme="minorHAnsi" w:hAnsiTheme="minorHAnsi"/>
          <w:color w:val="000000"/>
        </w:rPr>
        <w:t>Bellenger</w:t>
      </w:r>
      <w:proofErr w:type="spellEnd"/>
      <w:r w:rsidRPr="008A34B3">
        <w:rPr>
          <w:rFonts w:asciiTheme="minorHAnsi" w:hAnsiTheme="minorHAnsi"/>
          <w:color w:val="000000"/>
        </w:rPr>
        <w:t>, J Fortin, Applied Thermal Engineering 29 (8-9), 1846-1853, 2009</w:t>
      </w:r>
      <w:r>
        <w:rPr>
          <w:rFonts w:asciiTheme="minorHAnsi" w:hAnsiTheme="minorHAnsi"/>
          <w:color w:val="000000"/>
        </w:rPr>
        <w:t>.</w:t>
      </w:r>
    </w:p>
    <w:p w14:paraId="01EBFDE1"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14:paraId="55774E12"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CFADE42"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F2D7307"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DA2A059"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2EE30C6"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6D20FD9"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3B6AB3C"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1D3E78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964F703"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164FBF1"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97C35" w14:textId="77777777" w:rsidR="009846CA" w:rsidRDefault="009846CA" w:rsidP="004F5E36">
      <w:r>
        <w:separator/>
      </w:r>
    </w:p>
  </w:endnote>
  <w:endnote w:type="continuationSeparator" w:id="0">
    <w:p w14:paraId="553E2A1E" w14:textId="77777777" w:rsidR="009846CA" w:rsidRDefault="009846C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Ўм§А-?Ўм§А?Ўм§¶?Ўм§А??Ўм§А?§ЮЎ"/>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29958" w14:textId="77777777" w:rsidR="009846CA" w:rsidRDefault="009846CA" w:rsidP="004F5E36">
      <w:r>
        <w:separator/>
      </w:r>
    </w:p>
  </w:footnote>
  <w:footnote w:type="continuationSeparator" w:id="0">
    <w:p w14:paraId="00EC1979" w14:textId="77777777" w:rsidR="009846CA" w:rsidRDefault="009846CA"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1B7C8"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287EED7C" wp14:editId="28696FF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6FF9EA64" wp14:editId="61A1E1FB">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8B4CE"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1A674A81" wp14:editId="07A1F50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67D1F38" w14:textId="77777777" w:rsidR="00704BDF" w:rsidRDefault="00704BDF">
    <w:pPr>
      <w:pStyle w:val="Intestazione"/>
    </w:pPr>
  </w:p>
  <w:p w14:paraId="6923A61F"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6B42EAC8" wp14:editId="0135EC8D">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846CA"/>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DF79F1"/>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5EE7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DF79F1"/>
    <w:pPr>
      <w:tabs>
        <w:tab w:val="clear" w:pos="7100"/>
      </w:tabs>
      <w:spacing w:after="160" w:line="259" w:lineRule="auto"/>
      <w:ind w:left="720"/>
      <w:contextualSpacing/>
      <w:jc w:val="left"/>
    </w:pPr>
    <w:rPr>
      <w:rFonts w:asciiTheme="minorHAnsi" w:eastAsiaTheme="minorHAnsi" w:hAnsiTheme="minorHAnsi" w:cstheme="minorBidi"/>
      <w:sz w:val="22"/>
      <w:szCs w:val="22"/>
      <w:lang w:val="fr-FR"/>
    </w:rPr>
  </w:style>
  <w:style w:type="character" w:styleId="Collegamentoipertestuale">
    <w:name w:val="Hyperlink"/>
    <w:basedOn w:val="Carpredefinitoparagrafo"/>
    <w:uiPriority w:val="99"/>
    <w:unhideWhenUsed/>
    <w:locked/>
    <w:rsid w:val="00DF79F1"/>
    <w:rPr>
      <w:strike w:val="0"/>
      <w:dstrike w:val="0"/>
      <w:color w:val="1A0DAB"/>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javascript:void(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hristophe.marie@u-picardie.fr"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javascript:void(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AGAMBOUE%20John%20Elie\Desktop\EXPLICATIONS%20NGUYEN\Assamblage%20Ep&#233;rimentale%20et%20Th&#233;oriques%20moi%20m&#234;m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37356524464293"/>
          <c:y val="4.3137254901960784E-2"/>
          <c:w val="0.83757041563834378"/>
          <c:h val="0.695476300756523"/>
        </c:manualLayout>
      </c:layout>
      <c:scatterChart>
        <c:scatterStyle val="lineMarker"/>
        <c:varyColors val="0"/>
        <c:ser>
          <c:idx val="5"/>
          <c:order val="5"/>
          <c:tx>
            <c:v>EXP bille 1</c:v>
          </c:tx>
          <c:spPr>
            <a:ln w="25400" cap="rnd">
              <a:noFill/>
              <a:round/>
            </a:ln>
            <a:effectLst/>
          </c:spPr>
          <c:marker>
            <c:symbol val="circle"/>
            <c:size val="5"/>
            <c:spPr>
              <a:solidFill>
                <a:schemeClr val="accent6"/>
              </a:solidFill>
              <a:ln w="9525">
                <a:solidFill>
                  <a:schemeClr val="accent6"/>
                </a:solidFill>
              </a:ln>
              <a:effectLst/>
            </c:spPr>
          </c:marker>
          <c:xVal>
            <c:numRef>
              <c:f>Feuil2!$J$8:$J$79</c:f>
              <c:numCache>
                <c:formatCode>General</c:formatCode>
                <c:ptCount val="72"/>
                <c:pt idx="0">
                  <c:v>0</c:v>
                </c:pt>
                <c:pt idx="1">
                  <c:v>90</c:v>
                </c:pt>
                <c:pt idx="2">
                  <c:v>180</c:v>
                </c:pt>
                <c:pt idx="3">
                  <c:v>270</c:v>
                </c:pt>
                <c:pt idx="4">
                  <c:v>360</c:v>
                </c:pt>
                <c:pt idx="5">
                  <c:v>450</c:v>
                </c:pt>
                <c:pt idx="6">
                  <c:v>540</c:v>
                </c:pt>
                <c:pt idx="7">
                  <c:v>630</c:v>
                </c:pt>
                <c:pt idx="8">
                  <c:v>720</c:v>
                </c:pt>
                <c:pt idx="9">
                  <c:v>810</c:v>
                </c:pt>
                <c:pt idx="10">
                  <c:v>900</c:v>
                </c:pt>
                <c:pt idx="11">
                  <c:v>990</c:v>
                </c:pt>
                <c:pt idx="12">
                  <c:v>1080</c:v>
                </c:pt>
                <c:pt idx="13">
                  <c:v>1170</c:v>
                </c:pt>
                <c:pt idx="14">
                  <c:v>1260</c:v>
                </c:pt>
                <c:pt idx="15">
                  <c:v>1350</c:v>
                </c:pt>
                <c:pt idx="16">
                  <c:v>1440</c:v>
                </c:pt>
                <c:pt idx="17">
                  <c:v>1530</c:v>
                </c:pt>
                <c:pt idx="18">
                  <c:v>1620</c:v>
                </c:pt>
                <c:pt idx="19">
                  <c:v>1710</c:v>
                </c:pt>
                <c:pt idx="20">
                  <c:v>1800</c:v>
                </c:pt>
                <c:pt idx="21">
                  <c:v>1890</c:v>
                </c:pt>
                <c:pt idx="22">
                  <c:v>1980</c:v>
                </c:pt>
                <c:pt idx="23">
                  <c:v>2070</c:v>
                </c:pt>
                <c:pt idx="24">
                  <c:v>2160</c:v>
                </c:pt>
                <c:pt idx="25">
                  <c:v>2250</c:v>
                </c:pt>
                <c:pt idx="26">
                  <c:v>2340</c:v>
                </c:pt>
                <c:pt idx="27">
                  <c:v>2430</c:v>
                </c:pt>
                <c:pt idx="28">
                  <c:v>2520</c:v>
                </c:pt>
                <c:pt idx="29">
                  <c:v>2610</c:v>
                </c:pt>
                <c:pt idx="30">
                  <c:v>2700</c:v>
                </c:pt>
                <c:pt idx="31">
                  <c:v>2790</c:v>
                </c:pt>
                <c:pt idx="32">
                  <c:v>2880</c:v>
                </c:pt>
                <c:pt idx="33">
                  <c:v>2970</c:v>
                </c:pt>
                <c:pt idx="34">
                  <c:v>3060</c:v>
                </c:pt>
                <c:pt idx="35">
                  <c:v>3150</c:v>
                </c:pt>
                <c:pt idx="36">
                  <c:v>3240</c:v>
                </c:pt>
                <c:pt idx="37">
                  <c:v>3330</c:v>
                </c:pt>
                <c:pt idx="38">
                  <c:v>3420</c:v>
                </c:pt>
                <c:pt idx="39">
                  <c:v>3510</c:v>
                </c:pt>
                <c:pt idx="40">
                  <c:v>3600</c:v>
                </c:pt>
                <c:pt idx="41">
                  <c:v>3690</c:v>
                </c:pt>
                <c:pt idx="42">
                  <c:v>3780</c:v>
                </c:pt>
                <c:pt idx="43">
                  <c:v>3870</c:v>
                </c:pt>
                <c:pt idx="44">
                  <c:v>3960</c:v>
                </c:pt>
                <c:pt idx="45">
                  <c:v>4050</c:v>
                </c:pt>
              </c:numCache>
            </c:numRef>
          </c:xVal>
          <c:yVal>
            <c:numRef>
              <c:f>Feuil2!$L$8:$L$79</c:f>
              <c:numCache>
                <c:formatCode>General</c:formatCode>
                <c:ptCount val="72"/>
                <c:pt idx="0">
                  <c:v>33.5</c:v>
                </c:pt>
                <c:pt idx="1">
                  <c:v>38.200000000000003</c:v>
                </c:pt>
                <c:pt idx="2">
                  <c:v>39.800000000000004</c:v>
                </c:pt>
                <c:pt idx="3">
                  <c:v>41.2</c:v>
                </c:pt>
                <c:pt idx="4">
                  <c:v>41.9</c:v>
                </c:pt>
                <c:pt idx="5">
                  <c:v>42.6</c:v>
                </c:pt>
                <c:pt idx="6">
                  <c:v>43.6</c:v>
                </c:pt>
                <c:pt idx="7">
                  <c:v>43.8</c:v>
                </c:pt>
                <c:pt idx="8">
                  <c:v>44.3</c:v>
                </c:pt>
                <c:pt idx="9">
                  <c:v>44.8</c:v>
                </c:pt>
                <c:pt idx="10">
                  <c:v>45</c:v>
                </c:pt>
                <c:pt idx="11">
                  <c:v>45.5</c:v>
                </c:pt>
                <c:pt idx="12">
                  <c:v>45.5</c:v>
                </c:pt>
                <c:pt idx="13">
                  <c:v>45.8</c:v>
                </c:pt>
                <c:pt idx="14">
                  <c:v>46</c:v>
                </c:pt>
                <c:pt idx="15">
                  <c:v>46.2</c:v>
                </c:pt>
                <c:pt idx="16">
                  <c:v>46.2</c:v>
                </c:pt>
                <c:pt idx="17">
                  <c:v>46.2</c:v>
                </c:pt>
                <c:pt idx="18">
                  <c:v>46</c:v>
                </c:pt>
                <c:pt idx="19">
                  <c:v>46</c:v>
                </c:pt>
                <c:pt idx="20">
                  <c:v>46.1</c:v>
                </c:pt>
                <c:pt idx="21">
                  <c:v>46.4</c:v>
                </c:pt>
                <c:pt idx="22">
                  <c:v>46.3</c:v>
                </c:pt>
                <c:pt idx="23">
                  <c:v>46.4</c:v>
                </c:pt>
                <c:pt idx="24">
                  <c:v>46.3</c:v>
                </c:pt>
                <c:pt idx="25">
                  <c:v>46.2</c:v>
                </c:pt>
                <c:pt idx="26">
                  <c:v>46.2</c:v>
                </c:pt>
                <c:pt idx="27">
                  <c:v>46.3</c:v>
                </c:pt>
                <c:pt idx="28">
                  <c:v>46.3</c:v>
                </c:pt>
                <c:pt idx="29">
                  <c:v>46.5</c:v>
                </c:pt>
                <c:pt idx="30">
                  <c:v>46.6</c:v>
                </c:pt>
                <c:pt idx="31">
                  <c:v>46.6</c:v>
                </c:pt>
                <c:pt idx="32">
                  <c:v>46.8</c:v>
                </c:pt>
                <c:pt idx="33">
                  <c:v>46.9</c:v>
                </c:pt>
                <c:pt idx="34">
                  <c:v>46.9</c:v>
                </c:pt>
                <c:pt idx="35">
                  <c:v>46.8</c:v>
                </c:pt>
                <c:pt idx="36">
                  <c:v>46.6</c:v>
                </c:pt>
                <c:pt idx="37">
                  <c:v>46.7</c:v>
                </c:pt>
                <c:pt idx="38">
                  <c:v>46.5</c:v>
                </c:pt>
                <c:pt idx="39">
                  <c:v>46.5</c:v>
                </c:pt>
                <c:pt idx="40">
                  <c:v>46.5</c:v>
                </c:pt>
                <c:pt idx="41">
                  <c:v>46.3</c:v>
                </c:pt>
                <c:pt idx="42">
                  <c:v>46.4</c:v>
                </c:pt>
                <c:pt idx="43">
                  <c:v>46.6</c:v>
                </c:pt>
                <c:pt idx="44">
                  <c:v>46.7</c:v>
                </c:pt>
                <c:pt idx="45">
                  <c:v>46.7</c:v>
                </c:pt>
              </c:numCache>
            </c:numRef>
          </c:yVal>
          <c:smooth val="0"/>
          <c:extLst>
            <c:ext xmlns:c16="http://schemas.microsoft.com/office/drawing/2014/chart" uri="{C3380CC4-5D6E-409C-BE32-E72D297353CC}">
              <c16:uniqueId val="{00000000-ADDB-4AC1-AB46-EE8E95060FF8}"/>
            </c:ext>
          </c:extLst>
        </c:ser>
        <c:ser>
          <c:idx val="6"/>
          <c:order val="6"/>
          <c:tx>
            <c:v>Exp bille 2</c:v>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xVal>
            <c:numRef>
              <c:f>Feuil2!$J$8:$J$79</c:f>
              <c:numCache>
                <c:formatCode>General</c:formatCode>
                <c:ptCount val="72"/>
                <c:pt idx="0">
                  <c:v>0</c:v>
                </c:pt>
                <c:pt idx="1">
                  <c:v>90</c:v>
                </c:pt>
                <c:pt idx="2">
                  <c:v>180</c:v>
                </c:pt>
                <c:pt idx="3">
                  <c:v>270</c:v>
                </c:pt>
                <c:pt idx="4">
                  <c:v>360</c:v>
                </c:pt>
                <c:pt idx="5">
                  <c:v>450</c:v>
                </c:pt>
                <c:pt idx="6">
                  <c:v>540</c:v>
                </c:pt>
                <c:pt idx="7">
                  <c:v>630</c:v>
                </c:pt>
                <c:pt idx="8">
                  <c:v>720</c:v>
                </c:pt>
                <c:pt idx="9">
                  <c:v>810</c:v>
                </c:pt>
                <c:pt idx="10">
                  <c:v>900</c:v>
                </c:pt>
                <c:pt idx="11">
                  <c:v>990</c:v>
                </c:pt>
                <c:pt idx="12">
                  <c:v>1080</c:v>
                </c:pt>
                <c:pt idx="13">
                  <c:v>1170</c:v>
                </c:pt>
                <c:pt idx="14">
                  <c:v>1260</c:v>
                </c:pt>
                <c:pt idx="15">
                  <c:v>1350</c:v>
                </c:pt>
                <c:pt idx="16">
                  <c:v>1440</c:v>
                </c:pt>
                <c:pt idx="17">
                  <c:v>1530</c:v>
                </c:pt>
                <c:pt idx="18">
                  <c:v>1620</c:v>
                </c:pt>
                <c:pt idx="19">
                  <c:v>1710</c:v>
                </c:pt>
                <c:pt idx="20">
                  <c:v>1800</c:v>
                </c:pt>
                <c:pt idx="21">
                  <c:v>1890</c:v>
                </c:pt>
                <c:pt idx="22">
                  <c:v>1980</c:v>
                </c:pt>
                <c:pt idx="23">
                  <c:v>2070</c:v>
                </c:pt>
                <c:pt idx="24">
                  <c:v>2160</c:v>
                </c:pt>
                <c:pt idx="25">
                  <c:v>2250</c:v>
                </c:pt>
                <c:pt idx="26">
                  <c:v>2340</c:v>
                </c:pt>
                <c:pt idx="27">
                  <c:v>2430</c:v>
                </c:pt>
                <c:pt idx="28">
                  <c:v>2520</c:v>
                </c:pt>
                <c:pt idx="29">
                  <c:v>2610</c:v>
                </c:pt>
                <c:pt idx="30">
                  <c:v>2700</c:v>
                </c:pt>
                <c:pt idx="31">
                  <c:v>2790</c:v>
                </c:pt>
                <c:pt idx="32">
                  <c:v>2880</c:v>
                </c:pt>
                <c:pt idx="33">
                  <c:v>2970</c:v>
                </c:pt>
                <c:pt idx="34">
                  <c:v>3060</c:v>
                </c:pt>
                <c:pt idx="35">
                  <c:v>3150</c:v>
                </c:pt>
                <c:pt idx="36">
                  <c:v>3240</c:v>
                </c:pt>
                <c:pt idx="37">
                  <c:v>3330</c:v>
                </c:pt>
                <c:pt idx="38">
                  <c:v>3420</c:v>
                </c:pt>
                <c:pt idx="39">
                  <c:v>3510</c:v>
                </c:pt>
                <c:pt idx="40">
                  <c:v>3600</c:v>
                </c:pt>
                <c:pt idx="41">
                  <c:v>3690</c:v>
                </c:pt>
                <c:pt idx="42">
                  <c:v>3780</c:v>
                </c:pt>
                <c:pt idx="43">
                  <c:v>3870</c:v>
                </c:pt>
                <c:pt idx="44">
                  <c:v>3960</c:v>
                </c:pt>
                <c:pt idx="45">
                  <c:v>4050</c:v>
                </c:pt>
              </c:numCache>
            </c:numRef>
          </c:xVal>
          <c:yVal>
            <c:numRef>
              <c:f>Feuil2!$M$8:$M$79</c:f>
              <c:numCache>
                <c:formatCode>General</c:formatCode>
                <c:ptCount val="72"/>
                <c:pt idx="0">
                  <c:v>25.5</c:v>
                </c:pt>
                <c:pt idx="1">
                  <c:v>27.4</c:v>
                </c:pt>
                <c:pt idx="2">
                  <c:v>26.6</c:v>
                </c:pt>
                <c:pt idx="3">
                  <c:v>26.6</c:v>
                </c:pt>
                <c:pt idx="4">
                  <c:v>27.2</c:v>
                </c:pt>
                <c:pt idx="5">
                  <c:v>27.6</c:v>
                </c:pt>
                <c:pt idx="6">
                  <c:v>27.8</c:v>
                </c:pt>
                <c:pt idx="7">
                  <c:v>28.9</c:v>
                </c:pt>
                <c:pt idx="8">
                  <c:v>29.7</c:v>
                </c:pt>
                <c:pt idx="9">
                  <c:v>29.5</c:v>
                </c:pt>
                <c:pt idx="10">
                  <c:v>30.8</c:v>
                </c:pt>
                <c:pt idx="11">
                  <c:v>31.5</c:v>
                </c:pt>
                <c:pt idx="12">
                  <c:v>31.8</c:v>
                </c:pt>
                <c:pt idx="13">
                  <c:v>32.5</c:v>
                </c:pt>
                <c:pt idx="14">
                  <c:v>32.700000000000003</c:v>
                </c:pt>
                <c:pt idx="15">
                  <c:v>33</c:v>
                </c:pt>
                <c:pt idx="16">
                  <c:v>33.300000000000004</c:v>
                </c:pt>
                <c:pt idx="17">
                  <c:v>34.1</c:v>
                </c:pt>
                <c:pt idx="18">
                  <c:v>34.9</c:v>
                </c:pt>
                <c:pt idx="19">
                  <c:v>34.300000000000004</c:v>
                </c:pt>
                <c:pt idx="20">
                  <c:v>34.5</c:v>
                </c:pt>
                <c:pt idx="21">
                  <c:v>34.800000000000004</c:v>
                </c:pt>
                <c:pt idx="22">
                  <c:v>34.300000000000004</c:v>
                </c:pt>
                <c:pt idx="23">
                  <c:v>34.300000000000004</c:v>
                </c:pt>
                <c:pt idx="24">
                  <c:v>34.800000000000004</c:v>
                </c:pt>
                <c:pt idx="25">
                  <c:v>34.5</c:v>
                </c:pt>
                <c:pt idx="26">
                  <c:v>35</c:v>
                </c:pt>
                <c:pt idx="27">
                  <c:v>35.200000000000003</c:v>
                </c:pt>
                <c:pt idx="28">
                  <c:v>35.5</c:v>
                </c:pt>
                <c:pt idx="29">
                  <c:v>34.700000000000003</c:v>
                </c:pt>
                <c:pt idx="30">
                  <c:v>34.800000000000004</c:v>
                </c:pt>
                <c:pt idx="31">
                  <c:v>34.700000000000003</c:v>
                </c:pt>
                <c:pt idx="32">
                  <c:v>34.800000000000004</c:v>
                </c:pt>
                <c:pt idx="33">
                  <c:v>34.9</c:v>
                </c:pt>
                <c:pt idx="34">
                  <c:v>36</c:v>
                </c:pt>
                <c:pt idx="35">
                  <c:v>35.300000000000004</c:v>
                </c:pt>
                <c:pt idx="36">
                  <c:v>35.800000000000004</c:v>
                </c:pt>
                <c:pt idx="37">
                  <c:v>35.9</c:v>
                </c:pt>
                <c:pt idx="38">
                  <c:v>35.9</c:v>
                </c:pt>
                <c:pt idx="39">
                  <c:v>36.6</c:v>
                </c:pt>
                <c:pt idx="40">
                  <c:v>36.4</c:v>
                </c:pt>
                <c:pt idx="41">
                  <c:v>36.300000000000004</c:v>
                </c:pt>
                <c:pt idx="42">
                  <c:v>35.9</c:v>
                </c:pt>
                <c:pt idx="43">
                  <c:v>35.9</c:v>
                </c:pt>
                <c:pt idx="44">
                  <c:v>36.1</c:v>
                </c:pt>
                <c:pt idx="45">
                  <c:v>36.300000000000004</c:v>
                </c:pt>
              </c:numCache>
            </c:numRef>
          </c:yVal>
          <c:smooth val="0"/>
          <c:extLst>
            <c:ext xmlns:c16="http://schemas.microsoft.com/office/drawing/2014/chart" uri="{C3380CC4-5D6E-409C-BE32-E72D297353CC}">
              <c16:uniqueId val="{00000001-ADDB-4AC1-AB46-EE8E95060FF8}"/>
            </c:ext>
          </c:extLst>
        </c:ser>
        <c:ser>
          <c:idx val="7"/>
          <c:order val="7"/>
          <c:tx>
            <c:v>Exp bille 3</c:v>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xVal>
            <c:numRef>
              <c:f>Feuil2!$J$8:$J$79</c:f>
              <c:numCache>
                <c:formatCode>General</c:formatCode>
                <c:ptCount val="72"/>
                <c:pt idx="0">
                  <c:v>0</c:v>
                </c:pt>
                <c:pt idx="1">
                  <c:v>90</c:v>
                </c:pt>
                <c:pt idx="2">
                  <c:v>180</c:v>
                </c:pt>
                <c:pt idx="3">
                  <c:v>270</c:v>
                </c:pt>
                <c:pt idx="4">
                  <c:v>360</c:v>
                </c:pt>
                <c:pt idx="5">
                  <c:v>450</c:v>
                </c:pt>
                <c:pt idx="6">
                  <c:v>540</c:v>
                </c:pt>
                <c:pt idx="7">
                  <c:v>630</c:v>
                </c:pt>
                <c:pt idx="8">
                  <c:v>720</c:v>
                </c:pt>
                <c:pt idx="9">
                  <c:v>810</c:v>
                </c:pt>
                <c:pt idx="10">
                  <c:v>900</c:v>
                </c:pt>
                <c:pt idx="11">
                  <c:v>990</c:v>
                </c:pt>
                <c:pt idx="12">
                  <c:v>1080</c:v>
                </c:pt>
                <c:pt idx="13">
                  <c:v>1170</c:v>
                </c:pt>
                <c:pt idx="14">
                  <c:v>1260</c:v>
                </c:pt>
                <c:pt idx="15">
                  <c:v>1350</c:v>
                </c:pt>
                <c:pt idx="16">
                  <c:v>1440</c:v>
                </c:pt>
                <c:pt idx="17">
                  <c:v>1530</c:v>
                </c:pt>
                <c:pt idx="18">
                  <c:v>1620</c:v>
                </c:pt>
                <c:pt idx="19">
                  <c:v>1710</c:v>
                </c:pt>
                <c:pt idx="20">
                  <c:v>1800</c:v>
                </c:pt>
                <c:pt idx="21">
                  <c:v>1890</c:v>
                </c:pt>
                <c:pt idx="22">
                  <c:v>1980</c:v>
                </c:pt>
                <c:pt idx="23">
                  <c:v>2070</c:v>
                </c:pt>
                <c:pt idx="24">
                  <c:v>2160</c:v>
                </c:pt>
                <c:pt idx="25">
                  <c:v>2250</c:v>
                </c:pt>
                <c:pt idx="26">
                  <c:v>2340</c:v>
                </c:pt>
                <c:pt idx="27">
                  <c:v>2430</c:v>
                </c:pt>
                <c:pt idx="28">
                  <c:v>2520</c:v>
                </c:pt>
                <c:pt idx="29">
                  <c:v>2610</c:v>
                </c:pt>
                <c:pt idx="30">
                  <c:v>2700</c:v>
                </c:pt>
                <c:pt idx="31">
                  <c:v>2790</c:v>
                </c:pt>
                <c:pt idx="32">
                  <c:v>2880</c:v>
                </c:pt>
                <c:pt idx="33">
                  <c:v>2970</c:v>
                </c:pt>
                <c:pt idx="34">
                  <c:v>3060</c:v>
                </c:pt>
                <c:pt idx="35">
                  <c:v>3150</c:v>
                </c:pt>
                <c:pt idx="36">
                  <c:v>3240</c:v>
                </c:pt>
                <c:pt idx="37">
                  <c:v>3330</c:v>
                </c:pt>
                <c:pt idx="38">
                  <c:v>3420</c:v>
                </c:pt>
                <c:pt idx="39">
                  <c:v>3510</c:v>
                </c:pt>
                <c:pt idx="40">
                  <c:v>3600</c:v>
                </c:pt>
                <c:pt idx="41">
                  <c:v>3690</c:v>
                </c:pt>
                <c:pt idx="42">
                  <c:v>3780</c:v>
                </c:pt>
                <c:pt idx="43">
                  <c:v>3870</c:v>
                </c:pt>
                <c:pt idx="44">
                  <c:v>3960</c:v>
                </c:pt>
                <c:pt idx="45">
                  <c:v>4050</c:v>
                </c:pt>
              </c:numCache>
            </c:numRef>
          </c:xVal>
          <c:yVal>
            <c:numRef>
              <c:f>Feuil2!$N$8:$N$79</c:f>
              <c:numCache>
                <c:formatCode>General</c:formatCode>
                <c:ptCount val="72"/>
                <c:pt idx="0">
                  <c:v>25.5</c:v>
                </c:pt>
                <c:pt idx="1">
                  <c:v>27</c:v>
                </c:pt>
                <c:pt idx="2">
                  <c:v>26.7</c:v>
                </c:pt>
                <c:pt idx="3">
                  <c:v>26.4</c:v>
                </c:pt>
                <c:pt idx="4">
                  <c:v>26.9</c:v>
                </c:pt>
                <c:pt idx="5">
                  <c:v>26.8</c:v>
                </c:pt>
                <c:pt idx="6">
                  <c:v>27.3</c:v>
                </c:pt>
                <c:pt idx="7">
                  <c:v>27.8</c:v>
                </c:pt>
                <c:pt idx="8">
                  <c:v>28.8</c:v>
                </c:pt>
                <c:pt idx="9">
                  <c:v>28.5</c:v>
                </c:pt>
                <c:pt idx="10">
                  <c:v>28.5</c:v>
                </c:pt>
                <c:pt idx="11">
                  <c:v>28.9</c:v>
                </c:pt>
                <c:pt idx="12">
                  <c:v>29.1</c:v>
                </c:pt>
                <c:pt idx="13">
                  <c:v>29.6</c:v>
                </c:pt>
                <c:pt idx="14">
                  <c:v>29.8</c:v>
                </c:pt>
                <c:pt idx="15">
                  <c:v>30.4</c:v>
                </c:pt>
                <c:pt idx="16">
                  <c:v>30.6</c:v>
                </c:pt>
                <c:pt idx="17">
                  <c:v>30.8</c:v>
                </c:pt>
                <c:pt idx="18">
                  <c:v>31.1</c:v>
                </c:pt>
                <c:pt idx="19">
                  <c:v>31.3</c:v>
                </c:pt>
                <c:pt idx="20">
                  <c:v>31.6</c:v>
                </c:pt>
                <c:pt idx="21">
                  <c:v>32.1</c:v>
                </c:pt>
                <c:pt idx="22">
                  <c:v>31.6</c:v>
                </c:pt>
                <c:pt idx="23">
                  <c:v>31.9</c:v>
                </c:pt>
                <c:pt idx="24">
                  <c:v>32.200000000000003</c:v>
                </c:pt>
                <c:pt idx="25">
                  <c:v>32.4</c:v>
                </c:pt>
                <c:pt idx="26">
                  <c:v>32.9</c:v>
                </c:pt>
                <c:pt idx="27">
                  <c:v>33</c:v>
                </c:pt>
                <c:pt idx="28">
                  <c:v>33</c:v>
                </c:pt>
                <c:pt idx="29">
                  <c:v>32.700000000000003</c:v>
                </c:pt>
                <c:pt idx="30">
                  <c:v>32.800000000000004</c:v>
                </c:pt>
                <c:pt idx="31">
                  <c:v>33.1</c:v>
                </c:pt>
                <c:pt idx="32">
                  <c:v>33.200000000000003</c:v>
                </c:pt>
                <c:pt idx="33">
                  <c:v>33.200000000000003</c:v>
                </c:pt>
                <c:pt idx="34">
                  <c:v>34</c:v>
                </c:pt>
                <c:pt idx="35">
                  <c:v>33.300000000000004</c:v>
                </c:pt>
                <c:pt idx="36">
                  <c:v>33.6</c:v>
                </c:pt>
                <c:pt idx="37">
                  <c:v>33.9</c:v>
                </c:pt>
                <c:pt idx="38">
                  <c:v>33.700000000000003</c:v>
                </c:pt>
                <c:pt idx="39">
                  <c:v>34.4</c:v>
                </c:pt>
                <c:pt idx="40">
                  <c:v>34.200000000000003</c:v>
                </c:pt>
                <c:pt idx="41">
                  <c:v>34.1</c:v>
                </c:pt>
                <c:pt idx="42">
                  <c:v>33.9</c:v>
                </c:pt>
                <c:pt idx="43">
                  <c:v>32.800000000000004</c:v>
                </c:pt>
                <c:pt idx="44">
                  <c:v>33.200000000000003</c:v>
                </c:pt>
                <c:pt idx="45">
                  <c:v>34.6</c:v>
                </c:pt>
              </c:numCache>
            </c:numRef>
          </c:yVal>
          <c:smooth val="0"/>
          <c:extLst>
            <c:ext xmlns:c16="http://schemas.microsoft.com/office/drawing/2014/chart" uri="{C3380CC4-5D6E-409C-BE32-E72D297353CC}">
              <c16:uniqueId val="{00000002-ADDB-4AC1-AB46-EE8E95060FF8}"/>
            </c:ext>
          </c:extLst>
        </c:ser>
        <c:ser>
          <c:idx val="8"/>
          <c:order val="8"/>
          <c:tx>
            <c:v>Exp bille 4</c:v>
          </c:tx>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dPt>
            <c:idx val="25"/>
            <c:marker>
              <c:spPr>
                <a:solidFill>
                  <a:schemeClr val="accent3">
                    <a:lumMod val="60000"/>
                  </a:schemeClr>
                </a:solidFill>
                <a:ln w="9525">
                  <a:solidFill>
                    <a:schemeClr val="accent3">
                      <a:lumMod val="60000"/>
                    </a:schemeClr>
                  </a:solidFill>
                  <a:prstDash val="sysDash"/>
                </a:ln>
                <a:effectLst/>
              </c:spPr>
            </c:marker>
            <c:bubble3D val="0"/>
            <c:extLst>
              <c:ext xmlns:c16="http://schemas.microsoft.com/office/drawing/2014/chart" uri="{C3380CC4-5D6E-409C-BE32-E72D297353CC}">
                <c16:uniqueId val="{00000003-ADDB-4AC1-AB46-EE8E95060FF8}"/>
              </c:ext>
            </c:extLst>
          </c:dPt>
          <c:xVal>
            <c:numRef>
              <c:f>Feuil2!$J$8:$J$79</c:f>
              <c:numCache>
                <c:formatCode>General</c:formatCode>
                <c:ptCount val="72"/>
                <c:pt idx="0">
                  <c:v>0</c:v>
                </c:pt>
                <c:pt idx="1">
                  <c:v>90</c:v>
                </c:pt>
                <c:pt idx="2">
                  <c:v>180</c:v>
                </c:pt>
                <c:pt idx="3">
                  <c:v>270</c:v>
                </c:pt>
                <c:pt idx="4">
                  <c:v>360</c:v>
                </c:pt>
                <c:pt idx="5">
                  <c:v>450</c:v>
                </c:pt>
                <c:pt idx="6">
                  <c:v>540</c:v>
                </c:pt>
                <c:pt idx="7">
                  <c:v>630</c:v>
                </c:pt>
                <c:pt idx="8">
                  <c:v>720</c:v>
                </c:pt>
                <c:pt idx="9">
                  <c:v>810</c:v>
                </c:pt>
                <c:pt idx="10">
                  <c:v>900</c:v>
                </c:pt>
                <c:pt idx="11">
                  <c:v>990</c:v>
                </c:pt>
                <c:pt idx="12">
                  <c:v>1080</c:v>
                </c:pt>
                <c:pt idx="13">
                  <c:v>1170</c:v>
                </c:pt>
                <c:pt idx="14">
                  <c:v>1260</c:v>
                </c:pt>
                <c:pt idx="15">
                  <c:v>1350</c:v>
                </c:pt>
                <c:pt idx="16">
                  <c:v>1440</c:v>
                </c:pt>
                <c:pt idx="17">
                  <c:v>1530</c:v>
                </c:pt>
                <c:pt idx="18">
                  <c:v>1620</c:v>
                </c:pt>
                <c:pt idx="19">
                  <c:v>1710</c:v>
                </c:pt>
                <c:pt idx="20">
                  <c:v>1800</c:v>
                </c:pt>
                <c:pt idx="21">
                  <c:v>1890</c:v>
                </c:pt>
                <c:pt idx="22">
                  <c:v>1980</c:v>
                </c:pt>
                <c:pt idx="23">
                  <c:v>2070</c:v>
                </c:pt>
                <c:pt idx="24">
                  <c:v>2160</c:v>
                </c:pt>
                <c:pt idx="25">
                  <c:v>2250</c:v>
                </c:pt>
                <c:pt idx="26">
                  <c:v>2340</c:v>
                </c:pt>
                <c:pt idx="27">
                  <c:v>2430</c:v>
                </c:pt>
                <c:pt idx="28">
                  <c:v>2520</c:v>
                </c:pt>
                <c:pt idx="29">
                  <c:v>2610</c:v>
                </c:pt>
                <c:pt idx="30">
                  <c:v>2700</c:v>
                </c:pt>
                <c:pt idx="31">
                  <c:v>2790</c:v>
                </c:pt>
                <c:pt idx="32">
                  <c:v>2880</c:v>
                </c:pt>
                <c:pt idx="33">
                  <c:v>2970</c:v>
                </c:pt>
                <c:pt idx="34">
                  <c:v>3060</c:v>
                </c:pt>
                <c:pt idx="35">
                  <c:v>3150</c:v>
                </c:pt>
                <c:pt idx="36">
                  <c:v>3240</c:v>
                </c:pt>
                <c:pt idx="37">
                  <c:v>3330</c:v>
                </c:pt>
                <c:pt idx="38">
                  <c:v>3420</c:v>
                </c:pt>
                <c:pt idx="39">
                  <c:v>3510</c:v>
                </c:pt>
                <c:pt idx="40">
                  <c:v>3600</c:v>
                </c:pt>
                <c:pt idx="41">
                  <c:v>3690</c:v>
                </c:pt>
                <c:pt idx="42">
                  <c:v>3780</c:v>
                </c:pt>
                <c:pt idx="43">
                  <c:v>3870</c:v>
                </c:pt>
                <c:pt idx="44">
                  <c:v>3960</c:v>
                </c:pt>
                <c:pt idx="45">
                  <c:v>4050</c:v>
                </c:pt>
              </c:numCache>
            </c:numRef>
          </c:xVal>
          <c:yVal>
            <c:numRef>
              <c:f>Feuil2!$O$8:$O$79</c:f>
              <c:numCache>
                <c:formatCode>General</c:formatCode>
                <c:ptCount val="72"/>
                <c:pt idx="0">
                  <c:v>25.5</c:v>
                </c:pt>
                <c:pt idx="1">
                  <c:v>26.7</c:v>
                </c:pt>
                <c:pt idx="2">
                  <c:v>26.4</c:v>
                </c:pt>
                <c:pt idx="3">
                  <c:v>26.4</c:v>
                </c:pt>
                <c:pt idx="4">
                  <c:v>26.8</c:v>
                </c:pt>
                <c:pt idx="5">
                  <c:v>26.8</c:v>
                </c:pt>
                <c:pt idx="6">
                  <c:v>27.2</c:v>
                </c:pt>
                <c:pt idx="7">
                  <c:v>27.5</c:v>
                </c:pt>
                <c:pt idx="8">
                  <c:v>27.3</c:v>
                </c:pt>
                <c:pt idx="9">
                  <c:v>28</c:v>
                </c:pt>
                <c:pt idx="10">
                  <c:v>27.7</c:v>
                </c:pt>
                <c:pt idx="11">
                  <c:v>28.1</c:v>
                </c:pt>
                <c:pt idx="12">
                  <c:v>28</c:v>
                </c:pt>
                <c:pt idx="13">
                  <c:v>28.4</c:v>
                </c:pt>
                <c:pt idx="14">
                  <c:v>28.4</c:v>
                </c:pt>
                <c:pt idx="15">
                  <c:v>28.9</c:v>
                </c:pt>
                <c:pt idx="16">
                  <c:v>29.2</c:v>
                </c:pt>
                <c:pt idx="17">
                  <c:v>29.3</c:v>
                </c:pt>
                <c:pt idx="18">
                  <c:v>29.4</c:v>
                </c:pt>
                <c:pt idx="19">
                  <c:v>30.4</c:v>
                </c:pt>
                <c:pt idx="20">
                  <c:v>30</c:v>
                </c:pt>
                <c:pt idx="21">
                  <c:v>30</c:v>
                </c:pt>
                <c:pt idx="22">
                  <c:v>29.8</c:v>
                </c:pt>
                <c:pt idx="23">
                  <c:v>30</c:v>
                </c:pt>
                <c:pt idx="24">
                  <c:v>30.1</c:v>
                </c:pt>
                <c:pt idx="25">
                  <c:v>30.3</c:v>
                </c:pt>
                <c:pt idx="26">
                  <c:v>30.6</c:v>
                </c:pt>
                <c:pt idx="27">
                  <c:v>30.6</c:v>
                </c:pt>
                <c:pt idx="28">
                  <c:v>30.6</c:v>
                </c:pt>
                <c:pt idx="29">
                  <c:v>30.6</c:v>
                </c:pt>
                <c:pt idx="30">
                  <c:v>30.8</c:v>
                </c:pt>
                <c:pt idx="31">
                  <c:v>30.8</c:v>
                </c:pt>
                <c:pt idx="32">
                  <c:v>30.9</c:v>
                </c:pt>
                <c:pt idx="33">
                  <c:v>30.9</c:v>
                </c:pt>
                <c:pt idx="34">
                  <c:v>31.7</c:v>
                </c:pt>
                <c:pt idx="35">
                  <c:v>31.1</c:v>
                </c:pt>
                <c:pt idx="36">
                  <c:v>31.2</c:v>
                </c:pt>
                <c:pt idx="37">
                  <c:v>31.4</c:v>
                </c:pt>
                <c:pt idx="38">
                  <c:v>31.4</c:v>
                </c:pt>
                <c:pt idx="39">
                  <c:v>31.8</c:v>
                </c:pt>
                <c:pt idx="40">
                  <c:v>31.8</c:v>
                </c:pt>
                <c:pt idx="41">
                  <c:v>31.5</c:v>
                </c:pt>
                <c:pt idx="42">
                  <c:v>31.8</c:v>
                </c:pt>
                <c:pt idx="43">
                  <c:v>32</c:v>
                </c:pt>
                <c:pt idx="44">
                  <c:v>32.300000000000004</c:v>
                </c:pt>
                <c:pt idx="45">
                  <c:v>32.300000000000004</c:v>
                </c:pt>
              </c:numCache>
            </c:numRef>
          </c:yVal>
          <c:smooth val="0"/>
          <c:extLst>
            <c:ext xmlns:c16="http://schemas.microsoft.com/office/drawing/2014/chart" uri="{C3380CC4-5D6E-409C-BE32-E72D297353CC}">
              <c16:uniqueId val="{00000004-ADDB-4AC1-AB46-EE8E95060FF8}"/>
            </c:ext>
          </c:extLst>
        </c:ser>
        <c:ser>
          <c:idx val="9"/>
          <c:order val="9"/>
          <c:tx>
            <c:v>Exp bille 5</c:v>
          </c:tx>
          <c:spPr>
            <a:ln w="25400" cap="rnd">
              <a:noFill/>
              <a:round/>
            </a:ln>
            <a:effectLst/>
          </c:spPr>
          <c:marker>
            <c:symbol val="circle"/>
            <c:size val="5"/>
            <c:spPr>
              <a:solidFill>
                <a:schemeClr val="accent4">
                  <a:lumMod val="60000"/>
                </a:schemeClr>
              </a:solidFill>
              <a:ln w="9525">
                <a:solidFill>
                  <a:schemeClr val="accent4">
                    <a:lumMod val="60000"/>
                  </a:schemeClr>
                </a:solidFill>
              </a:ln>
              <a:effectLst/>
            </c:spPr>
          </c:marker>
          <c:xVal>
            <c:numRef>
              <c:f>Feuil2!$J$8:$J$79</c:f>
              <c:numCache>
                <c:formatCode>General</c:formatCode>
                <c:ptCount val="72"/>
                <c:pt idx="0">
                  <c:v>0</c:v>
                </c:pt>
                <c:pt idx="1">
                  <c:v>90</c:v>
                </c:pt>
                <c:pt idx="2">
                  <c:v>180</c:v>
                </c:pt>
                <c:pt idx="3">
                  <c:v>270</c:v>
                </c:pt>
                <c:pt idx="4">
                  <c:v>360</c:v>
                </c:pt>
                <c:pt idx="5">
                  <c:v>450</c:v>
                </c:pt>
                <c:pt idx="6">
                  <c:v>540</c:v>
                </c:pt>
                <c:pt idx="7">
                  <c:v>630</c:v>
                </c:pt>
                <c:pt idx="8">
                  <c:v>720</c:v>
                </c:pt>
                <c:pt idx="9">
                  <c:v>810</c:v>
                </c:pt>
                <c:pt idx="10">
                  <c:v>900</c:v>
                </c:pt>
                <c:pt idx="11">
                  <c:v>990</c:v>
                </c:pt>
                <c:pt idx="12">
                  <c:v>1080</c:v>
                </c:pt>
                <c:pt idx="13">
                  <c:v>1170</c:v>
                </c:pt>
                <c:pt idx="14">
                  <c:v>1260</c:v>
                </c:pt>
                <c:pt idx="15">
                  <c:v>1350</c:v>
                </c:pt>
                <c:pt idx="16">
                  <c:v>1440</c:v>
                </c:pt>
                <c:pt idx="17">
                  <c:v>1530</c:v>
                </c:pt>
                <c:pt idx="18">
                  <c:v>1620</c:v>
                </c:pt>
                <c:pt idx="19">
                  <c:v>1710</c:v>
                </c:pt>
                <c:pt idx="20">
                  <c:v>1800</c:v>
                </c:pt>
                <c:pt idx="21">
                  <c:v>1890</c:v>
                </c:pt>
                <c:pt idx="22">
                  <c:v>1980</c:v>
                </c:pt>
                <c:pt idx="23">
                  <c:v>2070</c:v>
                </c:pt>
                <c:pt idx="24">
                  <c:v>2160</c:v>
                </c:pt>
                <c:pt idx="25">
                  <c:v>2250</c:v>
                </c:pt>
                <c:pt idx="26">
                  <c:v>2340</c:v>
                </c:pt>
                <c:pt idx="27">
                  <c:v>2430</c:v>
                </c:pt>
                <c:pt idx="28">
                  <c:v>2520</c:v>
                </c:pt>
                <c:pt idx="29">
                  <c:v>2610</c:v>
                </c:pt>
                <c:pt idx="30">
                  <c:v>2700</c:v>
                </c:pt>
                <c:pt idx="31">
                  <c:v>2790</c:v>
                </c:pt>
                <c:pt idx="32">
                  <c:v>2880</c:v>
                </c:pt>
                <c:pt idx="33">
                  <c:v>2970</c:v>
                </c:pt>
                <c:pt idx="34">
                  <c:v>3060</c:v>
                </c:pt>
                <c:pt idx="35">
                  <c:v>3150</c:v>
                </c:pt>
                <c:pt idx="36">
                  <c:v>3240</c:v>
                </c:pt>
                <c:pt idx="37">
                  <c:v>3330</c:v>
                </c:pt>
                <c:pt idx="38">
                  <c:v>3420</c:v>
                </c:pt>
                <c:pt idx="39">
                  <c:v>3510</c:v>
                </c:pt>
                <c:pt idx="40">
                  <c:v>3600</c:v>
                </c:pt>
                <c:pt idx="41">
                  <c:v>3690</c:v>
                </c:pt>
                <c:pt idx="42">
                  <c:v>3780</c:v>
                </c:pt>
                <c:pt idx="43">
                  <c:v>3870</c:v>
                </c:pt>
                <c:pt idx="44">
                  <c:v>3960</c:v>
                </c:pt>
                <c:pt idx="45">
                  <c:v>4050</c:v>
                </c:pt>
              </c:numCache>
            </c:numRef>
          </c:xVal>
          <c:yVal>
            <c:numRef>
              <c:f>Feuil2!$P$8:$P$79</c:f>
              <c:numCache>
                <c:formatCode>General</c:formatCode>
                <c:ptCount val="72"/>
                <c:pt idx="0">
                  <c:v>25.5</c:v>
                </c:pt>
                <c:pt idx="1">
                  <c:v>26.5</c:v>
                </c:pt>
                <c:pt idx="2">
                  <c:v>26.4</c:v>
                </c:pt>
                <c:pt idx="3">
                  <c:v>26.4</c:v>
                </c:pt>
                <c:pt idx="4">
                  <c:v>26.8</c:v>
                </c:pt>
                <c:pt idx="5">
                  <c:v>26.7</c:v>
                </c:pt>
                <c:pt idx="6">
                  <c:v>27</c:v>
                </c:pt>
                <c:pt idx="7">
                  <c:v>27.3</c:v>
                </c:pt>
                <c:pt idx="8">
                  <c:v>27</c:v>
                </c:pt>
                <c:pt idx="9">
                  <c:v>27.8</c:v>
                </c:pt>
                <c:pt idx="10">
                  <c:v>27.4</c:v>
                </c:pt>
                <c:pt idx="11">
                  <c:v>27.9</c:v>
                </c:pt>
                <c:pt idx="12">
                  <c:v>27.8</c:v>
                </c:pt>
                <c:pt idx="13">
                  <c:v>27.9</c:v>
                </c:pt>
                <c:pt idx="14">
                  <c:v>27.9</c:v>
                </c:pt>
                <c:pt idx="15">
                  <c:v>28.2</c:v>
                </c:pt>
                <c:pt idx="16">
                  <c:v>28.5</c:v>
                </c:pt>
                <c:pt idx="17">
                  <c:v>28.5</c:v>
                </c:pt>
                <c:pt idx="18">
                  <c:v>28.7</c:v>
                </c:pt>
                <c:pt idx="19">
                  <c:v>28.9</c:v>
                </c:pt>
                <c:pt idx="20">
                  <c:v>28.9</c:v>
                </c:pt>
                <c:pt idx="21">
                  <c:v>29.3</c:v>
                </c:pt>
                <c:pt idx="22">
                  <c:v>28.8</c:v>
                </c:pt>
                <c:pt idx="23">
                  <c:v>28.9</c:v>
                </c:pt>
                <c:pt idx="24">
                  <c:v>29</c:v>
                </c:pt>
                <c:pt idx="25">
                  <c:v>29.2</c:v>
                </c:pt>
                <c:pt idx="26">
                  <c:v>29.3</c:v>
                </c:pt>
                <c:pt idx="27">
                  <c:v>29.3</c:v>
                </c:pt>
                <c:pt idx="28">
                  <c:v>29.1</c:v>
                </c:pt>
                <c:pt idx="29">
                  <c:v>29.5</c:v>
                </c:pt>
                <c:pt idx="30">
                  <c:v>29.4</c:v>
                </c:pt>
                <c:pt idx="31">
                  <c:v>29.4</c:v>
                </c:pt>
                <c:pt idx="32">
                  <c:v>29.5</c:v>
                </c:pt>
                <c:pt idx="33">
                  <c:v>30</c:v>
                </c:pt>
                <c:pt idx="34">
                  <c:v>29.7</c:v>
                </c:pt>
                <c:pt idx="35">
                  <c:v>29.9</c:v>
                </c:pt>
                <c:pt idx="36">
                  <c:v>29.8</c:v>
                </c:pt>
                <c:pt idx="37">
                  <c:v>29.8</c:v>
                </c:pt>
                <c:pt idx="38">
                  <c:v>30.1</c:v>
                </c:pt>
                <c:pt idx="39">
                  <c:v>30.2</c:v>
                </c:pt>
                <c:pt idx="40">
                  <c:v>30.2</c:v>
                </c:pt>
                <c:pt idx="41">
                  <c:v>30</c:v>
                </c:pt>
                <c:pt idx="42">
                  <c:v>30.4</c:v>
                </c:pt>
                <c:pt idx="43">
                  <c:v>30.5</c:v>
                </c:pt>
                <c:pt idx="44">
                  <c:v>30.6</c:v>
                </c:pt>
                <c:pt idx="45">
                  <c:v>31</c:v>
                </c:pt>
              </c:numCache>
            </c:numRef>
          </c:yVal>
          <c:smooth val="0"/>
          <c:extLst>
            <c:ext xmlns:c16="http://schemas.microsoft.com/office/drawing/2014/chart" uri="{C3380CC4-5D6E-409C-BE32-E72D297353CC}">
              <c16:uniqueId val="{00000005-ADDB-4AC1-AB46-EE8E95060FF8}"/>
            </c:ext>
          </c:extLst>
        </c:ser>
        <c:dLbls>
          <c:showLegendKey val="0"/>
          <c:showVal val="0"/>
          <c:showCatName val="0"/>
          <c:showSerName val="0"/>
          <c:showPercent val="0"/>
          <c:showBubbleSize val="0"/>
        </c:dLbls>
        <c:axId val="149053824"/>
        <c:axId val="149056512"/>
      </c:scatterChart>
      <c:scatterChart>
        <c:scatterStyle val="smoothMarker"/>
        <c:varyColors val="0"/>
        <c:ser>
          <c:idx val="0"/>
          <c:order val="0"/>
          <c:tx>
            <c:strRef>
              <c:f>Feuil1!$F$9</c:f>
              <c:strCache>
                <c:ptCount val="1"/>
                <c:pt idx="0">
                  <c:v>Bille1</c:v>
                </c:pt>
              </c:strCache>
            </c:strRef>
          </c:tx>
          <c:spPr>
            <a:ln w="19050" cap="rnd">
              <a:solidFill>
                <a:schemeClr val="accent1"/>
              </a:solidFill>
              <a:round/>
            </a:ln>
            <a:effectLst/>
          </c:spPr>
          <c:marker>
            <c:symbol val="none"/>
          </c:marker>
          <c:xVal>
            <c:numRef>
              <c:f>Feuil1!$D$10:$D$3510</c:f>
              <c:numCache>
                <c:formatCode>General</c:formatCode>
                <c:ptCount val="35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numCache>
            </c:numRef>
          </c:xVal>
          <c:yVal>
            <c:numRef>
              <c:f>Feuil1!$F$10:$F$3510</c:f>
              <c:numCache>
                <c:formatCode>General</c:formatCode>
                <c:ptCount val="3501"/>
                <c:pt idx="0">
                  <c:v>33.5</c:v>
                </c:pt>
                <c:pt idx="1">
                  <c:v>33.555</c:v>
                </c:pt>
                <c:pt idx="2">
                  <c:v>33.61</c:v>
                </c:pt>
                <c:pt idx="3">
                  <c:v>33.665000000000013</c:v>
                </c:pt>
                <c:pt idx="4">
                  <c:v>33.720000000000013</c:v>
                </c:pt>
                <c:pt idx="5">
                  <c:v>33.775000000000013</c:v>
                </c:pt>
                <c:pt idx="6">
                  <c:v>33.83</c:v>
                </c:pt>
                <c:pt idx="7">
                  <c:v>33.884999999999998</c:v>
                </c:pt>
                <c:pt idx="8">
                  <c:v>33.94</c:v>
                </c:pt>
                <c:pt idx="9">
                  <c:v>33.995000000000012</c:v>
                </c:pt>
                <c:pt idx="10">
                  <c:v>34.050000000000004</c:v>
                </c:pt>
                <c:pt idx="11">
                  <c:v>34.105000000000011</c:v>
                </c:pt>
                <c:pt idx="12">
                  <c:v>34.160000000000011</c:v>
                </c:pt>
                <c:pt idx="13">
                  <c:v>34.215000000000003</c:v>
                </c:pt>
                <c:pt idx="14">
                  <c:v>34.270000000000003</c:v>
                </c:pt>
                <c:pt idx="15">
                  <c:v>34.325000000000003</c:v>
                </c:pt>
                <c:pt idx="16">
                  <c:v>34.380000000000003</c:v>
                </c:pt>
                <c:pt idx="17">
                  <c:v>34.435000000000002</c:v>
                </c:pt>
                <c:pt idx="18">
                  <c:v>34.49</c:v>
                </c:pt>
                <c:pt idx="19">
                  <c:v>34.545000000000002</c:v>
                </c:pt>
                <c:pt idx="20">
                  <c:v>34.6</c:v>
                </c:pt>
                <c:pt idx="21">
                  <c:v>34.655000000000001</c:v>
                </c:pt>
                <c:pt idx="22">
                  <c:v>34.71</c:v>
                </c:pt>
                <c:pt idx="23">
                  <c:v>34.765000000000072</c:v>
                </c:pt>
                <c:pt idx="24">
                  <c:v>34.82</c:v>
                </c:pt>
                <c:pt idx="25">
                  <c:v>34.875</c:v>
                </c:pt>
                <c:pt idx="26">
                  <c:v>34.93</c:v>
                </c:pt>
                <c:pt idx="27">
                  <c:v>34.984999999999999</c:v>
                </c:pt>
                <c:pt idx="28">
                  <c:v>35.04</c:v>
                </c:pt>
                <c:pt idx="29">
                  <c:v>35.095000000000013</c:v>
                </c:pt>
                <c:pt idx="30">
                  <c:v>35.15</c:v>
                </c:pt>
                <c:pt idx="31">
                  <c:v>35.205000000000013</c:v>
                </c:pt>
                <c:pt idx="32">
                  <c:v>35.260000000000012</c:v>
                </c:pt>
                <c:pt idx="33">
                  <c:v>35.314999999999998</c:v>
                </c:pt>
                <c:pt idx="34">
                  <c:v>35.370000000000005</c:v>
                </c:pt>
                <c:pt idx="35">
                  <c:v>35.425000000000011</c:v>
                </c:pt>
                <c:pt idx="36">
                  <c:v>35.480000000000004</c:v>
                </c:pt>
                <c:pt idx="37">
                  <c:v>35.535000000000011</c:v>
                </c:pt>
                <c:pt idx="38">
                  <c:v>35.590000000000003</c:v>
                </c:pt>
                <c:pt idx="39">
                  <c:v>35.645000000000003</c:v>
                </c:pt>
                <c:pt idx="40">
                  <c:v>35.700000000000003</c:v>
                </c:pt>
                <c:pt idx="41">
                  <c:v>35.755000000000003</c:v>
                </c:pt>
                <c:pt idx="42">
                  <c:v>35.81</c:v>
                </c:pt>
                <c:pt idx="43">
                  <c:v>35.865000000000002</c:v>
                </c:pt>
                <c:pt idx="44">
                  <c:v>35.92</c:v>
                </c:pt>
                <c:pt idx="45">
                  <c:v>35.975000000000001</c:v>
                </c:pt>
                <c:pt idx="46">
                  <c:v>36.03</c:v>
                </c:pt>
                <c:pt idx="47">
                  <c:v>36.085000000000001</c:v>
                </c:pt>
                <c:pt idx="48">
                  <c:v>36.14</c:v>
                </c:pt>
                <c:pt idx="49">
                  <c:v>36.195000000000071</c:v>
                </c:pt>
                <c:pt idx="50">
                  <c:v>36.25</c:v>
                </c:pt>
                <c:pt idx="51">
                  <c:v>36.305</c:v>
                </c:pt>
                <c:pt idx="52">
                  <c:v>36.36</c:v>
                </c:pt>
                <c:pt idx="53">
                  <c:v>36.414999999999999</c:v>
                </c:pt>
                <c:pt idx="54">
                  <c:v>36.47</c:v>
                </c:pt>
                <c:pt idx="55">
                  <c:v>36.525000000000013</c:v>
                </c:pt>
                <c:pt idx="56">
                  <c:v>36.58</c:v>
                </c:pt>
                <c:pt idx="57">
                  <c:v>36.635000000000012</c:v>
                </c:pt>
                <c:pt idx="58">
                  <c:v>36.690000000000012</c:v>
                </c:pt>
                <c:pt idx="59">
                  <c:v>36.745000000000012</c:v>
                </c:pt>
                <c:pt idx="60">
                  <c:v>36.800000000000004</c:v>
                </c:pt>
                <c:pt idx="61">
                  <c:v>36.854999999999997</c:v>
                </c:pt>
                <c:pt idx="62">
                  <c:v>36.910000000000004</c:v>
                </c:pt>
                <c:pt idx="63">
                  <c:v>36.965000000000003</c:v>
                </c:pt>
                <c:pt idx="64">
                  <c:v>37.020000000000003</c:v>
                </c:pt>
                <c:pt idx="65">
                  <c:v>37.450000000000003</c:v>
                </c:pt>
                <c:pt idx="66">
                  <c:v>37.465000000000003</c:v>
                </c:pt>
                <c:pt idx="67">
                  <c:v>37.480000000000004</c:v>
                </c:pt>
                <c:pt idx="68">
                  <c:v>37.495000000000012</c:v>
                </c:pt>
                <c:pt idx="69">
                  <c:v>37.51</c:v>
                </c:pt>
                <c:pt idx="70">
                  <c:v>37.525000000000013</c:v>
                </c:pt>
                <c:pt idx="71">
                  <c:v>37.54</c:v>
                </c:pt>
                <c:pt idx="72">
                  <c:v>37.555</c:v>
                </c:pt>
                <c:pt idx="73">
                  <c:v>37.57</c:v>
                </c:pt>
                <c:pt idx="74">
                  <c:v>37.585000000000001</c:v>
                </c:pt>
                <c:pt idx="75">
                  <c:v>37.6</c:v>
                </c:pt>
                <c:pt idx="76">
                  <c:v>37.615000000000002</c:v>
                </c:pt>
                <c:pt idx="77">
                  <c:v>37.630000000000003</c:v>
                </c:pt>
                <c:pt idx="78">
                  <c:v>37.645000000000003</c:v>
                </c:pt>
                <c:pt idx="79">
                  <c:v>37.660000000000011</c:v>
                </c:pt>
                <c:pt idx="80">
                  <c:v>37.675000000000011</c:v>
                </c:pt>
                <c:pt idx="81">
                  <c:v>37.690000000000012</c:v>
                </c:pt>
                <c:pt idx="82">
                  <c:v>37.705000000000013</c:v>
                </c:pt>
                <c:pt idx="83">
                  <c:v>37.720000000000013</c:v>
                </c:pt>
                <c:pt idx="84">
                  <c:v>37.735000000000063</c:v>
                </c:pt>
                <c:pt idx="85">
                  <c:v>37.75</c:v>
                </c:pt>
                <c:pt idx="86">
                  <c:v>37.765000000000072</c:v>
                </c:pt>
                <c:pt idx="87">
                  <c:v>37.78</c:v>
                </c:pt>
                <c:pt idx="88">
                  <c:v>37.79500000000008</c:v>
                </c:pt>
                <c:pt idx="89">
                  <c:v>37.81</c:v>
                </c:pt>
                <c:pt idx="90">
                  <c:v>37.825000000000003</c:v>
                </c:pt>
                <c:pt idx="91">
                  <c:v>37.840000000000003</c:v>
                </c:pt>
                <c:pt idx="92">
                  <c:v>37.855000000000004</c:v>
                </c:pt>
                <c:pt idx="93">
                  <c:v>37.870000000000005</c:v>
                </c:pt>
                <c:pt idx="94">
                  <c:v>37.884999999999998</c:v>
                </c:pt>
                <c:pt idx="95">
                  <c:v>37.9</c:v>
                </c:pt>
                <c:pt idx="96">
                  <c:v>37.914999999999999</c:v>
                </c:pt>
                <c:pt idx="97">
                  <c:v>37.93</c:v>
                </c:pt>
                <c:pt idx="98">
                  <c:v>37.945</c:v>
                </c:pt>
                <c:pt idx="99">
                  <c:v>37.96</c:v>
                </c:pt>
                <c:pt idx="100">
                  <c:v>37.975000000000001</c:v>
                </c:pt>
                <c:pt idx="101">
                  <c:v>37.99</c:v>
                </c:pt>
                <c:pt idx="102">
                  <c:v>38.005000000000003</c:v>
                </c:pt>
                <c:pt idx="103">
                  <c:v>38.020000000000003</c:v>
                </c:pt>
                <c:pt idx="104">
                  <c:v>38.035000000000011</c:v>
                </c:pt>
                <c:pt idx="105">
                  <c:v>38.050000000000004</c:v>
                </c:pt>
                <c:pt idx="106">
                  <c:v>38.065000000000012</c:v>
                </c:pt>
                <c:pt idx="107">
                  <c:v>38.08</c:v>
                </c:pt>
                <c:pt idx="108">
                  <c:v>38.095000000000013</c:v>
                </c:pt>
                <c:pt idx="109">
                  <c:v>38.11</c:v>
                </c:pt>
                <c:pt idx="110">
                  <c:v>38.125000000000071</c:v>
                </c:pt>
                <c:pt idx="111">
                  <c:v>38.14</c:v>
                </c:pt>
                <c:pt idx="112">
                  <c:v>38.155000000000001</c:v>
                </c:pt>
                <c:pt idx="113">
                  <c:v>38.17</c:v>
                </c:pt>
                <c:pt idx="114">
                  <c:v>38.185000000000002</c:v>
                </c:pt>
                <c:pt idx="115">
                  <c:v>38.200000000000003</c:v>
                </c:pt>
                <c:pt idx="116">
                  <c:v>38.215000000000003</c:v>
                </c:pt>
                <c:pt idx="117">
                  <c:v>38.230000000000011</c:v>
                </c:pt>
                <c:pt idx="118">
                  <c:v>38.245000000000012</c:v>
                </c:pt>
                <c:pt idx="119">
                  <c:v>38.260000000000012</c:v>
                </c:pt>
                <c:pt idx="120">
                  <c:v>38.275000000000013</c:v>
                </c:pt>
                <c:pt idx="121">
                  <c:v>38.290000000000013</c:v>
                </c:pt>
                <c:pt idx="122">
                  <c:v>38.305</c:v>
                </c:pt>
                <c:pt idx="123">
                  <c:v>38.32</c:v>
                </c:pt>
                <c:pt idx="124">
                  <c:v>38.335000000000001</c:v>
                </c:pt>
                <c:pt idx="125">
                  <c:v>38.35</c:v>
                </c:pt>
                <c:pt idx="126">
                  <c:v>38.365000000000002</c:v>
                </c:pt>
                <c:pt idx="127">
                  <c:v>38.380000000000003</c:v>
                </c:pt>
                <c:pt idx="128">
                  <c:v>38.395000000000003</c:v>
                </c:pt>
                <c:pt idx="129">
                  <c:v>38.410000000000004</c:v>
                </c:pt>
                <c:pt idx="130">
                  <c:v>38.425000000000011</c:v>
                </c:pt>
                <c:pt idx="131">
                  <c:v>38.44</c:v>
                </c:pt>
                <c:pt idx="132">
                  <c:v>38.454999999999998</c:v>
                </c:pt>
                <c:pt idx="133">
                  <c:v>38.47</c:v>
                </c:pt>
                <c:pt idx="134">
                  <c:v>38.484999999999999</c:v>
                </c:pt>
                <c:pt idx="135">
                  <c:v>38.5</c:v>
                </c:pt>
                <c:pt idx="136">
                  <c:v>38.515000000000001</c:v>
                </c:pt>
                <c:pt idx="137">
                  <c:v>38.53</c:v>
                </c:pt>
                <c:pt idx="138">
                  <c:v>38.545000000000002</c:v>
                </c:pt>
                <c:pt idx="139">
                  <c:v>38.56</c:v>
                </c:pt>
                <c:pt idx="140">
                  <c:v>38.575000000000003</c:v>
                </c:pt>
                <c:pt idx="141">
                  <c:v>38.590000000000003</c:v>
                </c:pt>
                <c:pt idx="142">
                  <c:v>38.605000000000011</c:v>
                </c:pt>
                <c:pt idx="143">
                  <c:v>38.620000000000012</c:v>
                </c:pt>
                <c:pt idx="144">
                  <c:v>38.635000000000012</c:v>
                </c:pt>
                <c:pt idx="145">
                  <c:v>38.65</c:v>
                </c:pt>
                <c:pt idx="146">
                  <c:v>38.665000000000013</c:v>
                </c:pt>
                <c:pt idx="147">
                  <c:v>38.68</c:v>
                </c:pt>
                <c:pt idx="148">
                  <c:v>38.695000000000071</c:v>
                </c:pt>
                <c:pt idx="149">
                  <c:v>38.71</c:v>
                </c:pt>
                <c:pt idx="150">
                  <c:v>38.72500000000008</c:v>
                </c:pt>
                <c:pt idx="151">
                  <c:v>38.74</c:v>
                </c:pt>
                <c:pt idx="152">
                  <c:v>38.755000000000003</c:v>
                </c:pt>
                <c:pt idx="153">
                  <c:v>38.770000000000003</c:v>
                </c:pt>
                <c:pt idx="154">
                  <c:v>38.785000000000011</c:v>
                </c:pt>
                <c:pt idx="155">
                  <c:v>38.800000000000004</c:v>
                </c:pt>
                <c:pt idx="156">
                  <c:v>38.814999999999998</c:v>
                </c:pt>
                <c:pt idx="157">
                  <c:v>38.83</c:v>
                </c:pt>
                <c:pt idx="158">
                  <c:v>38.844999999999999</c:v>
                </c:pt>
                <c:pt idx="159">
                  <c:v>38.86</c:v>
                </c:pt>
                <c:pt idx="160">
                  <c:v>38.875</c:v>
                </c:pt>
                <c:pt idx="161">
                  <c:v>38.89</c:v>
                </c:pt>
                <c:pt idx="162">
                  <c:v>38.905000000000001</c:v>
                </c:pt>
                <c:pt idx="163">
                  <c:v>38.92</c:v>
                </c:pt>
                <c:pt idx="164">
                  <c:v>38.935000000000002</c:v>
                </c:pt>
                <c:pt idx="165">
                  <c:v>38.950000000000003</c:v>
                </c:pt>
                <c:pt idx="166">
                  <c:v>38.965000000000003</c:v>
                </c:pt>
                <c:pt idx="167">
                  <c:v>38.980000000000004</c:v>
                </c:pt>
                <c:pt idx="168">
                  <c:v>38.995000000000012</c:v>
                </c:pt>
                <c:pt idx="169">
                  <c:v>39.01</c:v>
                </c:pt>
                <c:pt idx="170">
                  <c:v>39.025000000000013</c:v>
                </c:pt>
                <c:pt idx="171">
                  <c:v>39.04</c:v>
                </c:pt>
                <c:pt idx="172">
                  <c:v>39.055</c:v>
                </c:pt>
                <c:pt idx="173">
                  <c:v>39.07</c:v>
                </c:pt>
                <c:pt idx="174">
                  <c:v>39.085000000000001</c:v>
                </c:pt>
                <c:pt idx="175">
                  <c:v>39.1</c:v>
                </c:pt>
                <c:pt idx="176">
                  <c:v>39.115000000000002</c:v>
                </c:pt>
                <c:pt idx="177">
                  <c:v>39.130000000000003</c:v>
                </c:pt>
                <c:pt idx="178">
                  <c:v>39.145000000000003</c:v>
                </c:pt>
                <c:pt idx="179">
                  <c:v>39.160000000000011</c:v>
                </c:pt>
                <c:pt idx="180">
                  <c:v>39.175000000000011</c:v>
                </c:pt>
                <c:pt idx="181">
                  <c:v>39.190000000000012</c:v>
                </c:pt>
                <c:pt idx="182">
                  <c:v>39.205000000000013</c:v>
                </c:pt>
                <c:pt idx="183">
                  <c:v>39.220000000000013</c:v>
                </c:pt>
                <c:pt idx="184">
                  <c:v>39.235000000000063</c:v>
                </c:pt>
                <c:pt idx="185">
                  <c:v>39.25</c:v>
                </c:pt>
                <c:pt idx="186">
                  <c:v>39.265000000000072</c:v>
                </c:pt>
                <c:pt idx="187">
                  <c:v>39.28</c:v>
                </c:pt>
                <c:pt idx="188">
                  <c:v>39.29500000000008</c:v>
                </c:pt>
                <c:pt idx="189">
                  <c:v>39.31</c:v>
                </c:pt>
                <c:pt idx="190">
                  <c:v>39.325000000000003</c:v>
                </c:pt>
                <c:pt idx="191">
                  <c:v>39.340000000000003</c:v>
                </c:pt>
                <c:pt idx="192">
                  <c:v>39.355000000000004</c:v>
                </c:pt>
                <c:pt idx="193">
                  <c:v>39.370000000000005</c:v>
                </c:pt>
                <c:pt idx="194">
                  <c:v>39.384999999999998</c:v>
                </c:pt>
                <c:pt idx="195">
                  <c:v>39.4</c:v>
                </c:pt>
                <c:pt idx="196">
                  <c:v>39.414999999999999</c:v>
                </c:pt>
                <c:pt idx="197">
                  <c:v>39.43</c:v>
                </c:pt>
                <c:pt idx="198">
                  <c:v>39.445</c:v>
                </c:pt>
                <c:pt idx="199">
                  <c:v>39.46</c:v>
                </c:pt>
                <c:pt idx="200">
                  <c:v>39.475000000000001</c:v>
                </c:pt>
                <c:pt idx="201">
                  <c:v>39.49</c:v>
                </c:pt>
                <c:pt idx="202">
                  <c:v>39.505000000000003</c:v>
                </c:pt>
                <c:pt idx="203">
                  <c:v>39.520000000000003</c:v>
                </c:pt>
                <c:pt idx="204">
                  <c:v>39.535000000000011</c:v>
                </c:pt>
                <c:pt idx="205">
                  <c:v>39.550000000000004</c:v>
                </c:pt>
                <c:pt idx="206">
                  <c:v>39.565000000000012</c:v>
                </c:pt>
                <c:pt idx="207">
                  <c:v>39.58</c:v>
                </c:pt>
                <c:pt idx="208">
                  <c:v>39.595000000000013</c:v>
                </c:pt>
                <c:pt idx="209">
                  <c:v>39.61</c:v>
                </c:pt>
                <c:pt idx="210">
                  <c:v>39.625000000000071</c:v>
                </c:pt>
                <c:pt idx="211">
                  <c:v>39.64</c:v>
                </c:pt>
                <c:pt idx="212">
                  <c:v>39.655000000000001</c:v>
                </c:pt>
                <c:pt idx="213">
                  <c:v>39.67</c:v>
                </c:pt>
                <c:pt idx="214">
                  <c:v>39.685000000000002</c:v>
                </c:pt>
                <c:pt idx="215">
                  <c:v>39.700000000000003</c:v>
                </c:pt>
                <c:pt idx="216">
                  <c:v>39.715000000000003</c:v>
                </c:pt>
                <c:pt idx="217">
                  <c:v>39.730000000000011</c:v>
                </c:pt>
                <c:pt idx="218">
                  <c:v>39.745000000000012</c:v>
                </c:pt>
                <c:pt idx="219">
                  <c:v>39.760000000000012</c:v>
                </c:pt>
                <c:pt idx="220">
                  <c:v>39.775000000000013</c:v>
                </c:pt>
                <c:pt idx="221">
                  <c:v>39.790000000000013</c:v>
                </c:pt>
                <c:pt idx="222">
                  <c:v>39.805</c:v>
                </c:pt>
                <c:pt idx="223">
                  <c:v>39.82</c:v>
                </c:pt>
                <c:pt idx="224">
                  <c:v>39.835000000000001</c:v>
                </c:pt>
                <c:pt idx="225">
                  <c:v>39.85</c:v>
                </c:pt>
                <c:pt idx="226">
                  <c:v>39.865000000000002</c:v>
                </c:pt>
                <c:pt idx="227">
                  <c:v>39.880000000000003</c:v>
                </c:pt>
                <c:pt idx="228">
                  <c:v>39.895000000000003</c:v>
                </c:pt>
                <c:pt idx="229">
                  <c:v>39.910000000000004</c:v>
                </c:pt>
                <c:pt idx="230">
                  <c:v>39.925000000000011</c:v>
                </c:pt>
                <c:pt idx="231">
                  <c:v>39.94</c:v>
                </c:pt>
                <c:pt idx="232">
                  <c:v>39.954999999999998</c:v>
                </c:pt>
                <c:pt idx="233">
                  <c:v>39.97</c:v>
                </c:pt>
                <c:pt idx="234">
                  <c:v>39.984999999999999</c:v>
                </c:pt>
                <c:pt idx="235">
                  <c:v>40</c:v>
                </c:pt>
                <c:pt idx="236">
                  <c:v>40.015000000000001</c:v>
                </c:pt>
                <c:pt idx="237">
                  <c:v>40.03</c:v>
                </c:pt>
                <c:pt idx="238">
                  <c:v>40.045000000000002</c:v>
                </c:pt>
                <c:pt idx="239">
                  <c:v>40.06</c:v>
                </c:pt>
                <c:pt idx="240">
                  <c:v>40.075000000000003</c:v>
                </c:pt>
                <c:pt idx="241">
                  <c:v>40.090000000000003</c:v>
                </c:pt>
                <c:pt idx="242">
                  <c:v>40.105000000000011</c:v>
                </c:pt>
                <c:pt idx="243">
                  <c:v>40.120000000000012</c:v>
                </c:pt>
                <c:pt idx="244">
                  <c:v>40.135000000000012</c:v>
                </c:pt>
                <c:pt idx="245">
                  <c:v>40.15</c:v>
                </c:pt>
                <c:pt idx="246">
                  <c:v>40.165000000000013</c:v>
                </c:pt>
                <c:pt idx="247">
                  <c:v>40.18</c:v>
                </c:pt>
                <c:pt idx="248">
                  <c:v>40.195000000000071</c:v>
                </c:pt>
                <c:pt idx="249">
                  <c:v>40.21</c:v>
                </c:pt>
                <c:pt idx="250">
                  <c:v>40.22500000000008</c:v>
                </c:pt>
                <c:pt idx="251">
                  <c:v>40.24</c:v>
                </c:pt>
                <c:pt idx="252">
                  <c:v>40.255000000000003</c:v>
                </c:pt>
                <c:pt idx="253">
                  <c:v>40.270000000000003</c:v>
                </c:pt>
                <c:pt idx="254">
                  <c:v>40.285000000000011</c:v>
                </c:pt>
                <c:pt idx="255">
                  <c:v>40.300000000000004</c:v>
                </c:pt>
                <c:pt idx="256">
                  <c:v>40.314999999999998</c:v>
                </c:pt>
                <c:pt idx="257">
                  <c:v>40.33</c:v>
                </c:pt>
                <c:pt idx="258">
                  <c:v>40.344999999999999</c:v>
                </c:pt>
                <c:pt idx="259">
                  <c:v>40.36</c:v>
                </c:pt>
                <c:pt idx="260">
                  <c:v>40.375</c:v>
                </c:pt>
                <c:pt idx="261">
                  <c:v>40.39</c:v>
                </c:pt>
                <c:pt idx="262">
                  <c:v>40.405000000000001</c:v>
                </c:pt>
                <c:pt idx="263">
                  <c:v>40.42</c:v>
                </c:pt>
                <c:pt idx="264">
                  <c:v>40.435000000000002</c:v>
                </c:pt>
                <c:pt idx="265">
                  <c:v>40.450000000000003</c:v>
                </c:pt>
                <c:pt idx="266">
                  <c:v>40.465000000000003</c:v>
                </c:pt>
                <c:pt idx="267">
                  <c:v>40.480000000000004</c:v>
                </c:pt>
                <c:pt idx="268">
                  <c:v>40.495000000000012</c:v>
                </c:pt>
                <c:pt idx="269">
                  <c:v>40.510000000000005</c:v>
                </c:pt>
                <c:pt idx="270">
                  <c:v>40.525000000000013</c:v>
                </c:pt>
                <c:pt idx="271">
                  <c:v>40.54</c:v>
                </c:pt>
                <c:pt idx="272">
                  <c:v>40.555</c:v>
                </c:pt>
                <c:pt idx="273">
                  <c:v>40.57</c:v>
                </c:pt>
                <c:pt idx="274">
                  <c:v>40.585000000000001</c:v>
                </c:pt>
                <c:pt idx="275">
                  <c:v>40.6</c:v>
                </c:pt>
                <c:pt idx="276">
                  <c:v>40.615000000000002</c:v>
                </c:pt>
                <c:pt idx="277">
                  <c:v>40.630000000000003</c:v>
                </c:pt>
                <c:pt idx="278">
                  <c:v>40.645000000000003</c:v>
                </c:pt>
                <c:pt idx="279">
                  <c:v>40.660000000000011</c:v>
                </c:pt>
                <c:pt idx="280">
                  <c:v>40.675000000000011</c:v>
                </c:pt>
                <c:pt idx="281">
                  <c:v>40.690000000000012</c:v>
                </c:pt>
                <c:pt idx="282">
                  <c:v>40.705000000000013</c:v>
                </c:pt>
                <c:pt idx="283">
                  <c:v>40.720000000000013</c:v>
                </c:pt>
                <c:pt idx="284">
                  <c:v>40.735000000000063</c:v>
                </c:pt>
                <c:pt idx="285">
                  <c:v>40.75</c:v>
                </c:pt>
                <c:pt idx="286">
                  <c:v>40.765000000000072</c:v>
                </c:pt>
                <c:pt idx="287">
                  <c:v>40.78</c:v>
                </c:pt>
                <c:pt idx="288">
                  <c:v>40.79500000000008</c:v>
                </c:pt>
                <c:pt idx="289">
                  <c:v>40.81</c:v>
                </c:pt>
                <c:pt idx="290">
                  <c:v>40.825000000000003</c:v>
                </c:pt>
                <c:pt idx="291">
                  <c:v>40.840000000000003</c:v>
                </c:pt>
                <c:pt idx="292">
                  <c:v>40.855000000000004</c:v>
                </c:pt>
                <c:pt idx="293">
                  <c:v>40.870000000000005</c:v>
                </c:pt>
                <c:pt idx="294">
                  <c:v>40.885000000000005</c:v>
                </c:pt>
                <c:pt idx="295">
                  <c:v>40.9</c:v>
                </c:pt>
                <c:pt idx="296">
                  <c:v>40.914999999999999</c:v>
                </c:pt>
                <c:pt idx="297">
                  <c:v>40.93</c:v>
                </c:pt>
                <c:pt idx="298">
                  <c:v>40.945</c:v>
                </c:pt>
                <c:pt idx="299">
                  <c:v>40.96</c:v>
                </c:pt>
                <c:pt idx="300">
                  <c:v>40.975000000000001</c:v>
                </c:pt>
                <c:pt idx="301">
                  <c:v>40.99</c:v>
                </c:pt>
                <c:pt idx="302">
                  <c:v>41.005000000000003</c:v>
                </c:pt>
                <c:pt idx="303">
                  <c:v>41.02</c:v>
                </c:pt>
                <c:pt idx="304">
                  <c:v>41.035000000000011</c:v>
                </c:pt>
                <c:pt idx="305">
                  <c:v>41.050000000000004</c:v>
                </c:pt>
                <c:pt idx="306">
                  <c:v>41.065000000000012</c:v>
                </c:pt>
                <c:pt idx="307">
                  <c:v>41.08</c:v>
                </c:pt>
                <c:pt idx="308">
                  <c:v>41.095000000000013</c:v>
                </c:pt>
                <c:pt idx="309">
                  <c:v>41.11</c:v>
                </c:pt>
                <c:pt idx="310">
                  <c:v>41.125000000000071</c:v>
                </c:pt>
                <c:pt idx="311">
                  <c:v>41.14</c:v>
                </c:pt>
                <c:pt idx="312">
                  <c:v>41.155000000000001</c:v>
                </c:pt>
                <c:pt idx="313">
                  <c:v>41.17</c:v>
                </c:pt>
                <c:pt idx="314">
                  <c:v>41.185000000000002</c:v>
                </c:pt>
                <c:pt idx="315">
                  <c:v>41.2</c:v>
                </c:pt>
                <c:pt idx="316">
                  <c:v>41.215000000000003</c:v>
                </c:pt>
                <c:pt idx="317">
                  <c:v>41.230000000000011</c:v>
                </c:pt>
                <c:pt idx="318">
                  <c:v>41.245000000000012</c:v>
                </c:pt>
                <c:pt idx="319">
                  <c:v>41.260000000000012</c:v>
                </c:pt>
                <c:pt idx="320">
                  <c:v>41.275000000000013</c:v>
                </c:pt>
                <c:pt idx="321">
                  <c:v>41.290000000000013</c:v>
                </c:pt>
                <c:pt idx="322">
                  <c:v>41.305</c:v>
                </c:pt>
                <c:pt idx="323">
                  <c:v>41.32</c:v>
                </c:pt>
                <c:pt idx="324">
                  <c:v>41.335000000000001</c:v>
                </c:pt>
                <c:pt idx="325">
                  <c:v>41.35</c:v>
                </c:pt>
                <c:pt idx="326">
                  <c:v>41.365000000000002</c:v>
                </c:pt>
                <c:pt idx="327">
                  <c:v>41.38</c:v>
                </c:pt>
                <c:pt idx="328">
                  <c:v>41.395000000000003</c:v>
                </c:pt>
                <c:pt idx="329">
                  <c:v>41.410000000000004</c:v>
                </c:pt>
                <c:pt idx="330">
                  <c:v>41.425000000000011</c:v>
                </c:pt>
                <c:pt idx="331">
                  <c:v>41.44</c:v>
                </c:pt>
                <c:pt idx="332">
                  <c:v>41.454999999999998</c:v>
                </c:pt>
                <c:pt idx="333">
                  <c:v>41.47</c:v>
                </c:pt>
                <c:pt idx="334">
                  <c:v>41.484999999999999</c:v>
                </c:pt>
                <c:pt idx="335">
                  <c:v>41.5</c:v>
                </c:pt>
                <c:pt idx="336">
                  <c:v>41.515000000000001</c:v>
                </c:pt>
                <c:pt idx="337">
                  <c:v>41.53</c:v>
                </c:pt>
                <c:pt idx="338">
                  <c:v>41.545000000000002</c:v>
                </c:pt>
                <c:pt idx="339">
                  <c:v>41.56</c:v>
                </c:pt>
                <c:pt idx="340">
                  <c:v>41.575000000000003</c:v>
                </c:pt>
                <c:pt idx="341">
                  <c:v>41.59</c:v>
                </c:pt>
                <c:pt idx="342">
                  <c:v>41.605000000000011</c:v>
                </c:pt>
                <c:pt idx="343">
                  <c:v>41.620000000000012</c:v>
                </c:pt>
                <c:pt idx="344">
                  <c:v>41.635000000000012</c:v>
                </c:pt>
                <c:pt idx="345">
                  <c:v>41.65</c:v>
                </c:pt>
                <c:pt idx="346">
                  <c:v>41.665000000000013</c:v>
                </c:pt>
                <c:pt idx="347">
                  <c:v>41.68</c:v>
                </c:pt>
                <c:pt idx="348">
                  <c:v>41.695000000000071</c:v>
                </c:pt>
                <c:pt idx="349">
                  <c:v>41.71</c:v>
                </c:pt>
                <c:pt idx="350">
                  <c:v>41.72500000000008</c:v>
                </c:pt>
                <c:pt idx="351">
                  <c:v>41.74</c:v>
                </c:pt>
                <c:pt idx="352">
                  <c:v>41.755000000000003</c:v>
                </c:pt>
                <c:pt idx="353">
                  <c:v>41.77</c:v>
                </c:pt>
                <c:pt idx="354">
                  <c:v>41.785000000000011</c:v>
                </c:pt>
                <c:pt idx="355">
                  <c:v>41.800000000000004</c:v>
                </c:pt>
                <c:pt idx="356">
                  <c:v>41.814999999999998</c:v>
                </c:pt>
                <c:pt idx="357">
                  <c:v>41.83</c:v>
                </c:pt>
                <c:pt idx="358">
                  <c:v>41.844999999999999</c:v>
                </c:pt>
                <c:pt idx="359">
                  <c:v>41.86</c:v>
                </c:pt>
                <c:pt idx="360">
                  <c:v>41.875</c:v>
                </c:pt>
                <c:pt idx="361">
                  <c:v>41.89</c:v>
                </c:pt>
                <c:pt idx="362">
                  <c:v>41.905000000000001</c:v>
                </c:pt>
                <c:pt idx="363">
                  <c:v>41.92</c:v>
                </c:pt>
                <c:pt idx="364">
                  <c:v>41.935000000000002</c:v>
                </c:pt>
                <c:pt idx="365">
                  <c:v>41.95</c:v>
                </c:pt>
                <c:pt idx="366">
                  <c:v>41.965000000000003</c:v>
                </c:pt>
                <c:pt idx="367">
                  <c:v>41.980000000000004</c:v>
                </c:pt>
                <c:pt idx="368">
                  <c:v>41.995000000000012</c:v>
                </c:pt>
                <c:pt idx="369">
                  <c:v>42.010000000000005</c:v>
                </c:pt>
                <c:pt idx="370">
                  <c:v>42.025000000000013</c:v>
                </c:pt>
                <c:pt idx="371">
                  <c:v>42.04</c:v>
                </c:pt>
                <c:pt idx="372">
                  <c:v>42.055</c:v>
                </c:pt>
                <c:pt idx="373">
                  <c:v>42.07</c:v>
                </c:pt>
                <c:pt idx="374">
                  <c:v>42.085000000000001</c:v>
                </c:pt>
                <c:pt idx="375">
                  <c:v>42.1</c:v>
                </c:pt>
                <c:pt idx="376">
                  <c:v>42.115000000000002</c:v>
                </c:pt>
                <c:pt idx="377">
                  <c:v>42.13</c:v>
                </c:pt>
                <c:pt idx="378">
                  <c:v>42.145000000000003</c:v>
                </c:pt>
                <c:pt idx="379">
                  <c:v>42.160000000000011</c:v>
                </c:pt>
                <c:pt idx="380">
                  <c:v>42.175000000000011</c:v>
                </c:pt>
                <c:pt idx="381">
                  <c:v>42.190000000000012</c:v>
                </c:pt>
                <c:pt idx="382">
                  <c:v>42.205000000000013</c:v>
                </c:pt>
                <c:pt idx="383">
                  <c:v>42.220000000000013</c:v>
                </c:pt>
                <c:pt idx="384">
                  <c:v>42.235000000000063</c:v>
                </c:pt>
                <c:pt idx="385">
                  <c:v>42.25</c:v>
                </c:pt>
                <c:pt idx="386">
                  <c:v>42.265000000000072</c:v>
                </c:pt>
                <c:pt idx="387">
                  <c:v>42.28</c:v>
                </c:pt>
                <c:pt idx="388">
                  <c:v>42.29500000000008</c:v>
                </c:pt>
                <c:pt idx="389">
                  <c:v>42.31</c:v>
                </c:pt>
                <c:pt idx="390">
                  <c:v>42.325000000000003</c:v>
                </c:pt>
                <c:pt idx="391">
                  <c:v>42.34</c:v>
                </c:pt>
                <c:pt idx="392">
                  <c:v>42.355000000000004</c:v>
                </c:pt>
                <c:pt idx="393">
                  <c:v>42.370000000000005</c:v>
                </c:pt>
                <c:pt idx="394">
                  <c:v>42.385000000000005</c:v>
                </c:pt>
                <c:pt idx="395">
                  <c:v>42.4</c:v>
                </c:pt>
                <c:pt idx="396">
                  <c:v>42.414999999999999</c:v>
                </c:pt>
                <c:pt idx="397">
                  <c:v>42.43</c:v>
                </c:pt>
                <c:pt idx="398">
                  <c:v>42.445</c:v>
                </c:pt>
                <c:pt idx="399">
                  <c:v>42.46</c:v>
                </c:pt>
                <c:pt idx="400">
                  <c:v>42.475000000000001</c:v>
                </c:pt>
                <c:pt idx="401">
                  <c:v>42.49</c:v>
                </c:pt>
                <c:pt idx="402">
                  <c:v>42.505000000000003</c:v>
                </c:pt>
                <c:pt idx="403">
                  <c:v>42.52</c:v>
                </c:pt>
                <c:pt idx="404">
                  <c:v>42.535000000000011</c:v>
                </c:pt>
                <c:pt idx="405">
                  <c:v>42.550000000000004</c:v>
                </c:pt>
                <c:pt idx="406">
                  <c:v>42.565000000000012</c:v>
                </c:pt>
                <c:pt idx="407">
                  <c:v>42.58</c:v>
                </c:pt>
                <c:pt idx="408">
                  <c:v>42.595000000000013</c:v>
                </c:pt>
                <c:pt idx="409">
                  <c:v>42.61</c:v>
                </c:pt>
                <c:pt idx="410">
                  <c:v>42.625000000000071</c:v>
                </c:pt>
                <c:pt idx="411">
                  <c:v>42.64</c:v>
                </c:pt>
                <c:pt idx="412">
                  <c:v>42.655000000000001</c:v>
                </c:pt>
                <c:pt idx="413">
                  <c:v>42.67</c:v>
                </c:pt>
                <c:pt idx="414">
                  <c:v>42.685000000000002</c:v>
                </c:pt>
                <c:pt idx="415">
                  <c:v>42.7</c:v>
                </c:pt>
                <c:pt idx="416">
                  <c:v>42.715000000000003</c:v>
                </c:pt>
                <c:pt idx="417">
                  <c:v>42.730000000000011</c:v>
                </c:pt>
                <c:pt idx="418">
                  <c:v>42.745000000000012</c:v>
                </c:pt>
                <c:pt idx="419">
                  <c:v>42.760000000000012</c:v>
                </c:pt>
                <c:pt idx="420">
                  <c:v>42.775000000000013</c:v>
                </c:pt>
                <c:pt idx="421">
                  <c:v>42.790000000000013</c:v>
                </c:pt>
                <c:pt idx="422">
                  <c:v>42.805</c:v>
                </c:pt>
                <c:pt idx="423">
                  <c:v>42.82</c:v>
                </c:pt>
                <c:pt idx="424">
                  <c:v>42.835000000000001</c:v>
                </c:pt>
                <c:pt idx="425">
                  <c:v>42.85</c:v>
                </c:pt>
                <c:pt idx="426">
                  <c:v>42.865000000000002</c:v>
                </c:pt>
                <c:pt idx="427">
                  <c:v>42.88</c:v>
                </c:pt>
                <c:pt idx="428">
                  <c:v>42.895000000000003</c:v>
                </c:pt>
                <c:pt idx="429">
                  <c:v>42.910000000000004</c:v>
                </c:pt>
                <c:pt idx="430">
                  <c:v>42.925000000000011</c:v>
                </c:pt>
                <c:pt idx="431">
                  <c:v>42.94</c:v>
                </c:pt>
                <c:pt idx="432">
                  <c:v>42.954999999999998</c:v>
                </c:pt>
                <c:pt idx="433">
                  <c:v>42.97</c:v>
                </c:pt>
                <c:pt idx="434">
                  <c:v>42.984999999999999</c:v>
                </c:pt>
                <c:pt idx="435">
                  <c:v>43</c:v>
                </c:pt>
                <c:pt idx="436">
                  <c:v>43.015000000000001</c:v>
                </c:pt>
                <c:pt idx="437">
                  <c:v>43.03</c:v>
                </c:pt>
                <c:pt idx="438">
                  <c:v>43.045000000000002</c:v>
                </c:pt>
                <c:pt idx="439">
                  <c:v>43.06</c:v>
                </c:pt>
                <c:pt idx="440">
                  <c:v>43.075000000000003</c:v>
                </c:pt>
                <c:pt idx="441">
                  <c:v>43.09</c:v>
                </c:pt>
                <c:pt idx="442">
                  <c:v>43.105000000000011</c:v>
                </c:pt>
                <c:pt idx="443">
                  <c:v>43.120000000000012</c:v>
                </c:pt>
                <c:pt idx="444">
                  <c:v>43.135000000000012</c:v>
                </c:pt>
                <c:pt idx="445">
                  <c:v>43.15</c:v>
                </c:pt>
                <c:pt idx="446">
                  <c:v>43.165000000000013</c:v>
                </c:pt>
                <c:pt idx="447">
                  <c:v>43.18</c:v>
                </c:pt>
                <c:pt idx="448">
                  <c:v>43.195000000000071</c:v>
                </c:pt>
                <c:pt idx="449">
                  <c:v>43.21</c:v>
                </c:pt>
                <c:pt idx="450">
                  <c:v>43.22500000000008</c:v>
                </c:pt>
                <c:pt idx="451">
                  <c:v>43.24</c:v>
                </c:pt>
                <c:pt idx="452">
                  <c:v>43.255000000000003</c:v>
                </c:pt>
                <c:pt idx="453">
                  <c:v>43.27</c:v>
                </c:pt>
                <c:pt idx="454">
                  <c:v>43.285000000000011</c:v>
                </c:pt>
                <c:pt idx="455">
                  <c:v>43.300000000000004</c:v>
                </c:pt>
                <c:pt idx="456">
                  <c:v>43.314999999999998</c:v>
                </c:pt>
                <c:pt idx="457">
                  <c:v>43.33</c:v>
                </c:pt>
                <c:pt idx="458">
                  <c:v>43.344999999999999</c:v>
                </c:pt>
                <c:pt idx="459">
                  <c:v>43.36</c:v>
                </c:pt>
                <c:pt idx="460">
                  <c:v>43.375</c:v>
                </c:pt>
                <c:pt idx="461">
                  <c:v>43.39</c:v>
                </c:pt>
                <c:pt idx="462">
                  <c:v>43.405000000000001</c:v>
                </c:pt>
                <c:pt idx="463">
                  <c:v>43.42</c:v>
                </c:pt>
                <c:pt idx="464">
                  <c:v>43.435000000000002</c:v>
                </c:pt>
                <c:pt idx="465">
                  <c:v>43.45</c:v>
                </c:pt>
                <c:pt idx="466">
                  <c:v>43.465000000000003</c:v>
                </c:pt>
                <c:pt idx="467">
                  <c:v>43.480000000000004</c:v>
                </c:pt>
                <c:pt idx="468">
                  <c:v>43.495000000000012</c:v>
                </c:pt>
                <c:pt idx="469">
                  <c:v>43.510000000000005</c:v>
                </c:pt>
                <c:pt idx="470">
                  <c:v>43.525000000000013</c:v>
                </c:pt>
                <c:pt idx="471">
                  <c:v>43.54</c:v>
                </c:pt>
                <c:pt idx="472">
                  <c:v>43.555</c:v>
                </c:pt>
                <c:pt idx="473">
                  <c:v>43.57</c:v>
                </c:pt>
                <c:pt idx="474">
                  <c:v>43.585000000000001</c:v>
                </c:pt>
                <c:pt idx="475">
                  <c:v>43.6</c:v>
                </c:pt>
                <c:pt idx="476">
                  <c:v>43.615000000000002</c:v>
                </c:pt>
                <c:pt idx="477">
                  <c:v>43.63</c:v>
                </c:pt>
                <c:pt idx="478">
                  <c:v>43.645000000000003</c:v>
                </c:pt>
                <c:pt idx="479">
                  <c:v>43.660000000000011</c:v>
                </c:pt>
                <c:pt idx="480">
                  <c:v>43.675000000000011</c:v>
                </c:pt>
                <c:pt idx="481">
                  <c:v>43.690000000000012</c:v>
                </c:pt>
                <c:pt idx="482">
                  <c:v>43.705000000000013</c:v>
                </c:pt>
                <c:pt idx="483">
                  <c:v>43.720000000000013</c:v>
                </c:pt>
                <c:pt idx="484">
                  <c:v>43.722900000000095</c:v>
                </c:pt>
                <c:pt idx="485">
                  <c:v>43.725800000000071</c:v>
                </c:pt>
                <c:pt idx="486">
                  <c:v>43.728700000000096</c:v>
                </c:pt>
                <c:pt idx="487">
                  <c:v>43.7316</c:v>
                </c:pt>
                <c:pt idx="488">
                  <c:v>43.734500000000011</c:v>
                </c:pt>
                <c:pt idx="489">
                  <c:v>43.737400000000001</c:v>
                </c:pt>
                <c:pt idx="490">
                  <c:v>43.740300000000012</c:v>
                </c:pt>
                <c:pt idx="491">
                  <c:v>43.743200000000002</c:v>
                </c:pt>
                <c:pt idx="492">
                  <c:v>43.746100000000013</c:v>
                </c:pt>
                <c:pt idx="493">
                  <c:v>43.749000000000009</c:v>
                </c:pt>
                <c:pt idx="494">
                  <c:v>43.751899999999999</c:v>
                </c:pt>
                <c:pt idx="495">
                  <c:v>43.754799999999996</c:v>
                </c:pt>
                <c:pt idx="496">
                  <c:v>43.7577</c:v>
                </c:pt>
                <c:pt idx="497">
                  <c:v>43.760600000000011</c:v>
                </c:pt>
                <c:pt idx="498">
                  <c:v>43.763500000000072</c:v>
                </c:pt>
                <c:pt idx="499">
                  <c:v>43.766400000000012</c:v>
                </c:pt>
                <c:pt idx="500">
                  <c:v>43.769300000000079</c:v>
                </c:pt>
                <c:pt idx="501">
                  <c:v>43.772200000000012</c:v>
                </c:pt>
                <c:pt idx="502">
                  <c:v>43.77510000000008</c:v>
                </c:pt>
                <c:pt idx="503">
                  <c:v>43.778000000000013</c:v>
                </c:pt>
                <c:pt idx="504">
                  <c:v>43.780900000000003</c:v>
                </c:pt>
                <c:pt idx="505">
                  <c:v>43.783800000000006</c:v>
                </c:pt>
                <c:pt idx="506">
                  <c:v>43.786700000000003</c:v>
                </c:pt>
                <c:pt idx="507">
                  <c:v>43.7896</c:v>
                </c:pt>
                <c:pt idx="508">
                  <c:v>43.792500000000111</c:v>
                </c:pt>
                <c:pt idx="509">
                  <c:v>43.795400000000072</c:v>
                </c:pt>
                <c:pt idx="510">
                  <c:v>43.798300000000118</c:v>
                </c:pt>
                <c:pt idx="511">
                  <c:v>43.801200000000001</c:v>
                </c:pt>
                <c:pt idx="512">
                  <c:v>43.804099999999998</c:v>
                </c:pt>
                <c:pt idx="513">
                  <c:v>43.806999999999995</c:v>
                </c:pt>
                <c:pt idx="514">
                  <c:v>43.809899999999999</c:v>
                </c:pt>
                <c:pt idx="515">
                  <c:v>43.812799999999996</c:v>
                </c:pt>
                <c:pt idx="516">
                  <c:v>43.8157</c:v>
                </c:pt>
                <c:pt idx="517">
                  <c:v>43.818600000000004</c:v>
                </c:pt>
                <c:pt idx="518">
                  <c:v>43.8215</c:v>
                </c:pt>
                <c:pt idx="519">
                  <c:v>43.824400000000004</c:v>
                </c:pt>
                <c:pt idx="520">
                  <c:v>43.827300000000001</c:v>
                </c:pt>
                <c:pt idx="521">
                  <c:v>43.830200000000005</c:v>
                </c:pt>
                <c:pt idx="522">
                  <c:v>43.833100000000002</c:v>
                </c:pt>
                <c:pt idx="523">
                  <c:v>43.836000000000006</c:v>
                </c:pt>
                <c:pt idx="524">
                  <c:v>43.838900000000002</c:v>
                </c:pt>
                <c:pt idx="525">
                  <c:v>43.841799999999999</c:v>
                </c:pt>
                <c:pt idx="526">
                  <c:v>43.844699999999996</c:v>
                </c:pt>
                <c:pt idx="527">
                  <c:v>43.847599999999993</c:v>
                </c:pt>
                <c:pt idx="528">
                  <c:v>43.850499999999997</c:v>
                </c:pt>
                <c:pt idx="529">
                  <c:v>43.853399999999993</c:v>
                </c:pt>
                <c:pt idx="530">
                  <c:v>43.856299999999997</c:v>
                </c:pt>
                <c:pt idx="531">
                  <c:v>43.859200000000001</c:v>
                </c:pt>
                <c:pt idx="532">
                  <c:v>43.862100000000012</c:v>
                </c:pt>
                <c:pt idx="533">
                  <c:v>43.865000000000002</c:v>
                </c:pt>
                <c:pt idx="534">
                  <c:v>43.867899999999999</c:v>
                </c:pt>
                <c:pt idx="535">
                  <c:v>43.870799999999996</c:v>
                </c:pt>
                <c:pt idx="536">
                  <c:v>43.873699999999999</c:v>
                </c:pt>
                <c:pt idx="537">
                  <c:v>43.876599999999996</c:v>
                </c:pt>
                <c:pt idx="538">
                  <c:v>43.8795</c:v>
                </c:pt>
                <c:pt idx="539">
                  <c:v>43.882400000000004</c:v>
                </c:pt>
                <c:pt idx="540">
                  <c:v>43.885300000000001</c:v>
                </c:pt>
                <c:pt idx="541">
                  <c:v>43.888200000000005</c:v>
                </c:pt>
                <c:pt idx="542">
                  <c:v>43.891100000000002</c:v>
                </c:pt>
                <c:pt idx="543">
                  <c:v>43.894000000000005</c:v>
                </c:pt>
                <c:pt idx="544">
                  <c:v>43.896900000000002</c:v>
                </c:pt>
                <c:pt idx="545">
                  <c:v>43.899800000000006</c:v>
                </c:pt>
                <c:pt idx="546">
                  <c:v>43.902700000000003</c:v>
                </c:pt>
                <c:pt idx="547">
                  <c:v>43.9056</c:v>
                </c:pt>
                <c:pt idx="548">
                  <c:v>43.908500000000011</c:v>
                </c:pt>
                <c:pt idx="549">
                  <c:v>43.911399999999993</c:v>
                </c:pt>
                <c:pt idx="550">
                  <c:v>43.914299999999997</c:v>
                </c:pt>
                <c:pt idx="551">
                  <c:v>43.917200000000001</c:v>
                </c:pt>
                <c:pt idx="552">
                  <c:v>43.920100000000012</c:v>
                </c:pt>
                <c:pt idx="553">
                  <c:v>43.923000000000002</c:v>
                </c:pt>
                <c:pt idx="554">
                  <c:v>43.925900000000013</c:v>
                </c:pt>
                <c:pt idx="555">
                  <c:v>43.92880000000001</c:v>
                </c:pt>
                <c:pt idx="556">
                  <c:v>43.931699999999999</c:v>
                </c:pt>
                <c:pt idx="557">
                  <c:v>43.934599999999996</c:v>
                </c:pt>
                <c:pt idx="558">
                  <c:v>43.9375</c:v>
                </c:pt>
                <c:pt idx="559">
                  <c:v>43.940400000000004</c:v>
                </c:pt>
                <c:pt idx="560">
                  <c:v>43.943300000000001</c:v>
                </c:pt>
                <c:pt idx="561">
                  <c:v>43.946200000000005</c:v>
                </c:pt>
                <c:pt idx="562">
                  <c:v>43.949100000000001</c:v>
                </c:pt>
                <c:pt idx="563">
                  <c:v>43.951999999999998</c:v>
                </c:pt>
                <c:pt idx="564">
                  <c:v>43.954899999999995</c:v>
                </c:pt>
                <c:pt idx="565">
                  <c:v>43.957799999999999</c:v>
                </c:pt>
                <c:pt idx="566">
                  <c:v>43.960700000000003</c:v>
                </c:pt>
                <c:pt idx="567">
                  <c:v>43.9636</c:v>
                </c:pt>
                <c:pt idx="568">
                  <c:v>43.966500000000003</c:v>
                </c:pt>
                <c:pt idx="569">
                  <c:v>43.9694</c:v>
                </c:pt>
                <c:pt idx="570">
                  <c:v>43.972300000000011</c:v>
                </c:pt>
                <c:pt idx="571">
                  <c:v>43.975200000000001</c:v>
                </c:pt>
                <c:pt idx="572">
                  <c:v>43.978100000000012</c:v>
                </c:pt>
                <c:pt idx="573">
                  <c:v>43.981000000000002</c:v>
                </c:pt>
                <c:pt idx="574">
                  <c:v>43.983899999999998</c:v>
                </c:pt>
                <c:pt idx="575">
                  <c:v>43.986799999999995</c:v>
                </c:pt>
                <c:pt idx="576">
                  <c:v>43.989699999999999</c:v>
                </c:pt>
                <c:pt idx="577">
                  <c:v>43.99260000000001</c:v>
                </c:pt>
                <c:pt idx="578">
                  <c:v>43.995500000000071</c:v>
                </c:pt>
                <c:pt idx="579">
                  <c:v>43.998400000000011</c:v>
                </c:pt>
                <c:pt idx="580">
                  <c:v>44.001300000000001</c:v>
                </c:pt>
                <c:pt idx="581">
                  <c:v>44.004200000000004</c:v>
                </c:pt>
                <c:pt idx="582">
                  <c:v>44.007100000000001</c:v>
                </c:pt>
                <c:pt idx="583">
                  <c:v>44.01</c:v>
                </c:pt>
                <c:pt idx="584">
                  <c:v>44.012900000000002</c:v>
                </c:pt>
                <c:pt idx="585">
                  <c:v>44.015800000000006</c:v>
                </c:pt>
                <c:pt idx="586">
                  <c:v>44.018700000000003</c:v>
                </c:pt>
                <c:pt idx="587">
                  <c:v>44.021600000000007</c:v>
                </c:pt>
                <c:pt idx="588">
                  <c:v>44.024500000000003</c:v>
                </c:pt>
                <c:pt idx="589">
                  <c:v>44.0274</c:v>
                </c:pt>
                <c:pt idx="590">
                  <c:v>44.030300000000011</c:v>
                </c:pt>
                <c:pt idx="591">
                  <c:v>44.033200000000001</c:v>
                </c:pt>
                <c:pt idx="592">
                  <c:v>44.036100000000012</c:v>
                </c:pt>
                <c:pt idx="593">
                  <c:v>44.039000000000001</c:v>
                </c:pt>
                <c:pt idx="594">
                  <c:v>44.041899999999998</c:v>
                </c:pt>
                <c:pt idx="595">
                  <c:v>44.044799999999995</c:v>
                </c:pt>
                <c:pt idx="596">
                  <c:v>44.047699999999999</c:v>
                </c:pt>
                <c:pt idx="597">
                  <c:v>44.050599999999996</c:v>
                </c:pt>
                <c:pt idx="598">
                  <c:v>44.0535</c:v>
                </c:pt>
                <c:pt idx="599">
                  <c:v>44.056400000000004</c:v>
                </c:pt>
                <c:pt idx="600">
                  <c:v>44.0593</c:v>
                </c:pt>
                <c:pt idx="601">
                  <c:v>44.062200000000011</c:v>
                </c:pt>
                <c:pt idx="602">
                  <c:v>44.065100000000079</c:v>
                </c:pt>
                <c:pt idx="603">
                  <c:v>44.068000000000012</c:v>
                </c:pt>
                <c:pt idx="604">
                  <c:v>44.070900000000002</c:v>
                </c:pt>
                <c:pt idx="605">
                  <c:v>44.073800000000006</c:v>
                </c:pt>
                <c:pt idx="606">
                  <c:v>44.076700000000002</c:v>
                </c:pt>
                <c:pt idx="607">
                  <c:v>44.079600000000006</c:v>
                </c:pt>
                <c:pt idx="608">
                  <c:v>44.082500000000003</c:v>
                </c:pt>
                <c:pt idx="609">
                  <c:v>44.0854</c:v>
                </c:pt>
                <c:pt idx="610">
                  <c:v>44.088300000000011</c:v>
                </c:pt>
                <c:pt idx="611">
                  <c:v>44.091200000000001</c:v>
                </c:pt>
                <c:pt idx="612">
                  <c:v>44.094100000000012</c:v>
                </c:pt>
                <c:pt idx="613">
                  <c:v>44.097000000000001</c:v>
                </c:pt>
                <c:pt idx="614">
                  <c:v>44.099900000000012</c:v>
                </c:pt>
                <c:pt idx="615">
                  <c:v>44.102800000000009</c:v>
                </c:pt>
                <c:pt idx="616">
                  <c:v>44.105700000000013</c:v>
                </c:pt>
                <c:pt idx="617">
                  <c:v>44.10860000000001</c:v>
                </c:pt>
                <c:pt idx="618">
                  <c:v>44.111499999999999</c:v>
                </c:pt>
                <c:pt idx="619">
                  <c:v>44.114399999999996</c:v>
                </c:pt>
                <c:pt idx="620">
                  <c:v>44.1173</c:v>
                </c:pt>
                <c:pt idx="621">
                  <c:v>44.120200000000011</c:v>
                </c:pt>
                <c:pt idx="622">
                  <c:v>44.123100000000079</c:v>
                </c:pt>
                <c:pt idx="623">
                  <c:v>44.126000000000012</c:v>
                </c:pt>
                <c:pt idx="624">
                  <c:v>44.12890000000008</c:v>
                </c:pt>
                <c:pt idx="625">
                  <c:v>44.131800000000005</c:v>
                </c:pt>
                <c:pt idx="626">
                  <c:v>44.134700000000002</c:v>
                </c:pt>
                <c:pt idx="627">
                  <c:v>44.137600000000006</c:v>
                </c:pt>
                <c:pt idx="628">
                  <c:v>44.140500000000003</c:v>
                </c:pt>
                <c:pt idx="629">
                  <c:v>44.1434</c:v>
                </c:pt>
                <c:pt idx="630">
                  <c:v>44.146300000000011</c:v>
                </c:pt>
                <c:pt idx="631">
                  <c:v>44.1492</c:v>
                </c:pt>
                <c:pt idx="632">
                  <c:v>44.152100000000011</c:v>
                </c:pt>
                <c:pt idx="633">
                  <c:v>44.155000000000001</c:v>
                </c:pt>
                <c:pt idx="634">
                  <c:v>44.157899999999998</c:v>
                </c:pt>
                <c:pt idx="635">
                  <c:v>44.160800000000009</c:v>
                </c:pt>
                <c:pt idx="636">
                  <c:v>44.163700000000013</c:v>
                </c:pt>
                <c:pt idx="637">
                  <c:v>44.16660000000001</c:v>
                </c:pt>
                <c:pt idx="638">
                  <c:v>44.169500000000063</c:v>
                </c:pt>
                <c:pt idx="639">
                  <c:v>44.17240000000001</c:v>
                </c:pt>
                <c:pt idx="640">
                  <c:v>44.175300000000071</c:v>
                </c:pt>
                <c:pt idx="641">
                  <c:v>44.178200000000011</c:v>
                </c:pt>
                <c:pt idx="642">
                  <c:v>44.181100000000001</c:v>
                </c:pt>
                <c:pt idx="643">
                  <c:v>44.184000000000005</c:v>
                </c:pt>
                <c:pt idx="644">
                  <c:v>44.186900000000001</c:v>
                </c:pt>
                <c:pt idx="645">
                  <c:v>44.189800000000005</c:v>
                </c:pt>
                <c:pt idx="646">
                  <c:v>44.19270000000008</c:v>
                </c:pt>
                <c:pt idx="647">
                  <c:v>44.195600000000013</c:v>
                </c:pt>
                <c:pt idx="648">
                  <c:v>44.198500000000095</c:v>
                </c:pt>
                <c:pt idx="649">
                  <c:v>44.2014</c:v>
                </c:pt>
                <c:pt idx="650">
                  <c:v>44.204300000000003</c:v>
                </c:pt>
                <c:pt idx="651">
                  <c:v>44.2072</c:v>
                </c:pt>
                <c:pt idx="652">
                  <c:v>44.210100000000011</c:v>
                </c:pt>
                <c:pt idx="653">
                  <c:v>44.213000000000001</c:v>
                </c:pt>
                <c:pt idx="654">
                  <c:v>44.215900000000012</c:v>
                </c:pt>
                <c:pt idx="655">
                  <c:v>44.218800000000002</c:v>
                </c:pt>
                <c:pt idx="656">
                  <c:v>44.221700000000013</c:v>
                </c:pt>
                <c:pt idx="657">
                  <c:v>44.224600000000009</c:v>
                </c:pt>
                <c:pt idx="658">
                  <c:v>44.227500000000013</c:v>
                </c:pt>
                <c:pt idx="659">
                  <c:v>44.23040000000001</c:v>
                </c:pt>
                <c:pt idx="660">
                  <c:v>44.233300000000071</c:v>
                </c:pt>
                <c:pt idx="661">
                  <c:v>44.236200000000011</c:v>
                </c:pt>
                <c:pt idx="662">
                  <c:v>44.239100000000072</c:v>
                </c:pt>
                <c:pt idx="663">
                  <c:v>44.242000000000012</c:v>
                </c:pt>
                <c:pt idx="664">
                  <c:v>44.244900000000001</c:v>
                </c:pt>
                <c:pt idx="665">
                  <c:v>44.247800000000005</c:v>
                </c:pt>
                <c:pt idx="666">
                  <c:v>44.250700000000002</c:v>
                </c:pt>
                <c:pt idx="667">
                  <c:v>44.253600000000006</c:v>
                </c:pt>
                <c:pt idx="668">
                  <c:v>44.256500000000003</c:v>
                </c:pt>
                <c:pt idx="669">
                  <c:v>44.259400000000007</c:v>
                </c:pt>
                <c:pt idx="670">
                  <c:v>44.262300000000096</c:v>
                </c:pt>
                <c:pt idx="671">
                  <c:v>44.265200000000071</c:v>
                </c:pt>
                <c:pt idx="672">
                  <c:v>44.268100000000111</c:v>
                </c:pt>
                <c:pt idx="673">
                  <c:v>44.271000000000001</c:v>
                </c:pt>
                <c:pt idx="674">
                  <c:v>44.273900000000012</c:v>
                </c:pt>
                <c:pt idx="675">
                  <c:v>44.276800000000001</c:v>
                </c:pt>
                <c:pt idx="676">
                  <c:v>44.279700000000012</c:v>
                </c:pt>
                <c:pt idx="677">
                  <c:v>44.282600000000009</c:v>
                </c:pt>
                <c:pt idx="678">
                  <c:v>44.285500000000013</c:v>
                </c:pt>
                <c:pt idx="679">
                  <c:v>44.28840000000001</c:v>
                </c:pt>
                <c:pt idx="680">
                  <c:v>44.291300000000071</c:v>
                </c:pt>
                <c:pt idx="681">
                  <c:v>44.294200000000011</c:v>
                </c:pt>
                <c:pt idx="682">
                  <c:v>44.297100000000071</c:v>
                </c:pt>
                <c:pt idx="683">
                  <c:v>44.3</c:v>
                </c:pt>
                <c:pt idx="684">
                  <c:v>44.302900000000001</c:v>
                </c:pt>
                <c:pt idx="685">
                  <c:v>44.305800000000005</c:v>
                </c:pt>
                <c:pt idx="686">
                  <c:v>44.308700000000002</c:v>
                </c:pt>
                <c:pt idx="687">
                  <c:v>44.311599999999999</c:v>
                </c:pt>
                <c:pt idx="688">
                  <c:v>44.314499999999995</c:v>
                </c:pt>
                <c:pt idx="689">
                  <c:v>44.317399999999999</c:v>
                </c:pt>
                <c:pt idx="690">
                  <c:v>44.320300000000003</c:v>
                </c:pt>
                <c:pt idx="691">
                  <c:v>44.3232</c:v>
                </c:pt>
                <c:pt idx="692">
                  <c:v>44.326100000000011</c:v>
                </c:pt>
                <c:pt idx="693">
                  <c:v>44.329000000000001</c:v>
                </c:pt>
                <c:pt idx="694">
                  <c:v>44.331899999999997</c:v>
                </c:pt>
                <c:pt idx="695">
                  <c:v>44.334800000000001</c:v>
                </c:pt>
                <c:pt idx="696">
                  <c:v>44.337699999999998</c:v>
                </c:pt>
                <c:pt idx="697">
                  <c:v>44.340599999999995</c:v>
                </c:pt>
                <c:pt idx="698">
                  <c:v>44.343499999999999</c:v>
                </c:pt>
                <c:pt idx="699">
                  <c:v>44.346399999999996</c:v>
                </c:pt>
                <c:pt idx="700">
                  <c:v>44.349299999999999</c:v>
                </c:pt>
                <c:pt idx="701">
                  <c:v>44.352199999999996</c:v>
                </c:pt>
                <c:pt idx="702">
                  <c:v>44.3551</c:v>
                </c:pt>
                <c:pt idx="703">
                  <c:v>44.357999999999997</c:v>
                </c:pt>
                <c:pt idx="704">
                  <c:v>44.360900000000001</c:v>
                </c:pt>
                <c:pt idx="705">
                  <c:v>44.363800000000005</c:v>
                </c:pt>
                <c:pt idx="706">
                  <c:v>44.366700000000002</c:v>
                </c:pt>
                <c:pt idx="707">
                  <c:v>44.369600000000005</c:v>
                </c:pt>
                <c:pt idx="708">
                  <c:v>44.372500000000002</c:v>
                </c:pt>
                <c:pt idx="709">
                  <c:v>44.375400000000006</c:v>
                </c:pt>
                <c:pt idx="710">
                  <c:v>44.378300000000003</c:v>
                </c:pt>
                <c:pt idx="711">
                  <c:v>44.381199999999993</c:v>
                </c:pt>
                <c:pt idx="712">
                  <c:v>44.384099999999997</c:v>
                </c:pt>
                <c:pt idx="713">
                  <c:v>44.386999999999993</c:v>
                </c:pt>
                <c:pt idx="714">
                  <c:v>44.389899999999997</c:v>
                </c:pt>
                <c:pt idx="715">
                  <c:v>44.392800000000001</c:v>
                </c:pt>
                <c:pt idx="716">
                  <c:v>44.395700000000012</c:v>
                </c:pt>
                <c:pt idx="717">
                  <c:v>44.398600000000002</c:v>
                </c:pt>
                <c:pt idx="718">
                  <c:v>44.401499999999999</c:v>
                </c:pt>
                <c:pt idx="719">
                  <c:v>44.404399999999995</c:v>
                </c:pt>
                <c:pt idx="720">
                  <c:v>44.407299999999999</c:v>
                </c:pt>
                <c:pt idx="721">
                  <c:v>44.410199999999996</c:v>
                </c:pt>
                <c:pt idx="722">
                  <c:v>44.4131</c:v>
                </c:pt>
                <c:pt idx="723">
                  <c:v>44.416000000000004</c:v>
                </c:pt>
                <c:pt idx="724">
                  <c:v>44.418900000000001</c:v>
                </c:pt>
                <c:pt idx="725">
                  <c:v>44.421800000000005</c:v>
                </c:pt>
                <c:pt idx="726">
                  <c:v>44.424700000000001</c:v>
                </c:pt>
                <c:pt idx="727">
                  <c:v>44.427600000000005</c:v>
                </c:pt>
                <c:pt idx="728">
                  <c:v>44.430500000000002</c:v>
                </c:pt>
                <c:pt idx="729">
                  <c:v>44.433400000000006</c:v>
                </c:pt>
                <c:pt idx="730">
                  <c:v>44.436300000000003</c:v>
                </c:pt>
                <c:pt idx="731">
                  <c:v>44.4392</c:v>
                </c:pt>
                <c:pt idx="732">
                  <c:v>44.442100000000003</c:v>
                </c:pt>
                <c:pt idx="733">
                  <c:v>44.445</c:v>
                </c:pt>
                <c:pt idx="734">
                  <c:v>44.447899999999997</c:v>
                </c:pt>
                <c:pt idx="735">
                  <c:v>44.450800000000001</c:v>
                </c:pt>
                <c:pt idx="736">
                  <c:v>44.453699999999998</c:v>
                </c:pt>
                <c:pt idx="737">
                  <c:v>44.456599999999995</c:v>
                </c:pt>
                <c:pt idx="738">
                  <c:v>44.459499999999998</c:v>
                </c:pt>
                <c:pt idx="739">
                  <c:v>44.462400000000009</c:v>
                </c:pt>
                <c:pt idx="740">
                  <c:v>44.465300000000013</c:v>
                </c:pt>
                <c:pt idx="741">
                  <c:v>44.46820000000001</c:v>
                </c:pt>
                <c:pt idx="742">
                  <c:v>44.4711</c:v>
                </c:pt>
                <c:pt idx="743">
                  <c:v>44.474000000000004</c:v>
                </c:pt>
                <c:pt idx="744">
                  <c:v>44.476900000000001</c:v>
                </c:pt>
                <c:pt idx="745">
                  <c:v>44.479800000000004</c:v>
                </c:pt>
                <c:pt idx="746">
                  <c:v>44.482700000000001</c:v>
                </c:pt>
                <c:pt idx="747">
                  <c:v>44.485600000000005</c:v>
                </c:pt>
                <c:pt idx="748">
                  <c:v>44.488500000000002</c:v>
                </c:pt>
                <c:pt idx="749">
                  <c:v>44.491400000000006</c:v>
                </c:pt>
                <c:pt idx="750">
                  <c:v>44.494300000000003</c:v>
                </c:pt>
                <c:pt idx="751">
                  <c:v>44.497200000000007</c:v>
                </c:pt>
                <c:pt idx="752">
                  <c:v>44.500100000000003</c:v>
                </c:pt>
                <c:pt idx="753">
                  <c:v>44.503</c:v>
                </c:pt>
                <c:pt idx="754">
                  <c:v>44.505900000000011</c:v>
                </c:pt>
                <c:pt idx="755">
                  <c:v>44.508800000000001</c:v>
                </c:pt>
                <c:pt idx="756">
                  <c:v>44.511699999999998</c:v>
                </c:pt>
                <c:pt idx="757">
                  <c:v>44.514600000000002</c:v>
                </c:pt>
                <c:pt idx="758">
                  <c:v>44.517499999999998</c:v>
                </c:pt>
                <c:pt idx="759">
                  <c:v>44.520400000000009</c:v>
                </c:pt>
                <c:pt idx="760">
                  <c:v>44.523300000000013</c:v>
                </c:pt>
                <c:pt idx="761">
                  <c:v>44.52620000000001</c:v>
                </c:pt>
                <c:pt idx="762">
                  <c:v>44.529100000000071</c:v>
                </c:pt>
                <c:pt idx="763">
                  <c:v>44.532000000000011</c:v>
                </c:pt>
                <c:pt idx="764">
                  <c:v>44.5349</c:v>
                </c:pt>
                <c:pt idx="765">
                  <c:v>44.537800000000004</c:v>
                </c:pt>
                <c:pt idx="766">
                  <c:v>44.540700000000001</c:v>
                </c:pt>
                <c:pt idx="767">
                  <c:v>44.543600000000005</c:v>
                </c:pt>
                <c:pt idx="768">
                  <c:v>44.546500000000002</c:v>
                </c:pt>
                <c:pt idx="769">
                  <c:v>44.549400000000006</c:v>
                </c:pt>
                <c:pt idx="770">
                  <c:v>44.552300000000002</c:v>
                </c:pt>
                <c:pt idx="771">
                  <c:v>44.555200000000006</c:v>
                </c:pt>
                <c:pt idx="772">
                  <c:v>44.558100000000003</c:v>
                </c:pt>
                <c:pt idx="773">
                  <c:v>44.561</c:v>
                </c:pt>
                <c:pt idx="774">
                  <c:v>44.563900000000011</c:v>
                </c:pt>
                <c:pt idx="775">
                  <c:v>44.566800000000001</c:v>
                </c:pt>
                <c:pt idx="776">
                  <c:v>44.569700000000012</c:v>
                </c:pt>
                <c:pt idx="777">
                  <c:v>44.572600000000001</c:v>
                </c:pt>
                <c:pt idx="778">
                  <c:v>44.575500000000012</c:v>
                </c:pt>
                <c:pt idx="779">
                  <c:v>44.578400000000009</c:v>
                </c:pt>
                <c:pt idx="780">
                  <c:v>44.581299999999999</c:v>
                </c:pt>
                <c:pt idx="781">
                  <c:v>44.584199999999996</c:v>
                </c:pt>
                <c:pt idx="782">
                  <c:v>44.5871</c:v>
                </c:pt>
                <c:pt idx="783">
                  <c:v>44.59</c:v>
                </c:pt>
                <c:pt idx="784">
                  <c:v>44.592900000000071</c:v>
                </c:pt>
                <c:pt idx="785">
                  <c:v>44.595800000000011</c:v>
                </c:pt>
                <c:pt idx="786">
                  <c:v>44.598700000000079</c:v>
                </c:pt>
                <c:pt idx="787">
                  <c:v>44.601600000000005</c:v>
                </c:pt>
                <c:pt idx="788">
                  <c:v>44.604500000000002</c:v>
                </c:pt>
                <c:pt idx="789">
                  <c:v>44.607400000000005</c:v>
                </c:pt>
                <c:pt idx="790">
                  <c:v>44.610300000000002</c:v>
                </c:pt>
                <c:pt idx="791">
                  <c:v>44.613200000000006</c:v>
                </c:pt>
                <c:pt idx="792">
                  <c:v>44.616100000000003</c:v>
                </c:pt>
                <c:pt idx="793">
                  <c:v>44.619</c:v>
                </c:pt>
                <c:pt idx="794">
                  <c:v>44.621900000000011</c:v>
                </c:pt>
                <c:pt idx="795">
                  <c:v>44.6248</c:v>
                </c:pt>
                <c:pt idx="796">
                  <c:v>44.627700000000011</c:v>
                </c:pt>
                <c:pt idx="797">
                  <c:v>44.630600000000001</c:v>
                </c:pt>
                <c:pt idx="798">
                  <c:v>44.633500000000012</c:v>
                </c:pt>
                <c:pt idx="799">
                  <c:v>44.636400000000009</c:v>
                </c:pt>
                <c:pt idx="800">
                  <c:v>44.639300000000013</c:v>
                </c:pt>
                <c:pt idx="801">
                  <c:v>44.64220000000001</c:v>
                </c:pt>
                <c:pt idx="802">
                  <c:v>44.645100000000063</c:v>
                </c:pt>
                <c:pt idx="803">
                  <c:v>44.648000000000003</c:v>
                </c:pt>
                <c:pt idx="804">
                  <c:v>44.6509</c:v>
                </c:pt>
                <c:pt idx="805">
                  <c:v>44.653800000000004</c:v>
                </c:pt>
                <c:pt idx="806">
                  <c:v>44.656700000000001</c:v>
                </c:pt>
                <c:pt idx="807">
                  <c:v>44.659600000000005</c:v>
                </c:pt>
                <c:pt idx="808">
                  <c:v>44.66250000000008</c:v>
                </c:pt>
                <c:pt idx="809">
                  <c:v>44.665400000000012</c:v>
                </c:pt>
                <c:pt idx="810">
                  <c:v>44.66830000000008</c:v>
                </c:pt>
                <c:pt idx="811">
                  <c:v>44.671200000000006</c:v>
                </c:pt>
                <c:pt idx="812">
                  <c:v>44.674100000000003</c:v>
                </c:pt>
                <c:pt idx="813">
                  <c:v>44.677</c:v>
                </c:pt>
                <c:pt idx="814">
                  <c:v>44.679900000000011</c:v>
                </c:pt>
                <c:pt idx="815">
                  <c:v>44.6828</c:v>
                </c:pt>
                <c:pt idx="816">
                  <c:v>44.685700000000011</c:v>
                </c:pt>
                <c:pt idx="817">
                  <c:v>44.688600000000001</c:v>
                </c:pt>
                <c:pt idx="818">
                  <c:v>44.691500000000012</c:v>
                </c:pt>
                <c:pt idx="819">
                  <c:v>44.694400000000002</c:v>
                </c:pt>
                <c:pt idx="820">
                  <c:v>44.697300000000013</c:v>
                </c:pt>
                <c:pt idx="821">
                  <c:v>44.700200000000009</c:v>
                </c:pt>
                <c:pt idx="822">
                  <c:v>44.703100000000013</c:v>
                </c:pt>
                <c:pt idx="823">
                  <c:v>44.70600000000001</c:v>
                </c:pt>
                <c:pt idx="824">
                  <c:v>44.708900000000071</c:v>
                </c:pt>
                <c:pt idx="825">
                  <c:v>44.711800000000004</c:v>
                </c:pt>
                <c:pt idx="826">
                  <c:v>44.714700000000001</c:v>
                </c:pt>
                <c:pt idx="827">
                  <c:v>44.717600000000004</c:v>
                </c:pt>
                <c:pt idx="828">
                  <c:v>44.720500000000079</c:v>
                </c:pt>
                <c:pt idx="829">
                  <c:v>44.723400000000012</c:v>
                </c:pt>
                <c:pt idx="830">
                  <c:v>44.72630000000008</c:v>
                </c:pt>
                <c:pt idx="831">
                  <c:v>44.729200000000013</c:v>
                </c:pt>
                <c:pt idx="832">
                  <c:v>44.732100000000095</c:v>
                </c:pt>
                <c:pt idx="833">
                  <c:v>44.735000000000063</c:v>
                </c:pt>
                <c:pt idx="834">
                  <c:v>44.737900000000003</c:v>
                </c:pt>
                <c:pt idx="835">
                  <c:v>44.7408</c:v>
                </c:pt>
                <c:pt idx="836">
                  <c:v>44.743700000000011</c:v>
                </c:pt>
                <c:pt idx="837">
                  <c:v>44.746600000000001</c:v>
                </c:pt>
                <c:pt idx="838">
                  <c:v>44.749500000000012</c:v>
                </c:pt>
                <c:pt idx="839">
                  <c:v>44.752400000000002</c:v>
                </c:pt>
                <c:pt idx="840">
                  <c:v>44.755300000000013</c:v>
                </c:pt>
                <c:pt idx="841">
                  <c:v>44.758200000000009</c:v>
                </c:pt>
                <c:pt idx="842">
                  <c:v>44.761100000000013</c:v>
                </c:pt>
                <c:pt idx="843">
                  <c:v>44.76400000000001</c:v>
                </c:pt>
                <c:pt idx="844">
                  <c:v>44.766900000000071</c:v>
                </c:pt>
                <c:pt idx="845">
                  <c:v>44.769800000000011</c:v>
                </c:pt>
                <c:pt idx="846">
                  <c:v>44.772700000000071</c:v>
                </c:pt>
                <c:pt idx="847">
                  <c:v>44.775600000000011</c:v>
                </c:pt>
                <c:pt idx="848">
                  <c:v>44.778500000000079</c:v>
                </c:pt>
                <c:pt idx="849">
                  <c:v>44.781400000000005</c:v>
                </c:pt>
                <c:pt idx="850">
                  <c:v>44.784300000000002</c:v>
                </c:pt>
                <c:pt idx="851">
                  <c:v>44.787200000000006</c:v>
                </c:pt>
                <c:pt idx="852">
                  <c:v>44.790100000000095</c:v>
                </c:pt>
                <c:pt idx="853">
                  <c:v>44.793000000000013</c:v>
                </c:pt>
                <c:pt idx="854">
                  <c:v>44.795900000000096</c:v>
                </c:pt>
                <c:pt idx="855">
                  <c:v>44.798800000000071</c:v>
                </c:pt>
                <c:pt idx="856">
                  <c:v>44.801699999999997</c:v>
                </c:pt>
                <c:pt idx="857">
                  <c:v>44.804600000000001</c:v>
                </c:pt>
                <c:pt idx="858">
                  <c:v>44.807499999999997</c:v>
                </c:pt>
                <c:pt idx="859">
                  <c:v>44.810400000000001</c:v>
                </c:pt>
                <c:pt idx="860">
                  <c:v>44.813299999999998</c:v>
                </c:pt>
                <c:pt idx="861">
                  <c:v>44.816199999999995</c:v>
                </c:pt>
                <c:pt idx="862">
                  <c:v>44.819099999999999</c:v>
                </c:pt>
                <c:pt idx="863">
                  <c:v>44.822000000000003</c:v>
                </c:pt>
                <c:pt idx="864">
                  <c:v>44.8249</c:v>
                </c:pt>
                <c:pt idx="865">
                  <c:v>44.827799999999996</c:v>
                </c:pt>
                <c:pt idx="866">
                  <c:v>44.8307</c:v>
                </c:pt>
                <c:pt idx="867">
                  <c:v>44.833600000000004</c:v>
                </c:pt>
                <c:pt idx="868">
                  <c:v>44.836500000000001</c:v>
                </c:pt>
                <c:pt idx="869">
                  <c:v>44.839400000000005</c:v>
                </c:pt>
                <c:pt idx="870">
                  <c:v>44.842300000000002</c:v>
                </c:pt>
                <c:pt idx="871">
                  <c:v>44.845200000000006</c:v>
                </c:pt>
                <c:pt idx="872">
                  <c:v>44.848100000000002</c:v>
                </c:pt>
                <c:pt idx="873">
                  <c:v>44.850999999999999</c:v>
                </c:pt>
                <c:pt idx="874">
                  <c:v>44.853899999999996</c:v>
                </c:pt>
                <c:pt idx="875">
                  <c:v>44.856799999999993</c:v>
                </c:pt>
                <c:pt idx="876">
                  <c:v>44.859699999999997</c:v>
                </c:pt>
                <c:pt idx="877">
                  <c:v>44.8626</c:v>
                </c:pt>
                <c:pt idx="878">
                  <c:v>44.865500000000011</c:v>
                </c:pt>
                <c:pt idx="879">
                  <c:v>44.868400000000001</c:v>
                </c:pt>
                <c:pt idx="880">
                  <c:v>44.871299999999998</c:v>
                </c:pt>
                <c:pt idx="881">
                  <c:v>44.874200000000002</c:v>
                </c:pt>
                <c:pt idx="882">
                  <c:v>44.877099999999999</c:v>
                </c:pt>
                <c:pt idx="883">
                  <c:v>44.879999999999995</c:v>
                </c:pt>
                <c:pt idx="884">
                  <c:v>44.882899999999999</c:v>
                </c:pt>
                <c:pt idx="885">
                  <c:v>44.885799999999996</c:v>
                </c:pt>
                <c:pt idx="886">
                  <c:v>44.8887</c:v>
                </c:pt>
                <c:pt idx="887">
                  <c:v>44.891600000000004</c:v>
                </c:pt>
                <c:pt idx="888">
                  <c:v>44.894500000000001</c:v>
                </c:pt>
                <c:pt idx="889">
                  <c:v>44.897400000000005</c:v>
                </c:pt>
                <c:pt idx="890">
                  <c:v>44.900300000000001</c:v>
                </c:pt>
                <c:pt idx="891">
                  <c:v>44.903200000000005</c:v>
                </c:pt>
                <c:pt idx="892">
                  <c:v>44.906100000000002</c:v>
                </c:pt>
                <c:pt idx="893">
                  <c:v>44.909000000000006</c:v>
                </c:pt>
                <c:pt idx="894">
                  <c:v>44.911899999999996</c:v>
                </c:pt>
                <c:pt idx="895">
                  <c:v>44.914799999999993</c:v>
                </c:pt>
                <c:pt idx="896">
                  <c:v>44.917699999999996</c:v>
                </c:pt>
                <c:pt idx="897">
                  <c:v>44.9206</c:v>
                </c:pt>
                <c:pt idx="898">
                  <c:v>44.923500000000011</c:v>
                </c:pt>
                <c:pt idx="899">
                  <c:v>44.926400000000001</c:v>
                </c:pt>
                <c:pt idx="900">
                  <c:v>44.929300000000012</c:v>
                </c:pt>
                <c:pt idx="901">
                  <c:v>44.932200000000009</c:v>
                </c:pt>
                <c:pt idx="902">
                  <c:v>44.935100000000013</c:v>
                </c:pt>
                <c:pt idx="903">
                  <c:v>44.938000000000002</c:v>
                </c:pt>
                <c:pt idx="904">
                  <c:v>44.940899999999999</c:v>
                </c:pt>
                <c:pt idx="905">
                  <c:v>44.943799999999996</c:v>
                </c:pt>
                <c:pt idx="906">
                  <c:v>44.9467</c:v>
                </c:pt>
                <c:pt idx="907">
                  <c:v>44.949600000000004</c:v>
                </c:pt>
                <c:pt idx="908">
                  <c:v>44.952500000000001</c:v>
                </c:pt>
                <c:pt idx="909">
                  <c:v>44.955400000000004</c:v>
                </c:pt>
                <c:pt idx="910">
                  <c:v>44.958300000000001</c:v>
                </c:pt>
                <c:pt idx="911">
                  <c:v>44.961200000000005</c:v>
                </c:pt>
                <c:pt idx="912">
                  <c:v>44.964100000000002</c:v>
                </c:pt>
                <c:pt idx="913">
                  <c:v>44.967000000000006</c:v>
                </c:pt>
                <c:pt idx="914">
                  <c:v>44.969900000000003</c:v>
                </c:pt>
                <c:pt idx="915">
                  <c:v>44.972800000000007</c:v>
                </c:pt>
                <c:pt idx="916">
                  <c:v>44.975700000000003</c:v>
                </c:pt>
                <c:pt idx="917">
                  <c:v>44.9786</c:v>
                </c:pt>
                <c:pt idx="918">
                  <c:v>44.981499999999997</c:v>
                </c:pt>
                <c:pt idx="919">
                  <c:v>44.984400000000001</c:v>
                </c:pt>
                <c:pt idx="920">
                  <c:v>44.987299999999998</c:v>
                </c:pt>
                <c:pt idx="921">
                  <c:v>44.990200000000002</c:v>
                </c:pt>
                <c:pt idx="922">
                  <c:v>44.993100000000013</c:v>
                </c:pt>
                <c:pt idx="923">
                  <c:v>44.996000000000009</c:v>
                </c:pt>
                <c:pt idx="924">
                  <c:v>44.998900000000013</c:v>
                </c:pt>
                <c:pt idx="925">
                  <c:v>45.001799999999996</c:v>
                </c:pt>
                <c:pt idx="926">
                  <c:v>45.0047</c:v>
                </c:pt>
                <c:pt idx="927">
                  <c:v>45.007600000000004</c:v>
                </c:pt>
                <c:pt idx="928">
                  <c:v>45.0105</c:v>
                </c:pt>
                <c:pt idx="929">
                  <c:v>45.013400000000004</c:v>
                </c:pt>
                <c:pt idx="930">
                  <c:v>45.016300000000001</c:v>
                </c:pt>
                <c:pt idx="931">
                  <c:v>45.019200000000005</c:v>
                </c:pt>
                <c:pt idx="932">
                  <c:v>45.02210000000008</c:v>
                </c:pt>
                <c:pt idx="933">
                  <c:v>45.025000000000013</c:v>
                </c:pt>
                <c:pt idx="934">
                  <c:v>45.027900000000002</c:v>
                </c:pt>
                <c:pt idx="935">
                  <c:v>45.030800000000006</c:v>
                </c:pt>
                <c:pt idx="936">
                  <c:v>45.033700000000003</c:v>
                </c:pt>
                <c:pt idx="937">
                  <c:v>45.0366</c:v>
                </c:pt>
                <c:pt idx="938">
                  <c:v>45.039500000000011</c:v>
                </c:pt>
                <c:pt idx="939">
                  <c:v>45.042400000000001</c:v>
                </c:pt>
                <c:pt idx="940">
                  <c:v>45.045300000000012</c:v>
                </c:pt>
                <c:pt idx="941">
                  <c:v>45.048200000000001</c:v>
                </c:pt>
                <c:pt idx="942">
                  <c:v>45.051099999999998</c:v>
                </c:pt>
                <c:pt idx="943">
                  <c:v>45.053999999999995</c:v>
                </c:pt>
                <c:pt idx="944">
                  <c:v>45.056899999999999</c:v>
                </c:pt>
                <c:pt idx="945">
                  <c:v>45.059799999999996</c:v>
                </c:pt>
                <c:pt idx="946">
                  <c:v>45.062700000000063</c:v>
                </c:pt>
                <c:pt idx="947">
                  <c:v>45.065600000000011</c:v>
                </c:pt>
                <c:pt idx="948">
                  <c:v>45.068500000000071</c:v>
                </c:pt>
                <c:pt idx="949">
                  <c:v>45.071400000000004</c:v>
                </c:pt>
                <c:pt idx="950">
                  <c:v>45.074300000000001</c:v>
                </c:pt>
                <c:pt idx="951">
                  <c:v>45.077200000000005</c:v>
                </c:pt>
                <c:pt idx="952">
                  <c:v>45.080100000000002</c:v>
                </c:pt>
                <c:pt idx="953">
                  <c:v>45.083000000000006</c:v>
                </c:pt>
                <c:pt idx="954">
                  <c:v>45.085900000000002</c:v>
                </c:pt>
                <c:pt idx="955">
                  <c:v>45.088800000000006</c:v>
                </c:pt>
                <c:pt idx="956">
                  <c:v>45.091700000000003</c:v>
                </c:pt>
                <c:pt idx="957">
                  <c:v>45.0946</c:v>
                </c:pt>
                <c:pt idx="958">
                  <c:v>45.097500000000011</c:v>
                </c:pt>
                <c:pt idx="959">
                  <c:v>45.1004</c:v>
                </c:pt>
                <c:pt idx="960">
                  <c:v>45.103300000000011</c:v>
                </c:pt>
                <c:pt idx="961">
                  <c:v>45.106200000000001</c:v>
                </c:pt>
                <c:pt idx="962">
                  <c:v>45.109100000000012</c:v>
                </c:pt>
                <c:pt idx="963">
                  <c:v>45.112000000000002</c:v>
                </c:pt>
                <c:pt idx="964">
                  <c:v>45.114899999999999</c:v>
                </c:pt>
                <c:pt idx="965">
                  <c:v>45.117799999999995</c:v>
                </c:pt>
                <c:pt idx="966">
                  <c:v>45.120700000000063</c:v>
                </c:pt>
                <c:pt idx="967">
                  <c:v>45.12360000000001</c:v>
                </c:pt>
                <c:pt idx="968">
                  <c:v>45.126500000000071</c:v>
                </c:pt>
                <c:pt idx="969">
                  <c:v>45.129400000000011</c:v>
                </c:pt>
                <c:pt idx="970">
                  <c:v>45.132300000000072</c:v>
                </c:pt>
                <c:pt idx="971">
                  <c:v>45.135200000000012</c:v>
                </c:pt>
                <c:pt idx="972">
                  <c:v>45.13810000000008</c:v>
                </c:pt>
                <c:pt idx="973">
                  <c:v>45.141000000000005</c:v>
                </c:pt>
                <c:pt idx="974">
                  <c:v>45.143900000000002</c:v>
                </c:pt>
                <c:pt idx="975">
                  <c:v>45.146800000000006</c:v>
                </c:pt>
                <c:pt idx="976">
                  <c:v>45.149700000000003</c:v>
                </c:pt>
                <c:pt idx="977">
                  <c:v>45.1526</c:v>
                </c:pt>
                <c:pt idx="978">
                  <c:v>45.155500000000011</c:v>
                </c:pt>
                <c:pt idx="979">
                  <c:v>45.1584</c:v>
                </c:pt>
                <c:pt idx="980">
                  <c:v>45.161300000000011</c:v>
                </c:pt>
                <c:pt idx="981">
                  <c:v>45.164200000000001</c:v>
                </c:pt>
                <c:pt idx="982">
                  <c:v>45.167100000000012</c:v>
                </c:pt>
                <c:pt idx="983">
                  <c:v>45.17</c:v>
                </c:pt>
                <c:pt idx="984">
                  <c:v>45.172900000000013</c:v>
                </c:pt>
                <c:pt idx="985">
                  <c:v>45.17580000000001</c:v>
                </c:pt>
                <c:pt idx="986">
                  <c:v>45.178700000000013</c:v>
                </c:pt>
                <c:pt idx="987">
                  <c:v>45.181599999999996</c:v>
                </c:pt>
                <c:pt idx="988">
                  <c:v>45.1845</c:v>
                </c:pt>
                <c:pt idx="989">
                  <c:v>45.187400000000004</c:v>
                </c:pt>
                <c:pt idx="990">
                  <c:v>45.190300000000072</c:v>
                </c:pt>
                <c:pt idx="991">
                  <c:v>45.193200000000012</c:v>
                </c:pt>
                <c:pt idx="992">
                  <c:v>45.196100000000079</c:v>
                </c:pt>
                <c:pt idx="993">
                  <c:v>45.199000000000012</c:v>
                </c:pt>
                <c:pt idx="994">
                  <c:v>45.201900000000002</c:v>
                </c:pt>
                <c:pt idx="995">
                  <c:v>45.204800000000006</c:v>
                </c:pt>
                <c:pt idx="996">
                  <c:v>45.207700000000003</c:v>
                </c:pt>
                <c:pt idx="997">
                  <c:v>45.210600000000007</c:v>
                </c:pt>
                <c:pt idx="998">
                  <c:v>45.213500000000003</c:v>
                </c:pt>
                <c:pt idx="999">
                  <c:v>45.2164</c:v>
                </c:pt>
                <c:pt idx="1000">
                  <c:v>45.219300000000011</c:v>
                </c:pt>
                <c:pt idx="1001">
                  <c:v>45.222200000000072</c:v>
                </c:pt>
                <c:pt idx="1002">
                  <c:v>45.225100000000118</c:v>
                </c:pt>
                <c:pt idx="1003">
                  <c:v>45.22800000000008</c:v>
                </c:pt>
                <c:pt idx="1004">
                  <c:v>45.230900000000013</c:v>
                </c:pt>
                <c:pt idx="1005">
                  <c:v>45.233800000000009</c:v>
                </c:pt>
                <c:pt idx="1006">
                  <c:v>45.236700000000013</c:v>
                </c:pt>
                <c:pt idx="1007">
                  <c:v>45.23960000000001</c:v>
                </c:pt>
                <c:pt idx="1008">
                  <c:v>45.242500000000071</c:v>
                </c:pt>
                <c:pt idx="1009">
                  <c:v>45.245400000000011</c:v>
                </c:pt>
                <c:pt idx="1010">
                  <c:v>45.248300000000071</c:v>
                </c:pt>
                <c:pt idx="1011">
                  <c:v>45.251200000000004</c:v>
                </c:pt>
                <c:pt idx="1012">
                  <c:v>45.254100000000001</c:v>
                </c:pt>
                <c:pt idx="1013">
                  <c:v>45.257000000000005</c:v>
                </c:pt>
                <c:pt idx="1014">
                  <c:v>45.259900000000002</c:v>
                </c:pt>
                <c:pt idx="1015">
                  <c:v>45.262800000000013</c:v>
                </c:pt>
                <c:pt idx="1016">
                  <c:v>45.265700000000095</c:v>
                </c:pt>
                <c:pt idx="1017">
                  <c:v>45.268600000000013</c:v>
                </c:pt>
                <c:pt idx="1018">
                  <c:v>45.271500000000003</c:v>
                </c:pt>
                <c:pt idx="1019">
                  <c:v>45.2744</c:v>
                </c:pt>
                <c:pt idx="1020">
                  <c:v>45.277300000000011</c:v>
                </c:pt>
                <c:pt idx="1021">
                  <c:v>45.280200000000001</c:v>
                </c:pt>
                <c:pt idx="1022">
                  <c:v>45.283100000000012</c:v>
                </c:pt>
                <c:pt idx="1023">
                  <c:v>45.286000000000001</c:v>
                </c:pt>
                <c:pt idx="1024">
                  <c:v>45.288900000000012</c:v>
                </c:pt>
                <c:pt idx="1025">
                  <c:v>45.291800000000009</c:v>
                </c:pt>
                <c:pt idx="1026">
                  <c:v>45.294700000000013</c:v>
                </c:pt>
                <c:pt idx="1027">
                  <c:v>45.29760000000001</c:v>
                </c:pt>
                <c:pt idx="1028">
                  <c:v>45.3005</c:v>
                </c:pt>
                <c:pt idx="1029">
                  <c:v>45.303399999999996</c:v>
                </c:pt>
                <c:pt idx="1030">
                  <c:v>45.3063</c:v>
                </c:pt>
                <c:pt idx="1031">
                  <c:v>45.309200000000004</c:v>
                </c:pt>
                <c:pt idx="1032">
                  <c:v>45.312100000000001</c:v>
                </c:pt>
                <c:pt idx="1033">
                  <c:v>45.314999999999998</c:v>
                </c:pt>
                <c:pt idx="1034">
                  <c:v>45.317899999999995</c:v>
                </c:pt>
                <c:pt idx="1035">
                  <c:v>45.320800000000006</c:v>
                </c:pt>
                <c:pt idx="1036">
                  <c:v>45.323700000000002</c:v>
                </c:pt>
                <c:pt idx="1037">
                  <c:v>45.326600000000006</c:v>
                </c:pt>
                <c:pt idx="1038">
                  <c:v>45.329500000000003</c:v>
                </c:pt>
                <c:pt idx="1039">
                  <c:v>45.3324</c:v>
                </c:pt>
                <c:pt idx="1040">
                  <c:v>45.335300000000011</c:v>
                </c:pt>
                <c:pt idx="1041">
                  <c:v>45.338200000000001</c:v>
                </c:pt>
                <c:pt idx="1042">
                  <c:v>45.341099999999997</c:v>
                </c:pt>
                <c:pt idx="1043">
                  <c:v>45.344000000000001</c:v>
                </c:pt>
                <c:pt idx="1044">
                  <c:v>45.346899999999998</c:v>
                </c:pt>
                <c:pt idx="1045">
                  <c:v>45.349800000000002</c:v>
                </c:pt>
                <c:pt idx="1046">
                  <c:v>45.352699999999999</c:v>
                </c:pt>
                <c:pt idx="1047">
                  <c:v>45.355599999999995</c:v>
                </c:pt>
                <c:pt idx="1048">
                  <c:v>45.358499999999999</c:v>
                </c:pt>
                <c:pt idx="1049">
                  <c:v>45.361399999999996</c:v>
                </c:pt>
                <c:pt idx="1050">
                  <c:v>45.3643</c:v>
                </c:pt>
                <c:pt idx="1051">
                  <c:v>45.367200000000004</c:v>
                </c:pt>
                <c:pt idx="1052">
                  <c:v>45.370100000000001</c:v>
                </c:pt>
                <c:pt idx="1053">
                  <c:v>45.373000000000005</c:v>
                </c:pt>
                <c:pt idx="1054">
                  <c:v>45.375900000000001</c:v>
                </c:pt>
                <c:pt idx="1055">
                  <c:v>45.378800000000005</c:v>
                </c:pt>
                <c:pt idx="1056">
                  <c:v>45.381699999999995</c:v>
                </c:pt>
                <c:pt idx="1057">
                  <c:v>45.384599999999999</c:v>
                </c:pt>
                <c:pt idx="1058">
                  <c:v>45.387499999999996</c:v>
                </c:pt>
                <c:pt idx="1059">
                  <c:v>45.3904</c:v>
                </c:pt>
                <c:pt idx="1060">
                  <c:v>45.393300000000011</c:v>
                </c:pt>
                <c:pt idx="1061">
                  <c:v>45.3962</c:v>
                </c:pt>
                <c:pt idx="1062">
                  <c:v>45.399100000000011</c:v>
                </c:pt>
                <c:pt idx="1063">
                  <c:v>45.402000000000001</c:v>
                </c:pt>
                <c:pt idx="1064">
                  <c:v>45.404899999999998</c:v>
                </c:pt>
                <c:pt idx="1065">
                  <c:v>45.407799999999995</c:v>
                </c:pt>
                <c:pt idx="1066">
                  <c:v>45.410699999999999</c:v>
                </c:pt>
                <c:pt idx="1067">
                  <c:v>45.413599999999995</c:v>
                </c:pt>
                <c:pt idx="1068">
                  <c:v>45.416499999999999</c:v>
                </c:pt>
                <c:pt idx="1069">
                  <c:v>45.419399999999996</c:v>
                </c:pt>
                <c:pt idx="1070">
                  <c:v>45.422300000000071</c:v>
                </c:pt>
                <c:pt idx="1071">
                  <c:v>45.425200000000011</c:v>
                </c:pt>
                <c:pt idx="1072">
                  <c:v>45.428100000000072</c:v>
                </c:pt>
                <c:pt idx="1073">
                  <c:v>45.431000000000004</c:v>
                </c:pt>
                <c:pt idx="1074">
                  <c:v>45.433900000000001</c:v>
                </c:pt>
                <c:pt idx="1075">
                  <c:v>45.436800000000005</c:v>
                </c:pt>
                <c:pt idx="1076">
                  <c:v>45.439700000000002</c:v>
                </c:pt>
                <c:pt idx="1077">
                  <c:v>45.442600000000006</c:v>
                </c:pt>
                <c:pt idx="1078">
                  <c:v>45.445500000000003</c:v>
                </c:pt>
                <c:pt idx="1079">
                  <c:v>45.448400000000007</c:v>
                </c:pt>
                <c:pt idx="1080">
                  <c:v>45.451299999999996</c:v>
                </c:pt>
                <c:pt idx="1081">
                  <c:v>45.454199999999993</c:v>
                </c:pt>
                <c:pt idx="1082">
                  <c:v>45.457099999999997</c:v>
                </c:pt>
                <c:pt idx="1083">
                  <c:v>45.46</c:v>
                </c:pt>
                <c:pt idx="1084">
                  <c:v>45.462900000000012</c:v>
                </c:pt>
                <c:pt idx="1085">
                  <c:v>45.465800000000002</c:v>
                </c:pt>
                <c:pt idx="1086">
                  <c:v>45.468700000000013</c:v>
                </c:pt>
                <c:pt idx="1087">
                  <c:v>45.471599999999995</c:v>
                </c:pt>
                <c:pt idx="1088">
                  <c:v>45.474499999999999</c:v>
                </c:pt>
                <c:pt idx="1089">
                  <c:v>45.477399999999996</c:v>
                </c:pt>
                <c:pt idx="1090">
                  <c:v>45.4803</c:v>
                </c:pt>
                <c:pt idx="1091">
                  <c:v>45.483200000000004</c:v>
                </c:pt>
                <c:pt idx="1092">
                  <c:v>45.4861</c:v>
                </c:pt>
                <c:pt idx="1093">
                  <c:v>45.489000000000004</c:v>
                </c:pt>
                <c:pt idx="1094">
                  <c:v>45.491900000000001</c:v>
                </c:pt>
                <c:pt idx="1095">
                  <c:v>45.494800000000005</c:v>
                </c:pt>
                <c:pt idx="1096">
                  <c:v>45.497700000000002</c:v>
                </c:pt>
                <c:pt idx="1097">
                  <c:v>45.500600000000006</c:v>
                </c:pt>
                <c:pt idx="1098">
                  <c:v>45.503500000000003</c:v>
                </c:pt>
                <c:pt idx="1099">
                  <c:v>45.506400000000006</c:v>
                </c:pt>
                <c:pt idx="1100">
                  <c:v>45.509300000000003</c:v>
                </c:pt>
                <c:pt idx="1101">
                  <c:v>45.5122</c:v>
                </c:pt>
                <c:pt idx="1102">
                  <c:v>45.515100000000011</c:v>
                </c:pt>
                <c:pt idx="1103">
                  <c:v>45.518000000000001</c:v>
                </c:pt>
                <c:pt idx="1104">
                  <c:v>45.520900000000012</c:v>
                </c:pt>
                <c:pt idx="1105">
                  <c:v>45.523800000000001</c:v>
                </c:pt>
                <c:pt idx="1106">
                  <c:v>45.526700000000012</c:v>
                </c:pt>
                <c:pt idx="1107">
                  <c:v>45.529600000000009</c:v>
                </c:pt>
                <c:pt idx="1108">
                  <c:v>45.532500000000013</c:v>
                </c:pt>
                <c:pt idx="1109">
                  <c:v>45.53540000000001</c:v>
                </c:pt>
                <c:pt idx="1110">
                  <c:v>45.538300000000071</c:v>
                </c:pt>
                <c:pt idx="1111">
                  <c:v>45.541199999999996</c:v>
                </c:pt>
                <c:pt idx="1112">
                  <c:v>45.5441</c:v>
                </c:pt>
                <c:pt idx="1113">
                  <c:v>45.547000000000004</c:v>
                </c:pt>
                <c:pt idx="1114">
                  <c:v>45.549900000000001</c:v>
                </c:pt>
                <c:pt idx="1115">
                  <c:v>45.552800000000005</c:v>
                </c:pt>
                <c:pt idx="1116">
                  <c:v>45.555700000000002</c:v>
                </c:pt>
                <c:pt idx="1117">
                  <c:v>45.558600000000006</c:v>
                </c:pt>
                <c:pt idx="1118">
                  <c:v>45.561500000000002</c:v>
                </c:pt>
                <c:pt idx="1119">
                  <c:v>45.564400000000006</c:v>
                </c:pt>
                <c:pt idx="1120">
                  <c:v>45.567300000000003</c:v>
                </c:pt>
                <c:pt idx="1121">
                  <c:v>45.5702</c:v>
                </c:pt>
                <c:pt idx="1122">
                  <c:v>45.573100000000011</c:v>
                </c:pt>
                <c:pt idx="1123">
                  <c:v>45.576000000000001</c:v>
                </c:pt>
                <c:pt idx="1124">
                  <c:v>45.578900000000012</c:v>
                </c:pt>
                <c:pt idx="1125">
                  <c:v>45.581800000000001</c:v>
                </c:pt>
                <c:pt idx="1126">
                  <c:v>45.584699999999998</c:v>
                </c:pt>
                <c:pt idx="1127">
                  <c:v>45.587599999999995</c:v>
                </c:pt>
                <c:pt idx="1128">
                  <c:v>45.590500000000013</c:v>
                </c:pt>
                <c:pt idx="1129">
                  <c:v>45.59340000000001</c:v>
                </c:pt>
                <c:pt idx="1130">
                  <c:v>45.596300000000063</c:v>
                </c:pt>
                <c:pt idx="1131">
                  <c:v>45.59920000000001</c:v>
                </c:pt>
                <c:pt idx="1132">
                  <c:v>45.602100000000071</c:v>
                </c:pt>
                <c:pt idx="1133">
                  <c:v>45.605000000000011</c:v>
                </c:pt>
                <c:pt idx="1134">
                  <c:v>45.607900000000001</c:v>
                </c:pt>
                <c:pt idx="1135">
                  <c:v>45.610800000000005</c:v>
                </c:pt>
                <c:pt idx="1136">
                  <c:v>45.613700000000001</c:v>
                </c:pt>
                <c:pt idx="1137">
                  <c:v>45.616600000000005</c:v>
                </c:pt>
                <c:pt idx="1138">
                  <c:v>45.619500000000002</c:v>
                </c:pt>
                <c:pt idx="1139">
                  <c:v>45.622400000000013</c:v>
                </c:pt>
                <c:pt idx="1140">
                  <c:v>45.625300000000095</c:v>
                </c:pt>
                <c:pt idx="1141">
                  <c:v>45.628200000000071</c:v>
                </c:pt>
                <c:pt idx="1142">
                  <c:v>45.631100000000011</c:v>
                </c:pt>
                <c:pt idx="1143">
                  <c:v>45.634</c:v>
                </c:pt>
                <c:pt idx="1144">
                  <c:v>45.636900000000011</c:v>
                </c:pt>
                <c:pt idx="1145">
                  <c:v>45.639800000000001</c:v>
                </c:pt>
                <c:pt idx="1146">
                  <c:v>45.642700000000012</c:v>
                </c:pt>
                <c:pt idx="1147">
                  <c:v>45.645600000000002</c:v>
                </c:pt>
                <c:pt idx="1148">
                  <c:v>45.648500000000013</c:v>
                </c:pt>
                <c:pt idx="1149">
                  <c:v>45.651399999999995</c:v>
                </c:pt>
                <c:pt idx="1150">
                  <c:v>45.654299999999999</c:v>
                </c:pt>
                <c:pt idx="1151">
                  <c:v>45.657199999999996</c:v>
                </c:pt>
                <c:pt idx="1152">
                  <c:v>45.660100000000071</c:v>
                </c:pt>
                <c:pt idx="1153">
                  <c:v>45.663000000000011</c:v>
                </c:pt>
                <c:pt idx="1154">
                  <c:v>45.665900000000072</c:v>
                </c:pt>
                <c:pt idx="1155">
                  <c:v>45.668800000000012</c:v>
                </c:pt>
                <c:pt idx="1156">
                  <c:v>45.671700000000001</c:v>
                </c:pt>
                <c:pt idx="1157">
                  <c:v>45.674600000000005</c:v>
                </c:pt>
                <c:pt idx="1158">
                  <c:v>45.677500000000002</c:v>
                </c:pt>
                <c:pt idx="1159">
                  <c:v>45.680400000000006</c:v>
                </c:pt>
                <c:pt idx="1160">
                  <c:v>45.683300000000003</c:v>
                </c:pt>
                <c:pt idx="1161">
                  <c:v>45.686200000000007</c:v>
                </c:pt>
                <c:pt idx="1162">
                  <c:v>45.689100000000003</c:v>
                </c:pt>
                <c:pt idx="1163">
                  <c:v>45.692000000000071</c:v>
                </c:pt>
                <c:pt idx="1164">
                  <c:v>45.694900000000011</c:v>
                </c:pt>
                <c:pt idx="1165">
                  <c:v>45.697800000000001</c:v>
                </c:pt>
                <c:pt idx="1166">
                  <c:v>45.700700000000012</c:v>
                </c:pt>
                <c:pt idx="1167">
                  <c:v>45.703600000000009</c:v>
                </c:pt>
                <c:pt idx="1168">
                  <c:v>45.706500000000013</c:v>
                </c:pt>
                <c:pt idx="1169">
                  <c:v>45.709400000000009</c:v>
                </c:pt>
                <c:pt idx="1170">
                  <c:v>45.712300000000013</c:v>
                </c:pt>
                <c:pt idx="1171">
                  <c:v>45.71520000000001</c:v>
                </c:pt>
                <c:pt idx="1172">
                  <c:v>45.718100000000071</c:v>
                </c:pt>
                <c:pt idx="1173">
                  <c:v>45.721000000000011</c:v>
                </c:pt>
                <c:pt idx="1174">
                  <c:v>45.723900000000071</c:v>
                </c:pt>
                <c:pt idx="1175">
                  <c:v>45.726800000000011</c:v>
                </c:pt>
                <c:pt idx="1176">
                  <c:v>45.729700000000079</c:v>
                </c:pt>
                <c:pt idx="1177">
                  <c:v>45.732600000000012</c:v>
                </c:pt>
                <c:pt idx="1178">
                  <c:v>45.73550000000008</c:v>
                </c:pt>
                <c:pt idx="1179">
                  <c:v>45.738400000000013</c:v>
                </c:pt>
                <c:pt idx="1180">
                  <c:v>45.741300000000003</c:v>
                </c:pt>
                <c:pt idx="1181">
                  <c:v>45.744200000000006</c:v>
                </c:pt>
                <c:pt idx="1182">
                  <c:v>45.747100000000003</c:v>
                </c:pt>
                <c:pt idx="1183">
                  <c:v>45.75</c:v>
                </c:pt>
                <c:pt idx="1184">
                  <c:v>45.752900000000011</c:v>
                </c:pt>
                <c:pt idx="1185">
                  <c:v>45.755800000000001</c:v>
                </c:pt>
                <c:pt idx="1186">
                  <c:v>45.758700000000012</c:v>
                </c:pt>
                <c:pt idx="1187">
                  <c:v>45.761600000000001</c:v>
                </c:pt>
                <c:pt idx="1188">
                  <c:v>45.764500000000012</c:v>
                </c:pt>
                <c:pt idx="1189">
                  <c:v>45.767400000000009</c:v>
                </c:pt>
                <c:pt idx="1190">
                  <c:v>45.770300000000013</c:v>
                </c:pt>
                <c:pt idx="1191">
                  <c:v>45.77320000000001</c:v>
                </c:pt>
                <c:pt idx="1192">
                  <c:v>45.776100000000071</c:v>
                </c:pt>
                <c:pt idx="1193">
                  <c:v>45.779000000000011</c:v>
                </c:pt>
                <c:pt idx="1194">
                  <c:v>45.7819</c:v>
                </c:pt>
                <c:pt idx="1195">
                  <c:v>45.784800000000004</c:v>
                </c:pt>
                <c:pt idx="1196">
                  <c:v>45.787700000000001</c:v>
                </c:pt>
                <c:pt idx="1197">
                  <c:v>45.790600000000012</c:v>
                </c:pt>
                <c:pt idx="1198">
                  <c:v>45.79350000000008</c:v>
                </c:pt>
                <c:pt idx="1199">
                  <c:v>45.796400000000013</c:v>
                </c:pt>
                <c:pt idx="1200">
                  <c:v>45.799300000000088</c:v>
                </c:pt>
                <c:pt idx="1201">
                  <c:v>45.802200000000006</c:v>
                </c:pt>
                <c:pt idx="1202">
                  <c:v>45.805100000000003</c:v>
                </c:pt>
                <c:pt idx="1203">
                  <c:v>45.808</c:v>
                </c:pt>
                <c:pt idx="1204">
                  <c:v>45.810899999999997</c:v>
                </c:pt>
                <c:pt idx="1205">
                  <c:v>45.813799999999993</c:v>
                </c:pt>
                <c:pt idx="1206">
                  <c:v>45.816699999999997</c:v>
                </c:pt>
                <c:pt idx="1207">
                  <c:v>45.819600000000001</c:v>
                </c:pt>
                <c:pt idx="1208">
                  <c:v>45.822500000000012</c:v>
                </c:pt>
                <c:pt idx="1209">
                  <c:v>45.825400000000009</c:v>
                </c:pt>
                <c:pt idx="1210">
                  <c:v>45.828300000000013</c:v>
                </c:pt>
                <c:pt idx="1211">
                  <c:v>45.831199999999995</c:v>
                </c:pt>
                <c:pt idx="1212">
                  <c:v>45.834099999999999</c:v>
                </c:pt>
                <c:pt idx="1213">
                  <c:v>45.836999999999996</c:v>
                </c:pt>
                <c:pt idx="1214">
                  <c:v>45.8399</c:v>
                </c:pt>
                <c:pt idx="1215">
                  <c:v>45.842800000000004</c:v>
                </c:pt>
                <c:pt idx="1216">
                  <c:v>45.845700000000001</c:v>
                </c:pt>
                <c:pt idx="1217">
                  <c:v>45.848600000000005</c:v>
                </c:pt>
                <c:pt idx="1218">
                  <c:v>45.851499999999994</c:v>
                </c:pt>
                <c:pt idx="1219">
                  <c:v>45.854399999999998</c:v>
                </c:pt>
                <c:pt idx="1220">
                  <c:v>45.857299999999995</c:v>
                </c:pt>
                <c:pt idx="1221">
                  <c:v>45.860200000000006</c:v>
                </c:pt>
                <c:pt idx="1222">
                  <c:v>45.863100000000003</c:v>
                </c:pt>
                <c:pt idx="1223">
                  <c:v>45.866</c:v>
                </c:pt>
                <c:pt idx="1224">
                  <c:v>45.868900000000011</c:v>
                </c:pt>
                <c:pt idx="1225">
                  <c:v>45.871799999999993</c:v>
                </c:pt>
                <c:pt idx="1226">
                  <c:v>45.874699999999997</c:v>
                </c:pt>
                <c:pt idx="1227">
                  <c:v>45.877600000000001</c:v>
                </c:pt>
                <c:pt idx="1228">
                  <c:v>45.880499999999998</c:v>
                </c:pt>
                <c:pt idx="1229">
                  <c:v>45.883399999999995</c:v>
                </c:pt>
                <c:pt idx="1230">
                  <c:v>45.886299999999999</c:v>
                </c:pt>
                <c:pt idx="1231">
                  <c:v>45.889199999999995</c:v>
                </c:pt>
                <c:pt idx="1232">
                  <c:v>45.892100000000013</c:v>
                </c:pt>
                <c:pt idx="1233">
                  <c:v>45.895000000000003</c:v>
                </c:pt>
                <c:pt idx="1234">
                  <c:v>45.8979</c:v>
                </c:pt>
                <c:pt idx="1235">
                  <c:v>45.900800000000004</c:v>
                </c:pt>
                <c:pt idx="1236">
                  <c:v>45.903700000000001</c:v>
                </c:pt>
                <c:pt idx="1237">
                  <c:v>45.906600000000005</c:v>
                </c:pt>
                <c:pt idx="1238">
                  <c:v>45.909500000000001</c:v>
                </c:pt>
                <c:pt idx="1239">
                  <c:v>45.912400000000005</c:v>
                </c:pt>
                <c:pt idx="1240">
                  <c:v>45.915300000000002</c:v>
                </c:pt>
                <c:pt idx="1241">
                  <c:v>45.918200000000006</c:v>
                </c:pt>
                <c:pt idx="1242">
                  <c:v>45.921100000000003</c:v>
                </c:pt>
                <c:pt idx="1243">
                  <c:v>45.924000000000007</c:v>
                </c:pt>
                <c:pt idx="1244">
                  <c:v>45.926900000000003</c:v>
                </c:pt>
                <c:pt idx="1245">
                  <c:v>45.9298</c:v>
                </c:pt>
                <c:pt idx="1246">
                  <c:v>45.932700000000011</c:v>
                </c:pt>
                <c:pt idx="1247">
                  <c:v>45.935600000000001</c:v>
                </c:pt>
                <c:pt idx="1248">
                  <c:v>45.938500000000012</c:v>
                </c:pt>
                <c:pt idx="1249">
                  <c:v>45.941400000000002</c:v>
                </c:pt>
                <c:pt idx="1250">
                  <c:v>45.944299999999998</c:v>
                </c:pt>
                <c:pt idx="1251">
                  <c:v>45.947199999999995</c:v>
                </c:pt>
                <c:pt idx="1252">
                  <c:v>45.950099999999999</c:v>
                </c:pt>
                <c:pt idx="1253">
                  <c:v>45.952999999999996</c:v>
                </c:pt>
                <c:pt idx="1254">
                  <c:v>45.9559</c:v>
                </c:pt>
                <c:pt idx="1255">
                  <c:v>45.958800000000004</c:v>
                </c:pt>
                <c:pt idx="1256">
                  <c:v>45.9617</c:v>
                </c:pt>
                <c:pt idx="1257">
                  <c:v>45.964600000000004</c:v>
                </c:pt>
                <c:pt idx="1258">
                  <c:v>45.967500000000001</c:v>
                </c:pt>
                <c:pt idx="1259">
                  <c:v>45.970400000000005</c:v>
                </c:pt>
                <c:pt idx="1260">
                  <c:v>45.973300000000002</c:v>
                </c:pt>
                <c:pt idx="1261">
                  <c:v>45.976200000000006</c:v>
                </c:pt>
                <c:pt idx="1262">
                  <c:v>45.979100000000003</c:v>
                </c:pt>
                <c:pt idx="1263">
                  <c:v>45.981999999999999</c:v>
                </c:pt>
                <c:pt idx="1264">
                  <c:v>45.984899999999996</c:v>
                </c:pt>
                <c:pt idx="1265">
                  <c:v>45.987799999999993</c:v>
                </c:pt>
                <c:pt idx="1266">
                  <c:v>45.990700000000011</c:v>
                </c:pt>
                <c:pt idx="1267">
                  <c:v>45.993600000000001</c:v>
                </c:pt>
                <c:pt idx="1268">
                  <c:v>45.996500000000012</c:v>
                </c:pt>
                <c:pt idx="1269">
                  <c:v>45.999400000000001</c:v>
                </c:pt>
                <c:pt idx="1270">
                  <c:v>46.002300000000012</c:v>
                </c:pt>
                <c:pt idx="1271">
                  <c:v>46.005200000000009</c:v>
                </c:pt>
                <c:pt idx="1272">
                  <c:v>46.008100000000013</c:v>
                </c:pt>
                <c:pt idx="1273">
                  <c:v>46.010999999999996</c:v>
                </c:pt>
                <c:pt idx="1274">
                  <c:v>46.0139</c:v>
                </c:pt>
                <c:pt idx="1275">
                  <c:v>46.016799999999996</c:v>
                </c:pt>
                <c:pt idx="1276">
                  <c:v>46.0197</c:v>
                </c:pt>
                <c:pt idx="1277">
                  <c:v>46.022600000000011</c:v>
                </c:pt>
                <c:pt idx="1278">
                  <c:v>46.025500000000079</c:v>
                </c:pt>
                <c:pt idx="1279">
                  <c:v>46.028400000000012</c:v>
                </c:pt>
                <c:pt idx="1280">
                  <c:v>46.031300000000002</c:v>
                </c:pt>
                <c:pt idx="1281">
                  <c:v>46.034200000000006</c:v>
                </c:pt>
                <c:pt idx="1282">
                  <c:v>46.037100000000002</c:v>
                </c:pt>
                <c:pt idx="1283">
                  <c:v>46.04</c:v>
                </c:pt>
                <c:pt idx="1284">
                  <c:v>46.042900000000003</c:v>
                </c:pt>
                <c:pt idx="1285">
                  <c:v>46.0458</c:v>
                </c:pt>
                <c:pt idx="1286">
                  <c:v>46.048700000000011</c:v>
                </c:pt>
                <c:pt idx="1287">
                  <c:v>46.051599999999993</c:v>
                </c:pt>
                <c:pt idx="1288">
                  <c:v>46.054499999999997</c:v>
                </c:pt>
                <c:pt idx="1289">
                  <c:v>46.057400000000001</c:v>
                </c:pt>
                <c:pt idx="1290">
                  <c:v>46.060300000000012</c:v>
                </c:pt>
                <c:pt idx="1291">
                  <c:v>46.063200000000009</c:v>
                </c:pt>
                <c:pt idx="1292">
                  <c:v>46.066100000000013</c:v>
                </c:pt>
                <c:pt idx="1293">
                  <c:v>46.06900000000001</c:v>
                </c:pt>
                <c:pt idx="1294">
                  <c:v>46.071899999999999</c:v>
                </c:pt>
                <c:pt idx="1295">
                  <c:v>46.074799999999996</c:v>
                </c:pt>
                <c:pt idx="1296">
                  <c:v>46.0777</c:v>
                </c:pt>
                <c:pt idx="1297">
                  <c:v>46.080600000000004</c:v>
                </c:pt>
                <c:pt idx="1298">
                  <c:v>46.083500000000001</c:v>
                </c:pt>
                <c:pt idx="1299">
                  <c:v>46.086400000000005</c:v>
                </c:pt>
                <c:pt idx="1300">
                  <c:v>46.089300000000001</c:v>
                </c:pt>
                <c:pt idx="1301">
                  <c:v>46.092200000000012</c:v>
                </c:pt>
                <c:pt idx="1302">
                  <c:v>46.09510000000008</c:v>
                </c:pt>
                <c:pt idx="1303">
                  <c:v>46.098000000000013</c:v>
                </c:pt>
                <c:pt idx="1304">
                  <c:v>46.100900000000003</c:v>
                </c:pt>
                <c:pt idx="1305">
                  <c:v>46.1038</c:v>
                </c:pt>
                <c:pt idx="1306">
                  <c:v>46.106700000000011</c:v>
                </c:pt>
                <c:pt idx="1307">
                  <c:v>46.1096</c:v>
                </c:pt>
                <c:pt idx="1308">
                  <c:v>46.112500000000011</c:v>
                </c:pt>
                <c:pt idx="1309">
                  <c:v>46.115400000000001</c:v>
                </c:pt>
                <c:pt idx="1310">
                  <c:v>46.118300000000012</c:v>
                </c:pt>
                <c:pt idx="1311">
                  <c:v>46.121200000000002</c:v>
                </c:pt>
                <c:pt idx="1312">
                  <c:v>46.124100000000013</c:v>
                </c:pt>
                <c:pt idx="1313">
                  <c:v>46.12700000000001</c:v>
                </c:pt>
                <c:pt idx="1314">
                  <c:v>46.129900000000013</c:v>
                </c:pt>
                <c:pt idx="1315">
                  <c:v>46.13280000000001</c:v>
                </c:pt>
                <c:pt idx="1316">
                  <c:v>46.135700000000071</c:v>
                </c:pt>
                <c:pt idx="1317">
                  <c:v>46.138600000000011</c:v>
                </c:pt>
                <c:pt idx="1318">
                  <c:v>46.141500000000001</c:v>
                </c:pt>
                <c:pt idx="1319">
                  <c:v>46.144400000000005</c:v>
                </c:pt>
                <c:pt idx="1320">
                  <c:v>46.147300000000001</c:v>
                </c:pt>
                <c:pt idx="1321">
                  <c:v>46.150200000000005</c:v>
                </c:pt>
                <c:pt idx="1322">
                  <c:v>46.153100000000002</c:v>
                </c:pt>
                <c:pt idx="1323">
                  <c:v>46.156000000000006</c:v>
                </c:pt>
                <c:pt idx="1324">
                  <c:v>46.158900000000003</c:v>
                </c:pt>
                <c:pt idx="1325">
                  <c:v>46.161800000000007</c:v>
                </c:pt>
                <c:pt idx="1326">
                  <c:v>46.164700000000003</c:v>
                </c:pt>
                <c:pt idx="1327">
                  <c:v>46.1676</c:v>
                </c:pt>
                <c:pt idx="1328">
                  <c:v>46.170500000000011</c:v>
                </c:pt>
                <c:pt idx="1329">
                  <c:v>46.173400000000001</c:v>
                </c:pt>
                <c:pt idx="1330">
                  <c:v>46.176300000000012</c:v>
                </c:pt>
                <c:pt idx="1331">
                  <c:v>46.179200000000009</c:v>
                </c:pt>
                <c:pt idx="1332">
                  <c:v>46.182100000000013</c:v>
                </c:pt>
                <c:pt idx="1333">
                  <c:v>46.185000000000002</c:v>
                </c:pt>
                <c:pt idx="1334">
                  <c:v>46.187899999999999</c:v>
                </c:pt>
                <c:pt idx="1335">
                  <c:v>46.19080000000001</c:v>
                </c:pt>
                <c:pt idx="1336">
                  <c:v>46.193700000000071</c:v>
                </c:pt>
                <c:pt idx="1337">
                  <c:v>46.196600000000011</c:v>
                </c:pt>
                <c:pt idx="1338">
                  <c:v>46.199500000000072</c:v>
                </c:pt>
                <c:pt idx="1339">
                  <c:v>46.202400000000011</c:v>
                </c:pt>
                <c:pt idx="1340">
                  <c:v>46.205300000000079</c:v>
                </c:pt>
                <c:pt idx="1341">
                  <c:v>46.208200000000012</c:v>
                </c:pt>
                <c:pt idx="1342">
                  <c:v>46.211100000000002</c:v>
                </c:pt>
                <c:pt idx="1343">
                  <c:v>46.214000000000006</c:v>
                </c:pt>
                <c:pt idx="1344">
                  <c:v>46.216900000000003</c:v>
                </c:pt>
                <c:pt idx="1345">
                  <c:v>46.219800000000006</c:v>
                </c:pt>
                <c:pt idx="1346">
                  <c:v>46.222700000000096</c:v>
                </c:pt>
                <c:pt idx="1347">
                  <c:v>46.225600000000071</c:v>
                </c:pt>
                <c:pt idx="1348">
                  <c:v>46.228500000000096</c:v>
                </c:pt>
                <c:pt idx="1349">
                  <c:v>46.231400000000001</c:v>
                </c:pt>
                <c:pt idx="1350">
                  <c:v>46.234300000000012</c:v>
                </c:pt>
                <c:pt idx="1351">
                  <c:v>46.237200000000001</c:v>
                </c:pt>
                <c:pt idx="1352">
                  <c:v>46.240100000000012</c:v>
                </c:pt>
                <c:pt idx="1353">
                  <c:v>46.243000000000009</c:v>
                </c:pt>
                <c:pt idx="1354">
                  <c:v>46.245900000000013</c:v>
                </c:pt>
                <c:pt idx="1355">
                  <c:v>46.24880000000001</c:v>
                </c:pt>
                <c:pt idx="1356">
                  <c:v>46.2517</c:v>
                </c:pt>
                <c:pt idx="1357">
                  <c:v>46.254599999999996</c:v>
                </c:pt>
                <c:pt idx="1358">
                  <c:v>46.2575</c:v>
                </c:pt>
                <c:pt idx="1359">
                  <c:v>46.260400000000011</c:v>
                </c:pt>
                <c:pt idx="1360">
                  <c:v>46.263300000000079</c:v>
                </c:pt>
                <c:pt idx="1361">
                  <c:v>46.266200000000012</c:v>
                </c:pt>
                <c:pt idx="1362">
                  <c:v>46.26910000000008</c:v>
                </c:pt>
                <c:pt idx="1363">
                  <c:v>46.272000000000013</c:v>
                </c:pt>
                <c:pt idx="1364">
                  <c:v>46.274900000000002</c:v>
                </c:pt>
                <c:pt idx="1365">
                  <c:v>46.277800000000006</c:v>
                </c:pt>
                <c:pt idx="1366">
                  <c:v>46.280700000000003</c:v>
                </c:pt>
                <c:pt idx="1367">
                  <c:v>46.2836</c:v>
                </c:pt>
                <c:pt idx="1368">
                  <c:v>46.286500000000011</c:v>
                </c:pt>
                <c:pt idx="1369">
                  <c:v>46.289400000000001</c:v>
                </c:pt>
                <c:pt idx="1370">
                  <c:v>46.292300000000118</c:v>
                </c:pt>
                <c:pt idx="1371">
                  <c:v>46.295200000000079</c:v>
                </c:pt>
                <c:pt idx="1372">
                  <c:v>46.298100000000119</c:v>
                </c:pt>
                <c:pt idx="1373">
                  <c:v>46.300999999999995</c:v>
                </c:pt>
                <c:pt idx="1374">
                  <c:v>46.303899999999999</c:v>
                </c:pt>
                <c:pt idx="1375">
                  <c:v>46.306799999999996</c:v>
                </c:pt>
                <c:pt idx="1376">
                  <c:v>46.309699999999999</c:v>
                </c:pt>
                <c:pt idx="1377">
                  <c:v>46.312599999999996</c:v>
                </c:pt>
                <c:pt idx="1378">
                  <c:v>46.3155</c:v>
                </c:pt>
                <c:pt idx="1379">
                  <c:v>46.318400000000004</c:v>
                </c:pt>
                <c:pt idx="1380">
                  <c:v>46.321300000000001</c:v>
                </c:pt>
                <c:pt idx="1381">
                  <c:v>46.324200000000005</c:v>
                </c:pt>
                <c:pt idx="1382">
                  <c:v>46.327100000000002</c:v>
                </c:pt>
                <c:pt idx="1383">
                  <c:v>46.33</c:v>
                </c:pt>
                <c:pt idx="1384">
                  <c:v>46.332900000000002</c:v>
                </c:pt>
                <c:pt idx="1385">
                  <c:v>46.335800000000006</c:v>
                </c:pt>
                <c:pt idx="1386">
                  <c:v>46.338700000000003</c:v>
                </c:pt>
                <c:pt idx="1387">
                  <c:v>46.341599999999993</c:v>
                </c:pt>
                <c:pt idx="1388">
                  <c:v>46.344499999999996</c:v>
                </c:pt>
                <c:pt idx="1389">
                  <c:v>46.347399999999993</c:v>
                </c:pt>
                <c:pt idx="1390">
                  <c:v>46.350299999999997</c:v>
                </c:pt>
                <c:pt idx="1391">
                  <c:v>46.3</c:v>
                </c:pt>
                <c:pt idx="1392">
                  <c:v>46.3</c:v>
                </c:pt>
                <c:pt idx="1393">
                  <c:v>46.3</c:v>
                </c:pt>
                <c:pt idx="1394">
                  <c:v>46.3</c:v>
                </c:pt>
                <c:pt idx="1395">
                  <c:v>46.3</c:v>
                </c:pt>
                <c:pt idx="1396">
                  <c:v>46.3</c:v>
                </c:pt>
                <c:pt idx="1397">
                  <c:v>46.3</c:v>
                </c:pt>
                <c:pt idx="1398">
                  <c:v>46.3</c:v>
                </c:pt>
                <c:pt idx="1399">
                  <c:v>46.3</c:v>
                </c:pt>
                <c:pt idx="1400">
                  <c:v>46.3</c:v>
                </c:pt>
                <c:pt idx="1401">
                  <c:v>46.3</c:v>
                </c:pt>
                <c:pt idx="1402">
                  <c:v>46.3</c:v>
                </c:pt>
                <c:pt idx="1403">
                  <c:v>46.3</c:v>
                </c:pt>
                <c:pt idx="1404">
                  <c:v>46.3</c:v>
                </c:pt>
                <c:pt idx="1405">
                  <c:v>46.3</c:v>
                </c:pt>
                <c:pt idx="1406">
                  <c:v>46.3</c:v>
                </c:pt>
                <c:pt idx="1407">
                  <c:v>46.3</c:v>
                </c:pt>
                <c:pt idx="1408">
                  <c:v>46.3</c:v>
                </c:pt>
                <c:pt idx="1409">
                  <c:v>46.3</c:v>
                </c:pt>
                <c:pt idx="1410">
                  <c:v>46.3</c:v>
                </c:pt>
                <c:pt idx="1411">
                  <c:v>46.3</c:v>
                </c:pt>
                <c:pt idx="1412">
                  <c:v>46.3</c:v>
                </c:pt>
                <c:pt idx="1413">
                  <c:v>46.3</c:v>
                </c:pt>
                <c:pt idx="1414">
                  <c:v>46.3</c:v>
                </c:pt>
                <c:pt idx="1415">
                  <c:v>46.3</c:v>
                </c:pt>
                <c:pt idx="1416">
                  <c:v>46.3</c:v>
                </c:pt>
                <c:pt idx="1417">
                  <c:v>46.3</c:v>
                </c:pt>
                <c:pt idx="1418">
                  <c:v>46.3</c:v>
                </c:pt>
                <c:pt idx="1419">
                  <c:v>46.3</c:v>
                </c:pt>
                <c:pt idx="1420">
                  <c:v>46.3</c:v>
                </c:pt>
                <c:pt idx="1421">
                  <c:v>46.3</c:v>
                </c:pt>
                <c:pt idx="1422">
                  <c:v>46.3</c:v>
                </c:pt>
                <c:pt idx="1423">
                  <c:v>46.3</c:v>
                </c:pt>
                <c:pt idx="1424">
                  <c:v>46.3</c:v>
                </c:pt>
                <c:pt idx="1425">
                  <c:v>46.3</c:v>
                </c:pt>
                <c:pt idx="1426">
                  <c:v>46.3</c:v>
                </c:pt>
                <c:pt idx="1427">
                  <c:v>46.3</c:v>
                </c:pt>
                <c:pt idx="1428">
                  <c:v>46.3</c:v>
                </c:pt>
                <c:pt idx="1429">
                  <c:v>46.3</c:v>
                </c:pt>
                <c:pt idx="1430">
                  <c:v>46.3</c:v>
                </c:pt>
                <c:pt idx="1431">
                  <c:v>46.3</c:v>
                </c:pt>
                <c:pt idx="1432">
                  <c:v>46.3</c:v>
                </c:pt>
                <c:pt idx="1433">
                  <c:v>46.3</c:v>
                </c:pt>
                <c:pt idx="1434">
                  <c:v>46.3</c:v>
                </c:pt>
                <c:pt idx="1435">
                  <c:v>46.3</c:v>
                </c:pt>
                <c:pt idx="1436">
                  <c:v>46.3</c:v>
                </c:pt>
                <c:pt idx="1437">
                  <c:v>46.3</c:v>
                </c:pt>
                <c:pt idx="1438">
                  <c:v>46.3</c:v>
                </c:pt>
                <c:pt idx="1439">
                  <c:v>46.3</c:v>
                </c:pt>
                <c:pt idx="1440">
                  <c:v>46.3</c:v>
                </c:pt>
                <c:pt idx="1441">
                  <c:v>46.3</c:v>
                </c:pt>
                <c:pt idx="1442">
                  <c:v>46.3</c:v>
                </c:pt>
                <c:pt idx="1443">
                  <c:v>46.3</c:v>
                </c:pt>
                <c:pt idx="1444">
                  <c:v>46.3</c:v>
                </c:pt>
                <c:pt idx="1445">
                  <c:v>46.3</c:v>
                </c:pt>
                <c:pt idx="1446">
                  <c:v>46.3</c:v>
                </c:pt>
                <c:pt idx="1447">
                  <c:v>46.3</c:v>
                </c:pt>
                <c:pt idx="1448">
                  <c:v>46.3</c:v>
                </c:pt>
                <c:pt idx="1449">
                  <c:v>46.3</c:v>
                </c:pt>
                <c:pt idx="1450">
                  <c:v>46.3</c:v>
                </c:pt>
                <c:pt idx="1451">
                  <c:v>46.3</c:v>
                </c:pt>
                <c:pt idx="1452">
                  <c:v>46.3</c:v>
                </c:pt>
                <c:pt idx="1453">
                  <c:v>46.3</c:v>
                </c:pt>
                <c:pt idx="1454">
                  <c:v>46.3</c:v>
                </c:pt>
                <c:pt idx="1455">
                  <c:v>46.3</c:v>
                </c:pt>
                <c:pt idx="1456">
                  <c:v>46.3</c:v>
                </c:pt>
                <c:pt idx="1457">
                  <c:v>46.3</c:v>
                </c:pt>
                <c:pt idx="1458">
                  <c:v>46.3</c:v>
                </c:pt>
                <c:pt idx="1459">
                  <c:v>46.3</c:v>
                </c:pt>
                <c:pt idx="1460">
                  <c:v>46.3</c:v>
                </c:pt>
                <c:pt idx="1461">
                  <c:v>46.3</c:v>
                </c:pt>
                <c:pt idx="1462">
                  <c:v>46.3</c:v>
                </c:pt>
                <c:pt idx="1463">
                  <c:v>46.3</c:v>
                </c:pt>
                <c:pt idx="1464">
                  <c:v>46.3</c:v>
                </c:pt>
                <c:pt idx="1465">
                  <c:v>46.3</c:v>
                </c:pt>
                <c:pt idx="1466">
                  <c:v>46.3</c:v>
                </c:pt>
                <c:pt idx="1467">
                  <c:v>46.3</c:v>
                </c:pt>
                <c:pt idx="1468">
                  <c:v>46.3</c:v>
                </c:pt>
                <c:pt idx="1469">
                  <c:v>46.3</c:v>
                </c:pt>
                <c:pt idx="1470">
                  <c:v>46.3</c:v>
                </c:pt>
                <c:pt idx="1471">
                  <c:v>46.3</c:v>
                </c:pt>
                <c:pt idx="1472">
                  <c:v>46.3</c:v>
                </c:pt>
                <c:pt idx="1473">
                  <c:v>46.3</c:v>
                </c:pt>
                <c:pt idx="1474">
                  <c:v>46.3</c:v>
                </c:pt>
                <c:pt idx="1475">
                  <c:v>46.3</c:v>
                </c:pt>
                <c:pt idx="1476">
                  <c:v>46.3</c:v>
                </c:pt>
                <c:pt idx="1477">
                  <c:v>46.3</c:v>
                </c:pt>
                <c:pt idx="1478">
                  <c:v>46.3</c:v>
                </c:pt>
                <c:pt idx="1479">
                  <c:v>46.3</c:v>
                </c:pt>
                <c:pt idx="1480">
                  <c:v>46.3</c:v>
                </c:pt>
                <c:pt idx="1481">
                  <c:v>46.3</c:v>
                </c:pt>
                <c:pt idx="1482">
                  <c:v>46.3</c:v>
                </c:pt>
                <c:pt idx="1483">
                  <c:v>46.3</c:v>
                </c:pt>
                <c:pt idx="1484">
                  <c:v>46.3</c:v>
                </c:pt>
                <c:pt idx="1485">
                  <c:v>46.3</c:v>
                </c:pt>
                <c:pt idx="1486">
                  <c:v>46.3</c:v>
                </c:pt>
                <c:pt idx="1487">
                  <c:v>46.3</c:v>
                </c:pt>
                <c:pt idx="1488">
                  <c:v>46.3</c:v>
                </c:pt>
                <c:pt idx="1489">
                  <c:v>46.3</c:v>
                </c:pt>
                <c:pt idx="1490">
                  <c:v>46.3</c:v>
                </c:pt>
                <c:pt idx="1491">
                  <c:v>46.3</c:v>
                </c:pt>
                <c:pt idx="1492">
                  <c:v>46.3</c:v>
                </c:pt>
                <c:pt idx="1493">
                  <c:v>46.3</c:v>
                </c:pt>
                <c:pt idx="1494">
                  <c:v>46.3</c:v>
                </c:pt>
                <c:pt idx="1495">
                  <c:v>46.3</c:v>
                </c:pt>
                <c:pt idx="1496">
                  <c:v>46.3</c:v>
                </c:pt>
                <c:pt idx="1497">
                  <c:v>46.3</c:v>
                </c:pt>
                <c:pt idx="1498">
                  <c:v>46.3</c:v>
                </c:pt>
                <c:pt idx="1499">
                  <c:v>46.3</c:v>
                </c:pt>
                <c:pt idx="1500">
                  <c:v>46.3</c:v>
                </c:pt>
                <c:pt idx="1501">
                  <c:v>46.3</c:v>
                </c:pt>
                <c:pt idx="1502">
                  <c:v>46.3</c:v>
                </c:pt>
                <c:pt idx="1503">
                  <c:v>46.3</c:v>
                </c:pt>
                <c:pt idx="1504">
                  <c:v>46.3</c:v>
                </c:pt>
                <c:pt idx="1505">
                  <c:v>46.3</c:v>
                </c:pt>
                <c:pt idx="1506">
                  <c:v>46.3</c:v>
                </c:pt>
                <c:pt idx="1507">
                  <c:v>46.3</c:v>
                </c:pt>
                <c:pt idx="1508">
                  <c:v>46.3</c:v>
                </c:pt>
                <c:pt idx="1509">
                  <c:v>46.3</c:v>
                </c:pt>
                <c:pt idx="1510">
                  <c:v>46.3</c:v>
                </c:pt>
                <c:pt idx="1511">
                  <c:v>46.3</c:v>
                </c:pt>
                <c:pt idx="1512">
                  <c:v>46.3</c:v>
                </c:pt>
                <c:pt idx="1513">
                  <c:v>46.3</c:v>
                </c:pt>
                <c:pt idx="1514">
                  <c:v>46.3</c:v>
                </c:pt>
                <c:pt idx="1515">
                  <c:v>46.3</c:v>
                </c:pt>
                <c:pt idx="1516">
                  <c:v>46.3</c:v>
                </c:pt>
                <c:pt idx="1517">
                  <c:v>46.3</c:v>
                </c:pt>
                <c:pt idx="1518">
                  <c:v>46.3</c:v>
                </c:pt>
                <c:pt idx="1519">
                  <c:v>46.3</c:v>
                </c:pt>
                <c:pt idx="1520">
                  <c:v>46.3</c:v>
                </c:pt>
                <c:pt idx="1521">
                  <c:v>46.3</c:v>
                </c:pt>
                <c:pt idx="1522">
                  <c:v>46.3</c:v>
                </c:pt>
                <c:pt idx="1523">
                  <c:v>46.3</c:v>
                </c:pt>
                <c:pt idx="1524">
                  <c:v>46.3</c:v>
                </c:pt>
                <c:pt idx="1525">
                  <c:v>46.3</c:v>
                </c:pt>
                <c:pt idx="1526">
                  <c:v>46.3</c:v>
                </c:pt>
                <c:pt idx="1527">
                  <c:v>46.3</c:v>
                </c:pt>
                <c:pt idx="1528">
                  <c:v>46.3</c:v>
                </c:pt>
                <c:pt idx="1529">
                  <c:v>46.3</c:v>
                </c:pt>
                <c:pt idx="1530">
                  <c:v>46.3</c:v>
                </c:pt>
                <c:pt idx="1531">
                  <c:v>46.3</c:v>
                </c:pt>
                <c:pt idx="1532">
                  <c:v>46.3</c:v>
                </c:pt>
                <c:pt idx="1533">
                  <c:v>46.3</c:v>
                </c:pt>
                <c:pt idx="1534">
                  <c:v>46.3</c:v>
                </c:pt>
                <c:pt idx="1535">
                  <c:v>46.3</c:v>
                </c:pt>
                <c:pt idx="1536">
                  <c:v>46.3</c:v>
                </c:pt>
                <c:pt idx="1537">
                  <c:v>46.3</c:v>
                </c:pt>
                <c:pt idx="1538">
                  <c:v>46.3</c:v>
                </c:pt>
                <c:pt idx="1539">
                  <c:v>46.3</c:v>
                </c:pt>
                <c:pt idx="1540">
                  <c:v>46.3</c:v>
                </c:pt>
                <c:pt idx="1541">
                  <c:v>46.3</c:v>
                </c:pt>
                <c:pt idx="1542">
                  <c:v>46.3</c:v>
                </c:pt>
                <c:pt idx="1543">
                  <c:v>46.3</c:v>
                </c:pt>
                <c:pt idx="1544">
                  <c:v>46.3</c:v>
                </c:pt>
                <c:pt idx="1545">
                  <c:v>46.3</c:v>
                </c:pt>
                <c:pt idx="1546">
                  <c:v>46.3</c:v>
                </c:pt>
                <c:pt idx="1547">
                  <c:v>46.3</c:v>
                </c:pt>
                <c:pt idx="1548">
                  <c:v>46.3</c:v>
                </c:pt>
                <c:pt idx="1549">
                  <c:v>46.3</c:v>
                </c:pt>
                <c:pt idx="1550">
                  <c:v>46.3</c:v>
                </c:pt>
                <c:pt idx="1551">
                  <c:v>46.3</c:v>
                </c:pt>
                <c:pt idx="1552">
                  <c:v>46.3</c:v>
                </c:pt>
                <c:pt idx="1553">
                  <c:v>46.3</c:v>
                </c:pt>
                <c:pt idx="1554">
                  <c:v>46.3</c:v>
                </c:pt>
                <c:pt idx="1555">
                  <c:v>46.3</c:v>
                </c:pt>
                <c:pt idx="1556">
                  <c:v>46.3</c:v>
                </c:pt>
                <c:pt idx="1557">
                  <c:v>46.3</c:v>
                </c:pt>
                <c:pt idx="1558">
                  <c:v>46.3</c:v>
                </c:pt>
                <c:pt idx="1559">
                  <c:v>46.3</c:v>
                </c:pt>
                <c:pt idx="1560">
                  <c:v>46.3</c:v>
                </c:pt>
                <c:pt idx="1561">
                  <c:v>46.3</c:v>
                </c:pt>
                <c:pt idx="1562">
                  <c:v>46.3</c:v>
                </c:pt>
                <c:pt idx="1563">
                  <c:v>46.3</c:v>
                </c:pt>
                <c:pt idx="1564">
                  <c:v>46.3</c:v>
                </c:pt>
                <c:pt idx="1565">
                  <c:v>46.3</c:v>
                </c:pt>
                <c:pt idx="1566">
                  <c:v>46.3</c:v>
                </c:pt>
                <c:pt idx="1567">
                  <c:v>46.3</c:v>
                </c:pt>
                <c:pt idx="1568">
                  <c:v>46.3</c:v>
                </c:pt>
                <c:pt idx="1569">
                  <c:v>46.3</c:v>
                </c:pt>
                <c:pt idx="1570">
                  <c:v>46.3</c:v>
                </c:pt>
                <c:pt idx="1571">
                  <c:v>46.3</c:v>
                </c:pt>
                <c:pt idx="1572">
                  <c:v>46.3</c:v>
                </c:pt>
                <c:pt idx="1573">
                  <c:v>46.3</c:v>
                </c:pt>
                <c:pt idx="1574">
                  <c:v>46.3</c:v>
                </c:pt>
                <c:pt idx="1575">
                  <c:v>46.3</c:v>
                </c:pt>
                <c:pt idx="1576">
                  <c:v>46.3</c:v>
                </c:pt>
                <c:pt idx="1577">
                  <c:v>46.3</c:v>
                </c:pt>
                <c:pt idx="1578">
                  <c:v>46.3</c:v>
                </c:pt>
                <c:pt idx="1579">
                  <c:v>46.3</c:v>
                </c:pt>
                <c:pt idx="1580">
                  <c:v>46.3</c:v>
                </c:pt>
                <c:pt idx="1581">
                  <c:v>46.3</c:v>
                </c:pt>
                <c:pt idx="1582">
                  <c:v>46.3</c:v>
                </c:pt>
                <c:pt idx="1583">
                  <c:v>46.3</c:v>
                </c:pt>
                <c:pt idx="1584">
                  <c:v>46.3</c:v>
                </c:pt>
                <c:pt idx="1585">
                  <c:v>46.3</c:v>
                </c:pt>
                <c:pt idx="1586">
                  <c:v>46.3</c:v>
                </c:pt>
                <c:pt idx="1587">
                  <c:v>46.3</c:v>
                </c:pt>
                <c:pt idx="1588">
                  <c:v>46.3</c:v>
                </c:pt>
                <c:pt idx="1589">
                  <c:v>46.3</c:v>
                </c:pt>
                <c:pt idx="1590">
                  <c:v>46.3</c:v>
                </c:pt>
                <c:pt idx="1591">
                  <c:v>46.3</c:v>
                </c:pt>
                <c:pt idx="1592">
                  <c:v>46.3</c:v>
                </c:pt>
                <c:pt idx="1593">
                  <c:v>46.3</c:v>
                </c:pt>
                <c:pt idx="1594">
                  <c:v>46.3</c:v>
                </c:pt>
                <c:pt idx="1595">
                  <c:v>46.3</c:v>
                </c:pt>
                <c:pt idx="1596">
                  <c:v>46.3</c:v>
                </c:pt>
                <c:pt idx="1597">
                  <c:v>46.3</c:v>
                </c:pt>
                <c:pt idx="1598">
                  <c:v>46.3</c:v>
                </c:pt>
                <c:pt idx="1599">
                  <c:v>46.3</c:v>
                </c:pt>
                <c:pt idx="1600">
                  <c:v>46.3</c:v>
                </c:pt>
                <c:pt idx="1601">
                  <c:v>46.3</c:v>
                </c:pt>
                <c:pt idx="1602">
                  <c:v>46.3</c:v>
                </c:pt>
                <c:pt idx="1603">
                  <c:v>46.3</c:v>
                </c:pt>
                <c:pt idx="1604">
                  <c:v>46.3</c:v>
                </c:pt>
                <c:pt idx="1605">
                  <c:v>46.3</c:v>
                </c:pt>
                <c:pt idx="1606">
                  <c:v>46.3</c:v>
                </c:pt>
                <c:pt idx="1607">
                  <c:v>46.3</c:v>
                </c:pt>
                <c:pt idx="1608">
                  <c:v>46.3</c:v>
                </c:pt>
                <c:pt idx="1609">
                  <c:v>46.3</c:v>
                </c:pt>
                <c:pt idx="1610">
                  <c:v>46.3</c:v>
                </c:pt>
                <c:pt idx="1611">
                  <c:v>46.3</c:v>
                </c:pt>
                <c:pt idx="1612">
                  <c:v>46.3</c:v>
                </c:pt>
                <c:pt idx="1613">
                  <c:v>46.3</c:v>
                </c:pt>
                <c:pt idx="1614">
                  <c:v>46.3</c:v>
                </c:pt>
                <c:pt idx="1615">
                  <c:v>46.3</c:v>
                </c:pt>
                <c:pt idx="1616">
                  <c:v>46.3</c:v>
                </c:pt>
                <c:pt idx="1617">
                  <c:v>46.3</c:v>
                </c:pt>
                <c:pt idx="1618">
                  <c:v>46.3</c:v>
                </c:pt>
                <c:pt idx="1619">
                  <c:v>46.3</c:v>
                </c:pt>
                <c:pt idx="1620">
                  <c:v>46.3</c:v>
                </c:pt>
                <c:pt idx="1621">
                  <c:v>46.3</c:v>
                </c:pt>
                <c:pt idx="1622">
                  <c:v>46.3</c:v>
                </c:pt>
                <c:pt idx="1623">
                  <c:v>46.3</c:v>
                </c:pt>
                <c:pt idx="1624">
                  <c:v>46.3</c:v>
                </c:pt>
                <c:pt idx="1625">
                  <c:v>46.3</c:v>
                </c:pt>
                <c:pt idx="1626">
                  <c:v>46.3</c:v>
                </c:pt>
                <c:pt idx="1627">
                  <c:v>46.3</c:v>
                </c:pt>
                <c:pt idx="1628">
                  <c:v>46.3</c:v>
                </c:pt>
                <c:pt idx="1629">
                  <c:v>46.3</c:v>
                </c:pt>
                <c:pt idx="1630">
                  <c:v>46.3</c:v>
                </c:pt>
                <c:pt idx="1631">
                  <c:v>46.3</c:v>
                </c:pt>
                <c:pt idx="1632">
                  <c:v>46.3</c:v>
                </c:pt>
                <c:pt idx="1633">
                  <c:v>46.3</c:v>
                </c:pt>
                <c:pt idx="1634">
                  <c:v>46.3</c:v>
                </c:pt>
                <c:pt idx="1635">
                  <c:v>46.3</c:v>
                </c:pt>
                <c:pt idx="1636">
                  <c:v>46.3</c:v>
                </c:pt>
                <c:pt idx="1637">
                  <c:v>46.3</c:v>
                </c:pt>
                <c:pt idx="1638">
                  <c:v>46.3</c:v>
                </c:pt>
                <c:pt idx="1639">
                  <c:v>46.3</c:v>
                </c:pt>
                <c:pt idx="1640">
                  <c:v>46.3</c:v>
                </c:pt>
                <c:pt idx="1641">
                  <c:v>46.3</c:v>
                </c:pt>
                <c:pt idx="1642">
                  <c:v>46.3</c:v>
                </c:pt>
                <c:pt idx="1643">
                  <c:v>46.3</c:v>
                </c:pt>
                <c:pt idx="1644">
                  <c:v>46.3</c:v>
                </c:pt>
                <c:pt idx="1645">
                  <c:v>46.3</c:v>
                </c:pt>
                <c:pt idx="1646">
                  <c:v>46.3</c:v>
                </c:pt>
                <c:pt idx="1647">
                  <c:v>46.3</c:v>
                </c:pt>
                <c:pt idx="1648">
                  <c:v>46.3</c:v>
                </c:pt>
                <c:pt idx="1649">
                  <c:v>46.3</c:v>
                </c:pt>
                <c:pt idx="1650">
                  <c:v>46.3</c:v>
                </c:pt>
                <c:pt idx="1651">
                  <c:v>46.3</c:v>
                </c:pt>
                <c:pt idx="1652">
                  <c:v>46.3</c:v>
                </c:pt>
                <c:pt idx="1653">
                  <c:v>46.3</c:v>
                </c:pt>
                <c:pt idx="1654">
                  <c:v>46.3</c:v>
                </c:pt>
                <c:pt idx="1655">
                  <c:v>46.3</c:v>
                </c:pt>
                <c:pt idx="1656">
                  <c:v>46.3</c:v>
                </c:pt>
                <c:pt idx="1657">
                  <c:v>46.3</c:v>
                </c:pt>
                <c:pt idx="1658">
                  <c:v>46.3</c:v>
                </c:pt>
                <c:pt idx="1659">
                  <c:v>46.3</c:v>
                </c:pt>
                <c:pt idx="1660">
                  <c:v>46.3</c:v>
                </c:pt>
                <c:pt idx="1661">
                  <c:v>46.3</c:v>
                </c:pt>
                <c:pt idx="1662">
                  <c:v>46.3</c:v>
                </c:pt>
                <c:pt idx="1663">
                  <c:v>46.3</c:v>
                </c:pt>
                <c:pt idx="1664">
                  <c:v>46.3</c:v>
                </c:pt>
                <c:pt idx="1665">
                  <c:v>46.3</c:v>
                </c:pt>
                <c:pt idx="1666">
                  <c:v>46.3</c:v>
                </c:pt>
                <c:pt idx="1667">
                  <c:v>46.3</c:v>
                </c:pt>
                <c:pt idx="1668">
                  <c:v>46.3</c:v>
                </c:pt>
                <c:pt idx="1669">
                  <c:v>46.3</c:v>
                </c:pt>
                <c:pt idx="1670">
                  <c:v>46.3</c:v>
                </c:pt>
                <c:pt idx="1671">
                  <c:v>46.3</c:v>
                </c:pt>
                <c:pt idx="1672">
                  <c:v>46.3</c:v>
                </c:pt>
                <c:pt idx="1673">
                  <c:v>46.3</c:v>
                </c:pt>
                <c:pt idx="1674">
                  <c:v>46.3</c:v>
                </c:pt>
                <c:pt idx="1675">
                  <c:v>46.3</c:v>
                </c:pt>
                <c:pt idx="1676">
                  <c:v>46.3</c:v>
                </c:pt>
                <c:pt idx="1677">
                  <c:v>46.3</c:v>
                </c:pt>
                <c:pt idx="1678">
                  <c:v>46.3</c:v>
                </c:pt>
                <c:pt idx="1679">
                  <c:v>46.3</c:v>
                </c:pt>
                <c:pt idx="1680">
                  <c:v>46.3</c:v>
                </c:pt>
                <c:pt idx="1681">
                  <c:v>46.3</c:v>
                </c:pt>
                <c:pt idx="1682">
                  <c:v>46.3</c:v>
                </c:pt>
                <c:pt idx="1683">
                  <c:v>46.3</c:v>
                </c:pt>
                <c:pt idx="1684">
                  <c:v>46.3</c:v>
                </c:pt>
                <c:pt idx="1685">
                  <c:v>46.3</c:v>
                </c:pt>
                <c:pt idx="1686">
                  <c:v>46.3</c:v>
                </c:pt>
                <c:pt idx="1687">
                  <c:v>46.3</c:v>
                </c:pt>
                <c:pt idx="1688">
                  <c:v>46.3</c:v>
                </c:pt>
                <c:pt idx="1689">
                  <c:v>46.3</c:v>
                </c:pt>
                <c:pt idx="1690">
                  <c:v>46.3</c:v>
                </c:pt>
                <c:pt idx="1691">
                  <c:v>46.3</c:v>
                </c:pt>
                <c:pt idx="1692">
                  <c:v>46.3</c:v>
                </c:pt>
                <c:pt idx="1693">
                  <c:v>46.3</c:v>
                </c:pt>
                <c:pt idx="1694">
                  <c:v>46.3</c:v>
                </c:pt>
                <c:pt idx="1695">
                  <c:v>46.3</c:v>
                </c:pt>
                <c:pt idx="1696">
                  <c:v>46.3</c:v>
                </c:pt>
                <c:pt idx="1697">
                  <c:v>46.3</c:v>
                </c:pt>
                <c:pt idx="1698">
                  <c:v>46.3</c:v>
                </c:pt>
                <c:pt idx="1699">
                  <c:v>46.3</c:v>
                </c:pt>
                <c:pt idx="1700">
                  <c:v>46.3</c:v>
                </c:pt>
                <c:pt idx="1701">
                  <c:v>46.3</c:v>
                </c:pt>
                <c:pt idx="1702">
                  <c:v>46.3</c:v>
                </c:pt>
                <c:pt idx="1703">
                  <c:v>46.3</c:v>
                </c:pt>
                <c:pt idx="1704">
                  <c:v>46.3</c:v>
                </c:pt>
                <c:pt idx="1705">
                  <c:v>46.3</c:v>
                </c:pt>
                <c:pt idx="1706">
                  <c:v>46.3</c:v>
                </c:pt>
                <c:pt idx="1707">
                  <c:v>46.3</c:v>
                </c:pt>
                <c:pt idx="1708">
                  <c:v>46.3</c:v>
                </c:pt>
                <c:pt idx="1709">
                  <c:v>46.3</c:v>
                </c:pt>
                <c:pt idx="1710">
                  <c:v>46.3</c:v>
                </c:pt>
                <c:pt idx="1711">
                  <c:v>46.3</c:v>
                </c:pt>
                <c:pt idx="1712">
                  <c:v>46.3</c:v>
                </c:pt>
                <c:pt idx="1713">
                  <c:v>46.3</c:v>
                </c:pt>
                <c:pt idx="1714">
                  <c:v>46.3</c:v>
                </c:pt>
                <c:pt idx="1715">
                  <c:v>46.3</c:v>
                </c:pt>
                <c:pt idx="1716">
                  <c:v>46.3</c:v>
                </c:pt>
                <c:pt idx="1717">
                  <c:v>46.3</c:v>
                </c:pt>
                <c:pt idx="1718">
                  <c:v>46.3</c:v>
                </c:pt>
                <c:pt idx="1719">
                  <c:v>46.3</c:v>
                </c:pt>
                <c:pt idx="1720">
                  <c:v>46.3</c:v>
                </c:pt>
                <c:pt idx="1721">
                  <c:v>46.3</c:v>
                </c:pt>
                <c:pt idx="1722">
                  <c:v>46.3</c:v>
                </c:pt>
                <c:pt idx="1723">
                  <c:v>46.3</c:v>
                </c:pt>
                <c:pt idx="1724">
                  <c:v>46.3</c:v>
                </c:pt>
                <c:pt idx="1725">
                  <c:v>46.3</c:v>
                </c:pt>
                <c:pt idx="1726">
                  <c:v>46.3</c:v>
                </c:pt>
                <c:pt idx="1727">
                  <c:v>46.3</c:v>
                </c:pt>
                <c:pt idx="1728">
                  <c:v>46.3</c:v>
                </c:pt>
                <c:pt idx="1729">
                  <c:v>46.3</c:v>
                </c:pt>
                <c:pt idx="1730">
                  <c:v>46.3</c:v>
                </c:pt>
                <c:pt idx="1731">
                  <c:v>46.3</c:v>
                </c:pt>
                <c:pt idx="1732">
                  <c:v>46.3</c:v>
                </c:pt>
                <c:pt idx="1733">
                  <c:v>46.3</c:v>
                </c:pt>
                <c:pt idx="1734">
                  <c:v>46.3</c:v>
                </c:pt>
                <c:pt idx="1735">
                  <c:v>46.3</c:v>
                </c:pt>
                <c:pt idx="1736">
                  <c:v>46.3</c:v>
                </c:pt>
                <c:pt idx="1737">
                  <c:v>46.3</c:v>
                </c:pt>
                <c:pt idx="1738">
                  <c:v>46.3</c:v>
                </c:pt>
                <c:pt idx="1739">
                  <c:v>46.3</c:v>
                </c:pt>
                <c:pt idx="1740">
                  <c:v>46.3</c:v>
                </c:pt>
                <c:pt idx="1741">
                  <c:v>46.3</c:v>
                </c:pt>
                <c:pt idx="1742">
                  <c:v>46.3</c:v>
                </c:pt>
                <c:pt idx="1743">
                  <c:v>46.3</c:v>
                </c:pt>
                <c:pt idx="1744">
                  <c:v>46.3</c:v>
                </c:pt>
                <c:pt idx="1745">
                  <c:v>46.3</c:v>
                </c:pt>
                <c:pt idx="1746">
                  <c:v>46.3</c:v>
                </c:pt>
                <c:pt idx="1747">
                  <c:v>46.3</c:v>
                </c:pt>
                <c:pt idx="1748">
                  <c:v>46.3</c:v>
                </c:pt>
                <c:pt idx="1749">
                  <c:v>46.3</c:v>
                </c:pt>
                <c:pt idx="1750">
                  <c:v>46.3</c:v>
                </c:pt>
                <c:pt idx="1751">
                  <c:v>46.3</c:v>
                </c:pt>
                <c:pt idx="1752">
                  <c:v>46.3</c:v>
                </c:pt>
                <c:pt idx="1753">
                  <c:v>46.3</c:v>
                </c:pt>
                <c:pt idx="1754">
                  <c:v>46.3</c:v>
                </c:pt>
                <c:pt idx="1755">
                  <c:v>46.3</c:v>
                </c:pt>
                <c:pt idx="1756">
                  <c:v>46.3</c:v>
                </c:pt>
                <c:pt idx="1757">
                  <c:v>46.3</c:v>
                </c:pt>
                <c:pt idx="1758">
                  <c:v>46.3</c:v>
                </c:pt>
                <c:pt idx="1759">
                  <c:v>46.3</c:v>
                </c:pt>
                <c:pt idx="1760">
                  <c:v>46.3</c:v>
                </c:pt>
                <c:pt idx="1761">
                  <c:v>46.3</c:v>
                </c:pt>
                <c:pt idx="1762">
                  <c:v>46.3</c:v>
                </c:pt>
                <c:pt idx="1763">
                  <c:v>46.3</c:v>
                </c:pt>
                <c:pt idx="1764">
                  <c:v>46.3</c:v>
                </c:pt>
                <c:pt idx="1765">
                  <c:v>46.3</c:v>
                </c:pt>
                <c:pt idx="1766">
                  <c:v>46.3</c:v>
                </c:pt>
                <c:pt idx="1767">
                  <c:v>46.3</c:v>
                </c:pt>
                <c:pt idx="1768">
                  <c:v>46.3</c:v>
                </c:pt>
                <c:pt idx="1769">
                  <c:v>46.3</c:v>
                </c:pt>
                <c:pt idx="1770">
                  <c:v>46.3</c:v>
                </c:pt>
                <c:pt idx="1771">
                  <c:v>46.3</c:v>
                </c:pt>
                <c:pt idx="1772">
                  <c:v>46.3</c:v>
                </c:pt>
                <c:pt idx="1773">
                  <c:v>46.3</c:v>
                </c:pt>
                <c:pt idx="1774">
                  <c:v>46.3</c:v>
                </c:pt>
                <c:pt idx="1775">
                  <c:v>46.3</c:v>
                </c:pt>
                <c:pt idx="1776">
                  <c:v>46.3</c:v>
                </c:pt>
                <c:pt idx="1777">
                  <c:v>46.3</c:v>
                </c:pt>
                <c:pt idx="1778">
                  <c:v>46.3</c:v>
                </c:pt>
                <c:pt idx="1779">
                  <c:v>46.3</c:v>
                </c:pt>
                <c:pt idx="1780">
                  <c:v>46.3</c:v>
                </c:pt>
                <c:pt idx="1781">
                  <c:v>46.3</c:v>
                </c:pt>
                <c:pt idx="1782">
                  <c:v>46.3</c:v>
                </c:pt>
                <c:pt idx="1783">
                  <c:v>46.3</c:v>
                </c:pt>
                <c:pt idx="1784">
                  <c:v>46.3</c:v>
                </c:pt>
                <c:pt idx="1785">
                  <c:v>46.3</c:v>
                </c:pt>
                <c:pt idx="1786">
                  <c:v>46.3</c:v>
                </c:pt>
                <c:pt idx="1787">
                  <c:v>46.3</c:v>
                </c:pt>
                <c:pt idx="1788">
                  <c:v>46.3</c:v>
                </c:pt>
                <c:pt idx="1789">
                  <c:v>46.3</c:v>
                </c:pt>
                <c:pt idx="1790">
                  <c:v>46.3</c:v>
                </c:pt>
                <c:pt idx="1791">
                  <c:v>46.3</c:v>
                </c:pt>
                <c:pt idx="1792">
                  <c:v>46.3</c:v>
                </c:pt>
                <c:pt idx="1793">
                  <c:v>46.3</c:v>
                </c:pt>
                <c:pt idx="1794">
                  <c:v>46.3</c:v>
                </c:pt>
                <c:pt idx="1795">
                  <c:v>46.3</c:v>
                </c:pt>
                <c:pt idx="1796">
                  <c:v>46.3</c:v>
                </c:pt>
                <c:pt idx="1797">
                  <c:v>46.3</c:v>
                </c:pt>
                <c:pt idx="1798">
                  <c:v>46.3</c:v>
                </c:pt>
                <c:pt idx="1799">
                  <c:v>46.3</c:v>
                </c:pt>
                <c:pt idx="1800">
                  <c:v>46.3</c:v>
                </c:pt>
                <c:pt idx="1801">
                  <c:v>46.3</c:v>
                </c:pt>
                <c:pt idx="1802">
                  <c:v>46.3</c:v>
                </c:pt>
                <c:pt idx="1803">
                  <c:v>46.3</c:v>
                </c:pt>
                <c:pt idx="1804">
                  <c:v>46.3</c:v>
                </c:pt>
                <c:pt idx="1805">
                  <c:v>46.3</c:v>
                </c:pt>
                <c:pt idx="1806">
                  <c:v>46.3</c:v>
                </c:pt>
                <c:pt idx="1807">
                  <c:v>46.3</c:v>
                </c:pt>
                <c:pt idx="1808">
                  <c:v>46.3</c:v>
                </c:pt>
                <c:pt idx="1809">
                  <c:v>46.3</c:v>
                </c:pt>
                <c:pt idx="1810">
                  <c:v>46.3</c:v>
                </c:pt>
                <c:pt idx="1811">
                  <c:v>46.3</c:v>
                </c:pt>
                <c:pt idx="1812">
                  <c:v>46.3</c:v>
                </c:pt>
                <c:pt idx="1813">
                  <c:v>46.3</c:v>
                </c:pt>
                <c:pt idx="1814">
                  <c:v>46.3</c:v>
                </c:pt>
                <c:pt idx="1815">
                  <c:v>46.3</c:v>
                </c:pt>
                <c:pt idx="1816">
                  <c:v>46.3</c:v>
                </c:pt>
                <c:pt idx="1817">
                  <c:v>46.3</c:v>
                </c:pt>
                <c:pt idx="1818">
                  <c:v>46.3</c:v>
                </c:pt>
                <c:pt idx="1819">
                  <c:v>46.3</c:v>
                </c:pt>
                <c:pt idx="1820">
                  <c:v>46.3</c:v>
                </c:pt>
                <c:pt idx="1821">
                  <c:v>46.3</c:v>
                </c:pt>
                <c:pt idx="1822">
                  <c:v>46.3</c:v>
                </c:pt>
                <c:pt idx="1823">
                  <c:v>46.3</c:v>
                </c:pt>
                <c:pt idx="1824">
                  <c:v>46.3</c:v>
                </c:pt>
                <c:pt idx="1825">
                  <c:v>46.3</c:v>
                </c:pt>
                <c:pt idx="1826">
                  <c:v>46.3</c:v>
                </c:pt>
                <c:pt idx="1827">
                  <c:v>46.3</c:v>
                </c:pt>
                <c:pt idx="1828">
                  <c:v>46.3</c:v>
                </c:pt>
                <c:pt idx="1829">
                  <c:v>46.3</c:v>
                </c:pt>
                <c:pt idx="1830">
                  <c:v>46.3</c:v>
                </c:pt>
                <c:pt idx="1831">
                  <c:v>46.3</c:v>
                </c:pt>
                <c:pt idx="1832">
                  <c:v>46.3</c:v>
                </c:pt>
                <c:pt idx="1833">
                  <c:v>46.3</c:v>
                </c:pt>
                <c:pt idx="1834">
                  <c:v>46.3</c:v>
                </c:pt>
                <c:pt idx="1835">
                  <c:v>46.3</c:v>
                </c:pt>
                <c:pt idx="1836">
                  <c:v>46.3</c:v>
                </c:pt>
                <c:pt idx="1837">
                  <c:v>46.3</c:v>
                </c:pt>
                <c:pt idx="1838">
                  <c:v>46.3</c:v>
                </c:pt>
                <c:pt idx="1839">
                  <c:v>46.3</c:v>
                </c:pt>
                <c:pt idx="1840">
                  <c:v>46.3</c:v>
                </c:pt>
                <c:pt idx="1841">
                  <c:v>46.3</c:v>
                </c:pt>
                <c:pt idx="1842">
                  <c:v>46.3</c:v>
                </c:pt>
                <c:pt idx="1843">
                  <c:v>46.3</c:v>
                </c:pt>
                <c:pt idx="1844">
                  <c:v>46.3</c:v>
                </c:pt>
                <c:pt idx="1845">
                  <c:v>46.3</c:v>
                </c:pt>
                <c:pt idx="1846">
                  <c:v>46.3</c:v>
                </c:pt>
                <c:pt idx="1847">
                  <c:v>46.3</c:v>
                </c:pt>
                <c:pt idx="1848">
                  <c:v>46.3</c:v>
                </c:pt>
                <c:pt idx="1849">
                  <c:v>46.3</c:v>
                </c:pt>
                <c:pt idx="1850">
                  <c:v>46.3</c:v>
                </c:pt>
                <c:pt idx="1851">
                  <c:v>46.3</c:v>
                </c:pt>
                <c:pt idx="1852">
                  <c:v>46.3</c:v>
                </c:pt>
                <c:pt idx="1853">
                  <c:v>46.3</c:v>
                </c:pt>
                <c:pt idx="1854">
                  <c:v>46.3</c:v>
                </c:pt>
                <c:pt idx="1855">
                  <c:v>46.3</c:v>
                </c:pt>
                <c:pt idx="1856">
                  <c:v>46.3</c:v>
                </c:pt>
                <c:pt idx="1857">
                  <c:v>46.3</c:v>
                </c:pt>
                <c:pt idx="1858">
                  <c:v>46.3</c:v>
                </c:pt>
                <c:pt idx="1859">
                  <c:v>46.3</c:v>
                </c:pt>
                <c:pt idx="1860">
                  <c:v>46.3</c:v>
                </c:pt>
                <c:pt idx="1861">
                  <c:v>46.3</c:v>
                </c:pt>
                <c:pt idx="1862">
                  <c:v>46.3</c:v>
                </c:pt>
                <c:pt idx="1863">
                  <c:v>46.3</c:v>
                </c:pt>
                <c:pt idx="1864">
                  <c:v>46.3</c:v>
                </c:pt>
                <c:pt idx="1865">
                  <c:v>46.3</c:v>
                </c:pt>
                <c:pt idx="1866">
                  <c:v>46.3</c:v>
                </c:pt>
                <c:pt idx="1867">
                  <c:v>46.3</c:v>
                </c:pt>
                <c:pt idx="1868">
                  <c:v>46.3</c:v>
                </c:pt>
                <c:pt idx="1869">
                  <c:v>46.3</c:v>
                </c:pt>
                <c:pt idx="1870">
                  <c:v>46.3</c:v>
                </c:pt>
                <c:pt idx="1871">
                  <c:v>46.3</c:v>
                </c:pt>
                <c:pt idx="1872">
                  <c:v>46.3</c:v>
                </c:pt>
                <c:pt idx="1873">
                  <c:v>46.3</c:v>
                </c:pt>
                <c:pt idx="1874">
                  <c:v>46.3</c:v>
                </c:pt>
                <c:pt idx="1875">
                  <c:v>46.3</c:v>
                </c:pt>
                <c:pt idx="1876">
                  <c:v>46.3</c:v>
                </c:pt>
                <c:pt idx="1877">
                  <c:v>46.3</c:v>
                </c:pt>
                <c:pt idx="1878">
                  <c:v>46.3</c:v>
                </c:pt>
                <c:pt idx="1879">
                  <c:v>46.3</c:v>
                </c:pt>
                <c:pt idx="1880">
                  <c:v>46.3</c:v>
                </c:pt>
                <c:pt idx="1881">
                  <c:v>46.3</c:v>
                </c:pt>
                <c:pt idx="1882">
                  <c:v>46.3</c:v>
                </c:pt>
                <c:pt idx="1883">
                  <c:v>46.3</c:v>
                </c:pt>
                <c:pt idx="1884">
                  <c:v>46.3</c:v>
                </c:pt>
                <c:pt idx="1885">
                  <c:v>46.3</c:v>
                </c:pt>
                <c:pt idx="1886">
                  <c:v>46.3</c:v>
                </c:pt>
                <c:pt idx="1887">
                  <c:v>46.3</c:v>
                </c:pt>
                <c:pt idx="1888">
                  <c:v>46.3</c:v>
                </c:pt>
                <c:pt idx="1889">
                  <c:v>46.3</c:v>
                </c:pt>
                <c:pt idx="1890">
                  <c:v>46.3</c:v>
                </c:pt>
                <c:pt idx="1891">
                  <c:v>46.3</c:v>
                </c:pt>
                <c:pt idx="1892">
                  <c:v>46.3</c:v>
                </c:pt>
                <c:pt idx="1893">
                  <c:v>46.3</c:v>
                </c:pt>
                <c:pt idx="1894">
                  <c:v>46.3</c:v>
                </c:pt>
                <c:pt idx="1895">
                  <c:v>46.3</c:v>
                </c:pt>
                <c:pt idx="1896">
                  <c:v>46.3</c:v>
                </c:pt>
                <c:pt idx="1897">
                  <c:v>46.3</c:v>
                </c:pt>
                <c:pt idx="1898">
                  <c:v>46.3</c:v>
                </c:pt>
                <c:pt idx="1899">
                  <c:v>46.3</c:v>
                </c:pt>
                <c:pt idx="1900">
                  <c:v>46.3</c:v>
                </c:pt>
                <c:pt idx="1901">
                  <c:v>46.3</c:v>
                </c:pt>
                <c:pt idx="1902">
                  <c:v>46.3</c:v>
                </c:pt>
                <c:pt idx="1903">
                  <c:v>46.3</c:v>
                </c:pt>
                <c:pt idx="1904">
                  <c:v>46.3</c:v>
                </c:pt>
                <c:pt idx="1905">
                  <c:v>46.3</c:v>
                </c:pt>
                <c:pt idx="1906">
                  <c:v>46.3</c:v>
                </c:pt>
                <c:pt idx="1907">
                  <c:v>46.3</c:v>
                </c:pt>
                <c:pt idx="1908">
                  <c:v>46.3</c:v>
                </c:pt>
                <c:pt idx="1909">
                  <c:v>46.3</c:v>
                </c:pt>
                <c:pt idx="1910">
                  <c:v>46.3</c:v>
                </c:pt>
                <c:pt idx="1911">
                  <c:v>46.3</c:v>
                </c:pt>
                <c:pt idx="1912">
                  <c:v>46.3</c:v>
                </c:pt>
                <c:pt idx="1913">
                  <c:v>46.3</c:v>
                </c:pt>
                <c:pt idx="1914">
                  <c:v>46.3</c:v>
                </c:pt>
                <c:pt idx="1915">
                  <c:v>46.3</c:v>
                </c:pt>
                <c:pt idx="1916">
                  <c:v>46.3</c:v>
                </c:pt>
                <c:pt idx="1917">
                  <c:v>46.3</c:v>
                </c:pt>
                <c:pt idx="1918">
                  <c:v>46.3</c:v>
                </c:pt>
                <c:pt idx="1919">
                  <c:v>46.3</c:v>
                </c:pt>
                <c:pt idx="1920">
                  <c:v>46.3</c:v>
                </c:pt>
                <c:pt idx="1921">
                  <c:v>46.3</c:v>
                </c:pt>
                <c:pt idx="1922">
                  <c:v>46.3</c:v>
                </c:pt>
                <c:pt idx="1923">
                  <c:v>46.3</c:v>
                </c:pt>
                <c:pt idx="1924">
                  <c:v>46.3</c:v>
                </c:pt>
                <c:pt idx="1925">
                  <c:v>46.3</c:v>
                </c:pt>
                <c:pt idx="1926">
                  <c:v>46.3</c:v>
                </c:pt>
                <c:pt idx="1927">
                  <c:v>46.3</c:v>
                </c:pt>
                <c:pt idx="1928">
                  <c:v>46.3</c:v>
                </c:pt>
                <c:pt idx="1929">
                  <c:v>46.3</c:v>
                </c:pt>
                <c:pt idx="1930">
                  <c:v>46.3</c:v>
                </c:pt>
                <c:pt idx="1931">
                  <c:v>46.3</c:v>
                </c:pt>
                <c:pt idx="1932">
                  <c:v>46.3</c:v>
                </c:pt>
                <c:pt idx="1933">
                  <c:v>46.3</c:v>
                </c:pt>
                <c:pt idx="1934">
                  <c:v>46.3</c:v>
                </c:pt>
                <c:pt idx="1935">
                  <c:v>46.3</c:v>
                </c:pt>
                <c:pt idx="1936">
                  <c:v>46.3</c:v>
                </c:pt>
                <c:pt idx="1937">
                  <c:v>46.3</c:v>
                </c:pt>
                <c:pt idx="1938">
                  <c:v>46.3</c:v>
                </c:pt>
                <c:pt idx="1939">
                  <c:v>46.3</c:v>
                </c:pt>
                <c:pt idx="1940">
                  <c:v>46.3</c:v>
                </c:pt>
                <c:pt idx="1941">
                  <c:v>46.3</c:v>
                </c:pt>
                <c:pt idx="1942">
                  <c:v>46.3</c:v>
                </c:pt>
                <c:pt idx="1943">
                  <c:v>46.3</c:v>
                </c:pt>
                <c:pt idx="1944">
                  <c:v>46.3</c:v>
                </c:pt>
                <c:pt idx="1945">
                  <c:v>46.3</c:v>
                </c:pt>
                <c:pt idx="1946">
                  <c:v>46.3</c:v>
                </c:pt>
                <c:pt idx="1947">
                  <c:v>46.3</c:v>
                </c:pt>
                <c:pt idx="1948">
                  <c:v>46.3</c:v>
                </c:pt>
                <c:pt idx="1949">
                  <c:v>46.3</c:v>
                </c:pt>
                <c:pt idx="1950">
                  <c:v>46.3</c:v>
                </c:pt>
                <c:pt idx="1951">
                  <c:v>46.3</c:v>
                </c:pt>
                <c:pt idx="1952">
                  <c:v>46.3</c:v>
                </c:pt>
                <c:pt idx="1953">
                  <c:v>46.3</c:v>
                </c:pt>
                <c:pt idx="1954">
                  <c:v>46.3</c:v>
                </c:pt>
                <c:pt idx="1955">
                  <c:v>46.3</c:v>
                </c:pt>
                <c:pt idx="1956">
                  <c:v>46.3</c:v>
                </c:pt>
                <c:pt idx="1957">
                  <c:v>46.3</c:v>
                </c:pt>
                <c:pt idx="1958">
                  <c:v>46.3</c:v>
                </c:pt>
                <c:pt idx="1959">
                  <c:v>46.3</c:v>
                </c:pt>
                <c:pt idx="1960">
                  <c:v>46.3</c:v>
                </c:pt>
                <c:pt idx="1961">
                  <c:v>46.3</c:v>
                </c:pt>
                <c:pt idx="1962">
                  <c:v>46.3</c:v>
                </c:pt>
                <c:pt idx="1963">
                  <c:v>46.3</c:v>
                </c:pt>
                <c:pt idx="1964">
                  <c:v>46.3</c:v>
                </c:pt>
                <c:pt idx="1965">
                  <c:v>46.3</c:v>
                </c:pt>
                <c:pt idx="1966">
                  <c:v>46.3</c:v>
                </c:pt>
                <c:pt idx="1967">
                  <c:v>46.3</c:v>
                </c:pt>
                <c:pt idx="1968">
                  <c:v>46.3</c:v>
                </c:pt>
                <c:pt idx="1969">
                  <c:v>46.3</c:v>
                </c:pt>
                <c:pt idx="1970">
                  <c:v>46.3</c:v>
                </c:pt>
                <c:pt idx="1971">
                  <c:v>46.3</c:v>
                </c:pt>
                <c:pt idx="1972">
                  <c:v>46.3</c:v>
                </c:pt>
                <c:pt idx="1973">
                  <c:v>46.3</c:v>
                </c:pt>
                <c:pt idx="1974">
                  <c:v>46.3</c:v>
                </c:pt>
                <c:pt idx="1975">
                  <c:v>46.3</c:v>
                </c:pt>
                <c:pt idx="1976">
                  <c:v>46.3</c:v>
                </c:pt>
                <c:pt idx="1977">
                  <c:v>46.3</c:v>
                </c:pt>
                <c:pt idx="1978">
                  <c:v>46.3</c:v>
                </c:pt>
                <c:pt idx="1979">
                  <c:v>46.3</c:v>
                </c:pt>
                <c:pt idx="1980">
                  <c:v>46.3</c:v>
                </c:pt>
                <c:pt idx="1981">
                  <c:v>46.3</c:v>
                </c:pt>
                <c:pt idx="1982">
                  <c:v>46.3</c:v>
                </c:pt>
                <c:pt idx="1983">
                  <c:v>46.3</c:v>
                </c:pt>
                <c:pt idx="1984">
                  <c:v>46.3</c:v>
                </c:pt>
                <c:pt idx="1985">
                  <c:v>46.3</c:v>
                </c:pt>
                <c:pt idx="1986">
                  <c:v>46.3</c:v>
                </c:pt>
                <c:pt idx="1987">
                  <c:v>46.3</c:v>
                </c:pt>
                <c:pt idx="1988">
                  <c:v>46.3</c:v>
                </c:pt>
                <c:pt idx="1989">
                  <c:v>46.3</c:v>
                </c:pt>
                <c:pt idx="1990">
                  <c:v>46.3</c:v>
                </c:pt>
                <c:pt idx="1991">
                  <c:v>46.3</c:v>
                </c:pt>
                <c:pt idx="1992">
                  <c:v>46.3</c:v>
                </c:pt>
                <c:pt idx="1993">
                  <c:v>46.3</c:v>
                </c:pt>
                <c:pt idx="1994">
                  <c:v>46.3</c:v>
                </c:pt>
                <c:pt idx="1995">
                  <c:v>46.3</c:v>
                </c:pt>
                <c:pt idx="1996">
                  <c:v>46.3</c:v>
                </c:pt>
                <c:pt idx="1997">
                  <c:v>46.3</c:v>
                </c:pt>
                <c:pt idx="1998">
                  <c:v>46.3</c:v>
                </c:pt>
                <c:pt idx="1999">
                  <c:v>46.3</c:v>
                </c:pt>
                <c:pt idx="2000">
                  <c:v>46.3</c:v>
                </c:pt>
                <c:pt idx="2001">
                  <c:v>46.3</c:v>
                </c:pt>
                <c:pt idx="2002">
                  <c:v>46.3</c:v>
                </c:pt>
                <c:pt idx="2003">
                  <c:v>46.3</c:v>
                </c:pt>
                <c:pt idx="2004">
                  <c:v>46.3</c:v>
                </c:pt>
                <c:pt idx="2005">
                  <c:v>46.3</c:v>
                </c:pt>
                <c:pt idx="2006">
                  <c:v>46.3</c:v>
                </c:pt>
                <c:pt idx="2007">
                  <c:v>46.3</c:v>
                </c:pt>
                <c:pt idx="2008">
                  <c:v>46.3</c:v>
                </c:pt>
                <c:pt idx="2009">
                  <c:v>46.3</c:v>
                </c:pt>
                <c:pt idx="2010">
                  <c:v>46.3</c:v>
                </c:pt>
                <c:pt idx="2011">
                  <c:v>46.3</c:v>
                </c:pt>
                <c:pt idx="2012">
                  <c:v>46.3</c:v>
                </c:pt>
                <c:pt idx="2013">
                  <c:v>46.3</c:v>
                </c:pt>
                <c:pt idx="2014">
                  <c:v>46.3</c:v>
                </c:pt>
                <c:pt idx="2015">
                  <c:v>46.3</c:v>
                </c:pt>
                <c:pt idx="2016">
                  <c:v>46.3</c:v>
                </c:pt>
                <c:pt idx="2017">
                  <c:v>46.3</c:v>
                </c:pt>
                <c:pt idx="2018">
                  <c:v>46.3</c:v>
                </c:pt>
                <c:pt idx="2019">
                  <c:v>46.3</c:v>
                </c:pt>
                <c:pt idx="2020">
                  <c:v>46.3</c:v>
                </c:pt>
                <c:pt idx="2021">
                  <c:v>46.3</c:v>
                </c:pt>
                <c:pt idx="2022">
                  <c:v>46.3</c:v>
                </c:pt>
                <c:pt idx="2023">
                  <c:v>46.3</c:v>
                </c:pt>
                <c:pt idx="2024">
                  <c:v>46.3</c:v>
                </c:pt>
                <c:pt idx="2025">
                  <c:v>46.3</c:v>
                </c:pt>
                <c:pt idx="2026">
                  <c:v>46.3</c:v>
                </c:pt>
                <c:pt idx="2027">
                  <c:v>46.3</c:v>
                </c:pt>
                <c:pt idx="2028">
                  <c:v>46.3</c:v>
                </c:pt>
                <c:pt idx="2029">
                  <c:v>46.3</c:v>
                </c:pt>
                <c:pt idx="2030">
                  <c:v>46.3</c:v>
                </c:pt>
                <c:pt idx="2031">
                  <c:v>46.3</c:v>
                </c:pt>
                <c:pt idx="2032">
                  <c:v>46.3</c:v>
                </c:pt>
                <c:pt idx="2033">
                  <c:v>46.3</c:v>
                </c:pt>
                <c:pt idx="2034">
                  <c:v>46.3</c:v>
                </c:pt>
                <c:pt idx="2035">
                  <c:v>46.3</c:v>
                </c:pt>
                <c:pt idx="2036">
                  <c:v>46.3</c:v>
                </c:pt>
                <c:pt idx="2037">
                  <c:v>46.3</c:v>
                </c:pt>
                <c:pt idx="2038">
                  <c:v>46.3</c:v>
                </c:pt>
                <c:pt idx="2039">
                  <c:v>46.3</c:v>
                </c:pt>
                <c:pt idx="2040">
                  <c:v>46.3</c:v>
                </c:pt>
                <c:pt idx="2041">
                  <c:v>46.3</c:v>
                </c:pt>
                <c:pt idx="2042">
                  <c:v>46.3</c:v>
                </c:pt>
                <c:pt idx="2043">
                  <c:v>46.3</c:v>
                </c:pt>
                <c:pt idx="2044">
                  <c:v>46.3</c:v>
                </c:pt>
                <c:pt idx="2045">
                  <c:v>46.3</c:v>
                </c:pt>
                <c:pt idx="2046">
                  <c:v>46.3</c:v>
                </c:pt>
                <c:pt idx="2047">
                  <c:v>46.3</c:v>
                </c:pt>
                <c:pt idx="2048">
                  <c:v>46.3</c:v>
                </c:pt>
                <c:pt idx="2049">
                  <c:v>46.3</c:v>
                </c:pt>
                <c:pt idx="2050">
                  <c:v>46.3</c:v>
                </c:pt>
                <c:pt idx="2051">
                  <c:v>46.3</c:v>
                </c:pt>
                <c:pt idx="2052">
                  <c:v>46.3</c:v>
                </c:pt>
                <c:pt idx="2053">
                  <c:v>46.3</c:v>
                </c:pt>
                <c:pt idx="2054">
                  <c:v>46.3</c:v>
                </c:pt>
                <c:pt idx="2055">
                  <c:v>46.3</c:v>
                </c:pt>
                <c:pt idx="2056">
                  <c:v>46.3</c:v>
                </c:pt>
                <c:pt idx="2057">
                  <c:v>46.3</c:v>
                </c:pt>
                <c:pt idx="2058">
                  <c:v>46.3</c:v>
                </c:pt>
                <c:pt idx="2059">
                  <c:v>46.3</c:v>
                </c:pt>
                <c:pt idx="2060">
                  <c:v>46.3</c:v>
                </c:pt>
                <c:pt idx="2061">
                  <c:v>46.3</c:v>
                </c:pt>
                <c:pt idx="2062">
                  <c:v>46.3</c:v>
                </c:pt>
                <c:pt idx="2063">
                  <c:v>46.3</c:v>
                </c:pt>
                <c:pt idx="2064">
                  <c:v>46.3</c:v>
                </c:pt>
                <c:pt idx="2065">
                  <c:v>46.3</c:v>
                </c:pt>
                <c:pt idx="2066">
                  <c:v>46.3</c:v>
                </c:pt>
                <c:pt idx="2067">
                  <c:v>46.3</c:v>
                </c:pt>
                <c:pt idx="2068">
                  <c:v>46.3</c:v>
                </c:pt>
                <c:pt idx="2069">
                  <c:v>46.3</c:v>
                </c:pt>
                <c:pt idx="2070">
                  <c:v>46.3</c:v>
                </c:pt>
                <c:pt idx="2071">
                  <c:v>46.3</c:v>
                </c:pt>
                <c:pt idx="2072">
                  <c:v>46.3</c:v>
                </c:pt>
                <c:pt idx="2073">
                  <c:v>46.3</c:v>
                </c:pt>
                <c:pt idx="2074">
                  <c:v>46.3</c:v>
                </c:pt>
                <c:pt idx="2075">
                  <c:v>46.3</c:v>
                </c:pt>
                <c:pt idx="2076">
                  <c:v>46.3</c:v>
                </c:pt>
                <c:pt idx="2077">
                  <c:v>46.3</c:v>
                </c:pt>
                <c:pt idx="2078">
                  <c:v>46.3</c:v>
                </c:pt>
                <c:pt idx="2079">
                  <c:v>46.3</c:v>
                </c:pt>
                <c:pt idx="2080">
                  <c:v>46.3</c:v>
                </c:pt>
                <c:pt idx="2081">
                  <c:v>46.3</c:v>
                </c:pt>
                <c:pt idx="2082">
                  <c:v>46.3</c:v>
                </c:pt>
                <c:pt idx="2083">
                  <c:v>46.3</c:v>
                </c:pt>
                <c:pt idx="2084">
                  <c:v>46.3</c:v>
                </c:pt>
                <c:pt idx="2085">
                  <c:v>46.3</c:v>
                </c:pt>
                <c:pt idx="2086">
                  <c:v>46.3</c:v>
                </c:pt>
                <c:pt idx="2087">
                  <c:v>46.3</c:v>
                </c:pt>
                <c:pt idx="2088">
                  <c:v>46.3</c:v>
                </c:pt>
                <c:pt idx="2089">
                  <c:v>46.3</c:v>
                </c:pt>
                <c:pt idx="2090">
                  <c:v>46.3</c:v>
                </c:pt>
                <c:pt idx="2091">
                  <c:v>46.3</c:v>
                </c:pt>
                <c:pt idx="2092">
                  <c:v>46.3</c:v>
                </c:pt>
                <c:pt idx="2093">
                  <c:v>46.3</c:v>
                </c:pt>
                <c:pt idx="2094">
                  <c:v>46.3</c:v>
                </c:pt>
                <c:pt idx="2095">
                  <c:v>46.3</c:v>
                </c:pt>
                <c:pt idx="2096">
                  <c:v>46.3</c:v>
                </c:pt>
                <c:pt idx="2097">
                  <c:v>46.3</c:v>
                </c:pt>
                <c:pt idx="2098">
                  <c:v>46.3</c:v>
                </c:pt>
                <c:pt idx="2099">
                  <c:v>46.3</c:v>
                </c:pt>
                <c:pt idx="2100">
                  <c:v>46.3</c:v>
                </c:pt>
                <c:pt idx="2101">
                  <c:v>46.3</c:v>
                </c:pt>
                <c:pt idx="2102">
                  <c:v>46.3</c:v>
                </c:pt>
                <c:pt idx="2103">
                  <c:v>46.3</c:v>
                </c:pt>
                <c:pt idx="2104">
                  <c:v>46.3</c:v>
                </c:pt>
                <c:pt idx="2105">
                  <c:v>46.3</c:v>
                </c:pt>
                <c:pt idx="2106">
                  <c:v>46.3</c:v>
                </c:pt>
                <c:pt idx="2107">
                  <c:v>46.3</c:v>
                </c:pt>
                <c:pt idx="2108">
                  <c:v>46.3</c:v>
                </c:pt>
                <c:pt idx="2109">
                  <c:v>46.3</c:v>
                </c:pt>
                <c:pt idx="2110">
                  <c:v>46.3</c:v>
                </c:pt>
                <c:pt idx="2111">
                  <c:v>46.3</c:v>
                </c:pt>
                <c:pt idx="2112">
                  <c:v>46.3</c:v>
                </c:pt>
                <c:pt idx="2113">
                  <c:v>46.3</c:v>
                </c:pt>
                <c:pt idx="2114">
                  <c:v>46.3</c:v>
                </c:pt>
                <c:pt idx="2115">
                  <c:v>46.3</c:v>
                </c:pt>
                <c:pt idx="2116">
                  <c:v>46.3</c:v>
                </c:pt>
                <c:pt idx="2117">
                  <c:v>46.3</c:v>
                </c:pt>
                <c:pt idx="2118">
                  <c:v>46.3</c:v>
                </c:pt>
                <c:pt idx="2119">
                  <c:v>46.3</c:v>
                </c:pt>
                <c:pt idx="2120">
                  <c:v>46.3</c:v>
                </c:pt>
                <c:pt idx="2121">
                  <c:v>46.3</c:v>
                </c:pt>
                <c:pt idx="2122">
                  <c:v>46.3</c:v>
                </c:pt>
                <c:pt idx="2123">
                  <c:v>46.3</c:v>
                </c:pt>
                <c:pt idx="2124">
                  <c:v>46.3</c:v>
                </c:pt>
                <c:pt idx="2125">
                  <c:v>46.3</c:v>
                </c:pt>
                <c:pt idx="2126">
                  <c:v>46.3</c:v>
                </c:pt>
                <c:pt idx="2127">
                  <c:v>46.3</c:v>
                </c:pt>
                <c:pt idx="2128">
                  <c:v>46.3</c:v>
                </c:pt>
                <c:pt idx="2129">
                  <c:v>46.3</c:v>
                </c:pt>
                <c:pt idx="2130">
                  <c:v>46.3</c:v>
                </c:pt>
                <c:pt idx="2131">
                  <c:v>46.3</c:v>
                </c:pt>
                <c:pt idx="2132">
                  <c:v>46.3</c:v>
                </c:pt>
                <c:pt idx="2133">
                  <c:v>46.3</c:v>
                </c:pt>
                <c:pt idx="2134">
                  <c:v>46.3</c:v>
                </c:pt>
                <c:pt idx="2135">
                  <c:v>46.3</c:v>
                </c:pt>
                <c:pt idx="2136">
                  <c:v>46.3</c:v>
                </c:pt>
                <c:pt idx="2137">
                  <c:v>46.3</c:v>
                </c:pt>
                <c:pt idx="2138">
                  <c:v>46.3</c:v>
                </c:pt>
                <c:pt idx="2139">
                  <c:v>46.3</c:v>
                </c:pt>
                <c:pt idx="2140">
                  <c:v>46.3</c:v>
                </c:pt>
                <c:pt idx="2141">
                  <c:v>46.3</c:v>
                </c:pt>
                <c:pt idx="2142">
                  <c:v>46.3</c:v>
                </c:pt>
                <c:pt idx="2143">
                  <c:v>46.3</c:v>
                </c:pt>
                <c:pt idx="2144">
                  <c:v>46.3</c:v>
                </c:pt>
                <c:pt idx="2145">
                  <c:v>46.3</c:v>
                </c:pt>
                <c:pt idx="2146">
                  <c:v>46.3</c:v>
                </c:pt>
                <c:pt idx="2147">
                  <c:v>46.3</c:v>
                </c:pt>
                <c:pt idx="2148">
                  <c:v>46.3</c:v>
                </c:pt>
                <c:pt idx="2149">
                  <c:v>46.3</c:v>
                </c:pt>
                <c:pt idx="2150">
                  <c:v>46.3</c:v>
                </c:pt>
                <c:pt idx="2151">
                  <c:v>46.3</c:v>
                </c:pt>
                <c:pt idx="2152">
                  <c:v>46.3</c:v>
                </c:pt>
                <c:pt idx="2153">
                  <c:v>46.3</c:v>
                </c:pt>
                <c:pt idx="2154">
                  <c:v>46.3</c:v>
                </c:pt>
                <c:pt idx="2155">
                  <c:v>46.3</c:v>
                </c:pt>
                <c:pt idx="2156">
                  <c:v>46.3</c:v>
                </c:pt>
                <c:pt idx="2157">
                  <c:v>46.3</c:v>
                </c:pt>
                <c:pt idx="2158">
                  <c:v>46.3</c:v>
                </c:pt>
                <c:pt idx="2159">
                  <c:v>46.3</c:v>
                </c:pt>
                <c:pt idx="2160">
                  <c:v>46.3</c:v>
                </c:pt>
                <c:pt idx="2161">
                  <c:v>46.3</c:v>
                </c:pt>
                <c:pt idx="2162">
                  <c:v>46.3</c:v>
                </c:pt>
                <c:pt idx="2163">
                  <c:v>46.3</c:v>
                </c:pt>
                <c:pt idx="2164">
                  <c:v>46.3</c:v>
                </c:pt>
                <c:pt idx="2165">
                  <c:v>46.3</c:v>
                </c:pt>
                <c:pt idx="2166">
                  <c:v>46.3</c:v>
                </c:pt>
                <c:pt idx="2167">
                  <c:v>46.3</c:v>
                </c:pt>
                <c:pt idx="2168">
                  <c:v>46.3</c:v>
                </c:pt>
                <c:pt idx="2169">
                  <c:v>46.3</c:v>
                </c:pt>
                <c:pt idx="2170">
                  <c:v>46.3</c:v>
                </c:pt>
                <c:pt idx="2171">
                  <c:v>46.3</c:v>
                </c:pt>
                <c:pt idx="2172">
                  <c:v>46.3</c:v>
                </c:pt>
                <c:pt idx="2173">
                  <c:v>46.3</c:v>
                </c:pt>
                <c:pt idx="2174">
                  <c:v>46.3</c:v>
                </c:pt>
                <c:pt idx="2175">
                  <c:v>46.3</c:v>
                </c:pt>
                <c:pt idx="2176">
                  <c:v>46.3</c:v>
                </c:pt>
                <c:pt idx="2177">
                  <c:v>46.3</c:v>
                </c:pt>
                <c:pt idx="2178">
                  <c:v>46.3</c:v>
                </c:pt>
                <c:pt idx="2179">
                  <c:v>46.3</c:v>
                </c:pt>
                <c:pt idx="2180">
                  <c:v>46.3</c:v>
                </c:pt>
                <c:pt idx="2181">
                  <c:v>46.3</c:v>
                </c:pt>
                <c:pt idx="2182">
                  <c:v>46.3</c:v>
                </c:pt>
                <c:pt idx="2183">
                  <c:v>46.3</c:v>
                </c:pt>
                <c:pt idx="2184">
                  <c:v>46.3</c:v>
                </c:pt>
                <c:pt idx="2185">
                  <c:v>46.3</c:v>
                </c:pt>
                <c:pt idx="2186">
                  <c:v>46.3</c:v>
                </c:pt>
                <c:pt idx="2187">
                  <c:v>46.3</c:v>
                </c:pt>
                <c:pt idx="2188">
                  <c:v>46.3</c:v>
                </c:pt>
                <c:pt idx="2189">
                  <c:v>46.3</c:v>
                </c:pt>
                <c:pt idx="2190">
                  <c:v>46.3</c:v>
                </c:pt>
                <c:pt idx="2191">
                  <c:v>46.3</c:v>
                </c:pt>
                <c:pt idx="2192">
                  <c:v>46.3</c:v>
                </c:pt>
                <c:pt idx="2193">
                  <c:v>46.3</c:v>
                </c:pt>
                <c:pt idx="2194">
                  <c:v>46.3</c:v>
                </c:pt>
                <c:pt idx="2195">
                  <c:v>46.3</c:v>
                </c:pt>
                <c:pt idx="2196">
                  <c:v>46.3</c:v>
                </c:pt>
                <c:pt idx="2197">
                  <c:v>46.3</c:v>
                </c:pt>
                <c:pt idx="2198">
                  <c:v>46.3</c:v>
                </c:pt>
                <c:pt idx="2199">
                  <c:v>46.3</c:v>
                </c:pt>
                <c:pt idx="2200">
                  <c:v>46.3</c:v>
                </c:pt>
                <c:pt idx="2201">
                  <c:v>46.3</c:v>
                </c:pt>
                <c:pt idx="2202">
                  <c:v>46.3</c:v>
                </c:pt>
                <c:pt idx="2203">
                  <c:v>46.3</c:v>
                </c:pt>
                <c:pt idx="2204">
                  <c:v>46.3</c:v>
                </c:pt>
                <c:pt idx="2205">
                  <c:v>46.3</c:v>
                </c:pt>
                <c:pt idx="2206">
                  <c:v>46.3</c:v>
                </c:pt>
                <c:pt idx="2207">
                  <c:v>46.3</c:v>
                </c:pt>
                <c:pt idx="2208">
                  <c:v>46.3</c:v>
                </c:pt>
                <c:pt idx="2209">
                  <c:v>46.3</c:v>
                </c:pt>
                <c:pt idx="2210">
                  <c:v>46.3</c:v>
                </c:pt>
                <c:pt idx="2211">
                  <c:v>46.3</c:v>
                </c:pt>
                <c:pt idx="2212">
                  <c:v>46.3</c:v>
                </c:pt>
                <c:pt idx="2213">
                  <c:v>46.3</c:v>
                </c:pt>
                <c:pt idx="2214">
                  <c:v>46.3</c:v>
                </c:pt>
                <c:pt idx="2215">
                  <c:v>46.3</c:v>
                </c:pt>
                <c:pt idx="2216">
                  <c:v>46.3</c:v>
                </c:pt>
                <c:pt idx="2217">
                  <c:v>46.3</c:v>
                </c:pt>
                <c:pt idx="2218">
                  <c:v>46.3</c:v>
                </c:pt>
                <c:pt idx="2219">
                  <c:v>46.3</c:v>
                </c:pt>
                <c:pt idx="2220">
                  <c:v>46.3</c:v>
                </c:pt>
                <c:pt idx="2221">
                  <c:v>46.3</c:v>
                </c:pt>
                <c:pt idx="2222">
                  <c:v>46.3</c:v>
                </c:pt>
                <c:pt idx="2223">
                  <c:v>46.3</c:v>
                </c:pt>
                <c:pt idx="2224">
                  <c:v>46.3</c:v>
                </c:pt>
                <c:pt idx="2225">
                  <c:v>46.3</c:v>
                </c:pt>
                <c:pt idx="2226">
                  <c:v>46.3</c:v>
                </c:pt>
                <c:pt idx="2227">
                  <c:v>46.3</c:v>
                </c:pt>
                <c:pt idx="2228">
                  <c:v>46.3</c:v>
                </c:pt>
                <c:pt idx="2229">
                  <c:v>46.3</c:v>
                </c:pt>
                <c:pt idx="2230">
                  <c:v>46.3</c:v>
                </c:pt>
                <c:pt idx="2231">
                  <c:v>46.3</c:v>
                </c:pt>
                <c:pt idx="2232">
                  <c:v>46.3</c:v>
                </c:pt>
                <c:pt idx="2233">
                  <c:v>46.3</c:v>
                </c:pt>
                <c:pt idx="2234">
                  <c:v>46.3</c:v>
                </c:pt>
                <c:pt idx="2235">
                  <c:v>46.3</c:v>
                </c:pt>
                <c:pt idx="2236">
                  <c:v>46.3</c:v>
                </c:pt>
                <c:pt idx="2237">
                  <c:v>46.3</c:v>
                </c:pt>
                <c:pt idx="2238">
                  <c:v>46.3</c:v>
                </c:pt>
                <c:pt idx="2239">
                  <c:v>46.3</c:v>
                </c:pt>
                <c:pt idx="2240">
                  <c:v>46.3</c:v>
                </c:pt>
                <c:pt idx="2241">
                  <c:v>46.3</c:v>
                </c:pt>
                <c:pt idx="2242">
                  <c:v>46.3</c:v>
                </c:pt>
                <c:pt idx="2243">
                  <c:v>46.3</c:v>
                </c:pt>
                <c:pt idx="2244">
                  <c:v>46.3</c:v>
                </c:pt>
                <c:pt idx="2245">
                  <c:v>46.3</c:v>
                </c:pt>
                <c:pt idx="2246">
                  <c:v>46.3</c:v>
                </c:pt>
                <c:pt idx="2247">
                  <c:v>46.3</c:v>
                </c:pt>
                <c:pt idx="2248">
                  <c:v>46.3</c:v>
                </c:pt>
                <c:pt idx="2249">
                  <c:v>46.3</c:v>
                </c:pt>
                <c:pt idx="2250">
                  <c:v>46.3</c:v>
                </c:pt>
                <c:pt idx="2251">
                  <c:v>46.3</c:v>
                </c:pt>
                <c:pt idx="2252">
                  <c:v>46.3</c:v>
                </c:pt>
                <c:pt idx="2253">
                  <c:v>46.3</c:v>
                </c:pt>
                <c:pt idx="2254">
                  <c:v>46.3</c:v>
                </c:pt>
                <c:pt idx="2255">
                  <c:v>46.3</c:v>
                </c:pt>
                <c:pt idx="2256">
                  <c:v>46.3</c:v>
                </c:pt>
                <c:pt idx="2257">
                  <c:v>46.3</c:v>
                </c:pt>
                <c:pt idx="2258">
                  <c:v>46.3</c:v>
                </c:pt>
                <c:pt idx="2259">
                  <c:v>46.3</c:v>
                </c:pt>
                <c:pt idx="2260">
                  <c:v>46.3</c:v>
                </c:pt>
                <c:pt idx="2261">
                  <c:v>46.3</c:v>
                </c:pt>
                <c:pt idx="2262">
                  <c:v>46.3</c:v>
                </c:pt>
                <c:pt idx="2263">
                  <c:v>46.3</c:v>
                </c:pt>
                <c:pt idx="2264">
                  <c:v>46.3</c:v>
                </c:pt>
                <c:pt idx="2265">
                  <c:v>46.3</c:v>
                </c:pt>
                <c:pt idx="2266">
                  <c:v>46.3</c:v>
                </c:pt>
                <c:pt idx="2267">
                  <c:v>46.3</c:v>
                </c:pt>
                <c:pt idx="2268">
                  <c:v>46.3</c:v>
                </c:pt>
                <c:pt idx="2269">
                  <c:v>46.3</c:v>
                </c:pt>
                <c:pt idx="2270">
                  <c:v>46.3</c:v>
                </c:pt>
                <c:pt idx="2271">
                  <c:v>46.3</c:v>
                </c:pt>
                <c:pt idx="2272">
                  <c:v>46.3</c:v>
                </c:pt>
                <c:pt idx="2273">
                  <c:v>46.3</c:v>
                </c:pt>
                <c:pt idx="2274">
                  <c:v>46.3</c:v>
                </c:pt>
                <c:pt idx="2275">
                  <c:v>46.3</c:v>
                </c:pt>
                <c:pt idx="2276">
                  <c:v>46.3</c:v>
                </c:pt>
                <c:pt idx="2277">
                  <c:v>46.3</c:v>
                </c:pt>
                <c:pt idx="2278">
                  <c:v>46.3</c:v>
                </c:pt>
                <c:pt idx="2279">
                  <c:v>46.3</c:v>
                </c:pt>
                <c:pt idx="2280">
                  <c:v>46.3</c:v>
                </c:pt>
                <c:pt idx="2281">
                  <c:v>46.3</c:v>
                </c:pt>
                <c:pt idx="2282">
                  <c:v>46.3</c:v>
                </c:pt>
                <c:pt idx="2283">
                  <c:v>46.3</c:v>
                </c:pt>
                <c:pt idx="2284">
                  <c:v>46.3</c:v>
                </c:pt>
                <c:pt idx="2285">
                  <c:v>46.3</c:v>
                </c:pt>
                <c:pt idx="2286">
                  <c:v>46.3</c:v>
                </c:pt>
                <c:pt idx="2287">
                  <c:v>46.3</c:v>
                </c:pt>
                <c:pt idx="2288">
                  <c:v>46.3</c:v>
                </c:pt>
                <c:pt idx="2289">
                  <c:v>46.3</c:v>
                </c:pt>
                <c:pt idx="2290">
                  <c:v>46.3</c:v>
                </c:pt>
                <c:pt idx="2291">
                  <c:v>46.3</c:v>
                </c:pt>
                <c:pt idx="2292">
                  <c:v>46.3</c:v>
                </c:pt>
                <c:pt idx="2293">
                  <c:v>46.3</c:v>
                </c:pt>
                <c:pt idx="2294">
                  <c:v>46.3</c:v>
                </c:pt>
                <c:pt idx="2295">
                  <c:v>46.3</c:v>
                </c:pt>
                <c:pt idx="2296">
                  <c:v>46.3</c:v>
                </c:pt>
                <c:pt idx="2297">
                  <c:v>46.3</c:v>
                </c:pt>
                <c:pt idx="2298">
                  <c:v>46.3</c:v>
                </c:pt>
                <c:pt idx="2299">
                  <c:v>46.3</c:v>
                </c:pt>
                <c:pt idx="2300">
                  <c:v>46.3</c:v>
                </c:pt>
                <c:pt idx="2301">
                  <c:v>46.3</c:v>
                </c:pt>
                <c:pt idx="2302">
                  <c:v>46.3</c:v>
                </c:pt>
                <c:pt idx="2303">
                  <c:v>46.3</c:v>
                </c:pt>
                <c:pt idx="2304">
                  <c:v>46.3</c:v>
                </c:pt>
                <c:pt idx="2305">
                  <c:v>46.3</c:v>
                </c:pt>
                <c:pt idx="2306">
                  <c:v>46.3</c:v>
                </c:pt>
                <c:pt idx="2307">
                  <c:v>46.3</c:v>
                </c:pt>
                <c:pt idx="2308">
                  <c:v>46.3</c:v>
                </c:pt>
                <c:pt idx="2309">
                  <c:v>46.3</c:v>
                </c:pt>
                <c:pt idx="2310">
                  <c:v>46.3</c:v>
                </c:pt>
                <c:pt idx="2311">
                  <c:v>46.3</c:v>
                </c:pt>
                <c:pt idx="2312">
                  <c:v>46.3</c:v>
                </c:pt>
                <c:pt idx="2313">
                  <c:v>46.3</c:v>
                </c:pt>
                <c:pt idx="2314">
                  <c:v>46.3</c:v>
                </c:pt>
                <c:pt idx="2315">
                  <c:v>46.3</c:v>
                </c:pt>
                <c:pt idx="2316">
                  <c:v>46.3</c:v>
                </c:pt>
                <c:pt idx="2317">
                  <c:v>46.3</c:v>
                </c:pt>
                <c:pt idx="2318">
                  <c:v>46.3</c:v>
                </c:pt>
                <c:pt idx="2319">
                  <c:v>46.3</c:v>
                </c:pt>
                <c:pt idx="2320">
                  <c:v>46.3</c:v>
                </c:pt>
                <c:pt idx="2321">
                  <c:v>46.3</c:v>
                </c:pt>
                <c:pt idx="2322">
                  <c:v>46.3</c:v>
                </c:pt>
                <c:pt idx="2323">
                  <c:v>46.3</c:v>
                </c:pt>
                <c:pt idx="2324">
                  <c:v>46.3</c:v>
                </c:pt>
                <c:pt idx="2325">
                  <c:v>46.3</c:v>
                </c:pt>
                <c:pt idx="2326">
                  <c:v>46.3</c:v>
                </c:pt>
                <c:pt idx="2327">
                  <c:v>46.3</c:v>
                </c:pt>
                <c:pt idx="2328">
                  <c:v>46.3</c:v>
                </c:pt>
                <c:pt idx="2329">
                  <c:v>46.3</c:v>
                </c:pt>
                <c:pt idx="2330">
                  <c:v>46.3</c:v>
                </c:pt>
                <c:pt idx="2331">
                  <c:v>46.3</c:v>
                </c:pt>
                <c:pt idx="2332">
                  <c:v>46.3</c:v>
                </c:pt>
                <c:pt idx="2333">
                  <c:v>46.3</c:v>
                </c:pt>
                <c:pt idx="2334">
                  <c:v>46.3</c:v>
                </c:pt>
                <c:pt idx="2335">
                  <c:v>46.3</c:v>
                </c:pt>
                <c:pt idx="2336">
                  <c:v>46.3</c:v>
                </c:pt>
                <c:pt idx="2337">
                  <c:v>46.3</c:v>
                </c:pt>
                <c:pt idx="2338">
                  <c:v>46.3</c:v>
                </c:pt>
                <c:pt idx="2339">
                  <c:v>46.3</c:v>
                </c:pt>
                <c:pt idx="2340">
                  <c:v>46.3</c:v>
                </c:pt>
                <c:pt idx="2341">
                  <c:v>46.3</c:v>
                </c:pt>
                <c:pt idx="2342">
                  <c:v>46.3</c:v>
                </c:pt>
                <c:pt idx="2343">
                  <c:v>46.3</c:v>
                </c:pt>
                <c:pt idx="2344">
                  <c:v>46.3</c:v>
                </c:pt>
                <c:pt idx="2345">
                  <c:v>46.3</c:v>
                </c:pt>
                <c:pt idx="2346">
                  <c:v>46.3</c:v>
                </c:pt>
                <c:pt idx="2347">
                  <c:v>46.3</c:v>
                </c:pt>
                <c:pt idx="2348">
                  <c:v>46.3</c:v>
                </c:pt>
                <c:pt idx="2349">
                  <c:v>46.3</c:v>
                </c:pt>
                <c:pt idx="2350">
                  <c:v>46.3</c:v>
                </c:pt>
                <c:pt idx="2351">
                  <c:v>46.3</c:v>
                </c:pt>
                <c:pt idx="2352">
                  <c:v>46.3</c:v>
                </c:pt>
                <c:pt idx="2353">
                  <c:v>46.3</c:v>
                </c:pt>
                <c:pt idx="2354">
                  <c:v>46.3</c:v>
                </c:pt>
                <c:pt idx="2355">
                  <c:v>46.3</c:v>
                </c:pt>
                <c:pt idx="2356">
                  <c:v>46.3</c:v>
                </c:pt>
                <c:pt idx="2357">
                  <c:v>46.3</c:v>
                </c:pt>
                <c:pt idx="2358">
                  <c:v>46.3</c:v>
                </c:pt>
                <c:pt idx="2359">
                  <c:v>46.3</c:v>
                </c:pt>
                <c:pt idx="2360">
                  <c:v>46.3</c:v>
                </c:pt>
                <c:pt idx="2361">
                  <c:v>46.3</c:v>
                </c:pt>
                <c:pt idx="2362">
                  <c:v>46.3</c:v>
                </c:pt>
                <c:pt idx="2363">
                  <c:v>46.3</c:v>
                </c:pt>
                <c:pt idx="2364">
                  <c:v>46.3</c:v>
                </c:pt>
                <c:pt idx="2365">
                  <c:v>46.3</c:v>
                </c:pt>
                <c:pt idx="2366">
                  <c:v>46.3</c:v>
                </c:pt>
                <c:pt idx="2367">
                  <c:v>46.3</c:v>
                </c:pt>
                <c:pt idx="2368">
                  <c:v>46.3</c:v>
                </c:pt>
                <c:pt idx="2369">
                  <c:v>46.3</c:v>
                </c:pt>
                <c:pt idx="2370">
                  <c:v>46.3</c:v>
                </c:pt>
                <c:pt idx="2371">
                  <c:v>46.3</c:v>
                </c:pt>
                <c:pt idx="2372">
                  <c:v>46.3</c:v>
                </c:pt>
                <c:pt idx="2373">
                  <c:v>46.3</c:v>
                </c:pt>
                <c:pt idx="2374">
                  <c:v>46.3</c:v>
                </c:pt>
                <c:pt idx="2375">
                  <c:v>46.3</c:v>
                </c:pt>
                <c:pt idx="2376">
                  <c:v>46.3</c:v>
                </c:pt>
                <c:pt idx="2377">
                  <c:v>46.3</c:v>
                </c:pt>
                <c:pt idx="2378">
                  <c:v>46.3</c:v>
                </c:pt>
                <c:pt idx="2379">
                  <c:v>46.3</c:v>
                </c:pt>
                <c:pt idx="2380">
                  <c:v>46.3</c:v>
                </c:pt>
                <c:pt idx="2381">
                  <c:v>46.3</c:v>
                </c:pt>
                <c:pt idx="2382">
                  <c:v>46.3</c:v>
                </c:pt>
                <c:pt idx="2383">
                  <c:v>46.3</c:v>
                </c:pt>
                <c:pt idx="2384">
                  <c:v>46.3</c:v>
                </c:pt>
                <c:pt idx="2385">
                  <c:v>46.3</c:v>
                </c:pt>
                <c:pt idx="2386">
                  <c:v>46.3</c:v>
                </c:pt>
                <c:pt idx="2387">
                  <c:v>46.3</c:v>
                </c:pt>
                <c:pt idx="2388">
                  <c:v>46.3</c:v>
                </c:pt>
                <c:pt idx="2389">
                  <c:v>46.3</c:v>
                </c:pt>
                <c:pt idx="2390">
                  <c:v>46.3</c:v>
                </c:pt>
                <c:pt idx="2391">
                  <c:v>46.3</c:v>
                </c:pt>
                <c:pt idx="2392">
                  <c:v>46.3</c:v>
                </c:pt>
                <c:pt idx="2393">
                  <c:v>46.3</c:v>
                </c:pt>
                <c:pt idx="2394">
                  <c:v>46.3</c:v>
                </c:pt>
                <c:pt idx="2395">
                  <c:v>46.3</c:v>
                </c:pt>
                <c:pt idx="2396">
                  <c:v>46.3</c:v>
                </c:pt>
                <c:pt idx="2397">
                  <c:v>46.3</c:v>
                </c:pt>
                <c:pt idx="2398">
                  <c:v>46.3</c:v>
                </c:pt>
                <c:pt idx="2399">
                  <c:v>46.3</c:v>
                </c:pt>
                <c:pt idx="2400">
                  <c:v>46.3</c:v>
                </c:pt>
                <c:pt idx="2401">
                  <c:v>46.3</c:v>
                </c:pt>
                <c:pt idx="2402">
                  <c:v>46.3</c:v>
                </c:pt>
                <c:pt idx="2403">
                  <c:v>46.3</c:v>
                </c:pt>
                <c:pt idx="2404">
                  <c:v>46.3</c:v>
                </c:pt>
                <c:pt idx="2405">
                  <c:v>46.3</c:v>
                </c:pt>
                <c:pt idx="2406">
                  <c:v>46.3</c:v>
                </c:pt>
                <c:pt idx="2407">
                  <c:v>46.3</c:v>
                </c:pt>
                <c:pt idx="2408">
                  <c:v>46.3</c:v>
                </c:pt>
                <c:pt idx="2409">
                  <c:v>46.3</c:v>
                </c:pt>
                <c:pt idx="2410">
                  <c:v>46.3</c:v>
                </c:pt>
                <c:pt idx="2411">
                  <c:v>46.3</c:v>
                </c:pt>
                <c:pt idx="2412">
                  <c:v>46.3</c:v>
                </c:pt>
                <c:pt idx="2413">
                  <c:v>46.3</c:v>
                </c:pt>
                <c:pt idx="2414">
                  <c:v>46.3</c:v>
                </c:pt>
                <c:pt idx="2415">
                  <c:v>46.3</c:v>
                </c:pt>
                <c:pt idx="2416">
                  <c:v>46.3</c:v>
                </c:pt>
                <c:pt idx="2417">
                  <c:v>46.3</c:v>
                </c:pt>
                <c:pt idx="2418">
                  <c:v>46.3</c:v>
                </c:pt>
                <c:pt idx="2419">
                  <c:v>46.3</c:v>
                </c:pt>
                <c:pt idx="2420">
                  <c:v>46.3</c:v>
                </c:pt>
                <c:pt idx="2421">
                  <c:v>46.3</c:v>
                </c:pt>
                <c:pt idx="2422">
                  <c:v>46.3</c:v>
                </c:pt>
                <c:pt idx="2423">
                  <c:v>46.3</c:v>
                </c:pt>
                <c:pt idx="2424">
                  <c:v>46.3</c:v>
                </c:pt>
                <c:pt idx="2425">
                  <c:v>46.3</c:v>
                </c:pt>
                <c:pt idx="2426">
                  <c:v>46.3</c:v>
                </c:pt>
                <c:pt idx="2427">
                  <c:v>46.3</c:v>
                </c:pt>
                <c:pt idx="2428">
                  <c:v>46.3</c:v>
                </c:pt>
                <c:pt idx="2429">
                  <c:v>46.3</c:v>
                </c:pt>
                <c:pt idx="2430">
                  <c:v>46.3</c:v>
                </c:pt>
                <c:pt idx="2431">
                  <c:v>46.3</c:v>
                </c:pt>
                <c:pt idx="2432">
                  <c:v>46.3</c:v>
                </c:pt>
                <c:pt idx="2433">
                  <c:v>46.3</c:v>
                </c:pt>
                <c:pt idx="2434">
                  <c:v>46.3</c:v>
                </c:pt>
                <c:pt idx="2435">
                  <c:v>46.3</c:v>
                </c:pt>
                <c:pt idx="2436">
                  <c:v>46.3</c:v>
                </c:pt>
                <c:pt idx="2437">
                  <c:v>46.3</c:v>
                </c:pt>
                <c:pt idx="2438">
                  <c:v>46.3</c:v>
                </c:pt>
                <c:pt idx="2439">
                  <c:v>46.3</c:v>
                </c:pt>
                <c:pt idx="2440">
                  <c:v>46.3</c:v>
                </c:pt>
                <c:pt idx="2441">
                  <c:v>46.3</c:v>
                </c:pt>
                <c:pt idx="2442">
                  <c:v>46.3</c:v>
                </c:pt>
                <c:pt idx="2443">
                  <c:v>46.3</c:v>
                </c:pt>
                <c:pt idx="2444">
                  <c:v>46.3</c:v>
                </c:pt>
                <c:pt idx="2445">
                  <c:v>46.3</c:v>
                </c:pt>
                <c:pt idx="2446">
                  <c:v>46.3</c:v>
                </c:pt>
                <c:pt idx="2447">
                  <c:v>46.3</c:v>
                </c:pt>
                <c:pt idx="2448">
                  <c:v>46.3</c:v>
                </c:pt>
                <c:pt idx="2449">
                  <c:v>46.3</c:v>
                </c:pt>
                <c:pt idx="2450">
                  <c:v>46.3</c:v>
                </c:pt>
                <c:pt idx="2451">
                  <c:v>46.3</c:v>
                </c:pt>
                <c:pt idx="2452">
                  <c:v>46.3</c:v>
                </c:pt>
                <c:pt idx="2453">
                  <c:v>46.3</c:v>
                </c:pt>
                <c:pt idx="2454">
                  <c:v>46.3</c:v>
                </c:pt>
                <c:pt idx="2455">
                  <c:v>46.3</c:v>
                </c:pt>
                <c:pt idx="2456">
                  <c:v>46.3</c:v>
                </c:pt>
                <c:pt idx="2457">
                  <c:v>46.3</c:v>
                </c:pt>
                <c:pt idx="2458">
                  <c:v>46.3</c:v>
                </c:pt>
                <c:pt idx="2459">
                  <c:v>46.3</c:v>
                </c:pt>
                <c:pt idx="2460">
                  <c:v>46.3</c:v>
                </c:pt>
                <c:pt idx="2461">
                  <c:v>46.3</c:v>
                </c:pt>
                <c:pt idx="2462">
                  <c:v>46.3</c:v>
                </c:pt>
                <c:pt idx="2463">
                  <c:v>46.3</c:v>
                </c:pt>
                <c:pt idx="2464">
                  <c:v>46.3</c:v>
                </c:pt>
                <c:pt idx="2465">
                  <c:v>46.3</c:v>
                </c:pt>
                <c:pt idx="2466">
                  <c:v>46.3</c:v>
                </c:pt>
                <c:pt idx="2467">
                  <c:v>46.3</c:v>
                </c:pt>
                <c:pt idx="2468">
                  <c:v>46.3</c:v>
                </c:pt>
                <c:pt idx="2469">
                  <c:v>46.3</c:v>
                </c:pt>
                <c:pt idx="2470">
                  <c:v>46.3</c:v>
                </c:pt>
                <c:pt idx="2471">
                  <c:v>46.3</c:v>
                </c:pt>
                <c:pt idx="2472">
                  <c:v>46.3</c:v>
                </c:pt>
                <c:pt idx="2473">
                  <c:v>46.3</c:v>
                </c:pt>
                <c:pt idx="2474">
                  <c:v>46.3</c:v>
                </c:pt>
                <c:pt idx="2475">
                  <c:v>46.3</c:v>
                </c:pt>
                <c:pt idx="2476">
                  <c:v>46.3</c:v>
                </c:pt>
                <c:pt idx="2477">
                  <c:v>46.3</c:v>
                </c:pt>
                <c:pt idx="2478">
                  <c:v>46.3</c:v>
                </c:pt>
                <c:pt idx="2479">
                  <c:v>46.3</c:v>
                </c:pt>
                <c:pt idx="2480">
                  <c:v>46.3</c:v>
                </c:pt>
                <c:pt idx="2481">
                  <c:v>46.3</c:v>
                </c:pt>
                <c:pt idx="2482">
                  <c:v>46.3</c:v>
                </c:pt>
                <c:pt idx="2483">
                  <c:v>46.3</c:v>
                </c:pt>
                <c:pt idx="2484">
                  <c:v>46.3</c:v>
                </c:pt>
                <c:pt idx="2485">
                  <c:v>46.3</c:v>
                </c:pt>
                <c:pt idx="2486">
                  <c:v>46.3</c:v>
                </c:pt>
                <c:pt idx="2487">
                  <c:v>46.3</c:v>
                </c:pt>
                <c:pt idx="2488">
                  <c:v>46.3</c:v>
                </c:pt>
                <c:pt idx="2489">
                  <c:v>46.3</c:v>
                </c:pt>
                <c:pt idx="2490">
                  <c:v>46.3</c:v>
                </c:pt>
                <c:pt idx="2491">
                  <c:v>46.3</c:v>
                </c:pt>
                <c:pt idx="2492">
                  <c:v>46.3</c:v>
                </c:pt>
                <c:pt idx="2493">
                  <c:v>46.3</c:v>
                </c:pt>
                <c:pt idx="2494">
                  <c:v>46.3</c:v>
                </c:pt>
                <c:pt idx="2495">
                  <c:v>46.3</c:v>
                </c:pt>
                <c:pt idx="2496">
                  <c:v>46.3</c:v>
                </c:pt>
                <c:pt idx="2497">
                  <c:v>46.3</c:v>
                </c:pt>
                <c:pt idx="2498">
                  <c:v>46.3</c:v>
                </c:pt>
                <c:pt idx="2499">
                  <c:v>46.3</c:v>
                </c:pt>
                <c:pt idx="2500">
                  <c:v>46.3</c:v>
                </c:pt>
                <c:pt idx="2501">
                  <c:v>46.3</c:v>
                </c:pt>
                <c:pt idx="2502">
                  <c:v>46.3</c:v>
                </c:pt>
                <c:pt idx="2503">
                  <c:v>46.3</c:v>
                </c:pt>
                <c:pt idx="2504">
                  <c:v>46.3</c:v>
                </c:pt>
                <c:pt idx="2505">
                  <c:v>46.3</c:v>
                </c:pt>
                <c:pt idx="2506">
                  <c:v>46.3</c:v>
                </c:pt>
                <c:pt idx="2507">
                  <c:v>46.3</c:v>
                </c:pt>
                <c:pt idx="2508">
                  <c:v>46.3</c:v>
                </c:pt>
                <c:pt idx="2509">
                  <c:v>46.3</c:v>
                </c:pt>
                <c:pt idx="2510">
                  <c:v>46.3</c:v>
                </c:pt>
                <c:pt idx="2511">
                  <c:v>46.3</c:v>
                </c:pt>
                <c:pt idx="2512">
                  <c:v>46.3</c:v>
                </c:pt>
                <c:pt idx="2513">
                  <c:v>46.3</c:v>
                </c:pt>
                <c:pt idx="2514">
                  <c:v>46.3</c:v>
                </c:pt>
                <c:pt idx="2515">
                  <c:v>46.3</c:v>
                </c:pt>
                <c:pt idx="2516">
                  <c:v>46.3</c:v>
                </c:pt>
                <c:pt idx="2517">
                  <c:v>46.3</c:v>
                </c:pt>
                <c:pt idx="2518">
                  <c:v>46.3</c:v>
                </c:pt>
                <c:pt idx="2519">
                  <c:v>46.3</c:v>
                </c:pt>
                <c:pt idx="2520">
                  <c:v>46.3</c:v>
                </c:pt>
                <c:pt idx="2521">
                  <c:v>46.3</c:v>
                </c:pt>
                <c:pt idx="2522">
                  <c:v>46.3</c:v>
                </c:pt>
                <c:pt idx="2523">
                  <c:v>46.3</c:v>
                </c:pt>
                <c:pt idx="2524">
                  <c:v>46.3</c:v>
                </c:pt>
                <c:pt idx="2525">
                  <c:v>46.3</c:v>
                </c:pt>
                <c:pt idx="2526">
                  <c:v>46.3</c:v>
                </c:pt>
                <c:pt idx="2527">
                  <c:v>46.3</c:v>
                </c:pt>
                <c:pt idx="2528">
                  <c:v>46.3</c:v>
                </c:pt>
                <c:pt idx="2529">
                  <c:v>46.3</c:v>
                </c:pt>
                <c:pt idx="2530">
                  <c:v>46.3</c:v>
                </c:pt>
                <c:pt idx="2531">
                  <c:v>46.3</c:v>
                </c:pt>
                <c:pt idx="2532">
                  <c:v>46.3</c:v>
                </c:pt>
                <c:pt idx="2533">
                  <c:v>46.3</c:v>
                </c:pt>
                <c:pt idx="2534">
                  <c:v>46.3</c:v>
                </c:pt>
                <c:pt idx="2535">
                  <c:v>46.3</c:v>
                </c:pt>
                <c:pt idx="2536">
                  <c:v>46.3</c:v>
                </c:pt>
                <c:pt idx="2537">
                  <c:v>46.3</c:v>
                </c:pt>
                <c:pt idx="2538">
                  <c:v>46.3</c:v>
                </c:pt>
                <c:pt idx="2539">
                  <c:v>46.3</c:v>
                </c:pt>
                <c:pt idx="2540">
                  <c:v>46.3</c:v>
                </c:pt>
                <c:pt idx="2541">
                  <c:v>46.3</c:v>
                </c:pt>
                <c:pt idx="2542">
                  <c:v>46.3</c:v>
                </c:pt>
                <c:pt idx="2543">
                  <c:v>46.3</c:v>
                </c:pt>
                <c:pt idx="2544">
                  <c:v>46.3</c:v>
                </c:pt>
                <c:pt idx="2545">
                  <c:v>46.3</c:v>
                </c:pt>
                <c:pt idx="2546">
                  <c:v>46.3</c:v>
                </c:pt>
                <c:pt idx="2547">
                  <c:v>46.3</c:v>
                </c:pt>
                <c:pt idx="2548">
                  <c:v>46.3</c:v>
                </c:pt>
                <c:pt idx="2549">
                  <c:v>46.3</c:v>
                </c:pt>
                <c:pt idx="2550">
                  <c:v>46.3</c:v>
                </c:pt>
                <c:pt idx="2551">
                  <c:v>46.3</c:v>
                </c:pt>
                <c:pt idx="2552">
                  <c:v>46.3</c:v>
                </c:pt>
                <c:pt idx="2553">
                  <c:v>46.3</c:v>
                </c:pt>
                <c:pt idx="2554">
                  <c:v>46.3</c:v>
                </c:pt>
                <c:pt idx="2555">
                  <c:v>46.3</c:v>
                </c:pt>
                <c:pt idx="2556">
                  <c:v>46.3</c:v>
                </c:pt>
                <c:pt idx="2557">
                  <c:v>46.3</c:v>
                </c:pt>
                <c:pt idx="2558">
                  <c:v>46.3</c:v>
                </c:pt>
                <c:pt idx="2559">
                  <c:v>46.3</c:v>
                </c:pt>
                <c:pt idx="2560">
                  <c:v>46.3</c:v>
                </c:pt>
                <c:pt idx="2561">
                  <c:v>46.3</c:v>
                </c:pt>
                <c:pt idx="2562">
                  <c:v>46.3</c:v>
                </c:pt>
                <c:pt idx="2563">
                  <c:v>46.3</c:v>
                </c:pt>
                <c:pt idx="2564">
                  <c:v>46.3</c:v>
                </c:pt>
                <c:pt idx="2565">
                  <c:v>46.3</c:v>
                </c:pt>
                <c:pt idx="2566">
                  <c:v>46.3</c:v>
                </c:pt>
                <c:pt idx="2567">
                  <c:v>46.3</c:v>
                </c:pt>
                <c:pt idx="2568">
                  <c:v>46.3</c:v>
                </c:pt>
                <c:pt idx="2569">
                  <c:v>46.3</c:v>
                </c:pt>
                <c:pt idx="2570">
                  <c:v>46.3</c:v>
                </c:pt>
                <c:pt idx="2571">
                  <c:v>46.3</c:v>
                </c:pt>
                <c:pt idx="2572">
                  <c:v>46.3</c:v>
                </c:pt>
                <c:pt idx="2573">
                  <c:v>46.3</c:v>
                </c:pt>
                <c:pt idx="2574">
                  <c:v>46.3</c:v>
                </c:pt>
                <c:pt idx="2575">
                  <c:v>46.3</c:v>
                </c:pt>
                <c:pt idx="2576">
                  <c:v>46.3</c:v>
                </c:pt>
                <c:pt idx="2577">
                  <c:v>46.3</c:v>
                </c:pt>
                <c:pt idx="2578">
                  <c:v>46.3</c:v>
                </c:pt>
                <c:pt idx="2579">
                  <c:v>46.3</c:v>
                </c:pt>
                <c:pt idx="2580">
                  <c:v>46.3</c:v>
                </c:pt>
                <c:pt idx="2581">
                  <c:v>46.3</c:v>
                </c:pt>
                <c:pt idx="2582">
                  <c:v>46.3</c:v>
                </c:pt>
                <c:pt idx="2583">
                  <c:v>46.3</c:v>
                </c:pt>
                <c:pt idx="2584">
                  <c:v>46.3</c:v>
                </c:pt>
                <c:pt idx="2585">
                  <c:v>46.3</c:v>
                </c:pt>
                <c:pt idx="2586">
                  <c:v>46.3</c:v>
                </c:pt>
                <c:pt idx="2587">
                  <c:v>46.3</c:v>
                </c:pt>
                <c:pt idx="2588">
                  <c:v>46.3</c:v>
                </c:pt>
                <c:pt idx="2589">
                  <c:v>46.3</c:v>
                </c:pt>
                <c:pt idx="2590">
                  <c:v>46.3</c:v>
                </c:pt>
                <c:pt idx="2591">
                  <c:v>46.3</c:v>
                </c:pt>
                <c:pt idx="2592">
                  <c:v>46.3</c:v>
                </c:pt>
                <c:pt idx="2593">
                  <c:v>46.3</c:v>
                </c:pt>
                <c:pt idx="2594">
                  <c:v>46.3</c:v>
                </c:pt>
                <c:pt idx="2595">
                  <c:v>46.3</c:v>
                </c:pt>
                <c:pt idx="2596">
                  <c:v>46.3</c:v>
                </c:pt>
                <c:pt idx="2597">
                  <c:v>46.3</c:v>
                </c:pt>
                <c:pt idx="2598">
                  <c:v>46.3</c:v>
                </c:pt>
                <c:pt idx="2599">
                  <c:v>46.3</c:v>
                </c:pt>
                <c:pt idx="2600">
                  <c:v>46.3</c:v>
                </c:pt>
                <c:pt idx="2601">
                  <c:v>46.3</c:v>
                </c:pt>
                <c:pt idx="2602">
                  <c:v>46.3</c:v>
                </c:pt>
                <c:pt idx="2603">
                  <c:v>46.3</c:v>
                </c:pt>
                <c:pt idx="2604">
                  <c:v>46.3</c:v>
                </c:pt>
                <c:pt idx="2605">
                  <c:v>46.3</c:v>
                </c:pt>
                <c:pt idx="2606">
                  <c:v>46.3</c:v>
                </c:pt>
                <c:pt idx="2607">
                  <c:v>46.3</c:v>
                </c:pt>
                <c:pt idx="2608">
                  <c:v>46.3</c:v>
                </c:pt>
                <c:pt idx="2609">
                  <c:v>46.3</c:v>
                </c:pt>
                <c:pt idx="2610">
                  <c:v>46.3</c:v>
                </c:pt>
                <c:pt idx="2611">
                  <c:v>46.3</c:v>
                </c:pt>
                <c:pt idx="2612">
                  <c:v>46.3</c:v>
                </c:pt>
                <c:pt idx="2613">
                  <c:v>46.3</c:v>
                </c:pt>
                <c:pt idx="2614">
                  <c:v>46.3</c:v>
                </c:pt>
                <c:pt idx="2615">
                  <c:v>46.3</c:v>
                </c:pt>
                <c:pt idx="2616">
                  <c:v>46.3</c:v>
                </c:pt>
                <c:pt idx="2617">
                  <c:v>46.3</c:v>
                </c:pt>
                <c:pt idx="2618">
                  <c:v>46.3</c:v>
                </c:pt>
                <c:pt idx="2619">
                  <c:v>46.3</c:v>
                </c:pt>
                <c:pt idx="2620">
                  <c:v>46.3</c:v>
                </c:pt>
                <c:pt idx="2621">
                  <c:v>46.3</c:v>
                </c:pt>
                <c:pt idx="2622">
                  <c:v>46.3</c:v>
                </c:pt>
                <c:pt idx="2623">
                  <c:v>46.3</c:v>
                </c:pt>
                <c:pt idx="2624">
                  <c:v>46.3</c:v>
                </c:pt>
                <c:pt idx="2625">
                  <c:v>46.3</c:v>
                </c:pt>
                <c:pt idx="2626">
                  <c:v>46.3</c:v>
                </c:pt>
                <c:pt idx="2627">
                  <c:v>46.3</c:v>
                </c:pt>
                <c:pt idx="2628">
                  <c:v>46.3</c:v>
                </c:pt>
                <c:pt idx="2629">
                  <c:v>46.3</c:v>
                </c:pt>
                <c:pt idx="2630">
                  <c:v>46.3</c:v>
                </c:pt>
                <c:pt idx="2631">
                  <c:v>46.3</c:v>
                </c:pt>
                <c:pt idx="2632">
                  <c:v>46.3</c:v>
                </c:pt>
                <c:pt idx="2633">
                  <c:v>46.3</c:v>
                </c:pt>
                <c:pt idx="2634">
                  <c:v>46.3</c:v>
                </c:pt>
                <c:pt idx="2635">
                  <c:v>46.3</c:v>
                </c:pt>
                <c:pt idx="2636">
                  <c:v>46.3</c:v>
                </c:pt>
                <c:pt idx="2637">
                  <c:v>46.3</c:v>
                </c:pt>
                <c:pt idx="2638">
                  <c:v>46.3</c:v>
                </c:pt>
                <c:pt idx="2639">
                  <c:v>46.3</c:v>
                </c:pt>
                <c:pt idx="2640">
                  <c:v>46.3</c:v>
                </c:pt>
                <c:pt idx="2641">
                  <c:v>46.3</c:v>
                </c:pt>
                <c:pt idx="2642">
                  <c:v>46.3</c:v>
                </c:pt>
                <c:pt idx="2643">
                  <c:v>46.3</c:v>
                </c:pt>
                <c:pt idx="2644">
                  <c:v>46.3</c:v>
                </c:pt>
                <c:pt idx="2645">
                  <c:v>46.3</c:v>
                </c:pt>
                <c:pt idx="2646">
                  <c:v>46.3</c:v>
                </c:pt>
                <c:pt idx="2647">
                  <c:v>46.3</c:v>
                </c:pt>
                <c:pt idx="2648">
                  <c:v>46.3</c:v>
                </c:pt>
                <c:pt idx="2649">
                  <c:v>46.3</c:v>
                </c:pt>
                <c:pt idx="2650">
                  <c:v>46.3</c:v>
                </c:pt>
                <c:pt idx="2651">
                  <c:v>46.3</c:v>
                </c:pt>
                <c:pt idx="2652">
                  <c:v>46.3</c:v>
                </c:pt>
                <c:pt idx="2653">
                  <c:v>46.3</c:v>
                </c:pt>
                <c:pt idx="2654">
                  <c:v>46.3</c:v>
                </c:pt>
                <c:pt idx="2655">
                  <c:v>46.3</c:v>
                </c:pt>
                <c:pt idx="2656">
                  <c:v>46.3</c:v>
                </c:pt>
                <c:pt idx="2657">
                  <c:v>46.3</c:v>
                </c:pt>
                <c:pt idx="2658">
                  <c:v>46.3</c:v>
                </c:pt>
                <c:pt idx="2659">
                  <c:v>46.3</c:v>
                </c:pt>
                <c:pt idx="2660">
                  <c:v>46.3</c:v>
                </c:pt>
                <c:pt idx="2661">
                  <c:v>46.3</c:v>
                </c:pt>
                <c:pt idx="2662">
                  <c:v>46.3</c:v>
                </c:pt>
                <c:pt idx="2663">
                  <c:v>46.3</c:v>
                </c:pt>
                <c:pt idx="2664">
                  <c:v>46.3</c:v>
                </c:pt>
                <c:pt idx="2665">
                  <c:v>46.3</c:v>
                </c:pt>
                <c:pt idx="2666">
                  <c:v>46.3</c:v>
                </c:pt>
                <c:pt idx="2667">
                  <c:v>46.3</c:v>
                </c:pt>
                <c:pt idx="2668">
                  <c:v>46.3</c:v>
                </c:pt>
                <c:pt idx="2669">
                  <c:v>46.3</c:v>
                </c:pt>
                <c:pt idx="2670">
                  <c:v>46.3</c:v>
                </c:pt>
                <c:pt idx="2671">
                  <c:v>46.3</c:v>
                </c:pt>
                <c:pt idx="2672">
                  <c:v>46.3</c:v>
                </c:pt>
                <c:pt idx="2673">
                  <c:v>46.3</c:v>
                </c:pt>
                <c:pt idx="2674">
                  <c:v>46.3</c:v>
                </c:pt>
                <c:pt idx="2675">
                  <c:v>46.3</c:v>
                </c:pt>
                <c:pt idx="2676">
                  <c:v>46.3</c:v>
                </c:pt>
                <c:pt idx="2677">
                  <c:v>46.3</c:v>
                </c:pt>
                <c:pt idx="2678">
                  <c:v>46.3</c:v>
                </c:pt>
                <c:pt idx="2679">
                  <c:v>46.3</c:v>
                </c:pt>
                <c:pt idx="2680">
                  <c:v>46.3</c:v>
                </c:pt>
                <c:pt idx="2681">
                  <c:v>46.3</c:v>
                </c:pt>
                <c:pt idx="2682">
                  <c:v>46.3</c:v>
                </c:pt>
                <c:pt idx="2683">
                  <c:v>46.3</c:v>
                </c:pt>
                <c:pt idx="2684">
                  <c:v>46.3</c:v>
                </c:pt>
                <c:pt idx="2685">
                  <c:v>46.3</c:v>
                </c:pt>
                <c:pt idx="2686">
                  <c:v>46.3</c:v>
                </c:pt>
                <c:pt idx="2687">
                  <c:v>46.3</c:v>
                </c:pt>
                <c:pt idx="2688">
                  <c:v>46.3</c:v>
                </c:pt>
                <c:pt idx="2689">
                  <c:v>46.3</c:v>
                </c:pt>
                <c:pt idx="2690">
                  <c:v>46.3</c:v>
                </c:pt>
                <c:pt idx="2691">
                  <c:v>46.3</c:v>
                </c:pt>
                <c:pt idx="2692">
                  <c:v>46.3</c:v>
                </c:pt>
                <c:pt idx="2693">
                  <c:v>46.3</c:v>
                </c:pt>
                <c:pt idx="2694">
                  <c:v>46.3</c:v>
                </c:pt>
                <c:pt idx="2695">
                  <c:v>46.3</c:v>
                </c:pt>
                <c:pt idx="2696">
                  <c:v>46.3</c:v>
                </c:pt>
                <c:pt idx="2697">
                  <c:v>46.3</c:v>
                </c:pt>
                <c:pt idx="2698">
                  <c:v>46.3</c:v>
                </c:pt>
                <c:pt idx="2699">
                  <c:v>46.3</c:v>
                </c:pt>
                <c:pt idx="2700">
                  <c:v>46.3</c:v>
                </c:pt>
                <c:pt idx="2701">
                  <c:v>46.3</c:v>
                </c:pt>
                <c:pt idx="2702">
                  <c:v>46.3</c:v>
                </c:pt>
                <c:pt idx="2703">
                  <c:v>46.3</c:v>
                </c:pt>
                <c:pt idx="2704">
                  <c:v>46.3</c:v>
                </c:pt>
                <c:pt idx="2705">
                  <c:v>46.3</c:v>
                </c:pt>
                <c:pt idx="2706">
                  <c:v>46.3</c:v>
                </c:pt>
                <c:pt idx="2707">
                  <c:v>46.3</c:v>
                </c:pt>
                <c:pt idx="2708">
                  <c:v>46.3</c:v>
                </c:pt>
                <c:pt idx="2709">
                  <c:v>46.3</c:v>
                </c:pt>
                <c:pt idx="2710">
                  <c:v>46.3</c:v>
                </c:pt>
                <c:pt idx="2711">
                  <c:v>46.3</c:v>
                </c:pt>
                <c:pt idx="2712">
                  <c:v>46.3</c:v>
                </c:pt>
                <c:pt idx="2713">
                  <c:v>46.3</c:v>
                </c:pt>
                <c:pt idx="2714">
                  <c:v>46.3</c:v>
                </c:pt>
                <c:pt idx="2715">
                  <c:v>46.3</c:v>
                </c:pt>
                <c:pt idx="2716">
                  <c:v>46.3</c:v>
                </c:pt>
                <c:pt idx="2717">
                  <c:v>46.3</c:v>
                </c:pt>
                <c:pt idx="2718">
                  <c:v>46.3</c:v>
                </c:pt>
                <c:pt idx="2719">
                  <c:v>46.3</c:v>
                </c:pt>
                <c:pt idx="2720">
                  <c:v>46.3</c:v>
                </c:pt>
                <c:pt idx="2721">
                  <c:v>46.3</c:v>
                </c:pt>
                <c:pt idx="2722">
                  <c:v>46.3</c:v>
                </c:pt>
                <c:pt idx="2723">
                  <c:v>46.3</c:v>
                </c:pt>
                <c:pt idx="2724">
                  <c:v>46.3</c:v>
                </c:pt>
                <c:pt idx="2725">
                  <c:v>46.3</c:v>
                </c:pt>
                <c:pt idx="2726">
                  <c:v>46.3</c:v>
                </c:pt>
                <c:pt idx="2727">
                  <c:v>46.3</c:v>
                </c:pt>
                <c:pt idx="2728">
                  <c:v>46.3</c:v>
                </c:pt>
                <c:pt idx="2729">
                  <c:v>46.3</c:v>
                </c:pt>
                <c:pt idx="2730">
                  <c:v>46.3</c:v>
                </c:pt>
                <c:pt idx="2731">
                  <c:v>46.3</c:v>
                </c:pt>
                <c:pt idx="2732">
                  <c:v>46.3</c:v>
                </c:pt>
                <c:pt idx="2733">
                  <c:v>46.3</c:v>
                </c:pt>
                <c:pt idx="2734">
                  <c:v>46.3</c:v>
                </c:pt>
                <c:pt idx="2735">
                  <c:v>46.3</c:v>
                </c:pt>
                <c:pt idx="2736">
                  <c:v>46.3</c:v>
                </c:pt>
                <c:pt idx="2737">
                  <c:v>46.3</c:v>
                </c:pt>
                <c:pt idx="2738">
                  <c:v>46.3</c:v>
                </c:pt>
                <c:pt idx="2739">
                  <c:v>46.3</c:v>
                </c:pt>
                <c:pt idx="2740">
                  <c:v>46.3</c:v>
                </c:pt>
                <c:pt idx="2741">
                  <c:v>46.3</c:v>
                </c:pt>
                <c:pt idx="2742">
                  <c:v>46.3</c:v>
                </c:pt>
                <c:pt idx="2743">
                  <c:v>46.3</c:v>
                </c:pt>
                <c:pt idx="2744">
                  <c:v>46.3</c:v>
                </c:pt>
                <c:pt idx="2745">
                  <c:v>46.3</c:v>
                </c:pt>
                <c:pt idx="2746">
                  <c:v>46.3</c:v>
                </c:pt>
                <c:pt idx="2747">
                  <c:v>46.3</c:v>
                </c:pt>
                <c:pt idx="2748">
                  <c:v>46.3</c:v>
                </c:pt>
                <c:pt idx="2749">
                  <c:v>46.3</c:v>
                </c:pt>
                <c:pt idx="2750">
                  <c:v>46.3</c:v>
                </c:pt>
                <c:pt idx="2751">
                  <c:v>46.3</c:v>
                </c:pt>
                <c:pt idx="2752">
                  <c:v>46.3</c:v>
                </c:pt>
                <c:pt idx="2753">
                  <c:v>46.3</c:v>
                </c:pt>
                <c:pt idx="2754">
                  <c:v>46.3</c:v>
                </c:pt>
                <c:pt idx="2755">
                  <c:v>46.3</c:v>
                </c:pt>
                <c:pt idx="2756">
                  <c:v>46.3</c:v>
                </c:pt>
                <c:pt idx="2757">
                  <c:v>46.3</c:v>
                </c:pt>
                <c:pt idx="2758">
                  <c:v>46.3</c:v>
                </c:pt>
                <c:pt idx="2759">
                  <c:v>46.3</c:v>
                </c:pt>
                <c:pt idx="2760">
                  <c:v>46.3</c:v>
                </c:pt>
                <c:pt idx="2761">
                  <c:v>46.3</c:v>
                </c:pt>
                <c:pt idx="2762">
                  <c:v>46.3</c:v>
                </c:pt>
                <c:pt idx="2763">
                  <c:v>46.3</c:v>
                </c:pt>
                <c:pt idx="2764">
                  <c:v>46.3</c:v>
                </c:pt>
                <c:pt idx="2765">
                  <c:v>46.3</c:v>
                </c:pt>
                <c:pt idx="2766">
                  <c:v>46.3</c:v>
                </c:pt>
                <c:pt idx="2767">
                  <c:v>46.3</c:v>
                </c:pt>
                <c:pt idx="2768">
                  <c:v>46.3</c:v>
                </c:pt>
                <c:pt idx="2769">
                  <c:v>46.3</c:v>
                </c:pt>
                <c:pt idx="2770">
                  <c:v>46.3</c:v>
                </c:pt>
                <c:pt idx="2771">
                  <c:v>46.3</c:v>
                </c:pt>
                <c:pt idx="2772">
                  <c:v>46.3</c:v>
                </c:pt>
                <c:pt idx="2773">
                  <c:v>46.3</c:v>
                </c:pt>
                <c:pt idx="2774">
                  <c:v>46.3</c:v>
                </c:pt>
                <c:pt idx="2775">
                  <c:v>46.3</c:v>
                </c:pt>
                <c:pt idx="2776">
                  <c:v>46.3</c:v>
                </c:pt>
                <c:pt idx="2777">
                  <c:v>46.3</c:v>
                </c:pt>
                <c:pt idx="2778">
                  <c:v>46.3</c:v>
                </c:pt>
                <c:pt idx="2779">
                  <c:v>46.3</c:v>
                </c:pt>
                <c:pt idx="2780">
                  <c:v>46.3</c:v>
                </c:pt>
                <c:pt idx="2781">
                  <c:v>46.3</c:v>
                </c:pt>
                <c:pt idx="2782">
                  <c:v>46.3</c:v>
                </c:pt>
                <c:pt idx="2783">
                  <c:v>46.3</c:v>
                </c:pt>
                <c:pt idx="2784">
                  <c:v>46.3</c:v>
                </c:pt>
                <c:pt idx="2785">
                  <c:v>46.3</c:v>
                </c:pt>
                <c:pt idx="2786">
                  <c:v>46.3</c:v>
                </c:pt>
                <c:pt idx="2787">
                  <c:v>46.3</c:v>
                </c:pt>
                <c:pt idx="2788">
                  <c:v>46.3</c:v>
                </c:pt>
                <c:pt idx="2789">
                  <c:v>46.3</c:v>
                </c:pt>
                <c:pt idx="2790">
                  <c:v>46.3</c:v>
                </c:pt>
                <c:pt idx="2791">
                  <c:v>46.3</c:v>
                </c:pt>
                <c:pt idx="2792">
                  <c:v>46.3</c:v>
                </c:pt>
                <c:pt idx="2793">
                  <c:v>46.3</c:v>
                </c:pt>
                <c:pt idx="2794">
                  <c:v>46.3</c:v>
                </c:pt>
                <c:pt idx="2795">
                  <c:v>46.3</c:v>
                </c:pt>
                <c:pt idx="2796">
                  <c:v>46.3</c:v>
                </c:pt>
                <c:pt idx="2797">
                  <c:v>46.3</c:v>
                </c:pt>
                <c:pt idx="2798">
                  <c:v>46.3</c:v>
                </c:pt>
                <c:pt idx="2799">
                  <c:v>46.3</c:v>
                </c:pt>
                <c:pt idx="2800">
                  <c:v>46.3</c:v>
                </c:pt>
                <c:pt idx="2801">
                  <c:v>46.3</c:v>
                </c:pt>
                <c:pt idx="2802">
                  <c:v>46.3</c:v>
                </c:pt>
                <c:pt idx="2803">
                  <c:v>46.3</c:v>
                </c:pt>
                <c:pt idx="2804">
                  <c:v>46.3</c:v>
                </c:pt>
                <c:pt idx="2805">
                  <c:v>46.3</c:v>
                </c:pt>
                <c:pt idx="2806">
                  <c:v>46.3</c:v>
                </c:pt>
                <c:pt idx="2807">
                  <c:v>46.3</c:v>
                </c:pt>
                <c:pt idx="2808">
                  <c:v>46.3</c:v>
                </c:pt>
                <c:pt idx="2809">
                  <c:v>46.3</c:v>
                </c:pt>
                <c:pt idx="2810">
                  <c:v>46.3</c:v>
                </c:pt>
                <c:pt idx="2811">
                  <c:v>46.3</c:v>
                </c:pt>
                <c:pt idx="2812">
                  <c:v>46.3</c:v>
                </c:pt>
                <c:pt idx="2813">
                  <c:v>46.3</c:v>
                </c:pt>
                <c:pt idx="2814">
                  <c:v>46.3</c:v>
                </c:pt>
                <c:pt idx="2815">
                  <c:v>46.3</c:v>
                </c:pt>
                <c:pt idx="2816">
                  <c:v>46.3</c:v>
                </c:pt>
                <c:pt idx="2817">
                  <c:v>46.3</c:v>
                </c:pt>
                <c:pt idx="2818">
                  <c:v>46.3</c:v>
                </c:pt>
                <c:pt idx="2819">
                  <c:v>46.3</c:v>
                </c:pt>
                <c:pt idx="2820">
                  <c:v>46.3</c:v>
                </c:pt>
                <c:pt idx="2821">
                  <c:v>46.3</c:v>
                </c:pt>
                <c:pt idx="2822">
                  <c:v>46.3</c:v>
                </c:pt>
                <c:pt idx="2823">
                  <c:v>46.3</c:v>
                </c:pt>
                <c:pt idx="2824">
                  <c:v>46.3</c:v>
                </c:pt>
                <c:pt idx="2825">
                  <c:v>46.3</c:v>
                </c:pt>
                <c:pt idx="2826">
                  <c:v>46.3</c:v>
                </c:pt>
                <c:pt idx="2827">
                  <c:v>46.3</c:v>
                </c:pt>
                <c:pt idx="2828">
                  <c:v>46.3</c:v>
                </c:pt>
                <c:pt idx="2829">
                  <c:v>46.3</c:v>
                </c:pt>
                <c:pt idx="2830">
                  <c:v>46.3</c:v>
                </c:pt>
                <c:pt idx="2831">
                  <c:v>46.3</c:v>
                </c:pt>
                <c:pt idx="2832">
                  <c:v>46.3</c:v>
                </c:pt>
                <c:pt idx="2833">
                  <c:v>46.3</c:v>
                </c:pt>
                <c:pt idx="2834">
                  <c:v>46.3</c:v>
                </c:pt>
                <c:pt idx="2835">
                  <c:v>46.3</c:v>
                </c:pt>
                <c:pt idx="2836">
                  <c:v>46.3</c:v>
                </c:pt>
                <c:pt idx="2837">
                  <c:v>46.3</c:v>
                </c:pt>
                <c:pt idx="2838">
                  <c:v>46.3</c:v>
                </c:pt>
                <c:pt idx="2839">
                  <c:v>46.3</c:v>
                </c:pt>
                <c:pt idx="2840">
                  <c:v>46.3</c:v>
                </c:pt>
                <c:pt idx="2841">
                  <c:v>46.3</c:v>
                </c:pt>
                <c:pt idx="2842">
                  <c:v>46.3</c:v>
                </c:pt>
                <c:pt idx="2843">
                  <c:v>46.3</c:v>
                </c:pt>
                <c:pt idx="2844">
                  <c:v>46.3</c:v>
                </c:pt>
                <c:pt idx="2845">
                  <c:v>46.3</c:v>
                </c:pt>
                <c:pt idx="2846">
                  <c:v>46.3</c:v>
                </c:pt>
                <c:pt idx="2847">
                  <c:v>46.3</c:v>
                </c:pt>
                <c:pt idx="2848">
                  <c:v>46.3</c:v>
                </c:pt>
                <c:pt idx="2849">
                  <c:v>46.3</c:v>
                </c:pt>
                <c:pt idx="2850">
                  <c:v>46.3</c:v>
                </c:pt>
                <c:pt idx="2851">
                  <c:v>46.3</c:v>
                </c:pt>
                <c:pt idx="2852">
                  <c:v>46.3</c:v>
                </c:pt>
                <c:pt idx="2853">
                  <c:v>46.3</c:v>
                </c:pt>
                <c:pt idx="2854">
                  <c:v>46.3</c:v>
                </c:pt>
                <c:pt idx="2855">
                  <c:v>46.3</c:v>
                </c:pt>
                <c:pt idx="2856">
                  <c:v>46.3</c:v>
                </c:pt>
                <c:pt idx="2857">
                  <c:v>46.3</c:v>
                </c:pt>
                <c:pt idx="2858">
                  <c:v>46.3</c:v>
                </c:pt>
                <c:pt idx="2859">
                  <c:v>46.3</c:v>
                </c:pt>
                <c:pt idx="2860">
                  <c:v>46.3</c:v>
                </c:pt>
                <c:pt idx="2861">
                  <c:v>46.3</c:v>
                </c:pt>
                <c:pt idx="2862">
                  <c:v>46.3</c:v>
                </c:pt>
                <c:pt idx="2863">
                  <c:v>46.3</c:v>
                </c:pt>
                <c:pt idx="2864">
                  <c:v>46.3</c:v>
                </c:pt>
                <c:pt idx="2865">
                  <c:v>46.3</c:v>
                </c:pt>
                <c:pt idx="2866">
                  <c:v>46.3</c:v>
                </c:pt>
                <c:pt idx="2867">
                  <c:v>46.3</c:v>
                </c:pt>
                <c:pt idx="2868">
                  <c:v>46.3</c:v>
                </c:pt>
                <c:pt idx="2869">
                  <c:v>46.3</c:v>
                </c:pt>
                <c:pt idx="2870">
                  <c:v>46.3</c:v>
                </c:pt>
                <c:pt idx="2871">
                  <c:v>46.3</c:v>
                </c:pt>
                <c:pt idx="2872">
                  <c:v>46.3</c:v>
                </c:pt>
                <c:pt idx="2873">
                  <c:v>46.3</c:v>
                </c:pt>
                <c:pt idx="2874">
                  <c:v>46.3</c:v>
                </c:pt>
                <c:pt idx="2875">
                  <c:v>46.3</c:v>
                </c:pt>
                <c:pt idx="2876">
                  <c:v>46.3</c:v>
                </c:pt>
                <c:pt idx="2877">
                  <c:v>46.3</c:v>
                </c:pt>
                <c:pt idx="2878">
                  <c:v>46.3</c:v>
                </c:pt>
                <c:pt idx="2879">
                  <c:v>46.3</c:v>
                </c:pt>
                <c:pt idx="2880">
                  <c:v>46.3</c:v>
                </c:pt>
                <c:pt idx="2881">
                  <c:v>46.3</c:v>
                </c:pt>
                <c:pt idx="2882">
                  <c:v>46.3</c:v>
                </c:pt>
                <c:pt idx="2883">
                  <c:v>46.3</c:v>
                </c:pt>
                <c:pt idx="2884">
                  <c:v>46.3</c:v>
                </c:pt>
                <c:pt idx="2885">
                  <c:v>46.3</c:v>
                </c:pt>
                <c:pt idx="2886">
                  <c:v>46.3</c:v>
                </c:pt>
                <c:pt idx="2887">
                  <c:v>46.3</c:v>
                </c:pt>
                <c:pt idx="2888">
                  <c:v>46.3</c:v>
                </c:pt>
                <c:pt idx="2889">
                  <c:v>46.3</c:v>
                </c:pt>
                <c:pt idx="2890">
                  <c:v>46.3</c:v>
                </c:pt>
                <c:pt idx="2891">
                  <c:v>46.3</c:v>
                </c:pt>
                <c:pt idx="2892">
                  <c:v>46.3</c:v>
                </c:pt>
                <c:pt idx="2893">
                  <c:v>46.3</c:v>
                </c:pt>
                <c:pt idx="2894">
                  <c:v>46.3</c:v>
                </c:pt>
                <c:pt idx="2895">
                  <c:v>46.3</c:v>
                </c:pt>
                <c:pt idx="2896">
                  <c:v>46.3</c:v>
                </c:pt>
                <c:pt idx="2897">
                  <c:v>46.3</c:v>
                </c:pt>
                <c:pt idx="2898">
                  <c:v>46.3</c:v>
                </c:pt>
                <c:pt idx="2899">
                  <c:v>46.3</c:v>
                </c:pt>
                <c:pt idx="2900">
                  <c:v>46.3</c:v>
                </c:pt>
                <c:pt idx="2901">
                  <c:v>46.3</c:v>
                </c:pt>
                <c:pt idx="2902">
                  <c:v>46.3</c:v>
                </c:pt>
                <c:pt idx="2903">
                  <c:v>46.3</c:v>
                </c:pt>
                <c:pt idx="2904">
                  <c:v>46.3</c:v>
                </c:pt>
                <c:pt idx="2905">
                  <c:v>46.3</c:v>
                </c:pt>
                <c:pt idx="2906">
                  <c:v>46.3</c:v>
                </c:pt>
                <c:pt idx="2907">
                  <c:v>46.3</c:v>
                </c:pt>
                <c:pt idx="2908">
                  <c:v>46.3</c:v>
                </c:pt>
                <c:pt idx="2909">
                  <c:v>46.3</c:v>
                </c:pt>
                <c:pt idx="2910">
                  <c:v>46.3</c:v>
                </c:pt>
                <c:pt idx="2911">
                  <c:v>46.3</c:v>
                </c:pt>
                <c:pt idx="2912">
                  <c:v>46.3</c:v>
                </c:pt>
                <c:pt idx="2913">
                  <c:v>46.3</c:v>
                </c:pt>
                <c:pt idx="2914">
                  <c:v>46.3</c:v>
                </c:pt>
                <c:pt idx="2915">
                  <c:v>46.3</c:v>
                </c:pt>
                <c:pt idx="2916">
                  <c:v>46.3</c:v>
                </c:pt>
                <c:pt idx="2917">
                  <c:v>46.3</c:v>
                </c:pt>
                <c:pt idx="2918">
                  <c:v>46.3</c:v>
                </c:pt>
                <c:pt idx="2919">
                  <c:v>46.3</c:v>
                </c:pt>
                <c:pt idx="2920">
                  <c:v>46.3</c:v>
                </c:pt>
                <c:pt idx="2921">
                  <c:v>46.3</c:v>
                </c:pt>
                <c:pt idx="2922">
                  <c:v>46.3</c:v>
                </c:pt>
                <c:pt idx="2923">
                  <c:v>46.3</c:v>
                </c:pt>
                <c:pt idx="2924">
                  <c:v>46.3</c:v>
                </c:pt>
                <c:pt idx="2925">
                  <c:v>46.3</c:v>
                </c:pt>
                <c:pt idx="2926">
                  <c:v>46.3</c:v>
                </c:pt>
                <c:pt idx="2927">
                  <c:v>46.3</c:v>
                </c:pt>
                <c:pt idx="2928">
                  <c:v>46.3</c:v>
                </c:pt>
                <c:pt idx="2929">
                  <c:v>46.3</c:v>
                </c:pt>
                <c:pt idx="2930">
                  <c:v>46.3</c:v>
                </c:pt>
                <c:pt idx="2931">
                  <c:v>46.3</c:v>
                </c:pt>
                <c:pt idx="2932">
                  <c:v>46.3</c:v>
                </c:pt>
                <c:pt idx="2933">
                  <c:v>46.3</c:v>
                </c:pt>
                <c:pt idx="2934">
                  <c:v>46.3</c:v>
                </c:pt>
                <c:pt idx="2935">
                  <c:v>46.3</c:v>
                </c:pt>
                <c:pt idx="2936">
                  <c:v>46.3</c:v>
                </c:pt>
                <c:pt idx="2937">
                  <c:v>46.3</c:v>
                </c:pt>
                <c:pt idx="2938">
                  <c:v>46.3</c:v>
                </c:pt>
                <c:pt idx="2939">
                  <c:v>46.3</c:v>
                </c:pt>
                <c:pt idx="2940">
                  <c:v>46.3</c:v>
                </c:pt>
                <c:pt idx="2941">
                  <c:v>46.3</c:v>
                </c:pt>
                <c:pt idx="2942">
                  <c:v>46.3</c:v>
                </c:pt>
                <c:pt idx="2943">
                  <c:v>46.3</c:v>
                </c:pt>
                <c:pt idx="2944">
                  <c:v>46.3</c:v>
                </c:pt>
                <c:pt idx="2945">
                  <c:v>46.3</c:v>
                </c:pt>
                <c:pt idx="2946">
                  <c:v>46.3</c:v>
                </c:pt>
                <c:pt idx="2947">
                  <c:v>46.3</c:v>
                </c:pt>
                <c:pt idx="2948">
                  <c:v>46.3</c:v>
                </c:pt>
                <c:pt idx="2949">
                  <c:v>46.3</c:v>
                </c:pt>
                <c:pt idx="2950">
                  <c:v>46.3</c:v>
                </c:pt>
                <c:pt idx="2951">
                  <c:v>46.3</c:v>
                </c:pt>
                <c:pt idx="2952">
                  <c:v>46.3</c:v>
                </c:pt>
                <c:pt idx="2953">
                  <c:v>46.3</c:v>
                </c:pt>
                <c:pt idx="2954">
                  <c:v>46.3</c:v>
                </c:pt>
                <c:pt idx="2955">
                  <c:v>46.3</c:v>
                </c:pt>
                <c:pt idx="2956">
                  <c:v>46.3</c:v>
                </c:pt>
                <c:pt idx="2957">
                  <c:v>46.3</c:v>
                </c:pt>
                <c:pt idx="2958">
                  <c:v>46.3</c:v>
                </c:pt>
                <c:pt idx="2959">
                  <c:v>46.3</c:v>
                </c:pt>
                <c:pt idx="2960">
                  <c:v>46.3</c:v>
                </c:pt>
                <c:pt idx="2961">
                  <c:v>46.3</c:v>
                </c:pt>
                <c:pt idx="2962">
                  <c:v>46.3</c:v>
                </c:pt>
                <c:pt idx="2963">
                  <c:v>46.3</c:v>
                </c:pt>
                <c:pt idx="2964">
                  <c:v>46.3</c:v>
                </c:pt>
                <c:pt idx="2965">
                  <c:v>46.3</c:v>
                </c:pt>
                <c:pt idx="2966">
                  <c:v>46.3</c:v>
                </c:pt>
                <c:pt idx="2967">
                  <c:v>46.3</c:v>
                </c:pt>
                <c:pt idx="2968">
                  <c:v>46.3</c:v>
                </c:pt>
                <c:pt idx="2969">
                  <c:v>46.3</c:v>
                </c:pt>
                <c:pt idx="2970">
                  <c:v>46.3</c:v>
                </c:pt>
                <c:pt idx="2971">
                  <c:v>46.3</c:v>
                </c:pt>
                <c:pt idx="2972">
                  <c:v>46.3</c:v>
                </c:pt>
                <c:pt idx="2973">
                  <c:v>46.3</c:v>
                </c:pt>
                <c:pt idx="2974">
                  <c:v>46.3</c:v>
                </c:pt>
                <c:pt idx="2975">
                  <c:v>46.3</c:v>
                </c:pt>
                <c:pt idx="2976">
                  <c:v>46.3</c:v>
                </c:pt>
                <c:pt idx="2977">
                  <c:v>46.3</c:v>
                </c:pt>
                <c:pt idx="2978">
                  <c:v>46.3</c:v>
                </c:pt>
                <c:pt idx="2979">
                  <c:v>46.3</c:v>
                </c:pt>
                <c:pt idx="2980">
                  <c:v>46.3</c:v>
                </c:pt>
                <c:pt idx="2981">
                  <c:v>46.3</c:v>
                </c:pt>
                <c:pt idx="2982">
                  <c:v>46.3</c:v>
                </c:pt>
                <c:pt idx="2983">
                  <c:v>46.3</c:v>
                </c:pt>
                <c:pt idx="2984">
                  <c:v>46.3</c:v>
                </c:pt>
                <c:pt idx="2985">
                  <c:v>46.3</c:v>
                </c:pt>
                <c:pt idx="2986">
                  <c:v>46.3</c:v>
                </c:pt>
                <c:pt idx="2987">
                  <c:v>46.3</c:v>
                </c:pt>
                <c:pt idx="2988">
                  <c:v>46.3</c:v>
                </c:pt>
                <c:pt idx="2989">
                  <c:v>46.3</c:v>
                </c:pt>
                <c:pt idx="2990">
                  <c:v>46.3</c:v>
                </c:pt>
                <c:pt idx="2991">
                  <c:v>46.3</c:v>
                </c:pt>
                <c:pt idx="2992">
                  <c:v>46.3</c:v>
                </c:pt>
                <c:pt idx="2993">
                  <c:v>46.3</c:v>
                </c:pt>
                <c:pt idx="2994">
                  <c:v>46.3</c:v>
                </c:pt>
                <c:pt idx="2995">
                  <c:v>46.3</c:v>
                </c:pt>
                <c:pt idx="2996">
                  <c:v>46.3</c:v>
                </c:pt>
                <c:pt idx="2997">
                  <c:v>46.3</c:v>
                </c:pt>
                <c:pt idx="2998">
                  <c:v>46.3</c:v>
                </c:pt>
                <c:pt idx="2999">
                  <c:v>46.3</c:v>
                </c:pt>
                <c:pt idx="3000">
                  <c:v>46.3</c:v>
                </c:pt>
                <c:pt idx="3001">
                  <c:v>46.3</c:v>
                </c:pt>
                <c:pt idx="3002">
                  <c:v>46.3</c:v>
                </c:pt>
                <c:pt idx="3003">
                  <c:v>46.3</c:v>
                </c:pt>
                <c:pt idx="3004">
                  <c:v>46.3</c:v>
                </c:pt>
                <c:pt idx="3005">
                  <c:v>46.3</c:v>
                </c:pt>
                <c:pt idx="3006">
                  <c:v>46.3</c:v>
                </c:pt>
                <c:pt idx="3007">
                  <c:v>46.3</c:v>
                </c:pt>
                <c:pt idx="3008">
                  <c:v>46.3</c:v>
                </c:pt>
                <c:pt idx="3009">
                  <c:v>46.3</c:v>
                </c:pt>
                <c:pt idx="3010">
                  <c:v>46.3</c:v>
                </c:pt>
                <c:pt idx="3011">
                  <c:v>46.3</c:v>
                </c:pt>
                <c:pt idx="3012">
                  <c:v>46.3</c:v>
                </c:pt>
                <c:pt idx="3013">
                  <c:v>46.3</c:v>
                </c:pt>
                <c:pt idx="3014">
                  <c:v>46.3</c:v>
                </c:pt>
                <c:pt idx="3015">
                  <c:v>46.3</c:v>
                </c:pt>
                <c:pt idx="3016">
                  <c:v>46.3</c:v>
                </c:pt>
                <c:pt idx="3017">
                  <c:v>46.3</c:v>
                </c:pt>
                <c:pt idx="3018">
                  <c:v>46.3</c:v>
                </c:pt>
                <c:pt idx="3019">
                  <c:v>46.3</c:v>
                </c:pt>
                <c:pt idx="3020">
                  <c:v>46.3</c:v>
                </c:pt>
                <c:pt idx="3021">
                  <c:v>46.3</c:v>
                </c:pt>
                <c:pt idx="3022">
                  <c:v>46.3</c:v>
                </c:pt>
                <c:pt idx="3023">
                  <c:v>46.3</c:v>
                </c:pt>
                <c:pt idx="3024">
                  <c:v>46.3</c:v>
                </c:pt>
                <c:pt idx="3025">
                  <c:v>46.3</c:v>
                </c:pt>
                <c:pt idx="3026">
                  <c:v>46.3</c:v>
                </c:pt>
                <c:pt idx="3027">
                  <c:v>46.3</c:v>
                </c:pt>
                <c:pt idx="3028">
                  <c:v>46.3</c:v>
                </c:pt>
                <c:pt idx="3029">
                  <c:v>46.3</c:v>
                </c:pt>
                <c:pt idx="3030">
                  <c:v>46.3</c:v>
                </c:pt>
                <c:pt idx="3031">
                  <c:v>46.3</c:v>
                </c:pt>
                <c:pt idx="3032">
                  <c:v>46.3</c:v>
                </c:pt>
                <c:pt idx="3033">
                  <c:v>46.3</c:v>
                </c:pt>
                <c:pt idx="3034">
                  <c:v>46.3</c:v>
                </c:pt>
                <c:pt idx="3035">
                  <c:v>46.3</c:v>
                </c:pt>
                <c:pt idx="3036">
                  <c:v>46.3</c:v>
                </c:pt>
                <c:pt idx="3037">
                  <c:v>46.3</c:v>
                </c:pt>
                <c:pt idx="3038">
                  <c:v>46.3</c:v>
                </c:pt>
                <c:pt idx="3039">
                  <c:v>46.3</c:v>
                </c:pt>
                <c:pt idx="3040">
                  <c:v>46.3</c:v>
                </c:pt>
                <c:pt idx="3041">
                  <c:v>46.3</c:v>
                </c:pt>
                <c:pt idx="3042">
                  <c:v>46.3</c:v>
                </c:pt>
                <c:pt idx="3043">
                  <c:v>46.3</c:v>
                </c:pt>
                <c:pt idx="3044">
                  <c:v>46.3</c:v>
                </c:pt>
                <c:pt idx="3045">
                  <c:v>46.3</c:v>
                </c:pt>
                <c:pt idx="3046">
                  <c:v>46.3</c:v>
                </c:pt>
                <c:pt idx="3047">
                  <c:v>46.3</c:v>
                </c:pt>
                <c:pt idx="3048">
                  <c:v>46.3</c:v>
                </c:pt>
                <c:pt idx="3049">
                  <c:v>46.3</c:v>
                </c:pt>
                <c:pt idx="3050">
                  <c:v>46.3</c:v>
                </c:pt>
                <c:pt idx="3051">
                  <c:v>46.3</c:v>
                </c:pt>
                <c:pt idx="3052">
                  <c:v>46.3</c:v>
                </c:pt>
                <c:pt idx="3053">
                  <c:v>46.3</c:v>
                </c:pt>
                <c:pt idx="3054">
                  <c:v>46.3</c:v>
                </c:pt>
                <c:pt idx="3055">
                  <c:v>46.3</c:v>
                </c:pt>
                <c:pt idx="3056">
                  <c:v>46.3</c:v>
                </c:pt>
                <c:pt idx="3057">
                  <c:v>46.3</c:v>
                </c:pt>
                <c:pt idx="3058">
                  <c:v>46.3</c:v>
                </c:pt>
                <c:pt idx="3059">
                  <c:v>46.3</c:v>
                </c:pt>
                <c:pt idx="3060">
                  <c:v>46.3</c:v>
                </c:pt>
                <c:pt idx="3061">
                  <c:v>46.3</c:v>
                </c:pt>
                <c:pt idx="3062">
                  <c:v>46.3</c:v>
                </c:pt>
                <c:pt idx="3063">
                  <c:v>46.3</c:v>
                </c:pt>
                <c:pt idx="3064">
                  <c:v>46.3</c:v>
                </c:pt>
                <c:pt idx="3065">
                  <c:v>46.3</c:v>
                </c:pt>
                <c:pt idx="3066">
                  <c:v>46.3</c:v>
                </c:pt>
                <c:pt idx="3067">
                  <c:v>46.3</c:v>
                </c:pt>
                <c:pt idx="3068">
                  <c:v>46.3</c:v>
                </c:pt>
                <c:pt idx="3069">
                  <c:v>46.3</c:v>
                </c:pt>
                <c:pt idx="3070">
                  <c:v>46.3</c:v>
                </c:pt>
                <c:pt idx="3071">
                  <c:v>46.3</c:v>
                </c:pt>
                <c:pt idx="3072">
                  <c:v>46.3</c:v>
                </c:pt>
                <c:pt idx="3073">
                  <c:v>46.3</c:v>
                </c:pt>
                <c:pt idx="3074">
                  <c:v>46.3</c:v>
                </c:pt>
                <c:pt idx="3075">
                  <c:v>46.3</c:v>
                </c:pt>
                <c:pt idx="3076">
                  <c:v>46.3</c:v>
                </c:pt>
                <c:pt idx="3077">
                  <c:v>46.3</c:v>
                </c:pt>
                <c:pt idx="3078">
                  <c:v>46.3</c:v>
                </c:pt>
                <c:pt idx="3079">
                  <c:v>46.3</c:v>
                </c:pt>
                <c:pt idx="3080">
                  <c:v>46.3</c:v>
                </c:pt>
                <c:pt idx="3081">
                  <c:v>46.3</c:v>
                </c:pt>
                <c:pt idx="3082">
                  <c:v>46.3</c:v>
                </c:pt>
                <c:pt idx="3083">
                  <c:v>46.3</c:v>
                </c:pt>
                <c:pt idx="3084">
                  <c:v>46.3</c:v>
                </c:pt>
                <c:pt idx="3085">
                  <c:v>46.3</c:v>
                </c:pt>
                <c:pt idx="3086">
                  <c:v>46.3</c:v>
                </c:pt>
                <c:pt idx="3087">
                  <c:v>46.3</c:v>
                </c:pt>
                <c:pt idx="3088">
                  <c:v>46.3</c:v>
                </c:pt>
                <c:pt idx="3089">
                  <c:v>46.3</c:v>
                </c:pt>
                <c:pt idx="3090">
                  <c:v>46.3</c:v>
                </c:pt>
                <c:pt idx="3091">
                  <c:v>46.3</c:v>
                </c:pt>
                <c:pt idx="3092">
                  <c:v>46.3</c:v>
                </c:pt>
                <c:pt idx="3093">
                  <c:v>46.3</c:v>
                </c:pt>
                <c:pt idx="3094">
                  <c:v>46.3</c:v>
                </c:pt>
                <c:pt idx="3095">
                  <c:v>46.3</c:v>
                </c:pt>
                <c:pt idx="3096">
                  <c:v>46.3</c:v>
                </c:pt>
                <c:pt idx="3097">
                  <c:v>46.3</c:v>
                </c:pt>
                <c:pt idx="3098">
                  <c:v>46.3</c:v>
                </c:pt>
                <c:pt idx="3099">
                  <c:v>46.3</c:v>
                </c:pt>
                <c:pt idx="3100">
                  <c:v>46.3</c:v>
                </c:pt>
                <c:pt idx="3101">
                  <c:v>46.3</c:v>
                </c:pt>
                <c:pt idx="3102">
                  <c:v>46.3</c:v>
                </c:pt>
                <c:pt idx="3103">
                  <c:v>46.3</c:v>
                </c:pt>
                <c:pt idx="3104">
                  <c:v>46.3</c:v>
                </c:pt>
                <c:pt idx="3105">
                  <c:v>46.3</c:v>
                </c:pt>
                <c:pt idx="3106">
                  <c:v>46.3</c:v>
                </c:pt>
                <c:pt idx="3107">
                  <c:v>46.3</c:v>
                </c:pt>
                <c:pt idx="3108">
                  <c:v>46.3</c:v>
                </c:pt>
                <c:pt idx="3109">
                  <c:v>46.3</c:v>
                </c:pt>
                <c:pt idx="3110">
                  <c:v>46.3</c:v>
                </c:pt>
                <c:pt idx="3111">
                  <c:v>46.3</c:v>
                </c:pt>
                <c:pt idx="3112">
                  <c:v>46.3</c:v>
                </c:pt>
                <c:pt idx="3113">
                  <c:v>46.3</c:v>
                </c:pt>
                <c:pt idx="3114">
                  <c:v>46.3</c:v>
                </c:pt>
                <c:pt idx="3115">
                  <c:v>46.3</c:v>
                </c:pt>
                <c:pt idx="3116">
                  <c:v>46.3</c:v>
                </c:pt>
                <c:pt idx="3117">
                  <c:v>46.3</c:v>
                </c:pt>
                <c:pt idx="3118">
                  <c:v>46.3</c:v>
                </c:pt>
                <c:pt idx="3119">
                  <c:v>46.3</c:v>
                </c:pt>
                <c:pt idx="3120">
                  <c:v>46.3</c:v>
                </c:pt>
                <c:pt idx="3121">
                  <c:v>46.3</c:v>
                </c:pt>
                <c:pt idx="3122">
                  <c:v>46.3</c:v>
                </c:pt>
                <c:pt idx="3123">
                  <c:v>46.3</c:v>
                </c:pt>
                <c:pt idx="3124">
                  <c:v>46.3</c:v>
                </c:pt>
                <c:pt idx="3125">
                  <c:v>46.3</c:v>
                </c:pt>
                <c:pt idx="3126">
                  <c:v>46.3</c:v>
                </c:pt>
                <c:pt idx="3127">
                  <c:v>46.3</c:v>
                </c:pt>
                <c:pt idx="3128">
                  <c:v>46.3</c:v>
                </c:pt>
                <c:pt idx="3129">
                  <c:v>46.3</c:v>
                </c:pt>
                <c:pt idx="3130">
                  <c:v>46.3</c:v>
                </c:pt>
                <c:pt idx="3131">
                  <c:v>46.3</c:v>
                </c:pt>
                <c:pt idx="3132">
                  <c:v>46.3</c:v>
                </c:pt>
                <c:pt idx="3133">
                  <c:v>46.3</c:v>
                </c:pt>
                <c:pt idx="3134">
                  <c:v>46.3</c:v>
                </c:pt>
                <c:pt idx="3135">
                  <c:v>46.3</c:v>
                </c:pt>
                <c:pt idx="3136">
                  <c:v>46.3</c:v>
                </c:pt>
                <c:pt idx="3137">
                  <c:v>46.3</c:v>
                </c:pt>
                <c:pt idx="3138">
                  <c:v>46.3</c:v>
                </c:pt>
                <c:pt idx="3139">
                  <c:v>46.3</c:v>
                </c:pt>
                <c:pt idx="3140">
                  <c:v>46.3</c:v>
                </c:pt>
                <c:pt idx="3141">
                  <c:v>46.3</c:v>
                </c:pt>
                <c:pt idx="3142">
                  <c:v>46.3</c:v>
                </c:pt>
                <c:pt idx="3143">
                  <c:v>46.3</c:v>
                </c:pt>
                <c:pt idx="3144">
                  <c:v>46.3</c:v>
                </c:pt>
                <c:pt idx="3145">
                  <c:v>46.3</c:v>
                </c:pt>
                <c:pt idx="3146">
                  <c:v>46.3</c:v>
                </c:pt>
                <c:pt idx="3147">
                  <c:v>46.3</c:v>
                </c:pt>
                <c:pt idx="3148">
                  <c:v>46.3</c:v>
                </c:pt>
                <c:pt idx="3149">
                  <c:v>46.3</c:v>
                </c:pt>
                <c:pt idx="3150">
                  <c:v>46.3</c:v>
                </c:pt>
                <c:pt idx="3151">
                  <c:v>46.3</c:v>
                </c:pt>
                <c:pt idx="3152">
                  <c:v>46.3</c:v>
                </c:pt>
                <c:pt idx="3153">
                  <c:v>46.3</c:v>
                </c:pt>
                <c:pt idx="3154">
                  <c:v>46.3</c:v>
                </c:pt>
                <c:pt idx="3155">
                  <c:v>46.3</c:v>
                </c:pt>
                <c:pt idx="3156">
                  <c:v>46.3</c:v>
                </c:pt>
                <c:pt idx="3157">
                  <c:v>46.3</c:v>
                </c:pt>
                <c:pt idx="3158">
                  <c:v>46.3</c:v>
                </c:pt>
                <c:pt idx="3159">
                  <c:v>46.3</c:v>
                </c:pt>
                <c:pt idx="3160">
                  <c:v>46.3</c:v>
                </c:pt>
                <c:pt idx="3161">
                  <c:v>46.3</c:v>
                </c:pt>
                <c:pt idx="3162">
                  <c:v>46.3</c:v>
                </c:pt>
                <c:pt idx="3163">
                  <c:v>46.3</c:v>
                </c:pt>
                <c:pt idx="3164">
                  <c:v>46.3</c:v>
                </c:pt>
                <c:pt idx="3165">
                  <c:v>46.3</c:v>
                </c:pt>
                <c:pt idx="3166">
                  <c:v>46.3</c:v>
                </c:pt>
                <c:pt idx="3167">
                  <c:v>46.3</c:v>
                </c:pt>
                <c:pt idx="3168">
                  <c:v>46.3</c:v>
                </c:pt>
                <c:pt idx="3169">
                  <c:v>46.3</c:v>
                </c:pt>
                <c:pt idx="3170">
                  <c:v>46.3</c:v>
                </c:pt>
                <c:pt idx="3171">
                  <c:v>46.3</c:v>
                </c:pt>
                <c:pt idx="3172">
                  <c:v>46.3</c:v>
                </c:pt>
                <c:pt idx="3173">
                  <c:v>46.3</c:v>
                </c:pt>
                <c:pt idx="3174">
                  <c:v>46.3</c:v>
                </c:pt>
                <c:pt idx="3175">
                  <c:v>46.3</c:v>
                </c:pt>
                <c:pt idx="3176">
                  <c:v>46.3</c:v>
                </c:pt>
                <c:pt idx="3177">
                  <c:v>46.3</c:v>
                </c:pt>
                <c:pt idx="3178">
                  <c:v>46.3</c:v>
                </c:pt>
                <c:pt idx="3179">
                  <c:v>46.3</c:v>
                </c:pt>
                <c:pt idx="3180">
                  <c:v>46.3</c:v>
                </c:pt>
                <c:pt idx="3181">
                  <c:v>46.3</c:v>
                </c:pt>
                <c:pt idx="3182">
                  <c:v>46.3</c:v>
                </c:pt>
                <c:pt idx="3183">
                  <c:v>46.3</c:v>
                </c:pt>
                <c:pt idx="3184">
                  <c:v>46.3</c:v>
                </c:pt>
                <c:pt idx="3185">
                  <c:v>46.3</c:v>
                </c:pt>
                <c:pt idx="3186">
                  <c:v>46.3</c:v>
                </c:pt>
                <c:pt idx="3187">
                  <c:v>46.3</c:v>
                </c:pt>
                <c:pt idx="3188">
                  <c:v>46.3</c:v>
                </c:pt>
                <c:pt idx="3189">
                  <c:v>46.3</c:v>
                </c:pt>
                <c:pt idx="3190">
                  <c:v>46.3</c:v>
                </c:pt>
                <c:pt idx="3191">
                  <c:v>46.3</c:v>
                </c:pt>
                <c:pt idx="3192">
                  <c:v>46.3</c:v>
                </c:pt>
                <c:pt idx="3193">
                  <c:v>46.3</c:v>
                </c:pt>
                <c:pt idx="3194">
                  <c:v>46.3</c:v>
                </c:pt>
                <c:pt idx="3195">
                  <c:v>46.3</c:v>
                </c:pt>
                <c:pt idx="3196">
                  <c:v>46.3</c:v>
                </c:pt>
                <c:pt idx="3197">
                  <c:v>46.3</c:v>
                </c:pt>
                <c:pt idx="3198">
                  <c:v>46.3</c:v>
                </c:pt>
                <c:pt idx="3199">
                  <c:v>46.3</c:v>
                </c:pt>
                <c:pt idx="3200">
                  <c:v>46.3</c:v>
                </c:pt>
                <c:pt idx="3201">
                  <c:v>46.3</c:v>
                </c:pt>
                <c:pt idx="3202">
                  <c:v>46.3</c:v>
                </c:pt>
                <c:pt idx="3203">
                  <c:v>46.3</c:v>
                </c:pt>
                <c:pt idx="3204">
                  <c:v>46.3</c:v>
                </c:pt>
                <c:pt idx="3205">
                  <c:v>46.3</c:v>
                </c:pt>
                <c:pt idx="3206">
                  <c:v>46.3</c:v>
                </c:pt>
                <c:pt idx="3207">
                  <c:v>46.3</c:v>
                </c:pt>
                <c:pt idx="3208">
                  <c:v>46.3</c:v>
                </c:pt>
                <c:pt idx="3209">
                  <c:v>46.3</c:v>
                </c:pt>
                <c:pt idx="3210">
                  <c:v>46.3</c:v>
                </c:pt>
                <c:pt idx="3211">
                  <c:v>46.3</c:v>
                </c:pt>
                <c:pt idx="3212">
                  <c:v>46.3</c:v>
                </c:pt>
                <c:pt idx="3213">
                  <c:v>46.3</c:v>
                </c:pt>
                <c:pt idx="3214">
                  <c:v>46.3</c:v>
                </c:pt>
                <c:pt idx="3215">
                  <c:v>46.3</c:v>
                </c:pt>
                <c:pt idx="3216">
                  <c:v>46.3</c:v>
                </c:pt>
                <c:pt idx="3217">
                  <c:v>46.3</c:v>
                </c:pt>
                <c:pt idx="3218">
                  <c:v>46.3</c:v>
                </c:pt>
                <c:pt idx="3219">
                  <c:v>46.3</c:v>
                </c:pt>
                <c:pt idx="3220">
                  <c:v>46.3</c:v>
                </c:pt>
                <c:pt idx="3221">
                  <c:v>46.3</c:v>
                </c:pt>
                <c:pt idx="3222">
                  <c:v>46.3</c:v>
                </c:pt>
                <c:pt idx="3223">
                  <c:v>46.3</c:v>
                </c:pt>
                <c:pt idx="3224">
                  <c:v>46.3</c:v>
                </c:pt>
                <c:pt idx="3225">
                  <c:v>46.3</c:v>
                </c:pt>
                <c:pt idx="3226">
                  <c:v>46.3</c:v>
                </c:pt>
                <c:pt idx="3227">
                  <c:v>46.3</c:v>
                </c:pt>
                <c:pt idx="3228">
                  <c:v>46.3</c:v>
                </c:pt>
                <c:pt idx="3229">
                  <c:v>46.3</c:v>
                </c:pt>
                <c:pt idx="3230">
                  <c:v>46.3</c:v>
                </c:pt>
                <c:pt idx="3231">
                  <c:v>46.3</c:v>
                </c:pt>
                <c:pt idx="3232">
                  <c:v>46.3</c:v>
                </c:pt>
                <c:pt idx="3233">
                  <c:v>46.3</c:v>
                </c:pt>
                <c:pt idx="3234">
                  <c:v>46.3</c:v>
                </c:pt>
                <c:pt idx="3235">
                  <c:v>46.3</c:v>
                </c:pt>
                <c:pt idx="3236">
                  <c:v>46.3</c:v>
                </c:pt>
                <c:pt idx="3237">
                  <c:v>46.3</c:v>
                </c:pt>
                <c:pt idx="3238">
                  <c:v>46.3</c:v>
                </c:pt>
                <c:pt idx="3239">
                  <c:v>46.3</c:v>
                </c:pt>
                <c:pt idx="3240">
                  <c:v>46.3</c:v>
                </c:pt>
                <c:pt idx="3241">
                  <c:v>46.3</c:v>
                </c:pt>
                <c:pt idx="3242">
                  <c:v>46.3</c:v>
                </c:pt>
                <c:pt idx="3243">
                  <c:v>46.3</c:v>
                </c:pt>
                <c:pt idx="3244">
                  <c:v>46.3</c:v>
                </c:pt>
                <c:pt idx="3245">
                  <c:v>46.3</c:v>
                </c:pt>
                <c:pt idx="3246">
                  <c:v>46.3</c:v>
                </c:pt>
                <c:pt idx="3247">
                  <c:v>46.3</c:v>
                </c:pt>
                <c:pt idx="3248">
                  <c:v>46.3</c:v>
                </c:pt>
                <c:pt idx="3249">
                  <c:v>46.3</c:v>
                </c:pt>
                <c:pt idx="3250">
                  <c:v>46.3</c:v>
                </c:pt>
                <c:pt idx="3251">
                  <c:v>46.3</c:v>
                </c:pt>
                <c:pt idx="3252">
                  <c:v>46.3</c:v>
                </c:pt>
                <c:pt idx="3253">
                  <c:v>46.3</c:v>
                </c:pt>
                <c:pt idx="3254">
                  <c:v>46.3</c:v>
                </c:pt>
                <c:pt idx="3255">
                  <c:v>46.3</c:v>
                </c:pt>
                <c:pt idx="3256">
                  <c:v>46.3</c:v>
                </c:pt>
                <c:pt idx="3257">
                  <c:v>46.3</c:v>
                </c:pt>
                <c:pt idx="3258">
                  <c:v>46.3</c:v>
                </c:pt>
                <c:pt idx="3259">
                  <c:v>46.3</c:v>
                </c:pt>
                <c:pt idx="3260">
                  <c:v>46.3</c:v>
                </c:pt>
                <c:pt idx="3261">
                  <c:v>46.3</c:v>
                </c:pt>
                <c:pt idx="3262">
                  <c:v>46.3</c:v>
                </c:pt>
                <c:pt idx="3263">
                  <c:v>46.3</c:v>
                </c:pt>
                <c:pt idx="3264">
                  <c:v>46.3</c:v>
                </c:pt>
                <c:pt idx="3265">
                  <c:v>46.3</c:v>
                </c:pt>
                <c:pt idx="3266">
                  <c:v>46.3</c:v>
                </c:pt>
                <c:pt idx="3267">
                  <c:v>46.3</c:v>
                </c:pt>
                <c:pt idx="3268">
                  <c:v>46.3</c:v>
                </c:pt>
                <c:pt idx="3269">
                  <c:v>46.3</c:v>
                </c:pt>
                <c:pt idx="3270">
                  <c:v>46.3</c:v>
                </c:pt>
                <c:pt idx="3271">
                  <c:v>46.3</c:v>
                </c:pt>
                <c:pt idx="3272">
                  <c:v>46.3</c:v>
                </c:pt>
                <c:pt idx="3273">
                  <c:v>46.3</c:v>
                </c:pt>
                <c:pt idx="3274">
                  <c:v>46.3</c:v>
                </c:pt>
                <c:pt idx="3275">
                  <c:v>46.3</c:v>
                </c:pt>
                <c:pt idx="3276">
                  <c:v>46.3</c:v>
                </c:pt>
                <c:pt idx="3277">
                  <c:v>46.3</c:v>
                </c:pt>
                <c:pt idx="3278">
                  <c:v>46.3</c:v>
                </c:pt>
                <c:pt idx="3279">
                  <c:v>46.3</c:v>
                </c:pt>
                <c:pt idx="3280">
                  <c:v>46.3</c:v>
                </c:pt>
                <c:pt idx="3281">
                  <c:v>46.3</c:v>
                </c:pt>
                <c:pt idx="3282">
                  <c:v>46.3</c:v>
                </c:pt>
                <c:pt idx="3283">
                  <c:v>46.3</c:v>
                </c:pt>
                <c:pt idx="3284">
                  <c:v>46.3</c:v>
                </c:pt>
                <c:pt idx="3285">
                  <c:v>46.3</c:v>
                </c:pt>
                <c:pt idx="3286">
                  <c:v>46.3</c:v>
                </c:pt>
                <c:pt idx="3287">
                  <c:v>46.3</c:v>
                </c:pt>
                <c:pt idx="3288">
                  <c:v>46.3</c:v>
                </c:pt>
                <c:pt idx="3289">
                  <c:v>46.3</c:v>
                </c:pt>
                <c:pt idx="3290">
                  <c:v>46.3</c:v>
                </c:pt>
                <c:pt idx="3291">
                  <c:v>46.3</c:v>
                </c:pt>
                <c:pt idx="3292">
                  <c:v>46.3</c:v>
                </c:pt>
                <c:pt idx="3293">
                  <c:v>46.3</c:v>
                </c:pt>
                <c:pt idx="3294">
                  <c:v>46.3</c:v>
                </c:pt>
                <c:pt idx="3295">
                  <c:v>46.3</c:v>
                </c:pt>
                <c:pt idx="3296">
                  <c:v>46.3</c:v>
                </c:pt>
                <c:pt idx="3297">
                  <c:v>46.3</c:v>
                </c:pt>
                <c:pt idx="3298">
                  <c:v>46.3</c:v>
                </c:pt>
                <c:pt idx="3299">
                  <c:v>46.3</c:v>
                </c:pt>
                <c:pt idx="3300">
                  <c:v>46.3</c:v>
                </c:pt>
                <c:pt idx="3301">
                  <c:v>46.3</c:v>
                </c:pt>
                <c:pt idx="3302">
                  <c:v>46.3</c:v>
                </c:pt>
                <c:pt idx="3303">
                  <c:v>46.3</c:v>
                </c:pt>
                <c:pt idx="3304">
                  <c:v>46.3</c:v>
                </c:pt>
                <c:pt idx="3305">
                  <c:v>46.3</c:v>
                </c:pt>
                <c:pt idx="3306">
                  <c:v>46.3</c:v>
                </c:pt>
                <c:pt idx="3307">
                  <c:v>46.3</c:v>
                </c:pt>
                <c:pt idx="3308">
                  <c:v>46.3</c:v>
                </c:pt>
                <c:pt idx="3309">
                  <c:v>46.3</c:v>
                </c:pt>
                <c:pt idx="3310">
                  <c:v>46.3</c:v>
                </c:pt>
                <c:pt idx="3311">
                  <c:v>46.3</c:v>
                </c:pt>
                <c:pt idx="3312">
                  <c:v>46.3</c:v>
                </c:pt>
                <c:pt idx="3313">
                  <c:v>46.3</c:v>
                </c:pt>
                <c:pt idx="3314">
                  <c:v>46.3</c:v>
                </c:pt>
                <c:pt idx="3315">
                  <c:v>46.3</c:v>
                </c:pt>
                <c:pt idx="3316">
                  <c:v>46.3</c:v>
                </c:pt>
                <c:pt idx="3317">
                  <c:v>46.3</c:v>
                </c:pt>
                <c:pt idx="3318">
                  <c:v>46.3</c:v>
                </c:pt>
                <c:pt idx="3319">
                  <c:v>46.3</c:v>
                </c:pt>
                <c:pt idx="3320">
                  <c:v>46.3</c:v>
                </c:pt>
                <c:pt idx="3321">
                  <c:v>46.3</c:v>
                </c:pt>
                <c:pt idx="3322">
                  <c:v>46.3</c:v>
                </c:pt>
                <c:pt idx="3323">
                  <c:v>46.3</c:v>
                </c:pt>
                <c:pt idx="3324">
                  <c:v>46.3</c:v>
                </c:pt>
                <c:pt idx="3325">
                  <c:v>46.3</c:v>
                </c:pt>
                <c:pt idx="3326">
                  <c:v>46.3</c:v>
                </c:pt>
                <c:pt idx="3327">
                  <c:v>46.3</c:v>
                </c:pt>
                <c:pt idx="3328">
                  <c:v>46.3</c:v>
                </c:pt>
                <c:pt idx="3329">
                  <c:v>46.3</c:v>
                </c:pt>
                <c:pt idx="3330">
                  <c:v>46.3</c:v>
                </c:pt>
                <c:pt idx="3331">
                  <c:v>46.3</c:v>
                </c:pt>
                <c:pt idx="3332">
                  <c:v>46.3</c:v>
                </c:pt>
                <c:pt idx="3333">
                  <c:v>46.3</c:v>
                </c:pt>
                <c:pt idx="3334">
                  <c:v>46.3</c:v>
                </c:pt>
                <c:pt idx="3335">
                  <c:v>46.3</c:v>
                </c:pt>
                <c:pt idx="3336">
                  <c:v>46.3</c:v>
                </c:pt>
                <c:pt idx="3337">
                  <c:v>46.3</c:v>
                </c:pt>
                <c:pt idx="3338">
                  <c:v>46.3</c:v>
                </c:pt>
                <c:pt idx="3339">
                  <c:v>46.3</c:v>
                </c:pt>
                <c:pt idx="3340">
                  <c:v>46.3</c:v>
                </c:pt>
                <c:pt idx="3341">
                  <c:v>46.3</c:v>
                </c:pt>
                <c:pt idx="3342">
                  <c:v>46.3</c:v>
                </c:pt>
                <c:pt idx="3343">
                  <c:v>46.3</c:v>
                </c:pt>
                <c:pt idx="3344">
                  <c:v>46.3</c:v>
                </c:pt>
                <c:pt idx="3345">
                  <c:v>46.3</c:v>
                </c:pt>
                <c:pt idx="3346">
                  <c:v>46.3</c:v>
                </c:pt>
                <c:pt idx="3347">
                  <c:v>46.3</c:v>
                </c:pt>
                <c:pt idx="3348">
                  <c:v>46.3</c:v>
                </c:pt>
                <c:pt idx="3349">
                  <c:v>46.3</c:v>
                </c:pt>
                <c:pt idx="3350">
                  <c:v>46.3</c:v>
                </c:pt>
                <c:pt idx="3351">
                  <c:v>46.3</c:v>
                </c:pt>
                <c:pt idx="3352">
                  <c:v>46.3</c:v>
                </c:pt>
                <c:pt idx="3353">
                  <c:v>46.3</c:v>
                </c:pt>
                <c:pt idx="3354">
                  <c:v>46.3</c:v>
                </c:pt>
                <c:pt idx="3355">
                  <c:v>46.3</c:v>
                </c:pt>
                <c:pt idx="3356">
                  <c:v>46.3</c:v>
                </c:pt>
                <c:pt idx="3357">
                  <c:v>46.3</c:v>
                </c:pt>
                <c:pt idx="3358">
                  <c:v>46.3</c:v>
                </c:pt>
                <c:pt idx="3359">
                  <c:v>46.3</c:v>
                </c:pt>
                <c:pt idx="3360">
                  <c:v>46.3</c:v>
                </c:pt>
                <c:pt idx="3361">
                  <c:v>46.3</c:v>
                </c:pt>
                <c:pt idx="3362">
                  <c:v>46.3</c:v>
                </c:pt>
                <c:pt idx="3363">
                  <c:v>46.3</c:v>
                </c:pt>
                <c:pt idx="3364">
                  <c:v>46.3</c:v>
                </c:pt>
                <c:pt idx="3365">
                  <c:v>46.3</c:v>
                </c:pt>
                <c:pt idx="3366">
                  <c:v>46.3</c:v>
                </c:pt>
                <c:pt idx="3367">
                  <c:v>46.3</c:v>
                </c:pt>
                <c:pt idx="3368">
                  <c:v>46.3</c:v>
                </c:pt>
                <c:pt idx="3369">
                  <c:v>46.3</c:v>
                </c:pt>
                <c:pt idx="3370">
                  <c:v>46.3</c:v>
                </c:pt>
                <c:pt idx="3371">
                  <c:v>46.3</c:v>
                </c:pt>
                <c:pt idx="3372">
                  <c:v>46.3</c:v>
                </c:pt>
                <c:pt idx="3373">
                  <c:v>46.3</c:v>
                </c:pt>
                <c:pt idx="3374">
                  <c:v>46.3</c:v>
                </c:pt>
                <c:pt idx="3375">
                  <c:v>46.3</c:v>
                </c:pt>
                <c:pt idx="3376">
                  <c:v>46.3</c:v>
                </c:pt>
                <c:pt idx="3377">
                  <c:v>46.3</c:v>
                </c:pt>
                <c:pt idx="3378">
                  <c:v>46.3</c:v>
                </c:pt>
                <c:pt idx="3379">
                  <c:v>46.3</c:v>
                </c:pt>
                <c:pt idx="3380">
                  <c:v>46.3</c:v>
                </c:pt>
                <c:pt idx="3381">
                  <c:v>46.3</c:v>
                </c:pt>
                <c:pt idx="3382">
                  <c:v>46.3</c:v>
                </c:pt>
                <c:pt idx="3383">
                  <c:v>46.3</c:v>
                </c:pt>
                <c:pt idx="3384">
                  <c:v>46.3</c:v>
                </c:pt>
                <c:pt idx="3385">
                  <c:v>46.3</c:v>
                </c:pt>
                <c:pt idx="3386">
                  <c:v>46.3</c:v>
                </c:pt>
                <c:pt idx="3387">
                  <c:v>46.3</c:v>
                </c:pt>
                <c:pt idx="3388">
                  <c:v>46.3</c:v>
                </c:pt>
                <c:pt idx="3389">
                  <c:v>46.3</c:v>
                </c:pt>
                <c:pt idx="3390">
                  <c:v>46.3</c:v>
                </c:pt>
                <c:pt idx="3391">
                  <c:v>46.3</c:v>
                </c:pt>
                <c:pt idx="3392">
                  <c:v>46.3</c:v>
                </c:pt>
                <c:pt idx="3393">
                  <c:v>46.3</c:v>
                </c:pt>
                <c:pt idx="3394">
                  <c:v>46.3</c:v>
                </c:pt>
                <c:pt idx="3395">
                  <c:v>46.3</c:v>
                </c:pt>
                <c:pt idx="3396">
                  <c:v>46.3</c:v>
                </c:pt>
                <c:pt idx="3397">
                  <c:v>46.3</c:v>
                </c:pt>
                <c:pt idx="3398">
                  <c:v>46.3</c:v>
                </c:pt>
                <c:pt idx="3399">
                  <c:v>46.3</c:v>
                </c:pt>
                <c:pt idx="3400">
                  <c:v>46.3</c:v>
                </c:pt>
                <c:pt idx="3401">
                  <c:v>46.3</c:v>
                </c:pt>
                <c:pt idx="3402">
                  <c:v>46.3</c:v>
                </c:pt>
                <c:pt idx="3403">
                  <c:v>46.3</c:v>
                </c:pt>
                <c:pt idx="3404">
                  <c:v>46.3</c:v>
                </c:pt>
                <c:pt idx="3405">
                  <c:v>46.3</c:v>
                </c:pt>
                <c:pt idx="3406">
                  <c:v>46.3</c:v>
                </c:pt>
                <c:pt idx="3407">
                  <c:v>46.3</c:v>
                </c:pt>
                <c:pt idx="3408">
                  <c:v>46.3</c:v>
                </c:pt>
                <c:pt idx="3409">
                  <c:v>46.3</c:v>
                </c:pt>
                <c:pt idx="3410">
                  <c:v>46.3</c:v>
                </c:pt>
                <c:pt idx="3411">
                  <c:v>46.3</c:v>
                </c:pt>
                <c:pt idx="3412">
                  <c:v>46.3</c:v>
                </c:pt>
                <c:pt idx="3413">
                  <c:v>46.3</c:v>
                </c:pt>
                <c:pt idx="3414">
                  <c:v>46.3</c:v>
                </c:pt>
                <c:pt idx="3415">
                  <c:v>46.3</c:v>
                </c:pt>
                <c:pt idx="3416">
                  <c:v>46.3</c:v>
                </c:pt>
                <c:pt idx="3417">
                  <c:v>46.3</c:v>
                </c:pt>
                <c:pt idx="3418">
                  <c:v>46.3</c:v>
                </c:pt>
                <c:pt idx="3419">
                  <c:v>46.3</c:v>
                </c:pt>
                <c:pt idx="3420">
                  <c:v>46.3</c:v>
                </c:pt>
                <c:pt idx="3421">
                  <c:v>46.3</c:v>
                </c:pt>
                <c:pt idx="3422">
                  <c:v>46.3</c:v>
                </c:pt>
                <c:pt idx="3423">
                  <c:v>46.3</c:v>
                </c:pt>
                <c:pt idx="3424">
                  <c:v>46.3</c:v>
                </c:pt>
                <c:pt idx="3425">
                  <c:v>46.3</c:v>
                </c:pt>
                <c:pt idx="3426">
                  <c:v>46.3</c:v>
                </c:pt>
                <c:pt idx="3427">
                  <c:v>46.3</c:v>
                </c:pt>
                <c:pt idx="3428">
                  <c:v>46.3</c:v>
                </c:pt>
                <c:pt idx="3429">
                  <c:v>46.3</c:v>
                </c:pt>
                <c:pt idx="3430">
                  <c:v>46.3</c:v>
                </c:pt>
                <c:pt idx="3431">
                  <c:v>46.3</c:v>
                </c:pt>
                <c:pt idx="3432">
                  <c:v>46.3</c:v>
                </c:pt>
                <c:pt idx="3433">
                  <c:v>46.3</c:v>
                </c:pt>
                <c:pt idx="3434">
                  <c:v>46.3</c:v>
                </c:pt>
                <c:pt idx="3435">
                  <c:v>46.3</c:v>
                </c:pt>
                <c:pt idx="3436">
                  <c:v>46.3</c:v>
                </c:pt>
                <c:pt idx="3437">
                  <c:v>46.3</c:v>
                </c:pt>
                <c:pt idx="3438">
                  <c:v>46.3</c:v>
                </c:pt>
                <c:pt idx="3439">
                  <c:v>46.3</c:v>
                </c:pt>
                <c:pt idx="3440">
                  <c:v>46.3</c:v>
                </c:pt>
                <c:pt idx="3441">
                  <c:v>46.3</c:v>
                </c:pt>
                <c:pt idx="3442">
                  <c:v>46.3</c:v>
                </c:pt>
                <c:pt idx="3443">
                  <c:v>46.3</c:v>
                </c:pt>
                <c:pt idx="3444">
                  <c:v>46.3</c:v>
                </c:pt>
                <c:pt idx="3445">
                  <c:v>46.3</c:v>
                </c:pt>
                <c:pt idx="3446">
                  <c:v>46.3</c:v>
                </c:pt>
                <c:pt idx="3447">
                  <c:v>46.3</c:v>
                </c:pt>
                <c:pt idx="3448">
                  <c:v>46.3</c:v>
                </c:pt>
                <c:pt idx="3449">
                  <c:v>46.3</c:v>
                </c:pt>
                <c:pt idx="3450">
                  <c:v>46.3</c:v>
                </c:pt>
                <c:pt idx="3451">
                  <c:v>46.3</c:v>
                </c:pt>
                <c:pt idx="3452">
                  <c:v>46.3</c:v>
                </c:pt>
                <c:pt idx="3453">
                  <c:v>46.3</c:v>
                </c:pt>
                <c:pt idx="3454">
                  <c:v>46.3</c:v>
                </c:pt>
                <c:pt idx="3455">
                  <c:v>46.3</c:v>
                </c:pt>
                <c:pt idx="3456">
                  <c:v>46.3</c:v>
                </c:pt>
                <c:pt idx="3457">
                  <c:v>46.3</c:v>
                </c:pt>
                <c:pt idx="3458">
                  <c:v>46.3</c:v>
                </c:pt>
                <c:pt idx="3459">
                  <c:v>46.3</c:v>
                </c:pt>
                <c:pt idx="3460">
                  <c:v>46.3</c:v>
                </c:pt>
                <c:pt idx="3461">
                  <c:v>46.3</c:v>
                </c:pt>
                <c:pt idx="3462">
                  <c:v>46.3</c:v>
                </c:pt>
                <c:pt idx="3463">
                  <c:v>46.3</c:v>
                </c:pt>
                <c:pt idx="3464">
                  <c:v>46.3</c:v>
                </c:pt>
                <c:pt idx="3465">
                  <c:v>46.3</c:v>
                </c:pt>
                <c:pt idx="3466">
                  <c:v>46.3</c:v>
                </c:pt>
                <c:pt idx="3467">
                  <c:v>46.3</c:v>
                </c:pt>
                <c:pt idx="3468">
                  <c:v>46.3</c:v>
                </c:pt>
                <c:pt idx="3469">
                  <c:v>46.3</c:v>
                </c:pt>
                <c:pt idx="3470">
                  <c:v>46.3</c:v>
                </c:pt>
                <c:pt idx="3471">
                  <c:v>46.3</c:v>
                </c:pt>
                <c:pt idx="3472">
                  <c:v>46.3</c:v>
                </c:pt>
                <c:pt idx="3473">
                  <c:v>46.3</c:v>
                </c:pt>
                <c:pt idx="3474">
                  <c:v>46.3</c:v>
                </c:pt>
                <c:pt idx="3475">
                  <c:v>46.3</c:v>
                </c:pt>
                <c:pt idx="3476">
                  <c:v>46.3</c:v>
                </c:pt>
                <c:pt idx="3477">
                  <c:v>46.3</c:v>
                </c:pt>
                <c:pt idx="3478">
                  <c:v>46.3</c:v>
                </c:pt>
                <c:pt idx="3479">
                  <c:v>46.3</c:v>
                </c:pt>
                <c:pt idx="3480">
                  <c:v>46.3</c:v>
                </c:pt>
                <c:pt idx="3481">
                  <c:v>46.3</c:v>
                </c:pt>
                <c:pt idx="3482">
                  <c:v>46.3</c:v>
                </c:pt>
                <c:pt idx="3483">
                  <c:v>46.3</c:v>
                </c:pt>
                <c:pt idx="3484">
                  <c:v>46.3</c:v>
                </c:pt>
                <c:pt idx="3485">
                  <c:v>46.3</c:v>
                </c:pt>
                <c:pt idx="3486">
                  <c:v>46.3</c:v>
                </c:pt>
                <c:pt idx="3487">
                  <c:v>46.3</c:v>
                </c:pt>
                <c:pt idx="3488">
                  <c:v>46.3</c:v>
                </c:pt>
                <c:pt idx="3489">
                  <c:v>46.3</c:v>
                </c:pt>
                <c:pt idx="3490">
                  <c:v>46.3</c:v>
                </c:pt>
                <c:pt idx="3491">
                  <c:v>46.3</c:v>
                </c:pt>
                <c:pt idx="3492">
                  <c:v>46.3</c:v>
                </c:pt>
                <c:pt idx="3493">
                  <c:v>46.3</c:v>
                </c:pt>
                <c:pt idx="3494">
                  <c:v>46.3</c:v>
                </c:pt>
                <c:pt idx="3495">
                  <c:v>46.3</c:v>
                </c:pt>
                <c:pt idx="3496">
                  <c:v>46.3</c:v>
                </c:pt>
                <c:pt idx="3497">
                  <c:v>46.3</c:v>
                </c:pt>
                <c:pt idx="3498">
                  <c:v>46.3</c:v>
                </c:pt>
                <c:pt idx="3499">
                  <c:v>46.3</c:v>
                </c:pt>
                <c:pt idx="3500">
                  <c:v>46.3</c:v>
                </c:pt>
              </c:numCache>
            </c:numRef>
          </c:yVal>
          <c:smooth val="1"/>
          <c:extLst>
            <c:ext xmlns:c16="http://schemas.microsoft.com/office/drawing/2014/chart" uri="{C3380CC4-5D6E-409C-BE32-E72D297353CC}">
              <c16:uniqueId val="{00000006-ADDB-4AC1-AB46-EE8E95060FF8}"/>
            </c:ext>
          </c:extLst>
        </c:ser>
        <c:ser>
          <c:idx val="1"/>
          <c:order val="1"/>
          <c:tx>
            <c:strRef>
              <c:f>Feuil1!$G$9</c:f>
              <c:strCache>
                <c:ptCount val="1"/>
                <c:pt idx="0">
                  <c:v>Bille 2</c:v>
                </c:pt>
              </c:strCache>
            </c:strRef>
          </c:tx>
          <c:spPr>
            <a:ln w="19050" cap="rnd">
              <a:solidFill>
                <a:schemeClr val="accent2"/>
              </a:solidFill>
              <a:round/>
            </a:ln>
            <a:effectLst/>
          </c:spPr>
          <c:marker>
            <c:symbol val="none"/>
          </c:marker>
          <c:xVal>
            <c:numRef>
              <c:f>Feuil1!$D$10:$D$3510</c:f>
              <c:numCache>
                <c:formatCode>General</c:formatCode>
                <c:ptCount val="35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numCache>
            </c:numRef>
          </c:xVal>
          <c:yVal>
            <c:numRef>
              <c:f>Feuil1!$G$10:$G$3510</c:f>
              <c:numCache>
                <c:formatCode>0.0000</c:formatCode>
                <c:ptCount val="3501"/>
                <c:pt idx="0" formatCode="General">
                  <c:v>25.5</c:v>
                </c:pt>
                <c:pt idx="1">
                  <c:v>25.510369805353882</c:v>
                </c:pt>
                <c:pt idx="2">
                  <c:v>25.520757665262842</c:v>
                </c:pt>
                <c:pt idx="3">
                  <c:v>25.531162077724726</c:v>
                </c:pt>
                <c:pt idx="4">
                  <c:v>25.541583016322459</c:v>
                </c:pt>
                <c:pt idx="5">
                  <c:v>25.552020454768922</c:v>
                </c:pt>
                <c:pt idx="6">
                  <c:v>25.562474366906319</c:v>
                </c:pt>
                <c:pt idx="7">
                  <c:v>25.572944726705227</c:v>
                </c:pt>
                <c:pt idx="8">
                  <c:v>25.583431508263786</c:v>
                </c:pt>
                <c:pt idx="9">
                  <c:v>25.59393468580722</c:v>
                </c:pt>
                <c:pt idx="10">
                  <c:v>25.604454233686351</c:v>
                </c:pt>
                <c:pt idx="11">
                  <c:v>25.614990126377556</c:v>
                </c:pt>
                <c:pt idx="12">
                  <c:v>25.62554233848125</c:v>
                </c:pt>
                <c:pt idx="13">
                  <c:v>25.636110844722133</c:v>
                </c:pt>
                <c:pt idx="14">
                  <c:v>25.646695619947224</c:v>
                </c:pt>
                <c:pt idx="15">
                  <c:v>25.657296639125782</c:v>
                </c:pt>
                <c:pt idx="16">
                  <c:v>25.667913877348465</c:v>
                </c:pt>
                <c:pt idx="17">
                  <c:v>25.678547309826453</c:v>
                </c:pt>
                <c:pt idx="18">
                  <c:v>25.68919691189074</c:v>
                </c:pt>
                <c:pt idx="19">
                  <c:v>25.699862658991375</c:v>
                </c:pt>
                <c:pt idx="20">
                  <c:v>25.710544526696715</c:v>
                </c:pt>
                <c:pt idx="21">
                  <c:v>25.721242490692664</c:v>
                </c:pt>
                <c:pt idx="22">
                  <c:v>25.731956526781971</c:v>
                </c:pt>
                <c:pt idx="23">
                  <c:v>25.742686610883418</c:v>
                </c:pt>
                <c:pt idx="24">
                  <c:v>25.75343271903127</c:v>
                </c:pt>
                <c:pt idx="25">
                  <c:v>25.764194827374329</c:v>
                </c:pt>
                <c:pt idx="26">
                  <c:v>25.774972912175329</c:v>
                </c:pt>
                <c:pt idx="27">
                  <c:v>25.785766949810153</c:v>
                </c:pt>
                <c:pt idx="28">
                  <c:v>25.796576916767275</c:v>
                </c:pt>
                <c:pt idx="29">
                  <c:v>25.807402789647004</c:v>
                </c:pt>
                <c:pt idx="30">
                  <c:v>25.818244545160439</c:v>
                </c:pt>
                <c:pt idx="31">
                  <c:v>25.829102160129427</c:v>
                </c:pt>
                <c:pt idx="32">
                  <c:v>25.839975611485301</c:v>
                </c:pt>
                <c:pt idx="33">
                  <c:v>25.850864876268307</c:v>
                </c:pt>
                <c:pt idx="34">
                  <c:v>25.861769931627233</c:v>
                </c:pt>
                <c:pt idx="35">
                  <c:v>25.872690754818578</c:v>
                </c:pt>
                <c:pt idx="36">
                  <c:v>25.883627323205335</c:v>
                </c:pt>
                <c:pt idx="37">
                  <c:v>25.894579614257374</c:v>
                </c:pt>
                <c:pt idx="38">
                  <c:v>25.90554760554971</c:v>
                </c:pt>
                <c:pt idx="39">
                  <c:v>25.916531274762733</c:v>
                </c:pt>
                <c:pt idx="40">
                  <c:v>25.927530599680889</c:v>
                </c:pt>
                <c:pt idx="41">
                  <c:v>25.938545558192271</c:v>
                </c:pt>
                <c:pt idx="42">
                  <c:v>25.949576128288157</c:v>
                </c:pt>
                <c:pt idx="43">
                  <c:v>25.96062228806187</c:v>
                </c:pt>
                <c:pt idx="44">
                  <c:v>25.971684015709059</c:v>
                </c:pt>
                <c:pt idx="45">
                  <c:v>25.982761289525623</c:v>
                </c:pt>
                <c:pt idx="46">
                  <c:v>25.993854087908748</c:v>
                </c:pt>
                <c:pt idx="47">
                  <c:v>26.004962389354791</c:v>
                </c:pt>
                <c:pt idx="48">
                  <c:v>26.01608617245963</c:v>
                </c:pt>
                <c:pt idx="49">
                  <c:v>26.027225415917691</c:v>
                </c:pt>
                <c:pt idx="50">
                  <c:v>26.038380098521255</c:v>
                </c:pt>
                <c:pt idx="51">
                  <c:v>26.049550199160187</c:v>
                </c:pt>
                <c:pt idx="52">
                  <c:v>26.060735696820789</c:v>
                </c:pt>
                <c:pt idx="53">
                  <c:v>26.071936570585695</c:v>
                </c:pt>
                <c:pt idx="54">
                  <c:v>26.083152799633087</c:v>
                </c:pt>
                <c:pt idx="55">
                  <c:v>26.094384363235932</c:v>
                </c:pt>
                <c:pt idx="56">
                  <c:v>26.105631240761603</c:v>
                </c:pt>
                <c:pt idx="57">
                  <c:v>26.116893411671523</c:v>
                </c:pt>
                <c:pt idx="58">
                  <c:v>26.128170855519656</c:v>
                </c:pt>
                <c:pt idx="59">
                  <c:v>26.139463551953153</c:v>
                </c:pt>
                <c:pt idx="60">
                  <c:v>26.150771480710894</c:v>
                </c:pt>
                <c:pt idx="61">
                  <c:v>26.162094621623229</c:v>
                </c:pt>
                <c:pt idx="62">
                  <c:v>26.173432954611457</c:v>
                </c:pt>
                <c:pt idx="63">
                  <c:v>26.184786459687054</c:v>
                </c:pt>
                <c:pt idx="64">
                  <c:v>26.196155116951331</c:v>
                </c:pt>
                <c:pt idx="65">
                  <c:v>26.207538906594685</c:v>
                </c:pt>
                <c:pt idx="66">
                  <c:v>26.219459778964389</c:v>
                </c:pt>
                <c:pt idx="67">
                  <c:v>26.231337270370513</c:v>
                </c:pt>
                <c:pt idx="68">
                  <c:v>26.243171677404728</c:v>
                </c:pt>
                <c:pt idx="69">
                  <c:v>26.254963294735262</c:v>
                </c:pt>
                <c:pt idx="70">
                  <c:v>26.26671241511972</c:v>
                </c:pt>
                <c:pt idx="71">
                  <c:v>26.278419329417456</c:v>
                </c:pt>
                <c:pt idx="72">
                  <c:v>26.290084326601388</c:v>
                </c:pt>
                <c:pt idx="73">
                  <c:v>26.301707693770666</c:v>
                </c:pt>
                <c:pt idx="74">
                  <c:v>26.313289716162515</c:v>
                </c:pt>
                <c:pt idx="75">
                  <c:v>26.324830677164329</c:v>
                </c:pt>
                <c:pt idx="76">
                  <c:v>26.336330858325596</c:v>
                </c:pt>
                <c:pt idx="77">
                  <c:v>26.347790539369829</c:v>
                </c:pt>
                <c:pt idx="78">
                  <c:v>26.359209998206392</c:v>
                </c:pt>
                <c:pt idx="79">
                  <c:v>26.370589510941798</c:v>
                </c:pt>
                <c:pt idx="80">
                  <c:v>26.381929351892168</c:v>
                </c:pt>
                <c:pt idx="81">
                  <c:v>26.393229793593889</c:v>
                </c:pt>
                <c:pt idx="82">
                  <c:v>26.40449110681589</c:v>
                </c:pt>
                <c:pt idx="83">
                  <c:v>26.415713560570364</c:v>
                </c:pt>
                <c:pt idx="84">
                  <c:v>26.426897422124867</c:v>
                </c:pt>
                <c:pt idx="85">
                  <c:v>26.438042957012769</c:v>
                </c:pt>
                <c:pt idx="86">
                  <c:v>26.449150429045101</c:v>
                </c:pt>
                <c:pt idx="87">
                  <c:v>26.460220100321283</c:v>
                </c:pt>
                <c:pt idx="88">
                  <c:v>26.471252231240687</c:v>
                </c:pt>
                <c:pt idx="89">
                  <c:v>26.482247080512696</c:v>
                </c:pt>
                <c:pt idx="90">
                  <c:v>26.493204905168728</c:v>
                </c:pt>
                <c:pt idx="91">
                  <c:v>26.504125960572217</c:v>
                </c:pt>
                <c:pt idx="92">
                  <c:v>26.515010500429696</c:v>
                </c:pt>
                <c:pt idx="93">
                  <c:v>26.525858776801751</c:v>
                </c:pt>
                <c:pt idx="94">
                  <c:v>26.536671040113127</c:v>
                </c:pt>
                <c:pt idx="95">
                  <c:v>26.54744753916366</c:v>
                </c:pt>
                <c:pt idx="96">
                  <c:v>26.558188521138927</c:v>
                </c:pt>
                <c:pt idx="97">
                  <c:v>26.568894231619989</c:v>
                </c:pt>
                <c:pt idx="98">
                  <c:v>26.579564914594595</c:v>
                </c:pt>
                <c:pt idx="99">
                  <c:v>26.590200812466687</c:v>
                </c:pt>
                <c:pt idx="100">
                  <c:v>26.600802166067396</c:v>
                </c:pt>
                <c:pt idx="101">
                  <c:v>26.611369214664595</c:v>
                </c:pt>
                <c:pt idx="102">
                  <c:v>26.621902195973224</c:v>
                </c:pt>
                <c:pt idx="103">
                  <c:v>26.632401346165413</c:v>
                </c:pt>
                <c:pt idx="104">
                  <c:v>26.642866899880275</c:v>
                </c:pt>
                <c:pt idx="105">
                  <c:v>26.653299090233887</c:v>
                </c:pt>
                <c:pt idx="106">
                  <c:v>26.663698148829187</c:v>
                </c:pt>
                <c:pt idx="107">
                  <c:v>26.67406430576559</c:v>
                </c:pt>
                <c:pt idx="108">
                  <c:v>26.68439778964883</c:v>
                </c:pt>
                <c:pt idx="109">
                  <c:v>26.694698827600622</c:v>
                </c:pt>
                <c:pt idx="110">
                  <c:v>26.704967645268031</c:v>
                </c:pt>
                <c:pt idx="111">
                  <c:v>26.715204466833359</c:v>
                </c:pt>
                <c:pt idx="112">
                  <c:v>26.725409515023234</c:v>
                </c:pt>
                <c:pt idx="113">
                  <c:v>26.735583011118496</c:v>
                </c:pt>
                <c:pt idx="114">
                  <c:v>26.74572517496269</c:v>
                </c:pt>
                <c:pt idx="115">
                  <c:v>26.755836224972473</c:v>
                </c:pt>
                <c:pt idx="116">
                  <c:v>26.76591637814569</c:v>
                </c:pt>
                <c:pt idx="117">
                  <c:v>26.775965850071636</c:v>
                </c:pt>
                <c:pt idx="118">
                  <c:v>26.78598485493907</c:v>
                </c:pt>
                <c:pt idx="119">
                  <c:v>26.795973605546269</c:v>
                </c:pt>
                <c:pt idx="120">
                  <c:v>26.805932313309189</c:v>
                </c:pt>
                <c:pt idx="121">
                  <c:v>26.815861188270969</c:v>
                </c:pt>
                <c:pt idx="122">
                  <c:v>26.825760439110333</c:v>
                </c:pt>
                <c:pt idx="123">
                  <c:v>26.835630273150965</c:v>
                </c:pt>
                <c:pt idx="124">
                  <c:v>26.845470896369722</c:v>
                </c:pt>
                <c:pt idx="125">
                  <c:v>26.855282513405662</c:v>
                </c:pt>
                <c:pt idx="126">
                  <c:v>26.865065327568374</c:v>
                </c:pt>
                <c:pt idx="127">
                  <c:v>26.874819540846968</c:v>
                </c:pt>
                <c:pt idx="128">
                  <c:v>26.884545353918327</c:v>
                </c:pt>
                <c:pt idx="129">
                  <c:v>26.894242966155673</c:v>
                </c:pt>
                <c:pt idx="130">
                  <c:v>26.903912575636909</c:v>
                </c:pt>
                <c:pt idx="131">
                  <c:v>26.913554379153229</c:v>
                </c:pt>
                <c:pt idx="132">
                  <c:v>26.923168572217062</c:v>
                </c:pt>
                <c:pt idx="133">
                  <c:v>26.932755349070543</c:v>
                </c:pt>
                <c:pt idx="134">
                  <c:v>26.94231490269372</c:v>
                </c:pt>
                <c:pt idx="135">
                  <c:v>26.951847424812868</c:v>
                </c:pt>
                <c:pt idx="136">
                  <c:v>26.961353105907982</c:v>
                </c:pt>
                <c:pt idx="137">
                  <c:v>26.970832135221602</c:v>
                </c:pt>
                <c:pt idx="138">
                  <c:v>26.980284700766429</c:v>
                </c:pt>
                <c:pt idx="139">
                  <c:v>26.989710989333016</c:v>
                </c:pt>
                <c:pt idx="140">
                  <c:v>26.999111186498393</c:v>
                </c:pt>
                <c:pt idx="141">
                  <c:v>27.008485476632927</c:v>
                </c:pt>
                <c:pt idx="142">
                  <c:v>27.017834042909001</c:v>
                </c:pt>
                <c:pt idx="143">
                  <c:v>27.027157067308291</c:v>
                </c:pt>
                <c:pt idx="144">
                  <c:v>27.036454730629451</c:v>
                </c:pt>
                <c:pt idx="145">
                  <c:v>27.045727212496033</c:v>
                </c:pt>
                <c:pt idx="146">
                  <c:v>27.054974691363903</c:v>
                </c:pt>
                <c:pt idx="147">
                  <c:v>27.064197344528587</c:v>
                </c:pt>
                <c:pt idx="148">
                  <c:v>27.073395348133172</c:v>
                </c:pt>
                <c:pt idx="149">
                  <c:v>27.082568877175376</c:v>
                </c:pt>
                <c:pt idx="150">
                  <c:v>27.091718105515387</c:v>
                </c:pt>
                <c:pt idx="151">
                  <c:v>27.100843205882594</c:v>
                </c:pt>
                <c:pt idx="152">
                  <c:v>27.109944349883445</c:v>
                </c:pt>
                <c:pt idx="153">
                  <c:v>27.119021708008528</c:v>
                </c:pt>
                <c:pt idx="154">
                  <c:v>27.128075449639478</c:v>
                </c:pt>
                <c:pt idx="155">
                  <c:v>27.137105743056793</c:v>
                </c:pt>
                <c:pt idx="156">
                  <c:v>27.146112755446151</c:v>
                </c:pt>
                <c:pt idx="157">
                  <c:v>27.155096652906309</c:v>
                </c:pt>
                <c:pt idx="158">
                  <c:v>27.164057600455465</c:v>
                </c:pt>
                <c:pt idx="159">
                  <c:v>27.172995762038454</c:v>
                </c:pt>
                <c:pt idx="160">
                  <c:v>27.181911300533709</c:v>
                </c:pt>
                <c:pt idx="161">
                  <c:v>27.190804377760362</c:v>
                </c:pt>
                <c:pt idx="162">
                  <c:v>27.19967515448473</c:v>
                </c:pt>
                <c:pt idx="163">
                  <c:v>27.208523790427016</c:v>
                </c:pt>
                <c:pt idx="164">
                  <c:v>27.217350444268895</c:v>
                </c:pt>
                <c:pt idx="165">
                  <c:v>27.226155273659071</c:v>
                </c:pt>
                <c:pt idx="166">
                  <c:v>27.234938435220815</c:v>
                </c:pt>
                <c:pt idx="167">
                  <c:v>27.243700084558181</c:v>
                </c:pt>
                <c:pt idx="168">
                  <c:v>27.252440376262783</c:v>
                </c:pt>
                <c:pt idx="169">
                  <c:v>27.261159463920322</c:v>
                </c:pt>
                <c:pt idx="170">
                  <c:v>27.269857500116746</c:v>
                </c:pt>
                <c:pt idx="171">
                  <c:v>27.278534636445162</c:v>
                </c:pt>
                <c:pt idx="172">
                  <c:v>27.2871910235122</c:v>
                </c:pt>
                <c:pt idx="173">
                  <c:v>27.295826810943897</c:v>
                </c:pt>
                <c:pt idx="174">
                  <c:v>27.304442147392852</c:v>
                </c:pt>
                <c:pt idx="175">
                  <c:v>27.313037180543596</c:v>
                </c:pt>
                <c:pt idx="176">
                  <c:v>27.32161205711957</c:v>
                </c:pt>
                <c:pt idx="177">
                  <c:v>27.330166922889031</c:v>
                </c:pt>
                <c:pt idx="178">
                  <c:v>27.338701922671124</c:v>
                </c:pt>
                <c:pt idx="179">
                  <c:v>27.347217200342314</c:v>
                </c:pt>
                <c:pt idx="180">
                  <c:v>27.355712898842288</c:v>
                </c:pt>
                <c:pt idx="181">
                  <c:v>27.364189160179979</c:v>
                </c:pt>
                <c:pt idx="182">
                  <c:v>27.372646125439562</c:v>
                </c:pt>
                <c:pt idx="183">
                  <c:v>27.381083934786599</c:v>
                </c:pt>
                <c:pt idx="184">
                  <c:v>27.389502727473829</c:v>
                </c:pt>
                <c:pt idx="185">
                  <c:v>27.397902641847121</c:v>
                </c:pt>
                <c:pt idx="186">
                  <c:v>27.406283815351259</c:v>
                </c:pt>
                <c:pt idx="187">
                  <c:v>27.414646384535924</c:v>
                </c:pt>
                <c:pt idx="188">
                  <c:v>27.422990485061419</c:v>
                </c:pt>
                <c:pt idx="189">
                  <c:v>27.431316251704086</c:v>
                </c:pt>
                <c:pt idx="190">
                  <c:v>27.43962381836252</c:v>
                </c:pt>
                <c:pt idx="191">
                  <c:v>27.447913318063126</c:v>
                </c:pt>
                <c:pt idx="192">
                  <c:v>27.456184882965299</c:v>
                </c:pt>
                <c:pt idx="193">
                  <c:v>27.464438644367785</c:v>
                </c:pt>
                <c:pt idx="194">
                  <c:v>27.4726747327136</c:v>
                </c:pt>
                <c:pt idx="195">
                  <c:v>27.480893277595737</c:v>
                </c:pt>
                <c:pt idx="196">
                  <c:v>27.489094407762884</c:v>
                </c:pt>
                <c:pt idx="197">
                  <c:v>27.497278251124623</c:v>
                </c:pt>
                <c:pt idx="198">
                  <c:v>27.505444934756831</c:v>
                </c:pt>
                <c:pt idx="199">
                  <c:v>27.513594584907427</c:v>
                </c:pt>
                <c:pt idx="200">
                  <c:v>27.521727327001226</c:v>
                </c:pt>
                <c:pt idx="201">
                  <c:v>27.529843285645629</c:v>
                </c:pt>
                <c:pt idx="202">
                  <c:v>27.537942584635687</c:v>
                </c:pt>
                <c:pt idx="203">
                  <c:v>27.546025346959492</c:v>
                </c:pt>
                <c:pt idx="204">
                  <c:v>27.554091694803333</c:v>
                </c:pt>
                <c:pt idx="205">
                  <c:v>27.562141749556822</c:v>
                </c:pt>
                <c:pt idx="206">
                  <c:v>27.570175631818191</c:v>
                </c:pt>
                <c:pt idx="207">
                  <c:v>27.578193461399177</c:v>
                </c:pt>
                <c:pt idx="208">
                  <c:v>27.586195357330372</c:v>
                </c:pt>
                <c:pt idx="209">
                  <c:v>27.594181437866091</c:v>
                </c:pt>
                <c:pt idx="210">
                  <c:v>27.602151820489318</c:v>
                </c:pt>
                <c:pt idx="211">
                  <c:v>27.610106621916991</c:v>
                </c:pt>
                <c:pt idx="212">
                  <c:v>27.618045958104631</c:v>
                </c:pt>
                <c:pt idx="213">
                  <c:v>27.625969944251491</c:v>
                </c:pt>
                <c:pt idx="214">
                  <c:v>27.633878694805237</c:v>
                </c:pt>
                <c:pt idx="215">
                  <c:v>27.641772323466906</c:v>
                </c:pt>
                <c:pt idx="216">
                  <c:v>27.649650943195926</c:v>
                </c:pt>
                <c:pt idx="217">
                  <c:v>27.657514666214613</c:v>
                </c:pt>
                <c:pt idx="218">
                  <c:v>27.665363604012811</c:v>
                </c:pt>
                <c:pt idx="219">
                  <c:v>27.67319786735327</c:v>
                </c:pt>
                <c:pt idx="220">
                  <c:v>27.681017566275656</c:v>
                </c:pt>
                <c:pt idx="221">
                  <c:v>27.68882281010152</c:v>
                </c:pt>
                <c:pt idx="222">
                  <c:v>27.696613707439088</c:v>
                </c:pt>
                <c:pt idx="223">
                  <c:v>27.704390366187425</c:v>
                </c:pt>
                <c:pt idx="224">
                  <c:v>27.712152893541479</c:v>
                </c:pt>
                <c:pt idx="225">
                  <c:v>27.719901395996391</c:v>
                </c:pt>
                <c:pt idx="226">
                  <c:v>27.727635979352026</c:v>
                </c:pt>
                <c:pt idx="227">
                  <c:v>27.735356748717628</c:v>
                </c:pt>
                <c:pt idx="228">
                  <c:v>27.743063808516006</c:v>
                </c:pt>
                <c:pt idx="229">
                  <c:v>27.750757262488207</c:v>
                </c:pt>
                <c:pt idx="230">
                  <c:v>27.758437213697796</c:v>
                </c:pt>
                <c:pt idx="231">
                  <c:v>27.766103764535419</c:v>
                </c:pt>
                <c:pt idx="232">
                  <c:v>27.773757016722783</c:v>
                </c:pt>
                <c:pt idx="233">
                  <c:v>27.78139707131729</c:v>
                </c:pt>
                <c:pt idx="234">
                  <c:v>27.78902402871649</c:v>
                </c:pt>
                <c:pt idx="235">
                  <c:v>27.796637988661576</c:v>
                </c:pt>
                <c:pt idx="236">
                  <c:v>27.804239050242725</c:v>
                </c:pt>
                <c:pt idx="237">
                  <c:v>27.811827311902295</c:v>
                </c:pt>
                <c:pt idx="238">
                  <c:v>27.8194028714396</c:v>
                </c:pt>
                <c:pt idx="239">
                  <c:v>27.826965826015105</c:v>
                </c:pt>
                <c:pt idx="240">
                  <c:v>27.834516272153849</c:v>
                </c:pt>
                <c:pt idx="241">
                  <c:v>27.8420543057507</c:v>
                </c:pt>
                <c:pt idx="242">
                  <c:v>27.849580022073312</c:v>
                </c:pt>
                <c:pt idx="243">
                  <c:v>27.857093515766842</c:v>
                </c:pt>
                <c:pt idx="244">
                  <c:v>27.864594880857783</c:v>
                </c:pt>
                <c:pt idx="245">
                  <c:v>27.872084210757929</c:v>
                </c:pt>
                <c:pt idx="246">
                  <c:v>27.879561598268431</c:v>
                </c:pt>
                <c:pt idx="247">
                  <c:v>27.887027135583587</c:v>
                </c:pt>
                <c:pt idx="248">
                  <c:v>27.894480914295034</c:v>
                </c:pt>
                <c:pt idx="249">
                  <c:v>27.901923025395359</c:v>
                </c:pt>
                <c:pt idx="250">
                  <c:v>27.909353559282128</c:v>
                </c:pt>
                <c:pt idx="251">
                  <c:v>27.916772605761668</c:v>
                </c:pt>
                <c:pt idx="252">
                  <c:v>27.924180254053102</c:v>
                </c:pt>
                <c:pt idx="253">
                  <c:v>27.931576592791629</c:v>
                </c:pt>
                <c:pt idx="254">
                  <c:v>27.938961710032924</c:v>
                </c:pt>
                <c:pt idx="255">
                  <c:v>27.946335693256326</c:v>
                </c:pt>
                <c:pt idx="256">
                  <c:v>27.953698629369089</c:v>
                </c:pt>
                <c:pt idx="257">
                  <c:v>27.961050604709662</c:v>
                </c:pt>
                <c:pt idx="258">
                  <c:v>27.968391705051516</c:v>
                </c:pt>
                <c:pt idx="259">
                  <c:v>27.975722015606795</c:v>
                </c:pt>
                <c:pt idx="260">
                  <c:v>27.983041621030086</c:v>
                </c:pt>
                <c:pt idx="261">
                  <c:v>27.990350605421629</c:v>
                </c:pt>
                <c:pt idx="262">
                  <c:v>27.99764905233133</c:v>
                </c:pt>
                <c:pt idx="263">
                  <c:v>28.004937044762229</c:v>
                </c:pt>
                <c:pt idx="264">
                  <c:v>28.012214665173687</c:v>
                </c:pt>
                <c:pt idx="265">
                  <c:v>28.019481995485293</c:v>
                </c:pt>
                <c:pt idx="266">
                  <c:v>28.026739117080226</c:v>
                </c:pt>
                <c:pt idx="267">
                  <c:v>28.033986110808755</c:v>
                </c:pt>
                <c:pt idx="268">
                  <c:v>28.041223056991452</c:v>
                </c:pt>
                <c:pt idx="269">
                  <c:v>28.048450035423034</c:v>
                </c:pt>
                <c:pt idx="270">
                  <c:v>28.055667125375532</c:v>
                </c:pt>
                <c:pt idx="271">
                  <c:v>28.062874405601455</c:v>
                </c:pt>
                <c:pt idx="272">
                  <c:v>28.070071954337518</c:v>
                </c:pt>
                <c:pt idx="273">
                  <c:v>28.077259849307787</c:v>
                </c:pt>
                <c:pt idx="274">
                  <c:v>28.084438167727086</c:v>
                </c:pt>
                <c:pt idx="275">
                  <c:v>28.091606986304129</c:v>
                </c:pt>
                <c:pt idx="276">
                  <c:v>28.098766381244932</c:v>
                </c:pt>
                <c:pt idx="277">
                  <c:v>28.105916428256162</c:v>
                </c:pt>
                <c:pt idx="278">
                  <c:v>28.113057202547871</c:v>
                </c:pt>
                <c:pt idx="279">
                  <c:v>28.120188778837448</c:v>
                </c:pt>
                <c:pt idx="280">
                  <c:v>28.127311231352216</c:v>
                </c:pt>
                <c:pt idx="281">
                  <c:v>28.134424633832833</c:v>
                </c:pt>
                <c:pt idx="282">
                  <c:v>28.141529059536389</c:v>
                </c:pt>
                <c:pt idx="283">
                  <c:v>28.148624581239567</c:v>
                </c:pt>
                <c:pt idx="284">
                  <c:v>28.155711271241778</c:v>
                </c:pt>
                <c:pt idx="285">
                  <c:v>28.162789201368074</c:v>
                </c:pt>
                <c:pt idx="286">
                  <c:v>28.1698584429726</c:v>
                </c:pt>
                <c:pt idx="287">
                  <c:v>28.176919066940865</c:v>
                </c:pt>
                <c:pt idx="288">
                  <c:v>28.183971143693835</c:v>
                </c:pt>
                <c:pt idx="289">
                  <c:v>28.191014743190031</c:v>
                </c:pt>
                <c:pt idx="290">
                  <c:v>28.198049934928957</c:v>
                </c:pt>
                <c:pt idx="291">
                  <c:v>28.205076787954226</c:v>
                </c:pt>
                <c:pt idx="292">
                  <c:v>28.212095370855849</c:v>
                </c:pt>
                <c:pt idx="293">
                  <c:v>28.21910575177381</c:v>
                </c:pt>
                <c:pt idx="294">
                  <c:v>28.226107998400721</c:v>
                </c:pt>
                <c:pt idx="295">
                  <c:v>28.233102177984716</c:v>
                </c:pt>
                <c:pt idx="296">
                  <c:v>28.240088357332329</c:v>
                </c:pt>
                <c:pt idx="297">
                  <c:v>28.24706660281149</c:v>
                </c:pt>
                <c:pt idx="298">
                  <c:v>28.254036980354002</c:v>
                </c:pt>
                <c:pt idx="299">
                  <c:v>28.26099955545881</c:v>
                </c:pt>
                <c:pt idx="300">
                  <c:v>28.267954393194522</c:v>
                </c:pt>
                <c:pt idx="301">
                  <c:v>28.274901558202131</c:v>
                </c:pt>
                <c:pt idx="302">
                  <c:v>28.2818411146981</c:v>
                </c:pt>
                <c:pt idx="303">
                  <c:v>28.288773126476713</c:v>
                </c:pt>
                <c:pt idx="304">
                  <c:v>28.295697656913159</c:v>
                </c:pt>
                <c:pt idx="305">
                  <c:v>28.302614768966112</c:v>
                </c:pt>
                <c:pt idx="306">
                  <c:v>28.309524525180162</c:v>
                </c:pt>
                <c:pt idx="307">
                  <c:v>28.316426987688914</c:v>
                </c:pt>
                <c:pt idx="308">
                  <c:v>28.323322218217402</c:v>
                </c:pt>
                <c:pt idx="309">
                  <c:v>28.330210278084788</c:v>
                </c:pt>
                <c:pt idx="310">
                  <c:v>28.337091228207033</c:v>
                </c:pt>
                <c:pt idx="311">
                  <c:v>28.343965129099303</c:v>
                </c:pt>
                <c:pt idx="312">
                  <c:v>28.35083204087876</c:v>
                </c:pt>
                <c:pt idx="313">
                  <c:v>28.357692023267283</c:v>
                </c:pt>
                <c:pt idx="314">
                  <c:v>28.364545135593602</c:v>
                </c:pt>
                <c:pt idx="315">
                  <c:v>28.371391436796138</c:v>
                </c:pt>
                <c:pt idx="316">
                  <c:v>28.378230985425429</c:v>
                </c:pt>
                <c:pt idx="317">
                  <c:v>28.385063839646726</c:v>
                </c:pt>
                <c:pt idx="318">
                  <c:v>28.391890057242396</c:v>
                </c:pt>
                <c:pt idx="319">
                  <c:v>28.398709695614226</c:v>
                </c:pt>
                <c:pt idx="320">
                  <c:v>28.405522811786408</c:v>
                </c:pt>
                <c:pt idx="321">
                  <c:v>28.412329462407559</c:v>
                </c:pt>
                <c:pt idx="322">
                  <c:v>28.419129703753022</c:v>
                </c:pt>
                <c:pt idx="323">
                  <c:v>28.425923591727649</c:v>
                </c:pt>
                <c:pt idx="324">
                  <c:v>28.432711181868214</c:v>
                </c:pt>
                <c:pt idx="325">
                  <c:v>28.43949252934533</c:v>
                </c:pt>
                <c:pt idx="326">
                  <c:v>28.446267688966305</c:v>
                </c:pt>
                <c:pt idx="327">
                  <c:v>28.453036715177223</c:v>
                </c:pt>
                <c:pt idx="328">
                  <c:v>28.459799662065429</c:v>
                </c:pt>
                <c:pt idx="329">
                  <c:v>28.466556583361545</c:v>
                </c:pt>
                <c:pt idx="330">
                  <c:v>28.473307532442462</c:v>
                </c:pt>
                <c:pt idx="331">
                  <c:v>28.480052562332631</c:v>
                </c:pt>
                <c:pt idx="332">
                  <c:v>28.486791725707299</c:v>
                </c:pt>
                <c:pt idx="333">
                  <c:v>28.493525074894212</c:v>
                </c:pt>
                <c:pt idx="334">
                  <c:v>28.500252661875887</c:v>
                </c:pt>
                <c:pt idx="335">
                  <c:v>28.506974538292138</c:v>
                </c:pt>
                <c:pt idx="336">
                  <c:v>28.513690755442031</c:v>
                </c:pt>
                <c:pt idx="337">
                  <c:v>28.520401364286144</c:v>
                </c:pt>
                <c:pt idx="338">
                  <c:v>28.527106415448891</c:v>
                </c:pt>
                <c:pt idx="339">
                  <c:v>28.533805959220452</c:v>
                </c:pt>
                <c:pt idx="340">
                  <c:v>28.540500045559089</c:v>
                </c:pt>
                <c:pt idx="341">
                  <c:v>28.547188724093491</c:v>
                </c:pt>
                <c:pt idx="342">
                  <c:v>28.553872044124287</c:v>
                </c:pt>
                <c:pt idx="343">
                  <c:v>28.560550054626969</c:v>
                </c:pt>
                <c:pt idx="344">
                  <c:v>28.567222804253312</c:v>
                </c:pt>
                <c:pt idx="345">
                  <c:v>28.573890341334032</c:v>
                </c:pt>
                <c:pt idx="346">
                  <c:v>28.580552713880227</c:v>
                </c:pt>
                <c:pt idx="347">
                  <c:v>28.587209969586077</c:v>
                </c:pt>
                <c:pt idx="348">
                  <c:v>28.593862155830518</c:v>
                </c:pt>
                <c:pt idx="349">
                  <c:v>28.600509319679269</c:v>
                </c:pt>
                <c:pt idx="350">
                  <c:v>28.607151507887231</c:v>
                </c:pt>
                <c:pt idx="351">
                  <c:v>28.61378876689999</c:v>
                </c:pt>
                <c:pt idx="352">
                  <c:v>28.620421142856095</c:v>
                </c:pt>
                <c:pt idx="353">
                  <c:v>28.627048681589176</c:v>
                </c:pt>
                <c:pt idx="354">
                  <c:v>28.633671428629633</c:v>
                </c:pt>
                <c:pt idx="355">
                  <c:v>28.640289429206618</c:v>
                </c:pt>
                <c:pt idx="356">
                  <c:v>28.646902728250236</c:v>
                </c:pt>
                <c:pt idx="357">
                  <c:v>28.653511370393186</c:v>
                </c:pt>
                <c:pt idx="358">
                  <c:v>28.660115399973062</c:v>
                </c:pt>
                <c:pt idx="359">
                  <c:v>28.666714861033729</c:v>
                </c:pt>
                <c:pt idx="360">
                  <c:v>28.673309797327686</c:v>
                </c:pt>
                <c:pt idx="361">
                  <c:v>28.67990025231779</c:v>
                </c:pt>
                <c:pt idx="362">
                  <c:v>28.686486269178925</c:v>
                </c:pt>
                <c:pt idx="363">
                  <c:v>28.693067890800378</c:v>
                </c:pt>
                <c:pt idx="364">
                  <c:v>28.699645159787075</c:v>
                </c:pt>
                <c:pt idx="365">
                  <c:v>28.706218118461866</c:v>
                </c:pt>
                <c:pt idx="366">
                  <c:v>28.712786808867101</c:v>
                </c:pt>
                <c:pt idx="367">
                  <c:v>28.719351272766787</c:v>
                </c:pt>
                <c:pt idx="368">
                  <c:v>28.725911551647776</c:v>
                </c:pt>
                <c:pt idx="369">
                  <c:v>28.732467686722124</c:v>
                </c:pt>
                <c:pt idx="370">
                  <c:v>28.73901971892878</c:v>
                </c:pt>
                <c:pt idx="371">
                  <c:v>28.74556768893493</c:v>
                </c:pt>
                <c:pt idx="372">
                  <c:v>28.752111637138452</c:v>
                </c:pt>
                <c:pt idx="373">
                  <c:v>28.758651603668916</c:v>
                </c:pt>
                <c:pt idx="374">
                  <c:v>28.765187628389882</c:v>
                </c:pt>
                <c:pt idx="375">
                  <c:v>28.771719750900338</c:v>
                </c:pt>
                <c:pt idx="376">
                  <c:v>28.778248010536586</c:v>
                </c:pt>
                <c:pt idx="377">
                  <c:v>28.784772446373719</c:v>
                </c:pt>
                <c:pt idx="378">
                  <c:v>28.791293097227602</c:v>
                </c:pt>
                <c:pt idx="379">
                  <c:v>28.797810001656185</c:v>
                </c:pt>
                <c:pt idx="380">
                  <c:v>28.804323197961406</c:v>
                </c:pt>
                <c:pt idx="381">
                  <c:v>28.810832724190991</c:v>
                </c:pt>
                <c:pt idx="382">
                  <c:v>28.817338618139747</c:v>
                </c:pt>
                <c:pt idx="383">
                  <c:v>28.82384091735145</c:v>
                </c:pt>
                <c:pt idx="384">
                  <c:v>28.830339659120309</c:v>
                </c:pt>
                <c:pt idx="385">
                  <c:v>28.836834880492891</c:v>
                </c:pt>
                <c:pt idx="386">
                  <c:v>28.843326618269096</c:v>
                </c:pt>
                <c:pt idx="387">
                  <c:v>28.849814909004635</c:v>
                </c:pt>
                <c:pt idx="388">
                  <c:v>28.856299789011636</c:v>
                </c:pt>
                <c:pt idx="389">
                  <c:v>28.862781294361024</c:v>
                </c:pt>
                <c:pt idx="390">
                  <c:v>28.869259460883892</c:v>
                </c:pt>
                <c:pt idx="391">
                  <c:v>28.875734324172509</c:v>
                </c:pt>
                <c:pt idx="392">
                  <c:v>28.882205919582596</c:v>
                </c:pt>
                <c:pt idx="393">
                  <c:v>28.888674282234469</c:v>
                </c:pt>
                <c:pt idx="394">
                  <c:v>28.895139447014643</c:v>
                </c:pt>
                <c:pt idx="395">
                  <c:v>28.901601448577296</c:v>
                </c:pt>
                <c:pt idx="396">
                  <c:v>28.908060321345989</c:v>
                </c:pt>
                <c:pt idx="397">
                  <c:v>28.914516099514756</c:v>
                </c:pt>
                <c:pt idx="398">
                  <c:v>28.920968817049964</c:v>
                </c:pt>
                <c:pt idx="399">
                  <c:v>28.927418507691609</c:v>
                </c:pt>
                <c:pt idx="400">
                  <c:v>28.933865204954831</c:v>
                </c:pt>
                <c:pt idx="401">
                  <c:v>28.940308942131274</c:v>
                </c:pt>
                <c:pt idx="402">
                  <c:v>28.946749752290867</c:v>
                </c:pt>
                <c:pt idx="403">
                  <c:v>28.95318766828273</c:v>
                </c:pt>
                <c:pt idx="404">
                  <c:v>28.959622722736889</c:v>
                </c:pt>
                <c:pt idx="405">
                  <c:v>28.966054948065889</c:v>
                </c:pt>
                <c:pt idx="406">
                  <c:v>28.972484376465776</c:v>
                </c:pt>
                <c:pt idx="407">
                  <c:v>28.978911039917989</c:v>
                </c:pt>
                <c:pt idx="408">
                  <c:v>28.985334970190078</c:v>
                </c:pt>
                <c:pt idx="409">
                  <c:v>28.991756198838001</c:v>
                </c:pt>
                <c:pt idx="410">
                  <c:v>28.998174757206495</c:v>
                </c:pt>
                <c:pt idx="411">
                  <c:v>29.004590676431128</c:v>
                </c:pt>
                <c:pt idx="412">
                  <c:v>29.01100398743964</c:v>
                </c:pt>
                <c:pt idx="413">
                  <c:v>29.017414720952825</c:v>
                </c:pt>
                <c:pt idx="414">
                  <c:v>29.023822907486196</c:v>
                </c:pt>
                <c:pt idx="415">
                  <c:v>29.030228577351426</c:v>
                </c:pt>
                <c:pt idx="416">
                  <c:v>29.036631760657393</c:v>
                </c:pt>
                <c:pt idx="417">
                  <c:v>29.043032487311589</c:v>
                </c:pt>
                <c:pt idx="418">
                  <c:v>29.049430787021489</c:v>
                </c:pt>
                <c:pt idx="419">
                  <c:v>29.055826689295866</c:v>
                </c:pt>
                <c:pt idx="420">
                  <c:v>29.062220223445799</c:v>
                </c:pt>
                <c:pt idx="421">
                  <c:v>29.068611418586464</c:v>
                </c:pt>
                <c:pt idx="422">
                  <c:v>29.075000303637786</c:v>
                </c:pt>
                <c:pt idx="423">
                  <c:v>29.081386907326259</c:v>
                </c:pt>
                <c:pt idx="424">
                  <c:v>29.087771258185892</c:v>
                </c:pt>
                <c:pt idx="425">
                  <c:v>29.094153384559533</c:v>
                </c:pt>
                <c:pt idx="426">
                  <c:v>29.100533314599929</c:v>
                </c:pt>
                <c:pt idx="427">
                  <c:v>29.106911076271434</c:v>
                </c:pt>
                <c:pt idx="428">
                  <c:v>29.113286697350691</c:v>
                </c:pt>
                <c:pt idx="429">
                  <c:v>29.119660205428065</c:v>
                </c:pt>
                <c:pt idx="430">
                  <c:v>29.12603162790904</c:v>
                </c:pt>
                <c:pt idx="431">
                  <c:v>29.132400992015093</c:v>
                </c:pt>
                <c:pt idx="432">
                  <c:v>29.138768324785065</c:v>
                </c:pt>
                <c:pt idx="433">
                  <c:v>29.145133653076289</c:v>
                </c:pt>
                <c:pt idx="434">
                  <c:v>29.151497003565876</c:v>
                </c:pt>
                <c:pt idx="435">
                  <c:v>29.157858402751714</c:v>
                </c:pt>
                <c:pt idx="436">
                  <c:v>29.164217876953487</c:v>
                </c:pt>
                <c:pt idx="437">
                  <c:v>29.170575452314619</c:v>
                </c:pt>
                <c:pt idx="438">
                  <c:v>29.176931154802233</c:v>
                </c:pt>
                <c:pt idx="439">
                  <c:v>29.18328501020919</c:v>
                </c:pt>
                <c:pt idx="440">
                  <c:v>29.189637044154949</c:v>
                </c:pt>
                <c:pt idx="441">
                  <c:v>29.195987282086698</c:v>
                </c:pt>
                <c:pt idx="442">
                  <c:v>29.202335749280252</c:v>
                </c:pt>
                <c:pt idx="443">
                  <c:v>29.208682470841463</c:v>
                </c:pt>
                <c:pt idx="444">
                  <c:v>29.215027471707284</c:v>
                </c:pt>
                <c:pt idx="445">
                  <c:v>29.221370776646754</c:v>
                </c:pt>
                <c:pt idx="446">
                  <c:v>29.22771241026193</c:v>
                </c:pt>
                <c:pt idx="447">
                  <c:v>29.234052396989533</c:v>
                </c:pt>
                <c:pt idx="448">
                  <c:v>29.240390761101214</c:v>
                </c:pt>
                <c:pt idx="449">
                  <c:v>29.246727526705417</c:v>
                </c:pt>
                <c:pt idx="450">
                  <c:v>29.253062717747927</c:v>
                </c:pt>
                <c:pt idx="451">
                  <c:v>29.259396358013046</c:v>
                </c:pt>
                <c:pt idx="452">
                  <c:v>29.265728471124596</c:v>
                </c:pt>
                <c:pt idx="453">
                  <c:v>29.272059080547308</c:v>
                </c:pt>
                <c:pt idx="454">
                  <c:v>29.278388209587305</c:v>
                </c:pt>
                <c:pt idx="455">
                  <c:v>29.28471588139347</c:v>
                </c:pt>
                <c:pt idx="456">
                  <c:v>29.29104211895844</c:v>
                </c:pt>
                <c:pt idx="457">
                  <c:v>29.297366945119457</c:v>
                </c:pt>
                <c:pt idx="458">
                  <c:v>29.303690382559587</c:v>
                </c:pt>
                <c:pt idx="459">
                  <c:v>29.31001245380865</c:v>
                </c:pt>
                <c:pt idx="460">
                  <c:v>29.316333181243987</c:v>
                </c:pt>
                <c:pt idx="461">
                  <c:v>29.322652587091852</c:v>
                </c:pt>
                <c:pt idx="462">
                  <c:v>29.328970693428175</c:v>
                </c:pt>
                <c:pt idx="463">
                  <c:v>29.335287522179321</c:v>
                </c:pt>
                <c:pt idx="464">
                  <c:v>29.341603095123549</c:v>
                </c:pt>
                <c:pt idx="465">
                  <c:v>29.347917433891595</c:v>
                </c:pt>
                <c:pt idx="466">
                  <c:v>29.354230559967583</c:v>
                </c:pt>
                <c:pt idx="467">
                  <c:v>29.360542494690328</c:v>
                </c:pt>
                <c:pt idx="468">
                  <c:v>29.366853259254135</c:v>
                </c:pt>
                <c:pt idx="469">
                  <c:v>29.373162874709301</c:v>
                </c:pt>
                <c:pt idx="470">
                  <c:v>29.379471361963983</c:v>
                </c:pt>
                <c:pt idx="471">
                  <c:v>29.385778741784026</c:v>
                </c:pt>
                <c:pt idx="472">
                  <c:v>29.392085034794775</c:v>
                </c:pt>
                <c:pt idx="473">
                  <c:v>29.398390261481428</c:v>
                </c:pt>
                <c:pt idx="474">
                  <c:v>29.40469444219028</c:v>
                </c:pt>
                <c:pt idx="475">
                  <c:v>29.410997597129402</c:v>
                </c:pt>
                <c:pt idx="476">
                  <c:v>29.417299746369629</c:v>
                </c:pt>
                <c:pt idx="477">
                  <c:v>29.423600909845582</c:v>
                </c:pt>
                <c:pt idx="478">
                  <c:v>29.429901107356198</c:v>
                </c:pt>
                <c:pt idx="479">
                  <c:v>29.436200358565909</c:v>
                </c:pt>
                <c:pt idx="480">
                  <c:v>29.442498683005589</c:v>
                </c:pt>
                <c:pt idx="481">
                  <c:v>29.448796100072961</c:v>
                </c:pt>
                <c:pt idx="482">
                  <c:v>29.455092629034112</c:v>
                </c:pt>
                <c:pt idx="483">
                  <c:v>29.461388289023592</c:v>
                </c:pt>
                <c:pt idx="484">
                  <c:v>29.467683099046049</c:v>
                </c:pt>
                <c:pt idx="485">
                  <c:v>29.473960235742219</c:v>
                </c:pt>
                <c:pt idx="486">
                  <c:v>29.480219808114224</c:v>
                </c:pt>
                <c:pt idx="487">
                  <c:v>29.486461924463246</c:v>
                </c:pt>
                <c:pt idx="488">
                  <c:v>29.492686692393466</c:v>
                </c:pt>
                <c:pt idx="489">
                  <c:v>29.498894218817188</c:v>
                </c:pt>
                <c:pt idx="490">
                  <c:v>29.505084609958818</c:v>
                </c:pt>
                <c:pt idx="491">
                  <c:v>29.51125797135969</c:v>
                </c:pt>
                <c:pt idx="492">
                  <c:v>29.517414407882228</c:v>
                </c:pt>
                <c:pt idx="493">
                  <c:v>29.523554023714347</c:v>
                </c:pt>
                <c:pt idx="494">
                  <c:v>29.529676922374019</c:v>
                </c:pt>
                <c:pt idx="495">
                  <c:v>29.535783206713269</c:v>
                </c:pt>
                <c:pt idx="496">
                  <c:v>29.541872978922836</c:v>
                </c:pt>
                <c:pt idx="497">
                  <c:v>29.547946340536086</c:v>
                </c:pt>
                <c:pt idx="498">
                  <c:v>29.554003392433447</c:v>
                </c:pt>
                <c:pt idx="499">
                  <c:v>29.560044234846622</c:v>
                </c:pt>
                <c:pt idx="500">
                  <c:v>29.566068967362767</c:v>
                </c:pt>
                <c:pt idx="501">
                  <c:v>29.572077688928587</c:v>
                </c:pt>
                <c:pt idx="502">
                  <c:v>29.578070497854629</c:v>
                </c:pt>
                <c:pt idx="503">
                  <c:v>29.584047491819017</c:v>
                </c:pt>
                <c:pt idx="504">
                  <c:v>29.590008767872131</c:v>
                </c:pt>
                <c:pt idx="505">
                  <c:v>29.59595442244008</c:v>
                </c:pt>
                <c:pt idx="506">
                  <c:v>29.601884551328954</c:v>
                </c:pt>
                <c:pt idx="507">
                  <c:v>29.607799249729013</c:v>
                </c:pt>
                <c:pt idx="508">
                  <c:v>29.613698612218556</c:v>
                </c:pt>
                <c:pt idx="509">
                  <c:v>29.619582732767277</c:v>
                </c:pt>
                <c:pt idx="510">
                  <c:v>29.625451704741458</c:v>
                </c:pt>
                <c:pt idx="511">
                  <c:v>29.631305620906634</c:v>
                </c:pt>
                <c:pt idx="512">
                  <c:v>29.637144573431929</c:v>
                </c:pt>
                <c:pt idx="513">
                  <c:v>29.642968653894428</c:v>
                </c:pt>
                <c:pt idx="514">
                  <c:v>29.648777953281829</c:v>
                </c:pt>
                <c:pt idx="515">
                  <c:v>29.654572561997568</c:v>
                </c:pt>
                <c:pt idx="516">
                  <c:v>29.660352569863527</c:v>
                </c:pt>
                <c:pt idx="517">
                  <c:v>29.666118066124369</c:v>
                </c:pt>
                <c:pt idx="518">
                  <c:v>29.671869139451118</c:v>
                </c:pt>
                <c:pt idx="519">
                  <c:v>29.677605877944675</c:v>
                </c:pt>
                <c:pt idx="520">
                  <c:v>29.683328369139929</c:v>
                </c:pt>
                <c:pt idx="521">
                  <c:v>29.689036700009002</c:v>
                </c:pt>
                <c:pt idx="522">
                  <c:v>29.694730956964992</c:v>
                </c:pt>
                <c:pt idx="523">
                  <c:v>29.700411225865786</c:v>
                </c:pt>
                <c:pt idx="524">
                  <c:v>29.706077592017259</c:v>
                </c:pt>
                <c:pt idx="525">
                  <c:v>29.711730140177156</c:v>
                </c:pt>
                <c:pt idx="526">
                  <c:v>29.717368954558701</c:v>
                </c:pt>
                <c:pt idx="527">
                  <c:v>29.722994118833494</c:v>
                </c:pt>
                <c:pt idx="528">
                  <c:v>29.728605716135874</c:v>
                </c:pt>
                <c:pt idx="529">
                  <c:v>29.734203829065876</c:v>
                </c:pt>
                <c:pt idx="530">
                  <c:v>29.73978853969259</c:v>
                </c:pt>
                <c:pt idx="531">
                  <c:v>29.745359929557882</c:v>
                </c:pt>
                <c:pt idx="532">
                  <c:v>29.750918079679696</c:v>
                </c:pt>
                <c:pt idx="533">
                  <c:v>29.756463070555327</c:v>
                </c:pt>
                <c:pt idx="534">
                  <c:v>29.761994982165049</c:v>
                </c:pt>
                <c:pt idx="535">
                  <c:v>29.767513893975043</c:v>
                </c:pt>
                <c:pt idx="536">
                  <c:v>29.773019884941132</c:v>
                </c:pt>
                <c:pt idx="537">
                  <c:v>29.778513033511789</c:v>
                </c:pt>
                <c:pt idx="538">
                  <c:v>29.783993417631606</c:v>
                </c:pt>
                <c:pt idx="539">
                  <c:v>29.789461114744242</c:v>
                </c:pt>
                <c:pt idx="540">
                  <c:v>29.794916201796067</c:v>
                </c:pt>
                <c:pt idx="541">
                  <c:v>29.800358755239131</c:v>
                </c:pt>
                <c:pt idx="542">
                  <c:v>29.805788851034286</c:v>
                </c:pt>
                <c:pt idx="543">
                  <c:v>29.811206564654665</c:v>
                </c:pt>
                <c:pt idx="544">
                  <c:v>29.816611971088346</c:v>
                </c:pt>
                <c:pt idx="545">
                  <c:v>29.822005144842045</c:v>
                </c:pt>
                <c:pt idx="546">
                  <c:v>29.827386159943774</c:v>
                </c:pt>
                <c:pt idx="547">
                  <c:v>29.832755089946133</c:v>
                </c:pt>
                <c:pt idx="548">
                  <c:v>29.838112007929279</c:v>
                </c:pt>
                <c:pt idx="549">
                  <c:v>29.843456986504286</c:v>
                </c:pt>
                <c:pt idx="550">
                  <c:v>29.848790097815584</c:v>
                </c:pt>
                <c:pt idx="551">
                  <c:v>29.85411141354454</c:v>
                </c:pt>
                <c:pt idx="552">
                  <c:v>29.859421004912033</c:v>
                </c:pt>
                <c:pt idx="553">
                  <c:v>29.864718942681812</c:v>
                </c:pt>
                <c:pt idx="554">
                  <c:v>29.870005297163129</c:v>
                </c:pt>
                <c:pt idx="555">
                  <c:v>29.875280138213867</c:v>
                </c:pt>
                <c:pt idx="556">
                  <c:v>29.880543535243159</c:v>
                </c:pt>
                <c:pt idx="557">
                  <c:v>29.885795557214919</c:v>
                </c:pt>
                <c:pt idx="558">
                  <c:v>29.891036272649789</c:v>
                </c:pt>
                <c:pt idx="559">
                  <c:v>29.896265749628835</c:v>
                </c:pt>
                <c:pt idx="560">
                  <c:v>29.901484055795887</c:v>
                </c:pt>
                <c:pt idx="561">
                  <c:v>29.906691258360684</c:v>
                </c:pt>
                <c:pt idx="562">
                  <c:v>29.911887424101511</c:v>
                </c:pt>
                <c:pt idx="563">
                  <c:v>29.91707261936768</c:v>
                </c:pt>
                <c:pt idx="564">
                  <c:v>29.922246910082961</c:v>
                </c:pt>
                <c:pt idx="565">
                  <c:v>29.927410361747945</c:v>
                </c:pt>
                <c:pt idx="566">
                  <c:v>29.932563039442652</c:v>
                </c:pt>
                <c:pt idx="567">
                  <c:v>29.937705007829415</c:v>
                </c:pt>
                <c:pt idx="568">
                  <c:v>29.942836331155576</c:v>
                </c:pt>
                <c:pt idx="569">
                  <c:v>29.94795707325639</c:v>
                </c:pt>
                <c:pt idx="570">
                  <c:v>29.953067297556988</c:v>
                </c:pt>
                <c:pt idx="571">
                  <c:v>29.958167067075827</c:v>
                </c:pt>
                <c:pt idx="572">
                  <c:v>29.963256444426829</c:v>
                </c:pt>
                <c:pt idx="573">
                  <c:v>29.968335491822163</c:v>
                </c:pt>
                <c:pt idx="574">
                  <c:v>29.973404271074806</c:v>
                </c:pt>
                <c:pt idx="575">
                  <c:v>29.978462843601083</c:v>
                </c:pt>
                <c:pt idx="576">
                  <c:v>29.983511270423264</c:v>
                </c:pt>
                <c:pt idx="577">
                  <c:v>29.988549612172164</c:v>
                </c:pt>
                <c:pt idx="578">
                  <c:v>29.993577929089618</c:v>
                </c:pt>
                <c:pt idx="579">
                  <c:v>29.998596281030654</c:v>
                </c:pt>
                <c:pt idx="580">
                  <c:v>30.003604727466858</c:v>
                </c:pt>
                <c:pt idx="581">
                  <c:v>30.008603327487826</c:v>
                </c:pt>
                <c:pt idx="582">
                  <c:v>30.013592139804388</c:v>
                </c:pt>
                <c:pt idx="583">
                  <c:v>30.01857122275069</c:v>
                </c:pt>
                <c:pt idx="584">
                  <c:v>30.023540634286629</c:v>
                </c:pt>
                <c:pt idx="585">
                  <c:v>30.028500432000527</c:v>
                </c:pt>
                <c:pt idx="586">
                  <c:v>30.033450673111176</c:v>
                </c:pt>
                <c:pt idx="587">
                  <c:v>30.038391414470503</c:v>
                </c:pt>
                <c:pt idx="588">
                  <c:v>30.043322712565594</c:v>
                </c:pt>
                <c:pt idx="589">
                  <c:v>30.048244623521711</c:v>
                </c:pt>
                <c:pt idx="590">
                  <c:v>30.053157203103929</c:v>
                </c:pt>
                <c:pt idx="591">
                  <c:v>30.058060506719627</c:v>
                </c:pt>
                <c:pt idx="592">
                  <c:v>30.062954589421089</c:v>
                </c:pt>
                <c:pt idx="593">
                  <c:v>30.067839505907529</c:v>
                </c:pt>
                <c:pt idx="594">
                  <c:v>30.072715310527489</c:v>
                </c:pt>
                <c:pt idx="595">
                  <c:v>30.077582057281028</c:v>
                </c:pt>
                <c:pt idx="596">
                  <c:v>30.082439799821884</c:v>
                </c:pt>
                <c:pt idx="597">
                  <c:v>30.087288591460187</c:v>
                </c:pt>
                <c:pt idx="598">
                  <c:v>30.092128485163787</c:v>
                </c:pt>
                <c:pt idx="599">
                  <c:v>30.096959533561463</c:v>
                </c:pt>
                <c:pt idx="600">
                  <c:v>30.10178178894445</c:v>
                </c:pt>
                <c:pt idx="601">
                  <c:v>30.106595303268605</c:v>
                </c:pt>
                <c:pt idx="602">
                  <c:v>30.111400128157165</c:v>
                </c:pt>
                <c:pt idx="603">
                  <c:v>30.11619631490214</c:v>
                </c:pt>
                <c:pt idx="604">
                  <c:v>30.120983914467097</c:v>
                </c:pt>
                <c:pt idx="605">
                  <c:v>30.125762977488812</c:v>
                </c:pt>
                <c:pt idx="606">
                  <c:v>30.130533554279612</c:v>
                </c:pt>
                <c:pt idx="607">
                  <c:v>30.135295694829431</c:v>
                </c:pt>
                <c:pt idx="608">
                  <c:v>30.140049448807787</c:v>
                </c:pt>
                <c:pt idx="609">
                  <c:v>30.14479486556608</c:v>
                </c:pt>
                <c:pt idx="610">
                  <c:v>30.149531994139348</c:v>
                </c:pt>
                <c:pt idx="611">
                  <c:v>30.154260883248703</c:v>
                </c:pt>
                <c:pt idx="612">
                  <c:v>30.158981581302701</c:v>
                </c:pt>
                <c:pt idx="613">
                  <c:v>30.163694136400188</c:v>
                </c:pt>
                <c:pt idx="614">
                  <c:v>30.168398596331631</c:v>
                </c:pt>
                <c:pt idx="615">
                  <c:v>30.173095008581591</c:v>
                </c:pt>
                <c:pt idx="616">
                  <c:v>30.17778342033013</c:v>
                </c:pt>
                <c:pt idx="617">
                  <c:v>30.182463878455344</c:v>
                </c:pt>
                <c:pt idx="618">
                  <c:v>30.187136429535162</c:v>
                </c:pt>
                <c:pt idx="619">
                  <c:v>30.191801119849007</c:v>
                </c:pt>
                <c:pt idx="620">
                  <c:v>30.196457995379792</c:v>
                </c:pt>
                <c:pt idx="621">
                  <c:v>30.20110710181639</c:v>
                </c:pt>
                <c:pt idx="622">
                  <c:v>30.205748484554686</c:v>
                </c:pt>
                <c:pt idx="623">
                  <c:v>30.210382188700159</c:v>
                </c:pt>
                <c:pt idx="624">
                  <c:v>30.215008259069272</c:v>
                </c:pt>
                <c:pt idx="625">
                  <c:v>30.219626740191629</c:v>
                </c:pt>
                <c:pt idx="626">
                  <c:v>30.224237676311724</c:v>
                </c:pt>
                <c:pt idx="627">
                  <c:v>30.228841111390892</c:v>
                </c:pt>
                <c:pt idx="628">
                  <c:v>30.233437089108786</c:v>
                </c:pt>
                <c:pt idx="629">
                  <c:v>30.238025652865719</c:v>
                </c:pt>
                <c:pt idx="630">
                  <c:v>30.2426068457839</c:v>
                </c:pt>
                <c:pt idx="631">
                  <c:v>30.24718071071003</c:v>
                </c:pt>
                <c:pt idx="632">
                  <c:v>30.251747290215889</c:v>
                </c:pt>
                <c:pt idx="633">
                  <c:v>30.256306626601287</c:v>
                </c:pt>
                <c:pt idx="634">
                  <c:v>30.260858761895214</c:v>
                </c:pt>
                <c:pt idx="635">
                  <c:v>30.265403737857472</c:v>
                </c:pt>
                <c:pt idx="636">
                  <c:v>30.269941595980928</c:v>
                </c:pt>
                <c:pt idx="637">
                  <c:v>30.274472377492909</c:v>
                </c:pt>
                <c:pt idx="638">
                  <c:v>30.278996123356755</c:v>
                </c:pt>
                <c:pt idx="639">
                  <c:v>30.283512874273754</c:v>
                </c:pt>
                <c:pt idx="640">
                  <c:v>30.288022670685109</c:v>
                </c:pt>
                <c:pt idx="641">
                  <c:v>30.292525552772947</c:v>
                </c:pt>
                <c:pt idx="642">
                  <c:v>30.297021560462497</c:v>
                </c:pt>
                <c:pt idx="643">
                  <c:v>30.301510733423473</c:v>
                </c:pt>
                <c:pt idx="644">
                  <c:v>30.305993111071992</c:v>
                </c:pt>
                <c:pt idx="645">
                  <c:v>30.31046873257203</c:v>
                </c:pt>
                <c:pt idx="646">
                  <c:v>30.31493763683703</c:v>
                </c:pt>
                <c:pt idx="647">
                  <c:v>30.319399862531586</c:v>
                </c:pt>
                <c:pt idx="648">
                  <c:v>30.323855448073179</c:v>
                </c:pt>
                <c:pt idx="649">
                  <c:v>30.328304431633267</c:v>
                </c:pt>
                <c:pt idx="650">
                  <c:v>30.332746851139635</c:v>
                </c:pt>
                <c:pt idx="651">
                  <c:v>30.337182744277492</c:v>
                </c:pt>
                <c:pt idx="652">
                  <c:v>30.341612148490714</c:v>
                </c:pt>
                <c:pt idx="653">
                  <c:v>30.346035100984267</c:v>
                </c:pt>
                <c:pt idx="654">
                  <c:v>30.350451638725026</c:v>
                </c:pt>
                <c:pt idx="655">
                  <c:v>30.354861798443768</c:v>
                </c:pt>
                <c:pt idx="656">
                  <c:v>30.359265616636108</c:v>
                </c:pt>
                <c:pt idx="657">
                  <c:v>30.363663129564717</c:v>
                </c:pt>
                <c:pt idx="658">
                  <c:v>30.368054373260488</c:v>
                </c:pt>
                <c:pt idx="659">
                  <c:v>30.372439383523844</c:v>
                </c:pt>
                <c:pt idx="660">
                  <c:v>30.37681819592683</c:v>
                </c:pt>
                <c:pt idx="661">
                  <c:v>30.38119084581361</c:v>
                </c:pt>
                <c:pt idx="662">
                  <c:v>30.385557368302926</c:v>
                </c:pt>
                <c:pt idx="663">
                  <c:v>30.38991779828903</c:v>
                </c:pt>
                <c:pt idx="664">
                  <c:v>30.394272170443177</c:v>
                </c:pt>
                <c:pt idx="665">
                  <c:v>30.398620519215189</c:v>
                </c:pt>
                <c:pt idx="666">
                  <c:v>30.402962878834852</c:v>
                </c:pt>
                <c:pt idx="667">
                  <c:v>30.407299283313197</c:v>
                </c:pt>
                <c:pt idx="668">
                  <c:v>30.411629766444207</c:v>
                </c:pt>
                <c:pt idx="669">
                  <c:v>30.415954361805731</c:v>
                </c:pt>
                <c:pt idx="670">
                  <c:v>30.420273102761325</c:v>
                </c:pt>
                <c:pt idx="671">
                  <c:v>30.424586022461689</c:v>
                </c:pt>
                <c:pt idx="672">
                  <c:v>30.428893153845525</c:v>
                </c:pt>
                <c:pt idx="673">
                  <c:v>30.433194529641302</c:v>
                </c:pt>
                <c:pt idx="674">
                  <c:v>30.437490182368599</c:v>
                </c:pt>
                <c:pt idx="675">
                  <c:v>30.441780144339273</c:v>
                </c:pt>
                <c:pt idx="676">
                  <c:v>30.446064447659118</c:v>
                </c:pt>
                <c:pt idx="677">
                  <c:v>30.450343124228677</c:v>
                </c:pt>
                <c:pt idx="678">
                  <c:v>30.454616205745001</c:v>
                </c:pt>
                <c:pt idx="679">
                  <c:v>30.458883723703032</c:v>
                </c:pt>
                <c:pt idx="680">
                  <c:v>30.463145709396329</c:v>
                </c:pt>
                <c:pt idx="681">
                  <c:v>30.467402193918989</c:v>
                </c:pt>
                <c:pt idx="682">
                  <c:v>30.471653208166689</c:v>
                </c:pt>
                <c:pt idx="683">
                  <c:v>30.475898782837827</c:v>
                </c:pt>
                <c:pt idx="684">
                  <c:v>30.480138948435005</c:v>
                </c:pt>
                <c:pt idx="685">
                  <c:v>30.484373735266292</c:v>
                </c:pt>
                <c:pt idx="686">
                  <c:v>30.488603173446261</c:v>
                </c:pt>
                <c:pt idx="687">
                  <c:v>30.492827292897577</c:v>
                </c:pt>
                <c:pt idx="688">
                  <c:v>30.497046123351726</c:v>
                </c:pt>
                <c:pt idx="689">
                  <c:v>30.501259694350914</c:v>
                </c:pt>
                <c:pt idx="690">
                  <c:v>30.50546803524869</c:v>
                </c:pt>
                <c:pt idx="691">
                  <c:v>30.509671175211491</c:v>
                </c:pt>
                <c:pt idx="692">
                  <c:v>30.513869143219797</c:v>
                </c:pt>
                <c:pt idx="693">
                  <c:v>30.51806196806919</c:v>
                </c:pt>
                <c:pt idx="694">
                  <c:v>30.522249678371693</c:v>
                </c:pt>
                <c:pt idx="695">
                  <c:v>30.526432302557183</c:v>
                </c:pt>
                <c:pt idx="696">
                  <c:v>30.530609868873931</c:v>
                </c:pt>
                <c:pt idx="697">
                  <c:v>30.534782405390288</c:v>
                </c:pt>
                <c:pt idx="698">
                  <c:v>30.538949939995629</c:v>
                </c:pt>
                <c:pt idx="699">
                  <c:v>30.543112500401666</c:v>
                </c:pt>
                <c:pt idx="700">
                  <c:v>30.54727011414359</c:v>
                </c:pt>
                <c:pt idx="701">
                  <c:v>30.551422808580813</c:v>
                </c:pt>
                <c:pt idx="702">
                  <c:v>30.55557061089883</c:v>
                </c:pt>
                <c:pt idx="703">
                  <c:v>30.559713548109499</c:v>
                </c:pt>
                <c:pt idx="704">
                  <c:v>30.563851647053021</c:v>
                </c:pt>
                <c:pt idx="705">
                  <c:v>30.567984934398133</c:v>
                </c:pt>
                <c:pt idx="706">
                  <c:v>30.572113436644109</c:v>
                </c:pt>
                <c:pt idx="707">
                  <c:v>30.576237180121172</c:v>
                </c:pt>
                <c:pt idx="708">
                  <c:v>30.58035619099212</c:v>
                </c:pt>
                <c:pt idx="709">
                  <c:v>30.584470495252791</c:v>
                </c:pt>
                <c:pt idx="710">
                  <c:v>30.588580118733674</c:v>
                </c:pt>
                <c:pt idx="711">
                  <c:v>30.592685087100886</c:v>
                </c:pt>
                <c:pt idx="712">
                  <c:v>30.596785425856943</c:v>
                </c:pt>
                <c:pt idx="713">
                  <c:v>30.600881160341991</c:v>
                </c:pt>
                <c:pt idx="714">
                  <c:v>30.604972315735015</c:v>
                </c:pt>
                <c:pt idx="715">
                  <c:v>30.609058917054753</c:v>
                </c:pt>
                <c:pt idx="716">
                  <c:v>30.613140989160339</c:v>
                </c:pt>
                <c:pt idx="717">
                  <c:v>30.61721855675329</c:v>
                </c:pt>
                <c:pt idx="718">
                  <c:v>30.62129164437744</c:v>
                </c:pt>
                <c:pt idx="719">
                  <c:v>30.625360276420629</c:v>
                </c:pt>
                <c:pt idx="720">
                  <c:v>30.629424477115581</c:v>
                </c:pt>
                <c:pt idx="721">
                  <c:v>30.633484270540716</c:v>
                </c:pt>
                <c:pt idx="722">
                  <c:v>30.637539680621341</c:v>
                </c:pt>
                <c:pt idx="723">
                  <c:v>30.641590731130709</c:v>
                </c:pt>
                <c:pt idx="724">
                  <c:v>30.645637445690614</c:v>
                </c:pt>
                <c:pt idx="725">
                  <c:v>30.649679847772756</c:v>
                </c:pt>
                <c:pt idx="726">
                  <c:v>30.653717960699691</c:v>
                </c:pt>
                <c:pt idx="727">
                  <c:v>30.657751807645461</c:v>
                </c:pt>
                <c:pt idx="728">
                  <c:v>30.661781411636795</c:v>
                </c:pt>
                <c:pt idx="729">
                  <c:v>30.66580679555419</c:v>
                </c:pt>
                <c:pt idx="730">
                  <c:v>30.669827982132567</c:v>
                </c:pt>
                <c:pt idx="731">
                  <c:v>30.673844993962373</c:v>
                </c:pt>
                <c:pt idx="732">
                  <c:v>30.677857853490547</c:v>
                </c:pt>
                <c:pt idx="733">
                  <c:v>30.681866583021026</c:v>
                </c:pt>
                <c:pt idx="734">
                  <c:v>30.685871204716591</c:v>
                </c:pt>
                <c:pt idx="735">
                  <c:v>30.689871740598768</c:v>
                </c:pt>
                <c:pt idx="736">
                  <c:v>30.693868212549248</c:v>
                </c:pt>
                <c:pt idx="737">
                  <c:v>30.697860642310907</c:v>
                </c:pt>
                <c:pt idx="738">
                  <c:v>30.701849051488193</c:v>
                </c:pt>
                <c:pt idx="739">
                  <c:v>30.705833461548643</c:v>
                </c:pt>
                <c:pt idx="740">
                  <c:v>30.709813893823224</c:v>
                </c:pt>
                <c:pt idx="741">
                  <c:v>30.713790369507684</c:v>
                </c:pt>
                <c:pt idx="742">
                  <c:v>30.717762909662902</c:v>
                </c:pt>
                <c:pt idx="743">
                  <c:v>30.721731535216222</c:v>
                </c:pt>
                <c:pt idx="744">
                  <c:v>30.725696266962029</c:v>
                </c:pt>
                <c:pt idx="745">
                  <c:v>30.729657125562976</c:v>
                </c:pt>
                <c:pt idx="746">
                  <c:v>30.733614131550159</c:v>
                </c:pt>
                <c:pt idx="747">
                  <c:v>30.737567305324642</c:v>
                </c:pt>
                <c:pt idx="748">
                  <c:v>30.741516667157924</c:v>
                </c:pt>
                <c:pt idx="749">
                  <c:v>30.745462237192964</c:v>
                </c:pt>
                <c:pt idx="750">
                  <c:v>30.749404035444972</c:v>
                </c:pt>
                <c:pt idx="751">
                  <c:v>30.753342081801854</c:v>
                </c:pt>
                <c:pt idx="752">
                  <c:v>30.757276396025826</c:v>
                </c:pt>
                <c:pt idx="753">
                  <c:v>30.761206997753362</c:v>
                </c:pt>
                <c:pt idx="754">
                  <c:v>30.765133906496686</c:v>
                </c:pt>
                <c:pt idx="755">
                  <c:v>30.769057141644133</c:v>
                </c:pt>
                <c:pt idx="756">
                  <c:v>30.77297672246112</c:v>
                </c:pt>
                <c:pt idx="757">
                  <c:v>30.776892668090991</c:v>
                </c:pt>
                <c:pt idx="758">
                  <c:v>30.780804997555673</c:v>
                </c:pt>
                <c:pt idx="759">
                  <c:v>30.784713729756575</c:v>
                </c:pt>
                <c:pt idx="760">
                  <c:v>30.788618883475184</c:v>
                </c:pt>
                <c:pt idx="761">
                  <c:v>30.792520477374264</c:v>
                </c:pt>
                <c:pt idx="762">
                  <c:v>30.796418529998057</c:v>
                </c:pt>
                <c:pt idx="763">
                  <c:v>30.800313059773252</c:v>
                </c:pt>
                <c:pt idx="764">
                  <c:v>30.804204085010131</c:v>
                </c:pt>
                <c:pt idx="765">
                  <c:v>30.80809162390263</c:v>
                </c:pt>
                <c:pt idx="766">
                  <c:v>30.811975694529735</c:v>
                </c:pt>
                <c:pt idx="767">
                  <c:v>30.8158563148558</c:v>
                </c:pt>
                <c:pt idx="768">
                  <c:v>30.819733502731296</c:v>
                </c:pt>
                <c:pt idx="769">
                  <c:v>30.823607275894183</c:v>
                </c:pt>
                <c:pt idx="770">
                  <c:v>30.827477651969502</c:v>
                </c:pt>
                <c:pt idx="771">
                  <c:v>30.831344648471081</c:v>
                </c:pt>
                <c:pt idx="772">
                  <c:v>30.835208282801826</c:v>
                </c:pt>
                <c:pt idx="773">
                  <c:v>30.839068572254551</c:v>
                </c:pt>
                <c:pt idx="774">
                  <c:v>30.84292553401249</c:v>
                </c:pt>
                <c:pt idx="775">
                  <c:v>30.846779185150329</c:v>
                </c:pt>
                <c:pt idx="776">
                  <c:v>30.850629542634707</c:v>
                </c:pt>
                <c:pt idx="777">
                  <c:v>30.854476623324953</c:v>
                </c:pt>
                <c:pt idx="778">
                  <c:v>30.8583204439736</c:v>
                </c:pt>
                <c:pt idx="779">
                  <c:v>30.862161021227507</c:v>
                </c:pt>
                <c:pt idx="780">
                  <c:v>30.865998371628027</c:v>
                </c:pt>
                <c:pt idx="781">
                  <c:v>30.869832511612085</c:v>
                </c:pt>
                <c:pt idx="782">
                  <c:v>30.873663457512645</c:v>
                </c:pt>
                <c:pt idx="783">
                  <c:v>30.877491225559435</c:v>
                </c:pt>
                <c:pt idx="784">
                  <c:v>30.881315831879629</c:v>
                </c:pt>
                <c:pt idx="785">
                  <c:v>30.885137292498477</c:v>
                </c:pt>
                <c:pt idx="786">
                  <c:v>30.888955623339974</c:v>
                </c:pt>
                <c:pt idx="787">
                  <c:v>30.892770840227488</c:v>
                </c:pt>
                <c:pt idx="788">
                  <c:v>30.89658295888459</c:v>
                </c:pt>
                <c:pt idx="789">
                  <c:v>30.900391994935216</c:v>
                </c:pt>
                <c:pt idx="790">
                  <c:v>30.904197963905059</c:v>
                </c:pt>
                <c:pt idx="791">
                  <c:v>30.908000881221309</c:v>
                </c:pt>
                <c:pt idx="792">
                  <c:v>30.911800762214359</c:v>
                </c:pt>
                <c:pt idx="793">
                  <c:v>30.915597622117062</c:v>
                </c:pt>
                <c:pt idx="794">
                  <c:v>30.919391476066771</c:v>
                </c:pt>
                <c:pt idx="795">
                  <c:v>30.923182339104969</c:v>
                </c:pt>
                <c:pt idx="796">
                  <c:v>30.92697022617849</c:v>
                </c:pt>
                <c:pt idx="797">
                  <c:v>30.930755152139525</c:v>
                </c:pt>
                <c:pt idx="798">
                  <c:v>30.934537131746826</c:v>
                </c:pt>
                <c:pt idx="799">
                  <c:v>30.938316179665897</c:v>
                </c:pt>
                <c:pt idx="800">
                  <c:v>30.942092310469985</c:v>
                </c:pt>
                <c:pt idx="801">
                  <c:v>30.945865538640223</c:v>
                </c:pt>
                <c:pt idx="802">
                  <c:v>30.949635878566376</c:v>
                </c:pt>
                <c:pt idx="803">
                  <c:v>30.953403344547809</c:v>
                </c:pt>
                <c:pt idx="804">
                  <c:v>30.95716795079354</c:v>
                </c:pt>
                <c:pt idx="805">
                  <c:v>30.960929711422942</c:v>
                </c:pt>
                <c:pt idx="806">
                  <c:v>30.964688640466687</c:v>
                </c:pt>
                <c:pt idx="807">
                  <c:v>30.968444751866805</c:v>
                </c:pt>
                <c:pt idx="808">
                  <c:v>30.972198059477726</c:v>
                </c:pt>
                <c:pt idx="809">
                  <c:v>30.975948577066308</c:v>
                </c:pt>
                <c:pt idx="810">
                  <c:v>30.979696318313081</c:v>
                </c:pt>
                <c:pt idx="811">
                  <c:v>30.983441296812124</c:v>
                </c:pt>
                <c:pt idx="812">
                  <c:v>30.987183526072126</c:v>
                </c:pt>
                <c:pt idx="813">
                  <c:v>30.99092301951659</c:v>
                </c:pt>
                <c:pt idx="814">
                  <c:v>30.994659790484633</c:v>
                </c:pt>
                <c:pt idx="815">
                  <c:v>30.99839385223131</c:v>
                </c:pt>
                <c:pt idx="816">
                  <c:v>31.002125217928587</c:v>
                </c:pt>
                <c:pt idx="817">
                  <c:v>31.005853900665173</c:v>
                </c:pt>
                <c:pt idx="818">
                  <c:v>31.009579913447627</c:v>
                </c:pt>
                <c:pt idx="819">
                  <c:v>31.01330326920073</c:v>
                </c:pt>
                <c:pt idx="820">
                  <c:v>31.017023980767888</c:v>
                </c:pt>
                <c:pt idx="821">
                  <c:v>31.020742060911889</c:v>
                </c:pt>
                <c:pt idx="822">
                  <c:v>31.02445752231532</c:v>
                </c:pt>
                <c:pt idx="823">
                  <c:v>31.028170377580786</c:v>
                </c:pt>
                <c:pt idx="824">
                  <c:v>31.031880639231936</c:v>
                </c:pt>
                <c:pt idx="825">
                  <c:v>31.035588319713661</c:v>
                </c:pt>
                <c:pt idx="826">
                  <c:v>31.039293431392675</c:v>
                </c:pt>
                <c:pt idx="827">
                  <c:v>31.042995986558001</c:v>
                </c:pt>
                <c:pt idx="828">
                  <c:v>31.046695997421487</c:v>
                </c:pt>
                <c:pt idx="829">
                  <c:v>31.050393476118327</c:v>
                </c:pt>
                <c:pt idx="830">
                  <c:v>31.054088434707531</c:v>
                </c:pt>
                <c:pt idx="831">
                  <c:v>31.057780885172289</c:v>
                </c:pt>
                <c:pt idx="832">
                  <c:v>31.061470839420782</c:v>
                </c:pt>
                <c:pt idx="833">
                  <c:v>31.065158309286332</c:v>
                </c:pt>
                <c:pt idx="834">
                  <c:v>31.068843306528002</c:v>
                </c:pt>
                <c:pt idx="835">
                  <c:v>31.072525842831237</c:v>
                </c:pt>
                <c:pt idx="836">
                  <c:v>31.076205929808147</c:v>
                </c:pt>
                <c:pt idx="837">
                  <c:v>31.079883578997727</c:v>
                </c:pt>
                <c:pt idx="838">
                  <c:v>31.083558801867078</c:v>
                </c:pt>
                <c:pt idx="839">
                  <c:v>31.087231609811223</c:v>
                </c:pt>
                <c:pt idx="840">
                  <c:v>31.090902014153659</c:v>
                </c:pt>
                <c:pt idx="841">
                  <c:v>31.094570026147061</c:v>
                </c:pt>
                <c:pt idx="842">
                  <c:v>31.098235656973529</c:v>
                </c:pt>
                <c:pt idx="843">
                  <c:v>31.101898917745288</c:v>
                </c:pt>
                <c:pt idx="844">
                  <c:v>31.105559819504613</c:v>
                </c:pt>
                <c:pt idx="845">
                  <c:v>31.109218373224987</c:v>
                </c:pt>
                <c:pt idx="846">
                  <c:v>31.112874589811035</c:v>
                </c:pt>
                <c:pt idx="847">
                  <c:v>31.116528480099095</c:v>
                </c:pt>
                <c:pt idx="848">
                  <c:v>31.12018005485773</c:v>
                </c:pt>
                <c:pt idx="849">
                  <c:v>31.123829324788115</c:v>
                </c:pt>
                <c:pt idx="850">
                  <c:v>31.127476300524492</c:v>
                </c:pt>
                <c:pt idx="851">
                  <c:v>31.131120992634589</c:v>
                </c:pt>
                <c:pt idx="852">
                  <c:v>31.134763411619939</c:v>
                </c:pt>
                <c:pt idx="853">
                  <c:v>31.138403567916491</c:v>
                </c:pt>
                <c:pt idx="854">
                  <c:v>31.142041471895009</c:v>
                </c:pt>
                <c:pt idx="855">
                  <c:v>31.145677133861305</c:v>
                </c:pt>
                <c:pt idx="856">
                  <c:v>31.149310564057007</c:v>
                </c:pt>
                <c:pt idx="857">
                  <c:v>31.152941772659478</c:v>
                </c:pt>
                <c:pt idx="858">
                  <c:v>31.156570769782618</c:v>
                </c:pt>
                <c:pt idx="859">
                  <c:v>31.160197565477127</c:v>
                </c:pt>
                <c:pt idx="860">
                  <c:v>31.163822169731127</c:v>
                </c:pt>
                <c:pt idx="861">
                  <c:v>31.167444592470169</c:v>
                </c:pt>
                <c:pt idx="862">
                  <c:v>31.1710648435579</c:v>
                </c:pt>
                <c:pt idx="863">
                  <c:v>31.174682932796443</c:v>
                </c:pt>
                <c:pt idx="864">
                  <c:v>31.178298869926746</c:v>
                </c:pt>
                <c:pt idx="865">
                  <c:v>31.181912664628992</c:v>
                </c:pt>
                <c:pt idx="866">
                  <c:v>31.185524326522948</c:v>
                </c:pt>
                <c:pt idx="867">
                  <c:v>31.189133865168529</c:v>
                </c:pt>
                <c:pt idx="868">
                  <c:v>31.192741290065833</c:v>
                </c:pt>
                <c:pt idx="869">
                  <c:v>31.196346610656015</c:v>
                </c:pt>
                <c:pt idx="870">
                  <c:v>31.199949836321018</c:v>
                </c:pt>
                <c:pt idx="871">
                  <c:v>31.203550976384786</c:v>
                </c:pt>
                <c:pt idx="872">
                  <c:v>31.207150040112818</c:v>
                </c:pt>
                <c:pt idx="873">
                  <c:v>31.210747036712981</c:v>
                </c:pt>
                <c:pt idx="874">
                  <c:v>31.214341975336016</c:v>
                </c:pt>
                <c:pt idx="875">
                  <c:v>31.217934865075431</c:v>
                </c:pt>
                <c:pt idx="876">
                  <c:v>31.221525714968227</c:v>
                </c:pt>
                <c:pt idx="877">
                  <c:v>31.225114533995189</c:v>
                </c:pt>
                <c:pt idx="878">
                  <c:v>31.228701331081357</c:v>
                </c:pt>
                <c:pt idx="879">
                  <c:v>31.232286115096091</c:v>
                </c:pt>
                <c:pt idx="880">
                  <c:v>31.235868894853535</c:v>
                </c:pt>
                <c:pt idx="881">
                  <c:v>31.239449679113072</c:v>
                </c:pt>
                <c:pt idx="882">
                  <c:v>31.243028476579891</c:v>
                </c:pt>
                <c:pt idx="883">
                  <c:v>31.246605295904807</c:v>
                </c:pt>
                <c:pt idx="884">
                  <c:v>31.25018014568499</c:v>
                </c:pt>
                <c:pt idx="885">
                  <c:v>31.253753034464086</c:v>
                </c:pt>
                <c:pt idx="886">
                  <c:v>31.257323970732806</c:v>
                </c:pt>
                <c:pt idx="887">
                  <c:v>31.260892962929184</c:v>
                </c:pt>
                <c:pt idx="888">
                  <c:v>31.264460019438815</c:v>
                </c:pt>
                <c:pt idx="889">
                  <c:v>31.268025148595129</c:v>
                </c:pt>
                <c:pt idx="890">
                  <c:v>31.271588358680088</c:v>
                </c:pt>
                <c:pt idx="891">
                  <c:v>31.275149657923915</c:v>
                </c:pt>
                <c:pt idx="892">
                  <c:v>31.278709054506361</c:v>
                </c:pt>
                <c:pt idx="893">
                  <c:v>31.282266556555903</c:v>
                </c:pt>
                <c:pt idx="894">
                  <c:v>31.285822172150965</c:v>
                </c:pt>
                <c:pt idx="895">
                  <c:v>31.28937590931978</c:v>
                </c:pt>
                <c:pt idx="896">
                  <c:v>31.29292777604077</c:v>
                </c:pt>
                <c:pt idx="897">
                  <c:v>31.296477780243073</c:v>
                </c:pt>
                <c:pt idx="898">
                  <c:v>31.300025929806718</c:v>
                </c:pt>
                <c:pt idx="899">
                  <c:v>31.303572232562683</c:v>
                </c:pt>
                <c:pt idx="900">
                  <c:v>31.307116696294035</c:v>
                </c:pt>
                <c:pt idx="901">
                  <c:v>31.310659328735078</c:v>
                </c:pt>
                <c:pt idx="902">
                  <c:v>31.314200137572591</c:v>
                </c:pt>
                <c:pt idx="903">
                  <c:v>31.317739130445702</c:v>
                </c:pt>
                <c:pt idx="904">
                  <c:v>31.32127631494636</c:v>
                </c:pt>
                <c:pt idx="905">
                  <c:v>31.324811698619602</c:v>
                </c:pt>
                <c:pt idx="906">
                  <c:v>31.32834528896354</c:v>
                </c:pt>
                <c:pt idx="907">
                  <c:v>31.331877093430627</c:v>
                </c:pt>
                <c:pt idx="908">
                  <c:v>31.335407119426392</c:v>
                </c:pt>
                <c:pt idx="909">
                  <c:v>31.338935374311326</c:v>
                </c:pt>
                <c:pt idx="910">
                  <c:v>31.342461865400232</c:v>
                </c:pt>
                <c:pt idx="911">
                  <c:v>31.345986599962689</c:v>
                </c:pt>
                <c:pt idx="912">
                  <c:v>31.349509585223469</c:v>
                </c:pt>
                <c:pt idx="913">
                  <c:v>31.353030828362922</c:v>
                </c:pt>
                <c:pt idx="914">
                  <c:v>31.356550336516843</c:v>
                </c:pt>
                <c:pt idx="915">
                  <c:v>31.360068116777203</c:v>
                </c:pt>
                <c:pt idx="916">
                  <c:v>31.363584176192209</c:v>
                </c:pt>
                <c:pt idx="917">
                  <c:v>31.367098521766639</c:v>
                </c:pt>
                <c:pt idx="918">
                  <c:v>31.370611160462104</c:v>
                </c:pt>
                <c:pt idx="919">
                  <c:v>31.374122099197329</c:v>
                </c:pt>
                <c:pt idx="920">
                  <c:v>31.377631344848528</c:v>
                </c:pt>
                <c:pt idx="921">
                  <c:v>31.381138904249326</c:v>
                </c:pt>
                <c:pt idx="922">
                  <c:v>31.384644784191629</c:v>
                </c:pt>
                <c:pt idx="923">
                  <c:v>31.38814899142529</c:v>
                </c:pt>
                <c:pt idx="924">
                  <c:v>31.39165153265893</c:v>
                </c:pt>
                <c:pt idx="925">
                  <c:v>31.395152414559494</c:v>
                </c:pt>
                <c:pt idx="926">
                  <c:v>31.398651643753286</c:v>
                </c:pt>
                <c:pt idx="927">
                  <c:v>31.402149226825749</c:v>
                </c:pt>
                <c:pt idx="928">
                  <c:v>31.405645170321979</c:v>
                </c:pt>
                <c:pt idx="929">
                  <c:v>31.409139480746784</c:v>
                </c:pt>
                <c:pt idx="930">
                  <c:v>31.41263216456494</c:v>
                </c:pt>
                <c:pt idx="931">
                  <c:v>31.41612322820178</c:v>
                </c:pt>
                <c:pt idx="932">
                  <c:v>31.419612678042871</c:v>
                </c:pt>
                <c:pt idx="933">
                  <c:v>31.423100520434936</c:v>
                </c:pt>
                <c:pt idx="934">
                  <c:v>31.426586761685627</c:v>
                </c:pt>
                <c:pt idx="935">
                  <c:v>31.430071408063853</c:v>
                </c:pt>
                <c:pt idx="936">
                  <c:v>31.433554465800231</c:v>
                </c:pt>
                <c:pt idx="937">
                  <c:v>31.437035941087057</c:v>
                </c:pt>
                <c:pt idx="938">
                  <c:v>31.440515840078813</c:v>
                </c:pt>
                <c:pt idx="939">
                  <c:v>31.443994168892395</c:v>
                </c:pt>
                <c:pt idx="940">
                  <c:v>31.447470933606876</c:v>
                </c:pt>
                <c:pt idx="941">
                  <c:v>31.450946140264499</c:v>
                </c:pt>
                <c:pt idx="942">
                  <c:v>31.454419794870329</c:v>
                </c:pt>
                <c:pt idx="943">
                  <c:v>31.457891903392891</c:v>
                </c:pt>
                <c:pt idx="944">
                  <c:v>31.461362471763852</c:v>
                </c:pt>
                <c:pt idx="945">
                  <c:v>31.464831505879189</c:v>
                </c:pt>
                <c:pt idx="946">
                  <c:v>31.468299011598265</c:v>
                </c:pt>
                <c:pt idx="947">
                  <c:v>31.471764994745087</c:v>
                </c:pt>
                <c:pt idx="948">
                  <c:v>31.475229461107755</c:v>
                </c:pt>
                <c:pt idx="949">
                  <c:v>31.478692416439308</c:v>
                </c:pt>
                <c:pt idx="950">
                  <c:v>31.482153866457626</c:v>
                </c:pt>
                <c:pt idx="951">
                  <c:v>31.485613816845461</c:v>
                </c:pt>
                <c:pt idx="952">
                  <c:v>31.489072273251242</c:v>
                </c:pt>
                <c:pt idx="953">
                  <c:v>31.492529241288796</c:v>
                </c:pt>
                <c:pt idx="954">
                  <c:v>31.495984726537809</c:v>
                </c:pt>
                <c:pt idx="955">
                  <c:v>31.499438734543727</c:v>
                </c:pt>
                <c:pt idx="956">
                  <c:v>31.50289127081863</c:v>
                </c:pt>
                <c:pt idx="957">
                  <c:v>31.506342340840629</c:v>
                </c:pt>
                <c:pt idx="958">
                  <c:v>31.509791950054847</c:v>
                </c:pt>
                <c:pt idx="959">
                  <c:v>31.513240103873002</c:v>
                </c:pt>
                <c:pt idx="960">
                  <c:v>31.516686807674027</c:v>
                </c:pt>
                <c:pt idx="961">
                  <c:v>31.520132066804166</c:v>
                </c:pt>
                <c:pt idx="962">
                  <c:v>31.523575886577056</c:v>
                </c:pt>
                <c:pt idx="963">
                  <c:v>31.527018272274226</c:v>
                </c:pt>
                <c:pt idx="964">
                  <c:v>31.530459229144981</c:v>
                </c:pt>
                <c:pt idx="965">
                  <c:v>31.533898762406835</c:v>
                </c:pt>
                <c:pt idx="966">
                  <c:v>31.537336877245359</c:v>
                </c:pt>
                <c:pt idx="967">
                  <c:v>31.540773578815191</c:v>
                </c:pt>
                <c:pt idx="968">
                  <c:v>31.544208872239317</c:v>
                </c:pt>
                <c:pt idx="969">
                  <c:v>31.547642762609783</c:v>
                </c:pt>
                <c:pt idx="970">
                  <c:v>31.55107525498769</c:v>
                </c:pt>
                <c:pt idx="971">
                  <c:v>31.55450635440349</c:v>
                </c:pt>
                <c:pt idx="972">
                  <c:v>31.557936065857298</c:v>
                </c:pt>
                <c:pt idx="973">
                  <c:v>31.561364394318836</c:v>
                </c:pt>
                <c:pt idx="974">
                  <c:v>31.564791344727748</c:v>
                </c:pt>
                <c:pt idx="975">
                  <c:v>31.568216921993887</c:v>
                </c:pt>
                <c:pt idx="976">
                  <c:v>31.571641130997417</c:v>
                </c:pt>
                <c:pt idx="977">
                  <c:v>31.575063976588787</c:v>
                </c:pt>
                <c:pt idx="978">
                  <c:v>31.578485463589431</c:v>
                </c:pt>
                <c:pt idx="979">
                  <c:v>31.581905596791387</c:v>
                </c:pt>
                <c:pt idx="980">
                  <c:v>31.585324380957903</c:v>
                </c:pt>
                <c:pt idx="981">
                  <c:v>31.588741820823589</c:v>
                </c:pt>
                <c:pt idx="982">
                  <c:v>31.592157921094365</c:v>
                </c:pt>
                <c:pt idx="983">
                  <c:v>31.595572686447589</c:v>
                </c:pt>
                <c:pt idx="984">
                  <c:v>31.598986121532732</c:v>
                </c:pt>
                <c:pt idx="985">
                  <c:v>31.602398230971005</c:v>
                </c:pt>
                <c:pt idx="986">
                  <c:v>31.605809019356055</c:v>
                </c:pt>
                <c:pt idx="987">
                  <c:v>31.609218491253579</c:v>
                </c:pt>
                <c:pt idx="988">
                  <c:v>31.612626651201829</c:v>
                </c:pt>
                <c:pt idx="989">
                  <c:v>31.616033503712028</c:v>
                </c:pt>
                <c:pt idx="990">
                  <c:v>31.619439053267929</c:v>
                </c:pt>
                <c:pt idx="991">
                  <c:v>31.622843304326526</c:v>
                </c:pt>
                <c:pt idx="992">
                  <c:v>31.626246261318013</c:v>
                </c:pt>
                <c:pt idx="993">
                  <c:v>31.629647928645859</c:v>
                </c:pt>
                <c:pt idx="994">
                  <c:v>31.633048310687194</c:v>
                </c:pt>
                <c:pt idx="995">
                  <c:v>31.636447411792851</c:v>
                </c:pt>
                <c:pt idx="996">
                  <c:v>31.639845236287591</c:v>
                </c:pt>
                <c:pt idx="997">
                  <c:v>31.643241788470114</c:v>
                </c:pt>
                <c:pt idx="998">
                  <c:v>31.646637072613526</c:v>
                </c:pt>
                <c:pt idx="999">
                  <c:v>31.650031092965229</c:v>
                </c:pt>
                <c:pt idx="1000">
                  <c:v>31.653423853747196</c:v>
                </c:pt>
                <c:pt idx="1001">
                  <c:v>31.656815359156255</c:v>
                </c:pt>
                <c:pt idx="1002">
                  <c:v>31.660205613363729</c:v>
                </c:pt>
                <c:pt idx="1003">
                  <c:v>31.663594620516491</c:v>
                </c:pt>
                <c:pt idx="1004">
                  <c:v>31.666982384736286</c:v>
                </c:pt>
                <c:pt idx="1005">
                  <c:v>31.67036891012037</c:v>
                </c:pt>
                <c:pt idx="1006">
                  <c:v>31.673754200741453</c:v>
                </c:pt>
                <c:pt idx="1007">
                  <c:v>31.677138260647965</c:v>
                </c:pt>
                <c:pt idx="1008">
                  <c:v>31.68052109386413</c:v>
                </c:pt>
                <c:pt idx="1009">
                  <c:v>31.683902704390302</c:v>
                </c:pt>
                <c:pt idx="1010">
                  <c:v>31.68728309620279</c:v>
                </c:pt>
                <c:pt idx="1011">
                  <c:v>31.690662273254283</c:v>
                </c:pt>
                <c:pt idx="1012">
                  <c:v>31.694040239473928</c:v>
                </c:pt>
                <c:pt idx="1013">
                  <c:v>31.697416998767583</c:v>
                </c:pt>
                <c:pt idx="1014">
                  <c:v>31.700792555017596</c:v>
                </c:pt>
                <c:pt idx="1015">
                  <c:v>31.704166912083533</c:v>
                </c:pt>
                <c:pt idx="1016">
                  <c:v>31.70754007380167</c:v>
                </c:pt>
                <c:pt idx="1017">
                  <c:v>31.710912043985829</c:v>
                </c:pt>
                <c:pt idx="1018">
                  <c:v>31.714282826426928</c:v>
                </c:pt>
                <c:pt idx="1019">
                  <c:v>31.717652424893497</c:v>
                </c:pt>
                <c:pt idx="1020">
                  <c:v>31.721020843131466</c:v>
                </c:pt>
                <c:pt idx="1021">
                  <c:v>31.724388084865026</c:v>
                </c:pt>
                <c:pt idx="1022">
                  <c:v>31.727754153795797</c:v>
                </c:pt>
                <c:pt idx="1023">
                  <c:v>31.731119053603699</c:v>
                </c:pt>
                <c:pt idx="1024">
                  <c:v>31.73448278794681</c:v>
                </c:pt>
                <c:pt idx="1025">
                  <c:v>31.737845360461545</c:v>
                </c:pt>
                <c:pt idx="1026">
                  <c:v>31.741206774762759</c:v>
                </c:pt>
                <c:pt idx="1027">
                  <c:v>31.744567034444099</c:v>
                </c:pt>
                <c:pt idx="1028">
                  <c:v>31.747926143077699</c:v>
                </c:pt>
                <c:pt idx="1029">
                  <c:v>31.751284104214808</c:v>
                </c:pt>
                <c:pt idx="1030">
                  <c:v>31.75464092138548</c:v>
                </c:pt>
                <c:pt idx="1031">
                  <c:v>31.757996598099194</c:v>
                </c:pt>
                <c:pt idx="1032">
                  <c:v>31.761351137844585</c:v>
                </c:pt>
                <c:pt idx="1033">
                  <c:v>31.764704544089589</c:v>
                </c:pt>
                <c:pt idx="1034">
                  <c:v>31.768056820282013</c:v>
                </c:pt>
                <c:pt idx="1035">
                  <c:v>31.771407969849065</c:v>
                </c:pt>
                <c:pt idx="1036">
                  <c:v>31.774757996197906</c:v>
                </c:pt>
                <c:pt idx="1037">
                  <c:v>31.778106902715589</c:v>
                </c:pt>
                <c:pt idx="1038">
                  <c:v>31.78145469276933</c:v>
                </c:pt>
                <c:pt idx="1039">
                  <c:v>31.784801369706582</c:v>
                </c:pt>
                <c:pt idx="1040">
                  <c:v>31.788146936854776</c:v>
                </c:pt>
                <c:pt idx="1041">
                  <c:v>31.791491397522343</c:v>
                </c:pt>
                <c:pt idx="1042">
                  <c:v>31.794834754997943</c:v>
                </c:pt>
                <c:pt idx="1043">
                  <c:v>31.798177012550973</c:v>
                </c:pt>
                <c:pt idx="1044">
                  <c:v>31.801518173431752</c:v>
                </c:pt>
                <c:pt idx="1045">
                  <c:v>31.804858240871535</c:v>
                </c:pt>
                <c:pt idx="1046">
                  <c:v>31.80819721808259</c:v>
                </c:pt>
                <c:pt idx="1047">
                  <c:v>31.811535108258536</c:v>
                </c:pt>
                <c:pt idx="1048">
                  <c:v>31.814871914573995</c:v>
                </c:pt>
                <c:pt idx="1049">
                  <c:v>31.818207640185342</c:v>
                </c:pt>
                <c:pt idx="1050">
                  <c:v>31.821542288230489</c:v>
                </c:pt>
                <c:pt idx="1051">
                  <c:v>31.824875861828911</c:v>
                </c:pt>
                <c:pt idx="1052">
                  <c:v>31.828208364081725</c:v>
                </c:pt>
                <c:pt idx="1053">
                  <c:v>31.831539798072285</c:v>
                </c:pt>
                <c:pt idx="1054">
                  <c:v>31.83487016686583</c:v>
                </c:pt>
                <c:pt idx="1055">
                  <c:v>31.838199473509526</c:v>
                </c:pt>
                <c:pt idx="1056">
                  <c:v>31.841527721033188</c:v>
                </c:pt>
                <c:pt idx="1057">
                  <c:v>31.844854912448788</c:v>
                </c:pt>
                <c:pt idx="1058">
                  <c:v>31.84818105075059</c:v>
                </c:pt>
                <c:pt idx="1059">
                  <c:v>31.851506138915827</c:v>
                </c:pt>
                <c:pt idx="1060">
                  <c:v>31.854830179904233</c:v>
                </c:pt>
                <c:pt idx="1061">
                  <c:v>31.858153176658341</c:v>
                </c:pt>
                <c:pt idx="1062">
                  <c:v>31.861475132103653</c:v>
                </c:pt>
                <c:pt idx="1063">
                  <c:v>31.864796049148687</c:v>
                </c:pt>
                <c:pt idx="1064">
                  <c:v>31.868115930685114</c:v>
                </c:pt>
                <c:pt idx="1065">
                  <c:v>31.871434779587922</c:v>
                </c:pt>
                <c:pt idx="1066">
                  <c:v>31.874752598715286</c:v>
                </c:pt>
                <c:pt idx="1067">
                  <c:v>31.878069390908987</c:v>
                </c:pt>
                <c:pt idx="1068">
                  <c:v>31.881385158994391</c:v>
                </c:pt>
                <c:pt idx="1069">
                  <c:v>31.884699905780334</c:v>
                </c:pt>
                <c:pt idx="1070">
                  <c:v>31.888013634059782</c:v>
                </c:pt>
                <c:pt idx="1071">
                  <c:v>31.891326346609226</c:v>
                </c:pt>
                <c:pt idx="1072">
                  <c:v>31.894638046189332</c:v>
                </c:pt>
                <c:pt idx="1073">
                  <c:v>31.897948735544897</c:v>
                </c:pt>
                <c:pt idx="1074">
                  <c:v>31.901258417404783</c:v>
                </c:pt>
                <c:pt idx="1075">
                  <c:v>31.90456709448209</c:v>
                </c:pt>
                <c:pt idx="1076">
                  <c:v>31.907874769474621</c:v>
                </c:pt>
                <c:pt idx="1077">
                  <c:v>31.911181445064194</c:v>
                </c:pt>
                <c:pt idx="1078">
                  <c:v>31.914487123917731</c:v>
                </c:pt>
                <c:pt idx="1079">
                  <c:v>31.917791808686491</c:v>
                </c:pt>
                <c:pt idx="1080">
                  <c:v>31.92109550200659</c:v>
                </c:pt>
                <c:pt idx="1081">
                  <c:v>31.924398206499127</c:v>
                </c:pt>
                <c:pt idx="1082">
                  <c:v>31.927699924770089</c:v>
                </c:pt>
                <c:pt idx="1083">
                  <c:v>31.931000659410635</c:v>
                </c:pt>
                <c:pt idx="1084">
                  <c:v>31.934300412996933</c:v>
                </c:pt>
                <c:pt idx="1085">
                  <c:v>31.937599188090591</c:v>
                </c:pt>
                <c:pt idx="1086">
                  <c:v>31.940896987238418</c:v>
                </c:pt>
                <c:pt idx="1087">
                  <c:v>31.944193812972799</c:v>
                </c:pt>
                <c:pt idx="1088">
                  <c:v>31.947489667811727</c:v>
                </c:pt>
                <c:pt idx="1089">
                  <c:v>31.950784554258643</c:v>
                </c:pt>
                <c:pt idx="1090">
                  <c:v>31.954078474802831</c:v>
                </c:pt>
                <c:pt idx="1091">
                  <c:v>31.957371431919356</c:v>
                </c:pt>
                <c:pt idx="1092">
                  <c:v>31.960663428069235</c:v>
                </c:pt>
                <c:pt idx="1093">
                  <c:v>31.963954465699612</c:v>
                </c:pt>
                <c:pt idx="1094">
                  <c:v>31.967244547243276</c:v>
                </c:pt>
                <c:pt idx="1095">
                  <c:v>31.970533675119803</c:v>
                </c:pt>
                <c:pt idx="1096">
                  <c:v>31.973821851734726</c:v>
                </c:pt>
                <c:pt idx="1097">
                  <c:v>31.977109079479792</c:v>
                </c:pt>
                <c:pt idx="1098">
                  <c:v>31.980395360733489</c:v>
                </c:pt>
                <c:pt idx="1099">
                  <c:v>31.983680697860621</c:v>
                </c:pt>
                <c:pt idx="1100">
                  <c:v>31.986965093212831</c:v>
                </c:pt>
                <c:pt idx="1101">
                  <c:v>31.990248549128072</c:v>
                </c:pt>
                <c:pt idx="1102">
                  <c:v>31.993531067931603</c:v>
                </c:pt>
                <c:pt idx="1103">
                  <c:v>31.996812651935169</c:v>
                </c:pt>
                <c:pt idx="1104">
                  <c:v>32.000093303437644</c:v>
                </c:pt>
                <c:pt idx="1105">
                  <c:v>32.003373024724937</c:v>
                </c:pt>
                <c:pt idx="1106">
                  <c:v>32.006651818069813</c:v>
                </c:pt>
                <c:pt idx="1107">
                  <c:v>32.009929685732494</c:v>
                </c:pt>
                <c:pt idx="1108">
                  <c:v>32.013206629960855</c:v>
                </c:pt>
                <c:pt idx="1109">
                  <c:v>32.016482652989325</c:v>
                </c:pt>
                <c:pt idx="1110">
                  <c:v>32.019757757040203</c:v>
                </c:pt>
                <c:pt idx="1111">
                  <c:v>32.023031944323662</c:v>
                </c:pt>
                <c:pt idx="1112">
                  <c:v>32.02630521703685</c:v>
                </c:pt>
                <c:pt idx="1113">
                  <c:v>32.029577577364776</c:v>
                </c:pt>
                <c:pt idx="1114">
                  <c:v>32.032849027480495</c:v>
                </c:pt>
                <c:pt idx="1115">
                  <c:v>32.036119569544766</c:v>
                </c:pt>
                <c:pt idx="1116">
                  <c:v>32.039389205706094</c:v>
                </c:pt>
                <c:pt idx="1117">
                  <c:v>32.0426579381013</c:v>
                </c:pt>
                <c:pt idx="1118">
                  <c:v>32.045925768854872</c:v>
                </c:pt>
                <c:pt idx="1119">
                  <c:v>32.049192700079843</c:v>
                </c:pt>
                <c:pt idx="1120">
                  <c:v>32.052458733877017</c:v>
                </c:pt>
                <c:pt idx="1121">
                  <c:v>32.055723872336124</c:v>
                </c:pt>
                <c:pt idx="1122">
                  <c:v>32.058988117534831</c:v>
                </c:pt>
                <c:pt idx="1123">
                  <c:v>32.062251471539298</c:v>
                </c:pt>
                <c:pt idx="1124">
                  <c:v>32.065513936404436</c:v>
                </c:pt>
                <c:pt idx="1125">
                  <c:v>32.06877551417324</c:v>
                </c:pt>
                <c:pt idx="1126">
                  <c:v>32.072036206877925</c:v>
                </c:pt>
                <c:pt idx="1127">
                  <c:v>32.075296016539113</c:v>
                </c:pt>
                <c:pt idx="1128">
                  <c:v>32.078554945166537</c:v>
                </c:pt>
                <c:pt idx="1129">
                  <c:v>32.081812994758565</c:v>
                </c:pt>
                <c:pt idx="1130">
                  <c:v>32.085070167302483</c:v>
                </c:pt>
                <c:pt idx="1131">
                  <c:v>32.088326464775001</c:v>
                </c:pt>
                <c:pt idx="1132">
                  <c:v>32.091581889141324</c:v>
                </c:pt>
                <c:pt idx="1133">
                  <c:v>32.094836442356275</c:v>
                </c:pt>
                <c:pt idx="1134">
                  <c:v>32.098090126363815</c:v>
                </c:pt>
                <c:pt idx="1135">
                  <c:v>32.101342943096931</c:v>
                </c:pt>
                <c:pt idx="1136">
                  <c:v>32.104594894478439</c:v>
                </c:pt>
                <c:pt idx="1137">
                  <c:v>32.107845982420301</c:v>
                </c:pt>
                <c:pt idx="1138">
                  <c:v>32.11109620882403</c:v>
                </c:pt>
                <c:pt idx="1139">
                  <c:v>32.114345575580749</c:v>
                </c:pt>
                <c:pt idx="1140">
                  <c:v>32.117594084571188</c:v>
                </c:pt>
                <c:pt idx="1141">
                  <c:v>32.120841737665799</c:v>
                </c:pt>
                <c:pt idx="1142">
                  <c:v>32.124088536724813</c:v>
                </c:pt>
                <c:pt idx="1143">
                  <c:v>32.127334483598226</c:v>
                </c:pt>
                <c:pt idx="1144">
                  <c:v>32.130579580126053</c:v>
                </c:pt>
                <c:pt idx="1145">
                  <c:v>32.133823828138212</c:v>
                </c:pt>
                <c:pt idx="1146">
                  <c:v>32.137067229454544</c:v>
                </c:pt>
                <c:pt idx="1147">
                  <c:v>32.140309785885272</c:v>
                </c:pt>
                <c:pt idx="1148">
                  <c:v>32.143551499230348</c:v>
                </c:pt>
                <c:pt idx="1149">
                  <c:v>32.146792371280497</c:v>
                </c:pt>
                <c:pt idx="1150">
                  <c:v>32.150032403816049</c:v>
                </c:pt>
                <c:pt idx="1151">
                  <c:v>32.153271598608299</c:v>
                </c:pt>
                <c:pt idx="1152">
                  <c:v>32.156509957418592</c:v>
                </c:pt>
                <c:pt idx="1153">
                  <c:v>32.159747481998821</c:v>
                </c:pt>
                <c:pt idx="1154">
                  <c:v>32.162984174091484</c:v>
                </c:pt>
                <c:pt idx="1155">
                  <c:v>32.166220035429433</c:v>
                </c:pt>
                <c:pt idx="1156">
                  <c:v>32.169455067736394</c:v>
                </c:pt>
                <c:pt idx="1157">
                  <c:v>32.172689272726721</c:v>
                </c:pt>
                <c:pt idx="1158">
                  <c:v>32.175922652105562</c:v>
                </c:pt>
                <c:pt idx="1159">
                  <c:v>32.179155207568904</c:v>
                </c:pt>
                <c:pt idx="1160">
                  <c:v>32.182386940803262</c:v>
                </c:pt>
                <c:pt idx="1161">
                  <c:v>32.185617853486747</c:v>
                </c:pt>
                <c:pt idx="1162">
                  <c:v>32.188847947287975</c:v>
                </c:pt>
                <c:pt idx="1163">
                  <c:v>32.192077223866789</c:v>
                </c:pt>
                <c:pt idx="1164">
                  <c:v>32.195305684874214</c:v>
                </c:pt>
                <c:pt idx="1165">
                  <c:v>32.198533331952085</c:v>
                </c:pt>
                <c:pt idx="1166">
                  <c:v>32.201760166733557</c:v>
                </c:pt>
                <c:pt idx="1167">
                  <c:v>32.204986190843776</c:v>
                </c:pt>
                <c:pt idx="1168">
                  <c:v>32.208211405898304</c:v>
                </c:pt>
                <c:pt idx="1169">
                  <c:v>32.211435813504501</c:v>
                </c:pt>
                <c:pt idx="1170">
                  <c:v>32.214659415260989</c:v>
                </c:pt>
                <c:pt idx="1171">
                  <c:v>32.217882212758376</c:v>
                </c:pt>
                <c:pt idx="1172">
                  <c:v>32.2211042075782</c:v>
                </c:pt>
                <c:pt idx="1173">
                  <c:v>32.224325401293726</c:v>
                </c:pt>
                <c:pt idx="1174">
                  <c:v>32.227545795470313</c:v>
                </c:pt>
                <c:pt idx="1175">
                  <c:v>32.230765391664505</c:v>
                </c:pt>
                <c:pt idx="1176">
                  <c:v>32.23398419142498</c:v>
                </c:pt>
                <c:pt idx="1177">
                  <c:v>32.237202196292046</c:v>
                </c:pt>
                <c:pt idx="1178">
                  <c:v>32.240419407797894</c:v>
                </c:pt>
                <c:pt idx="1179">
                  <c:v>32.243635827466761</c:v>
                </c:pt>
                <c:pt idx="1180">
                  <c:v>32.246851456814518</c:v>
                </c:pt>
                <c:pt idx="1181">
                  <c:v>32.250066297349726</c:v>
                </c:pt>
                <c:pt idx="1182">
                  <c:v>32.253280350572226</c:v>
                </c:pt>
                <c:pt idx="1183">
                  <c:v>32.256493617974456</c:v>
                </c:pt>
                <c:pt idx="1184">
                  <c:v>32.259706101040926</c:v>
                </c:pt>
                <c:pt idx="1185">
                  <c:v>32.262917801248371</c:v>
                </c:pt>
                <c:pt idx="1186">
                  <c:v>32.266128720065922</c:v>
                </c:pt>
                <c:pt idx="1187">
                  <c:v>32.269338858954569</c:v>
                </c:pt>
                <c:pt idx="1188">
                  <c:v>32.272548219368083</c:v>
                </c:pt>
                <c:pt idx="1189">
                  <c:v>32.275756802752881</c:v>
                </c:pt>
                <c:pt idx="1190">
                  <c:v>32.278964610547135</c:v>
                </c:pt>
                <c:pt idx="1191">
                  <c:v>32.282171644182213</c:v>
                </c:pt>
                <c:pt idx="1192">
                  <c:v>32.285377905081639</c:v>
                </c:pt>
                <c:pt idx="1193">
                  <c:v>32.288583394661771</c:v>
                </c:pt>
                <c:pt idx="1194">
                  <c:v>32.291788114331283</c:v>
                </c:pt>
                <c:pt idx="1195">
                  <c:v>32.294992065492004</c:v>
                </c:pt>
                <c:pt idx="1196">
                  <c:v>32.298195249538381</c:v>
                </c:pt>
                <c:pt idx="1197">
                  <c:v>32.301397667856953</c:v>
                </c:pt>
                <c:pt idx="1198">
                  <c:v>32.304599321828555</c:v>
                </c:pt>
                <c:pt idx="1199">
                  <c:v>32.307800212825555</c:v>
                </c:pt>
                <c:pt idx="1200">
                  <c:v>32.311000342213845</c:v>
                </c:pt>
                <c:pt idx="1201">
                  <c:v>32.314199711352124</c:v>
                </c:pt>
                <c:pt idx="1202">
                  <c:v>32.317398321592442</c:v>
                </c:pt>
                <c:pt idx="1203">
                  <c:v>32.320596174279537</c:v>
                </c:pt>
                <c:pt idx="1204">
                  <c:v>32.32379327075126</c:v>
                </c:pt>
                <c:pt idx="1205">
                  <c:v>32.326989612338814</c:v>
                </c:pt>
                <c:pt idx="1206">
                  <c:v>32.330185200366444</c:v>
                </c:pt>
                <c:pt idx="1207">
                  <c:v>32.333380036151958</c:v>
                </c:pt>
                <c:pt idx="1208">
                  <c:v>32.336574121005761</c:v>
                </c:pt>
                <c:pt idx="1209">
                  <c:v>32.339767456232082</c:v>
                </c:pt>
                <c:pt idx="1210">
                  <c:v>32.342960043128983</c:v>
                </c:pt>
                <c:pt idx="1211">
                  <c:v>32.346151882986781</c:v>
                </c:pt>
                <c:pt idx="1212">
                  <c:v>32.349342977090004</c:v>
                </c:pt>
                <c:pt idx="1213">
                  <c:v>32.352533326716575</c:v>
                </c:pt>
                <c:pt idx="1214">
                  <c:v>32.355722933137862</c:v>
                </c:pt>
                <c:pt idx="1215">
                  <c:v>32.358911797618724</c:v>
                </c:pt>
                <c:pt idx="1216">
                  <c:v>32.362099921417851</c:v>
                </c:pt>
                <c:pt idx="1217">
                  <c:v>32.365287305787326</c:v>
                </c:pt>
                <c:pt idx="1218">
                  <c:v>32.36847395197335</c:v>
                </c:pt>
                <c:pt idx="1219">
                  <c:v>32.371659861215143</c:v>
                </c:pt>
                <c:pt idx="1220">
                  <c:v>32.374845034746485</c:v>
                </c:pt>
                <c:pt idx="1221">
                  <c:v>32.378029473794477</c:v>
                </c:pt>
                <c:pt idx="1222">
                  <c:v>32.3812131795803</c:v>
                </c:pt>
                <c:pt idx="1223">
                  <c:v>32.384396153318704</c:v>
                </c:pt>
                <c:pt idx="1224">
                  <c:v>32.387578396218821</c:v>
                </c:pt>
                <c:pt idx="1225">
                  <c:v>32.3907599094833</c:v>
                </c:pt>
                <c:pt idx="1226">
                  <c:v>32.393940694309102</c:v>
                </c:pt>
                <c:pt idx="1227">
                  <c:v>32.397120751887094</c:v>
                </c:pt>
                <c:pt idx="1228">
                  <c:v>32.400300083402264</c:v>
                </c:pt>
                <c:pt idx="1229">
                  <c:v>32.403478690033879</c:v>
                </c:pt>
                <c:pt idx="1230">
                  <c:v>32.406656572954986</c:v>
                </c:pt>
                <c:pt idx="1231">
                  <c:v>32.409833733333095</c:v>
                </c:pt>
                <c:pt idx="1232">
                  <c:v>32.413010172329912</c:v>
                </c:pt>
                <c:pt idx="1233">
                  <c:v>32.416185891101328</c:v>
                </c:pt>
                <c:pt idx="1234">
                  <c:v>32.419360890797527</c:v>
                </c:pt>
                <c:pt idx="1235">
                  <c:v>32.4225351725634</c:v>
                </c:pt>
                <c:pt idx="1236">
                  <c:v>32.425708737537462</c:v>
                </c:pt>
                <c:pt idx="1237">
                  <c:v>32.428881586853244</c:v>
                </c:pt>
                <c:pt idx="1238">
                  <c:v>32.432053721638596</c:v>
                </c:pt>
                <c:pt idx="1239">
                  <c:v>32.435225143015806</c:v>
                </c:pt>
                <c:pt idx="1240">
                  <c:v>32.438395852101507</c:v>
                </c:pt>
                <c:pt idx="1241">
                  <c:v>32.441565850007024</c:v>
                </c:pt>
                <c:pt idx="1242">
                  <c:v>32.444735137838428</c:v>
                </c:pt>
                <c:pt idx="1243">
                  <c:v>32.447903716696047</c:v>
                </c:pt>
                <c:pt idx="1244">
                  <c:v>32.451071587675244</c:v>
                </c:pt>
                <c:pt idx="1245">
                  <c:v>32.454238751865944</c:v>
                </c:pt>
                <c:pt idx="1246">
                  <c:v>32.45740521035237</c:v>
                </c:pt>
                <c:pt idx="1247">
                  <c:v>32.460570964214178</c:v>
                </c:pt>
                <c:pt idx="1248">
                  <c:v>32.463736014525338</c:v>
                </c:pt>
                <c:pt idx="1249">
                  <c:v>32.466900362354558</c:v>
                </c:pt>
                <c:pt idx="1250">
                  <c:v>32.470064008765874</c:v>
                </c:pt>
                <c:pt idx="1251">
                  <c:v>32.473226954817875</c:v>
                </c:pt>
                <c:pt idx="1252">
                  <c:v>32.476389201564054</c:v>
                </c:pt>
                <c:pt idx="1253">
                  <c:v>32.479550750052972</c:v>
                </c:pt>
                <c:pt idx="1254">
                  <c:v>32.482711601328056</c:v>
                </c:pt>
                <c:pt idx="1255">
                  <c:v>32.485871756427798</c:v>
                </c:pt>
                <c:pt idx="1256">
                  <c:v>32.489031216385733</c:v>
                </c:pt>
                <c:pt idx="1257">
                  <c:v>32.492189982230414</c:v>
                </c:pt>
                <c:pt idx="1258">
                  <c:v>32.495348054985563</c:v>
                </c:pt>
                <c:pt idx="1259">
                  <c:v>32.498505435670012</c:v>
                </c:pt>
                <c:pt idx="1260">
                  <c:v>32.501662125297528</c:v>
                </c:pt>
                <c:pt idx="1261">
                  <c:v>32.504818124877879</c:v>
                </c:pt>
                <c:pt idx="1262">
                  <c:v>32.507973435414755</c:v>
                </c:pt>
                <c:pt idx="1263">
                  <c:v>32.511128057908195</c:v>
                </c:pt>
                <c:pt idx="1264">
                  <c:v>32.514281993352938</c:v>
                </c:pt>
                <c:pt idx="1265">
                  <c:v>32.517435242739587</c:v>
                </c:pt>
                <c:pt idx="1266">
                  <c:v>32.520587807053346</c:v>
                </c:pt>
                <c:pt idx="1267">
                  <c:v>32.523739687275331</c:v>
                </c:pt>
                <c:pt idx="1268">
                  <c:v>32.526890884381913</c:v>
                </c:pt>
                <c:pt idx="1269">
                  <c:v>32.530041399344725</c:v>
                </c:pt>
                <c:pt idx="1270">
                  <c:v>32.533191233131213</c:v>
                </c:pt>
                <c:pt idx="1271">
                  <c:v>32.536340386703962</c:v>
                </c:pt>
                <c:pt idx="1272">
                  <c:v>32.539488861021255</c:v>
                </c:pt>
                <c:pt idx="1273">
                  <c:v>32.542636657036894</c:v>
                </c:pt>
                <c:pt idx="1274">
                  <c:v>32.545783775700194</c:v>
                </c:pt>
                <c:pt idx="1275">
                  <c:v>32.548930217956183</c:v>
                </c:pt>
                <c:pt idx="1276">
                  <c:v>32.552075984745329</c:v>
                </c:pt>
                <c:pt idx="1277">
                  <c:v>32.55522107700385</c:v>
                </c:pt>
                <c:pt idx="1278">
                  <c:v>32.558365495663772</c:v>
                </c:pt>
                <c:pt idx="1279">
                  <c:v>32.561509241652708</c:v>
                </c:pt>
                <c:pt idx="1280">
                  <c:v>32.564652315893866</c:v>
                </c:pt>
                <c:pt idx="1281">
                  <c:v>32.567794719306342</c:v>
                </c:pt>
                <c:pt idx="1282">
                  <c:v>32.570936452805277</c:v>
                </c:pt>
                <c:pt idx="1283">
                  <c:v>32.574077517301042</c:v>
                </c:pt>
                <c:pt idx="1284">
                  <c:v>32.577217913700494</c:v>
                </c:pt>
                <c:pt idx="1285">
                  <c:v>32.580357642905945</c:v>
                </c:pt>
                <c:pt idx="1286">
                  <c:v>32.583496705815364</c:v>
                </c:pt>
                <c:pt idx="1287">
                  <c:v>32.586635103323495</c:v>
                </c:pt>
                <c:pt idx="1288">
                  <c:v>32.58977283632025</c:v>
                </c:pt>
                <c:pt idx="1289">
                  <c:v>32.592909905691606</c:v>
                </c:pt>
                <c:pt idx="1290">
                  <c:v>32.596046312319913</c:v>
                </c:pt>
                <c:pt idx="1291">
                  <c:v>32.599182057083226</c:v>
                </c:pt>
                <c:pt idx="1292">
                  <c:v>32.602317140855895</c:v>
                </c:pt>
                <c:pt idx="1293">
                  <c:v>32.605451564507646</c:v>
                </c:pt>
                <c:pt idx="1294">
                  <c:v>32.608585328905498</c:v>
                </c:pt>
                <c:pt idx="1295">
                  <c:v>32.611718434911303</c:v>
                </c:pt>
                <c:pt idx="1296">
                  <c:v>32.614850883384044</c:v>
                </c:pt>
                <c:pt idx="1297">
                  <c:v>32.617982675178375</c:v>
                </c:pt>
                <c:pt idx="1298">
                  <c:v>32.621113811145307</c:v>
                </c:pt>
                <c:pt idx="1299">
                  <c:v>32.624244292131813</c:v>
                </c:pt>
                <c:pt idx="1300">
                  <c:v>32.627374118981486</c:v>
                </c:pt>
                <c:pt idx="1301">
                  <c:v>32.630503292533874</c:v>
                </c:pt>
                <c:pt idx="1302">
                  <c:v>32.633631813624802</c:v>
                </c:pt>
                <c:pt idx="1303">
                  <c:v>32.636759683086737</c:v>
                </c:pt>
                <c:pt idx="1304">
                  <c:v>32.639886901748078</c:v>
                </c:pt>
                <c:pt idx="1305">
                  <c:v>32.643013470433978</c:v>
                </c:pt>
                <c:pt idx="1306">
                  <c:v>32.646139389965512</c:v>
                </c:pt>
                <c:pt idx="1307">
                  <c:v>32.649264661160274</c:v>
                </c:pt>
                <c:pt idx="1308">
                  <c:v>32.652389284832807</c:v>
                </c:pt>
                <c:pt idx="1309">
                  <c:v>32.655513261793246</c:v>
                </c:pt>
                <c:pt idx="1310">
                  <c:v>32.658636592848801</c:v>
                </c:pt>
                <c:pt idx="1311">
                  <c:v>32.661759278802883</c:v>
                </c:pt>
                <c:pt idx="1312">
                  <c:v>32.664881320455549</c:v>
                </c:pt>
                <c:pt idx="1313">
                  <c:v>32.668002718603333</c:v>
                </c:pt>
                <c:pt idx="1314">
                  <c:v>32.671123474039305</c:v>
                </c:pt>
                <c:pt idx="1315">
                  <c:v>32.674243587553072</c:v>
                </c:pt>
                <c:pt idx="1316">
                  <c:v>32.677363059931096</c:v>
                </c:pt>
                <c:pt idx="1317">
                  <c:v>32.680481891955999</c:v>
                </c:pt>
                <c:pt idx="1318">
                  <c:v>32.683600084407395</c:v>
                </c:pt>
                <c:pt idx="1319">
                  <c:v>32.686717638061481</c:v>
                </c:pt>
                <c:pt idx="1320">
                  <c:v>32.689834553690858</c:v>
                </c:pt>
                <c:pt idx="1321">
                  <c:v>32.692950832065648</c:v>
                </c:pt>
                <c:pt idx="1322">
                  <c:v>32.696066473951298</c:v>
                </c:pt>
                <c:pt idx="1323">
                  <c:v>32.699181480111314</c:v>
                </c:pt>
                <c:pt idx="1324">
                  <c:v>32.702295851305323</c:v>
                </c:pt>
                <c:pt idx="1325">
                  <c:v>32.705409588289861</c:v>
                </c:pt>
                <c:pt idx="1326">
                  <c:v>32.708522691818231</c:v>
                </c:pt>
                <c:pt idx="1327">
                  <c:v>32.711635162640484</c:v>
                </c:pt>
                <c:pt idx="1328">
                  <c:v>32.714747001503895</c:v>
                </c:pt>
                <c:pt idx="1329">
                  <c:v>32.717858209152006</c:v>
                </c:pt>
                <c:pt idx="1330">
                  <c:v>32.720968786325663</c:v>
                </c:pt>
                <c:pt idx="1331">
                  <c:v>32.724078733762425</c:v>
                </c:pt>
                <c:pt idx="1332">
                  <c:v>32.727188052196851</c:v>
                </c:pt>
                <c:pt idx="1333">
                  <c:v>32.730296742360402</c:v>
                </c:pt>
                <c:pt idx="1334">
                  <c:v>32.733404804981511</c:v>
                </c:pt>
                <c:pt idx="1335">
                  <c:v>32.736512240785657</c:v>
                </c:pt>
                <c:pt idx="1336">
                  <c:v>32.739619050494809</c:v>
                </c:pt>
                <c:pt idx="1337">
                  <c:v>32.742725234828981</c:v>
                </c:pt>
                <c:pt idx="1338">
                  <c:v>32.745830794504016</c:v>
                </c:pt>
                <c:pt idx="1339">
                  <c:v>32.748935730233619</c:v>
                </c:pt>
                <c:pt idx="1340">
                  <c:v>32.75204004272841</c:v>
                </c:pt>
                <c:pt idx="1341">
                  <c:v>32.755143732695963</c:v>
                </c:pt>
                <c:pt idx="1342">
                  <c:v>32.758246800840851</c:v>
                </c:pt>
                <c:pt idx="1343">
                  <c:v>32.761349247865063</c:v>
                </c:pt>
                <c:pt idx="1344">
                  <c:v>32.764451074467445</c:v>
                </c:pt>
                <c:pt idx="1345">
                  <c:v>32.767552281344223</c:v>
                </c:pt>
                <c:pt idx="1346">
                  <c:v>32.770652869188623</c:v>
                </c:pt>
                <c:pt idx="1347">
                  <c:v>32.77375283869123</c:v>
                </c:pt>
                <c:pt idx="1348">
                  <c:v>32.776852190539557</c:v>
                </c:pt>
                <c:pt idx="1349">
                  <c:v>32.779950925418561</c:v>
                </c:pt>
                <c:pt idx="1350">
                  <c:v>32.783049044010475</c:v>
                </c:pt>
                <c:pt idx="1351">
                  <c:v>32.786146546994786</c:v>
                </c:pt>
                <c:pt idx="1352">
                  <c:v>32.789243435047894</c:v>
                </c:pt>
                <c:pt idx="1353">
                  <c:v>32.79233970884416</c:v>
                </c:pt>
                <c:pt idx="1354">
                  <c:v>32.795435369054523</c:v>
                </c:pt>
                <c:pt idx="1355">
                  <c:v>32.79853041634766</c:v>
                </c:pt>
                <c:pt idx="1356">
                  <c:v>32.801624851389512</c:v>
                </c:pt>
                <c:pt idx="1357">
                  <c:v>32.804718674843798</c:v>
                </c:pt>
                <c:pt idx="1358">
                  <c:v>32.807811887370704</c:v>
                </c:pt>
                <c:pt idx="1359">
                  <c:v>32.8109044896283</c:v>
                </c:pt>
                <c:pt idx="1360">
                  <c:v>32.813996482272394</c:v>
                </c:pt>
                <c:pt idx="1361">
                  <c:v>32.81708786595577</c:v>
                </c:pt>
                <c:pt idx="1362">
                  <c:v>32.820178641328809</c:v>
                </c:pt>
                <c:pt idx="1363">
                  <c:v>32.823268809038936</c:v>
                </c:pt>
                <c:pt idx="1364">
                  <c:v>32.826358369731835</c:v>
                </c:pt>
                <c:pt idx="1365">
                  <c:v>32.829447324049937</c:v>
                </c:pt>
                <c:pt idx="1366">
                  <c:v>32.832535672633696</c:v>
                </c:pt>
                <c:pt idx="1367">
                  <c:v>32.835623416120811</c:v>
                </c:pt>
                <c:pt idx="1368">
                  <c:v>32.838710555146442</c:v>
                </c:pt>
                <c:pt idx="1369">
                  <c:v>32.841797090343562</c:v>
                </c:pt>
                <c:pt idx="1370">
                  <c:v>32.844883022342579</c:v>
                </c:pt>
                <c:pt idx="1371">
                  <c:v>32.847968351771542</c:v>
                </c:pt>
                <c:pt idx="1372">
                  <c:v>32.851053079255784</c:v>
                </c:pt>
                <c:pt idx="1373">
                  <c:v>32.854137205418517</c:v>
                </c:pt>
                <c:pt idx="1374">
                  <c:v>32.857220730880726</c:v>
                </c:pt>
                <c:pt idx="1375">
                  <c:v>32.860303656260463</c:v>
                </c:pt>
                <c:pt idx="1376">
                  <c:v>32.863385982174229</c:v>
                </c:pt>
                <c:pt idx="1377">
                  <c:v>32.866467709235152</c:v>
                </c:pt>
                <c:pt idx="1378">
                  <c:v>32.869548838055422</c:v>
                </c:pt>
                <c:pt idx="1379">
                  <c:v>32.872629369243242</c:v>
                </c:pt>
                <c:pt idx="1380">
                  <c:v>32.875709303406275</c:v>
                </c:pt>
                <c:pt idx="1381">
                  <c:v>32.878788641148496</c:v>
                </c:pt>
                <c:pt idx="1382">
                  <c:v>32.881867383072141</c:v>
                </c:pt>
                <c:pt idx="1383">
                  <c:v>32.884945529777589</c:v>
                </c:pt>
                <c:pt idx="1384">
                  <c:v>32.888023081862293</c:v>
                </c:pt>
                <c:pt idx="1385">
                  <c:v>32.891100039922051</c:v>
                </c:pt>
                <c:pt idx="1386">
                  <c:v>32.894176404549853</c:v>
                </c:pt>
                <c:pt idx="1387">
                  <c:v>32.897252176336984</c:v>
                </c:pt>
                <c:pt idx="1388">
                  <c:v>32.9003273558723</c:v>
                </c:pt>
                <c:pt idx="1389">
                  <c:v>32.903401943742715</c:v>
                </c:pt>
                <c:pt idx="1390">
                  <c:v>32.9064759405329</c:v>
                </c:pt>
                <c:pt idx="1391">
                  <c:v>32.909549346825067</c:v>
                </c:pt>
                <c:pt idx="1392">
                  <c:v>32.912548113045858</c:v>
                </c:pt>
                <c:pt idx="1393">
                  <c:v>32.915542650185685</c:v>
                </c:pt>
                <c:pt idx="1394">
                  <c:v>32.918532977931072</c:v>
                </c:pt>
                <c:pt idx="1395">
                  <c:v>32.921519115845051</c:v>
                </c:pt>
                <c:pt idx="1396">
                  <c:v>32.924501083368597</c:v>
                </c:pt>
                <c:pt idx="1397">
                  <c:v>32.927478899821061</c:v>
                </c:pt>
                <c:pt idx="1398">
                  <c:v>32.930452584400356</c:v>
                </c:pt>
                <c:pt idx="1399">
                  <c:v>32.933422156184712</c:v>
                </c:pt>
                <c:pt idx="1400">
                  <c:v>32.936387634132856</c:v>
                </c:pt>
                <c:pt idx="1401">
                  <c:v>32.939349037085016</c:v>
                </c:pt>
                <c:pt idx="1402">
                  <c:v>32.942306383763494</c:v>
                </c:pt>
                <c:pt idx="1403">
                  <c:v>32.945259692773718</c:v>
                </c:pt>
                <c:pt idx="1404">
                  <c:v>32.948208982604591</c:v>
                </c:pt>
                <c:pt idx="1405">
                  <c:v>32.951154271629527</c:v>
                </c:pt>
                <c:pt idx="1406">
                  <c:v>32.954095578107328</c:v>
                </c:pt>
                <c:pt idx="1407">
                  <c:v>32.957032920182584</c:v>
                </c:pt>
                <c:pt idx="1408">
                  <c:v>32.959966315886284</c:v>
                </c:pt>
                <c:pt idx="1409">
                  <c:v>32.962895783137398</c:v>
                </c:pt>
                <c:pt idx="1410">
                  <c:v>32.965821339742334</c:v>
                </c:pt>
                <c:pt idx="1411">
                  <c:v>32.968743003397044</c:v>
                </c:pt>
                <c:pt idx="1412">
                  <c:v>32.971660791686226</c:v>
                </c:pt>
                <c:pt idx="1413">
                  <c:v>32.974574722085961</c:v>
                </c:pt>
                <c:pt idx="1414">
                  <c:v>32.977484811961936</c:v>
                </c:pt>
                <c:pt idx="1415">
                  <c:v>32.980391078572737</c:v>
                </c:pt>
                <c:pt idx="1416">
                  <c:v>32.98329353906842</c:v>
                </c:pt>
                <c:pt idx="1417">
                  <c:v>32.986192210492831</c:v>
                </c:pt>
                <c:pt idx="1418">
                  <c:v>32.989087109782837</c:v>
                </c:pt>
                <c:pt idx="1419">
                  <c:v>32.991978253770625</c:v>
                </c:pt>
                <c:pt idx="1420">
                  <c:v>32.994865659182494</c:v>
                </c:pt>
                <c:pt idx="1421">
                  <c:v>32.997749342641555</c:v>
                </c:pt>
                <c:pt idx="1422">
                  <c:v>33.000629320666427</c:v>
                </c:pt>
                <c:pt idx="1423">
                  <c:v>33.003505609673645</c:v>
                </c:pt>
                <c:pt idx="1424">
                  <c:v>33.006378225977116</c:v>
                </c:pt>
                <c:pt idx="1425">
                  <c:v>33.009247185788965</c:v>
                </c:pt>
                <c:pt idx="1426">
                  <c:v>33.012112505221253</c:v>
                </c:pt>
                <c:pt idx="1427">
                  <c:v>33.014974200284975</c:v>
                </c:pt>
                <c:pt idx="1428">
                  <c:v>33.017832286891903</c:v>
                </c:pt>
                <c:pt idx="1429">
                  <c:v>33.02068678085476</c:v>
                </c:pt>
                <c:pt idx="1430">
                  <c:v>33.023537697888003</c:v>
                </c:pt>
                <c:pt idx="1431">
                  <c:v>33.026385053608294</c:v>
                </c:pt>
                <c:pt idx="1432">
                  <c:v>33.029228863535437</c:v>
                </c:pt>
                <c:pt idx="1433">
                  <c:v>33.032069143092471</c:v>
                </c:pt>
                <c:pt idx="1434">
                  <c:v>33.034905907607055</c:v>
                </c:pt>
                <c:pt idx="1435">
                  <c:v>33.037739172311205</c:v>
                </c:pt>
                <c:pt idx="1436">
                  <c:v>33.040568952342518</c:v>
                </c:pt>
                <c:pt idx="1437">
                  <c:v>33.043395262744973</c:v>
                </c:pt>
                <c:pt idx="1438">
                  <c:v>33.046218118468531</c:v>
                </c:pt>
                <c:pt idx="1439">
                  <c:v>33.049037534370811</c:v>
                </c:pt>
                <c:pt idx="1440">
                  <c:v>33.051853525216941</c:v>
                </c:pt>
                <c:pt idx="1441">
                  <c:v>33.054666105681086</c:v>
                </c:pt>
                <c:pt idx="1442">
                  <c:v>33.057475290345927</c:v>
                </c:pt>
                <c:pt idx="1443">
                  <c:v>33.060281093703438</c:v>
                </c:pt>
                <c:pt idx="1444">
                  <c:v>33.063083530156646</c:v>
                </c:pt>
                <c:pt idx="1445">
                  <c:v>33.065882614018498</c:v>
                </c:pt>
                <c:pt idx="1446">
                  <c:v>33.068678359513697</c:v>
                </c:pt>
                <c:pt idx="1447">
                  <c:v>33.071470780778782</c:v>
                </c:pt>
                <c:pt idx="1448">
                  <c:v>33.074259891862724</c:v>
                </c:pt>
                <c:pt idx="1449">
                  <c:v>33.077045706727525</c:v>
                </c:pt>
                <c:pt idx="1450">
                  <c:v>33.079828239248798</c:v>
                </c:pt>
                <c:pt idx="1451">
                  <c:v>33.082607503216046</c:v>
                </c:pt>
                <c:pt idx="1452">
                  <c:v>33.085383512334346</c:v>
                </c:pt>
                <c:pt idx="1453">
                  <c:v>33.088156280222762</c:v>
                </c:pt>
                <c:pt idx="1454">
                  <c:v>33.090925820416963</c:v>
                </c:pt>
                <c:pt idx="1455">
                  <c:v>33.093692146368838</c:v>
                </c:pt>
                <c:pt idx="1456">
                  <c:v>33.096455271446793</c:v>
                </c:pt>
                <c:pt idx="1457">
                  <c:v>33.099215208937295</c:v>
                </c:pt>
                <c:pt idx="1458">
                  <c:v>33.101971972043977</c:v>
                </c:pt>
                <c:pt idx="1459">
                  <c:v>33.104725573889596</c:v>
                </c:pt>
                <c:pt idx="1460">
                  <c:v>33.107476027515574</c:v>
                </c:pt>
                <c:pt idx="1461">
                  <c:v>33.110223345882851</c:v>
                </c:pt>
                <c:pt idx="1462">
                  <c:v>33.112967541872386</c:v>
                </c:pt>
                <c:pt idx="1463">
                  <c:v>33.115708628286008</c:v>
                </c:pt>
                <c:pt idx="1464">
                  <c:v>33.11844661784594</c:v>
                </c:pt>
                <c:pt idx="1465">
                  <c:v>33.121181523196505</c:v>
                </c:pt>
                <c:pt idx="1466">
                  <c:v>33.123913356904289</c:v>
                </c:pt>
                <c:pt idx="1467">
                  <c:v>33.126642131457473</c:v>
                </c:pt>
                <c:pt idx="1468">
                  <c:v>33.129367859268285</c:v>
                </c:pt>
                <c:pt idx="1469">
                  <c:v>33.132090552672246</c:v>
                </c:pt>
                <c:pt idx="1470">
                  <c:v>33.134810223928682</c:v>
                </c:pt>
                <c:pt idx="1471">
                  <c:v>33.137526885221625</c:v>
                </c:pt>
                <c:pt idx="1472">
                  <c:v>33.140240548660145</c:v>
                </c:pt>
                <c:pt idx="1473">
                  <c:v>33.14295122627896</c:v>
                </c:pt>
                <c:pt idx="1474">
                  <c:v>33.14565893003833</c:v>
                </c:pt>
                <c:pt idx="1475">
                  <c:v>33.148363671825372</c:v>
                </c:pt>
                <c:pt idx="1476">
                  <c:v>33.151065463454024</c:v>
                </c:pt>
                <c:pt idx="1477">
                  <c:v>33.153764316665949</c:v>
                </c:pt>
                <c:pt idx="1478">
                  <c:v>33.156460243130006</c:v>
                </c:pt>
                <c:pt idx="1479">
                  <c:v>33.159153254443837</c:v>
                </c:pt>
                <c:pt idx="1480">
                  <c:v>33.161843362133865</c:v>
                </c:pt>
                <c:pt idx="1481">
                  <c:v>33.16453057765569</c:v>
                </c:pt>
                <c:pt idx="1482">
                  <c:v>33.167214912394641</c:v>
                </c:pt>
                <c:pt idx="1483">
                  <c:v>33.16989637766612</c:v>
                </c:pt>
                <c:pt idx="1484">
                  <c:v>33.172574984716476</c:v>
                </c:pt>
                <c:pt idx="1485">
                  <c:v>33.175250744722639</c:v>
                </c:pt>
                <c:pt idx="1486">
                  <c:v>33.177923668793241</c:v>
                </c:pt>
                <c:pt idx="1487">
                  <c:v>33.180593767969171</c:v>
                </c:pt>
                <c:pt idx="1488">
                  <c:v>33.183261053222964</c:v>
                </c:pt>
                <c:pt idx="1489">
                  <c:v>33.185925535461003</c:v>
                </c:pt>
                <c:pt idx="1490">
                  <c:v>33.1885872255219</c:v>
                </c:pt>
                <c:pt idx="1491">
                  <c:v>33.191246134178392</c:v>
                </c:pt>
                <c:pt idx="1492">
                  <c:v>33.193902272137372</c:v>
                </c:pt>
                <c:pt idx="1493">
                  <c:v>33.196555650040111</c:v>
                </c:pt>
                <c:pt idx="1494">
                  <c:v>33.199206278463031</c:v>
                </c:pt>
                <c:pt idx="1495">
                  <c:v>33.201854167917602</c:v>
                </c:pt>
                <c:pt idx="1496">
                  <c:v>33.204499328851583</c:v>
                </c:pt>
                <c:pt idx="1497">
                  <c:v>33.207141771648125</c:v>
                </c:pt>
                <c:pt idx="1498">
                  <c:v>33.209781506627955</c:v>
                </c:pt>
                <c:pt idx="1499">
                  <c:v>33.212418544047999</c:v>
                </c:pt>
                <c:pt idx="1500">
                  <c:v>33.215052894102925</c:v>
                </c:pt>
                <c:pt idx="1501">
                  <c:v>33.217684566925044</c:v>
                </c:pt>
                <c:pt idx="1502">
                  <c:v>33.220313572585461</c:v>
                </c:pt>
                <c:pt idx="1503">
                  <c:v>33.222939921093058</c:v>
                </c:pt>
                <c:pt idx="1504">
                  <c:v>33.225563622396251</c:v>
                </c:pt>
                <c:pt idx="1505">
                  <c:v>33.228184686382853</c:v>
                </c:pt>
                <c:pt idx="1506">
                  <c:v>33.230803122880289</c:v>
                </c:pt>
                <c:pt idx="1507">
                  <c:v>33.233418941656218</c:v>
                </c:pt>
                <c:pt idx="1508">
                  <c:v>33.236032152418929</c:v>
                </c:pt>
                <c:pt idx="1509">
                  <c:v>33.238642764817392</c:v>
                </c:pt>
                <c:pt idx="1510">
                  <c:v>33.241250788442294</c:v>
                </c:pt>
                <c:pt idx="1511">
                  <c:v>33.243856232825884</c:v>
                </c:pt>
                <c:pt idx="1512">
                  <c:v>33.246459107441993</c:v>
                </c:pt>
                <c:pt idx="1513">
                  <c:v>33.249059421707855</c:v>
                </c:pt>
                <c:pt idx="1514">
                  <c:v>33.251657184982726</c:v>
                </c:pt>
                <c:pt idx="1515">
                  <c:v>33.254252406569364</c:v>
                </c:pt>
                <c:pt idx="1516">
                  <c:v>33.256845095713921</c:v>
                </c:pt>
                <c:pt idx="1517">
                  <c:v>33.259435261606804</c:v>
                </c:pt>
                <c:pt idx="1518">
                  <c:v>33.262022913382232</c:v>
                </c:pt>
                <c:pt idx="1519">
                  <c:v>33.264608060119322</c:v>
                </c:pt>
                <c:pt idx="1520">
                  <c:v>33.267190710842129</c:v>
                </c:pt>
                <c:pt idx="1521">
                  <c:v>33.269770874520169</c:v>
                </c:pt>
                <c:pt idx="1522">
                  <c:v>33.272348560068131</c:v>
                </c:pt>
                <c:pt idx="1523">
                  <c:v>33.274923776347428</c:v>
                </c:pt>
                <c:pt idx="1524">
                  <c:v>33.277496532165657</c:v>
                </c:pt>
                <c:pt idx="1525">
                  <c:v>33.280066836276823</c:v>
                </c:pt>
                <c:pt idx="1526">
                  <c:v>33.282634697382214</c:v>
                </c:pt>
                <c:pt idx="1527">
                  <c:v>33.28520012413086</c:v>
                </c:pt>
                <c:pt idx="1528">
                  <c:v>33.287763125118694</c:v>
                </c:pt>
                <c:pt idx="1529">
                  <c:v>33.290323708890632</c:v>
                </c:pt>
                <c:pt idx="1530">
                  <c:v>33.292881883939529</c:v>
                </c:pt>
                <c:pt idx="1531">
                  <c:v>33.29543765870708</c:v>
                </c:pt>
                <c:pt idx="1532">
                  <c:v>33.297991041584069</c:v>
                </c:pt>
                <c:pt idx="1533">
                  <c:v>33.300542040910685</c:v>
                </c:pt>
                <c:pt idx="1534">
                  <c:v>33.303090664976843</c:v>
                </c:pt>
                <c:pt idx="1535">
                  <c:v>33.305636922022508</c:v>
                </c:pt>
                <c:pt idx="1536">
                  <c:v>33.308180820238029</c:v>
                </c:pt>
                <c:pt idx="1537">
                  <c:v>33.310722367764342</c:v>
                </c:pt>
                <c:pt idx="1538">
                  <c:v>33.313261572693527</c:v>
                </c:pt>
                <c:pt idx="1539">
                  <c:v>33.315798443069347</c:v>
                </c:pt>
                <c:pt idx="1540">
                  <c:v>33.318332986886233</c:v>
                </c:pt>
                <c:pt idx="1541">
                  <c:v>33.320865212091341</c:v>
                </c:pt>
                <c:pt idx="1542">
                  <c:v>33.323395126583975</c:v>
                </c:pt>
                <c:pt idx="1543">
                  <c:v>33.325922738215581</c:v>
                </c:pt>
                <c:pt idx="1544">
                  <c:v>33.328448054791075</c:v>
                </c:pt>
                <c:pt idx="1545">
                  <c:v>33.330971084068175</c:v>
                </c:pt>
                <c:pt idx="1546">
                  <c:v>33.333491833758096</c:v>
                </c:pt>
                <c:pt idx="1547">
                  <c:v>33.33601031152601</c:v>
                </c:pt>
                <c:pt idx="1548">
                  <c:v>33.338526524990691</c:v>
                </c:pt>
                <c:pt idx="1549">
                  <c:v>33.341040481725777</c:v>
                </c:pt>
                <c:pt idx="1550">
                  <c:v>33.343552189259526</c:v>
                </c:pt>
                <c:pt idx="1551">
                  <c:v>33.3460616550746</c:v>
                </c:pt>
                <c:pt idx="1552">
                  <c:v>33.348568886609733</c:v>
                </c:pt>
                <c:pt idx="1553">
                  <c:v>33.351073891258203</c:v>
                </c:pt>
                <c:pt idx="1554">
                  <c:v>33.353576676370096</c:v>
                </c:pt>
                <c:pt idx="1555">
                  <c:v>33.356077249250745</c:v>
                </c:pt>
                <c:pt idx="1556">
                  <c:v>33.358575617162295</c:v>
                </c:pt>
                <c:pt idx="1557">
                  <c:v>33.361071787323368</c:v>
                </c:pt>
                <c:pt idx="1558">
                  <c:v>33.363565766909943</c:v>
                </c:pt>
                <c:pt idx="1559">
                  <c:v>33.366057563054234</c:v>
                </c:pt>
                <c:pt idx="1560">
                  <c:v>33.368547182847124</c:v>
                </c:pt>
                <c:pt idx="1561">
                  <c:v>33.371034633336222</c:v>
                </c:pt>
                <c:pt idx="1562">
                  <c:v>33.373519921528157</c:v>
                </c:pt>
                <c:pt idx="1563">
                  <c:v>33.376003054386537</c:v>
                </c:pt>
                <c:pt idx="1564">
                  <c:v>33.37848403883504</c:v>
                </c:pt>
                <c:pt idx="1565">
                  <c:v>33.380962881754954</c:v>
                </c:pt>
                <c:pt idx="1566">
                  <c:v>33.383439589987148</c:v>
                </c:pt>
                <c:pt idx="1567">
                  <c:v>33.385914170332029</c:v>
                </c:pt>
                <c:pt idx="1568">
                  <c:v>33.388386629549295</c:v>
                </c:pt>
                <c:pt idx="1569">
                  <c:v>33.390856974358584</c:v>
                </c:pt>
                <c:pt idx="1570">
                  <c:v>33.393325211439681</c:v>
                </c:pt>
                <c:pt idx="1571">
                  <c:v>33.395791347432812</c:v>
                </c:pt>
                <c:pt idx="1572">
                  <c:v>33.398255388938871</c:v>
                </c:pt>
                <c:pt idx="1573">
                  <c:v>33.400717342519293</c:v>
                </c:pt>
                <c:pt idx="1574">
                  <c:v>33.403177214697095</c:v>
                </c:pt>
                <c:pt idx="1575">
                  <c:v>33.405635011956605</c:v>
                </c:pt>
                <c:pt idx="1576">
                  <c:v>33.408090740743624</c:v>
                </c:pt>
                <c:pt idx="1577">
                  <c:v>33.410544407465835</c:v>
                </c:pt>
                <c:pt idx="1578">
                  <c:v>33.412996018493345</c:v>
                </c:pt>
                <c:pt idx="1579">
                  <c:v>33.415445580158178</c:v>
                </c:pt>
                <c:pt idx="1580">
                  <c:v>33.417893098755215</c:v>
                </c:pt>
                <c:pt idx="1581">
                  <c:v>33.420338580542378</c:v>
                </c:pt>
                <c:pt idx="1582">
                  <c:v>33.422782031740255</c:v>
                </c:pt>
                <c:pt idx="1583">
                  <c:v>33.425223458533054</c:v>
                </c:pt>
                <c:pt idx="1584">
                  <c:v>33.427662867068413</c:v>
                </c:pt>
                <c:pt idx="1585">
                  <c:v>33.430100263458016</c:v>
                </c:pt>
                <c:pt idx="1586">
                  <c:v>33.432535653777151</c:v>
                </c:pt>
                <c:pt idx="1587">
                  <c:v>33.434969044065674</c:v>
                </c:pt>
                <c:pt idx="1588">
                  <c:v>33.437400440327821</c:v>
                </c:pt>
                <c:pt idx="1589">
                  <c:v>33.439829848532575</c:v>
                </c:pt>
                <c:pt idx="1590">
                  <c:v>33.442257274613794</c:v>
                </c:pt>
                <c:pt idx="1591">
                  <c:v>33.444682724470674</c:v>
                </c:pt>
                <c:pt idx="1592">
                  <c:v>33.447106203967486</c:v>
                </c:pt>
                <c:pt idx="1593">
                  <c:v>33.449527718934526</c:v>
                </c:pt>
                <c:pt idx="1594">
                  <c:v>33.451947275167328</c:v>
                </c:pt>
                <c:pt idx="1595">
                  <c:v>33.454364878428315</c:v>
                </c:pt>
                <c:pt idx="1596">
                  <c:v>33.456780534445357</c:v>
                </c:pt>
                <c:pt idx="1597">
                  <c:v>33.459194248913292</c:v>
                </c:pt>
                <c:pt idx="1598">
                  <c:v>33.461606027493247</c:v>
                </c:pt>
                <c:pt idx="1599">
                  <c:v>33.464015875813949</c:v>
                </c:pt>
                <c:pt idx="1600">
                  <c:v>33.466423799470448</c:v>
                </c:pt>
                <c:pt idx="1601">
                  <c:v>33.46882980402561</c:v>
                </c:pt>
                <c:pt idx="1602">
                  <c:v>33.471233895009732</c:v>
                </c:pt>
                <c:pt idx="1603">
                  <c:v>33.473636077920823</c:v>
                </c:pt>
                <c:pt idx="1604">
                  <c:v>33.476036358224903</c:v>
                </c:pt>
                <c:pt idx="1605">
                  <c:v>33.478434741356104</c:v>
                </c:pt>
                <c:pt idx="1606">
                  <c:v>33.480831232716945</c:v>
                </c:pt>
                <c:pt idx="1607">
                  <c:v>33.483225837678496</c:v>
                </c:pt>
                <c:pt idx="1608">
                  <c:v>33.485618561580644</c:v>
                </c:pt>
                <c:pt idx="1609">
                  <c:v>33.488009409732037</c:v>
                </c:pt>
                <c:pt idx="1610">
                  <c:v>33.490398387411062</c:v>
                </c:pt>
                <c:pt idx="1611">
                  <c:v>33.492785499864645</c:v>
                </c:pt>
                <c:pt idx="1612">
                  <c:v>33.495170752309974</c:v>
                </c:pt>
                <c:pt idx="1613">
                  <c:v>33.497554149933393</c:v>
                </c:pt>
                <c:pt idx="1614">
                  <c:v>33.499935697891864</c:v>
                </c:pt>
                <c:pt idx="1615">
                  <c:v>33.502315401311833</c:v>
                </c:pt>
                <c:pt idx="1616">
                  <c:v>33.504693265290442</c:v>
                </c:pt>
                <c:pt idx="1617">
                  <c:v>33.507069294895608</c:v>
                </c:pt>
                <c:pt idx="1618">
                  <c:v>33.509443495165321</c:v>
                </c:pt>
                <c:pt idx="1619">
                  <c:v>33.511815871108951</c:v>
                </c:pt>
                <c:pt idx="1620">
                  <c:v>33.514186427706477</c:v>
                </c:pt>
                <c:pt idx="1621">
                  <c:v>33.516555169910035</c:v>
                </c:pt>
                <c:pt idx="1622">
                  <c:v>33.518922102642094</c:v>
                </c:pt>
                <c:pt idx="1623">
                  <c:v>33.521287230797483</c:v>
                </c:pt>
                <c:pt idx="1624">
                  <c:v>33.523650559242718</c:v>
                </c:pt>
                <c:pt idx="1625">
                  <c:v>33.526012092816387</c:v>
                </c:pt>
                <c:pt idx="1626">
                  <c:v>33.528371836328994</c:v>
                </c:pt>
                <c:pt idx="1627">
                  <c:v>33.530729794563193</c:v>
                </c:pt>
                <c:pt idx="1628">
                  <c:v>33.533085972274961</c:v>
                </c:pt>
                <c:pt idx="1629">
                  <c:v>33.535440374192376</c:v>
                </c:pt>
                <c:pt idx="1630">
                  <c:v>33.537793005016418</c:v>
                </c:pt>
                <c:pt idx="1631">
                  <c:v>33.540143869421598</c:v>
                </c:pt>
                <c:pt idx="1632">
                  <c:v>33.54249297205503</c:v>
                </c:pt>
                <c:pt idx="1633">
                  <c:v>33.544840317537293</c:v>
                </c:pt>
                <c:pt idx="1634">
                  <c:v>33.547185910463199</c:v>
                </c:pt>
                <c:pt idx="1635">
                  <c:v>33.549529755400457</c:v>
                </c:pt>
                <c:pt idx="1636">
                  <c:v>33.551871856891239</c:v>
                </c:pt>
                <c:pt idx="1637">
                  <c:v>33.554212219451763</c:v>
                </c:pt>
                <c:pt idx="1638">
                  <c:v>33.556550847572012</c:v>
                </c:pt>
                <c:pt idx="1639">
                  <c:v>33.558887745716547</c:v>
                </c:pt>
                <c:pt idx="1640">
                  <c:v>33.561222918325313</c:v>
                </c:pt>
                <c:pt idx="1641">
                  <c:v>33.563556369811621</c:v>
                </c:pt>
                <c:pt idx="1642">
                  <c:v>33.565888104564628</c:v>
                </c:pt>
                <c:pt idx="1643">
                  <c:v>33.568218126948324</c:v>
                </c:pt>
                <c:pt idx="1644">
                  <c:v>33.570546441301524</c:v>
                </c:pt>
                <c:pt idx="1645">
                  <c:v>33.572873051939055</c:v>
                </c:pt>
                <c:pt idx="1646">
                  <c:v>33.575197963150863</c:v>
                </c:pt>
                <c:pt idx="1647">
                  <c:v>33.5775211792024</c:v>
                </c:pt>
                <c:pt idx="1648">
                  <c:v>33.579842704335782</c:v>
                </c:pt>
                <c:pt idx="1649">
                  <c:v>33.582162542768003</c:v>
                </c:pt>
                <c:pt idx="1650">
                  <c:v>33.584480698692772</c:v>
                </c:pt>
                <c:pt idx="1651">
                  <c:v>33.586797176280413</c:v>
                </c:pt>
                <c:pt idx="1652">
                  <c:v>33.589111979677142</c:v>
                </c:pt>
                <c:pt idx="1653">
                  <c:v>33.591425113005883</c:v>
                </c:pt>
                <c:pt idx="1654">
                  <c:v>33.593736580366446</c:v>
                </c:pt>
                <c:pt idx="1655">
                  <c:v>33.596046385835542</c:v>
                </c:pt>
                <c:pt idx="1656">
                  <c:v>33.598354533466832</c:v>
                </c:pt>
                <c:pt idx="1657">
                  <c:v>33.600661027291068</c:v>
                </c:pt>
                <c:pt idx="1658">
                  <c:v>33.602965871316854</c:v>
                </c:pt>
                <c:pt idx="1659">
                  <c:v>33.605269069529534</c:v>
                </c:pt>
                <c:pt idx="1660">
                  <c:v>33.607570625892464</c:v>
                </c:pt>
                <c:pt idx="1661">
                  <c:v>33.609870544346954</c:v>
                </c:pt>
                <c:pt idx="1662">
                  <c:v>33.61216882881191</c:v>
                </c:pt>
                <c:pt idx="1663">
                  <c:v>33.614465483184027</c:v>
                </c:pt>
                <c:pt idx="1664">
                  <c:v>33.616760511339095</c:v>
                </c:pt>
                <c:pt idx="1665">
                  <c:v>33.619053917130358</c:v>
                </c:pt>
                <c:pt idx="1666">
                  <c:v>33.621345704389995</c:v>
                </c:pt>
                <c:pt idx="1667">
                  <c:v>33.623635876928468</c:v>
                </c:pt>
                <c:pt idx="1668">
                  <c:v>33.625924438535186</c:v>
                </c:pt>
                <c:pt idx="1669">
                  <c:v>33.628211392978535</c:v>
                </c:pt>
                <c:pt idx="1670">
                  <c:v>33.630496744005512</c:v>
                </c:pt>
                <c:pt idx="1671">
                  <c:v>33.632780495342637</c:v>
                </c:pt>
                <c:pt idx="1672">
                  <c:v>33.635062650695879</c:v>
                </c:pt>
                <c:pt idx="1673">
                  <c:v>33.637343213749979</c:v>
                </c:pt>
                <c:pt idx="1674">
                  <c:v>33.639622188169668</c:v>
                </c:pt>
                <c:pt idx="1675">
                  <c:v>33.641899577599133</c:v>
                </c:pt>
                <c:pt idx="1676">
                  <c:v>33.644175385662784</c:v>
                </c:pt>
                <c:pt idx="1677">
                  <c:v>33.646449615964272</c:v>
                </c:pt>
                <c:pt idx="1678">
                  <c:v>33.648722272088079</c:v>
                </c:pt>
                <c:pt idx="1679">
                  <c:v>33.650993357598004</c:v>
                </c:pt>
                <c:pt idx="1680">
                  <c:v>33.653262876038966</c:v>
                </c:pt>
                <c:pt idx="1681">
                  <c:v>33.65553083093603</c:v>
                </c:pt>
                <c:pt idx="1682">
                  <c:v>33.657797225794205</c:v>
                </c:pt>
                <c:pt idx="1683">
                  <c:v>33.660062064100529</c:v>
                </c:pt>
                <c:pt idx="1684">
                  <c:v>33.662325349321748</c:v>
                </c:pt>
                <c:pt idx="1685">
                  <c:v>33.664587084905534</c:v>
                </c:pt>
                <c:pt idx="1686">
                  <c:v>33.666847274281345</c:v>
                </c:pt>
                <c:pt idx="1687">
                  <c:v>33.669105920859444</c:v>
                </c:pt>
                <c:pt idx="1688">
                  <c:v>33.671363028030861</c:v>
                </c:pt>
                <c:pt idx="1689">
                  <c:v>33.673618599168961</c:v>
                </c:pt>
                <c:pt idx="1690">
                  <c:v>33.675872637628039</c:v>
                </c:pt>
                <c:pt idx="1691">
                  <c:v>33.6781251467443</c:v>
                </c:pt>
                <c:pt idx="1692">
                  <c:v>33.680376129835359</c:v>
                </c:pt>
                <c:pt idx="1693">
                  <c:v>33.682625590201177</c:v>
                </c:pt>
                <c:pt idx="1694">
                  <c:v>33.684873531123394</c:v>
                </c:pt>
                <c:pt idx="1695">
                  <c:v>33.687119955865917</c:v>
                </c:pt>
                <c:pt idx="1696">
                  <c:v>33.689364867674747</c:v>
                </c:pt>
                <c:pt idx="1697">
                  <c:v>33.691608269778307</c:v>
                </c:pt>
                <c:pt idx="1698">
                  <c:v>33.693850165387445</c:v>
                </c:pt>
                <c:pt idx="1699">
                  <c:v>33.696090557695513</c:v>
                </c:pt>
                <c:pt idx="1700">
                  <c:v>33.698329449878926</c:v>
                </c:pt>
                <c:pt idx="1701">
                  <c:v>33.700566845095963</c:v>
                </c:pt>
                <c:pt idx="1702">
                  <c:v>33.702802746488963</c:v>
                </c:pt>
                <c:pt idx="1703">
                  <c:v>33.705037157182126</c:v>
                </c:pt>
                <c:pt idx="1704">
                  <c:v>33.707270080283756</c:v>
                </c:pt>
                <c:pt idx="1705">
                  <c:v>33.709501518884849</c:v>
                </c:pt>
                <c:pt idx="1706">
                  <c:v>33.71173147605959</c:v>
                </c:pt>
                <c:pt idx="1707">
                  <c:v>33.713959954866027</c:v>
                </c:pt>
                <c:pt idx="1708">
                  <c:v>33.716186958345446</c:v>
                </c:pt>
                <c:pt idx="1709">
                  <c:v>33.718412489522869</c:v>
                </c:pt>
                <c:pt idx="1710">
                  <c:v>33.720636551407004</c:v>
                </c:pt>
                <c:pt idx="1711">
                  <c:v>33.722859146990565</c:v>
                </c:pt>
                <c:pt idx="1712">
                  <c:v>33.725080279249802</c:v>
                </c:pt>
                <c:pt idx="1713">
                  <c:v>33.727299951145547</c:v>
                </c:pt>
                <c:pt idx="1714">
                  <c:v>33.729518165622487</c:v>
                </c:pt>
                <c:pt idx="1715">
                  <c:v>33.731734925609587</c:v>
                </c:pt>
                <c:pt idx="1716">
                  <c:v>33.73395023402032</c:v>
                </c:pt>
                <c:pt idx="1717">
                  <c:v>33.736164093752095</c:v>
                </c:pt>
                <c:pt idx="1718">
                  <c:v>33.738376507687654</c:v>
                </c:pt>
                <c:pt idx="1719">
                  <c:v>33.740587478693755</c:v>
                </c:pt>
                <c:pt idx="1720">
                  <c:v>33.742797009622358</c:v>
                </c:pt>
                <c:pt idx="1721">
                  <c:v>33.74500510331</c:v>
                </c:pt>
                <c:pt idx="1722">
                  <c:v>33.747211762577962</c:v>
                </c:pt>
                <c:pt idx="1723">
                  <c:v>33.749416990232987</c:v>
                </c:pt>
                <c:pt idx="1724">
                  <c:v>33.751620789066614</c:v>
                </c:pt>
                <c:pt idx="1725">
                  <c:v>33.753823161855998</c:v>
                </c:pt>
                <c:pt idx="1726">
                  <c:v>33.756024111363168</c:v>
                </c:pt>
                <c:pt idx="1727">
                  <c:v>33.758223640336006</c:v>
                </c:pt>
                <c:pt idx="1728">
                  <c:v>33.760421751507245</c:v>
                </c:pt>
                <c:pt idx="1729">
                  <c:v>33.762618447596012</c:v>
                </c:pt>
                <c:pt idx="1730">
                  <c:v>33.764813731306326</c:v>
                </c:pt>
                <c:pt idx="1731">
                  <c:v>33.767007605328708</c:v>
                </c:pt>
                <c:pt idx="1732">
                  <c:v>33.769200072339132</c:v>
                </c:pt>
                <c:pt idx="1733">
                  <c:v>33.771391134999611</c:v>
                </c:pt>
                <c:pt idx="1734">
                  <c:v>33.773580795958189</c:v>
                </c:pt>
                <c:pt idx="1735">
                  <c:v>33.775769057849104</c:v>
                </c:pt>
                <c:pt idx="1736">
                  <c:v>33.777955923292801</c:v>
                </c:pt>
                <c:pt idx="1737">
                  <c:v>33.780141394895963</c:v>
                </c:pt>
                <c:pt idx="1738">
                  <c:v>33.782325475251753</c:v>
                </c:pt>
                <c:pt idx="1739">
                  <c:v>33.784508166939865</c:v>
                </c:pt>
                <c:pt idx="1740">
                  <c:v>33.786689472526149</c:v>
                </c:pt>
                <c:pt idx="1741">
                  <c:v>33.788869394563953</c:v>
                </c:pt>
                <c:pt idx="1742">
                  <c:v>33.791047935592495</c:v>
                </c:pt>
                <c:pt idx="1743">
                  <c:v>33.793225098138365</c:v>
                </c:pt>
                <c:pt idx="1744">
                  <c:v>33.79540088471461</c:v>
                </c:pt>
                <c:pt idx="1745">
                  <c:v>33.797575297821929</c:v>
                </c:pt>
                <c:pt idx="1746">
                  <c:v>33.799748339947193</c:v>
                </c:pt>
                <c:pt idx="1747">
                  <c:v>33.801920013565145</c:v>
                </c:pt>
                <c:pt idx="1748">
                  <c:v>33.804090321137714</c:v>
                </c:pt>
                <c:pt idx="1749">
                  <c:v>33.806259265113745</c:v>
                </c:pt>
                <c:pt idx="1750">
                  <c:v>33.80842684792988</c:v>
                </c:pt>
                <c:pt idx="1751">
                  <c:v>33.810593072009766</c:v>
                </c:pt>
                <c:pt idx="1752">
                  <c:v>33.812757939765142</c:v>
                </c:pt>
                <c:pt idx="1753">
                  <c:v>33.814921453594891</c:v>
                </c:pt>
                <c:pt idx="1754">
                  <c:v>33.817083615886162</c:v>
                </c:pt>
                <c:pt idx="1755">
                  <c:v>33.819244429013416</c:v>
                </c:pt>
                <c:pt idx="1756">
                  <c:v>33.821403895339344</c:v>
                </c:pt>
                <c:pt idx="1757">
                  <c:v>33.823562017213995</c:v>
                </c:pt>
                <c:pt idx="1758">
                  <c:v>33.825718796976176</c:v>
                </c:pt>
                <c:pt idx="1759">
                  <c:v>33.827874236952006</c:v>
                </c:pt>
                <c:pt idx="1760">
                  <c:v>33.830028339456554</c:v>
                </c:pt>
                <c:pt idx="1761">
                  <c:v>33.832181106792589</c:v>
                </c:pt>
                <c:pt idx="1762">
                  <c:v>33.834332541251719</c:v>
                </c:pt>
                <c:pt idx="1763">
                  <c:v>33.8364826451132</c:v>
                </c:pt>
                <c:pt idx="1764">
                  <c:v>33.83863142064542</c:v>
                </c:pt>
                <c:pt idx="1765">
                  <c:v>33.840778870105083</c:v>
                </c:pt>
                <c:pt idx="1766">
                  <c:v>33.842924995737228</c:v>
                </c:pt>
                <c:pt idx="1767">
                  <c:v>33.845069799776077</c:v>
                </c:pt>
                <c:pt idx="1768">
                  <c:v>33.847213284444344</c:v>
                </c:pt>
                <c:pt idx="1769">
                  <c:v>33.849355451953379</c:v>
                </c:pt>
                <c:pt idx="1770">
                  <c:v>33.851496304503904</c:v>
                </c:pt>
                <c:pt idx="1771">
                  <c:v>33.853635844285122</c:v>
                </c:pt>
                <c:pt idx="1772">
                  <c:v>33.855774073475544</c:v>
                </c:pt>
                <c:pt idx="1773">
                  <c:v>33.857910994242744</c:v>
                </c:pt>
                <c:pt idx="1774">
                  <c:v>33.860046608743424</c:v>
                </c:pt>
                <c:pt idx="1775">
                  <c:v>33.862180919123873</c:v>
                </c:pt>
                <c:pt idx="1776">
                  <c:v>33.864313927518879</c:v>
                </c:pt>
                <c:pt idx="1777">
                  <c:v>33.866445636053264</c:v>
                </c:pt>
                <c:pt idx="1778">
                  <c:v>33.868576046841312</c:v>
                </c:pt>
                <c:pt idx="1779">
                  <c:v>33.870705161986386</c:v>
                </c:pt>
                <c:pt idx="1780">
                  <c:v>33.872832983582001</c:v>
                </c:pt>
                <c:pt idx="1781">
                  <c:v>33.874959513710657</c:v>
                </c:pt>
                <c:pt idx="1782">
                  <c:v>33.877084754445114</c:v>
                </c:pt>
                <c:pt idx="1783">
                  <c:v>33.879208707847845</c:v>
                </c:pt>
                <c:pt idx="1784">
                  <c:v>33.881331375970674</c:v>
                </c:pt>
                <c:pt idx="1785">
                  <c:v>33.883452760855803</c:v>
                </c:pt>
                <c:pt idx="1786">
                  <c:v>33.885572864535263</c:v>
                </c:pt>
                <c:pt idx="1787">
                  <c:v>33.887691689030945</c:v>
                </c:pt>
                <c:pt idx="1788">
                  <c:v>33.889809236355426</c:v>
                </c:pt>
                <c:pt idx="1789">
                  <c:v>33.891925508510596</c:v>
                </c:pt>
                <c:pt idx="1790">
                  <c:v>33.894040507489095</c:v>
                </c:pt>
                <c:pt idx="1791">
                  <c:v>33.896154235273812</c:v>
                </c:pt>
                <c:pt idx="1792">
                  <c:v>33.89826669383762</c:v>
                </c:pt>
                <c:pt idx="1793">
                  <c:v>33.900377885144394</c:v>
                </c:pt>
                <c:pt idx="1794">
                  <c:v>33.90248781114785</c:v>
                </c:pt>
                <c:pt idx="1795">
                  <c:v>33.90459647379253</c:v>
                </c:pt>
                <c:pt idx="1796">
                  <c:v>33.906703875013896</c:v>
                </c:pt>
                <c:pt idx="1797">
                  <c:v>33.908810016737206</c:v>
                </c:pt>
                <c:pt idx="1798">
                  <c:v>33.910914900879114</c:v>
                </c:pt>
                <c:pt idx="1799">
                  <c:v>33.913018529346473</c:v>
                </c:pt>
                <c:pt idx="1800">
                  <c:v>33.915120904037913</c:v>
                </c:pt>
                <c:pt idx="1801">
                  <c:v>33.917222026841728</c:v>
                </c:pt>
                <c:pt idx="1802">
                  <c:v>33.919321899637893</c:v>
                </c:pt>
                <c:pt idx="1803">
                  <c:v>33.921420524297247</c:v>
                </c:pt>
                <c:pt idx="1804">
                  <c:v>33.923517902681823</c:v>
                </c:pt>
                <c:pt idx="1805">
                  <c:v>33.925614036644021</c:v>
                </c:pt>
                <c:pt idx="1806">
                  <c:v>33.927708928028373</c:v>
                </c:pt>
                <c:pt idx="1807">
                  <c:v>33.929802578669836</c:v>
                </c:pt>
                <c:pt idx="1808">
                  <c:v>33.931894990395136</c:v>
                </c:pt>
                <c:pt idx="1809">
                  <c:v>33.933986165022183</c:v>
                </c:pt>
                <c:pt idx="1810">
                  <c:v>33.936076104360296</c:v>
                </c:pt>
                <c:pt idx="1811">
                  <c:v>33.938164810209983</c:v>
                </c:pt>
                <c:pt idx="1812">
                  <c:v>33.940252284363424</c:v>
                </c:pt>
                <c:pt idx="1813">
                  <c:v>33.942338528604388</c:v>
                </c:pt>
                <c:pt idx="1814">
                  <c:v>33.944423544708094</c:v>
                </c:pt>
                <c:pt idx="1815">
                  <c:v>33.946507334441549</c:v>
                </c:pt>
                <c:pt idx="1816">
                  <c:v>33.948589899563295</c:v>
                </c:pt>
                <c:pt idx="1817">
                  <c:v>33.950671241823784</c:v>
                </c:pt>
                <c:pt idx="1818">
                  <c:v>33.952751362965117</c:v>
                </c:pt>
                <c:pt idx="1819">
                  <c:v>33.954830264721295</c:v>
                </c:pt>
                <c:pt idx="1820">
                  <c:v>33.956907948818355</c:v>
                </c:pt>
                <c:pt idx="1821">
                  <c:v>33.958984416974054</c:v>
                </c:pt>
                <c:pt idx="1822">
                  <c:v>33.961059670898294</c:v>
                </c:pt>
                <c:pt idx="1823">
                  <c:v>33.963133712293008</c:v>
                </c:pt>
                <c:pt idx="1824">
                  <c:v>33.965206542852208</c:v>
                </c:pt>
                <c:pt idx="1825">
                  <c:v>33.967278164261998</c:v>
                </c:pt>
                <c:pt idx="1826">
                  <c:v>33.969348578201</c:v>
                </c:pt>
                <c:pt idx="1827">
                  <c:v>33.971417786339522</c:v>
                </c:pt>
                <c:pt idx="1828">
                  <c:v>33.973485790340746</c:v>
                </c:pt>
                <c:pt idx="1829">
                  <c:v>33.975552591859895</c:v>
                </c:pt>
                <c:pt idx="1830">
                  <c:v>33.977618192544355</c:v>
                </c:pt>
                <c:pt idx="1831">
                  <c:v>33.979682594034472</c:v>
                </c:pt>
                <c:pt idx="1832">
                  <c:v>33.981745797962894</c:v>
                </c:pt>
                <c:pt idx="1833">
                  <c:v>33.983807805954584</c:v>
                </c:pt>
                <c:pt idx="1834">
                  <c:v>33.985868619627354</c:v>
                </c:pt>
                <c:pt idx="1835">
                  <c:v>33.987928240591636</c:v>
                </c:pt>
                <c:pt idx="1836">
                  <c:v>33.989986670450136</c:v>
                </c:pt>
                <c:pt idx="1837">
                  <c:v>33.992043910798913</c:v>
                </c:pt>
                <c:pt idx="1838">
                  <c:v>33.994099963226141</c:v>
                </c:pt>
                <c:pt idx="1839">
                  <c:v>33.996154829313475</c:v>
                </c:pt>
                <c:pt idx="1840">
                  <c:v>33.998208510634818</c:v>
                </c:pt>
                <c:pt idx="1841">
                  <c:v>34.000261008757235</c:v>
                </c:pt>
                <c:pt idx="1842">
                  <c:v>34.002312325241057</c:v>
                </c:pt>
                <c:pt idx="1843">
                  <c:v>34.004362461638728</c:v>
                </c:pt>
                <c:pt idx="1844">
                  <c:v>34.00641141949675</c:v>
                </c:pt>
                <c:pt idx="1845">
                  <c:v>34.008459200354118</c:v>
                </c:pt>
                <c:pt idx="1846">
                  <c:v>34.010505805742895</c:v>
                </c:pt>
                <c:pt idx="1847">
                  <c:v>34.012551237188639</c:v>
                </c:pt>
                <c:pt idx="1848">
                  <c:v>34.014595496209829</c:v>
                </c:pt>
                <c:pt idx="1849">
                  <c:v>34.016638584318294</c:v>
                </c:pt>
                <c:pt idx="1850">
                  <c:v>34.018680503019183</c:v>
                </c:pt>
                <c:pt idx="1851">
                  <c:v>34.020721253811125</c:v>
                </c:pt>
                <c:pt idx="1852">
                  <c:v>34.022760838185867</c:v>
                </c:pt>
                <c:pt idx="1853">
                  <c:v>34.024799257628224</c:v>
                </c:pt>
                <c:pt idx="1854">
                  <c:v>34.026836513617305</c:v>
                </c:pt>
                <c:pt idx="1855">
                  <c:v>34.028872607625431</c:v>
                </c:pt>
                <c:pt idx="1856">
                  <c:v>34.030907541118005</c:v>
                </c:pt>
                <c:pt idx="1857">
                  <c:v>34.032941315554467</c:v>
                </c:pt>
                <c:pt idx="1858">
                  <c:v>34.034973932387771</c:v>
                </c:pt>
                <c:pt idx="1859">
                  <c:v>34.037005393064277</c:v>
                </c:pt>
                <c:pt idx="1860">
                  <c:v>34.039035699024467</c:v>
                </c:pt>
                <c:pt idx="1861">
                  <c:v>34.041064851702082</c:v>
                </c:pt>
                <c:pt idx="1862">
                  <c:v>34.043092852525483</c:v>
                </c:pt>
                <c:pt idx="1863">
                  <c:v>34.045119702915663</c:v>
                </c:pt>
                <c:pt idx="1864">
                  <c:v>34.047145404288194</c:v>
                </c:pt>
                <c:pt idx="1865">
                  <c:v>34.049169958052495</c:v>
                </c:pt>
                <c:pt idx="1866">
                  <c:v>34.051193365611745</c:v>
                </c:pt>
                <c:pt idx="1867">
                  <c:v>34.053215628363205</c:v>
                </c:pt>
                <c:pt idx="1868">
                  <c:v>34.055236747698054</c:v>
                </c:pt>
                <c:pt idx="1869">
                  <c:v>34.057256725001544</c:v>
                </c:pt>
                <c:pt idx="1870">
                  <c:v>34.059275561652889</c:v>
                </c:pt>
                <c:pt idx="1871">
                  <c:v>34.061293259025881</c:v>
                </c:pt>
                <c:pt idx="1872">
                  <c:v>34.063309818487845</c:v>
                </c:pt>
                <c:pt idx="1873">
                  <c:v>34.065325241400473</c:v>
                </c:pt>
                <c:pt idx="1874">
                  <c:v>34.067339529119813</c:v>
                </c:pt>
                <c:pt idx="1875">
                  <c:v>34.069352682996211</c:v>
                </c:pt>
                <c:pt idx="1876">
                  <c:v>34.071364704374155</c:v>
                </c:pt>
                <c:pt idx="1877">
                  <c:v>34.073375594592548</c:v>
                </c:pt>
                <c:pt idx="1878">
                  <c:v>34.075385354984583</c:v>
                </c:pt>
                <c:pt idx="1879">
                  <c:v>34.077393986877986</c:v>
                </c:pt>
                <c:pt idx="1880">
                  <c:v>34.079401491594453</c:v>
                </c:pt>
                <c:pt idx="1881">
                  <c:v>34.081407870451095</c:v>
                </c:pt>
                <c:pt idx="1882">
                  <c:v>34.083413124758543</c:v>
                </c:pt>
                <c:pt idx="1883">
                  <c:v>34.085417255822371</c:v>
                </c:pt>
                <c:pt idx="1884">
                  <c:v>34.087420264942871</c:v>
                </c:pt>
                <c:pt idx="1885">
                  <c:v>34.089422153414745</c:v>
                </c:pt>
                <c:pt idx="1886">
                  <c:v>34.091422922527386</c:v>
                </c:pt>
                <c:pt idx="1887">
                  <c:v>34.093422573564595</c:v>
                </c:pt>
                <c:pt idx="1888">
                  <c:v>34.095421107805358</c:v>
                </c:pt>
                <c:pt idx="1889">
                  <c:v>34.097418526523157</c:v>
                </c:pt>
                <c:pt idx="1890">
                  <c:v>34.099414830986063</c:v>
                </c:pt>
                <c:pt idx="1891">
                  <c:v>34.101410022457173</c:v>
                </c:pt>
                <c:pt idx="1892">
                  <c:v>34.103404102194446</c:v>
                </c:pt>
                <c:pt idx="1893">
                  <c:v>34.105397071450575</c:v>
                </c:pt>
                <c:pt idx="1894">
                  <c:v>34.107388931473182</c:v>
                </c:pt>
                <c:pt idx="1895">
                  <c:v>34.109379683504812</c:v>
                </c:pt>
                <c:pt idx="1896">
                  <c:v>34.111369328782999</c:v>
                </c:pt>
                <c:pt idx="1897">
                  <c:v>34.113357868540234</c:v>
                </c:pt>
                <c:pt idx="1898">
                  <c:v>34.115345304004123</c:v>
                </c:pt>
                <c:pt idx="1899">
                  <c:v>34.117331636396976</c:v>
                </c:pt>
                <c:pt idx="1900">
                  <c:v>34.119316866936792</c:v>
                </c:pt>
                <c:pt idx="1901">
                  <c:v>34.121300996836013</c:v>
                </c:pt>
                <c:pt idx="1902">
                  <c:v>34.123284027302745</c:v>
                </c:pt>
                <c:pt idx="1903">
                  <c:v>34.12526595954003</c:v>
                </c:pt>
                <c:pt idx="1904">
                  <c:v>34.127246794746036</c:v>
                </c:pt>
                <c:pt idx="1905">
                  <c:v>34.129226534114487</c:v>
                </c:pt>
                <c:pt idx="1906">
                  <c:v>34.131205178833937</c:v>
                </c:pt>
                <c:pt idx="1907">
                  <c:v>34.133182730088578</c:v>
                </c:pt>
                <c:pt idx="1908">
                  <c:v>34.135159189057561</c:v>
                </c:pt>
                <c:pt idx="1909">
                  <c:v>34.137134556915818</c:v>
                </c:pt>
                <c:pt idx="1910">
                  <c:v>34.139108834833436</c:v>
                </c:pt>
                <c:pt idx="1911">
                  <c:v>34.141082023975677</c:v>
                </c:pt>
                <c:pt idx="1912">
                  <c:v>34.14305412550371</c:v>
                </c:pt>
                <c:pt idx="1913">
                  <c:v>34.145025140573964</c:v>
                </c:pt>
                <c:pt idx="1914">
                  <c:v>34.146995070337887</c:v>
                </c:pt>
                <c:pt idx="1915">
                  <c:v>34.148963915943284</c:v>
                </c:pt>
                <c:pt idx="1916">
                  <c:v>34.150931678532942</c:v>
                </c:pt>
                <c:pt idx="1917">
                  <c:v>34.15289835924527</c:v>
                </c:pt>
                <c:pt idx="1918">
                  <c:v>34.154863959214396</c:v>
                </c:pt>
                <c:pt idx="1919">
                  <c:v>34.156828479570329</c:v>
                </c:pt>
                <c:pt idx="1920">
                  <c:v>34.158791921438123</c:v>
                </c:pt>
                <c:pt idx="1921">
                  <c:v>34.160754285938879</c:v>
                </c:pt>
                <c:pt idx="1922">
                  <c:v>34.162715574189335</c:v>
                </c:pt>
                <c:pt idx="1923">
                  <c:v>34.164675787301761</c:v>
                </c:pt>
                <c:pt idx="1924">
                  <c:v>34.166634926384823</c:v>
                </c:pt>
                <c:pt idx="1925">
                  <c:v>34.16859299254218</c:v>
                </c:pt>
                <c:pt idx="1926">
                  <c:v>34.170549986873787</c:v>
                </c:pt>
                <c:pt idx="1927">
                  <c:v>34.172505910475365</c:v>
                </c:pt>
                <c:pt idx="1928">
                  <c:v>34.174460764438074</c:v>
                </c:pt>
                <c:pt idx="1929">
                  <c:v>34.176414549849753</c:v>
                </c:pt>
                <c:pt idx="1930">
                  <c:v>34.178367267793391</c:v>
                </c:pt>
                <c:pt idx="1931">
                  <c:v>34.180318919348551</c:v>
                </c:pt>
                <c:pt idx="1932">
                  <c:v>34.182269505590043</c:v>
                </c:pt>
                <c:pt idx="1933">
                  <c:v>34.184219027589357</c:v>
                </c:pt>
                <c:pt idx="1934">
                  <c:v>34.186167486413339</c:v>
                </c:pt>
                <c:pt idx="1935">
                  <c:v>34.188114883125735</c:v>
                </c:pt>
                <c:pt idx="1936">
                  <c:v>34.190061218785182</c:v>
                </c:pt>
                <c:pt idx="1937">
                  <c:v>34.192006494447405</c:v>
                </c:pt>
                <c:pt idx="1938">
                  <c:v>34.193950711163865</c:v>
                </c:pt>
                <c:pt idx="1939">
                  <c:v>34.19589386998198</c:v>
                </c:pt>
                <c:pt idx="1940">
                  <c:v>34.197835971945473</c:v>
                </c:pt>
                <c:pt idx="1941">
                  <c:v>34.199777018094402</c:v>
                </c:pt>
                <c:pt idx="1942">
                  <c:v>34.201717009464808</c:v>
                </c:pt>
                <c:pt idx="1943">
                  <c:v>34.203655947089118</c:v>
                </c:pt>
                <c:pt idx="1944">
                  <c:v>34.20559383199565</c:v>
                </c:pt>
                <c:pt idx="1945">
                  <c:v>34.20753066520934</c:v>
                </c:pt>
                <c:pt idx="1946">
                  <c:v>34.209466447751424</c:v>
                </c:pt>
                <c:pt idx="1947">
                  <c:v>34.211401180639186</c:v>
                </c:pt>
                <c:pt idx="1948">
                  <c:v>34.213334864886605</c:v>
                </c:pt>
                <c:pt idx="1949">
                  <c:v>34.215267501503504</c:v>
                </c:pt>
                <c:pt idx="1950">
                  <c:v>34.217199091496745</c:v>
                </c:pt>
                <c:pt idx="1951">
                  <c:v>34.219129635868939</c:v>
                </c:pt>
                <c:pt idx="1952">
                  <c:v>34.221059135619505</c:v>
                </c:pt>
                <c:pt idx="1953">
                  <c:v>34.222987591744143</c:v>
                </c:pt>
                <c:pt idx="1954">
                  <c:v>34.224915005235303</c:v>
                </c:pt>
                <c:pt idx="1955">
                  <c:v>34.226841377081456</c:v>
                </c:pt>
                <c:pt idx="1956">
                  <c:v>34.228766708267962</c:v>
                </c:pt>
                <c:pt idx="1957">
                  <c:v>34.230690999776499</c:v>
                </c:pt>
                <c:pt idx="1958">
                  <c:v>34.232614252585499</c:v>
                </c:pt>
                <c:pt idx="1959">
                  <c:v>34.234536467669535</c:v>
                </c:pt>
                <c:pt idx="1960">
                  <c:v>34.236457646000503</c:v>
                </c:pt>
                <c:pt idx="1961">
                  <c:v>34.238377788546202</c:v>
                </c:pt>
                <c:pt idx="1962">
                  <c:v>34.240296896271389</c:v>
                </c:pt>
                <c:pt idx="1963">
                  <c:v>34.242214970137461</c:v>
                </c:pt>
                <c:pt idx="1964">
                  <c:v>34.244132011102408</c:v>
                </c:pt>
                <c:pt idx="1965">
                  <c:v>34.246048020121073</c:v>
                </c:pt>
                <c:pt idx="1966">
                  <c:v>34.247962998144629</c:v>
                </c:pt>
                <c:pt idx="1967">
                  <c:v>34.24987694612161</c:v>
                </c:pt>
                <c:pt idx="1968">
                  <c:v>34.251789864996439</c:v>
                </c:pt>
                <c:pt idx="1969">
                  <c:v>34.253701755711354</c:v>
                </c:pt>
                <c:pt idx="1970">
                  <c:v>34.255612619204697</c:v>
                </c:pt>
                <c:pt idx="1971">
                  <c:v>34.257522456411515</c:v>
                </c:pt>
                <c:pt idx="1972">
                  <c:v>34.259431268264194</c:v>
                </c:pt>
                <c:pt idx="1973">
                  <c:v>34.261339055691536</c:v>
                </c:pt>
                <c:pt idx="1974">
                  <c:v>34.263245819619556</c:v>
                </c:pt>
                <c:pt idx="1975">
                  <c:v>34.26515156097097</c:v>
                </c:pt>
                <c:pt idx="1976">
                  <c:v>34.267056280665031</c:v>
                </c:pt>
                <c:pt idx="1977">
                  <c:v>34.268959979618771</c:v>
                </c:pt>
                <c:pt idx="1978">
                  <c:v>34.270862658745344</c:v>
                </c:pt>
                <c:pt idx="1979">
                  <c:v>34.272764318955574</c:v>
                </c:pt>
                <c:pt idx="1980">
                  <c:v>34.274664961156347</c:v>
                </c:pt>
                <c:pt idx="1981">
                  <c:v>34.276564586252725</c:v>
                </c:pt>
                <c:pt idx="1982">
                  <c:v>34.278463195145768</c:v>
                </c:pt>
                <c:pt idx="1983">
                  <c:v>34.280360788734029</c:v>
                </c:pt>
                <c:pt idx="1984">
                  <c:v>34.28225736791304</c:v>
                </c:pt>
                <c:pt idx="1985">
                  <c:v>34.28415293357552</c:v>
                </c:pt>
                <c:pt idx="1986">
                  <c:v>34.286047486610656</c:v>
                </c:pt>
                <c:pt idx="1987">
                  <c:v>34.287941027905951</c:v>
                </c:pt>
                <c:pt idx="1988">
                  <c:v>34.289833558344824</c:v>
                </c:pt>
                <c:pt idx="1989">
                  <c:v>34.291725078808462</c:v>
                </c:pt>
                <c:pt idx="1990">
                  <c:v>34.293615590175143</c:v>
                </c:pt>
                <c:pt idx="1991">
                  <c:v>34.295505093319917</c:v>
                </c:pt>
                <c:pt idx="1992">
                  <c:v>34.297393589115487</c:v>
                </c:pt>
                <c:pt idx="1993">
                  <c:v>34.299281078431761</c:v>
                </c:pt>
                <c:pt idx="1994">
                  <c:v>34.301167562135468</c:v>
                </c:pt>
                <c:pt idx="1995">
                  <c:v>34.303053041091154</c:v>
                </c:pt>
                <c:pt idx="1996">
                  <c:v>34.304937516159995</c:v>
                </c:pt>
                <c:pt idx="1997">
                  <c:v>34.306820988200798</c:v>
                </c:pt>
                <c:pt idx="1998">
                  <c:v>34.308703458069544</c:v>
                </c:pt>
                <c:pt idx="1999">
                  <c:v>34.31058492661959</c:v>
                </c:pt>
                <c:pt idx="2000">
                  <c:v>34.312465394701753</c:v>
                </c:pt>
                <c:pt idx="2001">
                  <c:v>34.314344863163576</c:v>
                </c:pt>
                <c:pt idx="2002">
                  <c:v>34.316223332850981</c:v>
                </c:pt>
                <c:pt idx="2003">
                  <c:v>34.318100804606154</c:v>
                </c:pt>
                <c:pt idx="2004">
                  <c:v>34.319977279269239</c:v>
                </c:pt>
                <c:pt idx="2005">
                  <c:v>34.321852757678045</c:v>
                </c:pt>
                <c:pt idx="2006">
                  <c:v>34.323727240667104</c:v>
                </c:pt>
                <c:pt idx="2007">
                  <c:v>34.325600729068853</c:v>
                </c:pt>
                <c:pt idx="2008">
                  <c:v>34.327473223712943</c:v>
                </c:pt>
                <c:pt idx="2009">
                  <c:v>34.329344725426822</c:v>
                </c:pt>
                <c:pt idx="2010">
                  <c:v>34.331215235034961</c:v>
                </c:pt>
                <c:pt idx="2011">
                  <c:v>34.333084753359422</c:v>
                </c:pt>
                <c:pt idx="2012">
                  <c:v>34.334953281220294</c:v>
                </c:pt>
                <c:pt idx="2013">
                  <c:v>34.336820819434394</c:v>
                </c:pt>
                <c:pt idx="2014">
                  <c:v>34.338687368816508</c:v>
                </c:pt>
                <c:pt idx="2015">
                  <c:v>34.340552930179314</c:v>
                </c:pt>
                <c:pt idx="2016">
                  <c:v>34.342417504331856</c:v>
                </c:pt>
                <c:pt idx="2017">
                  <c:v>34.344281092081985</c:v>
                </c:pt>
                <c:pt idx="2018">
                  <c:v>34.346143694234925</c:v>
                </c:pt>
                <c:pt idx="2019">
                  <c:v>34.3480053115929</c:v>
                </c:pt>
                <c:pt idx="2020">
                  <c:v>34.349865944956242</c:v>
                </c:pt>
                <c:pt idx="2021">
                  <c:v>34.351725595122744</c:v>
                </c:pt>
                <c:pt idx="2022">
                  <c:v>34.353584262887956</c:v>
                </c:pt>
                <c:pt idx="2023">
                  <c:v>34.355441949045094</c:v>
                </c:pt>
                <c:pt idx="2024">
                  <c:v>34.357298654384827</c:v>
                </c:pt>
                <c:pt idx="2025">
                  <c:v>34.359154379695845</c:v>
                </c:pt>
                <c:pt idx="2026">
                  <c:v>34.361009125764127</c:v>
                </c:pt>
                <c:pt idx="2027">
                  <c:v>34.362862893373865</c:v>
                </c:pt>
                <c:pt idx="2028">
                  <c:v>34.364715683306407</c:v>
                </c:pt>
                <c:pt idx="2029">
                  <c:v>34.366567496341325</c:v>
                </c:pt>
                <c:pt idx="2030">
                  <c:v>34.368418333255988</c:v>
                </c:pt>
                <c:pt idx="2031">
                  <c:v>34.370268194824739</c:v>
                </c:pt>
                <c:pt idx="2032">
                  <c:v>34.372117081820676</c:v>
                </c:pt>
                <c:pt idx="2033">
                  <c:v>34.373964995014092</c:v>
                </c:pt>
                <c:pt idx="2034">
                  <c:v>34.375811935173523</c:v>
                </c:pt>
                <c:pt idx="2035">
                  <c:v>34.377657903064794</c:v>
                </c:pt>
                <c:pt idx="2036">
                  <c:v>34.379502899452021</c:v>
                </c:pt>
                <c:pt idx="2037">
                  <c:v>34.381346925096807</c:v>
                </c:pt>
                <c:pt idx="2038">
                  <c:v>34.383189980759035</c:v>
                </c:pt>
                <c:pt idx="2039">
                  <c:v>34.385032067195986</c:v>
                </c:pt>
                <c:pt idx="2040">
                  <c:v>34.386873185163033</c:v>
                </c:pt>
                <c:pt idx="2041">
                  <c:v>34.388713335413719</c:v>
                </c:pt>
                <c:pt idx="2042">
                  <c:v>34.390552518698961</c:v>
                </c:pt>
                <c:pt idx="2043">
                  <c:v>34.392390735767911</c:v>
                </c:pt>
                <c:pt idx="2044">
                  <c:v>34.394227987367486</c:v>
                </c:pt>
                <c:pt idx="2045">
                  <c:v>34.396064274242939</c:v>
                </c:pt>
                <c:pt idx="2046">
                  <c:v>34.397899597137055</c:v>
                </c:pt>
                <c:pt idx="2047">
                  <c:v>34.399733956790769</c:v>
                </c:pt>
                <c:pt idx="2048">
                  <c:v>34.401567353942632</c:v>
                </c:pt>
                <c:pt idx="2049">
                  <c:v>34.403399789330024</c:v>
                </c:pt>
                <c:pt idx="2050">
                  <c:v>34.405231263687298</c:v>
                </c:pt>
                <c:pt idx="2051">
                  <c:v>34.407061777747479</c:v>
                </c:pt>
                <c:pt idx="2052">
                  <c:v>34.408891332241836</c:v>
                </c:pt>
                <c:pt idx="2053">
                  <c:v>34.410719927898761</c:v>
                </c:pt>
                <c:pt idx="2054">
                  <c:v>34.412547565445244</c:v>
                </c:pt>
                <c:pt idx="2055">
                  <c:v>34.414374245606744</c:v>
                </c:pt>
                <c:pt idx="2056">
                  <c:v>34.416199969106003</c:v>
                </c:pt>
                <c:pt idx="2057">
                  <c:v>34.418024736664194</c:v>
                </c:pt>
                <c:pt idx="2058">
                  <c:v>34.41984854900074</c:v>
                </c:pt>
                <c:pt idx="2059">
                  <c:v>34.421671406832807</c:v>
                </c:pt>
                <c:pt idx="2060">
                  <c:v>34.423493310876111</c:v>
                </c:pt>
                <c:pt idx="2061">
                  <c:v>34.425314261844051</c:v>
                </c:pt>
                <c:pt idx="2062">
                  <c:v>34.427134260448398</c:v>
                </c:pt>
                <c:pt idx="2063">
                  <c:v>34.428953307399063</c:v>
                </c:pt>
                <c:pt idx="2064">
                  <c:v>34.430771403403995</c:v>
                </c:pt>
                <c:pt idx="2065">
                  <c:v>34.432588549169523</c:v>
                </c:pt>
                <c:pt idx="2066">
                  <c:v>34.434404745399895</c:v>
                </c:pt>
                <c:pt idx="2067">
                  <c:v>34.436219992797739</c:v>
                </c:pt>
                <c:pt idx="2068">
                  <c:v>34.438034292063769</c:v>
                </c:pt>
                <c:pt idx="2069">
                  <c:v>34.439847643896847</c:v>
                </c:pt>
                <c:pt idx="2070">
                  <c:v>34.441660048994379</c:v>
                </c:pt>
                <c:pt idx="2071">
                  <c:v>34.443471508051644</c:v>
                </c:pt>
                <c:pt idx="2072">
                  <c:v>34.445282021762175</c:v>
                </c:pt>
                <c:pt idx="2073">
                  <c:v>34.447091590818083</c:v>
                </c:pt>
                <c:pt idx="2074">
                  <c:v>34.448900215909461</c:v>
                </c:pt>
                <c:pt idx="2075">
                  <c:v>34.450707897724449</c:v>
                </c:pt>
                <c:pt idx="2076">
                  <c:v>34.452514636950163</c:v>
                </c:pt>
                <c:pt idx="2077">
                  <c:v>34.454320434271196</c:v>
                </c:pt>
                <c:pt idx="2078">
                  <c:v>34.456125290371013</c:v>
                </c:pt>
                <c:pt idx="2079">
                  <c:v>34.457929205931144</c:v>
                </c:pt>
                <c:pt idx="2080">
                  <c:v>34.459732181631495</c:v>
                </c:pt>
                <c:pt idx="2081">
                  <c:v>34.461534218150319</c:v>
                </c:pt>
                <c:pt idx="2082">
                  <c:v>34.463335316164226</c:v>
                </c:pt>
                <c:pt idx="2083">
                  <c:v>34.465135476347783</c:v>
                </c:pt>
                <c:pt idx="2084">
                  <c:v>34.46693469937459</c:v>
                </c:pt>
                <c:pt idx="2085">
                  <c:v>34.468732985916162</c:v>
                </c:pt>
                <c:pt idx="2086">
                  <c:v>34.470530336642426</c:v>
                </c:pt>
                <c:pt idx="2087">
                  <c:v>34.472326752221811</c:v>
                </c:pt>
                <c:pt idx="2088">
                  <c:v>34.474122233321033</c:v>
                </c:pt>
                <c:pt idx="2089">
                  <c:v>34.47591678060526</c:v>
                </c:pt>
                <c:pt idx="2090">
                  <c:v>34.477710394738061</c:v>
                </c:pt>
                <c:pt idx="2091">
                  <c:v>34.47950307638137</c:v>
                </c:pt>
                <c:pt idx="2092">
                  <c:v>34.481294826195594</c:v>
                </c:pt>
                <c:pt idx="2093">
                  <c:v>34.483085644839676</c:v>
                </c:pt>
                <c:pt idx="2094">
                  <c:v>34.484875532970783</c:v>
                </c:pt>
                <c:pt idx="2095">
                  <c:v>34.486664491244433</c:v>
                </c:pt>
                <c:pt idx="2096">
                  <c:v>34.488452520315576</c:v>
                </c:pt>
                <c:pt idx="2097">
                  <c:v>34.490239620836121</c:v>
                </c:pt>
                <c:pt idx="2098">
                  <c:v>34.492025793457458</c:v>
                </c:pt>
                <c:pt idx="2099">
                  <c:v>34.493811038829278</c:v>
                </c:pt>
                <c:pt idx="2100">
                  <c:v>34.495595357599512</c:v>
                </c:pt>
                <c:pt idx="2101">
                  <c:v>34.49737875041496</c:v>
                </c:pt>
                <c:pt idx="2102">
                  <c:v>34.499161217920793</c:v>
                </c:pt>
                <c:pt idx="2103">
                  <c:v>34.500942760760424</c:v>
                </c:pt>
                <c:pt idx="2104">
                  <c:v>34.502723379576281</c:v>
                </c:pt>
                <c:pt idx="2105">
                  <c:v>34.504503075008984</c:v>
                </c:pt>
                <c:pt idx="2106">
                  <c:v>34.506281847697736</c:v>
                </c:pt>
                <c:pt idx="2107">
                  <c:v>34.508059698280555</c:v>
                </c:pt>
                <c:pt idx="2108">
                  <c:v>34.509836627393518</c:v>
                </c:pt>
                <c:pt idx="2109">
                  <c:v>34.511612635671938</c:v>
                </c:pt>
                <c:pt idx="2110">
                  <c:v>34.513387723748941</c:v>
                </c:pt>
                <c:pt idx="2111">
                  <c:v>34.515161892256984</c:v>
                </c:pt>
                <c:pt idx="2112">
                  <c:v>34.516935141826501</c:v>
                </c:pt>
                <c:pt idx="2113">
                  <c:v>34.518707473086799</c:v>
                </c:pt>
                <c:pt idx="2114">
                  <c:v>34.520478886666005</c:v>
                </c:pt>
                <c:pt idx="2115">
                  <c:v>34.522249383190434</c:v>
                </c:pt>
                <c:pt idx="2116">
                  <c:v>34.524018963285258</c:v>
                </c:pt>
                <c:pt idx="2117">
                  <c:v>34.52578762757426</c:v>
                </c:pt>
                <c:pt idx="2118">
                  <c:v>34.52755537667997</c:v>
                </c:pt>
                <c:pt idx="2119">
                  <c:v>34.529322211223061</c:v>
                </c:pt>
                <c:pt idx="2120">
                  <c:v>34.531088131823594</c:v>
                </c:pt>
                <c:pt idx="2121">
                  <c:v>34.532853139099863</c:v>
                </c:pt>
                <c:pt idx="2122">
                  <c:v>34.53461723366879</c:v>
                </c:pt>
                <c:pt idx="2123">
                  <c:v>34.536380416146145</c:v>
                </c:pt>
                <c:pt idx="2124">
                  <c:v>34.538142687146347</c:v>
                </c:pt>
                <c:pt idx="2125">
                  <c:v>34.539904047282327</c:v>
                </c:pt>
                <c:pt idx="2126">
                  <c:v>34.541664497165947</c:v>
                </c:pt>
                <c:pt idx="2127">
                  <c:v>34.543424037407895</c:v>
                </c:pt>
                <c:pt idx="2128">
                  <c:v>34.545182668616995</c:v>
                </c:pt>
                <c:pt idx="2129">
                  <c:v>34.546940391401286</c:v>
                </c:pt>
                <c:pt idx="2130">
                  <c:v>34.548697206367294</c:v>
                </c:pt>
                <c:pt idx="2131">
                  <c:v>34.550453114120607</c:v>
                </c:pt>
                <c:pt idx="2132">
                  <c:v>34.552208115265074</c:v>
                </c:pt>
                <c:pt idx="2133">
                  <c:v>34.553962210403647</c:v>
                </c:pt>
                <c:pt idx="2134">
                  <c:v>34.555715400137913</c:v>
                </c:pt>
                <c:pt idx="2135">
                  <c:v>34.557467685067913</c:v>
                </c:pt>
                <c:pt idx="2136">
                  <c:v>34.559219065793265</c:v>
                </c:pt>
                <c:pt idx="2137">
                  <c:v>34.560969542911778</c:v>
                </c:pt>
                <c:pt idx="2138">
                  <c:v>34.562719117019661</c:v>
                </c:pt>
                <c:pt idx="2139">
                  <c:v>34.564467788712491</c:v>
                </c:pt>
                <c:pt idx="2140">
                  <c:v>34.566215558585043</c:v>
                </c:pt>
                <c:pt idx="2141">
                  <c:v>34.567962427229595</c:v>
                </c:pt>
                <c:pt idx="2142">
                  <c:v>34.569708395238415</c:v>
                </c:pt>
                <c:pt idx="2143">
                  <c:v>34.571453463201905</c:v>
                </c:pt>
                <c:pt idx="2144">
                  <c:v>34.573197631709867</c:v>
                </c:pt>
                <c:pt idx="2145">
                  <c:v>34.574940901350246</c:v>
                </c:pt>
                <c:pt idx="2146">
                  <c:v>34.57668327271022</c:v>
                </c:pt>
                <c:pt idx="2147">
                  <c:v>34.578424746376008</c:v>
                </c:pt>
                <c:pt idx="2148">
                  <c:v>34.580165322932011</c:v>
                </c:pt>
                <c:pt idx="2149">
                  <c:v>34.58190500296196</c:v>
                </c:pt>
                <c:pt idx="2150">
                  <c:v>34.583643787048345</c:v>
                </c:pt>
                <c:pt idx="2151">
                  <c:v>34.585381675772844</c:v>
                </c:pt>
                <c:pt idx="2152">
                  <c:v>34.587118669715245</c:v>
                </c:pt>
                <c:pt idx="2153">
                  <c:v>34.588854769454827</c:v>
                </c:pt>
                <c:pt idx="2154">
                  <c:v>34.590589975569493</c:v>
                </c:pt>
                <c:pt idx="2155">
                  <c:v>34.592324288636114</c:v>
                </c:pt>
                <c:pt idx="2156">
                  <c:v>34.594057709230334</c:v>
                </c:pt>
                <c:pt idx="2157">
                  <c:v>34.595790237927169</c:v>
                </c:pt>
                <c:pt idx="2158">
                  <c:v>34.597521875299456</c:v>
                </c:pt>
                <c:pt idx="2159">
                  <c:v>34.599252621920385</c:v>
                </c:pt>
                <c:pt idx="2160">
                  <c:v>34.600982478360734</c:v>
                </c:pt>
                <c:pt idx="2161">
                  <c:v>34.602711445191083</c:v>
                </c:pt>
                <c:pt idx="2162">
                  <c:v>34.604439522980549</c:v>
                </c:pt>
                <c:pt idx="2163">
                  <c:v>34.606166712297245</c:v>
                </c:pt>
                <c:pt idx="2164">
                  <c:v>34.607893013708193</c:v>
                </c:pt>
                <c:pt idx="2165">
                  <c:v>34.609618427779587</c:v>
                </c:pt>
                <c:pt idx="2166">
                  <c:v>34.611342955076154</c:v>
                </c:pt>
                <c:pt idx="2167">
                  <c:v>34.613066596161893</c:v>
                </c:pt>
                <c:pt idx="2168">
                  <c:v>34.614789351599541</c:v>
                </c:pt>
                <c:pt idx="2169">
                  <c:v>34.616511221951299</c:v>
                </c:pt>
                <c:pt idx="2170">
                  <c:v>34.618232207777439</c:v>
                </c:pt>
                <c:pt idx="2171">
                  <c:v>34.619952309638052</c:v>
                </c:pt>
                <c:pt idx="2172">
                  <c:v>34.621671528091788</c:v>
                </c:pt>
                <c:pt idx="2173">
                  <c:v>34.623389863696275</c:v>
                </c:pt>
                <c:pt idx="2174">
                  <c:v>34.625107317008613</c:v>
                </c:pt>
                <c:pt idx="2175">
                  <c:v>34.626823888584063</c:v>
                </c:pt>
                <c:pt idx="2176">
                  <c:v>34.62853957897763</c:v>
                </c:pt>
                <c:pt idx="2177">
                  <c:v>34.630254388742749</c:v>
                </c:pt>
                <c:pt idx="2178">
                  <c:v>34.631968318432406</c:v>
                </c:pt>
                <c:pt idx="2179">
                  <c:v>34.633681368598246</c:v>
                </c:pt>
                <c:pt idx="2180">
                  <c:v>34.635393539791039</c:v>
                </c:pt>
                <c:pt idx="2181">
                  <c:v>34.637104832560567</c:v>
                </c:pt>
                <c:pt idx="2182">
                  <c:v>34.638815247455817</c:v>
                </c:pt>
                <c:pt idx="2183">
                  <c:v>34.640524785024176</c:v>
                </c:pt>
                <c:pt idx="2184">
                  <c:v>34.642233445812998</c:v>
                </c:pt>
                <c:pt idx="2185">
                  <c:v>34.643941230368064</c:v>
                </c:pt>
                <c:pt idx="2186">
                  <c:v>34.645648139234346</c:v>
                </c:pt>
                <c:pt idx="2187">
                  <c:v>34.647354172956</c:v>
                </c:pt>
                <c:pt idx="2188">
                  <c:v>34.649059332076028</c:v>
                </c:pt>
                <c:pt idx="2189">
                  <c:v>34.650763617136363</c:v>
                </c:pt>
                <c:pt idx="2190">
                  <c:v>34.652467028678757</c:v>
                </c:pt>
                <c:pt idx="2191">
                  <c:v>34.654169567242981</c:v>
                </c:pt>
                <c:pt idx="2192">
                  <c:v>34.655871233369091</c:v>
                </c:pt>
                <c:pt idx="2193">
                  <c:v>34.657572027594973</c:v>
                </c:pt>
                <c:pt idx="2194">
                  <c:v>34.659271950458375</c:v>
                </c:pt>
                <c:pt idx="2195">
                  <c:v>34.660971002496005</c:v>
                </c:pt>
                <c:pt idx="2196">
                  <c:v>34.66266918424342</c:v>
                </c:pt>
                <c:pt idx="2197">
                  <c:v>34.664366496235814</c:v>
                </c:pt>
                <c:pt idx="2198">
                  <c:v>34.666062939006913</c:v>
                </c:pt>
                <c:pt idx="2199">
                  <c:v>34.667758513089829</c:v>
                </c:pt>
                <c:pt idx="2200">
                  <c:v>34.669453219016596</c:v>
                </c:pt>
                <c:pt idx="2201">
                  <c:v>34.67114705731872</c:v>
                </c:pt>
                <c:pt idx="2202">
                  <c:v>34.672840028526778</c:v>
                </c:pt>
                <c:pt idx="2203">
                  <c:v>34.674532133170025</c:v>
                </c:pt>
                <c:pt idx="2204">
                  <c:v>34.676223371777084</c:v>
                </c:pt>
                <c:pt idx="2205">
                  <c:v>34.677913744876136</c:v>
                </c:pt>
                <c:pt idx="2206">
                  <c:v>34.679603252993815</c:v>
                </c:pt>
                <c:pt idx="2207">
                  <c:v>34.681291896656354</c:v>
                </c:pt>
                <c:pt idx="2208">
                  <c:v>34.682979676389252</c:v>
                </c:pt>
                <c:pt idx="2209">
                  <c:v>34.68466659271639</c:v>
                </c:pt>
                <c:pt idx="2210">
                  <c:v>34.686352646162113</c:v>
                </c:pt>
                <c:pt idx="2211">
                  <c:v>34.688037837248395</c:v>
                </c:pt>
                <c:pt idx="2212">
                  <c:v>34.689722166497546</c:v>
                </c:pt>
                <c:pt idx="2213">
                  <c:v>34.691405634430552</c:v>
                </c:pt>
                <c:pt idx="2214">
                  <c:v>34.693088241567622</c:v>
                </c:pt>
                <c:pt idx="2215">
                  <c:v>34.694769988428263</c:v>
                </c:pt>
                <c:pt idx="2216">
                  <c:v>34.696450875531013</c:v>
                </c:pt>
                <c:pt idx="2217">
                  <c:v>34.698130903393611</c:v>
                </c:pt>
                <c:pt idx="2218">
                  <c:v>34.699810072533182</c:v>
                </c:pt>
                <c:pt idx="2219">
                  <c:v>34.701488383465843</c:v>
                </c:pt>
                <c:pt idx="2220">
                  <c:v>34.703165836707065</c:v>
                </c:pt>
                <c:pt idx="2221">
                  <c:v>34.704842432771187</c:v>
                </c:pt>
                <c:pt idx="2222">
                  <c:v>34.706518172172323</c:v>
                </c:pt>
                <c:pt idx="2223">
                  <c:v>34.708193055423116</c:v>
                </c:pt>
                <c:pt idx="2224">
                  <c:v>34.709867083035995</c:v>
                </c:pt>
                <c:pt idx="2225">
                  <c:v>34.711540255522415</c:v>
                </c:pt>
                <c:pt idx="2226">
                  <c:v>34.713212573393044</c:v>
                </c:pt>
                <c:pt idx="2227">
                  <c:v>34.714884037157503</c:v>
                </c:pt>
                <c:pt idx="2228">
                  <c:v>34.716554647325331</c:v>
                </c:pt>
                <c:pt idx="2229">
                  <c:v>34.718224404404474</c:v>
                </c:pt>
                <c:pt idx="2230">
                  <c:v>34.71989330890267</c:v>
                </c:pt>
                <c:pt idx="2231">
                  <c:v>34.7215613613267</c:v>
                </c:pt>
                <c:pt idx="2232">
                  <c:v>34.723228562182634</c:v>
                </c:pt>
                <c:pt idx="2233">
                  <c:v>34.724894911975873</c:v>
                </c:pt>
                <c:pt idx="2234">
                  <c:v>34.72656041121062</c:v>
                </c:pt>
                <c:pt idx="2235">
                  <c:v>34.728225060391203</c:v>
                </c:pt>
                <c:pt idx="2236">
                  <c:v>34.729888860020353</c:v>
                </c:pt>
                <c:pt idx="2237">
                  <c:v>34.731551810600472</c:v>
                </c:pt>
                <c:pt idx="2238">
                  <c:v>34.733213912633168</c:v>
                </c:pt>
                <c:pt idx="2239">
                  <c:v>34.734875166619304</c:v>
                </c:pt>
                <c:pt idx="2240">
                  <c:v>34.736535573059108</c:v>
                </c:pt>
                <c:pt idx="2241">
                  <c:v>34.738195132451949</c:v>
                </c:pt>
                <c:pt idx="2242">
                  <c:v>34.739853845296125</c:v>
                </c:pt>
                <c:pt idx="2243">
                  <c:v>34.741511712090173</c:v>
                </c:pt>
                <c:pt idx="2244">
                  <c:v>34.743168733331132</c:v>
                </c:pt>
                <c:pt idx="2245">
                  <c:v>34.744824909515494</c:v>
                </c:pt>
                <c:pt idx="2246">
                  <c:v>34.746480241139253</c:v>
                </c:pt>
                <c:pt idx="2247">
                  <c:v>34.748134728697408</c:v>
                </c:pt>
                <c:pt idx="2248">
                  <c:v>34.749788372684435</c:v>
                </c:pt>
                <c:pt idx="2249">
                  <c:v>34.751441173593939</c:v>
                </c:pt>
                <c:pt idx="2250">
                  <c:v>34.753093131919336</c:v>
                </c:pt>
                <c:pt idx="2251">
                  <c:v>34.754744248152605</c:v>
                </c:pt>
                <c:pt idx="2252">
                  <c:v>34.756394522785556</c:v>
                </c:pt>
                <c:pt idx="2253">
                  <c:v>34.758043956309152</c:v>
                </c:pt>
                <c:pt idx="2254">
                  <c:v>34.759692549213568</c:v>
                </c:pt>
                <c:pt idx="2255">
                  <c:v>34.761340301988859</c:v>
                </c:pt>
                <c:pt idx="2256">
                  <c:v>34.762987215123339</c:v>
                </c:pt>
                <c:pt idx="2257">
                  <c:v>34.764633289105682</c:v>
                </c:pt>
                <c:pt idx="2258">
                  <c:v>34.766278524423413</c:v>
                </c:pt>
                <c:pt idx="2259">
                  <c:v>34.767922921563411</c:v>
                </c:pt>
                <c:pt idx="2260">
                  <c:v>34.769566481011992</c:v>
                </c:pt>
                <c:pt idx="2261">
                  <c:v>34.771209203254756</c:v>
                </c:pt>
                <c:pt idx="2262">
                  <c:v>34.772851088776655</c:v>
                </c:pt>
                <c:pt idx="2263">
                  <c:v>34.774492138062008</c:v>
                </c:pt>
                <c:pt idx="2264">
                  <c:v>34.776132351594462</c:v>
                </c:pt>
                <c:pt idx="2265">
                  <c:v>34.777771729856958</c:v>
                </c:pt>
                <c:pt idx="2266">
                  <c:v>34.779410273331919</c:v>
                </c:pt>
                <c:pt idx="2267">
                  <c:v>34.781047982501036</c:v>
                </c:pt>
                <c:pt idx="2268">
                  <c:v>34.782684857845283</c:v>
                </c:pt>
                <c:pt idx="2269">
                  <c:v>34.784320899845376</c:v>
                </c:pt>
                <c:pt idx="2270">
                  <c:v>34.785956108980976</c:v>
                </c:pt>
                <c:pt idx="2271">
                  <c:v>34.787590485730945</c:v>
                </c:pt>
                <c:pt idx="2272">
                  <c:v>34.78922403057426</c:v>
                </c:pt>
                <c:pt idx="2273">
                  <c:v>34.790856743988662</c:v>
                </c:pt>
                <c:pt idx="2274">
                  <c:v>34.792488626451544</c:v>
                </c:pt>
                <c:pt idx="2275">
                  <c:v>34.794119678439429</c:v>
                </c:pt>
                <c:pt idx="2276">
                  <c:v>34.795749900428476</c:v>
                </c:pt>
                <c:pt idx="2277">
                  <c:v>34.797379292894028</c:v>
                </c:pt>
                <c:pt idx="2278">
                  <c:v>34.799007856310979</c:v>
                </c:pt>
                <c:pt idx="2279">
                  <c:v>34.800635591153565</c:v>
                </c:pt>
                <c:pt idx="2280">
                  <c:v>34.802262497895477</c:v>
                </c:pt>
                <c:pt idx="2281">
                  <c:v>34.803888577009744</c:v>
                </c:pt>
                <c:pt idx="2282">
                  <c:v>34.805513828968799</c:v>
                </c:pt>
                <c:pt idx="2283">
                  <c:v>34.807138254244094</c:v>
                </c:pt>
                <c:pt idx="2284">
                  <c:v>34.808761853307168</c:v>
                </c:pt>
                <c:pt idx="2285">
                  <c:v>34.810384626628824</c:v>
                </c:pt>
                <c:pt idx="2286">
                  <c:v>34.812006574678776</c:v>
                </c:pt>
                <c:pt idx="2287">
                  <c:v>34.813627697926449</c:v>
                </c:pt>
                <c:pt idx="2288">
                  <c:v>34.815247996841144</c:v>
                </c:pt>
                <c:pt idx="2289">
                  <c:v>34.816867471890482</c:v>
                </c:pt>
                <c:pt idx="2290">
                  <c:v>34.818486123542897</c:v>
                </c:pt>
                <c:pt idx="2291">
                  <c:v>34.820103952265129</c:v>
                </c:pt>
                <c:pt idx="2292">
                  <c:v>34.821720958523656</c:v>
                </c:pt>
                <c:pt idx="2293">
                  <c:v>34.823337142784581</c:v>
                </c:pt>
                <c:pt idx="2294">
                  <c:v>34.824952505513295</c:v>
                </c:pt>
                <c:pt idx="2295">
                  <c:v>34.826567047174635</c:v>
                </c:pt>
                <c:pt idx="2296">
                  <c:v>34.828180768232876</c:v>
                </c:pt>
                <c:pt idx="2297">
                  <c:v>34.829793669151762</c:v>
                </c:pt>
                <c:pt idx="2298">
                  <c:v>34.831405750394303</c:v>
                </c:pt>
                <c:pt idx="2299">
                  <c:v>34.833017012423454</c:v>
                </c:pt>
                <c:pt idx="2300">
                  <c:v>34.83462745570074</c:v>
                </c:pt>
                <c:pt idx="2301">
                  <c:v>34.836237080688214</c:v>
                </c:pt>
                <c:pt idx="2302">
                  <c:v>34.837845887846342</c:v>
                </c:pt>
                <c:pt idx="2303">
                  <c:v>34.839453877635947</c:v>
                </c:pt>
                <c:pt idx="2304">
                  <c:v>34.841061050516267</c:v>
                </c:pt>
                <c:pt idx="2305">
                  <c:v>34.842667406947228</c:v>
                </c:pt>
                <c:pt idx="2306">
                  <c:v>34.844272947387395</c:v>
                </c:pt>
                <c:pt idx="2307">
                  <c:v>34.845877672294705</c:v>
                </c:pt>
                <c:pt idx="2308">
                  <c:v>34.847481582127116</c:v>
                </c:pt>
                <c:pt idx="2309">
                  <c:v>34.849084677341693</c:v>
                </c:pt>
                <c:pt idx="2310">
                  <c:v>34.850686958395094</c:v>
                </c:pt>
                <c:pt idx="2311">
                  <c:v>34.852288425743296</c:v>
                </c:pt>
                <c:pt idx="2312">
                  <c:v>34.85388907984197</c:v>
                </c:pt>
                <c:pt idx="2313">
                  <c:v>34.855488921146254</c:v>
                </c:pt>
                <c:pt idx="2314">
                  <c:v>34.857087950110341</c:v>
                </c:pt>
                <c:pt idx="2315">
                  <c:v>34.858686167188473</c:v>
                </c:pt>
                <c:pt idx="2316">
                  <c:v>34.860283572834035</c:v>
                </c:pt>
                <c:pt idx="2317">
                  <c:v>34.861880167499891</c:v>
                </c:pt>
                <c:pt idx="2318">
                  <c:v>34.863475951638584</c:v>
                </c:pt>
                <c:pt idx="2319">
                  <c:v>34.865070925702064</c:v>
                </c:pt>
                <c:pt idx="2320">
                  <c:v>34.866665090141574</c:v>
                </c:pt>
                <c:pt idx="2321">
                  <c:v>34.868258445408131</c:v>
                </c:pt>
                <c:pt idx="2322">
                  <c:v>34.869850991952099</c:v>
                </c:pt>
                <c:pt idx="2323">
                  <c:v>34.871442730223308</c:v>
                </c:pt>
                <c:pt idx="2324">
                  <c:v>34.873033660671346</c:v>
                </c:pt>
                <c:pt idx="2325">
                  <c:v>34.874623783744774</c:v>
                </c:pt>
                <c:pt idx="2326">
                  <c:v>34.876213099892304</c:v>
                </c:pt>
                <c:pt idx="2327">
                  <c:v>34.877801609561701</c:v>
                </c:pt>
                <c:pt idx="2328">
                  <c:v>34.879389313200313</c:v>
                </c:pt>
                <c:pt idx="2329">
                  <c:v>34.880976211255145</c:v>
                </c:pt>
                <c:pt idx="2330">
                  <c:v>34.882562304172502</c:v>
                </c:pt>
                <c:pt idx="2331">
                  <c:v>34.884147592398193</c:v>
                </c:pt>
                <c:pt idx="2332">
                  <c:v>34.885732076378083</c:v>
                </c:pt>
                <c:pt idx="2333">
                  <c:v>34.887315756556717</c:v>
                </c:pt>
                <c:pt idx="2334">
                  <c:v>34.888898633378702</c:v>
                </c:pt>
                <c:pt idx="2335">
                  <c:v>34.890480707287935</c:v>
                </c:pt>
                <c:pt idx="2336">
                  <c:v>34.892061978728179</c:v>
                </c:pt>
                <c:pt idx="2337">
                  <c:v>34.893642448142195</c:v>
                </c:pt>
                <c:pt idx="2338">
                  <c:v>34.895222115972693</c:v>
                </c:pt>
                <c:pt idx="2339">
                  <c:v>34.896800982661674</c:v>
                </c:pt>
                <c:pt idx="2340">
                  <c:v>34.898379048650895</c:v>
                </c:pt>
                <c:pt idx="2341">
                  <c:v>34.899956314381271</c:v>
                </c:pt>
                <c:pt idx="2342">
                  <c:v>34.901532780293472</c:v>
                </c:pt>
                <c:pt idx="2343">
                  <c:v>34.903108446828114</c:v>
                </c:pt>
                <c:pt idx="2344">
                  <c:v>34.904683314424425</c:v>
                </c:pt>
                <c:pt idx="2345">
                  <c:v>34.906257383522004</c:v>
                </c:pt>
                <c:pt idx="2346">
                  <c:v>34.907830654559575</c:v>
                </c:pt>
                <c:pt idx="2347">
                  <c:v>34.90940312797553</c:v>
                </c:pt>
                <c:pt idx="2348">
                  <c:v>34.91097480420774</c:v>
                </c:pt>
                <c:pt idx="2349">
                  <c:v>34.912545683693544</c:v>
                </c:pt>
                <c:pt idx="2350">
                  <c:v>34.914115766870331</c:v>
                </c:pt>
                <c:pt idx="2351">
                  <c:v>34.915685054174226</c:v>
                </c:pt>
                <c:pt idx="2352">
                  <c:v>34.917253546041444</c:v>
                </c:pt>
                <c:pt idx="2353">
                  <c:v>34.918821242907761</c:v>
                </c:pt>
                <c:pt idx="2354">
                  <c:v>34.920388145208214</c:v>
                </c:pt>
                <c:pt idx="2355">
                  <c:v>34.92195425337755</c:v>
                </c:pt>
                <c:pt idx="2356">
                  <c:v>34.923519567850306</c:v>
                </c:pt>
                <c:pt idx="2357">
                  <c:v>34.92508408906005</c:v>
                </c:pt>
                <c:pt idx="2358">
                  <c:v>34.926647817440397</c:v>
                </c:pt>
                <c:pt idx="2359">
                  <c:v>34.928210753424423</c:v>
                </c:pt>
                <c:pt idx="2360">
                  <c:v>34.929772897444465</c:v>
                </c:pt>
                <c:pt idx="2361">
                  <c:v>34.931334249932732</c:v>
                </c:pt>
                <c:pt idx="2362">
                  <c:v>34.932894811320907</c:v>
                </c:pt>
                <c:pt idx="2363">
                  <c:v>34.934454582040139</c:v>
                </c:pt>
                <c:pt idx="2364">
                  <c:v>34.93601356252158</c:v>
                </c:pt>
                <c:pt idx="2365">
                  <c:v>34.937571753195222</c:v>
                </c:pt>
                <c:pt idx="2366">
                  <c:v>34.939129154491354</c:v>
                </c:pt>
                <c:pt idx="2367">
                  <c:v>34.940685766839295</c:v>
                </c:pt>
                <c:pt idx="2368">
                  <c:v>34.942241590668168</c:v>
                </c:pt>
                <c:pt idx="2369">
                  <c:v>34.943796626406979</c:v>
                </c:pt>
                <c:pt idx="2370">
                  <c:v>34.945350874483651</c:v>
                </c:pt>
                <c:pt idx="2371">
                  <c:v>34.946904335326145</c:v>
                </c:pt>
                <c:pt idx="2372">
                  <c:v>34.948457009361945</c:v>
                </c:pt>
                <c:pt idx="2373">
                  <c:v>34.950008897018044</c:v>
                </c:pt>
                <c:pt idx="2374">
                  <c:v>34.951559998721052</c:v>
                </c:pt>
                <c:pt idx="2375">
                  <c:v>34.95311031489716</c:v>
                </c:pt>
                <c:pt idx="2376">
                  <c:v>34.954659845972145</c:v>
                </c:pt>
                <c:pt idx="2377">
                  <c:v>34.956208592371375</c:v>
                </c:pt>
                <c:pt idx="2378">
                  <c:v>34.957756554519847</c:v>
                </c:pt>
                <c:pt idx="2379">
                  <c:v>34.959303732842045</c:v>
                </c:pt>
                <c:pt idx="2380">
                  <c:v>34.960850127762178</c:v>
                </c:pt>
                <c:pt idx="2381">
                  <c:v>34.962395739704149</c:v>
                </c:pt>
                <c:pt idx="2382">
                  <c:v>34.963940569090894</c:v>
                </c:pt>
                <c:pt idx="2383">
                  <c:v>34.965484616345726</c:v>
                </c:pt>
                <c:pt idx="2384">
                  <c:v>34.967027881890949</c:v>
                </c:pt>
                <c:pt idx="2385">
                  <c:v>34.968570366149066</c:v>
                </c:pt>
                <c:pt idx="2386">
                  <c:v>34.970112069541287</c:v>
                </c:pt>
                <c:pt idx="2387">
                  <c:v>34.971652992489332</c:v>
                </c:pt>
                <c:pt idx="2388">
                  <c:v>34.973193135414071</c:v>
                </c:pt>
                <c:pt idx="2389">
                  <c:v>34.974732498736046</c:v>
                </c:pt>
                <c:pt idx="2390">
                  <c:v>34.976271082875456</c:v>
                </c:pt>
                <c:pt idx="2391">
                  <c:v>34.977808888251992</c:v>
                </c:pt>
                <c:pt idx="2392">
                  <c:v>34.979345915285229</c:v>
                </c:pt>
                <c:pt idx="2393">
                  <c:v>34.980882164393897</c:v>
                </c:pt>
                <c:pt idx="2394">
                  <c:v>34.982417635996946</c:v>
                </c:pt>
                <c:pt idx="2395">
                  <c:v>34.983952330512366</c:v>
                </c:pt>
                <c:pt idx="2396">
                  <c:v>34.985486248358043</c:v>
                </c:pt>
                <c:pt idx="2397">
                  <c:v>34.987019389951456</c:v>
                </c:pt>
                <c:pt idx="2398">
                  <c:v>34.988551755709715</c:v>
                </c:pt>
                <c:pt idx="2399">
                  <c:v>34.990083346049502</c:v>
                </c:pt>
                <c:pt idx="2400">
                  <c:v>34.991614161387034</c:v>
                </c:pt>
                <c:pt idx="2401">
                  <c:v>34.993144202138566</c:v>
                </c:pt>
                <c:pt idx="2402">
                  <c:v>34.994673468719292</c:v>
                </c:pt>
                <c:pt idx="2403">
                  <c:v>34.996201961544756</c:v>
                </c:pt>
                <c:pt idx="2404">
                  <c:v>34.997729681029504</c:v>
                </c:pt>
                <c:pt idx="2405">
                  <c:v>34.999256627588132</c:v>
                </c:pt>
                <c:pt idx="2406">
                  <c:v>35.000782801634585</c:v>
                </c:pt>
                <c:pt idx="2407">
                  <c:v>35.002308203582885</c:v>
                </c:pt>
                <c:pt idx="2408">
                  <c:v>35.003832833845962</c:v>
                </c:pt>
                <c:pt idx="2409">
                  <c:v>35.005356692837061</c:v>
                </c:pt>
                <c:pt idx="2410">
                  <c:v>35.006879780968674</c:v>
                </c:pt>
                <c:pt idx="2411">
                  <c:v>35.008402098653121</c:v>
                </c:pt>
                <c:pt idx="2412">
                  <c:v>35.009923646302241</c:v>
                </c:pt>
                <c:pt idx="2413">
                  <c:v>35.011444424327415</c:v>
                </c:pt>
                <c:pt idx="2414">
                  <c:v>35.012964433140127</c:v>
                </c:pt>
                <c:pt idx="2415">
                  <c:v>35.014483673150941</c:v>
                </c:pt>
                <c:pt idx="2416">
                  <c:v>35.016002144770418</c:v>
                </c:pt>
                <c:pt idx="2417">
                  <c:v>35.017519848408469</c:v>
                </c:pt>
                <c:pt idx="2418">
                  <c:v>35.019036784474913</c:v>
                </c:pt>
                <c:pt idx="2419">
                  <c:v>35.020552953379173</c:v>
                </c:pt>
                <c:pt idx="2420">
                  <c:v>35.022068355530031</c:v>
                </c:pt>
                <c:pt idx="2421">
                  <c:v>35.02358299133639</c:v>
                </c:pt>
                <c:pt idx="2422">
                  <c:v>35.025096861206407</c:v>
                </c:pt>
                <c:pt idx="2423">
                  <c:v>35.026609965548246</c:v>
                </c:pt>
                <c:pt idx="2424">
                  <c:v>35.028122304769425</c:v>
                </c:pt>
                <c:pt idx="2425">
                  <c:v>35.029633879276915</c:v>
                </c:pt>
                <c:pt idx="2426">
                  <c:v>35.031144689477976</c:v>
                </c:pt>
                <c:pt idx="2427">
                  <c:v>35.032654735779062</c:v>
                </c:pt>
                <c:pt idx="2428">
                  <c:v>35.034164018586345</c:v>
                </c:pt>
                <c:pt idx="2429">
                  <c:v>35.035672538305874</c:v>
                </c:pt>
                <c:pt idx="2430">
                  <c:v>35.037180295342758</c:v>
                </c:pt>
                <c:pt idx="2431">
                  <c:v>35.0386872901027</c:v>
                </c:pt>
                <c:pt idx="2432">
                  <c:v>35.040193522990251</c:v>
                </c:pt>
                <c:pt idx="2433">
                  <c:v>35.041698994410005</c:v>
                </c:pt>
                <c:pt idx="2434">
                  <c:v>35.043203704765993</c:v>
                </c:pt>
                <c:pt idx="2435">
                  <c:v>35.044707654462144</c:v>
                </c:pt>
                <c:pt idx="2436">
                  <c:v>35.04621084390218</c:v>
                </c:pt>
                <c:pt idx="2437">
                  <c:v>35.047713273488903</c:v>
                </c:pt>
                <c:pt idx="2438">
                  <c:v>35.049214943625273</c:v>
                </c:pt>
                <c:pt idx="2439">
                  <c:v>35.050715854713772</c:v>
                </c:pt>
                <c:pt idx="2440">
                  <c:v>35.052216007156545</c:v>
                </c:pt>
                <c:pt idx="2441">
                  <c:v>35.05371540135544</c:v>
                </c:pt>
                <c:pt idx="2442">
                  <c:v>35.055214037711927</c:v>
                </c:pt>
                <c:pt idx="2443">
                  <c:v>35.056711916627165</c:v>
                </c:pt>
                <c:pt idx="2444">
                  <c:v>35.058209038502</c:v>
                </c:pt>
                <c:pt idx="2445">
                  <c:v>35.059705403736842</c:v>
                </c:pt>
                <c:pt idx="2446">
                  <c:v>35.061201012732042</c:v>
                </c:pt>
                <c:pt idx="2447">
                  <c:v>35.062695865887449</c:v>
                </c:pt>
                <c:pt idx="2448">
                  <c:v>35.064189963602303</c:v>
                </c:pt>
                <c:pt idx="2449">
                  <c:v>35.06568330627627</c:v>
                </c:pt>
                <c:pt idx="2450">
                  <c:v>35.06717589430793</c:v>
                </c:pt>
                <c:pt idx="2451">
                  <c:v>35.068667728095711</c:v>
                </c:pt>
                <c:pt idx="2452">
                  <c:v>35.070158808038187</c:v>
                </c:pt>
                <c:pt idx="2453">
                  <c:v>35.071649134532947</c:v>
                </c:pt>
                <c:pt idx="2454">
                  <c:v>35.073138707977954</c:v>
                </c:pt>
                <c:pt idx="2455">
                  <c:v>35.074627528770044</c:v>
                </c:pt>
                <c:pt idx="2456">
                  <c:v>35.07611559730654</c:v>
                </c:pt>
                <c:pt idx="2457">
                  <c:v>35.077602913983966</c:v>
                </c:pt>
                <c:pt idx="2458">
                  <c:v>35.079089479198508</c:v>
                </c:pt>
                <c:pt idx="2459">
                  <c:v>35.080575293346513</c:v>
                </c:pt>
                <c:pt idx="2460">
                  <c:v>35.082060356823504</c:v>
                </c:pt>
                <c:pt idx="2461">
                  <c:v>35.083544670024793</c:v>
                </c:pt>
                <c:pt idx="2462">
                  <c:v>35.085028233345504</c:v>
                </c:pt>
                <c:pt idx="2463">
                  <c:v>35.086511047180437</c:v>
                </c:pt>
                <c:pt idx="2464">
                  <c:v>35.087993111924014</c:v>
                </c:pt>
                <c:pt idx="2465">
                  <c:v>35.089474427970394</c:v>
                </c:pt>
                <c:pt idx="2466">
                  <c:v>35.090954995713396</c:v>
                </c:pt>
                <c:pt idx="2467">
                  <c:v>35.092434815546575</c:v>
                </c:pt>
                <c:pt idx="2468">
                  <c:v>35.093913887863152</c:v>
                </c:pt>
                <c:pt idx="2469">
                  <c:v>35.095392213056094</c:v>
                </c:pt>
                <c:pt idx="2470">
                  <c:v>35.096869791517797</c:v>
                </c:pt>
                <c:pt idx="2471">
                  <c:v>35.098346623640801</c:v>
                </c:pt>
                <c:pt idx="2472">
                  <c:v>35.099822709817026</c:v>
                </c:pt>
                <c:pt idx="2473">
                  <c:v>35.101298050438174</c:v>
                </c:pt>
                <c:pt idx="2474">
                  <c:v>35.102772645895662</c:v>
                </c:pt>
                <c:pt idx="2475">
                  <c:v>35.104246496580544</c:v>
                </c:pt>
                <c:pt idx="2476">
                  <c:v>35.105719602883681</c:v>
                </c:pt>
                <c:pt idx="2477">
                  <c:v>35.107191965195504</c:v>
                </c:pt>
                <c:pt idx="2478">
                  <c:v>35.108663583906214</c:v>
                </c:pt>
                <c:pt idx="2479">
                  <c:v>35.11013445940587</c:v>
                </c:pt>
                <c:pt idx="2480">
                  <c:v>35.111604592083815</c:v>
                </c:pt>
                <c:pt idx="2481">
                  <c:v>35.113073982329652</c:v>
                </c:pt>
                <c:pt idx="2482">
                  <c:v>35.114542630532156</c:v>
                </c:pt>
                <c:pt idx="2483">
                  <c:v>35.116010537080143</c:v>
                </c:pt>
                <c:pt idx="2484">
                  <c:v>35.117477702361974</c:v>
                </c:pt>
                <c:pt idx="2485">
                  <c:v>35.118944126765967</c:v>
                </c:pt>
                <c:pt idx="2486">
                  <c:v>35.120409810679867</c:v>
                </c:pt>
                <c:pt idx="2487">
                  <c:v>35.121874754490996</c:v>
                </c:pt>
                <c:pt idx="2488">
                  <c:v>35.123338958587034</c:v>
                </c:pt>
                <c:pt idx="2489">
                  <c:v>35.124802423354474</c:v>
                </c:pt>
                <c:pt idx="2490">
                  <c:v>35.126265149180412</c:v>
                </c:pt>
                <c:pt idx="2491">
                  <c:v>35.127727136451128</c:v>
                </c:pt>
                <c:pt idx="2492">
                  <c:v>35.129188385552553</c:v>
                </c:pt>
                <c:pt idx="2493">
                  <c:v>35.130648896870682</c:v>
                </c:pt>
                <c:pt idx="2494">
                  <c:v>35.132108670791013</c:v>
                </c:pt>
                <c:pt idx="2495">
                  <c:v>35.133567707698774</c:v>
                </c:pt>
                <c:pt idx="2496">
                  <c:v>35.135026007979015</c:v>
                </c:pt>
                <c:pt idx="2497">
                  <c:v>35.136483572016083</c:v>
                </c:pt>
                <c:pt idx="2498">
                  <c:v>35.137940400194893</c:v>
                </c:pt>
                <c:pt idx="2499">
                  <c:v>35.139396492899188</c:v>
                </c:pt>
                <c:pt idx="2500">
                  <c:v>35.140851850512895</c:v>
                </c:pt>
                <c:pt idx="2501">
                  <c:v>35.142306473419545</c:v>
                </c:pt>
                <c:pt idx="2502">
                  <c:v>35.143760362002496</c:v>
                </c:pt>
                <c:pt idx="2503">
                  <c:v>35.145213516644645</c:v>
                </c:pt>
                <c:pt idx="2504">
                  <c:v>35.146665937728763</c:v>
                </c:pt>
                <c:pt idx="2505">
                  <c:v>35.148117625637191</c:v>
                </c:pt>
                <c:pt idx="2506">
                  <c:v>35.149568580752174</c:v>
                </c:pt>
                <c:pt idx="2507">
                  <c:v>35.151018803455585</c:v>
                </c:pt>
                <c:pt idx="2508">
                  <c:v>35.152468294129079</c:v>
                </c:pt>
                <c:pt idx="2509">
                  <c:v>35.153917053153748</c:v>
                </c:pt>
                <c:pt idx="2510">
                  <c:v>35.155365080910912</c:v>
                </c:pt>
                <c:pt idx="2511">
                  <c:v>35.1568123777812</c:v>
                </c:pt>
                <c:pt idx="2512">
                  <c:v>35.158258944145295</c:v>
                </c:pt>
                <c:pt idx="2513">
                  <c:v>35.159704780383095</c:v>
                </c:pt>
                <c:pt idx="2514">
                  <c:v>35.161149886874966</c:v>
                </c:pt>
                <c:pt idx="2515">
                  <c:v>35.162594264000212</c:v>
                </c:pt>
                <c:pt idx="2516">
                  <c:v>35.164037912138511</c:v>
                </c:pt>
                <c:pt idx="2517">
                  <c:v>35.16548083166893</c:v>
                </c:pt>
                <c:pt idx="2518">
                  <c:v>35.166923022970458</c:v>
                </c:pt>
                <c:pt idx="2519">
                  <c:v>35.168364486421432</c:v>
                </c:pt>
                <c:pt idx="2520">
                  <c:v>35.169805222400463</c:v>
                </c:pt>
                <c:pt idx="2521">
                  <c:v>35.171245231285504</c:v>
                </c:pt>
                <c:pt idx="2522">
                  <c:v>35.172684513454321</c:v>
                </c:pt>
                <c:pt idx="2523">
                  <c:v>35.174123069284555</c:v>
                </c:pt>
                <c:pt idx="2524">
                  <c:v>35.175560899153588</c:v>
                </c:pt>
                <c:pt idx="2525">
                  <c:v>35.176998003438179</c:v>
                </c:pt>
                <c:pt idx="2526">
                  <c:v>35.178434382515213</c:v>
                </c:pt>
                <c:pt idx="2527">
                  <c:v>35.179870036761088</c:v>
                </c:pt>
                <c:pt idx="2528">
                  <c:v>35.181304966552105</c:v>
                </c:pt>
                <c:pt idx="2529">
                  <c:v>35.182739172264192</c:v>
                </c:pt>
                <c:pt idx="2530">
                  <c:v>35.184172654273048</c:v>
                </c:pt>
                <c:pt idx="2531">
                  <c:v>35.185605412954111</c:v>
                </c:pt>
                <c:pt idx="2532">
                  <c:v>35.187037448682403</c:v>
                </c:pt>
                <c:pt idx="2533">
                  <c:v>35.188468761833164</c:v>
                </c:pt>
                <c:pt idx="2534">
                  <c:v>35.189899352780877</c:v>
                </c:pt>
                <c:pt idx="2535">
                  <c:v>35.191329221899863</c:v>
                </c:pt>
                <c:pt idx="2536">
                  <c:v>35.19275836956438</c:v>
                </c:pt>
                <c:pt idx="2537">
                  <c:v>35.19418679614806</c:v>
                </c:pt>
                <c:pt idx="2538">
                  <c:v>35.195614502024895</c:v>
                </c:pt>
                <c:pt idx="2539">
                  <c:v>35.197041487567844</c:v>
                </c:pt>
                <c:pt idx="2540">
                  <c:v>35.198467753150325</c:v>
                </c:pt>
                <c:pt idx="2541">
                  <c:v>35.199893299145117</c:v>
                </c:pt>
                <c:pt idx="2542">
                  <c:v>35.201318125924914</c:v>
                </c:pt>
                <c:pt idx="2543">
                  <c:v>35.202742233861663</c:v>
                </c:pt>
                <c:pt idx="2544">
                  <c:v>35.204165623327839</c:v>
                </c:pt>
                <c:pt idx="2545">
                  <c:v>35.205588294695183</c:v>
                </c:pt>
                <c:pt idx="2546">
                  <c:v>35.207010248335322</c:v>
                </c:pt>
                <c:pt idx="2547">
                  <c:v>35.208431484619354</c:v>
                </c:pt>
                <c:pt idx="2548">
                  <c:v>35.209852003918606</c:v>
                </c:pt>
                <c:pt idx="2549">
                  <c:v>35.211271806603804</c:v>
                </c:pt>
                <c:pt idx="2550">
                  <c:v>35.212690893045576</c:v>
                </c:pt>
                <c:pt idx="2551">
                  <c:v>35.214109263614112</c:v>
                </c:pt>
                <c:pt idx="2552">
                  <c:v>35.215526918679899</c:v>
                </c:pt>
                <c:pt idx="2553">
                  <c:v>35.216943858612019</c:v>
                </c:pt>
                <c:pt idx="2554">
                  <c:v>35.218360083780787</c:v>
                </c:pt>
                <c:pt idx="2555">
                  <c:v>35.219775594555244</c:v>
                </c:pt>
                <c:pt idx="2556">
                  <c:v>35.221190391304312</c:v>
                </c:pt>
                <c:pt idx="2557">
                  <c:v>35.222604474397045</c:v>
                </c:pt>
                <c:pt idx="2558">
                  <c:v>35.224017844202002</c:v>
                </c:pt>
                <c:pt idx="2559">
                  <c:v>35.225430501087502</c:v>
                </c:pt>
                <c:pt idx="2560">
                  <c:v>35.226842445421632</c:v>
                </c:pt>
                <c:pt idx="2561">
                  <c:v>35.228253677572262</c:v>
                </c:pt>
                <c:pt idx="2562">
                  <c:v>35.229664197906985</c:v>
                </c:pt>
                <c:pt idx="2563">
                  <c:v>35.231074006793129</c:v>
                </c:pt>
                <c:pt idx="2564">
                  <c:v>35.232483104598018</c:v>
                </c:pt>
                <c:pt idx="2565">
                  <c:v>35.233891491688233</c:v>
                </c:pt>
                <c:pt idx="2566">
                  <c:v>35.235299168430814</c:v>
                </c:pt>
                <c:pt idx="2567">
                  <c:v>35.236706135191682</c:v>
                </c:pt>
                <c:pt idx="2568">
                  <c:v>35.238112392337435</c:v>
                </c:pt>
                <c:pt idx="2569">
                  <c:v>35.239517940233512</c:v>
                </c:pt>
                <c:pt idx="2570">
                  <c:v>35.240922779245956</c:v>
                </c:pt>
                <c:pt idx="2571">
                  <c:v>35.242326909740115</c:v>
                </c:pt>
                <c:pt idx="2572">
                  <c:v>35.243730332081299</c:v>
                </c:pt>
                <c:pt idx="2573">
                  <c:v>35.245133046634166</c:v>
                </c:pt>
                <c:pt idx="2574">
                  <c:v>35.246535053763544</c:v>
                </c:pt>
                <c:pt idx="2575">
                  <c:v>35.247936353834085</c:v>
                </c:pt>
                <c:pt idx="2576">
                  <c:v>35.249336947210011</c:v>
                </c:pt>
                <c:pt idx="2577">
                  <c:v>35.250736834255086</c:v>
                </c:pt>
                <c:pt idx="2578">
                  <c:v>35.252136015333193</c:v>
                </c:pt>
                <c:pt idx="2579">
                  <c:v>35.253534490807972</c:v>
                </c:pt>
                <c:pt idx="2580">
                  <c:v>35.254932261042555</c:v>
                </c:pt>
                <c:pt idx="2581">
                  <c:v>35.256329326400312</c:v>
                </c:pt>
                <c:pt idx="2582">
                  <c:v>35.257725687243585</c:v>
                </c:pt>
                <c:pt idx="2583">
                  <c:v>35.259121343935533</c:v>
                </c:pt>
                <c:pt idx="2584">
                  <c:v>35.260516296838205</c:v>
                </c:pt>
                <c:pt idx="2585">
                  <c:v>35.261910546313501</c:v>
                </c:pt>
                <c:pt idx="2586">
                  <c:v>35.263304092723672</c:v>
                </c:pt>
                <c:pt idx="2587">
                  <c:v>35.264696936430283</c:v>
                </c:pt>
                <c:pt idx="2588">
                  <c:v>35.266089077794724</c:v>
                </c:pt>
                <c:pt idx="2589">
                  <c:v>35.267480517178221</c:v>
                </c:pt>
                <c:pt idx="2590">
                  <c:v>35.268871254941807</c:v>
                </c:pt>
                <c:pt idx="2591">
                  <c:v>35.270261291445998</c:v>
                </c:pt>
                <c:pt idx="2592">
                  <c:v>35.271650627051521</c:v>
                </c:pt>
                <c:pt idx="2593">
                  <c:v>35.273039262118573</c:v>
                </c:pt>
                <c:pt idx="2594">
                  <c:v>35.274427197007128</c:v>
                </c:pt>
                <c:pt idx="2595">
                  <c:v>35.275814432077219</c:v>
                </c:pt>
                <c:pt idx="2596">
                  <c:v>35.277200967688195</c:v>
                </c:pt>
                <c:pt idx="2597">
                  <c:v>35.278586804199612</c:v>
                </c:pt>
                <c:pt idx="2598">
                  <c:v>35.279971941970473</c:v>
                </c:pt>
                <c:pt idx="2599">
                  <c:v>35.281356381359586</c:v>
                </c:pt>
                <c:pt idx="2600">
                  <c:v>35.282740122725968</c:v>
                </c:pt>
                <c:pt idx="2601">
                  <c:v>35.284123166427605</c:v>
                </c:pt>
                <c:pt idx="2602">
                  <c:v>35.285505512823185</c:v>
                </c:pt>
                <c:pt idx="2603">
                  <c:v>35.286887162270254</c:v>
                </c:pt>
                <c:pt idx="2604">
                  <c:v>35.288268115127103</c:v>
                </c:pt>
                <c:pt idx="2605">
                  <c:v>35.289648371750921</c:v>
                </c:pt>
                <c:pt idx="2606">
                  <c:v>35.291027932499162</c:v>
                </c:pt>
                <c:pt idx="2607">
                  <c:v>35.292406797728894</c:v>
                </c:pt>
                <c:pt idx="2608">
                  <c:v>35.293784967796846</c:v>
                </c:pt>
                <c:pt idx="2609">
                  <c:v>35.295162443060057</c:v>
                </c:pt>
                <c:pt idx="2610">
                  <c:v>35.296539223874596</c:v>
                </c:pt>
                <c:pt idx="2611">
                  <c:v>35.297915310596828</c:v>
                </c:pt>
                <c:pt idx="2612">
                  <c:v>35.299290703582543</c:v>
                </c:pt>
                <c:pt idx="2613">
                  <c:v>35.300665403187736</c:v>
                </c:pt>
                <c:pt idx="2614">
                  <c:v>35.302039409767957</c:v>
                </c:pt>
                <c:pt idx="2615">
                  <c:v>35.303412723678534</c:v>
                </c:pt>
                <c:pt idx="2616">
                  <c:v>35.304785345274425</c:v>
                </c:pt>
                <c:pt idx="2617">
                  <c:v>35.306157274910596</c:v>
                </c:pt>
                <c:pt idx="2618">
                  <c:v>35.307528512941694</c:v>
                </c:pt>
                <c:pt idx="2619">
                  <c:v>35.308899059722037</c:v>
                </c:pt>
                <c:pt idx="2620">
                  <c:v>35.310268915606109</c:v>
                </c:pt>
                <c:pt idx="2621">
                  <c:v>35.311638080947894</c:v>
                </c:pt>
                <c:pt idx="2622">
                  <c:v>35.313006556100945</c:v>
                </c:pt>
                <c:pt idx="2623">
                  <c:v>35.314374341419025</c:v>
                </c:pt>
                <c:pt idx="2624">
                  <c:v>35.315741437255284</c:v>
                </c:pt>
                <c:pt idx="2625">
                  <c:v>35.317107843963122</c:v>
                </c:pt>
                <c:pt idx="2626">
                  <c:v>35.318473561895239</c:v>
                </c:pt>
                <c:pt idx="2627">
                  <c:v>35.319838591404505</c:v>
                </c:pt>
                <c:pt idx="2628">
                  <c:v>35.321202932843399</c:v>
                </c:pt>
                <c:pt idx="2629">
                  <c:v>35.322566586564022</c:v>
                </c:pt>
                <c:pt idx="2630">
                  <c:v>35.323929552918457</c:v>
                </c:pt>
                <c:pt idx="2631">
                  <c:v>35.325291832258763</c:v>
                </c:pt>
                <c:pt idx="2632">
                  <c:v>35.326653424936296</c:v>
                </c:pt>
                <c:pt idx="2633">
                  <c:v>35.328014331302626</c:v>
                </c:pt>
                <c:pt idx="2634">
                  <c:v>35.329374551708895</c:v>
                </c:pt>
                <c:pt idx="2635">
                  <c:v>35.330734086506105</c:v>
                </c:pt>
                <c:pt idx="2636">
                  <c:v>35.332092936045093</c:v>
                </c:pt>
                <c:pt idx="2637">
                  <c:v>35.333451100676108</c:v>
                </c:pt>
                <c:pt idx="2638">
                  <c:v>35.334808580749879</c:v>
                </c:pt>
                <c:pt idx="2639">
                  <c:v>35.336165376616378</c:v>
                </c:pt>
                <c:pt idx="2640">
                  <c:v>35.337521488625519</c:v>
                </c:pt>
                <c:pt idx="2641">
                  <c:v>35.338876917127131</c:v>
                </c:pt>
                <c:pt idx="2642">
                  <c:v>35.340231662470494</c:v>
                </c:pt>
                <c:pt idx="2643">
                  <c:v>35.341585725005025</c:v>
                </c:pt>
                <c:pt idx="2644">
                  <c:v>35.342939105079857</c:v>
                </c:pt>
                <c:pt idx="2645">
                  <c:v>35.344291803043426</c:v>
                </c:pt>
                <c:pt idx="2646">
                  <c:v>35.34564381924509</c:v>
                </c:pt>
                <c:pt idx="2647">
                  <c:v>35.346995154032946</c:v>
                </c:pt>
                <c:pt idx="2648">
                  <c:v>35.348345807755138</c:v>
                </c:pt>
                <c:pt idx="2649">
                  <c:v>35.349695780759781</c:v>
                </c:pt>
                <c:pt idx="2650">
                  <c:v>35.351045073394467</c:v>
                </c:pt>
                <c:pt idx="2651">
                  <c:v>35.352393686007446</c:v>
                </c:pt>
                <c:pt idx="2652">
                  <c:v>35.353741618945449</c:v>
                </c:pt>
                <c:pt idx="2653">
                  <c:v>35.355088872556074</c:v>
                </c:pt>
                <c:pt idx="2654">
                  <c:v>35.356435447186044</c:v>
                </c:pt>
                <c:pt idx="2655">
                  <c:v>35.357781343182204</c:v>
                </c:pt>
                <c:pt idx="2656">
                  <c:v>35.359126560891298</c:v>
                </c:pt>
                <c:pt idx="2657">
                  <c:v>35.360471100659645</c:v>
                </c:pt>
                <c:pt idx="2658">
                  <c:v>35.361814962833179</c:v>
                </c:pt>
                <c:pt idx="2659">
                  <c:v>35.363158147758163</c:v>
                </c:pt>
                <c:pt idx="2660">
                  <c:v>35.36450065578002</c:v>
                </c:pt>
                <c:pt idx="2661">
                  <c:v>35.365842487244507</c:v>
                </c:pt>
                <c:pt idx="2662">
                  <c:v>35.367183642497125</c:v>
                </c:pt>
                <c:pt idx="2663">
                  <c:v>35.3685241218827</c:v>
                </c:pt>
                <c:pt idx="2664">
                  <c:v>35.369863925746138</c:v>
                </c:pt>
                <c:pt idx="2665">
                  <c:v>35.371203054432399</c:v>
                </c:pt>
                <c:pt idx="2666">
                  <c:v>35.372541508285998</c:v>
                </c:pt>
                <c:pt idx="2667">
                  <c:v>35.373879287651128</c:v>
                </c:pt>
                <c:pt idx="2668">
                  <c:v>35.375216392872012</c:v>
                </c:pt>
                <c:pt idx="2669">
                  <c:v>35.376552824292396</c:v>
                </c:pt>
                <c:pt idx="2670">
                  <c:v>35.377888582255984</c:v>
                </c:pt>
                <c:pt idx="2671">
                  <c:v>35.379223667106537</c:v>
                </c:pt>
                <c:pt idx="2672">
                  <c:v>35.380558079187345</c:v>
                </c:pt>
                <c:pt idx="2673">
                  <c:v>35.381891818841169</c:v>
                </c:pt>
                <c:pt idx="2674">
                  <c:v>35.383224886411234</c:v>
                </c:pt>
                <c:pt idx="2675">
                  <c:v>35.384557282240088</c:v>
                </c:pt>
                <c:pt idx="2676">
                  <c:v>35.385889006670347</c:v>
                </c:pt>
                <c:pt idx="2677">
                  <c:v>35.387220060044214</c:v>
                </c:pt>
                <c:pt idx="2678">
                  <c:v>35.388550442704002</c:v>
                </c:pt>
                <c:pt idx="2679">
                  <c:v>35.389880154991189</c:v>
                </c:pt>
                <c:pt idx="2680">
                  <c:v>35.391209197247846</c:v>
                </c:pt>
                <c:pt idx="2681">
                  <c:v>35.392537569815474</c:v>
                </c:pt>
                <c:pt idx="2682">
                  <c:v>35.393865273035154</c:v>
                </c:pt>
                <c:pt idx="2683">
                  <c:v>35.395192307248109</c:v>
                </c:pt>
                <c:pt idx="2684">
                  <c:v>35.396518672795231</c:v>
                </c:pt>
                <c:pt idx="2685">
                  <c:v>35.397844370017133</c:v>
                </c:pt>
                <c:pt idx="2686">
                  <c:v>35.399169399254625</c:v>
                </c:pt>
                <c:pt idx="2687">
                  <c:v>35.400493760847638</c:v>
                </c:pt>
                <c:pt idx="2688">
                  <c:v>35.401817455136445</c:v>
                </c:pt>
                <c:pt idx="2689">
                  <c:v>35.403140482461325</c:v>
                </c:pt>
                <c:pt idx="2690">
                  <c:v>35.404462843161454</c:v>
                </c:pt>
                <c:pt idx="2691">
                  <c:v>35.405784537576544</c:v>
                </c:pt>
                <c:pt idx="2692">
                  <c:v>35.407105566045985</c:v>
                </c:pt>
                <c:pt idx="2693">
                  <c:v>35.408425928908976</c:v>
                </c:pt>
                <c:pt idx="2694">
                  <c:v>35.409745626504112</c:v>
                </c:pt>
                <c:pt idx="2695">
                  <c:v>35.411064659170336</c:v>
                </c:pt>
                <c:pt idx="2696">
                  <c:v>35.412383027246349</c:v>
                </c:pt>
                <c:pt idx="2697">
                  <c:v>35.413700731070556</c:v>
                </c:pt>
                <c:pt idx="2698">
                  <c:v>35.415017770980782</c:v>
                </c:pt>
                <c:pt idx="2699">
                  <c:v>35.416334147315126</c:v>
                </c:pt>
                <c:pt idx="2700">
                  <c:v>35.417649860411252</c:v>
                </c:pt>
                <c:pt idx="2701">
                  <c:v>35.418964910607095</c:v>
                </c:pt>
                <c:pt idx="2702">
                  <c:v>35.42027929823967</c:v>
                </c:pt>
                <c:pt idx="2703">
                  <c:v>35.421593023646139</c:v>
                </c:pt>
                <c:pt idx="2704">
                  <c:v>35.422906087163902</c:v>
                </c:pt>
                <c:pt idx="2705">
                  <c:v>35.424218489129359</c:v>
                </c:pt>
                <c:pt idx="2706">
                  <c:v>35.425530229879385</c:v>
                </c:pt>
                <c:pt idx="2707">
                  <c:v>35.426841309749946</c:v>
                </c:pt>
                <c:pt idx="2708">
                  <c:v>35.428151729077875</c:v>
                </c:pt>
                <c:pt idx="2709">
                  <c:v>35.429461488198555</c:v>
                </c:pt>
                <c:pt idx="2710">
                  <c:v>35.430770587448393</c:v>
                </c:pt>
                <c:pt idx="2711">
                  <c:v>35.43207902716285</c:v>
                </c:pt>
                <c:pt idx="2712">
                  <c:v>35.433386807677245</c:v>
                </c:pt>
                <c:pt idx="2713">
                  <c:v>35.434693929326976</c:v>
                </c:pt>
                <c:pt idx="2714">
                  <c:v>35.436000392447049</c:v>
                </c:pt>
                <c:pt idx="2715">
                  <c:v>35.437306197372344</c:v>
                </c:pt>
                <c:pt idx="2716">
                  <c:v>35.438611344437632</c:v>
                </c:pt>
                <c:pt idx="2717">
                  <c:v>35.439915833977416</c:v>
                </c:pt>
                <c:pt idx="2718">
                  <c:v>35.441219666325772</c:v>
                </c:pt>
                <c:pt idx="2719">
                  <c:v>35.44252284181708</c:v>
                </c:pt>
                <c:pt idx="2720">
                  <c:v>35.443825360785191</c:v>
                </c:pt>
                <c:pt idx="2721">
                  <c:v>35.445127223563851</c:v>
                </c:pt>
                <c:pt idx="2722">
                  <c:v>35.446428430486527</c:v>
                </c:pt>
                <c:pt idx="2723">
                  <c:v>35.447728981886826</c:v>
                </c:pt>
                <c:pt idx="2724">
                  <c:v>35.449028878097614</c:v>
                </c:pt>
                <c:pt idx="2725">
                  <c:v>35.450328119452145</c:v>
                </c:pt>
                <c:pt idx="2726">
                  <c:v>35.451626706282958</c:v>
                </c:pt>
                <c:pt idx="2727">
                  <c:v>35.452924638923051</c:v>
                </c:pt>
                <c:pt idx="2728">
                  <c:v>35.454221917704338</c:v>
                </c:pt>
                <c:pt idx="2729">
                  <c:v>35.455518542959673</c:v>
                </c:pt>
                <c:pt idx="2730">
                  <c:v>35.456814515020355</c:v>
                </c:pt>
                <c:pt idx="2731">
                  <c:v>35.458109834218952</c:v>
                </c:pt>
                <c:pt idx="2732">
                  <c:v>35.459404500886592</c:v>
                </c:pt>
                <c:pt idx="2733">
                  <c:v>35.460698515355297</c:v>
                </c:pt>
                <c:pt idx="2734">
                  <c:v>35.461991877955953</c:v>
                </c:pt>
                <c:pt idx="2735">
                  <c:v>35.463284589019743</c:v>
                </c:pt>
                <c:pt idx="2736">
                  <c:v>35.464576648877895</c:v>
                </c:pt>
                <c:pt idx="2737">
                  <c:v>35.46586805786059</c:v>
                </c:pt>
                <c:pt idx="2738">
                  <c:v>35.467158816299012</c:v>
                </c:pt>
                <c:pt idx="2739">
                  <c:v>35.46844892452323</c:v>
                </c:pt>
                <c:pt idx="2740">
                  <c:v>35.469738382863312</c:v>
                </c:pt>
                <c:pt idx="2741">
                  <c:v>35.471027191649291</c:v>
                </c:pt>
                <c:pt idx="2742">
                  <c:v>35.472315351211456</c:v>
                </c:pt>
                <c:pt idx="2743">
                  <c:v>35.473602861878931</c:v>
                </c:pt>
                <c:pt idx="2744">
                  <c:v>35.474889723981242</c:v>
                </c:pt>
                <c:pt idx="2745">
                  <c:v>35.476175937847913</c:v>
                </c:pt>
                <c:pt idx="2746">
                  <c:v>35.477461503807632</c:v>
                </c:pt>
                <c:pt idx="2747">
                  <c:v>35.478746422189907</c:v>
                </c:pt>
                <c:pt idx="2748">
                  <c:v>35.480030693322774</c:v>
                </c:pt>
                <c:pt idx="2749">
                  <c:v>35.48131431753518</c:v>
                </c:pt>
                <c:pt idx="2750">
                  <c:v>35.482597295155358</c:v>
                </c:pt>
                <c:pt idx="2751">
                  <c:v>35.483879626511474</c:v>
                </c:pt>
                <c:pt idx="2752">
                  <c:v>35.485161311931556</c:v>
                </c:pt>
                <c:pt idx="2753">
                  <c:v>35.486442351743257</c:v>
                </c:pt>
                <c:pt idx="2754">
                  <c:v>35.487722746274606</c:v>
                </c:pt>
                <c:pt idx="2755">
                  <c:v>35.489002495852503</c:v>
                </c:pt>
                <c:pt idx="2756">
                  <c:v>35.490281600804728</c:v>
                </c:pt>
                <c:pt idx="2757">
                  <c:v>35.491560061457974</c:v>
                </c:pt>
                <c:pt idx="2758">
                  <c:v>35.492837878139269</c:v>
                </c:pt>
                <c:pt idx="2759">
                  <c:v>35.494115051175363</c:v>
                </c:pt>
                <c:pt idx="2760">
                  <c:v>35.495391580892644</c:v>
                </c:pt>
                <c:pt idx="2761">
                  <c:v>35.496667467617463</c:v>
                </c:pt>
                <c:pt idx="2762">
                  <c:v>35.497942711676494</c:v>
                </c:pt>
                <c:pt idx="2763">
                  <c:v>35.499217313395192</c:v>
                </c:pt>
                <c:pt idx="2764">
                  <c:v>35.500491273099414</c:v>
                </c:pt>
                <c:pt idx="2765">
                  <c:v>35.501764591114977</c:v>
                </c:pt>
                <c:pt idx="2766">
                  <c:v>35.503037267767255</c:v>
                </c:pt>
                <c:pt idx="2767">
                  <c:v>35.504309303381625</c:v>
                </c:pt>
                <c:pt idx="2768">
                  <c:v>35.505580698283005</c:v>
                </c:pt>
                <c:pt idx="2769">
                  <c:v>35.506851452796226</c:v>
                </c:pt>
                <c:pt idx="2770">
                  <c:v>35.508121567246363</c:v>
                </c:pt>
                <c:pt idx="2771">
                  <c:v>35.509391041957961</c:v>
                </c:pt>
                <c:pt idx="2772">
                  <c:v>35.510659877255044</c:v>
                </c:pt>
                <c:pt idx="2773">
                  <c:v>35.511928073461995</c:v>
                </c:pt>
                <c:pt idx="2774">
                  <c:v>35.513195630902963</c:v>
                </c:pt>
                <c:pt idx="2775">
                  <c:v>35.514462549901545</c:v>
                </c:pt>
                <c:pt idx="2776">
                  <c:v>35.515728830781661</c:v>
                </c:pt>
                <c:pt idx="2777">
                  <c:v>35.516994473866426</c:v>
                </c:pt>
                <c:pt idx="2778">
                  <c:v>35.518259479479802</c:v>
                </c:pt>
                <c:pt idx="2779">
                  <c:v>35.519523847944349</c:v>
                </c:pt>
                <c:pt idx="2780">
                  <c:v>35.520787579583136</c:v>
                </c:pt>
                <c:pt idx="2781">
                  <c:v>35.522050674719168</c:v>
                </c:pt>
                <c:pt idx="2782">
                  <c:v>35.523313133674939</c:v>
                </c:pt>
                <c:pt idx="2783">
                  <c:v>35.524574956772597</c:v>
                </c:pt>
                <c:pt idx="2784">
                  <c:v>35.525836144334846</c:v>
                </c:pt>
                <c:pt idx="2785">
                  <c:v>35.527096696683344</c:v>
                </c:pt>
                <c:pt idx="2786">
                  <c:v>35.528356614140385</c:v>
                </c:pt>
                <c:pt idx="2787">
                  <c:v>35.529615897027362</c:v>
                </c:pt>
                <c:pt idx="2788">
                  <c:v>35.530874545665995</c:v>
                </c:pt>
                <c:pt idx="2789">
                  <c:v>35.532132560377661</c:v>
                </c:pt>
                <c:pt idx="2790">
                  <c:v>35.533389941483506</c:v>
                </c:pt>
                <c:pt idx="2791">
                  <c:v>35.534646689304445</c:v>
                </c:pt>
                <c:pt idx="2792">
                  <c:v>35.535902804161836</c:v>
                </c:pt>
                <c:pt idx="2793">
                  <c:v>35.537158286375622</c:v>
                </c:pt>
                <c:pt idx="2794">
                  <c:v>35.538413136266641</c:v>
                </c:pt>
                <c:pt idx="2795">
                  <c:v>35.539667354155284</c:v>
                </c:pt>
                <c:pt idx="2796">
                  <c:v>35.54092094036163</c:v>
                </c:pt>
                <c:pt idx="2797">
                  <c:v>35.542173895205657</c:v>
                </c:pt>
                <c:pt idx="2798">
                  <c:v>35.543426219007145</c:v>
                </c:pt>
                <c:pt idx="2799">
                  <c:v>35.544677912085781</c:v>
                </c:pt>
                <c:pt idx="2800">
                  <c:v>35.545928974760962</c:v>
                </c:pt>
                <c:pt idx="2801">
                  <c:v>35.54717940735199</c:v>
                </c:pt>
                <c:pt idx="2802">
                  <c:v>35.548429210178035</c:v>
                </c:pt>
                <c:pt idx="2803">
                  <c:v>35.549678383557833</c:v>
                </c:pt>
                <c:pt idx="2804">
                  <c:v>35.550926927810295</c:v>
                </c:pt>
                <c:pt idx="2805">
                  <c:v>35.552174843254065</c:v>
                </c:pt>
                <c:pt idx="2806">
                  <c:v>35.553422130207444</c:v>
                </c:pt>
                <c:pt idx="2807">
                  <c:v>35.554668788988735</c:v>
                </c:pt>
                <c:pt idx="2808">
                  <c:v>35.555914819916005</c:v>
                </c:pt>
                <c:pt idx="2809">
                  <c:v>35.557160223307044</c:v>
                </c:pt>
                <c:pt idx="2810">
                  <c:v>35.558404999479812</c:v>
                </c:pt>
                <c:pt idx="2811">
                  <c:v>35.559649148751625</c:v>
                </c:pt>
                <c:pt idx="2812">
                  <c:v>35.560892671440001</c:v>
                </c:pt>
                <c:pt idx="2813">
                  <c:v>35.562135567862136</c:v>
                </c:pt>
                <c:pt idx="2814">
                  <c:v>35.563377838335114</c:v>
                </c:pt>
                <c:pt idx="2815">
                  <c:v>35.564619483175605</c:v>
                </c:pt>
                <c:pt idx="2816">
                  <c:v>35.565860502700524</c:v>
                </c:pt>
                <c:pt idx="2817">
                  <c:v>35.567100897226346</c:v>
                </c:pt>
                <c:pt idx="2818">
                  <c:v>35.5683406670694</c:v>
                </c:pt>
                <c:pt idx="2819">
                  <c:v>35.569579812545989</c:v>
                </c:pt>
                <c:pt idx="2820">
                  <c:v>35.570818333971964</c:v>
                </c:pt>
                <c:pt idx="2821">
                  <c:v>35.572056231663055</c:v>
                </c:pt>
                <c:pt idx="2822">
                  <c:v>35.573293505935254</c:v>
                </c:pt>
                <c:pt idx="2823">
                  <c:v>35.574530157103951</c:v>
                </c:pt>
                <c:pt idx="2824">
                  <c:v>35.575766185484454</c:v>
                </c:pt>
                <c:pt idx="2825">
                  <c:v>35.57700159139187</c:v>
                </c:pt>
                <c:pt idx="2826">
                  <c:v>35.578236375141429</c:v>
                </c:pt>
                <c:pt idx="2827">
                  <c:v>35.579470537047726</c:v>
                </c:pt>
                <c:pt idx="2828">
                  <c:v>35.580704077425494</c:v>
                </c:pt>
                <c:pt idx="2829">
                  <c:v>35.581936996589263</c:v>
                </c:pt>
                <c:pt idx="2830">
                  <c:v>35.583169294853285</c:v>
                </c:pt>
                <c:pt idx="2831">
                  <c:v>35.584400972531768</c:v>
                </c:pt>
                <c:pt idx="2832">
                  <c:v>35.585632029938687</c:v>
                </c:pt>
                <c:pt idx="2833">
                  <c:v>35.586862467387725</c:v>
                </c:pt>
                <c:pt idx="2834">
                  <c:v>35.588092285192914</c:v>
                </c:pt>
                <c:pt idx="2835">
                  <c:v>35.589321483667192</c:v>
                </c:pt>
                <c:pt idx="2836">
                  <c:v>35.590550063124503</c:v>
                </c:pt>
                <c:pt idx="2837">
                  <c:v>35.591778023877502</c:v>
                </c:pt>
                <c:pt idx="2838">
                  <c:v>35.593005366239311</c:v>
                </c:pt>
                <c:pt idx="2839">
                  <c:v>35.594232090522837</c:v>
                </c:pt>
                <c:pt idx="2840">
                  <c:v>35.595458197040479</c:v>
                </c:pt>
                <c:pt idx="2841">
                  <c:v>35.59668368610496</c:v>
                </c:pt>
                <c:pt idx="2842">
                  <c:v>35.5979085580285</c:v>
                </c:pt>
                <c:pt idx="2843">
                  <c:v>35.599132813123369</c:v>
                </c:pt>
                <c:pt idx="2844">
                  <c:v>35.600356451701174</c:v>
                </c:pt>
                <c:pt idx="2845">
                  <c:v>35.601579474074107</c:v>
                </c:pt>
                <c:pt idx="2846">
                  <c:v>35.602801880553677</c:v>
                </c:pt>
                <c:pt idx="2847">
                  <c:v>35.604023671451344</c:v>
                </c:pt>
                <c:pt idx="2848">
                  <c:v>35.605244847078481</c:v>
                </c:pt>
                <c:pt idx="2849">
                  <c:v>35.606465407746015</c:v>
                </c:pt>
                <c:pt idx="2850">
                  <c:v>35.607685353765298</c:v>
                </c:pt>
                <c:pt idx="2851">
                  <c:v>35.608904685446994</c:v>
                </c:pt>
                <c:pt idx="2852">
                  <c:v>35.610123403101596</c:v>
                </c:pt>
                <c:pt idx="2853">
                  <c:v>35.611341507039725</c:v>
                </c:pt>
                <c:pt idx="2854">
                  <c:v>35.612558997571831</c:v>
                </c:pt>
                <c:pt idx="2855">
                  <c:v>35.613775875007576</c:v>
                </c:pt>
                <c:pt idx="2856">
                  <c:v>35.614992139657446</c:v>
                </c:pt>
                <c:pt idx="2857">
                  <c:v>35.616207791831094</c:v>
                </c:pt>
                <c:pt idx="2858">
                  <c:v>35.617422831838191</c:v>
                </c:pt>
                <c:pt idx="2859">
                  <c:v>35.618637259988205</c:v>
                </c:pt>
                <c:pt idx="2860">
                  <c:v>35.619851076590436</c:v>
                </c:pt>
                <c:pt idx="2861">
                  <c:v>35.621064281954226</c:v>
                </c:pt>
                <c:pt idx="2862">
                  <c:v>35.622276876388383</c:v>
                </c:pt>
                <c:pt idx="2863">
                  <c:v>35.623488860201803</c:v>
                </c:pt>
                <c:pt idx="2864">
                  <c:v>35.624700233703159</c:v>
                </c:pt>
                <c:pt idx="2865">
                  <c:v>35.625910997201075</c:v>
                </c:pt>
                <c:pt idx="2866">
                  <c:v>35.627121151003514</c:v>
                </c:pt>
                <c:pt idx="2867">
                  <c:v>35.628330695419272</c:v>
                </c:pt>
                <c:pt idx="2868">
                  <c:v>35.629539630755929</c:v>
                </c:pt>
                <c:pt idx="2869">
                  <c:v>35.63074795732124</c:v>
                </c:pt>
                <c:pt idx="2870">
                  <c:v>35.631955675423242</c:v>
                </c:pt>
                <c:pt idx="2871">
                  <c:v>35.633162785369329</c:v>
                </c:pt>
                <c:pt idx="2872">
                  <c:v>35.634369287466846</c:v>
                </c:pt>
                <c:pt idx="2873">
                  <c:v>35.63557518202316</c:v>
                </c:pt>
                <c:pt idx="2874">
                  <c:v>35.63678046934487</c:v>
                </c:pt>
                <c:pt idx="2875">
                  <c:v>35.637985149739421</c:v>
                </c:pt>
                <c:pt idx="2876">
                  <c:v>35.639189223513185</c:v>
                </c:pt>
                <c:pt idx="2877">
                  <c:v>35.640392690972895</c:v>
                </c:pt>
                <c:pt idx="2878">
                  <c:v>35.641595552424654</c:v>
                </c:pt>
                <c:pt idx="2879">
                  <c:v>35.642797808175111</c:v>
                </c:pt>
                <c:pt idx="2880">
                  <c:v>35.643999458529912</c:v>
                </c:pt>
                <c:pt idx="2881">
                  <c:v>35.645200503795195</c:v>
                </c:pt>
                <c:pt idx="2882">
                  <c:v>35.646400944276813</c:v>
                </c:pt>
                <c:pt idx="2883">
                  <c:v>35.647600780280094</c:v>
                </c:pt>
                <c:pt idx="2884">
                  <c:v>35.648800012110719</c:v>
                </c:pt>
                <c:pt idx="2885">
                  <c:v>35.649998640073868</c:v>
                </c:pt>
                <c:pt idx="2886">
                  <c:v>35.651196664474398</c:v>
                </c:pt>
                <c:pt idx="2887">
                  <c:v>35.652394085617438</c:v>
                </c:pt>
                <c:pt idx="2888">
                  <c:v>35.653590903808038</c:v>
                </c:pt>
                <c:pt idx="2889">
                  <c:v>35.654787119350324</c:v>
                </c:pt>
                <c:pt idx="2890">
                  <c:v>35.655982732549262</c:v>
                </c:pt>
                <c:pt idx="2891">
                  <c:v>35.657177743708729</c:v>
                </c:pt>
                <c:pt idx="2892">
                  <c:v>35.658372153133051</c:v>
                </c:pt>
                <c:pt idx="2893">
                  <c:v>35.659565961126184</c:v>
                </c:pt>
                <c:pt idx="2894">
                  <c:v>35.660759167991962</c:v>
                </c:pt>
                <c:pt idx="2895">
                  <c:v>35.661951774034002</c:v>
                </c:pt>
                <c:pt idx="2896">
                  <c:v>35.663143779555945</c:v>
                </c:pt>
                <c:pt idx="2897">
                  <c:v>35.664335184860946</c:v>
                </c:pt>
                <c:pt idx="2898">
                  <c:v>35.665525990252213</c:v>
                </c:pt>
                <c:pt idx="2899">
                  <c:v>35.666716196032887</c:v>
                </c:pt>
                <c:pt idx="2900">
                  <c:v>35.667905802505771</c:v>
                </c:pt>
                <c:pt idx="2901">
                  <c:v>35.669094809973423</c:v>
                </c:pt>
                <c:pt idx="2902">
                  <c:v>35.670283218738625</c:v>
                </c:pt>
                <c:pt idx="2903">
                  <c:v>35.671471029103621</c:v>
                </c:pt>
                <c:pt idx="2904">
                  <c:v>35.672658241370939</c:v>
                </c:pt>
                <c:pt idx="2905">
                  <c:v>35.673844855841949</c:v>
                </c:pt>
                <c:pt idx="2906">
                  <c:v>35.675030872819413</c:v>
                </c:pt>
                <c:pt idx="2907">
                  <c:v>35.676216292604515</c:v>
                </c:pt>
                <c:pt idx="2908">
                  <c:v>35.677401115498995</c:v>
                </c:pt>
                <c:pt idx="2909">
                  <c:v>35.678585341804457</c:v>
                </c:pt>
                <c:pt idx="2910">
                  <c:v>35.679768971821922</c:v>
                </c:pt>
                <c:pt idx="2911">
                  <c:v>35.680952005852546</c:v>
                </c:pt>
                <c:pt idx="2912">
                  <c:v>35.682134444197452</c:v>
                </c:pt>
                <c:pt idx="2913">
                  <c:v>35.683316287157339</c:v>
                </c:pt>
                <c:pt idx="2914">
                  <c:v>35.68449753503279</c:v>
                </c:pt>
                <c:pt idx="2915">
                  <c:v>35.685678188124612</c:v>
                </c:pt>
                <c:pt idx="2916">
                  <c:v>35.686858246732761</c:v>
                </c:pt>
                <c:pt idx="2917">
                  <c:v>35.688037711157556</c:v>
                </c:pt>
                <c:pt idx="2918">
                  <c:v>35.689216581698972</c:v>
                </c:pt>
                <c:pt idx="2919">
                  <c:v>35.690394858657058</c:v>
                </c:pt>
                <c:pt idx="2920">
                  <c:v>35.691572542331393</c:v>
                </c:pt>
                <c:pt idx="2921">
                  <c:v>35.692749633021442</c:v>
                </c:pt>
                <c:pt idx="2922">
                  <c:v>35.693926131026601</c:v>
                </c:pt>
                <c:pt idx="2923">
                  <c:v>35.695102036646261</c:v>
                </c:pt>
                <c:pt idx="2924">
                  <c:v>35.696277350179457</c:v>
                </c:pt>
                <c:pt idx="2925">
                  <c:v>35.697452071925014</c:v>
                </c:pt>
                <c:pt idx="2926">
                  <c:v>35.698626202181813</c:v>
                </c:pt>
                <c:pt idx="2927">
                  <c:v>35.699799741248228</c:v>
                </c:pt>
                <c:pt idx="2928">
                  <c:v>35.700972689423033</c:v>
                </c:pt>
                <c:pt idx="2929">
                  <c:v>35.70214504700445</c:v>
                </c:pt>
                <c:pt idx="2930">
                  <c:v>35.703316814290432</c:v>
                </c:pt>
                <c:pt idx="2931">
                  <c:v>35.704487991579171</c:v>
                </c:pt>
                <c:pt idx="2932">
                  <c:v>35.705658579168436</c:v>
                </c:pt>
                <c:pt idx="2933">
                  <c:v>35.706828577355893</c:v>
                </c:pt>
                <c:pt idx="2934">
                  <c:v>35.707997986439068</c:v>
                </c:pt>
                <c:pt idx="2935">
                  <c:v>35.709166806715338</c:v>
                </c:pt>
                <c:pt idx="2936">
                  <c:v>35.710335038482029</c:v>
                </c:pt>
                <c:pt idx="2937">
                  <c:v>35.711502682035913</c:v>
                </c:pt>
                <c:pt idx="2938">
                  <c:v>35.712669737674041</c:v>
                </c:pt>
                <c:pt idx="2939">
                  <c:v>35.713836205693177</c:v>
                </c:pt>
                <c:pt idx="2940">
                  <c:v>35.715002086390079</c:v>
                </c:pt>
                <c:pt idx="2941">
                  <c:v>35.716167380060952</c:v>
                </c:pt>
                <c:pt idx="2942">
                  <c:v>35.717332087002156</c:v>
                </c:pt>
                <c:pt idx="2943">
                  <c:v>35.718496207509908</c:v>
                </c:pt>
                <c:pt idx="2944">
                  <c:v>35.719659741880008</c:v>
                </c:pt>
                <c:pt idx="2945">
                  <c:v>35.720822690408312</c:v>
                </c:pt>
                <c:pt idx="2946">
                  <c:v>35.721985053390533</c:v>
                </c:pt>
                <c:pt idx="2947">
                  <c:v>35.723146831122413</c:v>
                </c:pt>
                <c:pt idx="2948">
                  <c:v>35.724308023899013</c:v>
                </c:pt>
                <c:pt idx="2949">
                  <c:v>35.725468632015613</c:v>
                </c:pt>
                <c:pt idx="2950">
                  <c:v>35.726628655767215</c:v>
                </c:pt>
                <c:pt idx="2951">
                  <c:v>35.727788095448965</c:v>
                </c:pt>
                <c:pt idx="2952">
                  <c:v>35.728946951355361</c:v>
                </c:pt>
                <c:pt idx="2953">
                  <c:v>35.730105223781173</c:v>
                </c:pt>
                <c:pt idx="2954">
                  <c:v>35.731262913020593</c:v>
                </c:pt>
                <c:pt idx="2955">
                  <c:v>35.732420019368149</c:v>
                </c:pt>
                <c:pt idx="2956">
                  <c:v>35.733576543117913</c:v>
                </c:pt>
                <c:pt idx="2957">
                  <c:v>35.734732484563906</c:v>
                </c:pt>
                <c:pt idx="2958">
                  <c:v>35.735887843999812</c:v>
                </c:pt>
                <c:pt idx="2959">
                  <c:v>35.737042621719425</c:v>
                </c:pt>
                <c:pt idx="2960">
                  <c:v>35.738196818016313</c:v>
                </c:pt>
                <c:pt idx="2961">
                  <c:v>35.739350433183866</c:v>
                </c:pt>
                <c:pt idx="2962">
                  <c:v>35.740503467515055</c:v>
                </c:pt>
                <c:pt idx="2963">
                  <c:v>35.741655921303241</c:v>
                </c:pt>
                <c:pt idx="2964">
                  <c:v>35.742807794841227</c:v>
                </c:pt>
                <c:pt idx="2965">
                  <c:v>35.743959088421889</c:v>
                </c:pt>
                <c:pt idx="2966">
                  <c:v>35.745109802337552</c:v>
                </c:pt>
                <c:pt idx="2967">
                  <c:v>35.746259936881046</c:v>
                </c:pt>
                <c:pt idx="2968">
                  <c:v>35.747409492344225</c:v>
                </c:pt>
                <c:pt idx="2969">
                  <c:v>35.748558469019862</c:v>
                </c:pt>
                <c:pt idx="2970">
                  <c:v>35.749706867199507</c:v>
                </c:pt>
                <c:pt idx="2971">
                  <c:v>35.750854687175156</c:v>
                </c:pt>
                <c:pt idx="2972">
                  <c:v>35.752001929238524</c:v>
                </c:pt>
                <c:pt idx="2973">
                  <c:v>35.753148593681146</c:v>
                </c:pt>
                <c:pt idx="2974">
                  <c:v>35.754294680794338</c:v>
                </c:pt>
                <c:pt idx="2975">
                  <c:v>35.755440190869685</c:v>
                </c:pt>
                <c:pt idx="2976">
                  <c:v>35.756585124197933</c:v>
                </c:pt>
                <c:pt idx="2977">
                  <c:v>35.757729481070108</c:v>
                </c:pt>
                <c:pt idx="2978">
                  <c:v>35.758873261777204</c:v>
                </c:pt>
                <c:pt idx="2979">
                  <c:v>35.760016466609656</c:v>
                </c:pt>
                <c:pt idx="2980">
                  <c:v>35.761159095858069</c:v>
                </c:pt>
                <c:pt idx="2981">
                  <c:v>35.762301149812849</c:v>
                </c:pt>
                <c:pt idx="2982">
                  <c:v>35.763442628763983</c:v>
                </c:pt>
                <c:pt idx="2983">
                  <c:v>35.764583533001733</c:v>
                </c:pt>
                <c:pt idx="2984">
                  <c:v>35.76572386281601</c:v>
                </c:pt>
                <c:pt idx="2985">
                  <c:v>35.766863618496345</c:v>
                </c:pt>
                <c:pt idx="2986">
                  <c:v>35.768002800332567</c:v>
                </c:pt>
                <c:pt idx="2987">
                  <c:v>35.769141408614054</c:v>
                </c:pt>
                <c:pt idx="2988">
                  <c:v>35.770279443630095</c:v>
                </c:pt>
                <c:pt idx="2989">
                  <c:v>35.771416905669881</c:v>
                </c:pt>
                <c:pt idx="2990">
                  <c:v>35.772553795022411</c:v>
                </c:pt>
                <c:pt idx="2991">
                  <c:v>35.773690111976478</c:v>
                </c:pt>
                <c:pt idx="2992">
                  <c:v>35.774825856820861</c:v>
                </c:pt>
                <c:pt idx="2993">
                  <c:v>35.775961029844098</c:v>
                </c:pt>
                <c:pt idx="2994">
                  <c:v>35.777095631334575</c:v>
                </c:pt>
                <c:pt idx="2995">
                  <c:v>35.778229661580596</c:v>
                </c:pt>
                <c:pt idx="2996">
                  <c:v>35.779363120870329</c:v>
                </c:pt>
                <c:pt idx="2997">
                  <c:v>35.780496009491436</c:v>
                </c:pt>
                <c:pt idx="2998">
                  <c:v>35.781628327732101</c:v>
                </c:pt>
                <c:pt idx="2999">
                  <c:v>35.782760075879963</c:v>
                </c:pt>
                <c:pt idx="3000">
                  <c:v>35.783891254222155</c:v>
                </c:pt>
                <c:pt idx="3001">
                  <c:v>35.785021863046438</c:v>
                </c:pt>
                <c:pt idx="3002">
                  <c:v>35.786151902640064</c:v>
                </c:pt>
                <c:pt idx="3003">
                  <c:v>35.787281373289794</c:v>
                </c:pt>
                <c:pt idx="3004">
                  <c:v>35.788410275282793</c:v>
                </c:pt>
                <c:pt idx="3005">
                  <c:v>35.789538608905872</c:v>
                </c:pt>
                <c:pt idx="3006">
                  <c:v>35.790666374445252</c:v>
                </c:pt>
                <c:pt idx="3007">
                  <c:v>35.791793572187913</c:v>
                </c:pt>
                <c:pt idx="3008">
                  <c:v>35.792920202420035</c:v>
                </c:pt>
                <c:pt idx="3009">
                  <c:v>35.794046265427525</c:v>
                </c:pt>
                <c:pt idx="3010">
                  <c:v>35.795171761496832</c:v>
                </c:pt>
                <c:pt idx="3011">
                  <c:v>35.796296690913657</c:v>
                </c:pt>
                <c:pt idx="3012">
                  <c:v>35.797421053963774</c:v>
                </c:pt>
                <c:pt idx="3013">
                  <c:v>35.798544850932863</c:v>
                </c:pt>
                <c:pt idx="3014">
                  <c:v>35.799668082106166</c:v>
                </c:pt>
                <c:pt idx="3015">
                  <c:v>35.80079074776917</c:v>
                </c:pt>
                <c:pt idx="3016">
                  <c:v>35.801912848206989</c:v>
                </c:pt>
                <c:pt idx="3017">
                  <c:v>35.803034383704542</c:v>
                </c:pt>
                <c:pt idx="3018">
                  <c:v>35.80415535454695</c:v>
                </c:pt>
                <c:pt idx="3019">
                  <c:v>35.805275761018592</c:v>
                </c:pt>
                <c:pt idx="3020">
                  <c:v>35.80639560340439</c:v>
                </c:pt>
                <c:pt idx="3021">
                  <c:v>35.807514881988496</c:v>
                </c:pt>
                <c:pt idx="3022">
                  <c:v>35.808633597055305</c:v>
                </c:pt>
                <c:pt idx="3023">
                  <c:v>35.809751748889006</c:v>
                </c:pt>
                <c:pt idx="3024">
                  <c:v>35.810869337773283</c:v>
                </c:pt>
                <c:pt idx="3025">
                  <c:v>35.811986363992276</c:v>
                </c:pt>
                <c:pt idx="3026">
                  <c:v>35.813102827829987</c:v>
                </c:pt>
                <c:pt idx="3027">
                  <c:v>35.814218729569248</c:v>
                </c:pt>
                <c:pt idx="3028">
                  <c:v>35.815334069493844</c:v>
                </c:pt>
                <c:pt idx="3029">
                  <c:v>35.816448847887095</c:v>
                </c:pt>
                <c:pt idx="3030">
                  <c:v>35.817563065031898</c:v>
                </c:pt>
                <c:pt idx="3031">
                  <c:v>35.818676721211425</c:v>
                </c:pt>
                <c:pt idx="3032">
                  <c:v>35.819789816708507</c:v>
                </c:pt>
                <c:pt idx="3033">
                  <c:v>35.820902351805763</c:v>
                </c:pt>
                <c:pt idx="3034">
                  <c:v>35.822014326785613</c:v>
                </c:pt>
                <c:pt idx="3035">
                  <c:v>35.823125741930561</c:v>
                </c:pt>
                <c:pt idx="3036">
                  <c:v>35.824236597522798</c:v>
                </c:pt>
                <c:pt idx="3037">
                  <c:v>35.825346893844475</c:v>
                </c:pt>
                <c:pt idx="3038">
                  <c:v>35.826456631177521</c:v>
                </c:pt>
                <c:pt idx="3039">
                  <c:v>35.827565809803751</c:v>
                </c:pt>
                <c:pt idx="3040">
                  <c:v>35.828674430004831</c:v>
                </c:pt>
                <c:pt idx="3041">
                  <c:v>35.829782492062208</c:v>
                </c:pt>
                <c:pt idx="3042">
                  <c:v>35.830889996257355</c:v>
                </c:pt>
                <c:pt idx="3043">
                  <c:v>35.831996942871633</c:v>
                </c:pt>
                <c:pt idx="3044">
                  <c:v>35.833103332185999</c:v>
                </c:pt>
                <c:pt idx="3045">
                  <c:v>35.834209164481074</c:v>
                </c:pt>
                <c:pt idx="3046">
                  <c:v>35.835314440038132</c:v>
                </c:pt>
                <c:pt idx="3047">
                  <c:v>35.836419159137549</c:v>
                </c:pt>
                <c:pt idx="3048">
                  <c:v>35.837523322060115</c:v>
                </c:pt>
                <c:pt idx="3049">
                  <c:v>35.838626929085962</c:v>
                </c:pt>
                <c:pt idx="3050">
                  <c:v>35.839729980495328</c:v>
                </c:pt>
                <c:pt idx="3051">
                  <c:v>35.840832476568345</c:v>
                </c:pt>
                <c:pt idx="3052">
                  <c:v>35.841934417584994</c:v>
                </c:pt>
                <c:pt idx="3053">
                  <c:v>35.843035803825032</c:v>
                </c:pt>
                <c:pt idx="3054">
                  <c:v>35.84413663556807</c:v>
                </c:pt>
                <c:pt idx="3055">
                  <c:v>35.845236913093594</c:v>
                </c:pt>
                <c:pt idx="3056">
                  <c:v>35.846336636681151</c:v>
                </c:pt>
                <c:pt idx="3057">
                  <c:v>35.847435806609759</c:v>
                </c:pt>
                <c:pt idx="3058">
                  <c:v>35.848534423158576</c:v>
                </c:pt>
                <c:pt idx="3059">
                  <c:v>35.849632486606424</c:v>
                </c:pt>
                <c:pt idx="3060">
                  <c:v>35.850729997232307</c:v>
                </c:pt>
                <c:pt idx="3061">
                  <c:v>35.851826955314777</c:v>
                </c:pt>
                <c:pt idx="3062">
                  <c:v>35.852923361132405</c:v>
                </c:pt>
                <c:pt idx="3063">
                  <c:v>35.854019214963472</c:v>
                </c:pt>
                <c:pt idx="3064">
                  <c:v>35.855114517086186</c:v>
                </c:pt>
                <c:pt idx="3065">
                  <c:v>35.856209267778638</c:v>
                </c:pt>
                <c:pt idx="3066">
                  <c:v>35.857303467318765</c:v>
                </c:pt>
                <c:pt idx="3067">
                  <c:v>35.858397115984545</c:v>
                </c:pt>
                <c:pt idx="3068">
                  <c:v>35.859490214053395</c:v>
                </c:pt>
                <c:pt idx="3069">
                  <c:v>35.860582761802874</c:v>
                </c:pt>
                <c:pt idx="3070">
                  <c:v>35.861674759510258</c:v>
                </c:pt>
                <c:pt idx="3071">
                  <c:v>35.86276620745317</c:v>
                </c:pt>
                <c:pt idx="3072">
                  <c:v>35.863857105908274</c:v>
                </c:pt>
                <c:pt idx="3073">
                  <c:v>35.86494745515251</c:v>
                </c:pt>
                <c:pt idx="3074">
                  <c:v>35.866037255463119</c:v>
                </c:pt>
                <c:pt idx="3075">
                  <c:v>35.867126507116353</c:v>
                </c:pt>
                <c:pt idx="3076">
                  <c:v>35.868215210389117</c:v>
                </c:pt>
                <c:pt idx="3077">
                  <c:v>35.869303365557215</c:v>
                </c:pt>
                <c:pt idx="3078">
                  <c:v>35.870390972897304</c:v>
                </c:pt>
                <c:pt idx="3079">
                  <c:v>35.871478032685395</c:v>
                </c:pt>
                <c:pt idx="3080">
                  <c:v>35.872564545197342</c:v>
                </c:pt>
                <c:pt idx="3081">
                  <c:v>35.873650510709226</c:v>
                </c:pt>
                <c:pt idx="3082">
                  <c:v>35.874735929496445</c:v>
                </c:pt>
                <c:pt idx="3083">
                  <c:v>35.875820801834607</c:v>
                </c:pt>
                <c:pt idx="3084">
                  <c:v>35.876905127999251</c:v>
                </c:pt>
                <c:pt idx="3085">
                  <c:v>35.877988908265394</c:v>
                </c:pt>
                <c:pt idx="3086">
                  <c:v>35.879072142908363</c:v>
                </c:pt>
                <c:pt idx="3087">
                  <c:v>35.88015483220294</c:v>
                </c:pt>
                <c:pt idx="3088">
                  <c:v>35.88123697642407</c:v>
                </c:pt>
                <c:pt idx="3089">
                  <c:v>35.882318575846334</c:v>
                </c:pt>
                <c:pt idx="3090">
                  <c:v>35.883399630744449</c:v>
                </c:pt>
                <c:pt idx="3091">
                  <c:v>35.884480141392672</c:v>
                </c:pt>
                <c:pt idx="3092">
                  <c:v>35.885560108065555</c:v>
                </c:pt>
                <c:pt idx="3093">
                  <c:v>35.886639531036778</c:v>
                </c:pt>
                <c:pt idx="3094">
                  <c:v>35.887718410580753</c:v>
                </c:pt>
                <c:pt idx="3095">
                  <c:v>35.888796746971146</c:v>
                </c:pt>
                <c:pt idx="3096">
                  <c:v>35.889874540481401</c:v>
                </c:pt>
                <c:pt idx="3097">
                  <c:v>35.890951791385596</c:v>
                </c:pt>
                <c:pt idx="3098">
                  <c:v>35.892028499956851</c:v>
                </c:pt>
                <c:pt idx="3099">
                  <c:v>35.893104666468496</c:v>
                </c:pt>
                <c:pt idx="3100">
                  <c:v>35.894180291193756</c:v>
                </c:pt>
                <c:pt idx="3101">
                  <c:v>35.895255374405664</c:v>
                </c:pt>
                <c:pt idx="3102">
                  <c:v>35.896329916376963</c:v>
                </c:pt>
                <c:pt idx="3103">
                  <c:v>35.897403917380345</c:v>
                </c:pt>
                <c:pt idx="3104">
                  <c:v>35.898477377688593</c:v>
                </c:pt>
                <c:pt idx="3105">
                  <c:v>35.89955029757428</c:v>
                </c:pt>
                <c:pt idx="3106">
                  <c:v>35.900622677309244</c:v>
                </c:pt>
                <c:pt idx="3107">
                  <c:v>35.901694517165986</c:v>
                </c:pt>
                <c:pt idx="3108">
                  <c:v>35.902765817416743</c:v>
                </c:pt>
                <c:pt idx="3109">
                  <c:v>35.903836578332978</c:v>
                </c:pt>
                <c:pt idx="3110">
                  <c:v>35.904906800186808</c:v>
                </c:pt>
                <c:pt idx="3111">
                  <c:v>35.905976483249518</c:v>
                </c:pt>
                <c:pt idx="3112">
                  <c:v>35.907045627792904</c:v>
                </c:pt>
                <c:pt idx="3113">
                  <c:v>35.908114234088387</c:v>
                </c:pt>
                <c:pt idx="3114">
                  <c:v>35.909182302406762</c:v>
                </c:pt>
                <c:pt idx="3115">
                  <c:v>35.910249833019243</c:v>
                </c:pt>
                <c:pt idx="3116">
                  <c:v>35.91131682619703</c:v>
                </c:pt>
                <c:pt idx="3117">
                  <c:v>35.912383282210584</c:v>
                </c:pt>
                <c:pt idx="3118">
                  <c:v>35.913449201330792</c:v>
                </c:pt>
                <c:pt idx="3119">
                  <c:v>35.914514583828144</c:v>
                </c:pt>
                <c:pt idx="3120">
                  <c:v>35.915579429972965</c:v>
                </c:pt>
                <c:pt idx="3121">
                  <c:v>35.916643740035454</c:v>
                </c:pt>
                <c:pt idx="3122">
                  <c:v>35.917707514285745</c:v>
                </c:pt>
                <c:pt idx="3123">
                  <c:v>35.918770752993886</c:v>
                </c:pt>
                <c:pt idx="3124">
                  <c:v>35.919833456429551</c:v>
                </c:pt>
                <c:pt idx="3125">
                  <c:v>35.920895624862645</c:v>
                </c:pt>
                <c:pt idx="3126">
                  <c:v>35.921957258562543</c:v>
                </c:pt>
                <c:pt idx="3127">
                  <c:v>35.923018357798853</c:v>
                </c:pt>
                <c:pt idx="3128">
                  <c:v>35.924078922840657</c:v>
                </c:pt>
                <c:pt idx="3129">
                  <c:v>35.925138953957273</c:v>
                </c:pt>
                <c:pt idx="3130">
                  <c:v>35.92619845141737</c:v>
                </c:pt>
                <c:pt idx="3131">
                  <c:v>35.927257415490189</c:v>
                </c:pt>
                <c:pt idx="3132">
                  <c:v>35.928315846444626</c:v>
                </c:pt>
                <c:pt idx="3133">
                  <c:v>35.929373744548663</c:v>
                </c:pt>
                <c:pt idx="3134">
                  <c:v>35.930431110071183</c:v>
                </c:pt>
                <c:pt idx="3135">
                  <c:v>35.931487943280302</c:v>
                </c:pt>
                <c:pt idx="3136">
                  <c:v>35.932544244444578</c:v>
                </c:pt>
                <c:pt idx="3137">
                  <c:v>35.933600013831708</c:v>
                </c:pt>
                <c:pt idx="3138">
                  <c:v>35.934655251709707</c:v>
                </c:pt>
                <c:pt idx="3139">
                  <c:v>35.935709958346344</c:v>
                </c:pt>
                <c:pt idx="3140">
                  <c:v>35.936764134009316</c:v>
                </c:pt>
                <c:pt idx="3141">
                  <c:v>35.937817778966</c:v>
                </c:pt>
                <c:pt idx="3142">
                  <c:v>35.938870893484001</c:v>
                </c:pt>
                <c:pt idx="3143">
                  <c:v>35.939923477830263</c:v>
                </c:pt>
                <c:pt idx="3144">
                  <c:v>35.940975532272191</c:v>
                </c:pt>
                <c:pt idx="3145">
                  <c:v>35.942027057076388</c:v>
                </c:pt>
                <c:pt idx="3146">
                  <c:v>35.943078052510124</c:v>
                </c:pt>
                <c:pt idx="3147">
                  <c:v>35.944128518839733</c:v>
                </c:pt>
                <c:pt idx="3148">
                  <c:v>35.945178456331881</c:v>
                </c:pt>
                <c:pt idx="3149">
                  <c:v>35.946227865252858</c:v>
                </c:pt>
                <c:pt idx="3150">
                  <c:v>35.947276745869345</c:v>
                </c:pt>
                <c:pt idx="3151">
                  <c:v>35.948325098447143</c:v>
                </c:pt>
                <c:pt idx="3152">
                  <c:v>35.949372923252334</c:v>
                </c:pt>
                <c:pt idx="3153">
                  <c:v>35.950420220550818</c:v>
                </c:pt>
                <c:pt idx="3154">
                  <c:v>35.951466990608218</c:v>
                </c:pt>
                <c:pt idx="3155">
                  <c:v>35.952513233690496</c:v>
                </c:pt>
                <c:pt idx="3156">
                  <c:v>35.953558950062806</c:v>
                </c:pt>
                <c:pt idx="3157">
                  <c:v>35.954604139990437</c:v>
                </c:pt>
                <c:pt idx="3158">
                  <c:v>35.955648803738974</c:v>
                </c:pt>
                <c:pt idx="3159">
                  <c:v>35.956692941573152</c:v>
                </c:pt>
                <c:pt idx="3160">
                  <c:v>35.957736553757883</c:v>
                </c:pt>
                <c:pt idx="3161">
                  <c:v>35.958779640558312</c:v>
                </c:pt>
                <c:pt idx="3162">
                  <c:v>35.959822202238705</c:v>
                </c:pt>
                <c:pt idx="3163">
                  <c:v>35.960864239063824</c:v>
                </c:pt>
                <c:pt idx="3164">
                  <c:v>35.961905751297913</c:v>
                </c:pt>
                <c:pt idx="3165">
                  <c:v>35.962946739205485</c:v>
                </c:pt>
                <c:pt idx="3166">
                  <c:v>35.963987203050394</c:v>
                </c:pt>
                <c:pt idx="3167">
                  <c:v>35.96502714309684</c:v>
                </c:pt>
                <c:pt idx="3168">
                  <c:v>35.966066559608407</c:v>
                </c:pt>
                <c:pt idx="3169">
                  <c:v>35.967105452849296</c:v>
                </c:pt>
                <c:pt idx="3170">
                  <c:v>35.968143823082684</c:v>
                </c:pt>
                <c:pt idx="3171">
                  <c:v>35.969181670572155</c:v>
                </c:pt>
                <c:pt idx="3172">
                  <c:v>35.970218995581114</c:v>
                </c:pt>
                <c:pt idx="3173">
                  <c:v>35.971255798372525</c:v>
                </c:pt>
                <c:pt idx="3174">
                  <c:v>35.972292079209701</c:v>
                </c:pt>
                <c:pt idx="3175">
                  <c:v>35.973327838355452</c:v>
                </c:pt>
                <c:pt idx="3176">
                  <c:v>35.974363076072493</c:v>
                </c:pt>
                <c:pt idx="3177">
                  <c:v>35.975397792623717</c:v>
                </c:pt>
                <c:pt idx="3178">
                  <c:v>35.976431988271429</c:v>
                </c:pt>
                <c:pt idx="3179">
                  <c:v>35.977465663277975</c:v>
                </c:pt>
                <c:pt idx="3180">
                  <c:v>35.978498817906008</c:v>
                </c:pt>
                <c:pt idx="3181">
                  <c:v>35.979531452417078</c:v>
                </c:pt>
                <c:pt idx="3182">
                  <c:v>35.980563567073553</c:v>
                </c:pt>
                <c:pt idx="3183">
                  <c:v>35.981595162137374</c:v>
                </c:pt>
                <c:pt idx="3184">
                  <c:v>35.982626237870001</c:v>
                </c:pt>
                <c:pt idx="3185">
                  <c:v>35.983656794533104</c:v>
                </c:pt>
                <c:pt idx="3186">
                  <c:v>35.9846868323881</c:v>
                </c:pt>
                <c:pt idx="3187">
                  <c:v>35.985716351696396</c:v>
                </c:pt>
                <c:pt idx="3188">
                  <c:v>35.986745352719346</c:v>
                </c:pt>
                <c:pt idx="3189">
                  <c:v>35.987773835717725</c:v>
                </c:pt>
                <c:pt idx="3190">
                  <c:v>35.988801800952544</c:v>
                </c:pt>
                <c:pt idx="3191">
                  <c:v>35.9898292486847</c:v>
                </c:pt>
                <c:pt idx="3192">
                  <c:v>35.990856179174763</c:v>
                </c:pt>
                <c:pt idx="3193">
                  <c:v>35.991882592683183</c:v>
                </c:pt>
                <c:pt idx="3194">
                  <c:v>35.992908489470679</c:v>
                </c:pt>
                <c:pt idx="3195">
                  <c:v>35.993933869797196</c:v>
                </c:pt>
                <c:pt idx="3196">
                  <c:v>35.994958733923063</c:v>
                </c:pt>
                <c:pt idx="3197">
                  <c:v>35.995983082108118</c:v>
                </c:pt>
                <c:pt idx="3198">
                  <c:v>35.997006914612292</c:v>
                </c:pt>
                <c:pt idx="3199">
                  <c:v>35.998030231695509</c:v>
                </c:pt>
                <c:pt idx="3200">
                  <c:v>35.999053033617145</c:v>
                </c:pt>
                <c:pt idx="3201">
                  <c:v>36.000075320636782</c:v>
                </c:pt>
                <c:pt idx="3202">
                  <c:v>36.001097093013591</c:v>
                </c:pt>
                <c:pt idx="3203">
                  <c:v>36.002118351007219</c:v>
                </c:pt>
                <c:pt idx="3204">
                  <c:v>36.003139094876339</c:v>
                </c:pt>
                <c:pt idx="3205">
                  <c:v>36.004159324880114</c:v>
                </c:pt>
                <c:pt idx="3206">
                  <c:v>36.005179041277138</c:v>
                </c:pt>
                <c:pt idx="3207">
                  <c:v>36.006198244326363</c:v>
                </c:pt>
                <c:pt idx="3208">
                  <c:v>36.007216934286156</c:v>
                </c:pt>
                <c:pt idx="3209">
                  <c:v>36.008235111415082</c:v>
                </c:pt>
                <c:pt idx="3210">
                  <c:v>36.009252775971362</c:v>
                </c:pt>
                <c:pt idx="3211">
                  <c:v>36.010269928213113</c:v>
                </c:pt>
                <c:pt idx="3212">
                  <c:v>36.01128656839839</c:v>
                </c:pt>
                <c:pt idx="3213">
                  <c:v>36.012302696785461</c:v>
                </c:pt>
                <c:pt idx="3214">
                  <c:v>36.013318313631572</c:v>
                </c:pt>
                <c:pt idx="3215">
                  <c:v>36.014333419194514</c:v>
                </c:pt>
                <c:pt idx="3216">
                  <c:v>36.015348013732002</c:v>
                </c:pt>
                <c:pt idx="3217">
                  <c:v>36.016362097501201</c:v>
                </c:pt>
                <c:pt idx="3218">
                  <c:v>36.017375670759435</c:v>
                </c:pt>
                <c:pt idx="3219">
                  <c:v>36.018388733763835</c:v>
                </c:pt>
                <c:pt idx="3220">
                  <c:v>36.019401286771377</c:v>
                </c:pt>
                <c:pt idx="3221">
                  <c:v>36.020413330039062</c:v>
                </c:pt>
                <c:pt idx="3222">
                  <c:v>36.021424863823164</c:v>
                </c:pt>
                <c:pt idx="3223">
                  <c:v>36.02243588838099</c:v>
                </c:pt>
                <c:pt idx="3224">
                  <c:v>36.023446403968244</c:v>
                </c:pt>
                <c:pt idx="3225">
                  <c:v>36.024456410841914</c:v>
                </c:pt>
                <c:pt idx="3226">
                  <c:v>36.025465909257868</c:v>
                </c:pt>
                <c:pt idx="3227">
                  <c:v>36.026474899472255</c:v>
                </c:pt>
                <c:pt idx="3228">
                  <c:v>36.027483381740986</c:v>
                </c:pt>
                <c:pt idx="3229">
                  <c:v>36.028491356320053</c:v>
                </c:pt>
                <c:pt idx="3230">
                  <c:v>36.029498823464962</c:v>
                </c:pt>
                <c:pt idx="3231">
                  <c:v>36.030505783431337</c:v>
                </c:pt>
                <c:pt idx="3232">
                  <c:v>36.031512236474747</c:v>
                </c:pt>
                <c:pt idx="3233">
                  <c:v>36.032518182850218</c:v>
                </c:pt>
                <c:pt idx="3234">
                  <c:v>36.033523622812943</c:v>
                </c:pt>
                <c:pt idx="3235">
                  <c:v>36.034528556618142</c:v>
                </c:pt>
                <c:pt idx="3236">
                  <c:v>36.035532984521048</c:v>
                </c:pt>
                <c:pt idx="3237">
                  <c:v>36.03653690677568</c:v>
                </c:pt>
                <c:pt idx="3238">
                  <c:v>36.037540323637124</c:v>
                </c:pt>
                <c:pt idx="3239">
                  <c:v>36.038543235360009</c:v>
                </c:pt>
                <c:pt idx="3240">
                  <c:v>36.039545642198561</c:v>
                </c:pt>
                <c:pt idx="3241">
                  <c:v>36.040547544407076</c:v>
                </c:pt>
                <c:pt idx="3242">
                  <c:v>36.041548942239828</c:v>
                </c:pt>
                <c:pt idx="3243">
                  <c:v>36.042549835950567</c:v>
                </c:pt>
                <c:pt idx="3244">
                  <c:v>36.043550225793396</c:v>
                </c:pt>
                <c:pt idx="3245">
                  <c:v>36.04455011202203</c:v>
                </c:pt>
                <c:pt idx="3246">
                  <c:v>36.045549494890054</c:v>
                </c:pt>
                <c:pt idx="3247">
                  <c:v>36.046548374651003</c:v>
                </c:pt>
                <c:pt idx="3248">
                  <c:v>36.047546751558194</c:v>
                </c:pt>
                <c:pt idx="3249">
                  <c:v>36.048544625864977</c:v>
                </c:pt>
                <c:pt idx="3250">
                  <c:v>36.04954199782437</c:v>
                </c:pt>
                <c:pt idx="3251">
                  <c:v>36.050538867689397</c:v>
                </c:pt>
                <c:pt idx="3252">
                  <c:v>36.051535235712905</c:v>
                </c:pt>
                <c:pt idx="3253">
                  <c:v>36.05253110214764</c:v>
                </c:pt>
                <c:pt idx="3254">
                  <c:v>36.053526467245987</c:v>
                </c:pt>
                <c:pt idx="3255">
                  <c:v>36.054521331260972</c:v>
                </c:pt>
                <c:pt idx="3256">
                  <c:v>36.055515694444551</c:v>
                </c:pt>
                <c:pt idx="3257">
                  <c:v>36.056509557048827</c:v>
                </c:pt>
                <c:pt idx="3258">
                  <c:v>36.057502919326225</c:v>
                </c:pt>
                <c:pt idx="3259">
                  <c:v>36.058495781528471</c:v>
                </c:pt>
                <c:pt idx="3260">
                  <c:v>36.059488143907444</c:v>
                </c:pt>
                <c:pt idx="3261">
                  <c:v>36.06048000671494</c:v>
                </c:pt>
                <c:pt idx="3262">
                  <c:v>36.061471370202355</c:v>
                </c:pt>
                <c:pt idx="3263">
                  <c:v>36.062462234621513</c:v>
                </c:pt>
                <c:pt idx="3264">
                  <c:v>36.063452600223364</c:v>
                </c:pt>
                <c:pt idx="3265">
                  <c:v>36.064442467259184</c:v>
                </c:pt>
                <c:pt idx="3266">
                  <c:v>36.065431835980313</c:v>
                </c:pt>
                <c:pt idx="3267">
                  <c:v>36.066420706637345</c:v>
                </c:pt>
                <c:pt idx="3268">
                  <c:v>36.067409079481294</c:v>
                </c:pt>
                <c:pt idx="3269">
                  <c:v>36.068396954762832</c:v>
                </c:pt>
                <c:pt idx="3270">
                  <c:v>36.06938433273249</c:v>
                </c:pt>
                <c:pt idx="3271">
                  <c:v>36.070371213640726</c:v>
                </c:pt>
                <c:pt idx="3272">
                  <c:v>36.071357597737844</c:v>
                </c:pt>
                <c:pt idx="3273">
                  <c:v>36.072343485274054</c:v>
                </c:pt>
                <c:pt idx="3274">
                  <c:v>36.073328876499403</c:v>
                </c:pt>
                <c:pt idx="3275">
                  <c:v>36.074313771663796</c:v>
                </c:pt>
                <c:pt idx="3276">
                  <c:v>36.075298171017074</c:v>
                </c:pt>
                <c:pt idx="3277">
                  <c:v>36.076282074808923</c:v>
                </c:pt>
                <c:pt idx="3278">
                  <c:v>36.077265483288784</c:v>
                </c:pt>
                <c:pt idx="3279">
                  <c:v>36.078248396706357</c:v>
                </c:pt>
                <c:pt idx="3280">
                  <c:v>36.079230815310645</c:v>
                </c:pt>
                <c:pt idx="3281">
                  <c:v>36.080212739351033</c:v>
                </c:pt>
                <c:pt idx="3282">
                  <c:v>36.08119416907634</c:v>
                </c:pt>
                <c:pt idx="3283">
                  <c:v>36.082175104735938</c:v>
                </c:pt>
                <c:pt idx="3284">
                  <c:v>36.083155546578155</c:v>
                </c:pt>
                <c:pt idx="3285">
                  <c:v>36.084135494851679</c:v>
                </c:pt>
                <c:pt idx="3286">
                  <c:v>36.085114949805423</c:v>
                </c:pt>
                <c:pt idx="3287">
                  <c:v>36.08609391168735</c:v>
                </c:pt>
                <c:pt idx="3288">
                  <c:v>36.08707238074615</c:v>
                </c:pt>
                <c:pt idx="3289">
                  <c:v>36.088050357229918</c:v>
                </c:pt>
                <c:pt idx="3290">
                  <c:v>36.089027841386439</c:v>
                </c:pt>
                <c:pt idx="3291">
                  <c:v>36.09000483346405</c:v>
                </c:pt>
                <c:pt idx="3292">
                  <c:v>36.090981333710197</c:v>
                </c:pt>
                <c:pt idx="3293">
                  <c:v>36.091957342372659</c:v>
                </c:pt>
                <c:pt idx="3294">
                  <c:v>36.092932859698983</c:v>
                </c:pt>
                <c:pt idx="3295">
                  <c:v>36.093907885936574</c:v>
                </c:pt>
                <c:pt idx="3296">
                  <c:v>36.09488242133267</c:v>
                </c:pt>
                <c:pt idx="3297">
                  <c:v>36.095856466134691</c:v>
                </c:pt>
                <c:pt idx="3298">
                  <c:v>36.096830020589479</c:v>
                </c:pt>
                <c:pt idx="3299">
                  <c:v>36.097803084943799</c:v>
                </c:pt>
                <c:pt idx="3300">
                  <c:v>36.098775659444712</c:v>
                </c:pt>
                <c:pt idx="3301">
                  <c:v>36.099747744338842</c:v>
                </c:pt>
                <c:pt idx="3302">
                  <c:v>36.100719339872562</c:v>
                </c:pt>
                <c:pt idx="3303">
                  <c:v>36.101690446292324</c:v>
                </c:pt>
                <c:pt idx="3304">
                  <c:v>36.102661063844707</c:v>
                </c:pt>
                <c:pt idx="3305">
                  <c:v>36.103631192775779</c:v>
                </c:pt>
                <c:pt idx="3306">
                  <c:v>36.104600833331254</c:v>
                </c:pt>
                <c:pt idx="3307">
                  <c:v>36.105569985757384</c:v>
                </c:pt>
                <c:pt idx="3308">
                  <c:v>36.106538650299861</c:v>
                </c:pt>
                <c:pt idx="3309">
                  <c:v>36.107506827204375</c:v>
                </c:pt>
                <c:pt idx="3310">
                  <c:v>36.108474516716392</c:v>
                </c:pt>
                <c:pt idx="3311">
                  <c:v>36.109441719081545</c:v>
                </c:pt>
                <c:pt idx="3312">
                  <c:v>36.110408434544979</c:v>
                </c:pt>
                <c:pt idx="3313">
                  <c:v>36.111374663351874</c:v>
                </c:pt>
                <c:pt idx="3314">
                  <c:v>36.112340405747204</c:v>
                </c:pt>
                <c:pt idx="3315">
                  <c:v>36.113305661976192</c:v>
                </c:pt>
                <c:pt idx="3316">
                  <c:v>36.114270432283277</c:v>
                </c:pt>
                <c:pt idx="3317">
                  <c:v>36.115234716913484</c:v>
                </c:pt>
                <c:pt idx="3318">
                  <c:v>36.116198516111112</c:v>
                </c:pt>
                <c:pt idx="3319">
                  <c:v>36.117161830120693</c:v>
                </c:pt>
                <c:pt idx="3320">
                  <c:v>36.118124659186464</c:v>
                </c:pt>
                <c:pt idx="3321">
                  <c:v>36.119087003552757</c:v>
                </c:pt>
                <c:pt idx="3322">
                  <c:v>36.120048863463595</c:v>
                </c:pt>
                <c:pt idx="3323">
                  <c:v>36.121010239162956</c:v>
                </c:pt>
                <c:pt idx="3324">
                  <c:v>36.121971130894408</c:v>
                </c:pt>
                <c:pt idx="3325">
                  <c:v>36.122931538902037</c:v>
                </c:pt>
                <c:pt idx="3326">
                  <c:v>36.123891463428905</c:v>
                </c:pt>
                <c:pt idx="3327">
                  <c:v>36.124850904718933</c:v>
                </c:pt>
                <c:pt idx="3328">
                  <c:v>36.125809863015256</c:v>
                </c:pt>
                <c:pt idx="3329">
                  <c:v>36.126768338561234</c:v>
                </c:pt>
                <c:pt idx="3330">
                  <c:v>36.127726331599561</c:v>
                </c:pt>
                <c:pt idx="3331">
                  <c:v>36.128683842373533</c:v>
                </c:pt>
                <c:pt idx="3332">
                  <c:v>36.129640871125979</c:v>
                </c:pt>
                <c:pt idx="3333">
                  <c:v>36.130597418099384</c:v>
                </c:pt>
                <c:pt idx="3334">
                  <c:v>36.131553483536472</c:v>
                </c:pt>
                <c:pt idx="3335">
                  <c:v>36.132509067679862</c:v>
                </c:pt>
                <c:pt idx="3336">
                  <c:v>36.133464170771674</c:v>
                </c:pt>
                <c:pt idx="3337">
                  <c:v>36.134418793054209</c:v>
                </c:pt>
                <c:pt idx="3338">
                  <c:v>36.135372934769684</c:v>
                </c:pt>
                <c:pt idx="3339">
                  <c:v>36.13632659615984</c:v>
                </c:pt>
                <c:pt idx="3340">
                  <c:v>36.137279777466404</c:v>
                </c:pt>
                <c:pt idx="3341">
                  <c:v>36.138232478931855</c:v>
                </c:pt>
                <c:pt idx="3342">
                  <c:v>36.139184700796925</c:v>
                </c:pt>
                <c:pt idx="3343">
                  <c:v>36.140136443303604</c:v>
                </c:pt>
                <c:pt idx="3344">
                  <c:v>36.141087706693</c:v>
                </c:pt>
                <c:pt idx="3345">
                  <c:v>36.142038491206776</c:v>
                </c:pt>
                <c:pt idx="3346">
                  <c:v>36.142988797085636</c:v>
                </c:pt>
                <c:pt idx="3347">
                  <c:v>36.143938624570872</c:v>
                </c:pt>
                <c:pt idx="3348">
                  <c:v>36.144887973902804</c:v>
                </c:pt>
                <c:pt idx="3349">
                  <c:v>36.145836845322961</c:v>
                </c:pt>
                <c:pt idx="3350">
                  <c:v>36.146785239071512</c:v>
                </c:pt>
                <c:pt idx="3351">
                  <c:v>36.147733155389055</c:v>
                </c:pt>
                <c:pt idx="3352">
                  <c:v>36.148680594516001</c:v>
                </c:pt>
                <c:pt idx="3353">
                  <c:v>36.149627556692465</c:v>
                </c:pt>
                <c:pt idx="3354">
                  <c:v>36.150574042159228</c:v>
                </c:pt>
                <c:pt idx="3355">
                  <c:v>36.151520051155494</c:v>
                </c:pt>
                <c:pt idx="3356">
                  <c:v>36.152465583921604</c:v>
                </c:pt>
                <c:pt idx="3357">
                  <c:v>36.153410640697274</c:v>
                </c:pt>
                <c:pt idx="3358">
                  <c:v>36.154355221722184</c:v>
                </c:pt>
                <c:pt idx="3359">
                  <c:v>36.155299327235852</c:v>
                </c:pt>
                <c:pt idx="3360">
                  <c:v>36.156242957477716</c:v>
                </c:pt>
                <c:pt idx="3361">
                  <c:v>36.157186112687</c:v>
                </c:pt>
                <c:pt idx="3362">
                  <c:v>36.158128793103117</c:v>
                </c:pt>
                <c:pt idx="3363">
                  <c:v>36.159070998964978</c:v>
                </c:pt>
                <c:pt idx="3364">
                  <c:v>36.160012730511504</c:v>
                </c:pt>
                <c:pt idx="3365">
                  <c:v>36.160953987981436</c:v>
                </c:pt>
                <c:pt idx="3366">
                  <c:v>36.161894771613376</c:v>
                </c:pt>
                <c:pt idx="3367">
                  <c:v>36.162835081646435</c:v>
                </c:pt>
                <c:pt idx="3368">
                  <c:v>36.163774918318829</c:v>
                </c:pt>
                <c:pt idx="3369">
                  <c:v>36.164714281868548</c:v>
                </c:pt>
                <c:pt idx="3370">
                  <c:v>36.165653172534213</c:v>
                </c:pt>
                <c:pt idx="3371">
                  <c:v>36.166591590553679</c:v>
                </c:pt>
                <c:pt idx="3372">
                  <c:v>36.167529536165112</c:v>
                </c:pt>
                <c:pt idx="3373">
                  <c:v>36.168467009606132</c:v>
                </c:pt>
                <c:pt idx="3374">
                  <c:v>36.16940401111485</c:v>
                </c:pt>
                <c:pt idx="3375">
                  <c:v>36.170340540928613</c:v>
                </c:pt>
                <c:pt idx="3376">
                  <c:v>36.171276599284845</c:v>
                </c:pt>
                <c:pt idx="3377">
                  <c:v>36.172212186421312</c:v>
                </c:pt>
                <c:pt idx="3378">
                  <c:v>36.173147302574819</c:v>
                </c:pt>
                <c:pt idx="3379">
                  <c:v>36.174081947982522</c:v>
                </c:pt>
                <c:pt idx="3380">
                  <c:v>36.175016122882013</c:v>
                </c:pt>
                <c:pt idx="3381">
                  <c:v>36.175949827509463</c:v>
                </c:pt>
                <c:pt idx="3382">
                  <c:v>36.176883062102036</c:v>
                </c:pt>
                <c:pt idx="3383">
                  <c:v>36.177815826896484</c:v>
                </c:pt>
                <c:pt idx="3384">
                  <c:v>36.178748122129285</c:v>
                </c:pt>
                <c:pt idx="3385">
                  <c:v>36.179679948036501</c:v>
                </c:pt>
                <c:pt idx="3386">
                  <c:v>36.180611304854921</c:v>
                </c:pt>
                <c:pt idx="3387">
                  <c:v>36.18154219282038</c:v>
                </c:pt>
                <c:pt idx="3388">
                  <c:v>36.182472612169235</c:v>
                </c:pt>
                <c:pt idx="3389">
                  <c:v>36.183402563137058</c:v>
                </c:pt>
                <c:pt idx="3390">
                  <c:v>36.184332045960119</c:v>
                </c:pt>
                <c:pt idx="3391">
                  <c:v>36.185261060873827</c:v>
                </c:pt>
                <c:pt idx="3392">
                  <c:v>36.18618960811385</c:v>
                </c:pt>
                <c:pt idx="3393">
                  <c:v>36.187117687915645</c:v>
                </c:pt>
                <c:pt idx="3394">
                  <c:v>36.188045300514602</c:v>
                </c:pt>
                <c:pt idx="3395">
                  <c:v>36.188972446145996</c:v>
                </c:pt>
                <c:pt idx="3396">
                  <c:v>36.189899125044583</c:v>
                </c:pt>
                <c:pt idx="3397">
                  <c:v>36.190825337446</c:v>
                </c:pt>
                <c:pt idx="3398">
                  <c:v>36.191751083584528</c:v>
                </c:pt>
                <c:pt idx="3399">
                  <c:v>36.192676363695242</c:v>
                </c:pt>
                <c:pt idx="3400">
                  <c:v>36.193601178012607</c:v>
                </c:pt>
                <c:pt idx="3401">
                  <c:v>36.194525526771464</c:v>
                </c:pt>
                <c:pt idx="3402">
                  <c:v>36.195449410205782</c:v>
                </c:pt>
                <c:pt idx="3403">
                  <c:v>36.196372828550267</c:v>
                </c:pt>
                <c:pt idx="3404">
                  <c:v>36.197295782038552</c:v>
                </c:pt>
                <c:pt idx="3405">
                  <c:v>36.198218270905329</c:v>
                </c:pt>
                <c:pt idx="3406">
                  <c:v>36.199140295383913</c:v>
                </c:pt>
                <c:pt idx="3407">
                  <c:v>36.200061855708398</c:v>
                </c:pt>
                <c:pt idx="3408">
                  <c:v>36.20098295211271</c:v>
                </c:pt>
                <c:pt idx="3409">
                  <c:v>36.201903584830099</c:v>
                </c:pt>
                <c:pt idx="3410">
                  <c:v>36.202823754094105</c:v>
                </c:pt>
                <c:pt idx="3411">
                  <c:v>36.203743460138121</c:v>
                </c:pt>
                <c:pt idx="3412">
                  <c:v>36.204662703195304</c:v>
                </c:pt>
                <c:pt idx="3413">
                  <c:v>36.205581483498804</c:v>
                </c:pt>
                <c:pt idx="3414">
                  <c:v>36.206499801281574</c:v>
                </c:pt>
                <c:pt idx="3415">
                  <c:v>36.20741765677645</c:v>
                </c:pt>
                <c:pt idx="3416">
                  <c:v>36.208335050216355</c:v>
                </c:pt>
                <c:pt idx="3417">
                  <c:v>36.209251981833752</c:v>
                </c:pt>
                <c:pt idx="3418">
                  <c:v>36.210168451861144</c:v>
                </c:pt>
                <c:pt idx="3419">
                  <c:v>36.211084460531005</c:v>
                </c:pt>
                <c:pt idx="3420">
                  <c:v>36.21200000807589</c:v>
                </c:pt>
                <c:pt idx="3421">
                  <c:v>36.212915094727414</c:v>
                </c:pt>
                <c:pt idx="3422">
                  <c:v>36.213829720717875</c:v>
                </c:pt>
                <c:pt idx="3423">
                  <c:v>36.214743886279308</c:v>
                </c:pt>
                <c:pt idx="3424">
                  <c:v>36.2156575916433</c:v>
                </c:pt>
                <c:pt idx="3425">
                  <c:v>36.216570837042006</c:v>
                </c:pt>
                <c:pt idx="3426">
                  <c:v>36.217483622706375</c:v>
                </c:pt>
                <c:pt idx="3427">
                  <c:v>36.218395948868576</c:v>
                </c:pt>
                <c:pt idx="3428">
                  <c:v>36.21930781575923</c:v>
                </c:pt>
                <c:pt idx="3429">
                  <c:v>36.220219223610023</c:v>
                </c:pt>
                <c:pt idx="3430">
                  <c:v>36.221130172652011</c:v>
                </c:pt>
                <c:pt idx="3431">
                  <c:v>36.222040663116026</c:v>
                </c:pt>
                <c:pt idx="3432">
                  <c:v>36.222950695233131</c:v>
                </c:pt>
                <c:pt idx="3433">
                  <c:v>36.223860269233995</c:v>
                </c:pt>
                <c:pt idx="3434">
                  <c:v>36.224769385349326</c:v>
                </c:pt>
                <c:pt idx="3435">
                  <c:v>36.225678043809687</c:v>
                </c:pt>
                <c:pt idx="3436">
                  <c:v>36.22658624484535</c:v>
                </c:pt>
                <c:pt idx="3437">
                  <c:v>36.227493988686604</c:v>
                </c:pt>
                <c:pt idx="3438">
                  <c:v>36.228401275563833</c:v>
                </c:pt>
                <c:pt idx="3439">
                  <c:v>36.229308105707013</c:v>
                </c:pt>
                <c:pt idx="3440">
                  <c:v>36.230214479345996</c:v>
                </c:pt>
                <c:pt idx="3441">
                  <c:v>36.231120396710814</c:v>
                </c:pt>
                <c:pt idx="3442">
                  <c:v>36.232025858031015</c:v>
                </c:pt>
                <c:pt idx="3443">
                  <c:v>36.232930863536161</c:v>
                </c:pt>
                <c:pt idx="3444">
                  <c:v>36.233835413455971</c:v>
                </c:pt>
                <c:pt idx="3445">
                  <c:v>36.234739508019551</c:v>
                </c:pt>
                <c:pt idx="3446">
                  <c:v>36.235643147456365</c:v>
                </c:pt>
                <c:pt idx="3447">
                  <c:v>36.236546331995513</c:v>
                </c:pt>
                <c:pt idx="3448">
                  <c:v>36.237449061865895</c:v>
                </c:pt>
                <c:pt idx="3449">
                  <c:v>36.238351337296571</c:v>
                </c:pt>
                <c:pt idx="3450">
                  <c:v>36.23925315851627</c:v>
                </c:pt>
                <c:pt idx="3451">
                  <c:v>36.240154525753674</c:v>
                </c:pt>
                <c:pt idx="3452">
                  <c:v>36.241055439237279</c:v>
                </c:pt>
                <c:pt idx="3453">
                  <c:v>36.24195589919583</c:v>
                </c:pt>
                <c:pt idx="3454">
                  <c:v>36.242855905857212</c:v>
                </c:pt>
                <c:pt idx="3455">
                  <c:v>36.243755459449915</c:v>
                </c:pt>
                <c:pt idx="3456">
                  <c:v>36.244654560201994</c:v>
                </c:pt>
                <c:pt idx="3457">
                  <c:v>36.245553208341512</c:v>
                </c:pt>
                <c:pt idx="3458">
                  <c:v>36.246451404096085</c:v>
                </c:pt>
                <c:pt idx="3459">
                  <c:v>36.247349147693846</c:v>
                </c:pt>
                <c:pt idx="3460">
                  <c:v>36.248246439362113</c:v>
                </c:pt>
                <c:pt idx="3461">
                  <c:v>36.249143279328678</c:v>
                </c:pt>
                <c:pt idx="3462">
                  <c:v>36.250039667820751</c:v>
                </c:pt>
                <c:pt idx="3463">
                  <c:v>36.250935605065699</c:v>
                </c:pt>
                <c:pt idx="3464">
                  <c:v>36.251831091290562</c:v>
                </c:pt>
                <c:pt idx="3465">
                  <c:v>36.252726126722912</c:v>
                </c:pt>
                <c:pt idx="3466">
                  <c:v>36.253620711589122</c:v>
                </c:pt>
                <c:pt idx="3467">
                  <c:v>36.254514846116301</c:v>
                </c:pt>
                <c:pt idx="3468">
                  <c:v>36.255408530531163</c:v>
                </c:pt>
                <c:pt idx="3469">
                  <c:v>36.256301765060194</c:v>
                </c:pt>
                <c:pt idx="3470">
                  <c:v>36.257194549930091</c:v>
                </c:pt>
                <c:pt idx="3471">
                  <c:v>36.258086885367042</c:v>
                </c:pt>
                <c:pt idx="3472">
                  <c:v>36.258978771597555</c:v>
                </c:pt>
                <c:pt idx="3473">
                  <c:v>36.259870208847595</c:v>
                </c:pt>
                <c:pt idx="3474">
                  <c:v>36.260761197343179</c:v>
                </c:pt>
                <c:pt idx="3475">
                  <c:v>36.261651737310444</c:v>
                </c:pt>
                <c:pt idx="3476">
                  <c:v>36.262541828975181</c:v>
                </c:pt>
                <c:pt idx="3477">
                  <c:v>36.263431472562644</c:v>
                </c:pt>
                <c:pt idx="3478">
                  <c:v>36.264320668298929</c:v>
                </c:pt>
                <c:pt idx="3479">
                  <c:v>36.265209416409363</c:v>
                </c:pt>
                <c:pt idx="3480">
                  <c:v>36.266097717119223</c:v>
                </c:pt>
                <c:pt idx="3481">
                  <c:v>36.266985570653851</c:v>
                </c:pt>
                <c:pt idx="3482">
                  <c:v>36.267872977238305</c:v>
                </c:pt>
                <c:pt idx="3483">
                  <c:v>36.268759937097791</c:v>
                </c:pt>
                <c:pt idx="3484">
                  <c:v>36.269646450456825</c:v>
                </c:pt>
                <c:pt idx="3485">
                  <c:v>36.270532517540552</c:v>
                </c:pt>
                <c:pt idx="3486">
                  <c:v>36.271418138573594</c:v>
                </c:pt>
                <c:pt idx="3487">
                  <c:v>36.272303313780313</c:v>
                </c:pt>
                <c:pt idx="3488">
                  <c:v>36.273188043385382</c:v>
                </c:pt>
                <c:pt idx="3489">
                  <c:v>36.274072327613055</c:v>
                </c:pt>
                <c:pt idx="3490">
                  <c:v>36.274956166687545</c:v>
                </c:pt>
                <c:pt idx="3491">
                  <c:v>36.275839560833035</c:v>
                </c:pt>
                <c:pt idx="3492">
                  <c:v>36.276722510273451</c:v>
                </c:pt>
                <c:pt idx="3493">
                  <c:v>36.277605015232567</c:v>
                </c:pt>
                <c:pt idx="3494">
                  <c:v>36.278487075934471</c:v>
                </c:pt>
                <c:pt idx="3495">
                  <c:v>36.279368692602674</c:v>
                </c:pt>
                <c:pt idx="3496">
                  <c:v>36.280249865460533</c:v>
                </c:pt>
                <c:pt idx="3497">
                  <c:v>36.281130594731863</c:v>
                </c:pt>
                <c:pt idx="3498">
                  <c:v>36.282010880639618</c:v>
                </c:pt>
                <c:pt idx="3499">
                  <c:v>36.282890723407192</c:v>
                </c:pt>
                <c:pt idx="3500">
                  <c:v>36.283770123257646</c:v>
                </c:pt>
              </c:numCache>
            </c:numRef>
          </c:yVal>
          <c:smooth val="1"/>
          <c:extLst>
            <c:ext xmlns:c16="http://schemas.microsoft.com/office/drawing/2014/chart" uri="{C3380CC4-5D6E-409C-BE32-E72D297353CC}">
              <c16:uniqueId val="{00000007-ADDB-4AC1-AB46-EE8E95060FF8}"/>
            </c:ext>
          </c:extLst>
        </c:ser>
        <c:ser>
          <c:idx val="2"/>
          <c:order val="2"/>
          <c:tx>
            <c:strRef>
              <c:f>Feuil1!$H$9</c:f>
              <c:strCache>
                <c:ptCount val="1"/>
                <c:pt idx="0">
                  <c:v>Bille 3</c:v>
                </c:pt>
              </c:strCache>
            </c:strRef>
          </c:tx>
          <c:spPr>
            <a:ln w="19050" cap="rnd">
              <a:solidFill>
                <a:schemeClr val="accent3"/>
              </a:solidFill>
              <a:round/>
            </a:ln>
            <a:effectLst/>
          </c:spPr>
          <c:marker>
            <c:symbol val="none"/>
          </c:marker>
          <c:xVal>
            <c:numRef>
              <c:f>Feuil1!$D$10:$D$3510</c:f>
              <c:numCache>
                <c:formatCode>General</c:formatCode>
                <c:ptCount val="35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numCache>
            </c:numRef>
          </c:xVal>
          <c:yVal>
            <c:numRef>
              <c:f>Feuil1!$H$10:$H$3510</c:f>
              <c:numCache>
                <c:formatCode>0.0000</c:formatCode>
                <c:ptCount val="3501"/>
                <c:pt idx="0" formatCode="General">
                  <c:v>25.5</c:v>
                </c:pt>
                <c:pt idx="1">
                  <c:v>25.499234443900029</c:v>
                </c:pt>
                <c:pt idx="2">
                  <c:v>25.498101769123412</c:v>
                </c:pt>
                <c:pt idx="3">
                  <c:v>25.496985366500471</c:v>
                </c:pt>
                <c:pt idx="4">
                  <c:v>25.495885233023948</c:v>
                </c:pt>
                <c:pt idx="5">
                  <c:v>25.494801365655018</c:v>
                </c:pt>
                <c:pt idx="6">
                  <c:v>25.493733761322531</c:v>
                </c:pt>
                <c:pt idx="7">
                  <c:v>25.492682416924438</c:v>
                </c:pt>
                <c:pt idx="8">
                  <c:v>25.491647329327058</c:v>
                </c:pt>
                <c:pt idx="9">
                  <c:v>25.490628495365783</c:v>
                </c:pt>
                <c:pt idx="10">
                  <c:v>25.489625911845202</c:v>
                </c:pt>
                <c:pt idx="11">
                  <c:v>25.488639575539185</c:v>
                </c:pt>
                <c:pt idx="12">
                  <c:v>25.487669483191656</c:v>
                </c:pt>
                <c:pt idx="13">
                  <c:v>25.486715631515775</c:v>
                </c:pt>
                <c:pt idx="14">
                  <c:v>25.485778017195265</c:v>
                </c:pt>
                <c:pt idx="15">
                  <c:v>25.484856636883986</c:v>
                </c:pt>
                <c:pt idx="16">
                  <c:v>25.48395148720623</c:v>
                </c:pt>
                <c:pt idx="17">
                  <c:v>25.483062564757098</c:v>
                </c:pt>
                <c:pt idx="18">
                  <c:v>25.48218986610274</c:v>
                </c:pt>
                <c:pt idx="19">
                  <c:v>25.48133338778031</c:v>
                </c:pt>
                <c:pt idx="20">
                  <c:v>25.480493126298494</c:v>
                </c:pt>
                <c:pt idx="21">
                  <c:v>25.479669078137217</c:v>
                </c:pt>
                <c:pt idx="22">
                  <c:v>25.478861239748742</c:v>
                </c:pt>
                <c:pt idx="23">
                  <c:v>25.478069607556787</c:v>
                </c:pt>
                <c:pt idx="24">
                  <c:v>25.477294177957599</c:v>
                </c:pt>
                <c:pt idx="25">
                  <c:v>25.476534947319696</c:v>
                </c:pt>
                <c:pt idx="26">
                  <c:v>25.475791911984352</c:v>
                </c:pt>
                <c:pt idx="27">
                  <c:v>25.475065068265557</c:v>
                </c:pt>
                <c:pt idx="28">
                  <c:v>25.474354412450303</c:v>
                </c:pt>
                <c:pt idx="29">
                  <c:v>25.473659940798729</c:v>
                </c:pt>
                <c:pt idx="30">
                  <c:v>25.472981649544625</c:v>
                </c:pt>
                <c:pt idx="31">
                  <c:v>25.472319534895124</c:v>
                </c:pt>
                <c:pt idx="32">
                  <c:v>25.471673593031529</c:v>
                </c:pt>
                <c:pt idx="33">
                  <c:v>25.471043820108687</c:v>
                </c:pt>
                <c:pt idx="34">
                  <c:v>25.470430212255906</c:v>
                </c:pt>
                <c:pt idx="35">
                  <c:v>25.469832765576982</c:v>
                </c:pt>
                <c:pt idx="36">
                  <c:v>25.469251476150017</c:v>
                </c:pt>
                <c:pt idx="37">
                  <c:v>25.468686340027997</c:v>
                </c:pt>
                <c:pt idx="38">
                  <c:v>25.468137353239044</c:v>
                </c:pt>
                <c:pt idx="39">
                  <c:v>25.467604511786178</c:v>
                </c:pt>
                <c:pt idx="40">
                  <c:v>25.467087811647872</c:v>
                </c:pt>
                <c:pt idx="41">
                  <c:v>25.466587248777959</c:v>
                </c:pt>
                <c:pt idx="42">
                  <c:v>25.466102819106254</c:v>
                </c:pt>
                <c:pt idx="43">
                  <c:v>25.465634518538213</c:v>
                </c:pt>
                <c:pt idx="44">
                  <c:v>25.465182342955501</c:v>
                </c:pt>
                <c:pt idx="45">
                  <c:v>25.464746288215864</c:v>
                </c:pt>
                <c:pt idx="46">
                  <c:v>25.464326350153673</c:v>
                </c:pt>
                <c:pt idx="47">
                  <c:v>25.463922524579679</c:v>
                </c:pt>
                <c:pt idx="48">
                  <c:v>25.463534807281579</c:v>
                </c:pt>
                <c:pt idx="49">
                  <c:v>25.463163194023952</c:v>
                </c:pt>
                <c:pt idx="50">
                  <c:v>25.462807680548519</c:v>
                </c:pt>
                <c:pt idx="51">
                  <c:v>25.462468262574173</c:v>
                </c:pt>
                <c:pt idx="52">
                  <c:v>25.462144935797504</c:v>
                </c:pt>
                <c:pt idx="53">
                  <c:v>25.46183769589269</c:v>
                </c:pt>
                <c:pt idx="54">
                  <c:v>25.46154653851141</c:v>
                </c:pt>
                <c:pt idx="55">
                  <c:v>25.461271459283871</c:v>
                </c:pt>
                <c:pt idx="56">
                  <c:v>25.461012453817883</c:v>
                </c:pt>
                <c:pt idx="57">
                  <c:v>25.460769517699834</c:v>
                </c:pt>
                <c:pt idx="58">
                  <c:v>25.460542646494655</c:v>
                </c:pt>
                <c:pt idx="59">
                  <c:v>25.460331835745716</c:v>
                </c:pt>
                <c:pt idx="60">
                  <c:v>25.460137080975404</c:v>
                </c:pt>
                <c:pt idx="61">
                  <c:v>25.459958377684991</c:v>
                </c:pt>
                <c:pt idx="62">
                  <c:v>25.459795721354631</c:v>
                </c:pt>
                <c:pt idx="63">
                  <c:v>25.459649107444122</c:v>
                </c:pt>
                <c:pt idx="64">
                  <c:v>25.459518531392533</c:v>
                </c:pt>
                <c:pt idx="65">
                  <c:v>25.45940398861865</c:v>
                </c:pt>
                <c:pt idx="66">
                  <c:v>25.459305474520804</c:v>
                </c:pt>
                <c:pt idx="67">
                  <c:v>25.45922371101819</c:v>
                </c:pt>
                <c:pt idx="68">
                  <c:v>25.459158610915047</c:v>
                </c:pt>
                <c:pt idx="69">
                  <c:v>25.459110087568124</c:v>
                </c:pt>
                <c:pt idx="70">
                  <c:v>25.45907805488314</c:v>
                </c:pt>
                <c:pt idx="71">
                  <c:v>25.45906242731089</c:v>
                </c:pt>
                <c:pt idx="72">
                  <c:v>25.459063119844117</c:v>
                </c:pt>
                <c:pt idx="73">
                  <c:v>25.459080048013728</c:v>
                </c:pt>
                <c:pt idx="74">
                  <c:v>25.459113127885665</c:v>
                </c:pt>
                <c:pt idx="75">
                  <c:v>25.459162276057089</c:v>
                </c:pt>
                <c:pt idx="76">
                  <c:v>25.45922740965317</c:v>
                </c:pt>
                <c:pt idx="77">
                  <c:v>25.459308446323622</c:v>
                </c:pt>
                <c:pt idx="78">
                  <c:v>25.459405304239329</c:v>
                </c:pt>
                <c:pt idx="79">
                  <c:v>25.459517902088987</c:v>
                </c:pt>
                <c:pt idx="80">
                  <c:v>25.459646159075756</c:v>
                </c:pt>
                <c:pt idx="81">
                  <c:v>25.459789994914029</c:v>
                </c:pt>
                <c:pt idx="82">
                  <c:v>25.459949329825942</c:v>
                </c:pt>
                <c:pt idx="83">
                  <c:v>25.460124084538279</c:v>
                </c:pt>
                <c:pt idx="84">
                  <c:v>25.460314180279241</c:v>
                </c:pt>
                <c:pt idx="85">
                  <c:v>25.460519538774911</c:v>
                </c:pt>
                <c:pt idx="86">
                  <c:v>25.460740082246613</c:v>
                </c:pt>
                <c:pt idx="87">
                  <c:v>25.46097573340705</c:v>
                </c:pt>
                <c:pt idx="88">
                  <c:v>25.461226415457549</c:v>
                </c:pt>
                <c:pt idx="89">
                  <c:v>25.461492052084889</c:v>
                </c:pt>
                <c:pt idx="90">
                  <c:v>25.461772567458127</c:v>
                </c:pt>
                <c:pt idx="91">
                  <c:v>25.462067886225299</c:v>
                </c:pt>
                <c:pt idx="92">
                  <c:v>25.462377933510815</c:v>
                </c:pt>
                <c:pt idx="93">
                  <c:v>25.462702634911725</c:v>
                </c:pt>
                <c:pt idx="94">
                  <c:v>25.463041916495406</c:v>
                </c:pt>
                <c:pt idx="95">
                  <c:v>25.463395704795683</c:v>
                </c:pt>
                <c:pt idx="96">
                  <c:v>25.463763926810639</c:v>
                </c:pt>
                <c:pt idx="97">
                  <c:v>25.464146509999104</c:v>
                </c:pt>
                <c:pt idx="98">
                  <c:v>25.464543382278091</c:v>
                </c:pt>
                <c:pt idx="99">
                  <c:v>25.464954472019375</c:v>
                </c:pt>
                <c:pt idx="100">
                  <c:v>25.465379708046786</c:v>
                </c:pt>
                <c:pt idx="101">
                  <c:v>25.465819019633422</c:v>
                </c:pt>
                <c:pt idx="102">
                  <c:v>25.466272336498609</c:v>
                </c:pt>
                <c:pt idx="103">
                  <c:v>25.466739588804934</c:v>
                </c:pt>
                <c:pt idx="104">
                  <c:v>25.467220707155839</c:v>
                </c:pt>
                <c:pt idx="105">
                  <c:v>25.46771562259206</c:v>
                </c:pt>
                <c:pt idx="106">
                  <c:v>25.468224266589271</c:v>
                </c:pt>
                <c:pt idx="107">
                  <c:v>25.468746571055444</c:v>
                </c:pt>
                <c:pt idx="108">
                  <c:v>25.469282468327666</c:v>
                </c:pt>
                <c:pt idx="109">
                  <c:v>25.469831891169459</c:v>
                </c:pt>
                <c:pt idx="110">
                  <c:v>25.470394772768206</c:v>
                </c:pt>
                <c:pt idx="111">
                  <c:v>25.470971046732366</c:v>
                </c:pt>
                <c:pt idx="112">
                  <c:v>25.471560647088548</c:v>
                </c:pt>
                <c:pt idx="113">
                  <c:v>25.472163508279088</c:v>
                </c:pt>
                <c:pt idx="114">
                  <c:v>25.472779565159311</c:v>
                </c:pt>
                <c:pt idx="115">
                  <c:v>25.473408752994878</c:v>
                </c:pt>
                <c:pt idx="116">
                  <c:v>25.474051007458851</c:v>
                </c:pt>
                <c:pt idx="117">
                  <c:v>25.474706264629319</c:v>
                </c:pt>
                <c:pt idx="118">
                  <c:v>25.475374460987187</c:v>
                </c:pt>
                <c:pt idx="119">
                  <c:v>25.476055533412715</c:v>
                </c:pt>
                <c:pt idx="120">
                  <c:v>25.476749419183509</c:v>
                </c:pt>
                <c:pt idx="121">
                  <c:v>25.477456055972077</c:v>
                </c:pt>
                <c:pt idx="122">
                  <c:v>25.478175381842728</c:v>
                </c:pt>
                <c:pt idx="123">
                  <c:v>25.478907335249581</c:v>
                </c:pt>
                <c:pt idx="124">
                  <c:v>25.479651855033786</c:v>
                </c:pt>
                <c:pt idx="125">
                  <c:v>25.480408880421063</c:v>
                </c:pt>
                <c:pt idx="126">
                  <c:v>25.481178351019505</c:v>
                </c:pt>
                <c:pt idx="127">
                  <c:v>25.481960206816431</c:v>
                </c:pt>
                <c:pt idx="128">
                  <c:v>25.482754388176641</c:v>
                </c:pt>
                <c:pt idx="129">
                  <c:v>25.48356083583975</c:v>
                </c:pt>
                <c:pt idx="130">
                  <c:v>25.484379490917693</c:v>
                </c:pt>
                <c:pt idx="131">
                  <c:v>25.485210294892276</c:v>
                </c:pt>
                <c:pt idx="132">
                  <c:v>25.486053189613092</c:v>
                </c:pt>
                <c:pt idx="133">
                  <c:v>25.486908117294735</c:v>
                </c:pt>
                <c:pt idx="134">
                  <c:v>25.487775020514761</c:v>
                </c:pt>
                <c:pt idx="135">
                  <c:v>25.488653842211246</c:v>
                </c:pt>
                <c:pt idx="136">
                  <c:v>25.489544525680689</c:v>
                </c:pt>
                <c:pt idx="137">
                  <c:v>25.490447014575018</c:v>
                </c:pt>
                <c:pt idx="138">
                  <c:v>25.491361252900287</c:v>
                </c:pt>
                <c:pt idx="139">
                  <c:v>25.492287185013467</c:v>
                </c:pt>
                <c:pt idx="140">
                  <c:v>25.493224755620787</c:v>
                </c:pt>
                <c:pt idx="141">
                  <c:v>25.494173909775274</c:v>
                </c:pt>
                <c:pt idx="142">
                  <c:v>25.495134592874589</c:v>
                </c:pt>
                <c:pt idx="143">
                  <c:v>25.496106750658644</c:v>
                </c:pt>
                <c:pt idx="144">
                  <c:v>25.497090329207555</c:v>
                </c:pt>
                <c:pt idx="145">
                  <c:v>25.498085274939385</c:v>
                </c:pt>
                <c:pt idx="146">
                  <c:v>25.499091534608127</c:v>
                </c:pt>
                <c:pt idx="147">
                  <c:v>25.500109055301174</c:v>
                </c:pt>
                <c:pt idx="148">
                  <c:v>25.501137784437628</c:v>
                </c:pt>
                <c:pt idx="149">
                  <c:v>25.502177669765686</c:v>
                </c:pt>
                <c:pt idx="150">
                  <c:v>25.503228659361</c:v>
                </c:pt>
                <c:pt idx="151">
                  <c:v>25.504290701624257</c:v>
                </c:pt>
                <c:pt idx="152">
                  <c:v>25.50536374527907</c:v>
                </c:pt>
                <c:pt idx="153">
                  <c:v>25.506447739370067</c:v>
                </c:pt>
                <c:pt idx="154">
                  <c:v>25.507542633260819</c:v>
                </c:pt>
                <c:pt idx="155">
                  <c:v>25.508648376631644</c:v>
                </c:pt>
                <c:pt idx="156">
                  <c:v>25.509764919477693</c:v>
                </c:pt>
                <c:pt idx="157">
                  <c:v>25.5108922121067</c:v>
                </c:pt>
                <c:pt idx="158">
                  <c:v>25.512030205137268</c:v>
                </c:pt>
                <c:pt idx="159">
                  <c:v>25.513178849496931</c:v>
                </c:pt>
                <c:pt idx="160">
                  <c:v>25.514338096419586</c:v>
                </c:pt>
                <c:pt idx="161">
                  <c:v>25.515507897444071</c:v>
                </c:pt>
                <c:pt idx="162">
                  <c:v>25.516688204412191</c:v>
                </c:pt>
                <c:pt idx="163">
                  <c:v>25.517878969466402</c:v>
                </c:pt>
                <c:pt idx="164">
                  <c:v>25.519080145048129</c:v>
                </c:pt>
                <c:pt idx="165">
                  <c:v>25.520291683895827</c:v>
                </c:pt>
                <c:pt idx="166">
                  <c:v>25.521513539043085</c:v>
                </c:pt>
                <c:pt idx="167">
                  <c:v>25.522745663816693</c:v>
                </c:pt>
                <c:pt idx="168">
                  <c:v>25.5239880118346</c:v>
                </c:pt>
                <c:pt idx="169">
                  <c:v>25.525240537004112</c:v>
                </c:pt>
                <c:pt idx="170">
                  <c:v>25.526503193520526</c:v>
                </c:pt>
                <c:pt idx="171">
                  <c:v>25.527775935864362</c:v>
                </c:pt>
                <c:pt idx="172">
                  <c:v>25.529058718800304</c:v>
                </c:pt>
                <c:pt idx="173">
                  <c:v>25.530351497374834</c:v>
                </c:pt>
                <c:pt idx="174">
                  <c:v>25.531654226914984</c:v>
                </c:pt>
                <c:pt idx="175">
                  <c:v>25.532966863025869</c:v>
                </c:pt>
                <c:pt idx="176">
                  <c:v>25.534289361589494</c:v>
                </c:pt>
                <c:pt idx="177">
                  <c:v>25.535621678762542</c:v>
                </c:pt>
                <c:pt idx="178">
                  <c:v>25.536963770974939</c:v>
                </c:pt>
                <c:pt idx="179">
                  <c:v>25.538315594927688</c:v>
                </c:pt>
                <c:pt idx="180">
                  <c:v>25.539677107591668</c:v>
                </c:pt>
                <c:pt idx="181">
                  <c:v>25.541048266205287</c:v>
                </c:pt>
                <c:pt idx="182">
                  <c:v>25.542429028273254</c:v>
                </c:pt>
                <c:pt idx="183">
                  <c:v>25.543819351564728</c:v>
                </c:pt>
                <c:pt idx="184">
                  <c:v>25.545219194111429</c:v>
                </c:pt>
                <c:pt idx="185">
                  <c:v>25.546628514206088</c:v>
                </c:pt>
                <c:pt idx="186">
                  <c:v>25.548047270400787</c:v>
                </c:pt>
                <c:pt idx="187">
                  <c:v>25.549475421505491</c:v>
                </c:pt>
                <c:pt idx="188">
                  <c:v>25.550912926585699</c:v>
                </c:pt>
                <c:pt idx="189">
                  <c:v>25.552359744961631</c:v>
                </c:pt>
                <c:pt idx="190">
                  <c:v>25.55381583620623</c:v>
                </c:pt>
                <c:pt idx="191">
                  <c:v>25.555281160143242</c:v>
                </c:pt>
                <c:pt idx="192">
                  <c:v>25.556755676846144</c:v>
                </c:pt>
                <c:pt idx="193">
                  <c:v>25.558239346636142</c:v>
                </c:pt>
                <c:pt idx="194">
                  <c:v>25.559732130080828</c:v>
                </c:pt>
                <c:pt idx="195">
                  <c:v>25.561233987992427</c:v>
                </c:pt>
                <c:pt idx="196">
                  <c:v>25.562744881426113</c:v>
                </c:pt>
                <c:pt idx="197">
                  <c:v>25.564264771679028</c:v>
                </c:pt>
                <c:pt idx="198">
                  <c:v>25.56579362028776</c:v>
                </c:pt>
                <c:pt idx="199">
                  <c:v>25.567331389027789</c:v>
                </c:pt>
                <c:pt idx="200">
                  <c:v>25.568878039911286</c:v>
                </c:pt>
                <c:pt idx="201">
                  <c:v>25.570433535185796</c:v>
                </c:pt>
                <c:pt idx="202">
                  <c:v>25.571997837333022</c:v>
                </c:pt>
                <c:pt idx="203">
                  <c:v>25.573570909066607</c:v>
                </c:pt>
                <c:pt idx="204">
                  <c:v>25.57515271333131</c:v>
                </c:pt>
                <c:pt idx="205">
                  <c:v>25.57674321330131</c:v>
                </c:pt>
                <c:pt idx="206">
                  <c:v>25.578342372378671</c:v>
                </c:pt>
                <c:pt idx="207">
                  <c:v>25.579950154191891</c:v>
                </c:pt>
                <c:pt idx="208">
                  <c:v>25.581566522594287</c:v>
                </c:pt>
                <c:pt idx="209">
                  <c:v>25.583191441662972</c:v>
                </c:pt>
                <c:pt idx="210">
                  <c:v>25.584824875697027</c:v>
                </c:pt>
                <c:pt idx="211">
                  <c:v>25.586466789216242</c:v>
                </c:pt>
                <c:pt idx="212">
                  <c:v>25.588117146959629</c:v>
                </c:pt>
                <c:pt idx="213">
                  <c:v>25.589775913884157</c:v>
                </c:pt>
                <c:pt idx="214">
                  <c:v>25.591443055163001</c:v>
                </c:pt>
                <c:pt idx="215">
                  <c:v>25.593118536184729</c:v>
                </c:pt>
                <c:pt idx="216">
                  <c:v>25.594802322551232</c:v>
                </c:pt>
                <c:pt idx="217">
                  <c:v>25.596494380076876</c:v>
                </c:pt>
                <c:pt idx="218">
                  <c:v>25.598194674786889</c:v>
                </c:pt>
                <c:pt idx="219">
                  <c:v>25.599903172916193</c:v>
                </c:pt>
                <c:pt idx="220">
                  <c:v>25.601619840907691</c:v>
                </c:pt>
                <c:pt idx="221">
                  <c:v>25.603344645411475</c:v>
                </c:pt>
                <c:pt idx="222">
                  <c:v>25.605077553282893</c:v>
                </c:pt>
                <c:pt idx="223">
                  <c:v>25.606818531581688</c:v>
                </c:pt>
                <c:pt idx="224">
                  <c:v>25.608567547570487</c:v>
                </c:pt>
                <c:pt idx="225">
                  <c:v>25.610324568713533</c:v>
                </c:pt>
                <c:pt idx="226">
                  <c:v>25.612089562675326</c:v>
                </c:pt>
                <c:pt idx="227">
                  <c:v>25.613862497319566</c:v>
                </c:pt>
                <c:pt idx="228">
                  <c:v>25.615643340707283</c:v>
                </c:pt>
                <c:pt idx="229">
                  <c:v>25.61743206109665</c:v>
                </c:pt>
                <c:pt idx="230">
                  <c:v>25.61922862694033</c:v>
                </c:pt>
                <c:pt idx="231">
                  <c:v>25.62103300688543</c:v>
                </c:pt>
                <c:pt idx="232">
                  <c:v>25.622845169771555</c:v>
                </c:pt>
                <c:pt idx="233">
                  <c:v>25.624665084629864</c:v>
                </c:pt>
                <c:pt idx="234">
                  <c:v>25.626492720681703</c:v>
                </c:pt>
                <c:pt idx="235">
                  <c:v>25.628328047337426</c:v>
                </c:pt>
                <c:pt idx="236">
                  <c:v>25.630171034195239</c:v>
                </c:pt>
                <c:pt idx="237">
                  <c:v>25.632021651039864</c:v>
                </c:pt>
                <c:pt idx="238">
                  <c:v>25.633879867841507</c:v>
                </c:pt>
                <c:pt idx="239">
                  <c:v>25.63574565475438</c:v>
                </c:pt>
                <c:pt idx="240">
                  <c:v>25.637618982115981</c:v>
                </c:pt>
                <c:pt idx="241">
                  <c:v>25.639499820445455</c:v>
                </c:pt>
                <c:pt idx="242">
                  <c:v>25.641388140442714</c:v>
                </c:pt>
                <c:pt idx="243">
                  <c:v>25.643283912986988</c:v>
                </c:pt>
                <c:pt idx="244">
                  <c:v>25.645187109136149</c:v>
                </c:pt>
                <c:pt idx="245">
                  <c:v>25.647097700125066</c:v>
                </c:pt>
                <c:pt idx="246">
                  <c:v>25.649015657364739</c:v>
                </c:pt>
                <c:pt idx="247">
                  <c:v>25.650940952441097</c:v>
                </c:pt>
                <c:pt idx="248">
                  <c:v>25.652873557113878</c:v>
                </c:pt>
                <c:pt idx="249">
                  <c:v>25.654813443315557</c:v>
                </c:pt>
                <c:pt idx="250">
                  <c:v>25.656760583150017</c:v>
                </c:pt>
                <c:pt idx="251">
                  <c:v>25.65871494889188</c:v>
                </c:pt>
                <c:pt idx="252">
                  <c:v>25.660676512984949</c:v>
                </c:pt>
                <c:pt idx="253">
                  <c:v>25.662645248041489</c:v>
                </c:pt>
                <c:pt idx="254">
                  <c:v>25.664621126840835</c:v>
                </c:pt>
                <c:pt idx="255">
                  <c:v>25.66660412232843</c:v>
                </c:pt>
                <c:pt idx="256">
                  <c:v>25.668594207614969</c:v>
                </c:pt>
                <c:pt idx="257">
                  <c:v>25.670591355975024</c:v>
                </c:pt>
                <c:pt idx="258">
                  <c:v>25.672595540846157</c:v>
                </c:pt>
                <c:pt idx="259">
                  <c:v>25.674606735827826</c:v>
                </c:pt>
                <c:pt idx="260">
                  <c:v>25.676624914680399</c:v>
                </c:pt>
                <c:pt idx="261">
                  <c:v>25.678650051324016</c:v>
                </c:pt>
                <c:pt idx="262">
                  <c:v>25.680682119837666</c:v>
                </c:pt>
                <c:pt idx="263">
                  <c:v>25.682721094458113</c:v>
                </c:pt>
                <c:pt idx="264">
                  <c:v>25.684766949578886</c:v>
                </c:pt>
                <c:pt idx="265">
                  <c:v>25.686819659749322</c:v>
                </c:pt>
                <c:pt idx="266">
                  <c:v>25.688879199673455</c:v>
                </c:pt>
                <c:pt idx="267">
                  <c:v>25.690945544209132</c:v>
                </c:pt>
                <c:pt idx="268">
                  <c:v>25.693018668366975</c:v>
                </c:pt>
                <c:pt idx="269">
                  <c:v>25.695098547309406</c:v>
                </c:pt>
                <c:pt idx="270">
                  <c:v>25.697185156349718</c:v>
                </c:pt>
                <c:pt idx="271">
                  <c:v>25.69927847095089</c:v>
                </c:pt>
                <c:pt idx="272">
                  <c:v>25.701378466725018</c:v>
                </c:pt>
                <c:pt idx="273">
                  <c:v>25.703485119432031</c:v>
                </c:pt>
                <c:pt idx="274">
                  <c:v>25.705598404978829</c:v>
                </c:pt>
                <c:pt idx="275">
                  <c:v>25.707718299418396</c:v>
                </c:pt>
                <c:pt idx="276">
                  <c:v>25.709844778948781</c:v>
                </c:pt>
                <c:pt idx="277">
                  <c:v>25.711977819912235</c:v>
                </c:pt>
                <c:pt idx="278">
                  <c:v>25.714117398794237</c:v>
                </c:pt>
                <c:pt idx="279">
                  <c:v>25.71626349222263</c:v>
                </c:pt>
                <c:pt idx="280">
                  <c:v>25.718416076966534</c:v>
                </c:pt>
                <c:pt idx="281">
                  <c:v>25.720575129935881</c:v>
                </c:pt>
                <c:pt idx="282">
                  <c:v>25.722740628179771</c:v>
                </c:pt>
                <c:pt idx="283">
                  <c:v>25.724912548886508</c:v>
                </c:pt>
                <c:pt idx="284">
                  <c:v>25.727090869381726</c:v>
                </c:pt>
                <c:pt idx="285">
                  <c:v>25.729275567128283</c:v>
                </c:pt>
                <c:pt idx="286">
                  <c:v>25.731466619724987</c:v>
                </c:pt>
                <c:pt idx="287">
                  <c:v>25.733664004905886</c:v>
                </c:pt>
                <c:pt idx="288">
                  <c:v>25.735867700539323</c:v>
                </c:pt>
                <c:pt idx="289">
                  <c:v>25.738077684626987</c:v>
                </c:pt>
                <c:pt idx="290">
                  <c:v>25.74029393530321</c:v>
                </c:pt>
                <c:pt idx="291">
                  <c:v>25.742516430834232</c:v>
                </c:pt>
                <c:pt idx="292">
                  <c:v>25.744745149616993</c:v>
                </c:pt>
                <c:pt idx="293">
                  <c:v>25.746980070178427</c:v>
                </c:pt>
                <c:pt idx="294">
                  <c:v>25.74922117117482</c:v>
                </c:pt>
                <c:pt idx="295">
                  <c:v>25.751468431390933</c:v>
                </c:pt>
                <c:pt idx="296">
                  <c:v>25.753721829738829</c:v>
                </c:pt>
                <c:pt idx="297">
                  <c:v>25.755981345257545</c:v>
                </c:pt>
                <c:pt idx="298">
                  <c:v>25.758246957111869</c:v>
                </c:pt>
                <c:pt idx="299">
                  <c:v>25.760518644591926</c:v>
                </c:pt>
                <c:pt idx="300">
                  <c:v>25.762796387111994</c:v>
                </c:pt>
                <c:pt idx="301">
                  <c:v>25.765080164209976</c:v>
                </c:pt>
                <c:pt idx="302">
                  <c:v>25.767369955546329</c:v>
                </c:pt>
                <c:pt idx="303">
                  <c:v>25.769665740903626</c:v>
                </c:pt>
                <c:pt idx="304">
                  <c:v>25.771967500185571</c:v>
                </c:pt>
                <c:pt idx="305">
                  <c:v>25.774275213416228</c:v>
                </c:pt>
                <c:pt idx="306">
                  <c:v>25.776588860739125</c:v>
                </c:pt>
                <c:pt idx="307">
                  <c:v>25.778908422417043</c:v>
                </c:pt>
                <c:pt idx="308">
                  <c:v>25.781233878830214</c:v>
                </c:pt>
                <c:pt idx="309">
                  <c:v>25.783565210476926</c:v>
                </c:pt>
                <c:pt idx="310">
                  <c:v>25.785902397971345</c:v>
                </c:pt>
                <c:pt idx="311">
                  <c:v>25.788245422044032</c:v>
                </c:pt>
                <c:pt idx="312">
                  <c:v>25.790594263540129</c:v>
                </c:pt>
                <c:pt idx="313">
                  <c:v>25.792948903419518</c:v>
                </c:pt>
                <c:pt idx="314">
                  <c:v>25.795309322755426</c:v>
                </c:pt>
                <c:pt idx="315">
                  <c:v>25.79767550273408</c:v>
                </c:pt>
                <c:pt idx="316">
                  <c:v>25.800047424653833</c:v>
                </c:pt>
                <c:pt idx="317">
                  <c:v>25.802425069924471</c:v>
                </c:pt>
                <c:pt idx="318">
                  <c:v>25.804808420066568</c:v>
                </c:pt>
                <c:pt idx="319">
                  <c:v>25.807197456710462</c:v>
                </c:pt>
                <c:pt idx="320">
                  <c:v>25.809592161596054</c:v>
                </c:pt>
                <c:pt idx="321">
                  <c:v>25.81199251657182</c:v>
                </c:pt>
                <c:pt idx="322">
                  <c:v>25.814398503594045</c:v>
                </c:pt>
                <c:pt idx="323">
                  <c:v>25.816810104726258</c:v>
                </c:pt>
                <c:pt idx="324">
                  <c:v>25.819227302138533</c:v>
                </c:pt>
                <c:pt idx="325">
                  <c:v>25.821650078106764</c:v>
                </c:pt>
                <c:pt idx="326">
                  <c:v>25.824078415012099</c:v>
                </c:pt>
                <c:pt idx="327">
                  <c:v>25.826512295339811</c:v>
                </c:pt>
                <c:pt idx="328">
                  <c:v>25.828951701679731</c:v>
                </c:pt>
                <c:pt idx="329">
                  <c:v>25.831396616724049</c:v>
                </c:pt>
                <c:pt idx="330">
                  <c:v>25.833847023267925</c:v>
                </c:pt>
                <c:pt idx="331">
                  <c:v>25.836302904208203</c:v>
                </c:pt>
                <c:pt idx="332">
                  <c:v>25.838764242542929</c:v>
                </c:pt>
                <c:pt idx="333">
                  <c:v>25.841231021370685</c:v>
                </c:pt>
                <c:pt idx="334">
                  <c:v>25.843703223889911</c:v>
                </c:pt>
                <c:pt idx="335">
                  <c:v>25.846180833398432</c:v>
                </c:pt>
                <c:pt idx="336">
                  <c:v>25.848663833292484</c:v>
                </c:pt>
                <c:pt idx="337">
                  <c:v>25.851152207066431</c:v>
                </c:pt>
                <c:pt idx="338">
                  <c:v>25.853645938311889</c:v>
                </c:pt>
                <c:pt idx="339">
                  <c:v>25.856145010717356</c:v>
                </c:pt>
                <c:pt idx="340">
                  <c:v>25.858649408067219</c:v>
                </c:pt>
                <c:pt idx="341">
                  <c:v>25.861159114241691</c:v>
                </c:pt>
                <c:pt idx="342">
                  <c:v>25.863674113215431</c:v>
                </c:pt>
                <c:pt idx="343">
                  <c:v>25.866194389057718</c:v>
                </c:pt>
                <c:pt idx="344">
                  <c:v>25.868719925931284</c:v>
                </c:pt>
                <c:pt idx="345">
                  <c:v>25.871250708092333</c:v>
                </c:pt>
                <c:pt idx="346">
                  <c:v>25.873786719888848</c:v>
                </c:pt>
                <c:pt idx="347">
                  <c:v>25.876327945761254</c:v>
                </c:pt>
                <c:pt idx="348">
                  <c:v>25.878874370241228</c:v>
                </c:pt>
                <c:pt idx="349">
                  <c:v>25.88142597795088</c:v>
                </c:pt>
                <c:pt idx="350">
                  <c:v>25.883982753602631</c:v>
                </c:pt>
                <c:pt idx="351">
                  <c:v>25.886544681998416</c:v>
                </c:pt>
                <c:pt idx="352">
                  <c:v>25.889111748029162</c:v>
                </c:pt>
                <c:pt idx="353">
                  <c:v>25.891683936674188</c:v>
                </c:pt>
                <c:pt idx="354">
                  <c:v>25.894261233000655</c:v>
                </c:pt>
                <c:pt idx="355">
                  <c:v>25.896843622162987</c:v>
                </c:pt>
                <c:pt idx="356">
                  <c:v>25.899431089402373</c:v>
                </c:pt>
                <c:pt idx="357">
                  <c:v>25.902023620046087</c:v>
                </c:pt>
                <c:pt idx="358">
                  <c:v>25.904621199507126</c:v>
                </c:pt>
                <c:pt idx="359">
                  <c:v>25.907223813283426</c:v>
                </c:pt>
                <c:pt idx="360">
                  <c:v>25.909831446957547</c:v>
                </c:pt>
                <c:pt idx="361">
                  <c:v>25.912444086195894</c:v>
                </c:pt>
                <c:pt idx="362">
                  <c:v>25.915061716748628</c:v>
                </c:pt>
                <c:pt idx="363">
                  <c:v>25.917684324448331</c:v>
                </c:pt>
                <c:pt idx="364">
                  <c:v>25.920311895210286</c:v>
                </c:pt>
                <c:pt idx="365">
                  <c:v>25.922944415031626</c:v>
                </c:pt>
                <c:pt idx="366">
                  <c:v>25.925581869990729</c:v>
                </c:pt>
                <c:pt idx="367">
                  <c:v>25.928224246246753</c:v>
                </c:pt>
                <c:pt idx="368">
                  <c:v>25.930871530039227</c:v>
                </c:pt>
                <c:pt idx="369">
                  <c:v>25.933523707687339</c:v>
                </c:pt>
                <c:pt idx="370">
                  <c:v>25.936180765589697</c:v>
                </c:pt>
                <c:pt idx="371">
                  <c:v>25.938842690223449</c:v>
                </c:pt>
                <c:pt idx="372">
                  <c:v>25.941509468144229</c:v>
                </c:pt>
                <c:pt idx="373">
                  <c:v>25.944181085985289</c:v>
                </c:pt>
                <c:pt idx="374">
                  <c:v>25.946857530457127</c:v>
                </c:pt>
                <c:pt idx="375">
                  <c:v>25.949538788346995</c:v>
                </c:pt>
                <c:pt idx="376">
                  <c:v>25.952224846518583</c:v>
                </c:pt>
                <c:pt idx="377">
                  <c:v>25.954915691911104</c:v>
                </c:pt>
                <c:pt idx="378">
                  <c:v>25.957611311539196</c:v>
                </c:pt>
                <c:pt idx="379">
                  <c:v>25.960311692492418</c:v>
                </c:pt>
                <c:pt idx="380">
                  <c:v>25.963016821934392</c:v>
                </c:pt>
                <c:pt idx="381">
                  <c:v>25.965726687102855</c:v>
                </c:pt>
                <c:pt idx="382">
                  <c:v>25.968441275308866</c:v>
                </c:pt>
                <c:pt idx="383">
                  <c:v>25.971160573936427</c:v>
                </c:pt>
                <c:pt idx="384">
                  <c:v>25.973884570441733</c:v>
                </c:pt>
                <c:pt idx="385">
                  <c:v>25.976613252353289</c:v>
                </c:pt>
                <c:pt idx="386">
                  <c:v>25.979346607271076</c:v>
                </c:pt>
                <c:pt idx="387">
                  <c:v>25.982084622866083</c:v>
                </c:pt>
                <c:pt idx="388">
                  <c:v>25.984827286879771</c:v>
                </c:pt>
                <c:pt idx="389">
                  <c:v>25.987574587124037</c:v>
                </c:pt>
                <c:pt idx="390">
                  <c:v>25.990326511480419</c:v>
                </c:pt>
                <c:pt idx="391">
                  <c:v>25.993083047899567</c:v>
                </c:pt>
                <c:pt idx="392">
                  <c:v>25.995844184401122</c:v>
                </c:pt>
                <c:pt idx="393">
                  <c:v>25.998609909073007</c:v>
                </c:pt>
                <c:pt idx="394">
                  <c:v>26.001380210071328</c:v>
                </c:pt>
                <c:pt idx="395">
                  <c:v>26.004155075619483</c:v>
                </c:pt>
                <c:pt idx="396">
                  <c:v>26.006934494007837</c:v>
                </c:pt>
                <c:pt idx="397">
                  <c:v>26.009718453593763</c:v>
                </c:pt>
                <c:pt idx="398">
                  <c:v>26.012506942800652</c:v>
                </c:pt>
                <c:pt idx="399">
                  <c:v>26.015299950117729</c:v>
                </c:pt>
                <c:pt idx="400">
                  <c:v>26.018097464099704</c:v>
                </c:pt>
                <c:pt idx="401">
                  <c:v>26.020899473365958</c:v>
                </c:pt>
                <c:pt idx="402">
                  <c:v>26.023705966600939</c:v>
                </c:pt>
                <c:pt idx="403">
                  <c:v>26.026516932552713</c:v>
                </c:pt>
                <c:pt idx="404">
                  <c:v>26.029332360033489</c:v>
                </c:pt>
                <c:pt idx="405">
                  <c:v>26.032152237918528</c:v>
                </c:pt>
                <c:pt idx="406">
                  <c:v>26.034976555146134</c:v>
                </c:pt>
                <c:pt idx="407">
                  <c:v>26.037805300717135</c:v>
                </c:pt>
                <c:pt idx="408">
                  <c:v>26.040638463694393</c:v>
                </c:pt>
                <c:pt idx="409">
                  <c:v>26.043476033202626</c:v>
                </c:pt>
                <c:pt idx="410">
                  <c:v>26.046317998427789</c:v>
                </c:pt>
                <c:pt idx="411">
                  <c:v>26.049164348616845</c:v>
                </c:pt>
                <c:pt idx="412">
                  <c:v>26.052015073077229</c:v>
                </c:pt>
                <c:pt idx="413">
                  <c:v>26.054870161176641</c:v>
                </c:pt>
                <c:pt idx="414">
                  <c:v>26.057729602342306</c:v>
                </c:pt>
                <c:pt idx="415">
                  <c:v>26.060593386061257</c:v>
                </c:pt>
                <c:pt idx="416">
                  <c:v>26.063461501879321</c:v>
                </c:pt>
                <c:pt idx="417">
                  <c:v>26.066333939400895</c:v>
                </c:pt>
                <c:pt idx="418">
                  <c:v>26.069210688288788</c:v>
                </c:pt>
                <c:pt idx="419">
                  <c:v>26.072091738263588</c:v>
                </c:pt>
                <c:pt idx="420">
                  <c:v>26.07497707910349</c:v>
                </c:pt>
                <c:pt idx="421">
                  <c:v>26.077866700643845</c:v>
                </c:pt>
                <c:pt idx="422">
                  <c:v>26.080760592776723</c:v>
                </c:pt>
                <c:pt idx="423">
                  <c:v>26.083658745450855</c:v>
                </c:pt>
                <c:pt idx="424">
                  <c:v>26.086561148670725</c:v>
                </c:pt>
                <c:pt idx="425">
                  <c:v>26.089467792496745</c:v>
                </c:pt>
                <c:pt idx="426">
                  <c:v>26.092378667044635</c:v>
                </c:pt>
                <c:pt idx="427">
                  <c:v>26.09529376248512</c:v>
                </c:pt>
                <c:pt idx="428">
                  <c:v>26.098213069043588</c:v>
                </c:pt>
                <c:pt idx="429">
                  <c:v>26.101136576999696</c:v>
                </c:pt>
                <c:pt idx="430">
                  <c:v>26.104064276687218</c:v>
                </c:pt>
                <c:pt idx="431">
                  <c:v>26.106996158493331</c:v>
                </c:pt>
                <c:pt idx="432">
                  <c:v>26.109932212858595</c:v>
                </c:pt>
                <c:pt idx="433">
                  <c:v>26.112872430276546</c:v>
                </c:pt>
                <c:pt idx="434">
                  <c:v>26.115816801293192</c:v>
                </c:pt>
                <c:pt idx="435">
                  <c:v>26.118765316506991</c:v>
                </c:pt>
                <c:pt idx="436">
                  <c:v>26.121717966568188</c:v>
                </c:pt>
                <c:pt idx="437">
                  <c:v>26.124674742178691</c:v>
                </c:pt>
                <c:pt idx="438">
                  <c:v>26.127635634091646</c:v>
                </c:pt>
                <c:pt idx="439">
                  <c:v>26.130600633111172</c:v>
                </c:pt>
                <c:pt idx="440">
                  <c:v>26.133569730092031</c:v>
                </c:pt>
                <c:pt idx="441">
                  <c:v>26.13654291593912</c:v>
                </c:pt>
                <c:pt idx="442">
                  <c:v>26.13952018160769</c:v>
                </c:pt>
                <c:pt idx="443">
                  <c:v>26.142501518102186</c:v>
                </c:pt>
                <c:pt idx="444">
                  <c:v>26.145486916476742</c:v>
                </c:pt>
                <c:pt idx="445">
                  <c:v>26.148476367834363</c:v>
                </c:pt>
                <c:pt idx="446">
                  <c:v>26.15146986332682</c:v>
                </c:pt>
                <c:pt idx="447">
                  <c:v>26.154467394154295</c:v>
                </c:pt>
                <c:pt idx="448">
                  <c:v>26.157468951565033</c:v>
                </c:pt>
                <c:pt idx="449">
                  <c:v>26.160474526855101</c:v>
                </c:pt>
                <c:pt idx="450">
                  <c:v>26.163484111368071</c:v>
                </c:pt>
                <c:pt idx="451">
                  <c:v>26.166497696494691</c:v>
                </c:pt>
                <c:pt idx="452">
                  <c:v>26.169515273672527</c:v>
                </c:pt>
                <c:pt idx="453">
                  <c:v>26.172536834385784</c:v>
                </c:pt>
                <c:pt idx="454">
                  <c:v>26.175562370165103</c:v>
                </c:pt>
                <c:pt idx="455">
                  <c:v>26.178591872586942</c:v>
                </c:pt>
                <c:pt idx="456">
                  <c:v>26.18162533327347</c:v>
                </c:pt>
                <c:pt idx="457">
                  <c:v>26.184662743892293</c:v>
                </c:pt>
                <c:pt idx="458">
                  <c:v>26.18770409615616</c:v>
                </c:pt>
                <c:pt idx="459">
                  <c:v>26.190749381822656</c:v>
                </c:pt>
                <c:pt idx="460">
                  <c:v>26.19379859269403</c:v>
                </c:pt>
                <c:pt idx="461">
                  <c:v>26.196851720616674</c:v>
                </c:pt>
                <c:pt idx="462">
                  <c:v>26.199908757480777</c:v>
                </c:pt>
                <c:pt idx="463">
                  <c:v>26.202969695220578</c:v>
                </c:pt>
                <c:pt idx="464">
                  <c:v>26.206034525813696</c:v>
                </c:pt>
                <c:pt idx="465">
                  <c:v>26.209103241280729</c:v>
                </c:pt>
                <c:pt idx="466">
                  <c:v>26.212175833685329</c:v>
                </c:pt>
                <c:pt idx="467">
                  <c:v>26.21525229513362</c:v>
                </c:pt>
                <c:pt idx="468">
                  <c:v>26.218332617774159</c:v>
                </c:pt>
                <c:pt idx="469">
                  <c:v>26.221416793797562</c:v>
                </c:pt>
                <c:pt idx="470">
                  <c:v>26.224504815436127</c:v>
                </c:pt>
                <c:pt idx="471">
                  <c:v>26.22759667496377</c:v>
                </c:pt>
                <c:pt idx="472">
                  <c:v>26.230692364695887</c:v>
                </c:pt>
                <c:pt idx="473">
                  <c:v>26.233791876988487</c:v>
                </c:pt>
                <c:pt idx="474">
                  <c:v>26.236895204238628</c:v>
                </c:pt>
                <c:pt idx="475">
                  <c:v>26.240002338883603</c:v>
                </c:pt>
                <c:pt idx="476">
                  <c:v>26.243113273401264</c:v>
                </c:pt>
                <c:pt idx="477">
                  <c:v>26.24622800030928</c:v>
                </c:pt>
                <c:pt idx="478">
                  <c:v>26.249346512164909</c:v>
                </c:pt>
                <c:pt idx="479">
                  <c:v>26.252468801565133</c:v>
                </c:pt>
                <c:pt idx="480">
                  <c:v>26.255594861146012</c:v>
                </c:pt>
                <c:pt idx="481">
                  <c:v>26.258724683582489</c:v>
                </c:pt>
                <c:pt idx="482">
                  <c:v>26.261858261588458</c:v>
                </c:pt>
                <c:pt idx="483">
                  <c:v>26.26499558791604</c:v>
                </c:pt>
                <c:pt idx="484">
                  <c:v>26.268136655355786</c:v>
                </c:pt>
                <c:pt idx="485">
                  <c:v>26.27128145673634</c:v>
                </c:pt>
                <c:pt idx="486">
                  <c:v>26.274429961480696</c:v>
                </c:pt>
                <c:pt idx="487">
                  <c:v>26.277582139212775</c:v>
                </c:pt>
                <c:pt idx="488">
                  <c:v>26.280737959755747</c:v>
                </c:pt>
                <c:pt idx="489">
                  <c:v>26.283897393131056</c:v>
                </c:pt>
                <c:pt idx="490">
                  <c:v>26.287060409556744</c:v>
                </c:pt>
                <c:pt idx="491">
                  <c:v>26.290226979446402</c:v>
                </c:pt>
                <c:pt idx="492">
                  <c:v>26.293397073407931</c:v>
                </c:pt>
                <c:pt idx="493">
                  <c:v>26.296570662242356</c:v>
                </c:pt>
                <c:pt idx="494">
                  <c:v>26.299747716942189</c:v>
                </c:pt>
                <c:pt idx="495">
                  <c:v>26.302928208690791</c:v>
                </c:pt>
                <c:pt idx="496">
                  <c:v>26.306112108860475</c:v>
                </c:pt>
                <c:pt idx="497">
                  <c:v>26.30929938901188</c:v>
                </c:pt>
                <c:pt idx="498">
                  <c:v>26.31249002089239</c:v>
                </c:pt>
                <c:pt idx="499">
                  <c:v>26.315683976435022</c:v>
                </c:pt>
                <c:pt idx="500">
                  <c:v>26.318881227757291</c:v>
                </c:pt>
                <c:pt idx="501">
                  <c:v>26.32208174715986</c:v>
                </c:pt>
                <c:pt idx="502">
                  <c:v>26.325285507125582</c:v>
                </c:pt>
                <c:pt idx="503">
                  <c:v>26.328492480318086</c:v>
                </c:pt>
                <c:pt idx="504">
                  <c:v>26.331702639580829</c:v>
                </c:pt>
                <c:pt idx="505">
                  <c:v>26.334915957935795</c:v>
                </c:pt>
                <c:pt idx="506">
                  <c:v>26.338132408582187</c:v>
                </c:pt>
                <c:pt idx="507">
                  <c:v>26.3413519648958</c:v>
                </c:pt>
                <c:pt idx="508">
                  <c:v>26.344574600427162</c:v>
                </c:pt>
                <c:pt idx="509">
                  <c:v>26.347800288901126</c:v>
                </c:pt>
                <c:pt idx="510">
                  <c:v>26.351029004215217</c:v>
                </c:pt>
                <c:pt idx="511">
                  <c:v>26.354260720438795</c:v>
                </c:pt>
                <c:pt idx="512">
                  <c:v>26.357495411811666</c:v>
                </c:pt>
                <c:pt idx="513">
                  <c:v>26.360733052743257</c:v>
                </c:pt>
                <c:pt idx="514">
                  <c:v>26.363973617811748</c:v>
                </c:pt>
                <c:pt idx="515">
                  <c:v>26.367217081762089</c:v>
                </c:pt>
                <c:pt idx="516">
                  <c:v>26.370463419505946</c:v>
                </c:pt>
                <c:pt idx="517">
                  <c:v>26.373712606119852</c:v>
                </c:pt>
                <c:pt idx="518">
                  <c:v>26.376964616844816</c:v>
                </c:pt>
                <c:pt idx="519">
                  <c:v>26.380219427084388</c:v>
                </c:pt>
                <c:pt idx="520">
                  <c:v>26.38347701240464</c:v>
                </c:pt>
                <c:pt idx="521">
                  <c:v>26.386737348532254</c:v>
                </c:pt>
                <c:pt idx="522">
                  <c:v>26.39000041135413</c:v>
                </c:pt>
                <c:pt idx="523">
                  <c:v>26.39326617691566</c:v>
                </c:pt>
                <c:pt idx="524">
                  <c:v>26.396534621420376</c:v>
                </c:pt>
                <c:pt idx="525">
                  <c:v>26.399805721228621</c:v>
                </c:pt>
                <c:pt idx="526">
                  <c:v>26.403079452856264</c:v>
                </c:pt>
                <c:pt idx="527">
                  <c:v>26.406355792974431</c:v>
                </c:pt>
                <c:pt idx="528">
                  <c:v>26.409634718407752</c:v>
                </c:pt>
                <c:pt idx="529">
                  <c:v>26.412916206133694</c:v>
                </c:pt>
                <c:pt idx="530">
                  <c:v>26.416200233281749</c:v>
                </c:pt>
                <c:pt idx="531">
                  <c:v>26.419486777132029</c:v>
                </c:pt>
                <c:pt idx="532">
                  <c:v>26.422775815114527</c:v>
                </c:pt>
                <c:pt idx="533">
                  <c:v>26.426067324808297</c:v>
                </c:pt>
                <c:pt idx="534">
                  <c:v>26.429361283940128</c:v>
                </c:pt>
                <c:pt idx="535">
                  <c:v>26.432657670383986</c:v>
                </c:pt>
                <c:pt idx="536">
                  <c:v>26.43595646215979</c:v>
                </c:pt>
                <c:pt idx="537">
                  <c:v>26.439257637432387</c:v>
                </c:pt>
                <c:pt idx="538">
                  <c:v>26.442561174510967</c:v>
                </c:pt>
                <c:pt idx="539">
                  <c:v>26.445867051847962</c:v>
                </c:pt>
                <c:pt idx="540">
                  <c:v>26.449175248037882</c:v>
                </c:pt>
                <c:pt idx="541">
                  <c:v>26.45248574181679</c:v>
                </c:pt>
                <c:pt idx="542">
                  <c:v>26.455798512061008</c:v>
                </c:pt>
                <c:pt idx="543">
                  <c:v>26.459113537786717</c:v>
                </c:pt>
                <c:pt idx="544">
                  <c:v>26.462430798148489</c:v>
                </c:pt>
                <c:pt idx="545">
                  <c:v>26.465750272438584</c:v>
                </c:pt>
                <c:pt idx="546">
                  <c:v>26.46907194008643</c:v>
                </c:pt>
                <c:pt idx="547">
                  <c:v>26.472395780657063</c:v>
                </c:pt>
                <c:pt idx="548">
                  <c:v>26.475721773850829</c:v>
                </c:pt>
                <c:pt idx="549">
                  <c:v>26.47904989950219</c:v>
                </c:pt>
                <c:pt idx="550">
                  <c:v>26.482380137579096</c:v>
                </c:pt>
                <c:pt idx="551">
                  <c:v>26.485712468181845</c:v>
                </c:pt>
                <c:pt idx="552">
                  <c:v>26.489046871542417</c:v>
                </c:pt>
                <c:pt idx="553">
                  <c:v>26.492383328023589</c:v>
                </c:pt>
                <c:pt idx="554">
                  <c:v>26.495721818117879</c:v>
                </c:pt>
                <c:pt idx="555">
                  <c:v>26.499062322447276</c:v>
                </c:pt>
                <c:pt idx="556">
                  <c:v>26.502404821761566</c:v>
                </c:pt>
                <c:pt idx="557">
                  <c:v>26.505749296938333</c:v>
                </c:pt>
                <c:pt idx="558">
                  <c:v>26.50909572898173</c:v>
                </c:pt>
                <c:pt idx="559">
                  <c:v>26.512444099021312</c:v>
                </c:pt>
                <c:pt idx="560">
                  <c:v>26.515794388312127</c:v>
                </c:pt>
                <c:pt idx="561">
                  <c:v>26.519146578232981</c:v>
                </c:pt>
                <c:pt idx="562">
                  <c:v>26.522500650286286</c:v>
                </c:pt>
                <c:pt idx="563">
                  <c:v>26.525856586096907</c:v>
                </c:pt>
                <c:pt idx="564">
                  <c:v>26.529214367411431</c:v>
                </c:pt>
                <c:pt idx="565">
                  <c:v>26.532573976097513</c:v>
                </c:pt>
                <c:pt idx="566">
                  <c:v>26.535935394142975</c:v>
                </c:pt>
                <c:pt idx="567">
                  <c:v>26.539298603655048</c:v>
                </c:pt>
                <c:pt idx="568">
                  <c:v>26.542663586859589</c:v>
                </c:pt>
                <c:pt idx="569">
                  <c:v>26.54603032610045</c:v>
                </c:pt>
                <c:pt idx="570">
                  <c:v>26.549398803838411</c:v>
                </c:pt>
                <c:pt idx="571">
                  <c:v>26.552769002650727</c:v>
                </c:pt>
                <c:pt idx="572">
                  <c:v>26.556140905230286</c:v>
                </c:pt>
                <c:pt idx="573">
                  <c:v>26.559514494384743</c:v>
                </c:pt>
                <c:pt idx="574">
                  <c:v>26.562889753035886</c:v>
                </c:pt>
                <c:pt idx="575">
                  <c:v>26.566266664218993</c:v>
                </c:pt>
                <c:pt idx="576">
                  <c:v>26.569645211081774</c:v>
                </c:pt>
                <c:pt idx="577">
                  <c:v>26.573025376884114</c:v>
                </c:pt>
                <c:pt idx="578">
                  <c:v>26.576407144996832</c:v>
                </c:pt>
                <c:pt idx="579">
                  <c:v>26.579790498901328</c:v>
                </c:pt>
                <c:pt idx="580">
                  <c:v>26.583175422188891</c:v>
                </c:pt>
                <c:pt idx="581">
                  <c:v>26.586561898559573</c:v>
                </c:pt>
                <c:pt idx="582">
                  <c:v>26.589949911821932</c:v>
                </c:pt>
                <c:pt idx="583">
                  <c:v>26.593339445892312</c:v>
                </c:pt>
                <c:pt idx="584">
                  <c:v>26.596730484793621</c:v>
                </c:pt>
                <c:pt idx="585">
                  <c:v>26.60012301265543</c:v>
                </c:pt>
                <c:pt idx="586">
                  <c:v>26.603517013712501</c:v>
                </c:pt>
                <c:pt idx="587">
                  <c:v>26.606912472304742</c:v>
                </c:pt>
                <c:pt idx="588">
                  <c:v>26.610309372876152</c:v>
                </c:pt>
                <c:pt idx="589">
                  <c:v>26.613707699974277</c:v>
                </c:pt>
                <c:pt idx="590">
                  <c:v>26.617107438249555</c:v>
                </c:pt>
                <c:pt idx="591">
                  <c:v>26.62050857245444</c:v>
                </c:pt>
                <c:pt idx="592">
                  <c:v>26.62391108744319</c:v>
                </c:pt>
                <c:pt idx="593">
                  <c:v>26.627314968170747</c:v>
                </c:pt>
                <c:pt idx="594">
                  <c:v>26.63072019969233</c:v>
                </c:pt>
                <c:pt idx="595">
                  <c:v>26.63412676716273</c:v>
                </c:pt>
                <c:pt idx="596">
                  <c:v>26.637534655835601</c:v>
                </c:pt>
                <c:pt idx="597">
                  <c:v>26.640943851062989</c:v>
                </c:pt>
                <c:pt idx="598">
                  <c:v>26.644354338294601</c:v>
                </c:pt>
                <c:pt idx="599">
                  <c:v>26.647766103076918</c:v>
                </c:pt>
                <c:pt idx="600">
                  <c:v>26.651179131053155</c:v>
                </c:pt>
                <c:pt idx="601">
                  <c:v>26.654593407962093</c:v>
                </c:pt>
                <c:pt idx="602">
                  <c:v>26.658008919637691</c:v>
                </c:pt>
                <c:pt idx="603">
                  <c:v>26.661425652008443</c:v>
                </c:pt>
                <c:pt idx="604">
                  <c:v>26.66484359109673</c:v>
                </c:pt>
                <c:pt idx="605">
                  <c:v>26.66826272301833</c:v>
                </c:pt>
                <c:pt idx="606">
                  <c:v>26.671683033981662</c:v>
                </c:pt>
                <c:pt idx="607">
                  <c:v>26.675104510287287</c:v>
                </c:pt>
                <c:pt idx="608">
                  <c:v>26.678527138327183</c:v>
                </c:pt>
                <c:pt idx="609">
                  <c:v>26.681950904584536</c:v>
                </c:pt>
                <c:pt idx="610">
                  <c:v>26.68537579563235</c:v>
                </c:pt>
                <c:pt idx="611">
                  <c:v>26.688801798133859</c:v>
                </c:pt>
                <c:pt idx="612">
                  <c:v>26.692228898841226</c:v>
                </c:pt>
                <c:pt idx="613">
                  <c:v>26.695657084595229</c:v>
                </c:pt>
                <c:pt idx="614">
                  <c:v>26.699086342324726</c:v>
                </c:pt>
                <c:pt idx="615">
                  <c:v>26.702516659045909</c:v>
                </c:pt>
                <c:pt idx="616">
                  <c:v>26.705948021862032</c:v>
                </c:pt>
                <c:pt idx="617">
                  <c:v>26.709380417962414</c:v>
                </c:pt>
                <c:pt idx="618">
                  <c:v>26.712813834622267</c:v>
                </c:pt>
                <c:pt idx="619">
                  <c:v>26.716248259202111</c:v>
                </c:pt>
                <c:pt idx="620">
                  <c:v>26.719683679146886</c:v>
                </c:pt>
                <c:pt idx="621">
                  <c:v>26.723120081985737</c:v>
                </c:pt>
                <c:pt idx="622">
                  <c:v>26.726557455331527</c:v>
                </c:pt>
                <c:pt idx="623">
                  <c:v>26.729995786879861</c:v>
                </c:pt>
                <c:pt idx="624">
                  <c:v>26.733435064408965</c:v>
                </c:pt>
                <c:pt idx="625">
                  <c:v>26.736875275779003</c:v>
                </c:pt>
                <c:pt idx="626">
                  <c:v>26.740316408931498</c:v>
                </c:pt>
                <c:pt idx="627">
                  <c:v>26.743758451889036</c:v>
                </c:pt>
                <c:pt idx="628">
                  <c:v>26.74720139275431</c:v>
                </c:pt>
                <c:pt idx="629">
                  <c:v>26.750645219710016</c:v>
                </c:pt>
                <c:pt idx="630">
                  <c:v>26.754089921018178</c:v>
                </c:pt>
                <c:pt idx="631">
                  <c:v>26.75753548501952</c:v>
                </c:pt>
                <c:pt idx="632">
                  <c:v>26.760981900133107</c:v>
                </c:pt>
                <c:pt idx="633">
                  <c:v>26.764429154856018</c:v>
                </c:pt>
                <c:pt idx="634">
                  <c:v>26.767877237762253</c:v>
                </c:pt>
                <c:pt idx="635">
                  <c:v>26.771326137502893</c:v>
                </c:pt>
                <c:pt idx="636">
                  <c:v>26.774775842805209</c:v>
                </c:pt>
                <c:pt idx="637">
                  <c:v>26.778226342472156</c:v>
                </c:pt>
                <c:pt idx="638">
                  <c:v>26.781677625382272</c:v>
                </c:pt>
                <c:pt idx="639">
                  <c:v>26.785129680488581</c:v>
                </c:pt>
                <c:pt idx="640">
                  <c:v>26.788582496818787</c:v>
                </c:pt>
                <c:pt idx="641">
                  <c:v>26.792036063474129</c:v>
                </c:pt>
                <c:pt idx="642">
                  <c:v>26.795490369629469</c:v>
                </c:pt>
                <c:pt idx="643">
                  <c:v>26.798945404532407</c:v>
                </c:pt>
                <c:pt idx="644">
                  <c:v>26.802401157503059</c:v>
                </c:pt>
                <c:pt idx="645">
                  <c:v>26.805857617933491</c:v>
                </c:pt>
                <c:pt idx="646">
                  <c:v>26.809314775287188</c:v>
                </c:pt>
                <c:pt idx="647">
                  <c:v>26.812772619098794</c:v>
                </c:pt>
                <c:pt idx="648">
                  <c:v>26.816231138973421</c:v>
                </c:pt>
                <c:pt idx="649">
                  <c:v>26.819690324586333</c:v>
                </c:pt>
                <c:pt idx="650">
                  <c:v>26.823150165682506</c:v>
                </c:pt>
                <c:pt idx="651">
                  <c:v>26.826610652075836</c:v>
                </c:pt>
                <c:pt idx="652">
                  <c:v>26.830071773649546</c:v>
                </c:pt>
                <c:pt idx="653">
                  <c:v>26.833533520354539</c:v>
                </c:pt>
                <c:pt idx="654">
                  <c:v>26.836995882210093</c:v>
                </c:pt>
                <c:pt idx="655">
                  <c:v>26.840458849302525</c:v>
                </c:pt>
                <c:pt idx="656">
                  <c:v>26.843922411785467</c:v>
                </c:pt>
                <c:pt idx="657">
                  <c:v>26.847386559878927</c:v>
                </c:pt>
                <c:pt idx="658">
                  <c:v>26.850851283869094</c:v>
                </c:pt>
                <c:pt idx="659">
                  <c:v>26.854316574107806</c:v>
                </c:pt>
                <c:pt idx="660">
                  <c:v>26.857782421012391</c:v>
                </c:pt>
                <c:pt idx="661">
                  <c:v>26.861248815064627</c:v>
                </c:pt>
                <c:pt idx="662">
                  <c:v>26.864715746811115</c:v>
                </c:pt>
                <c:pt idx="663">
                  <c:v>26.868183206862216</c:v>
                </c:pt>
                <c:pt idx="664">
                  <c:v>26.871651185892205</c:v>
                </c:pt>
                <c:pt idx="665">
                  <c:v>26.875119674637968</c:v>
                </c:pt>
                <c:pt idx="666">
                  <c:v>26.87858866389989</c:v>
                </c:pt>
                <c:pt idx="667">
                  <c:v>26.882058144540149</c:v>
                </c:pt>
                <c:pt idx="668">
                  <c:v>26.885528107483186</c:v>
                </c:pt>
                <c:pt idx="669">
                  <c:v>26.888998543714919</c:v>
                </c:pt>
                <c:pt idx="670">
                  <c:v>26.892469444282451</c:v>
                </c:pt>
                <c:pt idx="671">
                  <c:v>26.895940800293626</c:v>
                </c:pt>
                <c:pt idx="672">
                  <c:v>26.899412602916726</c:v>
                </c:pt>
                <c:pt idx="673">
                  <c:v>26.902884843379951</c:v>
                </c:pt>
                <c:pt idx="674">
                  <c:v>26.906357512971169</c:v>
                </c:pt>
                <c:pt idx="675">
                  <c:v>26.909830603037427</c:v>
                </c:pt>
                <c:pt idx="676">
                  <c:v>26.913304104984515</c:v>
                </c:pt>
                <c:pt idx="677">
                  <c:v>26.91677801027679</c:v>
                </c:pt>
                <c:pt idx="678">
                  <c:v>26.920252310436574</c:v>
                </c:pt>
                <c:pt idx="679">
                  <c:v>26.923726997043925</c:v>
                </c:pt>
                <c:pt idx="680">
                  <c:v>26.927202061736409</c:v>
                </c:pt>
                <c:pt idx="681">
                  <c:v>26.930677496208148</c:v>
                </c:pt>
                <c:pt idx="682">
                  <c:v>26.93415329221013</c:v>
                </c:pt>
                <c:pt idx="683">
                  <c:v>26.937629441549351</c:v>
                </c:pt>
                <c:pt idx="684">
                  <c:v>26.941105936088977</c:v>
                </c:pt>
                <c:pt idx="685">
                  <c:v>26.944582767747235</c:v>
                </c:pt>
                <c:pt idx="686">
                  <c:v>26.948059928497827</c:v>
                </c:pt>
                <c:pt idx="687">
                  <c:v>26.951537410368989</c:v>
                </c:pt>
                <c:pt idx="688">
                  <c:v>26.955015205443527</c:v>
                </c:pt>
                <c:pt idx="689">
                  <c:v>26.95849330585818</c:v>
                </c:pt>
                <c:pt idx="690">
                  <c:v>26.961971703803481</c:v>
                </c:pt>
                <c:pt idx="691">
                  <c:v>26.965450391523117</c:v>
                </c:pt>
                <c:pt idx="692">
                  <c:v>26.968929361314256</c:v>
                </c:pt>
                <c:pt idx="693">
                  <c:v>26.97240860552623</c:v>
                </c:pt>
                <c:pt idx="694">
                  <c:v>26.975888116561027</c:v>
                </c:pt>
                <c:pt idx="695">
                  <c:v>26.979367886872382</c:v>
                </c:pt>
                <c:pt idx="696">
                  <c:v>26.982847908965763</c:v>
                </c:pt>
                <c:pt idx="697">
                  <c:v>26.986328175398206</c:v>
                </c:pt>
                <c:pt idx="698">
                  <c:v>26.989808678777337</c:v>
                </c:pt>
                <c:pt idx="699">
                  <c:v>26.993289411761673</c:v>
                </c:pt>
                <c:pt idx="700">
                  <c:v>26.996770367060027</c:v>
                </c:pt>
                <c:pt idx="701">
                  <c:v>27.000251537431087</c:v>
                </c:pt>
                <c:pt idx="702">
                  <c:v>27.003732915683315</c:v>
                </c:pt>
                <c:pt idx="703">
                  <c:v>27.007214494674681</c:v>
                </c:pt>
                <c:pt idx="704">
                  <c:v>27.010696267311769</c:v>
                </c:pt>
                <c:pt idx="705">
                  <c:v>27.014178226550325</c:v>
                </c:pt>
                <c:pt idx="706">
                  <c:v>27.017660365394168</c:v>
                </c:pt>
                <c:pt idx="707">
                  <c:v>27.021142676895298</c:v>
                </c:pt>
                <c:pt idx="708">
                  <c:v>27.024625154153728</c:v>
                </c:pt>
                <c:pt idx="709">
                  <c:v>27.028107790316533</c:v>
                </c:pt>
                <c:pt idx="710">
                  <c:v>27.031590578578172</c:v>
                </c:pt>
                <c:pt idx="711">
                  <c:v>27.035073512179885</c:v>
                </c:pt>
                <c:pt idx="712">
                  <c:v>27.038556584409573</c:v>
                </c:pt>
                <c:pt idx="713">
                  <c:v>27.042039788601134</c:v>
                </c:pt>
                <c:pt idx="714">
                  <c:v>27.045523118134696</c:v>
                </c:pt>
                <c:pt idx="715">
                  <c:v>27.049006566435828</c:v>
                </c:pt>
                <c:pt idx="716">
                  <c:v>27.05249012697556</c:v>
                </c:pt>
                <c:pt idx="717">
                  <c:v>27.05597379326985</c:v>
                </c:pt>
                <c:pt idx="718">
                  <c:v>27.059457558879533</c:v>
                </c:pt>
                <c:pt idx="719">
                  <c:v>27.062941417409863</c:v>
                </c:pt>
                <c:pt idx="720">
                  <c:v>27.066425362510302</c:v>
                </c:pt>
                <c:pt idx="721">
                  <c:v>27.069909387874187</c:v>
                </c:pt>
                <c:pt idx="722">
                  <c:v>27.073393487238491</c:v>
                </c:pt>
                <c:pt idx="723">
                  <c:v>27.076877654383487</c:v>
                </c:pt>
                <c:pt idx="724">
                  <c:v>27.080361883132429</c:v>
                </c:pt>
                <c:pt idx="725">
                  <c:v>27.083846167351524</c:v>
                </c:pt>
                <c:pt idx="726">
                  <c:v>27.087330500949236</c:v>
                </c:pt>
                <c:pt idx="727">
                  <c:v>27.090814877876568</c:v>
                </c:pt>
                <c:pt idx="728">
                  <c:v>27.09429929212601</c:v>
                </c:pt>
                <c:pt idx="729">
                  <c:v>27.097783737732172</c:v>
                </c:pt>
                <c:pt idx="730">
                  <c:v>27.10126820877073</c:v>
                </c:pt>
                <c:pt idx="731">
                  <c:v>27.104752699358631</c:v>
                </c:pt>
                <c:pt idx="732">
                  <c:v>27.108237203653662</c:v>
                </c:pt>
                <c:pt idx="733">
                  <c:v>27.111721715854301</c:v>
                </c:pt>
                <c:pt idx="734">
                  <c:v>27.115206230199082</c:v>
                </c:pt>
                <c:pt idx="735">
                  <c:v>27.118690740966926</c:v>
                </c:pt>
                <c:pt idx="736">
                  <c:v>27.122175242476491</c:v>
                </c:pt>
                <c:pt idx="737">
                  <c:v>27.12565972908579</c:v>
                </c:pt>
                <c:pt idx="738">
                  <c:v>27.129144195192342</c:v>
                </c:pt>
                <c:pt idx="739">
                  <c:v>27.132628635232621</c:v>
                </c:pt>
                <c:pt idx="740">
                  <c:v>27.136113043681899</c:v>
                </c:pt>
                <c:pt idx="741">
                  <c:v>27.139597415053991</c:v>
                </c:pt>
                <c:pt idx="742">
                  <c:v>27.143081743900964</c:v>
                </c:pt>
                <c:pt idx="743">
                  <c:v>27.146566024812991</c:v>
                </c:pt>
                <c:pt idx="744">
                  <c:v>27.15005025241793</c:v>
                </c:pt>
                <c:pt idx="745">
                  <c:v>27.153534421381284</c:v>
                </c:pt>
                <c:pt idx="746">
                  <c:v>27.157018526405835</c:v>
                </c:pt>
                <c:pt idx="747">
                  <c:v>27.160502562231251</c:v>
                </c:pt>
                <c:pt idx="748">
                  <c:v>27.163986523634431</c:v>
                </c:pt>
                <c:pt idx="749">
                  <c:v>27.167470405428343</c:v>
                </c:pt>
                <c:pt idx="750">
                  <c:v>27.170954202462685</c:v>
                </c:pt>
                <c:pt idx="751">
                  <c:v>27.174437909622981</c:v>
                </c:pt>
                <c:pt idx="752">
                  <c:v>27.177921521830907</c:v>
                </c:pt>
                <c:pt idx="753">
                  <c:v>27.181405034043461</c:v>
                </c:pt>
                <c:pt idx="754">
                  <c:v>27.184888441253335</c:v>
                </c:pt>
                <c:pt idx="755">
                  <c:v>27.188371738488218</c:v>
                </c:pt>
                <c:pt idx="756">
                  <c:v>27.191854920810894</c:v>
                </c:pt>
                <c:pt idx="757">
                  <c:v>27.195337983318502</c:v>
                </c:pt>
                <c:pt idx="758">
                  <c:v>27.198820921143202</c:v>
                </c:pt>
                <c:pt idx="759">
                  <c:v>27.202303729451074</c:v>
                </c:pt>
                <c:pt idx="760">
                  <c:v>27.205786403442296</c:v>
                </c:pt>
                <c:pt idx="761">
                  <c:v>27.209268938351016</c:v>
                </c:pt>
                <c:pt idx="762">
                  <c:v>27.212751329444817</c:v>
                </c:pt>
                <c:pt idx="763">
                  <c:v>27.216233572024596</c:v>
                </c:pt>
                <c:pt idx="764">
                  <c:v>27.219715661424811</c:v>
                </c:pt>
                <c:pt idx="765">
                  <c:v>27.223197593012451</c:v>
                </c:pt>
                <c:pt idx="766">
                  <c:v>27.226679362187429</c:v>
                </c:pt>
                <c:pt idx="767">
                  <c:v>27.230160964382257</c:v>
                </c:pt>
                <c:pt idx="768">
                  <c:v>27.233642395061537</c:v>
                </c:pt>
                <c:pt idx="769">
                  <c:v>27.237123649722289</c:v>
                </c:pt>
                <c:pt idx="770">
                  <c:v>27.240604723893167</c:v>
                </c:pt>
                <c:pt idx="771">
                  <c:v>27.24408561313459</c:v>
                </c:pt>
                <c:pt idx="772">
                  <c:v>27.247566313038497</c:v>
                </c:pt>
                <c:pt idx="773">
                  <c:v>27.251046819228087</c:v>
                </c:pt>
                <c:pt idx="774">
                  <c:v>27.25452712735769</c:v>
                </c:pt>
                <c:pt idx="775">
                  <c:v>27.258007233112306</c:v>
                </c:pt>
                <c:pt idx="776">
                  <c:v>27.261487132207986</c:v>
                </c:pt>
                <c:pt idx="777">
                  <c:v>27.264966820390857</c:v>
                </c:pt>
                <c:pt idx="778">
                  <c:v>27.268446293437467</c:v>
                </c:pt>
                <c:pt idx="779">
                  <c:v>27.271925547154694</c:v>
                </c:pt>
                <c:pt idx="780">
                  <c:v>27.275404577378794</c:v>
                </c:pt>
                <c:pt idx="781">
                  <c:v>27.278883379976229</c:v>
                </c:pt>
                <c:pt idx="782">
                  <c:v>27.28236195084256</c:v>
                </c:pt>
                <c:pt idx="783">
                  <c:v>27.285840285902797</c:v>
                </c:pt>
                <c:pt idx="784">
                  <c:v>27.289318381111226</c:v>
                </c:pt>
                <c:pt idx="785">
                  <c:v>27.292796232450808</c:v>
                </c:pt>
                <c:pt idx="786">
                  <c:v>27.296273835933359</c:v>
                </c:pt>
                <c:pt idx="787">
                  <c:v>27.299751187599288</c:v>
                </c:pt>
                <c:pt idx="788">
                  <c:v>27.303228283517189</c:v>
                </c:pt>
                <c:pt idx="789">
                  <c:v>27.306705119784031</c:v>
                </c:pt>
                <c:pt idx="790">
                  <c:v>27.31018169252463</c:v>
                </c:pt>
                <c:pt idx="791">
                  <c:v>27.313657997891731</c:v>
                </c:pt>
                <c:pt idx="792">
                  <c:v>27.317134032065663</c:v>
                </c:pt>
                <c:pt idx="793">
                  <c:v>27.320609791254199</c:v>
                </c:pt>
                <c:pt idx="794">
                  <c:v>27.324085271692397</c:v>
                </c:pt>
                <c:pt idx="795">
                  <c:v>27.327560469642474</c:v>
                </c:pt>
                <c:pt idx="796">
                  <c:v>27.331035381393299</c:v>
                </c:pt>
                <c:pt idx="797">
                  <c:v>27.334510003260888</c:v>
                </c:pt>
                <c:pt idx="798">
                  <c:v>27.337984331587595</c:v>
                </c:pt>
                <c:pt idx="799">
                  <c:v>27.341458362742131</c:v>
                </c:pt>
                <c:pt idx="800">
                  <c:v>27.344932093119528</c:v>
                </c:pt>
                <c:pt idx="801">
                  <c:v>27.348405519140886</c:v>
                </c:pt>
                <c:pt idx="802">
                  <c:v>27.351878637253204</c:v>
                </c:pt>
                <c:pt idx="803">
                  <c:v>27.355351443928981</c:v>
                </c:pt>
                <c:pt idx="804">
                  <c:v>27.358823935666585</c:v>
                </c:pt>
                <c:pt idx="805">
                  <c:v>27.362296108989529</c:v>
                </c:pt>
                <c:pt idx="806">
                  <c:v>27.365767960446746</c:v>
                </c:pt>
                <c:pt idx="807">
                  <c:v>27.369239486611956</c:v>
                </c:pt>
                <c:pt idx="808">
                  <c:v>27.372710684084076</c:v>
                </c:pt>
                <c:pt idx="809">
                  <c:v>27.376181549486525</c:v>
                </c:pt>
                <c:pt idx="810">
                  <c:v>27.37965207946722</c:v>
                </c:pt>
                <c:pt idx="811">
                  <c:v>27.383122270698856</c:v>
                </c:pt>
                <c:pt idx="812">
                  <c:v>27.386592119878092</c:v>
                </c:pt>
                <c:pt idx="813">
                  <c:v>27.390061623725657</c:v>
                </c:pt>
                <c:pt idx="814">
                  <c:v>27.393530778986293</c:v>
                </c:pt>
                <c:pt idx="815">
                  <c:v>27.396999582428617</c:v>
                </c:pt>
                <c:pt idx="816">
                  <c:v>27.400468030844664</c:v>
                </c:pt>
                <c:pt idx="817">
                  <c:v>27.403936121050091</c:v>
                </c:pt>
                <c:pt idx="818">
                  <c:v>27.407403849883782</c:v>
                </c:pt>
                <c:pt idx="819">
                  <c:v>27.410871214207891</c:v>
                </c:pt>
                <c:pt idx="820">
                  <c:v>27.414338210907427</c:v>
                </c:pt>
                <c:pt idx="821">
                  <c:v>27.417804836890493</c:v>
                </c:pt>
                <c:pt idx="822">
                  <c:v>27.42127108908759</c:v>
                </c:pt>
                <c:pt idx="823">
                  <c:v>27.424736964452073</c:v>
                </c:pt>
                <c:pt idx="824">
                  <c:v>27.428202459959589</c:v>
                </c:pt>
                <c:pt idx="825">
                  <c:v>27.431667572608085</c:v>
                </c:pt>
                <c:pt idx="826">
                  <c:v>27.435132299417589</c:v>
                </c:pt>
                <c:pt idx="827">
                  <c:v>27.438596637430148</c:v>
                </c:pt>
                <c:pt idx="828">
                  <c:v>27.442060583709683</c:v>
                </c:pt>
                <c:pt idx="829">
                  <c:v>27.44552413534177</c:v>
                </c:pt>
                <c:pt idx="830">
                  <c:v>27.448987289433603</c:v>
                </c:pt>
                <c:pt idx="831">
                  <c:v>27.452450043113682</c:v>
                </c:pt>
                <c:pt idx="832">
                  <c:v>27.455912393531751</c:v>
                </c:pt>
                <c:pt idx="833">
                  <c:v>27.459374337858993</c:v>
                </c:pt>
                <c:pt idx="834">
                  <c:v>27.462835873287119</c:v>
                </c:pt>
                <c:pt idx="835">
                  <c:v>27.466296997029161</c:v>
                </c:pt>
                <c:pt idx="836">
                  <c:v>27.469757706318688</c:v>
                </c:pt>
                <c:pt idx="837">
                  <c:v>27.473217998409716</c:v>
                </c:pt>
                <c:pt idx="838">
                  <c:v>27.476677870576854</c:v>
                </c:pt>
                <c:pt idx="839">
                  <c:v>27.480137320115169</c:v>
                </c:pt>
                <c:pt idx="840">
                  <c:v>27.483596344339666</c:v>
                </c:pt>
                <c:pt idx="841">
                  <c:v>27.487054940585686</c:v>
                </c:pt>
                <c:pt idx="842">
                  <c:v>27.490513106208127</c:v>
                </c:pt>
                <c:pt idx="843">
                  <c:v>27.493970838582026</c:v>
                </c:pt>
                <c:pt idx="844">
                  <c:v>27.497428135101881</c:v>
                </c:pt>
                <c:pt idx="845">
                  <c:v>27.500884993181927</c:v>
                </c:pt>
                <c:pt idx="846">
                  <c:v>27.504341410255591</c:v>
                </c:pt>
                <c:pt idx="847">
                  <c:v>27.507797383775692</c:v>
                </c:pt>
                <c:pt idx="848">
                  <c:v>27.511252911214331</c:v>
                </c:pt>
                <c:pt idx="849">
                  <c:v>27.514707990062362</c:v>
                </c:pt>
                <c:pt idx="850">
                  <c:v>27.518162617829802</c:v>
                </c:pt>
                <c:pt idx="851">
                  <c:v>27.521616792045329</c:v>
                </c:pt>
                <c:pt idx="852">
                  <c:v>27.525070510256366</c:v>
                </c:pt>
                <c:pt idx="853">
                  <c:v>27.528523770028755</c:v>
                </c:pt>
                <c:pt idx="854">
                  <c:v>27.531976568946991</c:v>
                </c:pt>
                <c:pt idx="855">
                  <c:v>27.535428904613546</c:v>
                </c:pt>
                <c:pt idx="856">
                  <c:v>27.538880774649339</c:v>
                </c:pt>
                <c:pt idx="857">
                  <c:v>27.542332176693183</c:v>
                </c:pt>
                <c:pt idx="858">
                  <c:v>27.545783108402112</c:v>
                </c:pt>
                <c:pt idx="859">
                  <c:v>27.549233567450596</c:v>
                </c:pt>
                <c:pt idx="860">
                  <c:v>27.552683551531011</c:v>
                </c:pt>
                <c:pt idx="861">
                  <c:v>27.556133058353527</c:v>
                </c:pt>
                <c:pt idx="862">
                  <c:v>27.55958208564542</c:v>
                </c:pt>
                <c:pt idx="863">
                  <c:v>27.563030631151509</c:v>
                </c:pt>
                <c:pt idx="864">
                  <c:v>27.566478692634028</c:v>
                </c:pt>
                <c:pt idx="865">
                  <c:v>27.569926267872042</c:v>
                </c:pt>
                <c:pt idx="866">
                  <c:v>27.573373354661829</c:v>
                </c:pt>
                <c:pt idx="867">
                  <c:v>27.576819950816631</c:v>
                </c:pt>
                <c:pt idx="868">
                  <c:v>27.58026605416627</c:v>
                </c:pt>
                <c:pt idx="869">
                  <c:v>27.583711662557612</c:v>
                </c:pt>
                <c:pt idx="870">
                  <c:v>27.58715677385376</c:v>
                </c:pt>
                <c:pt idx="871">
                  <c:v>27.590601385934487</c:v>
                </c:pt>
                <c:pt idx="872">
                  <c:v>27.594045496695934</c:v>
                </c:pt>
                <c:pt idx="873">
                  <c:v>27.597489104050474</c:v>
                </c:pt>
                <c:pt idx="874">
                  <c:v>27.600932205926529</c:v>
                </c:pt>
                <c:pt idx="875">
                  <c:v>27.604374800268836</c:v>
                </c:pt>
                <c:pt idx="876">
                  <c:v>27.607816885037842</c:v>
                </c:pt>
                <c:pt idx="877">
                  <c:v>27.611258458210013</c:v>
                </c:pt>
                <c:pt idx="878">
                  <c:v>27.614699517777229</c:v>
                </c:pt>
                <c:pt idx="879">
                  <c:v>27.618140061747493</c:v>
                </c:pt>
                <c:pt idx="880">
                  <c:v>27.621580088143983</c:v>
                </c:pt>
                <c:pt idx="881">
                  <c:v>27.625019595005426</c:v>
                </c:pt>
                <c:pt idx="882">
                  <c:v>27.628458580385889</c:v>
                </c:pt>
                <c:pt idx="883">
                  <c:v>27.631897042354709</c:v>
                </c:pt>
                <c:pt idx="884">
                  <c:v>27.635334978996109</c:v>
                </c:pt>
                <c:pt idx="885">
                  <c:v>27.638772388409723</c:v>
                </c:pt>
                <c:pt idx="886">
                  <c:v>27.64220926870982</c:v>
                </c:pt>
                <c:pt idx="887">
                  <c:v>27.645645618025725</c:v>
                </c:pt>
                <c:pt idx="888">
                  <c:v>27.649081434501362</c:v>
                </c:pt>
                <c:pt idx="889">
                  <c:v>27.652516716295271</c:v>
                </c:pt>
                <c:pt idx="890">
                  <c:v>27.655951461580699</c:v>
                </c:pt>
                <c:pt idx="891">
                  <c:v>27.659385668545092</c:v>
                </c:pt>
                <c:pt idx="892">
                  <c:v>27.662819335390488</c:v>
                </c:pt>
                <c:pt idx="893">
                  <c:v>27.666252460333126</c:v>
                </c:pt>
                <c:pt idx="894">
                  <c:v>27.669685041603437</c:v>
                </c:pt>
                <c:pt idx="895">
                  <c:v>27.673117077445809</c:v>
                </c:pt>
                <c:pt idx="896">
                  <c:v>27.676548566118733</c:v>
                </c:pt>
                <c:pt idx="897">
                  <c:v>27.679979505894561</c:v>
                </c:pt>
                <c:pt idx="898">
                  <c:v>27.683409895059299</c:v>
                </c:pt>
                <c:pt idx="899">
                  <c:v>27.686839731913029</c:v>
                </c:pt>
                <c:pt idx="900">
                  <c:v>27.690269014769129</c:v>
                </c:pt>
                <c:pt idx="901">
                  <c:v>27.693697741954615</c:v>
                </c:pt>
                <c:pt idx="902">
                  <c:v>27.69712591180993</c:v>
                </c:pt>
                <c:pt idx="903">
                  <c:v>27.700553522688875</c:v>
                </c:pt>
                <c:pt idx="904">
                  <c:v>27.703980572958564</c:v>
                </c:pt>
                <c:pt idx="905">
                  <c:v>27.707407060999227</c:v>
                </c:pt>
                <c:pt idx="906">
                  <c:v>27.710832985204277</c:v>
                </c:pt>
                <c:pt idx="907">
                  <c:v>27.714258343980031</c:v>
                </c:pt>
                <c:pt idx="908">
                  <c:v>27.717683135745776</c:v>
                </c:pt>
                <c:pt idx="909">
                  <c:v>27.721107358933629</c:v>
                </c:pt>
                <c:pt idx="910">
                  <c:v>27.724531011988564</c:v>
                </c:pt>
                <c:pt idx="911">
                  <c:v>27.72795409336803</c:v>
                </c:pt>
                <c:pt idx="912">
                  <c:v>27.731376601542202</c:v>
                </c:pt>
                <c:pt idx="913">
                  <c:v>27.734798534993729</c:v>
                </c:pt>
                <c:pt idx="914">
                  <c:v>27.738219892217689</c:v>
                </c:pt>
                <c:pt idx="915">
                  <c:v>27.741640671721402</c:v>
                </c:pt>
                <c:pt idx="916">
                  <c:v>27.745060872024727</c:v>
                </c:pt>
                <c:pt idx="917">
                  <c:v>27.748480491659432</c:v>
                </c:pt>
                <c:pt idx="918">
                  <c:v>27.751899529169389</c:v>
                </c:pt>
                <c:pt idx="919">
                  <c:v>27.755317983110629</c:v>
                </c:pt>
                <c:pt idx="920">
                  <c:v>27.758735852051082</c:v>
                </c:pt>
                <c:pt idx="921">
                  <c:v>27.762153134570489</c:v>
                </c:pt>
                <c:pt idx="922">
                  <c:v>27.765569829260425</c:v>
                </c:pt>
                <c:pt idx="923">
                  <c:v>27.768985934724189</c:v>
                </c:pt>
                <c:pt idx="924">
                  <c:v>27.772401449576687</c:v>
                </c:pt>
                <c:pt idx="925">
                  <c:v>27.775816372444329</c:v>
                </c:pt>
                <c:pt idx="926">
                  <c:v>27.779230701965048</c:v>
                </c:pt>
                <c:pt idx="927">
                  <c:v>27.782644436788203</c:v>
                </c:pt>
                <c:pt idx="928">
                  <c:v>27.786057575574542</c:v>
                </c:pt>
                <c:pt idx="929">
                  <c:v>27.789470116995886</c:v>
                </c:pt>
                <c:pt idx="930">
                  <c:v>27.792882059735334</c:v>
                </c:pt>
                <c:pt idx="931">
                  <c:v>27.796293402487187</c:v>
                </c:pt>
                <c:pt idx="932">
                  <c:v>27.799704143956593</c:v>
                </c:pt>
                <c:pt idx="933">
                  <c:v>27.80311428285977</c:v>
                </c:pt>
                <c:pt idx="934">
                  <c:v>27.806523817923779</c:v>
                </c:pt>
                <c:pt idx="935">
                  <c:v>27.809932747886691</c:v>
                </c:pt>
                <c:pt idx="936">
                  <c:v>27.813341071496993</c:v>
                </c:pt>
                <c:pt idx="937">
                  <c:v>27.816748787514058</c:v>
                </c:pt>
                <c:pt idx="938">
                  <c:v>27.820155894707842</c:v>
                </c:pt>
                <c:pt idx="939">
                  <c:v>27.823562391858811</c:v>
                </c:pt>
                <c:pt idx="940">
                  <c:v>27.826968277757899</c:v>
                </c:pt>
                <c:pt idx="941">
                  <c:v>27.830373551206481</c:v>
                </c:pt>
                <c:pt idx="942">
                  <c:v>27.833778211016131</c:v>
                </c:pt>
                <c:pt idx="943">
                  <c:v>27.83718225600883</c:v>
                </c:pt>
                <c:pt idx="944">
                  <c:v>27.840585685016691</c:v>
                </c:pt>
                <c:pt idx="945">
                  <c:v>27.843988496881991</c:v>
                </c:pt>
                <c:pt idx="946">
                  <c:v>27.847390690456958</c:v>
                </c:pt>
                <c:pt idx="947">
                  <c:v>27.850792264603911</c:v>
                </c:pt>
                <c:pt idx="948">
                  <c:v>27.854193218195174</c:v>
                </c:pt>
                <c:pt idx="949">
                  <c:v>27.857593550112718</c:v>
                </c:pt>
                <c:pt idx="950">
                  <c:v>27.860993259248495</c:v>
                </c:pt>
                <c:pt idx="951">
                  <c:v>27.864392344504022</c:v>
                </c:pt>
                <c:pt idx="952">
                  <c:v>27.86779080479068</c:v>
                </c:pt>
                <c:pt idx="953">
                  <c:v>27.871188639029327</c:v>
                </c:pt>
                <c:pt idx="954">
                  <c:v>27.874585846150399</c:v>
                </c:pt>
                <c:pt idx="955">
                  <c:v>27.877982425093844</c:v>
                </c:pt>
                <c:pt idx="956">
                  <c:v>27.881378374808854</c:v>
                </c:pt>
                <c:pt idx="957">
                  <c:v>27.884773694254243</c:v>
                </c:pt>
                <c:pt idx="958">
                  <c:v>27.888168382397929</c:v>
                </c:pt>
                <c:pt idx="959">
                  <c:v>27.891562438217132</c:v>
                </c:pt>
                <c:pt idx="960">
                  <c:v>27.894955860698275</c:v>
                </c:pt>
                <c:pt idx="961">
                  <c:v>27.898348648836627</c:v>
                </c:pt>
                <c:pt idx="962">
                  <c:v>27.901740801636901</c:v>
                </c:pt>
                <c:pt idx="963">
                  <c:v>27.905132318112656</c:v>
                </c:pt>
                <c:pt idx="964">
                  <c:v>27.908523197286286</c:v>
                </c:pt>
                <c:pt idx="965">
                  <c:v>27.911913438189064</c:v>
                </c:pt>
                <c:pt idx="966">
                  <c:v>27.915303039861101</c:v>
                </c:pt>
                <c:pt idx="967">
                  <c:v>27.918692001351424</c:v>
                </c:pt>
                <c:pt idx="968">
                  <c:v>27.922080321717576</c:v>
                </c:pt>
                <c:pt idx="969">
                  <c:v>27.925468000025663</c:v>
                </c:pt>
                <c:pt idx="970">
                  <c:v>27.928855035350658</c:v>
                </c:pt>
                <c:pt idx="971">
                  <c:v>27.932241426775782</c:v>
                </c:pt>
                <c:pt idx="972">
                  <c:v>27.935627173392831</c:v>
                </c:pt>
                <c:pt idx="973">
                  <c:v>27.939012274302094</c:v>
                </c:pt>
                <c:pt idx="974">
                  <c:v>27.942396728612188</c:v>
                </c:pt>
                <c:pt idx="975">
                  <c:v>27.945780535439795</c:v>
                </c:pt>
                <c:pt idx="976">
                  <c:v>27.949163693910286</c:v>
                </c:pt>
                <c:pt idx="977">
                  <c:v>27.952546203156782</c:v>
                </c:pt>
                <c:pt idx="978">
                  <c:v>27.955928062320886</c:v>
                </c:pt>
                <c:pt idx="979">
                  <c:v>27.959309270552009</c:v>
                </c:pt>
                <c:pt idx="980">
                  <c:v>27.962689827007797</c:v>
                </c:pt>
                <c:pt idx="981">
                  <c:v>27.966069730853842</c:v>
                </c:pt>
                <c:pt idx="982">
                  <c:v>27.969448981263504</c:v>
                </c:pt>
                <c:pt idx="983">
                  <c:v>27.972827577418286</c:v>
                </c:pt>
                <c:pt idx="984">
                  <c:v>27.976205518507225</c:v>
                </c:pt>
                <c:pt idx="985">
                  <c:v>27.979582803727268</c:v>
                </c:pt>
                <c:pt idx="986">
                  <c:v>27.982959432283241</c:v>
                </c:pt>
                <c:pt idx="987">
                  <c:v>27.986335403387283</c:v>
                </c:pt>
                <c:pt idx="988">
                  <c:v>27.989710716259481</c:v>
                </c:pt>
                <c:pt idx="989">
                  <c:v>27.993085370127165</c:v>
                </c:pt>
                <c:pt idx="990">
                  <c:v>27.996459364225529</c:v>
                </c:pt>
                <c:pt idx="991">
                  <c:v>27.999832697797022</c:v>
                </c:pt>
                <c:pt idx="992">
                  <c:v>28.003205370091493</c:v>
                </c:pt>
                <c:pt idx="993">
                  <c:v>28.006577380366203</c:v>
                </c:pt>
                <c:pt idx="994">
                  <c:v>28.009948727885895</c:v>
                </c:pt>
                <c:pt idx="995">
                  <c:v>28.013319411922229</c:v>
                </c:pt>
                <c:pt idx="996">
                  <c:v>28.016689431754443</c:v>
                </c:pt>
                <c:pt idx="997">
                  <c:v>28.020058786668731</c:v>
                </c:pt>
                <c:pt idx="998">
                  <c:v>28.023427475958446</c:v>
                </c:pt>
                <c:pt idx="999">
                  <c:v>28.026795498924088</c:v>
                </c:pt>
                <c:pt idx="1000">
                  <c:v>28.030162854873133</c:v>
                </c:pt>
                <c:pt idx="1001">
                  <c:v>28.033529543120064</c:v>
                </c:pt>
                <c:pt idx="1002">
                  <c:v>28.036895562986459</c:v>
                </c:pt>
                <c:pt idx="1003">
                  <c:v>28.040260913800306</c:v>
                </c:pt>
                <c:pt idx="1004">
                  <c:v>28.04362559489698</c:v>
                </c:pt>
                <c:pt idx="1005">
                  <c:v>28.046989605618393</c:v>
                </c:pt>
                <c:pt idx="1006">
                  <c:v>28.050352945313229</c:v>
                </c:pt>
                <c:pt idx="1007">
                  <c:v>28.053715613336987</c:v>
                </c:pt>
                <c:pt idx="1008">
                  <c:v>28.057077609051731</c:v>
                </c:pt>
                <c:pt idx="1009">
                  <c:v>28.060438931826056</c:v>
                </c:pt>
                <c:pt idx="1010">
                  <c:v>28.063799581035404</c:v>
                </c:pt>
                <c:pt idx="1011">
                  <c:v>28.067159556061629</c:v>
                </c:pt>
                <c:pt idx="1012">
                  <c:v>28.070518856292971</c:v>
                </c:pt>
                <c:pt idx="1013">
                  <c:v>28.073877481124185</c:v>
                </c:pt>
                <c:pt idx="1014">
                  <c:v>28.077235429956534</c:v>
                </c:pt>
                <c:pt idx="1015">
                  <c:v>28.08059270219729</c:v>
                </c:pt>
                <c:pt idx="1016">
                  <c:v>28.083949297260666</c:v>
                </c:pt>
                <c:pt idx="1017">
                  <c:v>28.087305214566669</c:v>
                </c:pt>
                <c:pt idx="1018">
                  <c:v>28.090660453541592</c:v>
                </c:pt>
                <c:pt idx="1019">
                  <c:v>28.094015013618108</c:v>
                </c:pt>
                <c:pt idx="1020">
                  <c:v>28.097368894234791</c:v>
                </c:pt>
                <c:pt idx="1021">
                  <c:v>28.100722094836588</c:v>
                </c:pt>
                <c:pt idx="1022">
                  <c:v>28.104074614874456</c:v>
                </c:pt>
                <c:pt idx="1023">
                  <c:v>28.107426453805139</c:v>
                </c:pt>
                <c:pt idx="1024">
                  <c:v>28.110777611091741</c:v>
                </c:pt>
                <c:pt idx="1025">
                  <c:v>28.114128086203095</c:v>
                </c:pt>
                <c:pt idx="1026">
                  <c:v>28.117477878613954</c:v>
                </c:pt>
                <c:pt idx="1027">
                  <c:v>28.120826987805021</c:v>
                </c:pt>
                <c:pt idx="1028">
                  <c:v>28.124175413262833</c:v>
                </c:pt>
                <c:pt idx="1029">
                  <c:v>28.12752315447953</c:v>
                </c:pt>
                <c:pt idx="1030">
                  <c:v>28.13087021095329</c:v>
                </c:pt>
                <c:pt idx="1031">
                  <c:v>28.134216582187829</c:v>
                </c:pt>
                <c:pt idx="1032">
                  <c:v>28.137562267692697</c:v>
                </c:pt>
                <c:pt idx="1033">
                  <c:v>28.14090726698279</c:v>
                </c:pt>
                <c:pt idx="1034">
                  <c:v>28.144251579578892</c:v>
                </c:pt>
                <c:pt idx="1035">
                  <c:v>28.147595205007278</c:v>
                </c:pt>
                <c:pt idx="1036">
                  <c:v>28.150938142799731</c:v>
                </c:pt>
                <c:pt idx="1037">
                  <c:v>28.154280392493501</c:v>
                </c:pt>
                <c:pt idx="1038">
                  <c:v>28.157621953631246</c:v>
                </c:pt>
                <c:pt idx="1039">
                  <c:v>28.160962825761196</c:v>
                </c:pt>
                <c:pt idx="1040">
                  <c:v>28.164303008436953</c:v>
                </c:pt>
                <c:pt idx="1041">
                  <c:v>28.167642501217223</c:v>
                </c:pt>
                <c:pt idx="1042">
                  <c:v>28.170981303666391</c:v>
                </c:pt>
                <c:pt idx="1043">
                  <c:v>28.174319415353757</c:v>
                </c:pt>
                <c:pt idx="1044">
                  <c:v>28.177656835854091</c:v>
                </c:pt>
                <c:pt idx="1045">
                  <c:v>28.180993564747286</c:v>
                </c:pt>
                <c:pt idx="1046">
                  <c:v>28.18432960161844</c:v>
                </c:pt>
                <c:pt idx="1047">
                  <c:v>28.187664946057748</c:v>
                </c:pt>
                <c:pt idx="1048">
                  <c:v>28.190999597660532</c:v>
                </c:pt>
                <c:pt idx="1049">
                  <c:v>28.194333556027143</c:v>
                </c:pt>
                <c:pt idx="1050">
                  <c:v>28.197666820763089</c:v>
                </c:pt>
                <c:pt idx="1051">
                  <c:v>28.2009993914787</c:v>
                </c:pt>
                <c:pt idx="1052">
                  <c:v>28.204331267789335</c:v>
                </c:pt>
                <c:pt idx="1053">
                  <c:v>28.207662449315421</c:v>
                </c:pt>
                <c:pt idx="1054">
                  <c:v>28.210992935682064</c:v>
                </c:pt>
                <c:pt idx="1055">
                  <c:v>28.214322726519374</c:v>
                </c:pt>
                <c:pt idx="1056">
                  <c:v>28.21765182146229</c:v>
                </c:pt>
                <c:pt idx="1057">
                  <c:v>28.220980220150491</c:v>
                </c:pt>
                <c:pt idx="1058">
                  <c:v>28.22430792222843</c:v>
                </c:pt>
                <c:pt idx="1059">
                  <c:v>28.227634927345342</c:v>
                </c:pt>
                <c:pt idx="1060">
                  <c:v>28.230961235155259</c:v>
                </c:pt>
                <c:pt idx="1061">
                  <c:v>28.23428684531666</c:v>
                </c:pt>
                <c:pt idx="1062">
                  <c:v>28.237611757492864</c:v>
                </c:pt>
                <c:pt idx="1063">
                  <c:v>28.240935971351586</c:v>
                </c:pt>
                <c:pt idx="1064">
                  <c:v>28.244259486565412</c:v>
                </c:pt>
                <c:pt idx="1065">
                  <c:v>28.247582302811221</c:v>
                </c:pt>
                <c:pt idx="1066">
                  <c:v>28.250904419770631</c:v>
                </c:pt>
                <c:pt idx="1067">
                  <c:v>28.254225837129489</c:v>
                </c:pt>
                <c:pt idx="1068">
                  <c:v>28.257546554578301</c:v>
                </c:pt>
                <c:pt idx="1069">
                  <c:v>28.260866571812027</c:v>
                </c:pt>
                <c:pt idx="1070">
                  <c:v>28.264185888529795</c:v>
                </c:pt>
                <c:pt idx="1071">
                  <c:v>28.267504504435323</c:v>
                </c:pt>
                <c:pt idx="1072">
                  <c:v>28.270822419236655</c:v>
                </c:pt>
                <c:pt idx="1073">
                  <c:v>28.274139632645898</c:v>
                </c:pt>
                <c:pt idx="1074">
                  <c:v>28.277456144379826</c:v>
                </c:pt>
                <c:pt idx="1075">
                  <c:v>28.28077195415911</c:v>
                </c:pt>
                <c:pt idx="1076">
                  <c:v>28.284087061708924</c:v>
                </c:pt>
                <c:pt idx="1077">
                  <c:v>28.287401466758435</c:v>
                </c:pt>
                <c:pt idx="1078">
                  <c:v>28.290715169041004</c:v>
                </c:pt>
                <c:pt idx="1079">
                  <c:v>28.294028168294314</c:v>
                </c:pt>
                <c:pt idx="1080">
                  <c:v>28.297340464259854</c:v>
                </c:pt>
                <c:pt idx="1081">
                  <c:v>28.300652056683504</c:v>
                </c:pt>
                <c:pt idx="1082">
                  <c:v>28.303962945315014</c:v>
                </c:pt>
                <c:pt idx="1083">
                  <c:v>28.307273129908246</c:v>
                </c:pt>
                <c:pt idx="1084">
                  <c:v>28.310582610220912</c:v>
                </c:pt>
                <c:pt idx="1085">
                  <c:v>28.313891386014966</c:v>
                </c:pt>
                <c:pt idx="1086">
                  <c:v>28.317199457055995</c:v>
                </c:pt>
                <c:pt idx="1087">
                  <c:v>28.320506823113728</c:v>
                </c:pt>
                <c:pt idx="1088">
                  <c:v>28.323813483961789</c:v>
                </c:pt>
                <c:pt idx="1089">
                  <c:v>28.327119439377583</c:v>
                </c:pt>
                <c:pt idx="1090">
                  <c:v>28.330424689142312</c:v>
                </c:pt>
                <c:pt idx="1091">
                  <c:v>28.333729233041044</c:v>
                </c:pt>
                <c:pt idx="1092">
                  <c:v>28.337033070862788</c:v>
                </c:pt>
                <c:pt idx="1093">
                  <c:v>28.340336202400017</c:v>
                </c:pt>
                <c:pt idx="1094">
                  <c:v>28.343638627449227</c:v>
                </c:pt>
                <c:pt idx="1095">
                  <c:v>28.346940345810484</c:v>
                </c:pt>
                <c:pt idx="1096">
                  <c:v>28.350241357287441</c:v>
                </c:pt>
                <c:pt idx="1097">
                  <c:v>28.353541661687654</c:v>
                </c:pt>
                <c:pt idx="1098">
                  <c:v>28.356841258822161</c:v>
                </c:pt>
                <c:pt idx="1099">
                  <c:v>28.360140148505629</c:v>
                </c:pt>
                <c:pt idx="1100">
                  <c:v>28.363438330556356</c:v>
                </c:pt>
                <c:pt idx="1101">
                  <c:v>28.366735804796193</c:v>
                </c:pt>
                <c:pt idx="1102">
                  <c:v>28.370032571050526</c:v>
                </c:pt>
                <c:pt idx="1103">
                  <c:v>28.373328629148201</c:v>
                </c:pt>
                <c:pt idx="1104">
                  <c:v>28.376623978921561</c:v>
                </c:pt>
                <c:pt idx="1105">
                  <c:v>28.379918620206695</c:v>
                </c:pt>
                <c:pt idx="1106">
                  <c:v>28.383212552842529</c:v>
                </c:pt>
                <c:pt idx="1107">
                  <c:v>28.386505776672088</c:v>
                </c:pt>
                <c:pt idx="1108">
                  <c:v>28.38979829154129</c:v>
                </c:pt>
                <c:pt idx="1109">
                  <c:v>28.393090097299854</c:v>
                </c:pt>
                <c:pt idx="1110">
                  <c:v>28.396381193800462</c:v>
                </c:pt>
                <c:pt idx="1111">
                  <c:v>28.399671580899227</c:v>
                </c:pt>
                <c:pt idx="1112">
                  <c:v>28.402961258455758</c:v>
                </c:pt>
                <c:pt idx="1113">
                  <c:v>28.406250226332762</c:v>
                </c:pt>
                <c:pt idx="1114">
                  <c:v>28.409538484396233</c:v>
                </c:pt>
                <c:pt idx="1115">
                  <c:v>28.412826032515529</c:v>
                </c:pt>
                <c:pt idx="1116">
                  <c:v>28.416112870562962</c:v>
                </c:pt>
                <c:pt idx="1117">
                  <c:v>28.419398998414522</c:v>
                </c:pt>
                <c:pt idx="1118">
                  <c:v>28.422684415948673</c:v>
                </c:pt>
                <c:pt idx="1119">
                  <c:v>28.425969123047633</c:v>
                </c:pt>
                <c:pt idx="1120">
                  <c:v>28.429253119596495</c:v>
                </c:pt>
                <c:pt idx="1121">
                  <c:v>28.432536405483422</c:v>
                </c:pt>
                <c:pt idx="1122">
                  <c:v>28.435818980599826</c:v>
                </c:pt>
                <c:pt idx="1123">
                  <c:v>28.43910084484007</c:v>
                </c:pt>
                <c:pt idx="1124">
                  <c:v>28.442381998101546</c:v>
                </c:pt>
                <c:pt idx="1125">
                  <c:v>28.445662440284789</c:v>
                </c:pt>
                <c:pt idx="1126">
                  <c:v>28.448942171293183</c:v>
                </c:pt>
                <c:pt idx="1127">
                  <c:v>28.452221191033289</c:v>
                </c:pt>
                <c:pt idx="1128">
                  <c:v>28.455499499414405</c:v>
                </c:pt>
                <c:pt idx="1129">
                  <c:v>28.458777096348889</c:v>
                </c:pt>
                <c:pt idx="1130">
                  <c:v>28.46205398175201</c:v>
                </c:pt>
                <c:pt idx="1131">
                  <c:v>28.465330155541992</c:v>
                </c:pt>
                <c:pt idx="1132">
                  <c:v>28.46860561763987</c:v>
                </c:pt>
                <c:pt idx="1133">
                  <c:v>28.471880367969597</c:v>
                </c:pt>
                <c:pt idx="1134">
                  <c:v>28.475154406457847</c:v>
                </c:pt>
                <c:pt idx="1135">
                  <c:v>28.478427733034202</c:v>
                </c:pt>
                <c:pt idx="1136">
                  <c:v>28.481700347631126</c:v>
                </c:pt>
                <c:pt idx="1137">
                  <c:v>28.48497225018378</c:v>
                </c:pt>
                <c:pt idx="1138">
                  <c:v>28.488243440630054</c:v>
                </c:pt>
                <c:pt idx="1139">
                  <c:v>28.491513918910726</c:v>
                </c:pt>
                <c:pt idx="1140">
                  <c:v>28.494783684969025</c:v>
                </c:pt>
                <c:pt idx="1141">
                  <c:v>28.498052738751248</c:v>
                </c:pt>
                <c:pt idx="1142">
                  <c:v>28.501321080206157</c:v>
                </c:pt>
                <c:pt idx="1143">
                  <c:v>28.504588709285191</c:v>
                </c:pt>
                <c:pt idx="1144">
                  <c:v>28.507855625942522</c:v>
                </c:pt>
                <c:pt idx="1145">
                  <c:v>28.511121830134726</c:v>
                </c:pt>
                <c:pt idx="1146">
                  <c:v>28.514387321821491</c:v>
                </c:pt>
                <c:pt idx="1147">
                  <c:v>28.517652100964625</c:v>
                </c:pt>
                <c:pt idx="1148">
                  <c:v>28.520916167528718</c:v>
                </c:pt>
                <c:pt idx="1149">
                  <c:v>28.5241795214809</c:v>
                </c:pt>
                <c:pt idx="1150">
                  <c:v>28.527442162790827</c:v>
                </c:pt>
                <c:pt idx="1151">
                  <c:v>28.530704091430714</c:v>
                </c:pt>
                <c:pt idx="1152">
                  <c:v>28.533965307375247</c:v>
                </c:pt>
                <c:pt idx="1153">
                  <c:v>28.53722581060163</c:v>
                </c:pt>
                <c:pt idx="1154">
                  <c:v>28.540485601089536</c:v>
                </c:pt>
                <c:pt idx="1155">
                  <c:v>28.543744678821017</c:v>
                </c:pt>
                <c:pt idx="1156">
                  <c:v>28.547003043780872</c:v>
                </c:pt>
                <c:pt idx="1157">
                  <c:v>28.550260695955874</c:v>
                </c:pt>
                <c:pt idx="1158">
                  <c:v>28.553517635335457</c:v>
                </c:pt>
                <c:pt idx="1159">
                  <c:v>28.55677386191152</c:v>
                </c:pt>
                <c:pt idx="1160">
                  <c:v>28.560029375678084</c:v>
                </c:pt>
                <c:pt idx="1161">
                  <c:v>28.563284176631829</c:v>
                </c:pt>
                <c:pt idx="1162">
                  <c:v>28.566538264771456</c:v>
                </c:pt>
                <c:pt idx="1163">
                  <c:v>28.56979164009832</c:v>
                </c:pt>
                <c:pt idx="1164">
                  <c:v>28.573044302615788</c:v>
                </c:pt>
                <c:pt idx="1165">
                  <c:v>28.576296252329662</c:v>
                </c:pt>
                <c:pt idx="1166">
                  <c:v>28.579547489248128</c:v>
                </c:pt>
                <c:pt idx="1167">
                  <c:v>28.582798013381304</c:v>
                </c:pt>
                <c:pt idx="1168">
                  <c:v>28.586047824741986</c:v>
                </c:pt>
                <c:pt idx="1169">
                  <c:v>28.589296923344879</c:v>
                </c:pt>
                <c:pt idx="1170">
                  <c:v>28.592545309206926</c:v>
                </c:pt>
                <c:pt idx="1171">
                  <c:v>28.595792982347376</c:v>
                </c:pt>
                <c:pt idx="1172">
                  <c:v>28.599039942787709</c:v>
                </c:pt>
                <c:pt idx="1173">
                  <c:v>28.602286190551464</c:v>
                </c:pt>
                <c:pt idx="1174">
                  <c:v>28.605531725664264</c:v>
                </c:pt>
                <c:pt idx="1175">
                  <c:v>28.608776548154012</c:v>
                </c:pt>
                <c:pt idx="1176">
                  <c:v>28.612020658050724</c:v>
                </c:pt>
                <c:pt idx="1177">
                  <c:v>28.61526405538639</c:v>
                </c:pt>
                <c:pt idx="1178">
                  <c:v>28.618506740195219</c:v>
                </c:pt>
                <c:pt idx="1179">
                  <c:v>28.621748712513508</c:v>
                </c:pt>
                <c:pt idx="1180">
                  <c:v>28.624989972379542</c:v>
                </c:pt>
                <c:pt idx="1181">
                  <c:v>28.628230519833689</c:v>
                </c:pt>
                <c:pt idx="1182">
                  <c:v>28.631470354918385</c:v>
                </c:pt>
                <c:pt idx="1183">
                  <c:v>28.634709477677927</c:v>
                </c:pt>
                <c:pt idx="1184">
                  <c:v>28.637947888158891</c:v>
                </c:pt>
                <c:pt idx="1185">
                  <c:v>28.641185586409595</c:v>
                </c:pt>
                <c:pt idx="1186">
                  <c:v>28.64442257248048</c:v>
                </c:pt>
                <c:pt idx="1187">
                  <c:v>28.647658846423887</c:v>
                </c:pt>
                <c:pt idx="1188">
                  <c:v>28.650894408294214</c:v>
                </c:pt>
                <c:pt idx="1189">
                  <c:v>28.654129258147471</c:v>
                </c:pt>
                <c:pt idx="1190">
                  <c:v>28.657363396042104</c:v>
                </c:pt>
                <c:pt idx="1191">
                  <c:v>28.660596822037931</c:v>
                </c:pt>
                <c:pt idx="1192">
                  <c:v>28.663829536197156</c:v>
                </c:pt>
                <c:pt idx="1193">
                  <c:v>28.667061538583578</c:v>
                </c:pt>
                <c:pt idx="1194">
                  <c:v>28.670292829262827</c:v>
                </c:pt>
                <c:pt idx="1195">
                  <c:v>28.673523408302593</c:v>
                </c:pt>
                <c:pt idx="1196">
                  <c:v>28.676753275772189</c:v>
                </c:pt>
                <c:pt idx="1197">
                  <c:v>28.679982431743007</c:v>
                </c:pt>
                <c:pt idx="1198">
                  <c:v>28.683210876287966</c:v>
                </c:pt>
                <c:pt idx="1199">
                  <c:v>28.686438609482099</c:v>
                </c:pt>
                <c:pt idx="1200">
                  <c:v>28.689665631401926</c:v>
                </c:pt>
                <c:pt idx="1201">
                  <c:v>28.692891942126003</c:v>
                </c:pt>
                <c:pt idx="1202">
                  <c:v>28.696117541734466</c:v>
                </c:pt>
                <c:pt idx="1203">
                  <c:v>28.699342430309251</c:v>
                </c:pt>
                <c:pt idx="1204">
                  <c:v>28.702566607934173</c:v>
                </c:pt>
                <c:pt idx="1205">
                  <c:v>28.705790074694626</c:v>
                </c:pt>
                <c:pt idx="1206">
                  <c:v>28.709012830677672</c:v>
                </c:pt>
                <c:pt idx="1207">
                  <c:v>28.712234875972257</c:v>
                </c:pt>
                <c:pt idx="1208">
                  <c:v>28.715456210668972</c:v>
                </c:pt>
                <c:pt idx="1209">
                  <c:v>28.718676834859863</c:v>
                </c:pt>
                <c:pt idx="1210">
                  <c:v>28.721896748638997</c:v>
                </c:pt>
                <c:pt idx="1211">
                  <c:v>28.725115952101767</c:v>
                </c:pt>
                <c:pt idx="1212">
                  <c:v>28.728334445345489</c:v>
                </c:pt>
                <c:pt idx="1213">
                  <c:v>28.731552228468967</c:v>
                </c:pt>
                <c:pt idx="1214">
                  <c:v>28.734769301572584</c:v>
                </c:pt>
                <c:pt idx="1215">
                  <c:v>28.737985664758508</c:v>
                </c:pt>
                <c:pt idx="1216">
                  <c:v>28.741201318130127</c:v>
                </c:pt>
                <c:pt idx="1217">
                  <c:v>28.744416261792917</c:v>
                </c:pt>
                <c:pt idx="1218">
                  <c:v>28.747630495853699</c:v>
                </c:pt>
                <c:pt idx="1219">
                  <c:v>28.750844020420733</c:v>
                </c:pt>
                <c:pt idx="1220">
                  <c:v>28.754056835603976</c:v>
                </c:pt>
                <c:pt idx="1221">
                  <c:v>28.757268941514905</c:v>
                </c:pt>
                <c:pt idx="1222">
                  <c:v>28.760480338266486</c:v>
                </c:pt>
                <c:pt idx="1223">
                  <c:v>28.763691025973273</c:v>
                </c:pt>
                <c:pt idx="1224">
                  <c:v>28.766901004751329</c:v>
                </c:pt>
                <c:pt idx="1225">
                  <c:v>28.770110274718089</c:v>
                </c:pt>
                <c:pt idx="1226">
                  <c:v>28.773318835992587</c:v>
                </c:pt>
                <c:pt idx="1227">
                  <c:v>28.776526688695263</c:v>
                </c:pt>
                <c:pt idx="1228">
                  <c:v>28.779733832948114</c:v>
                </c:pt>
                <c:pt idx="1229">
                  <c:v>28.782940268874629</c:v>
                </c:pt>
                <c:pt idx="1230">
                  <c:v>28.786145996599487</c:v>
                </c:pt>
                <c:pt idx="1231">
                  <c:v>28.789351016249046</c:v>
                </c:pt>
                <c:pt idx="1232">
                  <c:v>28.792555327950993</c:v>
                </c:pt>
                <c:pt idx="1233">
                  <c:v>28.79575893183442</c:v>
                </c:pt>
                <c:pt idx="1234">
                  <c:v>28.798961828029874</c:v>
                </c:pt>
                <c:pt idx="1235">
                  <c:v>28.802164016669249</c:v>
                </c:pt>
                <c:pt idx="1236">
                  <c:v>28.805365497885834</c:v>
                </c:pt>
                <c:pt idx="1237">
                  <c:v>28.808566271814289</c:v>
                </c:pt>
                <c:pt idx="1238">
                  <c:v>28.81176633859064</c:v>
                </c:pt>
                <c:pt idx="1239">
                  <c:v>28.814965698352328</c:v>
                </c:pt>
                <c:pt idx="1240">
                  <c:v>28.818164351237861</c:v>
                </c:pt>
                <c:pt idx="1241">
                  <c:v>28.821362297387488</c:v>
                </c:pt>
                <c:pt idx="1242">
                  <c:v>28.824559536942527</c:v>
                </c:pt>
                <c:pt idx="1243">
                  <c:v>28.827756070045684</c:v>
                </c:pt>
                <c:pt idx="1244">
                  <c:v>28.830951896840947</c:v>
                </c:pt>
                <c:pt idx="1245">
                  <c:v>28.834147017473491</c:v>
                </c:pt>
                <c:pt idx="1246">
                  <c:v>28.837341432090035</c:v>
                </c:pt>
                <c:pt idx="1247">
                  <c:v>28.840535140838288</c:v>
                </c:pt>
                <c:pt idx="1248">
                  <c:v>28.843728143867452</c:v>
                </c:pt>
                <c:pt idx="1249">
                  <c:v>28.846920441327828</c:v>
                </c:pt>
                <c:pt idx="1250">
                  <c:v>28.850112033371079</c:v>
                </c:pt>
                <c:pt idx="1251">
                  <c:v>28.853302920150099</c:v>
                </c:pt>
                <c:pt idx="1252">
                  <c:v>28.856493101818888</c:v>
                </c:pt>
                <c:pt idx="1253">
                  <c:v>28.859682578532649</c:v>
                </c:pt>
                <c:pt idx="1254">
                  <c:v>28.862871350448131</c:v>
                </c:pt>
                <c:pt idx="1255">
                  <c:v>28.866059417722827</c:v>
                </c:pt>
                <c:pt idx="1256">
                  <c:v>28.869246780515702</c:v>
                </c:pt>
                <c:pt idx="1257">
                  <c:v>28.872433438986917</c:v>
                </c:pt>
                <c:pt idx="1258">
                  <c:v>28.875619393297729</c:v>
                </c:pt>
                <c:pt idx="1259">
                  <c:v>28.878804643610529</c:v>
                </c:pt>
                <c:pt idx="1260">
                  <c:v>28.881989190088831</c:v>
                </c:pt>
                <c:pt idx="1261">
                  <c:v>28.885173032897452</c:v>
                </c:pt>
                <c:pt idx="1262">
                  <c:v>28.888356172202283</c:v>
                </c:pt>
                <c:pt idx="1263">
                  <c:v>28.891538608170286</c:v>
                </c:pt>
                <c:pt idx="1264">
                  <c:v>28.894720340969634</c:v>
                </c:pt>
                <c:pt idx="1265">
                  <c:v>28.897901370769628</c:v>
                </c:pt>
                <c:pt idx="1266">
                  <c:v>28.90108169774053</c:v>
                </c:pt>
                <c:pt idx="1267">
                  <c:v>28.904261322053831</c:v>
                </c:pt>
                <c:pt idx="1268">
                  <c:v>28.907440243882032</c:v>
                </c:pt>
                <c:pt idx="1269">
                  <c:v>28.910618463398901</c:v>
                </c:pt>
                <c:pt idx="1270">
                  <c:v>28.913795980778989</c:v>
                </c:pt>
                <c:pt idx="1271">
                  <c:v>28.91697279619823</c:v>
                </c:pt>
                <c:pt idx="1272">
                  <c:v>28.920148909833248</c:v>
                </c:pt>
                <c:pt idx="1273">
                  <c:v>28.923324321862129</c:v>
                </c:pt>
                <c:pt idx="1274">
                  <c:v>28.926499032463617</c:v>
                </c:pt>
                <c:pt idx="1275">
                  <c:v>28.929673041817889</c:v>
                </c:pt>
                <c:pt idx="1276">
                  <c:v>28.93284635010572</c:v>
                </c:pt>
                <c:pt idx="1277">
                  <c:v>28.936018957509283</c:v>
                </c:pt>
                <c:pt idx="1278">
                  <c:v>28.93919086421149</c:v>
                </c:pt>
                <c:pt idx="1279">
                  <c:v>28.942362070396289</c:v>
                </c:pt>
                <c:pt idx="1280">
                  <c:v>28.945532576248869</c:v>
                </c:pt>
                <c:pt idx="1281">
                  <c:v>28.948702381955194</c:v>
                </c:pt>
                <c:pt idx="1282">
                  <c:v>28.951871487702331</c:v>
                </c:pt>
                <c:pt idx="1283">
                  <c:v>28.955039893678002</c:v>
                </c:pt>
                <c:pt idx="1284">
                  <c:v>28.958207600071322</c:v>
                </c:pt>
                <c:pt idx="1285">
                  <c:v>28.961374607072202</c:v>
                </c:pt>
                <c:pt idx="1286">
                  <c:v>28.964540914871304</c:v>
                </c:pt>
                <c:pt idx="1287">
                  <c:v>28.967706523660631</c:v>
                </c:pt>
                <c:pt idx="1288">
                  <c:v>28.97087143363283</c:v>
                </c:pt>
                <c:pt idx="1289">
                  <c:v>28.974035644981488</c:v>
                </c:pt>
                <c:pt idx="1290">
                  <c:v>28.977199157901229</c:v>
                </c:pt>
                <c:pt idx="1291">
                  <c:v>28.980361972587545</c:v>
                </c:pt>
                <c:pt idx="1292">
                  <c:v>28.983524089236859</c:v>
                </c:pt>
                <c:pt idx="1293">
                  <c:v>28.986685508046527</c:v>
                </c:pt>
                <c:pt idx="1294">
                  <c:v>28.989846229214642</c:v>
                </c:pt>
                <c:pt idx="1295">
                  <c:v>28.993006252940294</c:v>
                </c:pt>
                <c:pt idx="1296">
                  <c:v>28.996165579423629</c:v>
                </c:pt>
                <c:pt idx="1297">
                  <c:v>28.999324208865254</c:v>
                </c:pt>
                <c:pt idx="1298">
                  <c:v>29.002482141467073</c:v>
                </c:pt>
                <c:pt idx="1299">
                  <c:v>29.005639377431564</c:v>
                </c:pt>
                <c:pt idx="1300">
                  <c:v>29.008795916962253</c:v>
                </c:pt>
                <c:pt idx="1301">
                  <c:v>29.011951760263415</c:v>
                </c:pt>
                <c:pt idx="1302">
                  <c:v>29.015106907539923</c:v>
                </c:pt>
                <c:pt idx="1303">
                  <c:v>29.018261358998124</c:v>
                </c:pt>
                <c:pt idx="1304">
                  <c:v>29.021415114844533</c:v>
                </c:pt>
                <c:pt idx="1305">
                  <c:v>29.024568175286795</c:v>
                </c:pt>
                <c:pt idx="1306">
                  <c:v>29.027720540533309</c:v>
                </c:pt>
                <c:pt idx="1307">
                  <c:v>29.030872210793557</c:v>
                </c:pt>
                <c:pt idx="1308">
                  <c:v>29.034023186277317</c:v>
                </c:pt>
                <c:pt idx="1309">
                  <c:v>29.037173467195547</c:v>
                </c:pt>
                <c:pt idx="1310">
                  <c:v>29.0403230537597</c:v>
                </c:pt>
                <c:pt idx="1311">
                  <c:v>29.043471946182439</c:v>
                </c:pt>
                <c:pt idx="1312">
                  <c:v>29.046620144676787</c:v>
                </c:pt>
                <c:pt idx="1313">
                  <c:v>29.049767649456754</c:v>
                </c:pt>
                <c:pt idx="1314">
                  <c:v>29.052914460737053</c:v>
                </c:pt>
                <c:pt idx="1315">
                  <c:v>29.056060578733138</c:v>
                </c:pt>
                <c:pt idx="1316">
                  <c:v>29.05920600366132</c:v>
                </c:pt>
                <c:pt idx="1317">
                  <c:v>29.062350735738612</c:v>
                </c:pt>
                <c:pt idx="1318">
                  <c:v>29.065494775182614</c:v>
                </c:pt>
                <c:pt idx="1319">
                  <c:v>29.068638122211929</c:v>
                </c:pt>
                <c:pt idx="1320">
                  <c:v>29.071780777045692</c:v>
                </c:pt>
                <c:pt idx="1321">
                  <c:v>29.074922739903812</c:v>
                </c:pt>
                <c:pt idx="1322">
                  <c:v>29.078064011006965</c:v>
                </c:pt>
                <c:pt idx="1323">
                  <c:v>29.081204590576487</c:v>
                </c:pt>
                <c:pt idx="1324">
                  <c:v>29.084344478834456</c:v>
                </c:pt>
                <c:pt idx="1325">
                  <c:v>29.087483676003629</c:v>
                </c:pt>
                <c:pt idx="1326">
                  <c:v>29.090622182307449</c:v>
                </c:pt>
                <c:pt idx="1327">
                  <c:v>29.093759997970118</c:v>
                </c:pt>
                <c:pt idx="1328">
                  <c:v>29.096897123216568</c:v>
                </c:pt>
                <c:pt idx="1329">
                  <c:v>29.10003355827201</c:v>
                </c:pt>
                <c:pt idx="1330">
                  <c:v>29.103169303362886</c:v>
                </c:pt>
                <c:pt idx="1331">
                  <c:v>29.106304358716031</c:v>
                </c:pt>
                <c:pt idx="1332">
                  <c:v>29.109438724558931</c:v>
                </c:pt>
                <c:pt idx="1333">
                  <c:v>29.112572401119756</c:v>
                </c:pt>
                <c:pt idx="1334">
                  <c:v>29.115705388627376</c:v>
                </c:pt>
                <c:pt idx="1335">
                  <c:v>29.11883768731126</c:v>
                </c:pt>
                <c:pt idx="1336">
                  <c:v>29.121969297401538</c:v>
                </c:pt>
                <c:pt idx="1337">
                  <c:v>29.125100219128935</c:v>
                </c:pt>
                <c:pt idx="1338">
                  <c:v>29.128230452724917</c:v>
                </c:pt>
                <c:pt idx="1339">
                  <c:v>29.13135999842153</c:v>
                </c:pt>
                <c:pt idx="1340">
                  <c:v>29.134488856451295</c:v>
                </c:pt>
                <c:pt idx="1341">
                  <c:v>29.137617027047597</c:v>
                </c:pt>
                <c:pt idx="1342">
                  <c:v>29.140744510444129</c:v>
                </c:pt>
                <c:pt idx="1343">
                  <c:v>29.143871306875631</c:v>
                </c:pt>
                <c:pt idx="1344">
                  <c:v>29.146997416576944</c:v>
                </c:pt>
                <c:pt idx="1345">
                  <c:v>29.150122839783819</c:v>
                </c:pt>
                <c:pt idx="1346">
                  <c:v>29.153247576732625</c:v>
                </c:pt>
                <c:pt idx="1347">
                  <c:v>29.156371627660207</c:v>
                </c:pt>
                <c:pt idx="1348">
                  <c:v>29.159494992803815</c:v>
                </c:pt>
                <c:pt idx="1349">
                  <c:v>29.162617672401584</c:v>
                </c:pt>
                <c:pt idx="1350">
                  <c:v>29.165739666692186</c:v>
                </c:pt>
                <c:pt idx="1351">
                  <c:v>29.168860975914654</c:v>
                </c:pt>
                <c:pt idx="1352">
                  <c:v>29.17198160030879</c:v>
                </c:pt>
                <c:pt idx="1353">
                  <c:v>29.175101540114724</c:v>
                </c:pt>
                <c:pt idx="1354">
                  <c:v>29.178220795573427</c:v>
                </c:pt>
                <c:pt idx="1355">
                  <c:v>29.181339366926203</c:v>
                </c:pt>
                <c:pt idx="1356">
                  <c:v>29.18445725441509</c:v>
                </c:pt>
                <c:pt idx="1357">
                  <c:v>29.187574458282473</c:v>
                </c:pt>
                <c:pt idx="1358">
                  <c:v>29.19069097877118</c:v>
                </c:pt>
                <c:pt idx="1359">
                  <c:v>29.193806816125029</c:v>
                </c:pt>
                <c:pt idx="1360">
                  <c:v>29.196921970587926</c:v>
                </c:pt>
                <c:pt idx="1361">
                  <c:v>29.200036442404485</c:v>
                </c:pt>
                <c:pt idx="1362">
                  <c:v>29.203150231819752</c:v>
                </c:pt>
                <c:pt idx="1363">
                  <c:v>29.206263339079324</c:v>
                </c:pt>
                <c:pt idx="1364">
                  <c:v>29.209375764429431</c:v>
                </c:pt>
                <c:pt idx="1365">
                  <c:v>29.212487508116567</c:v>
                </c:pt>
                <c:pt idx="1366">
                  <c:v>29.21559857038784</c:v>
                </c:pt>
                <c:pt idx="1367">
                  <c:v>29.218708951491028</c:v>
                </c:pt>
                <c:pt idx="1368">
                  <c:v>29.221818651674091</c:v>
                </c:pt>
                <c:pt idx="1369">
                  <c:v>29.224927671185622</c:v>
                </c:pt>
                <c:pt idx="1370">
                  <c:v>29.228036010274714</c:v>
                </c:pt>
                <c:pt idx="1371">
                  <c:v>29.231143669191013</c:v>
                </c:pt>
                <c:pt idx="1372">
                  <c:v>29.234250648184435</c:v>
                </c:pt>
                <c:pt idx="1373">
                  <c:v>29.237356947505518</c:v>
                </c:pt>
                <c:pt idx="1374">
                  <c:v>29.240462567405189</c:v>
                </c:pt>
                <c:pt idx="1375">
                  <c:v>29.243567508134948</c:v>
                </c:pt>
                <c:pt idx="1376">
                  <c:v>29.24667176994669</c:v>
                </c:pt>
                <c:pt idx="1377">
                  <c:v>29.249775353092691</c:v>
                </c:pt>
                <c:pt idx="1378">
                  <c:v>29.252878257825728</c:v>
                </c:pt>
                <c:pt idx="1379">
                  <c:v>29.255980484399096</c:v>
                </c:pt>
                <c:pt idx="1380">
                  <c:v>29.259082033066452</c:v>
                </c:pt>
                <c:pt idx="1381">
                  <c:v>29.262182904081854</c:v>
                </c:pt>
                <c:pt idx="1382">
                  <c:v>29.265283097699996</c:v>
                </c:pt>
                <c:pt idx="1383">
                  <c:v>29.268382614175724</c:v>
                </c:pt>
                <c:pt idx="1384">
                  <c:v>29.271481453764633</c:v>
                </c:pt>
                <c:pt idx="1385">
                  <c:v>29.274579616722292</c:v>
                </c:pt>
                <c:pt idx="1386">
                  <c:v>29.277677103305184</c:v>
                </c:pt>
                <c:pt idx="1387">
                  <c:v>29.280773913769771</c:v>
                </c:pt>
                <c:pt idx="1388">
                  <c:v>29.283870048373402</c:v>
                </c:pt>
                <c:pt idx="1389">
                  <c:v>29.286965507373296</c:v>
                </c:pt>
                <c:pt idx="1390">
                  <c:v>29.290060291027526</c:v>
                </c:pt>
                <c:pt idx="1391">
                  <c:v>29.293154399594336</c:v>
                </c:pt>
                <c:pt idx="1392">
                  <c:v>29.296247833332302</c:v>
                </c:pt>
                <c:pt idx="1393">
                  <c:v>29.299340489428833</c:v>
                </c:pt>
                <c:pt idx="1394">
                  <c:v>29.302432363242026</c:v>
                </c:pt>
                <c:pt idx="1395">
                  <c:v>29.305523450164898</c:v>
                </c:pt>
                <c:pt idx="1396">
                  <c:v>29.308613745625234</c:v>
                </c:pt>
                <c:pt idx="1397">
                  <c:v>29.311703245085074</c:v>
                </c:pt>
                <c:pt idx="1398">
                  <c:v>29.314791944040579</c:v>
                </c:pt>
                <c:pt idx="1399">
                  <c:v>29.317879838021813</c:v>
                </c:pt>
                <c:pt idx="1400">
                  <c:v>29.320966922592774</c:v>
                </c:pt>
                <c:pt idx="1401">
                  <c:v>29.3240531933507</c:v>
                </c:pt>
                <c:pt idx="1402">
                  <c:v>29.327138645926169</c:v>
                </c:pt>
                <c:pt idx="1403">
                  <c:v>29.330223275982899</c:v>
                </c:pt>
                <c:pt idx="1404">
                  <c:v>29.333307079217491</c:v>
                </c:pt>
                <c:pt idx="1405">
                  <c:v>29.336390051358897</c:v>
                </c:pt>
                <c:pt idx="1406">
                  <c:v>29.339472188168727</c:v>
                </c:pt>
                <c:pt idx="1407">
                  <c:v>29.342553485440732</c:v>
                </c:pt>
                <c:pt idx="1408">
                  <c:v>29.345633939000589</c:v>
                </c:pt>
                <c:pt idx="1409">
                  <c:v>29.348713544705777</c:v>
                </c:pt>
                <c:pt idx="1410">
                  <c:v>29.351792298445563</c:v>
                </c:pt>
                <c:pt idx="1411">
                  <c:v>29.354870196140212</c:v>
                </c:pt>
                <c:pt idx="1412">
                  <c:v>29.357947233741228</c:v>
                </c:pt>
                <c:pt idx="1413">
                  <c:v>29.361023407231428</c:v>
                </c:pt>
                <c:pt idx="1414">
                  <c:v>29.364098712623964</c:v>
                </c:pt>
                <c:pt idx="1415">
                  <c:v>29.367173145962742</c:v>
                </c:pt>
                <c:pt idx="1416">
                  <c:v>29.370246703321918</c:v>
                </c:pt>
                <c:pt idx="1417">
                  <c:v>29.373319380806073</c:v>
                </c:pt>
                <c:pt idx="1418">
                  <c:v>29.376391174549326</c:v>
                </c:pt>
                <c:pt idx="1419">
                  <c:v>29.379462080715889</c:v>
                </c:pt>
                <c:pt idx="1420">
                  <c:v>29.382532095499364</c:v>
                </c:pt>
                <c:pt idx="1421">
                  <c:v>29.385601215122861</c:v>
                </c:pt>
                <c:pt idx="1422">
                  <c:v>29.388669435838629</c:v>
                </c:pt>
                <c:pt idx="1423">
                  <c:v>29.391736753927798</c:v>
                </c:pt>
                <c:pt idx="1424">
                  <c:v>29.394803165700566</c:v>
                </c:pt>
                <c:pt idx="1425">
                  <c:v>29.397868667495349</c:v>
                </c:pt>
                <c:pt idx="1426">
                  <c:v>29.400933255679195</c:v>
                </c:pt>
                <c:pt idx="1427">
                  <c:v>29.403996926647665</c:v>
                </c:pt>
                <c:pt idx="1428">
                  <c:v>29.407059676823895</c:v>
                </c:pt>
                <c:pt idx="1429">
                  <c:v>29.410121502659287</c:v>
                </c:pt>
                <c:pt idx="1430">
                  <c:v>29.41318240063265</c:v>
                </c:pt>
                <c:pt idx="1431">
                  <c:v>29.416242367250451</c:v>
                </c:pt>
                <c:pt idx="1432">
                  <c:v>29.419301399046503</c:v>
                </c:pt>
                <c:pt idx="1433">
                  <c:v>29.422359492581556</c:v>
                </c:pt>
                <c:pt idx="1434">
                  <c:v>29.425416644443676</c:v>
                </c:pt>
                <c:pt idx="1435">
                  <c:v>29.428472851247534</c:v>
                </c:pt>
                <c:pt idx="1436">
                  <c:v>29.431528109634431</c:v>
                </c:pt>
                <c:pt idx="1437">
                  <c:v>29.434582416272033</c:v>
                </c:pt>
                <c:pt idx="1438">
                  <c:v>29.437635767854463</c:v>
                </c:pt>
                <c:pt idx="1439">
                  <c:v>29.440688161101686</c:v>
                </c:pt>
                <c:pt idx="1440">
                  <c:v>29.443739592759854</c:v>
                </c:pt>
                <c:pt idx="1441">
                  <c:v>29.446790059600989</c:v>
                </c:pt>
                <c:pt idx="1442">
                  <c:v>29.44983955842218</c:v>
                </c:pt>
                <c:pt idx="1443">
                  <c:v>29.452888086046531</c:v>
                </c:pt>
                <c:pt idx="1444">
                  <c:v>29.455935639321844</c:v>
                </c:pt>
                <c:pt idx="1445">
                  <c:v>29.458982215121559</c:v>
                </c:pt>
                <c:pt idx="1446">
                  <c:v>29.462027810343656</c:v>
                </c:pt>
                <c:pt idx="1447">
                  <c:v>29.465072421911131</c:v>
                </c:pt>
                <c:pt idx="1448">
                  <c:v>29.468116046771289</c:v>
                </c:pt>
                <c:pt idx="1449">
                  <c:v>29.47115868189633</c:v>
                </c:pt>
                <c:pt idx="1450">
                  <c:v>29.47420032428219</c:v>
                </c:pt>
                <c:pt idx="1451">
                  <c:v>29.477240970949182</c:v>
                </c:pt>
                <c:pt idx="1452">
                  <c:v>29.480280618941805</c:v>
                </c:pt>
                <c:pt idx="1453">
                  <c:v>29.483319265328014</c:v>
                </c:pt>
                <c:pt idx="1454">
                  <c:v>29.486356907199649</c:v>
                </c:pt>
                <c:pt idx="1455">
                  <c:v>29.489393541671809</c:v>
                </c:pt>
                <c:pt idx="1456">
                  <c:v>29.492429165883248</c:v>
                </c:pt>
                <c:pt idx="1457">
                  <c:v>29.495463776995617</c:v>
                </c:pt>
                <c:pt idx="1458">
                  <c:v>29.498497372193743</c:v>
                </c:pt>
                <c:pt idx="1459">
                  <c:v>29.501529948685413</c:v>
                </c:pt>
                <c:pt idx="1460">
                  <c:v>29.50456150370092</c:v>
                </c:pt>
                <c:pt idx="1461">
                  <c:v>29.507592034493303</c:v>
                </c:pt>
                <c:pt idx="1462">
                  <c:v>29.510621538338089</c:v>
                </c:pt>
                <c:pt idx="1463">
                  <c:v>29.513650012533017</c:v>
                </c:pt>
                <c:pt idx="1464">
                  <c:v>29.5166774543979</c:v>
                </c:pt>
                <c:pt idx="1465">
                  <c:v>29.519703861274664</c:v>
                </c:pt>
                <c:pt idx="1466">
                  <c:v>29.522729230526931</c:v>
                </c:pt>
                <c:pt idx="1467">
                  <c:v>29.525753559540512</c:v>
                </c:pt>
                <c:pt idx="1468">
                  <c:v>29.528776845721985</c:v>
                </c:pt>
                <c:pt idx="1469">
                  <c:v>29.531799086500129</c:v>
                </c:pt>
                <c:pt idx="1470">
                  <c:v>29.534820279324528</c:v>
                </c:pt>
                <c:pt idx="1471">
                  <c:v>29.537840421666097</c:v>
                </c:pt>
                <c:pt idx="1472">
                  <c:v>29.540859511016631</c:v>
                </c:pt>
                <c:pt idx="1473">
                  <c:v>29.543877544888993</c:v>
                </c:pt>
                <c:pt idx="1474">
                  <c:v>29.546894520816672</c:v>
                </c:pt>
                <c:pt idx="1475">
                  <c:v>29.549910436353667</c:v>
                </c:pt>
                <c:pt idx="1476">
                  <c:v>29.552925289074633</c:v>
                </c:pt>
                <c:pt idx="1477">
                  <c:v>29.555939076574301</c:v>
                </c:pt>
                <c:pt idx="1478">
                  <c:v>29.558951796467991</c:v>
                </c:pt>
                <c:pt idx="1479">
                  <c:v>29.561963446390617</c:v>
                </c:pt>
                <c:pt idx="1480">
                  <c:v>29.56497402399723</c:v>
                </c:pt>
                <c:pt idx="1481">
                  <c:v>29.567983526962752</c:v>
                </c:pt>
                <c:pt idx="1482">
                  <c:v>29.570991952981704</c:v>
                </c:pt>
                <c:pt idx="1483">
                  <c:v>29.573999299768129</c:v>
                </c:pt>
                <c:pt idx="1484">
                  <c:v>29.57700556505554</c:v>
                </c:pt>
                <c:pt idx="1485">
                  <c:v>29.58001074659655</c:v>
                </c:pt>
                <c:pt idx="1486">
                  <c:v>29.583014842163113</c:v>
                </c:pt>
                <c:pt idx="1487">
                  <c:v>29.586017849546316</c:v>
                </c:pt>
                <c:pt idx="1488">
                  <c:v>29.589019766555889</c:v>
                </c:pt>
                <c:pt idx="1489">
                  <c:v>29.592020591020347</c:v>
                </c:pt>
                <c:pt idx="1490">
                  <c:v>29.595020320787114</c:v>
                </c:pt>
                <c:pt idx="1491">
                  <c:v>29.598018953721894</c:v>
                </c:pt>
                <c:pt idx="1492">
                  <c:v>29.601016487709025</c:v>
                </c:pt>
                <c:pt idx="1493">
                  <c:v>29.604012920650895</c:v>
                </c:pt>
                <c:pt idx="1494">
                  <c:v>29.607008250468148</c:v>
                </c:pt>
                <c:pt idx="1495">
                  <c:v>29.61000247509963</c:v>
                </c:pt>
                <c:pt idx="1496">
                  <c:v>29.612995592501878</c:v>
                </c:pt>
                <c:pt idx="1497">
                  <c:v>29.615987600649493</c:v>
                </c:pt>
                <c:pt idx="1498">
                  <c:v>29.618978497534538</c:v>
                </c:pt>
                <c:pt idx="1499">
                  <c:v>29.621968281166691</c:v>
                </c:pt>
                <c:pt idx="1500">
                  <c:v>29.62495694957331</c:v>
                </c:pt>
                <c:pt idx="1501">
                  <c:v>29.62794450079889</c:v>
                </c:pt>
                <c:pt idx="1502">
                  <c:v>29.630930932905187</c:v>
                </c:pt>
                <c:pt idx="1503">
                  <c:v>29.633916243971136</c:v>
                </c:pt>
                <c:pt idx="1504">
                  <c:v>29.636900432092748</c:v>
                </c:pt>
                <c:pt idx="1505">
                  <c:v>29.639883495382648</c:v>
                </c:pt>
                <c:pt idx="1506">
                  <c:v>29.642865431970495</c:v>
                </c:pt>
                <c:pt idx="1507">
                  <c:v>29.645846240002559</c:v>
                </c:pt>
                <c:pt idx="1508">
                  <c:v>29.64882591764173</c:v>
                </c:pt>
                <c:pt idx="1509">
                  <c:v>29.651804463067258</c:v>
                </c:pt>
                <c:pt idx="1510">
                  <c:v>29.65478187447469</c:v>
                </c:pt>
                <c:pt idx="1511">
                  <c:v>29.657758150075995</c:v>
                </c:pt>
                <c:pt idx="1512">
                  <c:v>29.660733288099081</c:v>
                </c:pt>
                <c:pt idx="1513">
                  <c:v>29.663707286788089</c:v>
                </c:pt>
                <c:pt idx="1514">
                  <c:v>29.666680144402893</c:v>
                </c:pt>
                <c:pt idx="1515">
                  <c:v>29.669651859219211</c:v>
                </c:pt>
                <c:pt idx="1516">
                  <c:v>29.672622429528527</c:v>
                </c:pt>
                <c:pt idx="1517">
                  <c:v>29.675591853637922</c:v>
                </c:pt>
                <c:pt idx="1518">
                  <c:v>29.678560129869943</c:v>
                </c:pt>
                <c:pt idx="1519">
                  <c:v>29.681527256562529</c:v>
                </c:pt>
                <c:pt idx="1520">
                  <c:v>29.684493232068998</c:v>
                </c:pt>
                <c:pt idx="1521">
                  <c:v>29.687458054757847</c:v>
                </c:pt>
                <c:pt idx="1522">
                  <c:v>29.69042172301258</c:v>
                </c:pt>
                <c:pt idx="1523">
                  <c:v>29.693384235231626</c:v>
                </c:pt>
                <c:pt idx="1524">
                  <c:v>29.696345589828642</c:v>
                </c:pt>
                <c:pt idx="1525">
                  <c:v>29.699305785231775</c:v>
                </c:pt>
                <c:pt idx="1526">
                  <c:v>29.702264819883986</c:v>
                </c:pt>
                <c:pt idx="1527">
                  <c:v>29.705222692242803</c:v>
                </c:pt>
                <c:pt idx="1528">
                  <c:v>29.708179400780402</c:v>
                </c:pt>
                <c:pt idx="1529">
                  <c:v>29.711134943983129</c:v>
                </c:pt>
                <c:pt idx="1530">
                  <c:v>29.714089320351817</c:v>
                </c:pt>
                <c:pt idx="1531">
                  <c:v>29.717042528401478</c:v>
                </c:pt>
                <c:pt idx="1532">
                  <c:v>29.719994566661249</c:v>
                </c:pt>
                <c:pt idx="1533">
                  <c:v>29.722945433674287</c:v>
                </c:pt>
                <c:pt idx="1534">
                  <c:v>29.725895127997788</c:v>
                </c:pt>
                <c:pt idx="1535">
                  <c:v>29.72884364820256</c:v>
                </c:pt>
                <c:pt idx="1536">
                  <c:v>29.731790992873439</c:v>
                </c:pt>
                <c:pt idx="1537">
                  <c:v>29.734737160608791</c:v>
                </c:pt>
                <c:pt idx="1538">
                  <c:v>29.737682150020532</c:v>
                </c:pt>
                <c:pt idx="1539">
                  <c:v>29.740625959734107</c:v>
                </c:pt>
                <c:pt idx="1540">
                  <c:v>29.743568588388456</c:v>
                </c:pt>
                <c:pt idx="1541">
                  <c:v>29.74651003463557</c:v>
                </c:pt>
                <c:pt idx="1542">
                  <c:v>29.749450297140989</c:v>
                </c:pt>
                <c:pt idx="1543">
                  <c:v>29.752389374583004</c:v>
                </c:pt>
                <c:pt idx="1544">
                  <c:v>29.755327265653413</c:v>
                </c:pt>
                <c:pt idx="1545">
                  <c:v>29.758263969056546</c:v>
                </c:pt>
                <c:pt idx="1546">
                  <c:v>29.761199483509689</c:v>
                </c:pt>
                <c:pt idx="1547">
                  <c:v>29.76413380774315</c:v>
                </c:pt>
                <c:pt idx="1548">
                  <c:v>29.767066940499866</c:v>
                </c:pt>
                <c:pt idx="1549">
                  <c:v>29.769998880535081</c:v>
                </c:pt>
                <c:pt idx="1550">
                  <c:v>29.772929626617028</c:v>
                </c:pt>
                <c:pt idx="1551">
                  <c:v>29.775859177526023</c:v>
                </c:pt>
                <c:pt idx="1552">
                  <c:v>29.778787532054899</c:v>
                </c:pt>
                <c:pt idx="1553">
                  <c:v>29.781714689008886</c:v>
                </c:pt>
                <c:pt idx="1554">
                  <c:v>29.784640647205169</c:v>
                </c:pt>
                <c:pt idx="1555">
                  <c:v>29.787565405473327</c:v>
                </c:pt>
                <c:pt idx="1556">
                  <c:v>29.790488962654791</c:v>
                </c:pt>
                <c:pt idx="1557">
                  <c:v>29.793411317602907</c:v>
                </c:pt>
                <c:pt idx="1558">
                  <c:v>29.796332469183088</c:v>
                </c:pt>
                <c:pt idx="1559">
                  <c:v>29.799252416272548</c:v>
                </c:pt>
                <c:pt idx="1560">
                  <c:v>29.802171157760039</c:v>
                </c:pt>
                <c:pt idx="1561">
                  <c:v>29.805088692546104</c:v>
                </c:pt>
                <c:pt idx="1562">
                  <c:v>29.808005019542833</c:v>
                </c:pt>
                <c:pt idx="1563">
                  <c:v>29.81092013767379</c:v>
                </c:pt>
                <c:pt idx="1564">
                  <c:v>29.813834045873936</c:v>
                </c:pt>
                <c:pt idx="1565">
                  <c:v>29.816746743089649</c:v>
                </c:pt>
                <c:pt idx="1566">
                  <c:v>29.819658228278563</c:v>
                </c:pt>
                <c:pt idx="1567">
                  <c:v>29.822568500409286</c:v>
                </c:pt>
                <c:pt idx="1568">
                  <c:v>29.825477558461873</c:v>
                </c:pt>
                <c:pt idx="1569">
                  <c:v>29.828385401427319</c:v>
                </c:pt>
                <c:pt idx="1570">
                  <c:v>29.831292028307431</c:v>
                </c:pt>
                <c:pt idx="1571">
                  <c:v>29.834197438114998</c:v>
                </c:pt>
                <c:pt idx="1572">
                  <c:v>29.837101629873761</c:v>
                </c:pt>
                <c:pt idx="1573">
                  <c:v>29.840004602617949</c:v>
                </c:pt>
                <c:pt idx="1574">
                  <c:v>29.842906355392753</c:v>
                </c:pt>
                <c:pt idx="1575">
                  <c:v>29.845806887253786</c:v>
                </c:pt>
                <c:pt idx="1576">
                  <c:v>29.848706197267251</c:v>
                </c:pt>
                <c:pt idx="1577">
                  <c:v>29.851604284509889</c:v>
                </c:pt>
                <c:pt idx="1578">
                  <c:v>29.854501148068731</c:v>
                </c:pt>
                <c:pt idx="1579">
                  <c:v>29.857396787041107</c:v>
                </c:pt>
                <c:pt idx="1580">
                  <c:v>29.860291200534729</c:v>
                </c:pt>
                <c:pt idx="1581">
                  <c:v>29.863184387667474</c:v>
                </c:pt>
                <c:pt idx="1582">
                  <c:v>29.866076347567208</c:v>
                </c:pt>
                <c:pt idx="1583">
                  <c:v>29.868967079372126</c:v>
                </c:pt>
                <c:pt idx="1584">
                  <c:v>29.871856582230105</c:v>
                </c:pt>
                <c:pt idx="1585">
                  <c:v>29.874744855299092</c:v>
                </c:pt>
                <c:pt idx="1586">
                  <c:v>29.877631897746902</c:v>
                </c:pt>
                <c:pt idx="1587">
                  <c:v>29.880517708751089</c:v>
                </c:pt>
                <c:pt idx="1588">
                  <c:v>29.883402287498953</c:v>
                </c:pt>
                <c:pt idx="1589">
                  <c:v>29.886285633187523</c:v>
                </c:pt>
                <c:pt idx="1590">
                  <c:v>29.889167745023229</c:v>
                </c:pt>
                <c:pt idx="1591">
                  <c:v>29.892048622222262</c:v>
                </c:pt>
                <c:pt idx="1592">
                  <c:v>29.89492826401014</c:v>
                </c:pt>
                <c:pt idx="1593">
                  <c:v>29.897806669621698</c:v>
                </c:pt>
                <c:pt idx="1594">
                  <c:v>29.900683838301269</c:v>
                </c:pt>
                <c:pt idx="1595">
                  <c:v>29.903559769302657</c:v>
                </c:pt>
                <c:pt idx="1596">
                  <c:v>29.90643446188836</c:v>
                </c:pt>
                <c:pt idx="1597">
                  <c:v>29.909307915330402</c:v>
                </c:pt>
                <c:pt idx="1598">
                  <c:v>29.912180128909814</c:v>
                </c:pt>
                <c:pt idx="1599">
                  <c:v>29.915051101916685</c:v>
                </c:pt>
                <c:pt idx="1600">
                  <c:v>29.917920833649926</c:v>
                </c:pt>
                <c:pt idx="1601">
                  <c:v>29.920789323417612</c:v>
                </c:pt>
                <c:pt idx="1602">
                  <c:v>29.923656570536419</c:v>
                </c:pt>
                <c:pt idx="1603">
                  <c:v>29.926522574332004</c:v>
                </c:pt>
                <c:pt idx="1604">
                  <c:v>29.929387334138749</c:v>
                </c:pt>
                <c:pt idx="1605">
                  <c:v>29.932250849299532</c:v>
                </c:pt>
                <c:pt idx="1606">
                  <c:v>29.935113119165884</c:v>
                </c:pt>
                <c:pt idx="1607">
                  <c:v>29.937974143098234</c:v>
                </c:pt>
                <c:pt idx="1608">
                  <c:v>29.940833920464833</c:v>
                </c:pt>
                <c:pt idx="1609">
                  <c:v>29.943692450643105</c:v>
                </c:pt>
                <c:pt idx="1610">
                  <c:v>29.946549733018486</c:v>
                </c:pt>
                <c:pt idx="1611">
                  <c:v>29.949405766984754</c:v>
                </c:pt>
                <c:pt idx="1612">
                  <c:v>29.952260551943937</c:v>
                </c:pt>
                <c:pt idx="1613">
                  <c:v>29.955114087306519</c:v>
                </c:pt>
                <c:pt idx="1614">
                  <c:v>29.95796637249083</c:v>
                </c:pt>
                <c:pt idx="1615">
                  <c:v>29.960817406923489</c:v>
                </c:pt>
                <c:pt idx="1616">
                  <c:v>29.963667190039114</c:v>
                </c:pt>
                <c:pt idx="1617">
                  <c:v>29.966515721280444</c:v>
                </c:pt>
                <c:pt idx="1618">
                  <c:v>29.969363000097921</c:v>
                </c:pt>
                <c:pt idx="1619">
                  <c:v>29.972209025950132</c:v>
                </c:pt>
                <c:pt idx="1620">
                  <c:v>29.975053798303382</c:v>
                </c:pt>
                <c:pt idx="1621">
                  <c:v>29.977897316631715</c:v>
                </c:pt>
                <c:pt idx="1622">
                  <c:v>29.980739580416909</c:v>
                </c:pt>
                <c:pt idx="1623">
                  <c:v>29.98358058914868</c:v>
                </c:pt>
                <c:pt idx="1624">
                  <c:v>29.98642034232401</c:v>
                </c:pt>
                <c:pt idx="1625">
                  <c:v>29.989258839447782</c:v>
                </c:pt>
                <c:pt idx="1626">
                  <c:v>29.992096080032031</c:v>
                </c:pt>
                <c:pt idx="1627">
                  <c:v>29.994932063596693</c:v>
                </c:pt>
                <c:pt idx="1628">
                  <c:v>29.997766789668781</c:v>
                </c:pt>
                <c:pt idx="1629">
                  <c:v>30.000600257782889</c:v>
                </c:pt>
                <c:pt idx="1630">
                  <c:v>30.00343246748087</c:v>
                </c:pt>
                <c:pt idx="1631">
                  <c:v>30.006263418311864</c:v>
                </c:pt>
                <c:pt idx="1632">
                  <c:v>30.009093109832236</c:v>
                </c:pt>
                <c:pt idx="1633">
                  <c:v>30.011921541605531</c:v>
                </c:pt>
                <c:pt idx="1634">
                  <c:v>30.014748713202451</c:v>
                </c:pt>
                <c:pt idx="1635">
                  <c:v>30.017574624200687</c:v>
                </c:pt>
                <c:pt idx="1636">
                  <c:v>30.020399274184925</c:v>
                </c:pt>
                <c:pt idx="1637">
                  <c:v>30.023222662747237</c:v>
                </c:pt>
                <c:pt idx="1638">
                  <c:v>30.026044789486196</c:v>
                </c:pt>
                <c:pt idx="1639">
                  <c:v>30.028865654007355</c:v>
                </c:pt>
                <c:pt idx="1640">
                  <c:v>30.031685255923186</c:v>
                </c:pt>
                <c:pt idx="1641">
                  <c:v>30.034503594853003</c:v>
                </c:pt>
                <c:pt idx="1642">
                  <c:v>30.037320670422726</c:v>
                </c:pt>
                <c:pt idx="1643">
                  <c:v>30.040136482265137</c:v>
                </c:pt>
                <c:pt idx="1644">
                  <c:v>30.042951030019665</c:v>
                </c:pt>
                <c:pt idx="1645">
                  <c:v>30.045764313332182</c:v>
                </c:pt>
                <c:pt idx="1646">
                  <c:v>30.048576331855262</c:v>
                </c:pt>
                <c:pt idx="1647">
                  <c:v>30.051387085248141</c:v>
                </c:pt>
                <c:pt idx="1648">
                  <c:v>30.054196573176203</c:v>
                </c:pt>
                <c:pt idx="1649">
                  <c:v>30.057004795311691</c:v>
                </c:pt>
                <c:pt idx="1650">
                  <c:v>30.059811751332791</c:v>
                </c:pt>
                <c:pt idx="1651">
                  <c:v>30.062617440924278</c:v>
                </c:pt>
                <c:pt idx="1652">
                  <c:v>30.065421863777427</c:v>
                </c:pt>
                <c:pt idx="1653">
                  <c:v>30.06822501958948</c:v>
                </c:pt>
                <c:pt idx="1654">
                  <c:v>30.071026908063892</c:v>
                </c:pt>
                <c:pt idx="1655">
                  <c:v>30.073827528910591</c:v>
                </c:pt>
                <c:pt idx="1656">
                  <c:v>30.076626881845211</c:v>
                </c:pt>
                <c:pt idx="1657">
                  <c:v>30.079424966590036</c:v>
                </c:pt>
                <c:pt idx="1658">
                  <c:v>30.082221782872839</c:v>
                </c:pt>
                <c:pt idx="1659">
                  <c:v>30.085017330427771</c:v>
                </c:pt>
                <c:pt idx="1660">
                  <c:v>30.08781160899499</c:v>
                </c:pt>
                <c:pt idx="1661">
                  <c:v>30.090604618320189</c:v>
                </c:pt>
                <c:pt idx="1662">
                  <c:v>30.093396358155406</c:v>
                </c:pt>
                <c:pt idx="1663">
                  <c:v>30.096186828258261</c:v>
                </c:pt>
                <c:pt idx="1664">
                  <c:v>30.09897602839229</c:v>
                </c:pt>
                <c:pt idx="1665">
                  <c:v>30.10176395832676</c:v>
                </c:pt>
                <c:pt idx="1666">
                  <c:v>30.104550617836757</c:v>
                </c:pt>
                <c:pt idx="1667">
                  <c:v>30.107336006702852</c:v>
                </c:pt>
                <c:pt idx="1668">
                  <c:v>30.110120124711578</c:v>
                </c:pt>
                <c:pt idx="1669">
                  <c:v>30.11290297165479</c:v>
                </c:pt>
                <c:pt idx="1670">
                  <c:v>30.115684547330087</c:v>
                </c:pt>
                <c:pt idx="1671">
                  <c:v>30.118464851540633</c:v>
                </c:pt>
                <c:pt idx="1672">
                  <c:v>30.121243884094927</c:v>
                </c:pt>
                <c:pt idx="1673">
                  <c:v>30.124021644807144</c:v>
                </c:pt>
                <c:pt idx="1674">
                  <c:v>30.126798133496731</c:v>
                </c:pt>
                <c:pt idx="1675">
                  <c:v>30.129573349988533</c:v>
                </c:pt>
                <c:pt idx="1676">
                  <c:v>30.132347294112829</c:v>
                </c:pt>
                <c:pt idx="1677">
                  <c:v>30.135119965705179</c:v>
                </c:pt>
                <c:pt idx="1678">
                  <c:v>30.137891364606507</c:v>
                </c:pt>
                <c:pt idx="1679">
                  <c:v>30.140661490662591</c:v>
                </c:pt>
                <c:pt idx="1680">
                  <c:v>30.143430343724937</c:v>
                </c:pt>
                <c:pt idx="1681">
                  <c:v>30.146197923650131</c:v>
                </c:pt>
                <c:pt idx="1682">
                  <c:v>30.148964230299494</c:v>
                </c:pt>
                <c:pt idx="1683">
                  <c:v>30.151729263539831</c:v>
                </c:pt>
                <c:pt idx="1684">
                  <c:v>30.15449302324302</c:v>
                </c:pt>
                <c:pt idx="1685">
                  <c:v>30.157255509285676</c:v>
                </c:pt>
                <c:pt idx="1686">
                  <c:v>30.160016721549599</c:v>
                </c:pt>
                <c:pt idx="1687">
                  <c:v>30.162776659921583</c:v>
                </c:pt>
                <c:pt idx="1688">
                  <c:v>30.16553532429343</c:v>
                </c:pt>
                <c:pt idx="1689">
                  <c:v>30.168292714561481</c:v>
                </c:pt>
                <c:pt idx="1690">
                  <c:v>30.171048830627331</c:v>
                </c:pt>
                <c:pt idx="1691">
                  <c:v>30.173803672397227</c:v>
                </c:pt>
                <c:pt idx="1692">
                  <c:v>30.176557239782163</c:v>
                </c:pt>
                <c:pt idx="1693">
                  <c:v>30.179309532697925</c:v>
                </c:pt>
                <c:pt idx="1694">
                  <c:v>30.182060551065145</c:v>
                </c:pt>
                <c:pt idx="1695">
                  <c:v>30.184810294809054</c:v>
                </c:pt>
                <c:pt idx="1696">
                  <c:v>30.187558763859542</c:v>
                </c:pt>
                <c:pt idx="1697">
                  <c:v>30.19030595815099</c:v>
                </c:pt>
                <c:pt idx="1698">
                  <c:v>30.193051877622704</c:v>
                </c:pt>
                <c:pt idx="1699">
                  <c:v>30.195796522218323</c:v>
                </c:pt>
                <c:pt idx="1700">
                  <c:v>30.198539891886043</c:v>
                </c:pt>
                <c:pt idx="1701">
                  <c:v>30.201281986578699</c:v>
                </c:pt>
                <c:pt idx="1702">
                  <c:v>30.204022806253356</c:v>
                </c:pt>
                <c:pt idx="1703">
                  <c:v>30.20676235087177</c:v>
                </c:pt>
                <c:pt idx="1704">
                  <c:v>30.209500620400004</c:v>
                </c:pt>
                <c:pt idx="1705">
                  <c:v>30.21223761480843</c:v>
                </c:pt>
                <c:pt idx="1706">
                  <c:v>30.214973334071832</c:v>
                </c:pt>
                <c:pt idx="1707">
                  <c:v>30.217707778169309</c:v>
                </c:pt>
                <c:pt idx="1708">
                  <c:v>30.220440947084356</c:v>
                </c:pt>
                <c:pt idx="1709">
                  <c:v>30.223172840804612</c:v>
                </c:pt>
                <c:pt idx="1710">
                  <c:v>30.225903459321838</c:v>
                </c:pt>
                <c:pt idx="1711">
                  <c:v>30.228632802632205</c:v>
                </c:pt>
                <c:pt idx="1712">
                  <c:v>30.231360870736086</c:v>
                </c:pt>
                <c:pt idx="1713">
                  <c:v>30.234087663637741</c:v>
                </c:pt>
                <c:pt idx="1714">
                  <c:v>30.236813181345699</c:v>
                </c:pt>
                <c:pt idx="1715">
                  <c:v>30.239537423872591</c:v>
                </c:pt>
                <c:pt idx="1716">
                  <c:v>30.242260391235018</c:v>
                </c:pt>
                <c:pt idx="1717">
                  <c:v>30.244982083453806</c:v>
                </c:pt>
                <c:pt idx="1718">
                  <c:v>30.247702500553466</c:v>
                </c:pt>
                <c:pt idx="1719">
                  <c:v>30.250421642562806</c:v>
                </c:pt>
                <c:pt idx="1720">
                  <c:v>30.253139509514416</c:v>
                </c:pt>
                <c:pt idx="1721">
                  <c:v>30.255856101444731</c:v>
                </c:pt>
                <c:pt idx="1722">
                  <c:v>30.258571418394215</c:v>
                </c:pt>
                <c:pt idx="1723">
                  <c:v>30.26128546040713</c:v>
                </c:pt>
                <c:pt idx="1724">
                  <c:v>30.263998227531587</c:v>
                </c:pt>
                <c:pt idx="1725">
                  <c:v>30.266709719819527</c:v>
                </c:pt>
                <c:pt idx="1726">
                  <c:v>30.269419937326557</c:v>
                </c:pt>
                <c:pt idx="1727">
                  <c:v>30.272128880112305</c:v>
                </c:pt>
                <c:pt idx="1728">
                  <c:v>30.274836548239886</c:v>
                </c:pt>
                <c:pt idx="1729">
                  <c:v>30.277542941776094</c:v>
                </c:pt>
                <c:pt idx="1730">
                  <c:v>30.280248060791628</c:v>
                </c:pt>
                <c:pt idx="1731">
                  <c:v>30.282951905360662</c:v>
                </c:pt>
                <c:pt idx="1732">
                  <c:v>30.285654475560928</c:v>
                </c:pt>
                <c:pt idx="1733">
                  <c:v>30.288355771474102</c:v>
                </c:pt>
                <c:pt idx="1734">
                  <c:v>30.291055793185031</c:v>
                </c:pt>
                <c:pt idx="1735">
                  <c:v>30.293754540782214</c:v>
                </c:pt>
                <c:pt idx="1736">
                  <c:v>30.296452014357939</c:v>
                </c:pt>
                <c:pt idx="1737">
                  <c:v>30.299148214007726</c:v>
                </c:pt>
                <c:pt idx="1738">
                  <c:v>30.30184313983063</c:v>
                </c:pt>
                <c:pt idx="1739">
                  <c:v>30.304536791929102</c:v>
                </c:pt>
                <c:pt idx="1740">
                  <c:v>30.307229170409229</c:v>
                </c:pt>
                <c:pt idx="1741">
                  <c:v>30.309920275380289</c:v>
                </c:pt>
                <c:pt idx="1742">
                  <c:v>30.312610106955002</c:v>
                </c:pt>
                <c:pt idx="1743">
                  <c:v>30.315298665249493</c:v>
                </c:pt>
                <c:pt idx="1744">
                  <c:v>30.317985950383086</c:v>
                </c:pt>
                <c:pt idx="1745">
                  <c:v>30.320671962478531</c:v>
                </c:pt>
                <c:pt idx="1746">
                  <c:v>30.323356701661826</c:v>
                </c:pt>
                <c:pt idx="1747">
                  <c:v>30.326040168062349</c:v>
                </c:pt>
                <c:pt idx="1748">
                  <c:v>30.328722361812478</c:v>
                </c:pt>
                <c:pt idx="1749">
                  <c:v>30.331403283047962</c:v>
                </c:pt>
                <c:pt idx="1750">
                  <c:v>30.334082931907716</c:v>
                </c:pt>
                <c:pt idx="1751">
                  <c:v>30.336761308533809</c:v>
                </c:pt>
                <c:pt idx="1752">
                  <c:v>30.339438413071491</c:v>
                </c:pt>
                <c:pt idx="1753">
                  <c:v>30.342114245668988</c:v>
                </c:pt>
                <c:pt idx="1754">
                  <c:v>30.344788806477929</c:v>
                </c:pt>
                <c:pt idx="1755">
                  <c:v>30.347462095652791</c:v>
                </c:pt>
                <c:pt idx="1756">
                  <c:v>30.350134113351046</c:v>
                </c:pt>
                <c:pt idx="1757">
                  <c:v>30.352804859733425</c:v>
                </c:pt>
                <c:pt idx="1758">
                  <c:v>30.355474334963496</c:v>
                </c:pt>
                <c:pt idx="1759">
                  <c:v>30.358142539207975</c:v>
                </c:pt>
                <c:pt idx="1760">
                  <c:v>30.360809472636458</c:v>
                </c:pt>
                <c:pt idx="1761">
                  <c:v>30.363475135421421</c:v>
                </c:pt>
                <c:pt idx="1762">
                  <c:v>30.366139527738323</c:v>
                </c:pt>
                <c:pt idx="1763">
                  <c:v>30.36880264976568</c:v>
                </c:pt>
                <c:pt idx="1764">
                  <c:v>30.371464501684745</c:v>
                </c:pt>
                <c:pt idx="1765">
                  <c:v>30.374125083679591</c:v>
                </c:pt>
                <c:pt idx="1766">
                  <c:v>30.376784395937189</c:v>
                </c:pt>
                <c:pt idx="1767">
                  <c:v>30.379442438647452</c:v>
                </c:pt>
                <c:pt idx="1768">
                  <c:v>30.382099212002899</c:v>
                </c:pt>
                <c:pt idx="1769">
                  <c:v>30.38475471619909</c:v>
                </c:pt>
                <c:pt idx="1770">
                  <c:v>30.387408951434043</c:v>
                </c:pt>
                <c:pt idx="1771">
                  <c:v>30.390061917908781</c:v>
                </c:pt>
                <c:pt idx="1772">
                  <c:v>30.392713615826796</c:v>
                </c:pt>
                <c:pt idx="1773">
                  <c:v>30.395364045394665</c:v>
                </c:pt>
                <c:pt idx="1774">
                  <c:v>30.398013206821208</c:v>
                </c:pt>
                <c:pt idx="1775">
                  <c:v>30.400661100318356</c:v>
                </c:pt>
                <c:pt idx="1776">
                  <c:v>30.403307726100277</c:v>
                </c:pt>
                <c:pt idx="1777">
                  <c:v>30.405953084384016</c:v>
                </c:pt>
                <c:pt idx="1778">
                  <c:v>30.408597175389108</c:v>
                </c:pt>
                <c:pt idx="1779">
                  <c:v>30.411239999337866</c:v>
                </c:pt>
                <c:pt idx="1780">
                  <c:v>30.413881556455031</c:v>
                </c:pt>
                <c:pt idx="1781">
                  <c:v>30.416521846967694</c:v>
                </c:pt>
                <c:pt idx="1782">
                  <c:v>30.419160871106016</c:v>
                </c:pt>
                <c:pt idx="1783">
                  <c:v>30.421798629102142</c:v>
                </c:pt>
                <c:pt idx="1784">
                  <c:v>30.424435121190996</c:v>
                </c:pt>
                <c:pt idx="1785">
                  <c:v>30.42707034760992</c:v>
                </c:pt>
                <c:pt idx="1786">
                  <c:v>30.429704308598719</c:v>
                </c:pt>
                <c:pt idx="1787">
                  <c:v>30.432337004399596</c:v>
                </c:pt>
                <c:pt idx="1788">
                  <c:v>30.434968435257399</c:v>
                </c:pt>
                <c:pt idx="1789">
                  <c:v>30.437598601418955</c:v>
                </c:pt>
                <c:pt idx="1790">
                  <c:v>30.440227503133816</c:v>
                </c:pt>
                <c:pt idx="1791">
                  <c:v>30.442855140654114</c:v>
                </c:pt>
                <c:pt idx="1792">
                  <c:v>30.445481514233602</c:v>
                </c:pt>
                <c:pt idx="1793">
                  <c:v>30.44810662412911</c:v>
                </c:pt>
                <c:pt idx="1794">
                  <c:v>30.450730470599499</c:v>
                </c:pt>
                <c:pt idx="1795">
                  <c:v>30.453353053905889</c:v>
                </c:pt>
                <c:pt idx="1796">
                  <c:v>30.455974374311729</c:v>
                </c:pt>
                <c:pt idx="1797">
                  <c:v>30.458594432082769</c:v>
                </c:pt>
                <c:pt idx="1798">
                  <c:v>30.461213227486986</c:v>
                </c:pt>
                <c:pt idx="1799">
                  <c:v>30.463830760794618</c:v>
                </c:pt>
                <c:pt idx="1800">
                  <c:v>30.466447032278065</c:v>
                </c:pt>
                <c:pt idx="1801">
                  <c:v>30.469062042212126</c:v>
                </c:pt>
                <c:pt idx="1802">
                  <c:v>30.47167579087353</c:v>
                </c:pt>
                <c:pt idx="1803">
                  <c:v>30.474288278541255</c:v>
                </c:pt>
                <c:pt idx="1804">
                  <c:v>30.476899505496633</c:v>
                </c:pt>
                <c:pt idx="1805">
                  <c:v>30.479509472022791</c:v>
                </c:pt>
                <c:pt idx="1806">
                  <c:v>30.482118178405322</c:v>
                </c:pt>
                <c:pt idx="1807">
                  <c:v>30.484725624931748</c:v>
                </c:pt>
                <c:pt idx="1808">
                  <c:v>30.487331811891689</c:v>
                </c:pt>
                <c:pt idx="1809">
                  <c:v>30.489936739576859</c:v>
                </c:pt>
                <c:pt idx="1810">
                  <c:v>30.492540408281073</c:v>
                </c:pt>
                <c:pt idx="1811">
                  <c:v>30.495142818300142</c:v>
                </c:pt>
                <c:pt idx="1812">
                  <c:v>30.49774396993201</c:v>
                </c:pt>
                <c:pt idx="1813">
                  <c:v>30.50034386347652</c:v>
                </c:pt>
                <c:pt idx="1814">
                  <c:v>30.502942499235516</c:v>
                </c:pt>
                <c:pt idx="1815">
                  <c:v>30.505539877512835</c:v>
                </c:pt>
                <c:pt idx="1816">
                  <c:v>30.508135998614591</c:v>
                </c:pt>
                <c:pt idx="1817">
                  <c:v>30.510730862848277</c:v>
                </c:pt>
                <c:pt idx="1818">
                  <c:v>30.513324470523767</c:v>
                </c:pt>
                <c:pt idx="1819">
                  <c:v>30.515916821952839</c:v>
                </c:pt>
                <c:pt idx="1820">
                  <c:v>30.518507917448968</c:v>
                </c:pt>
                <c:pt idx="1821">
                  <c:v>30.521097757327688</c:v>
                </c:pt>
                <c:pt idx="1822">
                  <c:v>30.523686341906355</c:v>
                </c:pt>
                <c:pt idx="1823">
                  <c:v>30.526273671504295</c:v>
                </c:pt>
                <c:pt idx="1824">
                  <c:v>30.528859746442631</c:v>
                </c:pt>
                <c:pt idx="1825">
                  <c:v>30.531444567044215</c:v>
                </c:pt>
                <c:pt idx="1826">
                  <c:v>30.5340281336339</c:v>
                </c:pt>
                <c:pt idx="1827">
                  <c:v>30.536610446538283</c:v>
                </c:pt>
                <c:pt idx="1828">
                  <c:v>30.539191506085768</c:v>
                </c:pt>
                <c:pt idx="1829">
                  <c:v>30.541771312606588</c:v>
                </c:pt>
                <c:pt idx="1830">
                  <c:v>30.544349866432587</c:v>
                </c:pt>
                <c:pt idx="1831">
                  <c:v>30.546927167897714</c:v>
                </c:pt>
                <c:pt idx="1832">
                  <c:v>30.549503217337154</c:v>
                </c:pt>
                <c:pt idx="1833">
                  <c:v>30.552078015088519</c:v>
                </c:pt>
                <c:pt idx="1834">
                  <c:v>30.554651561490395</c:v>
                </c:pt>
                <c:pt idx="1835">
                  <c:v>30.557223856883539</c:v>
                </c:pt>
                <c:pt idx="1836">
                  <c:v>30.559794901610356</c:v>
                </c:pt>
                <c:pt idx="1837">
                  <c:v>30.562364696014836</c:v>
                </c:pt>
                <c:pt idx="1838">
                  <c:v>30.564933240442677</c:v>
                </c:pt>
                <c:pt idx="1839">
                  <c:v>30.567500535241184</c:v>
                </c:pt>
                <c:pt idx="1840">
                  <c:v>30.570066580759516</c:v>
                </c:pt>
                <c:pt idx="1841">
                  <c:v>30.572631377348099</c:v>
                </c:pt>
                <c:pt idx="1842">
                  <c:v>30.57519492535938</c:v>
                </c:pt>
                <c:pt idx="1843">
                  <c:v>30.577757225147081</c:v>
                </c:pt>
                <c:pt idx="1844">
                  <c:v>30.580318277066667</c:v>
                </c:pt>
                <c:pt idx="1845">
                  <c:v>30.582878081475286</c:v>
                </c:pt>
                <c:pt idx="1846">
                  <c:v>30.585436638731348</c:v>
                </c:pt>
                <c:pt idx="1847">
                  <c:v>30.587993949195329</c:v>
                </c:pt>
                <c:pt idx="1848">
                  <c:v>30.590550013228711</c:v>
                </c:pt>
                <c:pt idx="1849">
                  <c:v>30.593104831194779</c:v>
                </c:pt>
                <c:pt idx="1850">
                  <c:v>30.59565840345833</c:v>
                </c:pt>
                <c:pt idx="1851">
                  <c:v>30.598210730385595</c:v>
                </c:pt>
                <c:pt idx="1852">
                  <c:v>30.600761812344498</c:v>
                </c:pt>
                <c:pt idx="1853">
                  <c:v>30.603311649704178</c:v>
                </c:pt>
                <c:pt idx="1854">
                  <c:v>30.60586024283543</c:v>
                </c:pt>
                <c:pt idx="1855">
                  <c:v>30.608407592110453</c:v>
                </c:pt>
                <c:pt idx="1856">
                  <c:v>30.610953697902964</c:v>
                </c:pt>
                <c:pt idx="1857">
                  <c:v>30.613498560587953</c:v>
                </c:pt>
                <c:pt idx="1858">
                  <c:v>30.616042180542074</c:v>
                </c:pt>
                <c:pt idx="1859">
                  <c:v>30.618584558143226</c:v>
                </c:pt>
                <c:pt idx="1860">
                  <c:v>30.621125693770836</c:v>
                </c:pt>
                <c:pt idx="1861">
                  <c:v>30.623665587805604</c:v>
                </c:pt>
                <c:pt idx="1862">
                  <c:v>30.626204240629686</c:v>
                </c:pt>
                <c:pt idx="1863">
                  <c:v>30.628741652626662</c:v>
                </c:pt>
                <c:pt idx="1864">
                  <c:v>30.631277824181375</c:v>
                </c:pt>
                <c:pt idx="1865">
                  <c:v>30.633812755680122</c:v>
                </c:pt>
                <c:pt idx="1866">
                  <c:v>30.636346447510377</c:v>
                </c:pt>
                <c:pt idx="1867">
                  <c:v>30.63887890006119</c:v>
                </c:pt>
                <c:pt idx="1868">
                  <c:v>30.641410113722724</c:v>
                </c:pt>
                <c:pt idx="1869">
                  <c:v>30.643940088886591</c:v>
                </c:pt>
                <c:pt idx="1870">
                  <c:v>30.646468825945593</c:v>
                </c:pt>
                <c:pt idx="1871">
                  <c:v>30.648996325293918</c:v>
                </c:pt>
                <c:pt idx="1872">
                  <c:v>30.651522587326941</c:v>
                </c:pt>
                <c:pt idx="1873">
                  <c:v>30.654047612441495</c:v>
                </c:pt>
                <c:pt idx="1874">
                  <c:v>30.656571401035393</c:v>
                </c:pt>
                <c:pt idx="1875">
                  <c:v>30.659093953507892</c:v>
                </c:pt>
                <c:pt idx="1876">
                  <c:v>30.66161527025946</c:v>
                </c:pt>
                <c:pt idx="1877">
                  <c:v>30.66413535169179</c:v>
                </c:pt>
                <c:pt idx="1878">
                  <c:v>30.666654198207731</c:v>
                </c:pt>
                <c:pt idx="1879">
                  <c:v>30.669171810211431</c:v>
                </c:pt>
                <c:pt idx="1880">
                  <c:v>30.671688188108231</c:v>
                </c:pt>
                <c:pt idx="1881">
                  <c:v>30.674203332304547</c:v>
                </c:pt>
                <c:pt idx="1882">
                  <c:v>30.676717243208156</c:v>
                </c:pt>
                <c:pt idx="1883">
                  <c:v>30.679229921227886</c:v>
                </c:pt>
                <c:pt idx="1884">
                  <c:v>30.681741366773718</c:v>
                </c:pt>
                <c:pt idx="1885">
                  <c:v>30.684251580256941</c:v>
                </c:pt>
                <c:pt idx="1886">
                  <c:v>30.686760562089766</c:v>
                </c:pt>
                <c:pt idx="1887">
                  <c:v>30.689268312685691</c:v>
                </c:pt>
                <c:pt idx="1888">
                  <c:v>30.691774832459267</c:v>
                </c:pt>
                <c:pt idx="1889">
                  <c:v>30.694280121826235</c:v>
                </c:pt>
                <c:pt idx="1890">
                  <c:v>30.696784181203327</c:v>
                </c:pt>
                <c:pt idx="1891">
                  <c:v>30.699287011008568</c:v>
                </c:pt>
                <c:pt idx="1892">
                  <c:v>30.701788611660778</c:v>
                </c:pt>
                <c:pt idx="1893">
                  <c:v>30.704288983580156</c:v>
                </c:pt>
                <c:pt idx="1894">
                  <c:v>30.70678812718781</c:v>
                </c:pt>
                <c:pt idx="1895">
                  <c:v>30.709286042905891</c:v>
                </c:pt>
                <c:pt idx="1896">
                  <c:v>30.711782731157786</c:v>
                </c:pt>
                <c:pt idx="1897">
                  <c:v>30.714278192367704</c:v>
                </c:pt>
                <c:pt idx="1898">
                  <c:v>30.716772426960983</c:v>
                </c:pt>
                <c:pt idx="1899">
                  <c:v>30.719265435364004</c:v>
                </c:pt>
                <c:pt idx="1900">
                  <c:v>30.721757218004157</c:v>
                </c:pt>
                <c:pt idx="1901">
                  <c:v>30.724247775309795</c:v>
                </c:pt>
                <c:pt idx="1902">
                  <c:v>30.726737107710427</c:v>
                </c:pt>
                <c:pt idx="1903">
                  <c:v>30.729225215636326</c:v>
                </c:pt>
                <c:pt idx="1904">
                  <c:v>30.73171209951898</c:v>
                </c:pt>
                <c:pt idx="1905">
                  <c:v>30.734197759790696</c:v>
                </c:pt>
                <c:pt idx="1906">
                  <c:v>30.736682196884708</c:v>
                </c:pt>
                <c:pt idx="1907">
                  <c:v>30.739165411235469</c:v>
                </c:pt>
                <c:pt idx="1908">
                  <c:v>30.741647403278026</c:v>
                </c:pt>
                <c:pt idx="1909">
                  <c:v>30.744128173448775</c:v>
                </c:pt>
                <c:pt idx="1910">
                  <c:v>30.746607722184699</c:v>
                </c:pt>
                <c:pt idx="1911">
                  <c:v>30.749086049923832</c:v>
                </c:pt>
                <c:pt idx="1912">
                  <c:v>30.751563157105309</c:v>
                </c:pt>
                <c:pt idx="1913">
                  <c:v>30.754039044168803</c:v>
                </c:pt>
                <c:pt idx="1914">
                  <c:v>30.756513711555289</c:v>
                </c:pt>
                <c:pt idx="1915">
                  <c:v>30.758987159706336</c:v>
                </c:pt>
                <c:pt idx="1916">
                  <c:v>30.761459389064527</c:v>
                </c:pt>
                <c:pt idx="1917">
                  <c:v>30.76393040007336</c:v>
                </c:pt>
                <c:pt idx="1918">
                  <c:v>30.766400193177166</c:v>
                </c:pt>
                <c:pt idx="1919">
                  <c:v>30.7688687688212</c:v>
                </c:pt>
                <c:pt idx="1920">
                  <c:v>30.771336127451431</c:v>
                </c:pt>
                <c:pt idx="1921">
                  <c:v>30.773802269514793</c:v>
                </c:pt>
                <c:pt idx="1922">
                  <c:v>30.776267195459091</c:v>
                </c:pt>
                <c:pt idx="1923">
                  <c:v>30.778730905732779</c:v>
                </c:pt>
                <c:pt idx="1924">
                  <c:v>30.781193400785529</c:v>
                </c:pt>
                <c:pt idx="1925">
                  <c:v>30.783654681067429</c:v>
                </c:pt>
                <c:pt idx="1926">
                  <c:v>30.786114747029586</c:v>
                </c:pt>
                <c:pt idx="1927">
                  <c:v>30.788573599123772</c:v>
                </c:pt>
                <c:pt idx="1928">
                  <c:v>30.791031237802926</c:v>
                </c:pt>
                <c:pt idx="1929">
                  <c:v>30.793487663520253</c:v>
                </c:pt>
                <c:pt idx="1930">
                  <c:v>30.795942876730084</c:v>
                </c:pt>
                <c:pt idx="1931">
                  <c:v>30.798396877887576</c:v>
                </c:pt>
                <c:pt idx="1932">
                  <c:v>30.800849667448514</c:v>
                </c:pt>
                <c:pt idx="1933">
                  <c:v>30.803301245869289</c:v>
                </c:pt>
                <c:pt idx="1934">
                  <c:v>30.805751613607431</c:v>
                </c:pt>
                <c:pt idx="1935">
                  <c:v>30.808200771120905</c:v>
                </c:pt>
                <c:pt idx="1936">
                  <c:v>30.810648718868737</c:v>
                </c:pt>
                <c:pt idx="1937">
                  <c:v>30.813095457310396</c:v>
                </c:pt>
                <c:pt idx="1938">
                  <c:v>30.815540986906086</c:v>
                </c:pt>
                <c:pt idx="1939">
                  <c:v>30.817985308117116</c:v>
                </c:pt>
                <c:pt idx="1940">
                  <c:v>30.820428421404948</c:v>
                </c:pt>
                <c:pt idx="1941">
                  <c:v>30.822870327232291</c:v>
                </c:pt>
                <c:pt idx="1942">
                  <c:v>30.825311026062185</c:v>
                </c:pt>
                <c:pt idx="1943">
                  <c:v>30.827750518358595</c:v>
                </c:pt>
                <c:pt idx="1944">
                  <c:v>30.830188804586065</c:v>
                </c:pt>
                <c:pt idx="1945">
                  <c:v>30.832625885209833</c:v>
                </c:pt>
                <c:pt idx="1946">
                  <c:v>30.835061760696</c:v>
                </c:pt>
                <c:pt idx="1947">
                  <c:v>30.837496431510939</c:v>
                </c:pt>
                <c:pt idx="1948">
                  <c:v>30.839929898122087</c:v>
                </c:pt>
                <c:pt idx="1949">
                  <c:v>30.842362160997443</c:v>
                </c:pt>
                <c:pt idx="1950">
                  <c:v>30.844793220605528</c:v>
                </c:pt>
                <c:pt idx="1951">
                  <c:v>30.847223077415627</c:v>
                </c:pt>
                <c:pt idx="1952">
                  <c:v>30.849651731897691</c:v>
                </c:pt>
                <c:pt idx="1953">
                  <c:v>30.852079184522189</c:v>
                </c:pt>
                <c:pt idx="1954">
                  <c:v>30.854505435760366</c:v>
                </c:pt>
                <c:pt idx="1955">
                  <c:v>30.856930486084035</c:v>
                </c:pt>
                <c:pt idx="1956">
                  <c:v>30.859354335965527</c:v>
                </c:pt>
                <c:pt idx="1957">
                  <c:v>30.861776985877952</c:v>
                </c:pt>
                <c:pt idx="1958">
                  <c:v>30.86419843629503</c:v>
                </c:pt>
                <c:pt idx="1959">
                  <c:v>30.866618687690913</c:v>
                </c:pt>
                <c:pt idx="1960">
                  <c:v>30.869037740540488</c:v>
                </c:pt>
                <c:pt idx="1961">
                  <c:v>30.871455595319198</c:v>
                </c:pt>
                <c:pt idx="1962">
                  <c:v>30.87387225250308</c:v>
                </c:pt>
                <c:pt idx="1963">
                  <c:v>30.876287712568743</c:v>
                </c:pt>
                <c:pt idx="1964">
                  <c:v>30.878701975993323</c:v>
                </c:pt>
                <c:pt idx="1965">
                  <c:v>30.881115043254731</c:v>
                </c:pt>
                <c:pt idx="1966">
                  <c:v>30.88352691483108</c:v>
                </c:pt>
                <c:pt idx="1967">
                  <c:v>30.885937591201429</c:v>
                </c:pt>
                <c:pt idx="1968">
                  <c:v>30.888347072845079</c:v>
                </c:pt>
                <c:pt idx="1969">
                  <c:v>30.890755360242213</c:v>
                </c:pt>
                <c:pt idx="1970">
                  <c:v>30.893162453873074</c:v>
                </c:pt>
                <c:pt idx="1971">
                  <c:v>30.895568354218931</c:v>
                </c:pt>
                <c:pt idx="1972">
                  <c:v>30.897973061761242</c:v>
                </c:pt>
                <c:pt idx="1973">
                  <c:v>30.900376576982161</c:v>
                </c:pt>
                <c:pt idx="1974">
                  <c:v>30.902778900364446</c:v>
                </c:pt>
                <c:pt idx="1975">
                  <c:v>30.905180032391122</c:v>
                </c:pt>
                <c:pt idx="1976">
                  <c:v>30.9075799735459</c:v>
                </c:pt>
                <c:pt idx="1977">
                  <c:v>30.909978724313078</c:v>
                </c:pt>
                <c:pt idx="1978">
                  <c:v>30.91237628517699</c:v>
                </c:pt>
                <c:pt idx="1979">
                  <c:v>30.914772656623189</c:v>
                </c:pt>
                <c:pt idx="1980">
                  <c:v>30.917167839137086</c:v>
                </c:pt>
                <c:pt idx="1981">
                  <c:v>30.919561833204956</c:v>
                </c:pt>
                <c:pt idx="1982">
                  <c:v>30.921954639313352</c:v>
                </c:pt>
                <c:pt idx="1983">
                  <c:v>30.924346257949342</c:v>
                </c:pt>
                <c:pt idx="1984">
                  <c:v>30.926736689600649</c:v>
                </c:pt>
                <c:pt idx="1985">
                  <c:v>30.929125934755195</c:v>
                </c:pt>
                <c:pt idx="1986">
                  <c:v>30.931513993901529</c:v>
                </c:pt>
                <c:pt idx="1987">
                  <c:v>30.9339008675286</c:v>
                </c:pt>
                <c:pt idx="1988">
                  <c:v>30.936286556125722</c:v>
                </c:pt>
                <c:pt idx="1989">
                  <c:v>30.938671060182926</c:v>
                </c:pt>
                <c:pt idx="1990">
                  <c:v>30.941054380190408</c:v>
                </c:pt>
                <c:pt idx="1991">
                  <c:v>30.943436516638837</c:v>
                </c:pt>
                <c:pt idx="1992">
                  <c:v>30.945817470019566</c:v>
                </c:pt>
                <c:pt idx="1993">
                  <c:v>30.948197240823962</c:v>
                </c:pt>
                <c:pt idx="1994">
                  <c:v>30.950575829544302</c:v>
                </c:pt>
                <c:pt idx="1995">
                  <c:v>30.952953236672826</c:v>
                </c:pt>
                <c:pt idx="1996">
                  <c:v>30.955329462702426</c:v>
                </c:pt>
                <c:pt idx="1997">
                  <c:v>30.957704508126429</c:v>
                </c:pt>
                <c:pt idx="1998">
                  <c:v>30.960078373438481</c:v>
                </c:pt>
                <c:pt idx="1999">
                  <c:v>30.962451059132626</c:v>
                </c:pt>
                <c:pt idx="2000">
                  <c:v>30.964822565703287</c:v>
                </c:pt>
                <c:pt idx="2001">
                  <c:v>30.967192893645489</c:v>
                </c:pt>
                <c:pt idx="2002">
                  <c:v>30.969562043454321</c:v>
                </c:pt>
                <c:pt idx="2003">
                  <c:v>30.971930015625528</c:v>
                </c:pt>
                <c:pt idx="2004">
                  <c:v>30.974296810655026</c:v>
                </c:pt>
                <c:pt idx="2005">
                  <c:v>30.976662429039227</c:v>
                </c:pt>
                <c:pt idx="2006">
                  <c:v>30.979026871274897</c:v>
                </c:pt>
                <c:pt idx="2007">
                  <c:v>30.981390137859279</c:v>
                </c:pt>
                <c:pt idx="2008">
                  <c:v>30.983752229289649</c:v>
                </c:pt>
                <c:pt idx="2009">
                  <c:v>30.986113146063996</c:v>
                </c:pt>
                <c:pt idx="2010">
                  <c:v>30.98847288868048</c:v>
                </c:pt>
                <c:pt idx="2011">
                  <c:v>30.990831457637725</c:v>
                </c:pt>
                <c:pt idx="2012">
                  <c:v>30.993188853434507</c:v>
                </c:pt>
                <c:pt idx="2013">
                  <c:v>30.995545076570057</c:v>
                </c:pt>
                <c:pt idx="2014">
                  <c:v>30.997900127544195</c:v>
                </c:pt>
                <c:pt idx="2015">
                  <c:v>31.000254006856576</c:v>
                </c:pt>
                <c:pt idx="2016">
                  <c:v>31.00260671500747</c:v>
                </c:pt>
                <c:pt idx="2017">
                  <c:v>31.004958252497616</c:v>
                </c:pt>
                <c:pt idx="2018">
                  <c:v>31.007308619827668</c:v>
                </c:pt>
                <c:pt idx="2019">
                  <c:v>31.009657817499033</c:v>
                </c:pt>
                <c:pt idx="2020">
                  <c:v>31.012005846013171</c:v>
                </c:pt>
                <c:pt idx="2021">
                  <c:v>31.014352705871918</c:v>
                </c:pt>
                <c:pt idx="2022">
                  <c:v>31.016698397577425</c:v>
                </c:pt>
                <c:pt idx="2023">
                  <c:v>31.019042921632128</c:v>
                </c:pt>
                <c:pt idx="2024">
                  <c:v>31.021386278538763</c:v>
                </c:pt>
                <c:pt idx="2025">
                  <c:v>31.023728468800499</c:v>
                </c:pt>
                <c:pt idx="2026">
                  <c:v>31.026069492920456</c:v>
                </c:pt>
                <c:pt idx="2027">
                  <c:v>31.028409351402409</c:v>
                </c:pt>
                <c:pt idx="2028">
                  <c:v>31.030748044750229</c:v>
                </c:pt>
                <c:pt idx="2029">
                  <c:v>31.03308557346811</c:v>
                </c:pt>
                <c:pt idx="2030">
                  <c:v>31.035421938060519</c:v>
                </c:pt>
                <c:pt idx="2031">
                  <c:v>31.037757139032205</c:v>
                </c:pt>
                <c:pt idx="2032">
                  <c:v>31.040091176888168</c:v>
                </c:pt>
                <c:pt idx="2033">
                  <c:v>31.042424052133651</c:v>
                </c:pt>
                <c:pt idx="2034">
                  <c:v>31.044755765274385</c:v>
                </c:pt>
                <c:pt idx="2035">
                  <c:v>31.047086316815911</c:v>
                </c:pt>
                <c:pt idx="2036">
                  <c:v>31.049415707264455</c:v>
                </c:pt>
                <c:pt idx="2037">
                  <c:v>31.051743937126226</c:v>
                </c:pt>
                <c:pt idx="2038">
                  <c:v>31.054071006907993</c:v>
                </c:pt>
                <c:pt idx="2039">
                  <c:v>31.056396917116327</c:v>
                </c:pt>
                <c:pt idx="2040">
                  <c:v>31.058721668258435</c:v>
                </c:pt>
                <c:pt idx="2041">
                  <c:v>31.061045260841532</c:v>
                </c:pt>
                <c:pt idx="2042">
                  <c:v>31.063367695373152</c:v>
                </c:pt>
                <c:pt idx="2043">
                  <c:v>31.065688972361077</c:v>
                </c:pt>
                <c:pt idx="2044">
                  <c:v>31.068009092313396</c:v>
                </c:pt>
                <c:pt idx="2045">
                  <c:v>31.070328055738226</c:v>
                </c:pt>
                <c:pt idx="2046">
                  <c:v>31.072645863143961</c:v>
                </c:pt>
                <c:pt idx="2047">
                  <c:v>31.074962515039431</c:v>
                </c:pt>
                <c:pt idx="2048">
                  <c:v>31.077278011933327</c:v>
                </c:pt>
                <c:pt idx="2049">
                  <c:v>31.079592354334842</c:v>
                </c:pt>
                <c:pt idx="2050">
                  <c:v>31.081905542753329</c:v>
                </c:pt>
                <c:pt idx="2051">
                  <c:v>31.084217577698187</c:v>
                </c:pt>
                <c:pt idx="2052">
                  <c:v>31.086528459679229</c:v>
                </c:pt>
                <c:pt idx="2053">
                  <c:v>31.088838189206328</c:v>
                </c:pt>
                <c:pt idx="2054">
                  <c:v>31.091146766789617</c:v>
                </c:pt>
                <c:pt idx="2055">
                  <c:v>31.093454192939387</c:v>
                </c:pt>
                <c:pt idx="2056">
                  <c:v>31.095760468166173</c:v>
                </c:pt>
                <c:pt idx="2057">
                  <c:v>31.09806559298065</c:v>
                </c:pt>
                <c:pt idx="2058">
                  <c:v>31.100369567893704</c:v>
                </c:pt>
                <c:pt idx="2059">
                  <c:v>31.102672393416405</c:v>
                </c:pt>
                <c:pt idx="2060">
                  <c:v>31.104974070059995</c:v>
                </c:pt>
                <c:pt idx="2061">
                  <c:v>31.107274598335881</c:v>
                </c:pt>
                <c:pt idx="2062">
                  <c:v>31.10957397875568</c:v>
                </c:pt>
                <c:pt idx="2063">
                  <c:v>31.111872211831155</c:v>
                </c:pt>
                <c:pt idx="2064">
                  <c:v>31.114169298074241</c:v>
                </c:pt>
                <c:pt idx="2065">
                  <c:v>31.116465237997044</c:v>
                </c:pt>
                <c:pt idx="2066">
                  <c:v>31.118760032111826</c:v>
                </c:pt>
                <c:pt idx="2067">
                  <c:v>31.121053680931023</c:v>
                </c:pt>
                <c:pt idx="2068">
                  <c:v>31.123346184967154</c:v>
                </c:pt>
                <c:pt idx="2069">
                  <c:v>31.125637544733056</c:v>
                </c:pt>
                <c:pt idx="2070">
                  <c:v>31.127927760741695</c:v>
                </c:pt>
                <c:pt idx="2071">
                  <c:v>31.130216833505855</c:v>
                </c:pt>
                <c:pt idx="2072">
                  <c:v>31.132504763538975</c:v>
                </c:pt>
                <c:pt idx="2073">
                  <c:v>31.13479155135423</c:v>
                </c:pt>
                <c:pt idx="2074">
                  <c:v>31.137077197465189</c:v>
                </c:pt>
                <c:pt idx="2075">
                  <c:v>31.139361702385344</c:v>
                </c:pt>
                <c:pt idx="2076">
                  <c:v>31.141645066628591</c:v>
                </c:pt>
                <c:pt idx="2077">
                  <c:v>31.143927290708675</c:v>
                </c:pt>
                <c:pt idx="2078">
                  <c:v>31.146208375139686</c:v>
                </c:pt>
                <c:pt idx="2079">
                  <c:v>31.148488320435799</c:v>
                </c:pt>
                <c:pt idx="2080">
                  <c:v>31.15076712711123</c:v>
                </c:pt>
                <c:pt idx="2081">
                  <c:v>31.153044795680337</c:v>
                </c:pt>
                <c:pt idx="2082">
                  <c:v>31.155321326657695</c:v>
                </c:pt>
                <c:pt idx="2083">
                  <c:v>31.157596720557891</c:v>
                </c:pt>
                <c:pt idx="2084">
                  <c:v>31.159870977895721</c:v>
                </c:pt>
                <c:pt idx="2085">
                  <c:v>31.162144099185877</c:v>
                </c:pt>
                <c:pt idx="2086">
                  <c:v>31.164416084943589</c:v>
                </c:pt>
                <c:pt idx="2087">
                  <c:v>31.166686935683718</c:v>
                </c:pt>
                <c:pt idx="2088">
                  <c:v>31.168956651921587</c:v>
                </c:pt>
                <c:pt idx="2089">
                  <c:v>31.171225234172407</c:v>
                </c:pt>
                <c:pt idx="2090">
                  <c:v>31.173492682951562</c:v>
                </c:pt>
                <c:pt idx="2091">
                  <c:v>31.175758998774558</c:v>
                </c:pt>
                <c:pt idx="2092">
                  <c:v>31.178024182156967</c:v>
                </c:pt>
                <c:pt idx="2093">
                  <c:v>31.18028823361449</c:v>
                </c:pt>
                <c:pt idx="2094">
                  <c:v>31.182551153662828</c:v>
                </c:pt>
                <c:pt idx="2095">
                  <c:v>31.184812942817903</c:v>
                </c:pt>
                <c:pt idx="2096">
                  <c:v>31.187073601595632</c:v>
                </c:pt>
                <c:pt idx="2097">
                  <c:v>31.189333130512029</c:v>
                </c:pt>
                <c:pt idx="2098">
                  <c:v>31.191591530083269</c:v>
                </c:pt>
                <c:pt idx="2099">
                  <c:v>31.193848800825471</c:v>
                </c:pt>
                <c:pt idx="2100">
                  <c:v>31.19610494325493</c:v>
                </c:pt>
                <c:pt idx="2101">
                  <c:v>31.19835995788798</c:v>
                </c:pt>
                <c:pt idx="2102">
                  <c:v>31.200613845241001</c:v>
                </c:pt>
                <c:pt idx="2103">
                  <c:v>31.202866605830636</c:v>
                </c:pt>
                <c:pt idx="2104">
                  <c:v>31.205118240173203</c:v>
                </c:pt>
                <c:pt idx="2105">
                  <c:v>31.20736874878563</c:v>
                </c:pt>
                <c:pt idx="2106">
                  <c:v>31.209618132184293</c:v>
                </c:pt>
                <c:pt idx="2107">
                  <c:v>31.211866390886218</c:v>
                </c:pt>
                <c:pt idx="2108">
                  <c:v>31.214113525407971</c:v>
                </c:pt>
                <c:pt idx="2109">
                  <c:v>31.21635953626658</c:v>
                </c:pt>
                <c:pt idx="2110">
                  <c:v>31.218604423978928</c:v>
                </c:pt>
                <c:pt idx="2111">
                  <c:v>31.220848189062028</c:v>
                </c:pt>
                <c:pt idx="2112">
                  <c:v>31.223090832032845</c:v>
                </c:pt>
                <c:pt idx="2113">
                  <c:v>31.225332353408582</c:v>
                </c:pt>
                <c:pt idx="2114">
                  <c:v>31.227572753706269</c:v>
                </c:pt>
                <c:pt idx="2115">
                  <c:v>31.229812033443089</c:v>
                </c:pt>
                <c:pt idx="2116">
                  <c:v>31.232050193136356</c:v>
                </c:pt>
                <c:pt idx="2117">
                  <c:v>31.234287233303199</c:v>
                </c:pt>
                <c:pt idx="2118">
                  <c:v>31.236523154461089</c:v>
                </c:pt>
                <c:pt idx="2119">
                  <c:v>31.238757957127202</c:v>
                </c:pt>
                <c:pt idx="2120">
                  <c:v>31.24099164181909</c:v>
                </c:pt>
                <c:pt idx="2121">
                  <c:v>31.243224209054027</c:v>
                </c:pt>
                <c:pt idx="2122">
                  <c:v>31.245455659349517</c:v>
                </c:pt>
                <c:pt idx="2123">
                  <c:v>31.247685993223026</c:v>
                </c:pt>
                <c:pt idx="2124">
                  <c:v>31.249915211192093</c:v>
                </c:pt>
                <c:pt idx="2125">
                  <c:v>31.252143313774155</c:v>
                </c:pt>
                <c:pt idx="2126">
                  <c:v>31.254370301486937</c:v>
                </c:pt>
                <c:pt idx="2127">
                  <c:v>31.256596174847889</c:v>
                </c:pt>
                <c:pt idx="2128">
                  <c:v>31.258820934374629</c:v>
                </c:pt>
                <c:pt idx="2129">
                  <c:v>31.261044580584798</c:v>
                </c:pt>
                <c:pt idx="2130">
                  <c:v>31.263267113996125</c:v>
                </c:pt>
                <c:pt idx="2131">
                  <c:v>31.265488535126057</c:v>
                </c:pt>
                <c:pt idx="2132">
                  <c:v>31.267708844492539</c:v>
                </c:pt>
                <c:pt idx="2133">
                  <c:v>31.269928042613028</c:v>
                </c:pt>
                <c:pt idx="2134">
                  <c:v>31.272146130005233</c:v>
                </c:pt>
                <c:pt idx="2135">
                  <c:v>31.274363107187028</c:v>
                </c:pt>
                <c:pt idx="2136">
                  <c:v>31.276578974675914</c:v>
                </c:pt>
                <c:pt idx="2137">
                  <c:v>31.278793732989719</c:v>
                </c:pt>
                <c:pt idx="2138">
                  <c:v>31.281007382646212</c:v>
                </c:pt>
                <c:pt idx="2139">
                  <c:v>31.283219924162911</c:v>
                </c:pt>
                <c:pt idx="2140">
                  <c:v>31.285431358057789</c:v>
                </c:pt>
                <c:pt idx="2141">
                  <c:v>31.28764168484836</c:v>
                </c:pt>
                <c:pt idx="2142">
                  <c:v>31.289850905052518</c:v>
                </c:pt>
                <c:pt idx="2143">
                  <c:v>31.292059019187729</c:v>
                </c:pt>
                <c:pt idx="2144">
                  <c:v>31.294266027771886</c:v>
                </c:pt>
                <c:pt idx="2145">
                  <c:v>31.296471931322611</c:v>
                </c:pt>
                <c:pt idx="2146">
                  <c:v>31.298676730357631</c:v>
                </c:pt>
                <c:pt idx="2147">
                  <c:v>31.300880425394702</c:v>
                </c:pt>
                <c:pt idx="2148">
                  <c:v>31.303083016951213</c:v>
                </c:pt>
                <c:pt idx="2149">
                  <c:v>31.305284505545</c:v>
                </c:pt>
                <c:pt idx="2150">
                  <c:v>31.30748489169374</c:v>
                </c:pt>
                <c:pt idx="2151">
                  <c:v>31.309684175914928</c:v>
                </c:pt>
                <c:pt idx="2152">
                  <c:v>31.31188235872623</c:v>
                </c:pt>
                <c:pt idx="2153">
                  <c:v>31.314079440645138</c:v>
                </c:pt>
                <c:pt idx="2154">
                  <c:v>31.31627542218931</c:v>
                </c:pt>
                <c:pt idx="2155">
                  <c:v>31.318470303876133</c:v>
                </c:pt>
                <c:pt idx="2156">
                  <c:v>31.320664086223189</c:v>
                </c:pt>
                <c:pt idx="2157">
                  <c:v>31.32285676974799</c:v>
                </c:pt>
                <c:pt idx="2158">
                  <c:v>31.325048354967858</c:v>
                </c:pt>
                <c:pt idx="2159">
                  <c:v>31.327238842400373</c:v>
                </c:pt>
                <c:pt idx="2160">
                  <c:v>31.329428232562737</c:v>
                </c:pt>
                <c:pt idx="2161">
                  <c:v>31.331616525972478</c:v>
                </c:pt>
                <c:pt idx="2162">
                  <c:v>31.333803723146818</c:v>
                </c:pt>
                <c:pt idx="2163">
                  <c:v>31.335989824602947</c:v>
                </c:pt>
                <c:pt idx="2164">
                  <c:v>31.338174830858243</c:v>
                </c:pt>
                <c:pt idx="2165">
                  <c:v>31.340358742429864</c:v>
                </c:pt>
                <c:pt idx="2166">
                  <c:v>31.342541559834924</c:v>
                </c:pt>
                <c:pt idx="2167">
                  <c:v>31.344723283590682</c:v>
                </c:pt>
                <c:pt idx="2168">
                  <c:v>31.346903914214128</c:v>
                </c:pt>
                <c:pt idx="2169">
                  <c:v>31.349083452222214</c:v>
                </c:pt>
                <c:pt idx="2170">
                  <c:v>31.351261898132051</c:v>
                </c:pt>
                <c:pt idx="2171">
                  <c:v>31.353439252460529</c:v>
                </c:pt>
                <c:pt idx="2172">
                  <c:v>31.355615515724576</c:v>
                </c:pt>
                <c:pt idx="2173">
                  <c:v>31.357790688441003</c:v>
                </c:pt>
                <c:pt idx="2174">
                  <c:v>31.359964771126631</c:v>
                </c:pt>
                <c:pt idx="2175">
                  <c:v>31.362137764298154</c:v>
                </c:pt>
                <c:pt idx="2176">
                  <c:v>31.364309668472302</c:v>
                </c:pt>
                <c:pt idx="2177">
                  <c:v>31.366480484165656</c:v>
                </c:pt>
                <c:pt idx="2178">
                  <c:v>31.368650211894902</c:v>
                </c:pt>
                <c:pt idx="2179">
                  <c:v>31.370818852176448</c:v>
                </c:pt>
                <c:pt idx="2180">
                  <c:v>31.372986405526792</c:v>
                </c:pt>
                <c:pt idx="2181">
                  <c:v>31.375152872462284</c:v>
                </c:pt>
                <c:pt idx="2182">
                  <c:v>31.377318253499435</c:v>
                </c:pt>
                <c:pt idx="2183">
                  <c:v>31.379482549154289</c:v>
                </c:pt>
                <c:pt idx="2184">
                  <c:v>31.381645759943186</c:v>
                </c:pt>
                <c:pt idx="2185">
                  <c:v>31.383807886382286</c:v>
                </c:pt>
                <c:pt idx="2186">
                  <c:v>31.38596892898763</c:v>
                </c:pt>
                <c:pt idx="2187">
                  <c:v>31.388128888275144</c:v>
                </c:pt>
                <c:pt idx="2188">
                  <c:v>31.390287764760988</c:v>
                </c:pt>
                <c:pt idx="2189">
                  <c:v>31.392445558960805</c:v>
                </c:pt>
                <c:pt idx="2190">
                  <c:v>31.394602271390589</c:v>
                </c:pt>
                <c:pt idx="2191">
                  <c:v>31.396757902565927</c:v>
                </c:pt>
                <c:pt idx="2192">
                  <c:v>31.39891245300263</c:v>
                </c:pt>
                <c:pt idx="2193">
                  <c:v>31.401065923216148</c:v>
                </c:pt>
                <c:pt idx="2194">
                  <c:v>31.403218313721887</c:v>
                </c:pt>
                <c:pt idx="2195">
                  <c:v>31.405369625035579</c:v>
                </c:pt>
                <c:pt idx="2196">
                  <c:v>31.407519857672305</c:v>
                </c:pt>
                <c:pt idx="2197">
                  <c:v>31.409669012147507</c:v>
                </c:pt>
                <c:pt idx="2198">
                  <c:v>31.411817088976342</c:v>
                </c:pt>
                <c:pt idx="2199">
                  <c:v>31.413964088673854</c:v>
                </c:pt>
                <c:pt idx="2200">
                  <c:v>31.416110011755112</c:v>
                </c:pt>
                <c:pt idx="2201">
                  <c:v>31.418254858735029</c:v>
                </c:pt>
                <c:pt idx="2202">
                  <c:v>31.420398630128506</c:v>
                </c:pt>
                <c:pt idx="2203">
                  <c:v>31.422541326450339</c:v>
                </c:pt>
                <c:pt idx="2204">
                  <c:v>31.424682948215189</c:v>
                </c:pt>
                <c:pt idx="2205">
                  <c:v>31.426823495937629</c:v>
                </c:pt>
                <c:pt idx="2206">
                  <c:v>31.428962970132158</c:v>
                </c:pt>
                <c:pt idx="2207">
                  <c:v>31.431101371313289</c:v>
                </c:pt>
                <c:pt idx="2208">
                  <c:v>31.433238699995282</c:v>
                </c:pt>
                <c:pt idx="2209">
                  <c:v>31.43537495669236</c:v>
                </c:pt>
                <c:pt idx="2210">
                  <c:v>31.43751014191869</c:v>
                </c:pt>
                <c:pt idx="2211">
                  <c:v>31.43964425618827</c:v>
                </c:pt>
                <c:pt idx="2212">
                  <c:v>31.441777300015186</c:v>
                </c:pt>
                <c:pt idx="2213">
                  <c:v>31.443909273913111</c:v>
                </c:pt>
                <c:pt idx="2214">
                  <c:v>31.446040178396029</c:v>
                </c:pt>
                <c:pt idx="2215">
                  <c:v>31.448170013977396</c:v>
                </c:pt>
                <c:pt idx="2216">
                  <c:v>31.450298781170922</c:v>
                </c:pt>
                <c:pt idx="2217">
                  <c:v>31.452426480489915</c:v>
                </c:pt>
                <c:pt idx="2218">
                  <c:v>31.454553112447943</c:v>
                </c:pt>
                <c:pt idx="2219">
                  <c:v>31.456678677558099</c:v>
                </c:pt>
                <c:pt idx="2220">
                  <c:v>31.458803176333589</c:v>
                </c:pt>
                <c:pt idx="2221">
                  <c:v>31.460926609287469</c:v>
                </c:pt>
                <c:pt idx="2222">
                  <c:v>31.463048976932637</c:v>
                </c:pt>
                <c:pt idx="2223">
                  <c:v>31.465170279782026</c:v>
                </c:pt>
                <c:pt idx="2224">
                  <c:v>31.467290518348403</c:v>
                </c:pt>
                <c:pt idx="2225">
                  <c:v>31.46940969314419</c:v>
                </c:pt>
                <c:pt idx="2226">
                  <c:v>31.471527804682133</c:v>
                </c:pt>
                <c:pt idx="2227">
                  <c:v>31.473644853474529</c:v>
                </c:pt>
                <c:pt idx="2228">
                  <c:v>31.475760840033644</c:v>
                </c:pt>
                <c:pt idx="2229">
                  <c:v>31.47787576487184</c:v>
                </c:pt>
                <c:pt idx="2230">
                  <c:v>31.479989628500924</c:v>
                </c:pt>
                <c:pt idx="2231">
                  <c:v>31.482102431432963</c:v>
                </c:pt>
                <c:pt idx="2232">
                  <c:v>31.484214174179932</c:v>
                </c:pt>
                <c:pt idx="2233">
                  <c:v>31.486324857253489</c:v>
                </c:pt>
                <c:pt idx="2234">
                  <c:v>31.488434481165122</c:v>
                </c:pt>
                <c:pt idx="2235">
                  <c:v>31.490543046426563</c:v>
                </c:pt>
                <c:pt idx="2236">
                  <c:v>31.492650553549012</c:v>
                </c:pt>
                <c:pt idx="2237">
                  <c:v>31.494757003043826</c:v>
                </c:pt>
                <c:pt idx="2238">
                  <c:v>31.496862395422117</c:v>
                </c:pt>
                <c:pt idx="2239">
                  <c:v>31.49896673119488</c:v>
                </c:pt>
                <c:pt idx="2240">
                  <c:v>31.501070010873047</c:v>
                </c:pt>
                <c:pt idx="2241">
                  <c:v>31.503172234967316</c:v>
                </c:pt>
                <c:pt idx="2242">
                  <c:v>31.505273403988603</c:v>
                </c:pt>
                <c:pt idx="2243">
                  <c:v>31.507373518447192</c:v>
                </c:pt>
                <c:pt idx="2244">
                  <c:v>31.509472578853533</c:v>
                </c:pt>
                <c:pt idx="2245">
                  <c:v>31.511570585718033</c:v>
                </c:pt>
                <c:pt idx="2246">
                  <c:v>31.513667539550742</c:v>
                </c:pt>
                <c:pt idx="2247">
                  <c:v>31.515763440861729</c:v>
                </c:pt>
                <c:pt idx="2248">
                  <c:v>31.517858290160905</c:v>
                </c:pt>
                <c:pt idx="2249">
                  <c:v>31.519952087958089</c:v>
                </c:pt>
                <c:pt idx="2250">
                  <c:v>31.522044834762742</c:v>
                </c:pt>
                <c:pt idx="2251">
                  <c:v>31.524136531084729</c:v>
                </c:pt>
                <c:pt idx="2252">
                  <c:v>31.526227177433139</c:v>
                </c:pt>
                <c:pt idx="2253">
                  <c:v>31.528316774317371</c:v>
                </c:pt>
                <c:pt idx="2254">
                  <c:v>31.530405322246626</c:v>
                </c:pt>
                <c:pt idx="2255">
                  <c:v>31.532492821729594</c:v>
                </c:pt>
                <c:pt idx="2256">
                  <c:v>31.534579273275522</c:v>
                </c:pt>
                <c:pt idx="2257">
                  <c:v>31.536664677392899</c:v>
                </c:pt>
                <c:pt idx="2258">
                  <c:v>31.53874903459031</c:v>
                </c:pt>
                <c:pt idx="2259">
                  <c:v>31.540832345376426</c:v>
                </c:pt>
                <c:pt idx="2260">
                  <c:v>31.54291461025937</c:v>
                </c:pt>
                <c:pt idx="2261">
                  <c:v>31.544995829747393</c:v>
                </c:pt>
                <c:pt idx="2262">
                  <c:v>31.547076004348533</c:v>
                </c:pt>
                <c:pt idx="2263">
                  <c:v>31.5491551345707</c:v>
                </c:pt>
                <c:pt idx="2264">
                  <c:v>31.551233220921638</c:v>
                </c:pt>
                <c:pt idx="2265">
                  <c:v>31.553310263909086</c:v>
                </c:pt>
                <c:pt idx="2266">
                  <c:v>31.55538626404044</c:v>
                </c:pt>
                <c:pt idx="2267">
                  <c:v>31.557461221823065</c:v>
                </c:pt>
                <c:pt idx="2268">
                  <c:v>31.559535137764176</c:v>
                </c:pt>
                <c:pt idx="2269">
                  <c:v>31.561608012370829</c:v>
                </c:pt>
                <c:pt idx="2270">
                  <c:v>31.56367984614991</c:v>
                </c:pt>
                <c:pt idx="2271">
                  <c:v>31.565750639608389</c:v>
                </c:pt>
                <c:pt idx="2272">
                  <c:v>31.567820393252724</c:v>
                </c:pt>
                <c:pt idx="2273">
                  <c:v>31.569889107589372</c:v>
                </c:pt>
                <c:pt idx="2274">
                  <c:v>31.57195678312479</c:v>
                </c:pt>
                <c:pt idx="2275">
                  <c:v>31.574023420365126</c:v>
                </c:pt>
                <c:pt idx="2276">
                  <c:v>31.576089019816514</c:v>
                </c:pt>
                <c:pt idx="2277">
                  <c:v>31.578153581984687</c:v>
                </c:pt>
                <c:pt idx="2278">
                  <c:v>31.580217107375518</c:v>
                </c:pt>
                <c:pt idx="2279">
                  <c:v>31.582279596494679</c:v>
                </c:pt>
                <c:pt idx="2280">
                  <c:v>31.584341049847517</c:v>
                </c:pt>
                <c:pt idx="2281">
                  <c:v>31.586401467939343</c:v>
                </c:pt>
                <c:pt idx="2282">
                  <c:v>31.588460851275379</c:v>
                </c:pt>
                <c:pt idx="2283">
                  <c:v>31.590519200360578</c:v>
                </c:pt>
                <c:pt idx="2284">
                  <c:v>31.592576515699893</c:v>
                </c:pt>
                <c:pt idx="2285">
                  <c:v>31.594632797797921</c:v>
                </c:pt>
                <c:pt idx="2286">
                  <c:v>31.596688047159287</c:v>
                </c:pt>
                <c:pt idx="2287">
                  <c:v>31.598742264288273</c:v>
                </c:pt>
                <c:pt idx="2288">
                  <c:v>31.600795449689301</c:v>
                </c:pt>
                <c:pt idx="2289">
                  <c:v>31.602847603866312</c:v>
                </c:pt>
                <c:pt idx="2290">
                  <c:v>31.604898727323295</c:v>
                </c:pt>
                <c:pt idx="2291">
                  <c:v>31.606948820564014</c:v>
                </c:pt>
                <c:pt idx="2292">
                  <c:v>31.608997884092108</c:v>
                </c:pt>
                <c:pt idx="2293">
                  <c:v>31.61104591841109</c:v>
                </c:pt>
                <c:pt idx="2294">
                  <c:v>31.61309292402413</c:v>
                </c:pt>
                <c:pt idx="2295">
                  <c:v>31.615138901434491</c:v>
                </c:pt>
                <c:pt idx="2296">
                  <c:v>31.617183851145136</c:v>
                </c:pt>
                <c:pt idx="2297">
                  <c:v>31.619227773658931</c:v>
                </c:pt>
                <c:pt idx="2298">
                  <c:v>31.621270669478534</c:v>
                </c:pt>
                <c:pt idx="2299">
                  <c:v>31.623312539106294</c:v>
                </c:pt>
                <c:pt idx="2300">
                  <c:v>31.625353383044892</c:v>
                </c:pt>
                <c:pt idx="2301">
                  <c:v>31.627393201796284</c:v>
                </c:pt>
                <c:pt idx="2302">
                  <c:v>31.629431995862561</c:v>
                </c:pt>
                <c:pt idx="2303">
                  <c:v>31.631469765745628</c:v>
                </c:pt>
                <c:pt idx="2304">
                  <c:v>31.633506511947079</c:v>
                </c:pt>
                <c:pt idx="2305">
                  <c:v>31.635542234968511</c:v>
                </c:pt>
                <c:pt idx="2306">
                  <c:v>31.637576935311447</c:v>
                </c:pt>
                <c:pt idx="2307">
                  <c:v>31.639610613476925</c:v>
                </c:pt>
                <c:pt idx="2308">
                  <c:v>31.641643269966011</c:v>
                </c:pt>
                <c:pt idx="2309">
                  <c:v>31.643674905279713</c:v>
                </c:pt>
                <c:pt idx="2310">
                  <c:v>31.645705519918636</c:v>
                </c:pt>
                <c:pt idx="2311">
                  <c:v>31.647735114383369</c:v>
                </c:pt>
                <c:pt idx="2312">
                  <c:v>31.649763689174289</c:v>
                </c:pt>
                <c:pt idx="2313">
                  <c:v>31.651791244791671</c:v>
                </c:pt>
                <c:pt idx="2314">
                  <c:v>31.653817781735508</c:v>
                </c:pt>
                <c:pt idx="2315">
                  <c:v>31.655843300505712</c:v>
                </c:pt>
                <c:pt idx="2316">
                  <c:v>31.657867801602048</c:v>
                </c:pt>
                <c:pt idx="2317">
                  <c:v>31.659891285523919</c:v>
                </c:pt>
                <c:pt idx="2318">
                  <c:v>31.66191375277085</c:v>
                </c:pt>
                <c:pt idx="2319">
                  <c:v>31.663935203842005</c:v>
                </c:pt>
                <c:pt idx="2320">
                  <c:v>31.665955639236465</c:v>
                </c:pt>
                <c:pt idx="2321">
                  <c:v>31.667975059453042</c:v>
                </c:pt>
                <c:pt idx="2322">
                  <c:v>31.669993464990391</c:v>
                </c:pt>
                <c:pt idx="2323">
                  <c:v>31.672010856347089</c:v>
                </c:pt>
                <c:pt idx="2324">
                  <c:v>31.674027234021583</c:v>
                </c:pt>
                <c:pt idx="2325">
                  <c:v>31.676042598511906</c:v>
                </c:pt>
                <c:pt idx="2326">
                  <c:v>31.67805695031624</c:v>
                </c:pt>
                <c:pt idx="2327">
                  <c:v>31.680070289932239</c:v>
                </c:pt>
                <c:pt idx="2328">
                  <c:v>31.682082617857727</c:v>
                </c:pt>
                <c:pt idx="2329">
                  <c:v>31.684093934590088</c:v>
                </c:pt>
                <c:pt idx="2330">
                  <c:v>31.686104240626673</c:v>
                </c:pt>
                <c:pt idx="2331">
                  <c:v>31.688113536464584</c:v>
                </c:pt>
                <c:pt idx="2332">
                  <c:v>31.690121822600911</c:v>
                </c:pt>
                <c:pt idx="2333">
                  <c:v>31.692129099532277</c:v>
                </c:pt>
                <c:pt idx="2334">
                  <c:v>31.694135367755518</c:v>
                </c:pt>
                <c:pt idx="2335">
                  <c:v>31.696140627766802</c:v>
                </c:pt>
                <c:pt idx="2336">
                  <c:v>31.698144880062536</c:v>
                </c:pt>
                <c:pt idx="2337">
                  <c:v>31.700148125138874</c:v>
                </c:pt>
                <c:pt idx="2338">
                  <c:v>31.702150363491615</c:v>
                </c:pt>
                <c:pt idx="2339">
                  <c:v>31.704151595616558</c:v>
                </c:pt>
                <c:pt idx="2340">
                  <c:v>31.706151822009137</c:v>
                </c:pt>
                <c:pt idx="2341">
                  <c:v>31.708151043164829</c:v>
                </c:pt>
                <c:pt idx="2342">
                  <c:v>31.710149259578799</c:v>
                </c:pt>
                <c:pt idx="2343">
                  <c:v>31.712146471746099</c:v>
                </c:pt>
                <c:pt idx="2344">
                  <c:v>31.71414268016153</c:v>
                </c:pt>
                <c:pt idx="2345">
                  <c:v>31.716137885319789</c:v>
                </c:pt>
                <c:pt idx="2346">
                  <c:v>31.718132087715265</c:v>
                </c:pt>
                <c:pt idx="2347">
                  <c:v>31.720125287842379</c:v>
                </c:pt>
                <c:pt idx="2348">
                  <c:v>31.722117486195089</c:v>
                </c:pt>
                <c:pt idx="2349">
                  <c:v>31.72410868326747</c:v>
                </c:pt>
                <c:pt idx="2350">
                  <c:v>31.726098879553145</c:v>
                </c:pt>
                <c:pt idx="2351">
                  <c:v>31.728088075545781</c:v>
                </c:pt>
                <c:pt idx="2352">
                  <c:v>31.730076271738742</c:v>
                </c:pt>
                <c:pt idx="2353">
                  <c:v>31.732063468625253</c:v>
                </c:pt>
                <c:pt idx="2354">
                  <c:v>31.734049666698265</c:v>
                </c:pt>
                <c:pt idx="2355">
                  <c:v>31.736034866450645</c:v>
                </c:pt>
                <c:pt idx="2356">
                  <c:v>31.738019068375017</c:v>
                </c:pt>
                <c:pt idx="2357">
                  <c:v>31.740002272963853</c:v>
                </c:pt>
                <c:pt idx="2358">
                  <c:v>31.741984480709657</c:v>
                </c:pt>
                <c:pt idx="2359">
                  <c:v>31.743965692104233</c:v>
                </c:pt>
                <c:pt idx="2360">
                  <c:v>31.745945907639587</c:v>
                </c:pt>
                <c:pt idx="2361">
                  <c:v>31.747925127807541</c:v>
                </c:pt>
                <c:pt idx="2362">
                  <c:v>31.749903353099455</c:v>
                </c:pt>
                <c:pt idx="2363">
                  <c:v>31.751880584006845</c:v>
                </c:pt>
                <c:pt idx="2364">
                  <c:v>31.753856821020833</c:v>
                </c:pt>
                <c:pt idx="2365">
                  <c:v>31.755832064632386</c:v>
                </c:pt>
                <c:pt idx="2366">
                  <c:v>31.757806315332349</c:v>
                </c:pt>
                <c:pt idx="2367">
                  <c:v>31.759779573611244</c:v>
                </c:pt>
                <c:pt idx="2368">
                  <c:v>31.761751839959629</c:v>
                </c:pt>
                <c:pt idx="2369">
                  <c:v>31.763723114867624</c:v>
                </c:pt>
                <c:pt idx="2370">
                  <c:v>31.765693398825309</c:v>
                </c:pt>
                <c:pt idx="2371">
                  <c:v>31.767662692322617</c:v>
                </c:pt>
                <c:pt idx="2372">
                  <c:v>31.76963099584912</c:v>
                </c:pt>
                <c:pt idx="2373">
                  <c:v>31.77159830989439</c:v>
                </c:pt>
                <c:pt idx="2374">
                  <c:v>31.773564634947586</c:v>
                </c:pt>
                <c:pt idx="2375">
                  <c:v>31.775529971497885</c:v>
                </c:pt>
                <c:pt idx="2376">
                  <c:v>31.777494320034315</c:v>
                </c:pt>
                <c:pt idx="2377">
                  <c:v>31.779457681045425</c:v>
                </c:pt>
                <c:pt idx="2378">
                  <c:v>31.781420055019812</c:v>
                </c:pt>
                <c:pt idx="2379">
                  <c:v>31.783381442445826</c:v>
                </c:pt>
                <c:pt idx="2380">
                  <c:v>31.785341843811569</c:v>
                </c:pt>
                <c:pt idx="2381">
                  <c:v>31.787301259605126</c:v>
                </c:pt>
                <c:pt idx="2382">
                  <c:v>31.789259690314189</c:v>
                </c:pt>
                <c:pt idx="2383">
                  <c:v>31.791217136426322</c:v>
                </c:pt>
                <c:pt idx="2384">
                  <c:v>31.793173598428929</c:v>
                </c:pt>
                <c:pt idx="2385">
                  <c:v>31.795129076809147</c:v>
                </c:pt>
                <c:pt idx="2386">
                  <c:v>31.797083572054152</c:v>
                </c:pt>
                <c:pt idx="2387">
                  <c:v>31.799037084650585</c:v>
                </c:pt>
                <c:pt idx="2388">
                  <c:v>31.800989615085115</c:v>
                </c:pt>
                <c:pt idx="2389">
                  <c:v>31.80294116384421</c:v>
                </c:pt>
                <c:pt idx="2390">
                  <c:v>31.804891731414035</c:v>
                </c:pt>
                <c:pt idx="2391">
                  <c:v>31.806841318280629</c:v>
                </c:pt>
                <c:pt idx="2392">
                  <c:v>31.80878992492978</c:v>
                </c:pt>
                <c:pt idx="2393">
                  <c:v>31.810737551847325</c:v>
                </c:pt>
                <c:pt idx="2394">
                  <c:v>31.812684199518674</c:v>
                </c:pt>
                <c:pt idx="2395">
                  <c:v>31.81462986842892</c:v>
                </c:pt>
                <c:pt idx="2396">
                  <c:v>31.816574559063273</c:v>
                </c:pt>
                <c:pt idx="2397">
                  <c:v>31.818518271906569</c:v>
                </c:pt>
                <c:pt idx="2398">
                  <c:v>31.820461007443491</c:v>
                </c:pt>
                <c:pt idx="2399">
                  <c:v>31.822402766158508</c:v>
                </c:pt>
                <c:pt idx="2400">
                  <c:v>31.824343548535861</c:v>
                </c:pt>
                <c:pt idx="2401">
                  <c:v>31.826283355059807</c:v>
                </c:pt>
                <c:pt idx="2402">
                  <c:v>31.82822218621407</c:v>
                </c:pt>
                <c:pt idx="2403">
                  <c:v>31.830160042482454</c:v>
                </c:pt>
                <c:pt idx="2404">
                  <c:v>31.83209692434832</c:v>
                </c:pt>
                <c:pt idx="2405">
                  <c:v>31.834032832295112</c:v>
                </c:pt>
                <c:pt idx="2406">
                  <c:v>31.835967766805936</c:v>
                </c:pt>
                <c:pt idx="2407">
                  <c:v>31.837901728363626</c:v>
                </c:pt>
                <c:pt idx="2408">
                  <c:v>31.83983471745093</c:v>
                </c:pt>
                <c:pt idx="2409">
                  <c:v>31.841766734550287</c:v>
                </c:pt>
                <c:pt idx="2410">
                  <c:v>31.843697780144179</c:v>
                </c:pt>
                <c:pt idx="2411">
                  <c:v>31.845627854714596</c:v>
                </c:pt>
                <c:pt idx="2412">
                  <c:v>31.847556958743592</c:v>
                </c:pt>
                <c:pt idx="2413">
                  <c:v>31.84948509271279</c:v>
                </c:pt>
                <c:pt idx="2414">
                  <c:v>31.851412257103689</c:v>
                </c:pt>
                <c:pt idx="2415">
                  <c:v>31.853338452397733</c:v>
                </c:pt>
                <c:pt idx="2416">
                  <c:v>31.855263679075929</c:v>
                </c:pt>
                <c:pt idx="2417">
                  <c:v>31.857187937619333</c:v>
                </c:pt>
                <c:pt idx="2418">
                  <c:v>31.859111228508617</c:v>
                </c:pt>
                <c:pt idx="2419">
                  <c:v>31.861033552224203</c:v>
                </c:pt>
                <c:pt idx="2420">
                  <c:v>31.862954909246682</c:v>
                </c:pt>
                <c:pt idx="2421">
                  <c:v>31.864875300055935</c:v>
                </c:pt>
                <c:pt idx="2422">
                  <c:v>31.866794725132028</c:v>
                </c:pt>
                <c:pt idx="2423">
                  <c:v>31.868713184954679</c:v>
                </c:pt>
                <c:pt idx="2424">
                  <c:v>31.870630680003366</c:v>
                </c:pt>
                <c:pt idx="2425">
                  <c:v>31.872547210757517</c:v>
                </c:pt>
                <c:pt idx="2426">
                  <c:v>31.874462777696291</c:v>
                </c:pt>
                <c:pt idx="2427">
                  <c:v>31.876377381298497</c:v>
                </c:pt>
                <c:pt idx="2428">
                  <c:v>31.878291022042891</c:v>
                </c:pt>
                <c:pt idx="2429">
                  <c:v>31.880203700408014</c:v>
                </c:pt>
                <c:pt idx="2430">
                  <c:v>31.882115416872253</c:v>
                </c:pt>
                <c:pt idx="2431">
                  <c:v>31.884026171913689</c:v>
                </c:pt>
                <c:pt idx="2432">
                  <c:v>31.885935966010294</c:v>
                </c:pt>
                <c:pt idx="2433">
                  <c:v>31.887844799639751</c:v>
                </c:pt>
                <c:pt idx="2434">
                  <c:v>31.889752673279563</c:v>
                </c:pt>
                <c:pt idx="2435">
                  <c:v>31.891659587407162</c:v>
                </c:pt>
                <c:pt idx="2436">
                  <c:v>31.893565542499591</c:v>
                </c:pt>
                <c:pt idx="2437">
                  <c:v>31.895470539033685</c:v>
                </c:pt>
                <c:pt idx="2438">
                  <c:v>31.897374577486353</c:v>
                </c:pt>
                <c:pt idx="2439">
                  <c:v>31.899277658333933</c:v>
                </c:pt>
                <c:pt idx="2440">
                  <c:v>31.901179782052893</c:v>
                </c:pt>
                <c:pt idx="2441">
                  <c:v>31.903080949119186</c:v>
                </c:pt>
                <c:pt idx="2442">
                  <c:v>31.904981160008916</c:v>
                </c:pt>
                <c:pt idx="2443">
                  <c:v>31.906880415197531</c:v>
                </c:pt>
                <c:pt idx="2444">
                  <c:v>31.908778715160686</c:v>
                </c:pt>
                <c:pt idx="2445">
                  <c:v>31.910676060373689</c:v>
                </c:pt>
                <c:pt idx="2446">
                  <c:v>31.912572451311622</c:v>
                </c:pt>
                <c:pt idx="2447">
                  <c:v>31.914467888449327</c:v>
                </c:pt>
                <c:pt idx="2448">
                  <c:v>31.916362372261499</c:v>
                </c:pt>
                <c:pt idx="2449">
                  <c:v>31.918255903222718</c:v>
                </c:pt>
                <c:pt idx="2450">
                  <c:v>31.920148481807129</c:v>
                </c:pt>
                <c:pt idx="2451">
                  <c:v>31.922040108488886</c:v>
                </c:pt>
                <c:pt idx="2452">
                  <c:v>31.923930783741824</c:v>
                </c:pt>
                <c:pt idx="2453">
                  <c:v>31.92582050803966</c:v>
                </c:pt>
                <c:pt idx="2454">
                  <c:v>31.927709281855794</c:v>
                </c:pt>
                <c:pt idx="2455">
                  <c:v>31.929597105663589</c:v>
                </c:pt>
                <c:pt idx="2456">
                  <c:v>31.931483979935919</c:v>
                </c:pt>
                <c:pt idx="2457">
                  <c:v>31.933369905145803</c:v>
                </c:pt>
                <c:pt idx="2458">
                  <c:v>31.93525488176579</c:v>
                </c:pt>
                <c:pt idx="2459">
                  <c:v>31.937138910268441</c:v>
                </c:pt>
                <c:pt idx="2460">
                  <c:v>31.939021991125795</c:v>
                </c:pt>
                <c:pt idx="2461">
                  <c:v>31.940904124810107</c:v>
                </c:pt>
                <c:pt idx="2462">
                  <c:v>31.942785311792917</c:v>
                </c:pt>
                <c:pt idx="2463">
                  <c:v>31.944665552546127</c:v>
                </c:pt>
                <c:pt idx="2464">
                  <c:v>31.946544847540917</c:v>
                </c:pt>
                <c:pt idx="2465">
                  <c:v>31.948423197248729</c:v>
                </c:pt>
                <c:pt idx="2466">
                  <c:v>31.950300602140427</c:v>
                </c:pt>
                <c:pt idx="2467">
                  <c:v>31.952177062686811</c:v>
                </c:pt>
                <c:pt idx="2468">
                  <c:v>31.954052579358475</c:v>
                </c:pt>
                <c:pt idx="2469">
                  <c:v>31.955927152625812</c:v>
                </c:pt>
                <c:pt idx="2470">
                  <c:v>31.95780078295903</c:v>
                </c:pt>
                <c:pt idx="2471">
                  <c:v>31.959673470828029</c:v>
                </c:pt>
                <c:pt idx="2472">
                  <c:v>31.961545216702604</c:v>
                </c:pt>
                <c:pt idx="2473">
                  <c:v>31.963416021052407</c:v>
                </c:pt>
                <c:pt idx="2474">
                  <c:v>31.965285884346638</c:v>
                </c:pt>
                <c:pt idx="2475">
                  <c:v>31.967154807054598</c:v>
                </c:pt>
                <c:pt idx="2476">
                  <c:v>31.969022789645066</c:v>
                </c:pt>
                <c:pt idx="2477">
                  <c:v>31.970889832586902</c:v>
                </c:pt>
                <c:pt idx="2478">
                  <c:v>31.972755936348626</c:v>
                </c:pt>
                <c:pt idx="2479">
                  <c:v>31.974621101398508</c:v>
                </c:pt>
                <c:pt idx="2480">
                  <c:v>31.976485328204703</c:v>
                </c:pt>
                <c:pt idx="2481">
                  <c:v>31.978348617234989</c:v>
                </c:pt>
                <c:pt idx="2482">
                  <c:v>31.980210968957199</c:v>
                </c:pt>
                <c:pt idx="2483">
                  <c:v>31.982072383838801</c:v>
                </c:pt>
                <c:pt idx="2484">
                  <c:v>31.983932862347082</c:v>
                </c:pt>
                <c:pt idx="2485">
                  <c:v>31.985792404949095</c:v>
                </c:pt>
                <c:pt idx="2486">
                  <c:v>31.987651012111826</c:v>
                </c:pt>
                <c:pt idx="2487">
                  <c:v>31.989508684301683</c:v>
                </c:pt>
                <c:pt idx="2488">
                  <c:v>31.991365421985435</c:v>
                </c:pt>
                <c:pt idx="2489">
                  <c:v>31.993221225629004</c:v>
                </c:pt>
                <c:pt idx="2490">
                  <c:v>31.995076095698693</c:v>
                </c:pt>
                <c:pt idx="2491">
                  <c:v>31.996930032660156</c:v>
                </c:pt>
                <c:pt idx="2492">
                  <c:v>31.998783036979095</c:v>
                </c:pt>
                <c:pt idx="2493">
                  <c:v>32.000635109121063</c:v>
                </c:pt>
                <c:pt idx="2494">
                  <c:v>32.002486249551012</c:v>
                </c:pt>
                <c:pt idx="2495">
                  <c:v>32.004336458734045</c:v>
                </c:pt>
                <c:pt idx="2496">
                  <c:v>32.006185737135063</c:v>
                </c:pt>
                <c:pt idx="2497">
                  <c:v>32.008034085218377</c:v>
                </c:pt>
                <c:pt idx="2498">
                  <c:v>32.009881503448561</c:v>
                </c:pt>
                <c:pt idx="2499">
                  <c:v>32.011727992289998</c:v>
                </c:pt>
                <c:pt idx="2500">
                  <c:v>32.013573552206175</c:v>
                </c:pt>
                <c:pt idx="2501">
                  <c:v>32.015418183661275</c:v>
                </c:pt>
                <c:pt idx="2502">
                  <c:v>32.017261887118423</c:v>
                </c:pt>
                <c:pt idx="2503">
                  <c:v>32.019104663041318</c:v>
                </c:pt>
                <c:pt idx="2504">
                  <c:v>32.020946511892994</c:v>
                </c:pt>
                <c:pt idx="2505">
                  <c:v>32.022787434136241</c:v>
                </c:pt>
                <c:pt idx="2506">
                  <c:v>32.024627430233757</c:v>
                </c:pt>
                <c:pt idx="2507">
                  <c:v>32.026466500648155</c:v>
                </c:pt>
                <c:pt idx="2508">
                  <c:v>32.028304645841907</c:v>
                </c:pt>
                <c:pt idx="2509">
                  <c:v>32.030141866276594</c:v>
                </c:pt>
                <c:pt idx="2510">
                  <c:v>32.031978162414504</c:v>
                </c:pt>
                <c:pt idx="2511">
                  <c:v>32.033813534717154</c:v>
                </c:pt>
                <c:pt idx="2512">
                  <c:v>32.035647983645944</c:v>
                </c:pt>
                <c:pt idx="2513">
                  <c:v>32.037481509662129</c:v>
                </c:pt>
                <c:pt idx="2514">
                  <c:v>32.03931411322715</c:v>
                </c:pt>
                <c:pt idx="2515">
                  <c:v>32.041145794801281</c:v>
                </c:pt>
                <c:pt idx="2516">
                  <c:v>32.042976554845325</c:v>
                </c:pt>
                <c:pt idx="2517">
                  <c:v>32.044806393819755</c:v>
                </c:pt>
                <c:pt idx="2518">
                  <c:v>32.04663531218484</c:v>
                </c:pt>
                <c:pt idx="2519">
                  <c:v>32.048463310400216</c:v>
                </c:pt>
                <c:pt idx="2520">
                  <c:v>32.050290388926037</c:v>
                </c:pt>
                <c:pt idx="2521">
                  <c:v>32.052116548221861</c:v>
                </c:pt>
                <c:pt idx="2522">
                  <c:v>32.053941788746563</c:v>
                </c:pt>
                <c:pt idx="2523">
                  <c:v>32.055766110960079</c:v>
                </c:pt>
                <c:pt idx="2524">
                  <c:v>32.057589515320721</c:v>
                </c:pt>
                <c:pt idx="2525">
                  <c:v>32.059412002287594</c:v>
                </c:pt>
                <c:pt idx="2526">
                  <c:v>32.061233572319004</c:v>
                </c:pt>
                <c:pt idx="2527">
                  <c:v>32.063054225873351</c:v>
                </c:pt>
                <c:pt idx="2528">
                  <c:v>32.064873963408715</c:v>
                </c:pt>
                <c:pt idx="2529">
                  <c:v>32.066692785382997</c:v>
                </c:pt>
                <c:pt idx="2530">
                  <c:v>32.06851069225398</c:v>
                </c:pt>
                <c:pt idx="2531">
                  <c:v>32.070327684478883</c:v>
                </c:pt>
                <c:pt idx="2532">
                  <c:v>32.072143762515232</c:v>
                </c:pt>
                <c:pt idx="2533">
                  <c:v>32.073958926820104</c:v>
                </c:pt>
                <c:pt idx="2534">
                  <c:v>32.075773177849982</c:v>
                </c:pt>
                <c:pt idx="2535">
                  <c:v>32.077586516061885</c:v>
                </c:pt>
                <c:pt idx="2536">
                  <c:v>32.07939894191211</c:v>
                </c:pt>
                <c:pt idx="2537">
                  <c:v>32.081210455856791</c:v>
                </c:pt>
                <c:pt idx="2538">
                  <c:v>32.083021058352074</c:v>
                </c:pt>
                <c:pt idx="2539">
                  <c:v>32.08483074985385</c:v>
                </c:pt>
                <c:pt idx="2540">
                  <c:v>32.086639530817394</c:v>
                </c:pt>
                <c:pt idx="2541">
                  <c:v>32.088447401698161</c:v>
                </c:pt>
                <c:pt idx="2542">
                  <c:v>32.090254362951839</c:v>
                </c:pt>
                <c:pt idx="2543">
                  <c:v>32.092060415032478</c:v>
                </c:pt>
                <c:pt idx="2544">
                  <c:v>32.0938655583955</c:v>
                </c:pt>
                <c:pt idx="2545">
                  <c:v>32.095669793495304</c:v>
                </c:pt>
                <c:pt idx="2546">
                  <c:v>32.097473120786091</c:v>
                </c:pt>
                <c:pt idx="2547">
                  <c:v>32.099275540722061</c:v>
                </c:pt>
                <c:pt idx="2548">
                  <c:v>32.101077053756953</c:v>
                </c:pt>
                <c:pt idx="2549">
                  <c:v>32.102877660344895</c:v>
                </c:pt>
                <c:pt idx="2550">
                  <c:v>32.104677360938972</c:v>
                </c:pt>
                <c:pt idx="2551">
                  <c:v>32.106476155992475</c:v>
                </c:pt>
                <c:pt idx="2552">
                  <c:v>32.108274045958915</c:v>
                </c:pt>
                <c:pt idx="2553">
                  <c:v>32.110071031290424</c:v>
                </c:pt>
                <c:pt idx="2554">
                  <c:v>32.111867112440237</c:v>
                </c:pt>
                <c:pt idx="2555">
                  <c:v>32.113662289860734</c:v>
                </c:pt>
                <c:pt idx="2556">
                  <c:v>32.115456564003892</c:v>
                </c:pt>
                <c:pt idx="2557">
                  <c:v>32.117249935321851</c:v>
                </c:pt>
                <c:pt idx="2558">
                  <c:v>32.119042404266288</c:v>
                </c:pt>
                <c:pt idx="2559">
                  <c:v>32.120833971289166</c:v>
                </c:pt>
                <c:pt idx="2560">
                  <c:v>32.122624636841515</c:v>
                </c:pt>
                <c:pt idx="2561">
                  <c:v>32.124414401374594</c:v>
                </c:pt>
                <c:pt idx="2562">
                  <c:v>32.126203265339477</c:v>
                </c:pt>
                <c:pt idx="2563">
                  <c:v>32.127991229186811</c:v>
                </c:pt>
                <c:pt idx="2564">
                  <c:v>32.129778293367181</c:v>
                </c:pt>
                <c:pt idx="2565">
                  <c:v>32.131564458330836</c:v>
                </c:pt>
                <c:pt idx="2566">
                  <c:v>32.133349724528223</c:v>
                </c:pt>
                <c:pt idx="2567">
                  <c:v>32.135134092408904</c:v>
                </c:pt>
                <c:pt idx="2568">
                  <c:v>32.136917562422525</c:v>
                </c:pt>
                <c:pt idx="2569">
                  <c:v>32.138700135018972</c:v>
                </c:pt>
                <c:pt idx="2570">
                  <c:v>32.140481810647024</c:v>
                </c:pt>
                <c:pt idx="2571">
                  <c:v>32.142262589756299</c:v>
                </c:pt>
                <c:pt idx="2572">
                  <c:v>32.144042472795363</c:v>
                </c:pt>
                <c:pt idx="2573">
                  <c:v>32.145821460212851</c:v>
                </c:pt>
                <c:pt idx="2574">
                  <c:v>32.1475995524574</c:v>
                </c:pt>
                <c:pt idx="2575">
                  <c:v>32.149376749977201</c:v>
                </c:pt>
                <c:pt idx="2576">
                  <c:v>32.151153053219893</c:v>
                </c:pt>
                <c:pt idx="2577">
                  <c:v>32.152928462633795</c:v>
                </c:pt>
                <c:pt idx="2578">
                  <c:v>32.154702978666194</c:v>
                </c:pt>
                <c:pt idx="2579">
                  <c:v>32.156476601764616</c:v>
                </c:pt>
                <c:pt idx="2580">
                  <c:v>32.15824933237635</c:v>
                </c:pt>
                <c:pt idx="2581">
                  <c:v>32.160021170948148</c:v>
                </c:pt>
                <c:pt idx="2582">
                  <c:v>32.161792117926929</c:v>
                </c:pt>
                <c:pt idx="2583">
                  <c:v>32.163562173759061</c:v>
                </c:pt>
                <c:pt idx="2584">
                  <c:v>32.165331338891178</c:v>
                </c:pt>
                <c:pt idx="2585">
                  <c:v>32.167099613768976</c:v>
                </c:pt>
                <c:pt idx="2586">
                  <c:v>32.16886699883888</c:v>
                </c:pt>
                <c:pt idx="2587">
                  <c:v>32.170633494546195</c:v>
                </c:pt>
                <c:pt idx="2588">
                  <c:v>32.172399101336644</c:v>
                </c:pt>
                <c:pt idx="2589">
                  <c:v>32.17416381965554</c:v>
                </c:pt>
                <c:pt idx="2590">
                  <c:v>32.175927649947859</c:v>
                </c:pt>
                <c:pt idx="2591">
                  <c:v>32.177690592658443</c:v>
                </c:pt>
                <c:pt idx="2592">
                  <c:v>32.179452648232164</c:v>
                </c:pt>
                <c:pt idx="2593">
                  <c:v>32.181213817113246</c:v>
                </c:pt>
                <c:pt idx="2594">
                  <c:v>32.182974099745998</c:v>
                </c:pt>
                <c:pt idx="2595">
                  <c:v>32.184733496574559</c:v>
                </c:pt>
                <c:pt idx="2596">
                  <c:v>32.186492008042528</c:v>
                </c:pt>
                <c:pt idx="2597">
                  <c:v>32.188249634593831</c:v>
                </c:pt>
                <c:pt idx="2598">
                  <c:v>32.190006376671612</c:v>
                </c:pt>
                <c:pt idx="2599">
                  <c:v>32.191762234719185</c:v>
                </c:pt>
                <c:pt idx="2600">
                  <c:v>32.193517209179504</c:v>
                </c:pt>
                <c:pt idx="2601">
                  <c:v>32.195271300495214</c:v>
                </c:pt>
                <c:pt idx="2602">
                  <c:v>32.197024509108985</c:v>
                </c:pt>
                <c:pt idx="2603">
                  <c:v>32.198776835463313</c:v>
                </c:pt>
                <c:pt idx="2604">
                  <c:v>32.200528280000157</c:v>
                </c:pt>
                <c:pt idx="2605">
                  <c:v>32.202278843161508</c:v>
                </c:pt>
                <c:pt idx="2606">
                  <c:v>32.204028525388985</c:v>
                </c:pt>
                <c:pt idx="2607">
                  <c:v>32.205777327124387</c:v>
                </c:pt>
                <c:pt idx="2608">
                  <c:v>32.207525248808743</c:v>
                </c:pt>
                <c:pt idx="2609">
                  <c:v>32.209272290883163</c:v>
                </c:pt>
                <c:pt idx="2610">
                  <c:v>32.211018453788583</c:v>
                </c:pt>
                <c:pt idx="2611">
                  <c:v>32.212763737965986</c:v>
                </c:pt>
                <c:pt idx="2612">
                  <c:v>32.214508143855319</c:v>
                </c:pt>
                <c:pt idx="2613">
                  <c:v>32.216251671897055</c:v>
                </c:pt>
                <c:pt idx="2614">
                  <c:v>32.21799432253146</c:v>
                </c:pt>
                <c:pt idx="2615">
                  <c:v>32.219736096198083</c:v>
                </c:pt>
                <c:pt idx="2616">
                  <c:v>32.221476993336644</c:v>
                </c:pt>
                <c:pt idx="2617">
                  <c:v>32.223217014386556</c:v>
                </c:pt>
                <c:pt idx="2618">
                  <c:v>32.224956159787055</c:v>
                </c:pt>
                <c:pt idx="2619">
                  <c:v>32.226694429977115</c:v>
                </c:pt>
                <c:pt idx="2620">
                  <c:v>32.228431825395539</c:v>
                </c:pt>
                <c:pt idx="2621">
                  <c:v>32.230168346481065</c:v>
                </c:pt>
                <c:pt idx="2622">
                  <c:v>32.231903993671601</c:v>
                </c:pt>
                <c:pt idx="2623">
                  <c:v>32.233638767405822</c:v>
                </c:pt>
                <c:pt idx="2624">
                  <c:v>32.235372668121478</c:v>
                </c:pt>
                <c:pt idx="2625">
                  <c:v>32.237105696256101</c:v>
                </c:pt>
                <c:pt idx="2626">
                  <c:v>32.238837852247499</c:v>
                </c:pt>
                <c:pt idx="2627">
                  <c:v>32.240569136533111</c:v>
                </c:pt>
                <c:pt idx="2628">
                  <c:v>32.242299549549763</c:v>
                </c:pt>
                <c:pt idx="2629">
                  <c:v>32.244029091734383</c:v>
                </c:pt>
                <c:pt idx="2630">
                  <c:v>32.245757763523983</c:v>
                </c:pt>
                <c:pt idx="2631">
                  <c:v>32.247485565354623</c:v>
                </c:pt>
                <c:pt idx="2632">
                  <c:v>32.249212497662995</c:v>
                </c:pt>
                <c:pt idx="2633">
                  <c:v>32.250938560884883</c:v>
                </c:pt>
                <c:pt idx="2634">
                  <c:v>32.252663755456133</c:v>
                </c:pt>
                <c:pt idx="2635">
                  <c:v>32.254388081812571</c:v>
                </c:pt>
                <c:pt idx="2636">
                  <c:v>32.256111540389846</c:v>
                </c:pt>
                <c:pt idx="2637">
                  <c:v>32.257834131622474</c:v>
                </c:pt>
                <c:pt idx="2638">
                  <c:v>32.259555855946275</c:v>
                </c:pt>
                <c:pt idx="2639">
                  <c:v>32.261276713795596</c:v>
                </c:pt>
                <c:pt idx="2640">
                  <c:v>32.262996705605211</c:v>
                </c:pt>
                <c:pt idx="2641">
                  <c:v>32.264715831809575</c:v>
                </c:pt>
                <c:pt idx="2642">
                  <c:v>32.266434092842545</c:v>
                </c:pt>
                <c:pt idx="2643">
                  <c:v>32.268151489138553</c:v>
                </c:pt>
                <c:pt idx="2644">
                  <c:v>32.269868021131131</c:v>
                </c:pt>
                <c:pt idx="2645">
                  <c:v>32.271583689253895</c:v>
                </c:pt>
                <c:pt idx="2646">
                  <c:v>32.273298493940196</c:v>
                </c:pt>
                <c:pt idx="2647">
                  <c:v>32.275012435623232</c:v>
                </c:pt>
                <c:pt idx="2648">
                  <c:v>32.276725514735972</c:v>
                </c:pt>
                <c:pt idx="2649">
                  <c:v>32.278437731710923</c:v>
                </c:pt>
                <c:pt idx="2650">
                  <c:v>32.280149086980863</c:v>
                </c:pt>
                <c:pt idx="2651">
                  <c:v>32.281859580978022</c:v>
                </c:pt>
                <c:pt idx="2652">
                  <c:v>32.283569214134516</c:v>
                </c:pt>
                <c:pt idx="2653">
                  <c:v>32.285277986882242</c:v>
                </c:pt>
                <c:pt idx="2654">
                  <c:v>32.286985899652876</c:v>
                </c:pt>
                <c:pt idx="2655">
                  <c:v>32.28869295287803</c:v>
                </c:pt>
                <c:pt idx="2656">
                  <c:v>32.290399146988868</c:v>
                </c:pt>
                <c:pt idx="2657">
                  <c:v>32.292104482416192</c:v>
                </c:pt>
                <c:pt idx="2658">
                  <c:v>32.293808959591317</c:v>
                </c:pt>
                <c:pt idx="2659">
                  <c:v>32.29551257894488</c:v>
                </c:pt>
                <c:pt idx="2660">
                  <c:v>32.297215340906995</c:v>
                </c:pt>
                <c:pt idx="2661">
                  <c:v>32.298917245908079</c:v>
                </c:pt>
                <c:pt idx="2662">
                  <c:v>32.300618294378012</c:v>
                </c:pt>
                <c:pt idx="2663">
                  <c:v>32.302318486746884</c:v>
                </c:pt>
                <c:pt idx="2664">
                  <c:v>32.30401782344412</c:v>
                </c:pt>
                <c:pt idx="2665">
                  <c:v>32.305716304899363</c:v>
                </c:pt>
                <c:pt idx="2666">
                  <c:v>32.307413931541525</c:v>
                </c:pt>
                <c:pt idx="2667">
                  <c:v>32.309110703799753</c:v>
                </c:pt>
                <c:pt idx="2668">
                  <c:v>32.310806622102774</c:v>
                </c:pt>
                <c:pt idx="2669">
                  <c:v>32.312501686879202</c:v>
                </c:pt>
                <c:pt idx="2670">
                  <c:v>32.314195898557379</c:v>
                </c:pt>
                <c:pt idx="2671">
                  <c:v>32.315889257565367</c:v>
                </c:pt>
                <c:pt idx="2672">
                  <c:v>32.317581764331337</c:v>
                </c:pt>
                <c:pt idx="2673">
                  <c:v>32.319273419282958</c:v>
                </c:pt>
                <c:pt idx="2674">
                  <c:v>32.320964222847898</c:v>
                </c:pt>
                <c:pt idx="2675">
                  <c:v>32.322654175453195</c:v>
                </c:pt>
                <c:pt idx="2676">
                  <c:v>32.324343277526154</c:v>
                </c:pt>
                <c:pt idx="2677">
                  <c:v>32.326031529493569</c:v>
                </c:pt>
                <c:pt idx="2678">
                  <c:v>32.327718931782428</c:v>
                </c:pt>
                <c:pt idx="2679">
                  <c:v>32.329405484818977</c:v>
                </c:pt>
                <c:pt idx="2680">
                  <c:v>32.331091189029536</c:v>
                </c:pt>
                <c:pt idx="2681">
                  <c:v>32.332776044840401</c:v>
                </c:pt>
                <c:pt idx="2682">
                  <c:v>32.334460052677137</c:v>
                </c:pt>
                <c:pt idx="2683">
                  <c:v>32.336143212965936</c:v>
                </c:pt>
                <c:pt idx="2684">
                  <c:v>32.337825526131645</c:v>
                </c:pt>
                <c:pt idx="2685">
                  <c:v>32.339506992600001</c:v>
                </c:pt>
                <c:pt idx="2686">
                  <c:v>32.341187612795714</c:v>
                </c:pt>
                <c:pt idx="2687">
                  <c:v>32.342867387143905</c:v>
                </c:pt>
                <c:pt idx="2688">
                  <c:v>32.344546316069255</c:v>
                </c:pt>
                <c:pt idx="2689">
                  <c:v>32.346224399995997</c:v>
                </c:pt>
                <c:pt idx="2690">
                  <c:v>32.347901639348322</c:v>
                </c:pt>
                <c:pt idx="2691">
                  <c:v>32.349578034550667</c:v>
                </c:pt>
                <c:pt idx="2692">
                  <c:v>32.351253586026317</c:v>
                </c:pt>
                <c:pt idx="2693">
                  <c:v>32.352928294199401</c:v>
                </c:pt>
                <c:pt idx="2694">
                  <c:v>32.354602159492792</c:v>
                </c:pt>
                <c:pt idx="2695">
                  <c:v>32.356275182330243</c:v>
                </c:pt>
                <c:pt idx="2696">
                  <c:v>32.357947363134329</c:v>
                </c:pt>
                <c:pt idx="2697">
                  <c:v>32.35961870232822</c:v>
                </c:pt>
                <c:pt idx="2698">
                  <c:v>32.36128920033407</c:v>
                </c:pt>
                <c:pt idx="2699">
                  <c:v>32.362958857574661</c:v>
                </c:pt>
                <c:pt idx="2700">
                  <c:v>32.364627674471855</c:v>
                </c:pt>
                <c:pt idx="2701">
                  <c:v>32.366295651447722</c:v>
                </c:pt>
                <c:pt idx="2702">
                  <c:v>32.367962788924189</c:v>
                </c:pt>
                <c:pt idx="2703">
                  <c:v>32.369629087322473</c:v>
                </c:pt>
                <c:pt idx="2704">
                  <c:v>32.371294547064288</c:v>
                </c:pt>
                <c:pt idx="2705">
                  <c:v>32.37295916857083</c:v>
                </c:pt>
                <c:pt idx="2706">
                  <c:v>32.374622952262392</c:v>
                </c:pt>
                <c:pt idx="2707">
                  <c:v>32.376285898560575</c:v>
                </c:pt>
                <c:pt idx="2708">
                  <c:v>32.377948007885294</c:v>
                </c:pt>
                <c:pt idx="2709">
                  <c:v>32.379609280657093</c:v>
                </c:pt>
                <c:pt idx="2710">
                  <c:v>32.381269717295972</c:v>
                </c:pt>
                <c:pt idx="2711">
                  <c:v>32.382929318222295</c:v>
                </c:pt>
                <c:pt idx="2712">
                  <c:v>32.384588083855171</c:v>
                </c:pt>
                <c:pt idx="2713">
                  <c:v>32.386246014614379</c:v>
                </c:pt>
                <c:pt idx="2714">
                  <c:v>32.387903110919396</c:v>
                </c:pt>
                <c:pt idx="2715">
                  <c:v>32.389559373189051</c:v>
                </c:pt>
                <c:pt idx="2716">
                  <c:v>32.391214801842153</c:v>
                </c:pt>
                <c:pt idx="2717">
                  <c:v>32.392869397297794</c:v>
                </c:pt>
                <c:pt idx="2718">
                  <c:v>32.394523159974156</c:v>
                </c:pt>
                <c:pt idx="2719">
                  <c:v>32.396176090289572</c:v>
                </c:pt>
                <c:pt idx="2720">
                  <c:v>32.397828188662004</c:v>
                </c:pt>
                <c:pt idx="2721">
                  <c:v>32.399479455509599</c:v>
                </c:pt>
                <c:pt idx="2722">
                  <c:v>32.401129891249894</c:v>
                </c:pt>
                <c:pt idx="2723">
                  <c:v>32.402779496300276</c:v>
                </c:pt>
                <c:pt idx="2724">
                  <c:v>32.404428271078054</c:v>
                </c:pt>
                <c:pt idx="2725">
                  <c:v>32.406076216000272</c:v>
                </c:pt>
                <c:pt idx="2726">
                  <c:v>32.407723331483787</c:v>
                </c:pt>
                <c:pt idx="2727">
                  <c:v>32.409369617945245</c:v>
                </c:pt>
                <c:pt idx="2728">
                  <c:v>32.411015075801075</c:v>
                </c:pt>
                <c:pt idx="2729">
                  <c:v>32.412659705467448</c:v>
                </c:pt>
                <c:pt idx="2730">
                  <c:v>32.414303507360515</c:v>
                </c:pt>
                <c:pt idx="2731">
                  <c:v>32.415946481896107</c:v>
                </c:pt>
                <c:pt idx="2732">
                  <c:v>32.417588629489948</c:v>
                </c:pt>
                <c:pt idx="2733">
                  <c:v>32.419229950557174</c:v>
                </c:pt>
                <c:pt idx="2734">
                  <c:v>32.420870445513145</c:v>
                </c:pt>
                <c:pt idx="2735">
                  <c:v>32.422510114773026</c:v>
                </c:pt>
                <c:pt idx="2736">
                  <c:v>32.424148958751232</c:v>
                </c:pt>
                <c:pt idx="2737">
                  <c:v>32.425786977862728</c:v>
                </c:pt>
                <c:pt idx="2738">
                  <c:v>32.427424172521818</c:v>
                </c:pt>
                <c:pt idx="2739">
                  <c:v>32.42906054314259</c:v>
                </c:pt>
                <c:pt idx="2740">
                  <c:v>32.430696090139357</c:v>
                </c:pt>
                <c:pt idx="2741">
                  <c:v>32.432330813925695</c:v>
                </c:pt>
                <c:pt idx="2742">
                  <c:v>32.433964714915028</c:v>
                </c:pt>
                <c:pt idx="2743">
                  <c:v>32.435597793521019</c:v>
                </c:pt>
                <c:pt idx="2744">
                  <c:v>32.437230050156764</c:v>
                </c:pt>
                <c:pt idx="2745">
                  <c:v>32.438861485235108</c:v>
                </c:pt>
                <c:pt idx="2746">
                  <c:v>32.440492099169234</c:v>
                </c:pt>
                <c:pt idx="2747">
                  <c:v>32.442121892371318</c:v>
                </c:pt>
                <c:pt idx="2748">
                  <c:v>32.443750865253875</c:v>
                </c:pt>
                <c:pt idx="2749">
                  <c:v>32.445379018229112</c:v>
                </c:pt>
                <c:pt idx="2750">
                  <c:v>32.447006351708836</c:v>
                </c:pt>
                <c:pt idx="2751">
                  <c:v>32.448632866105179</c:v>
                </c:pt>
                <c:pt idx="2752">
                  <c:v>32.450258561829244</c:v>
                </c:pt>
                <c:pt idx="2753">
                  <c:v>32.451883439292445</c:v>
                </c:pt>
                <c:pt idx="2754">
                  <c:v>32.453507498906525</c:v>
                </c:pt>
                <c:pt idx="2755">
                  <c:v>32.455130741082002</c:v>
                </c:pt>
                <c:pt idx="2756">
                  <c:v>32.456753166229554</c:v>
                </c:pt>
                <c:pt idx="2757">
                  <c:v>32.458374774759861</c:v>
                </c:pt>
                <c:pt idx="2758">
                  <c:v>32.459995567083155</c:v>
                </c:pt>
                <c:pt idx="2759">
                  <c:v>32.461615543609902</c:v>
                </c:pt>
                <c:pt idx="2760">
                  <c:v>32.463234704749752</c:v>
                </c:pt>
                <c:pt idx="2761">
                  <c:v>32.464853050912424</c:v>
                </c:pt>
                <c:pt idx="2762">
                  <c:v>32.466470582507853</c:v>
                </c:pt>
                <c:pt idx="2763">
                  <c:v>32.468087299944976</c:v>
                </c:pt>
                <c:pt idx="2764">
                  <c:v>32.469703203633074</c:v>
                </c:pt>
                <c:pt idx="2765">
                  <c:v>32.471318293981163</c:v>
                </c:pt>
                <c:pt idx="2766">
                  <c:v>32.472932571397827</c:v>
                </c:pt>
                <c:pt idx="2767">
                  <c:v>32.474546036291734</c:v>
                </c:pt>
                <c:pt idx="2768">
                  <c:v>32.476158689071212</c:v>
                </c:pt>
                <c:pt idx="2769">
                  <c:v>32.477770530144305</c:v>
                </c:pt>
                <c:pt idx="2770">
                  <c:v>32.479381559918977</c:v>
                </c:pt>
                <c:pt idx="2771">
                  <c:v>32.480991778803144</c:v>
                </c:pt>
                <c:pt idx="2772">
                  <c:v>32.48260118720404</c:v>
                </c:pt>
                <c:pt idx="2773">
                  <c:v>32.484209785529295</c:v>
                </c:pt>
                <c:pt idx="2774">
                  <c:v>32.485817574185887</c:v>
                </c:pt>
                <c:pt idx="2775">
                  <c:v>32.487424553580539</c:v>
                </c:pt>
                <c:pt idx="2776">
                  <c:v>32.489030724120568</c:v>
                </c:pt>
                <c:pt idx="2777">
                  <c:v>32.490636086211957</c:v>
                </c:pt>
                <c:pt idx="2778">
                  <c:v>32.49224064026123</c:v>
                </c:pt>
                <c:pt idx="2779">
                  <c:v>32.493844386674496</c:v>
                </c:pt>
                <c:pt idx="2780">
                  <c:v>32.495447325857711</c:v>
                </c:pt>
                <c:pt idx="2781">
                  <c:v>32.497049458216381</c:v>
                </c:pt>
                <c:pt idx="2782">
                  <c:v>32.498650784156638</c:v>
                </c:pt>
                <c:pt idx="2783">
                  <c:v>32.500251304083221</c:v>
                </c:pt>
                <c:pt idx="2784">
                  <c:v>32.501851018401446</c:v>
                </c:pt>
                <c:pt idx="2785">
                  <c:v>32.503449927516193</c:v>
                </c:pt>
                <c:pt idx="2786">
                  <c:v>32.505048031832374</c:v>
                </c:pt>
                <c:pt idx="2787">
                  <c:v>32.506645331754349</c:v>
                </c:pt>
                <c:pt idx="2788">
                  <c:v>32.508241827686383</c:v>
                </c:pt>
                <c:pt idx="2789">
                  <c:v>32.509837520032896</c:v>
                </c:pt>
                <c:pt idx="2790">
                  <c:v>32.511432409197447</c:v>
                </c:pt>
                <c:pt idx="2791">
                  <c:v>32.513026495584093</c:v>
                </c:pt>
                <c:pt idx="2792">
                  <c:v>32.514619779596138</c:v>
                </c:pt>
                <c:pt idx="2793">
                  <c:v>32.516212261637122</c:v>
                </c:pt>
                <c:pt idx="2794">
                  <c:v>32.517803942110078</c:v>
                </c:pt>
                <c:pt idx="2795">
                  <c:v>32.519394821417848</c:v>
                </c:pt>
                <c:pt idx="2796">
                  <c:v>32.520984899963224</c:v>
                </c:pt>
                <c:pt idx="2797">
                  <c:v>32.522574178148879</c:v>
                </c:pt>
                <c:pt idx="2798">
                  <c:v>32.524162656376852</c:v>
                </c:pt>
                <c:pt idx="2799">
                  <c:v>32.525750335049615</c:v>
                </c:pt>
                <c:pt idx="2800">
                  <c:v>32.527337214568888</c:v>
                </c:pt>
                <c:pt idx="2801">
                  <c:v>32.528923295336355</c:v>
                </c:pt>
                <c:pt idx="2802">
                  <c:v>32.530508577753793</c:v>
                </c:pt>
                <c:pt idx="2803">
                  <c:v>32.532093062222394</c:v>
                </c:pt>
                <c:pt idx="2804">
                  <c:v>32.533676749143346</c:v>
                </c:pt>
                <c:pt idx="2805">
                  <c:v>32.535259638917623</c:v>
                </c:pt>
                <c:pt idx="2806">
                  <c:v>32.536841731945906</c:v>
                </c:pt>
                <c:pt idx="2807">
                  <c:v>32.538423028628813</c:v>
                </c:pt>
                <c:pt idx="2808">
                  <c:v>32.540003529366473</c:v>
                </c:pt>
                <c:pt idx="2809">
                  <c:v>32.541583234559511</c:v>
                </c:pt>
                <c:pt idx="2810">
                  <c:v>32.543162144607436</c:v>
                </c:pt>
                <c:pt idx="2811">
                  <c:v>32.544740259910114</c:v>
                </c:pt>
                <c:pt idx="2812">
                  <c:v>32.546317580867274</c:v>
                </c:pt>
                <c:pt idx="2813">
                  <c:v>32.547894107878044</c:v>
                </c:pt>
                <c:pt idx="2814">
                  <c:v>32.549469841341825</c:v>
                </c:pt>
                <c:pt idx="2815">
                  <c:v>32.55104478165719</c:v>
                </c:pt>
                <c:pt idx="2816">
                  <c:v>32.552618929223577</c:v>
                </c:pt>
                <c:pt idx="2817">
                  <c:v>32.554192284438962</c:v>
                </c:pt>
                <c:pt idx="2818">
                  <c:v>32.555764847701901</c:v>
                </c:pt>
                <c:pt idx="2819">
                  <c:v>32.557336619410499</c:v>
                </c:pt>
                <c:pt idx="2820">
                  <c:v>32.558907599962915</c:v>
                </c:pt>
                <c:pt idx="2821">
                  <c:v>32.560477789756895</c:v>
                </c:pt>
                <c:pt idx="2822">
                  <c:v>32.562047189189911</c:v>
                </c:pt>
                <c:pt idx="2823">
                  <c:v>32.563615798659363</c:v>
                </c:pt>
                <c:pt idx="2824">
                  <c:v>32.565183618562486</c:v>
                </c:pt>
                <c:pt idx="2825">
                  <c:v>32.566750649296274</c:v>
                </c:pt>
                <c:pt idx="2826">
                  <c:v>32.568316891257517</c:v>
                </c:pt>
                <c:pt idx="2827">
                  <c:v>32.569882344842817</c:v>
                </c:pt>
                <c:pt idx="2828">
                  <c:v>32.571447010448445</c:v>
                </c:pt>
                <c:pt idx="2829">
                  <c:v>32.57301088847111</c:v>
                </c:pt>
                <c:pt idx="2830">
                  <c:v>32.574573979306095</c:v>
                </c:pt>
                <c:pt idx="2831">
                  <c:v>32.576136283349719</c:v>
                </c:pt>
                <c:pt idx="2832">
                  <c:v>32.577697800997342</c:v>
                </c:pt>
                <c:pt idx="2833">
                  <c:v>32.579258532644644</c:v>
                </c:pt>
                <c:pt idx="2834">
                  <c:v>32.580818478686538</c:v>
                </c:pt>
                <c:pt idx="2835">
                  <c:v>32.582377639518455</c:v>
                </c:pt>
                <c:pt idx="2836">
                  <c:v>32.58393601553486</c:v>
                </c:pt>
                <c:pt idx="2837">
                  <c:v>32.585493607130495</c:v>
                </c:pt>
                <c:pt idx="2838">
                  <c:v>32.587050414699895</c:v>
                </c:pt>
                <c:pt idx="2839">
                  <c:v>32.588606438637143</c:v>
                </c:pt>
                <c:pt idx="2840">
                  <c:v>32.590161679336433</c:v>
                </c:pt>
                <c:pt idx="2841">
                  <c:v>32.591716137191689</c:v>
                </c:pt>
                <c:pt idx="2842">
                  <c:v>32.593269812596354</c:v>
                </c:pt>
                <c:pt idx="2843">
                  <c:v>32.594822705944026</c:v>
                </c:pt>
                <c:pt idx="2844">
                  <c:v>32.596374817627932</c:v>
                </c:pt>
                <c:pt idx="2845">
                  <c:v>32.597926148041161</c:v>
                </c:pt>
                <c:pt idx="2846">
                  <c:v>32.599476697576556</c:v>
                </c:pt>
                <c:pt idx="2847">
                  <c:v>32.601026466626777</c:v>
                </c:pt>
                <c:pt idx="2848">
                  <c:v>32.602575455584514</c:v>
                </c:pt>
                <c:pt idx="2849">
                  <c:v>32.604123664841836</c:v>
                </c:pt>
                <c:pt idx="2850">
                  <c:v>32.605671094790921</c:v>
                </c:pt>
                <c:pt idx="2851">
                  <c:v>32.607217745823654</c:v>
                </c:pt>
                <c:pt idx="2852">
                  <c:v>32.608763618331842</c:v>
                </c:pt>
                <c:pt idx="2853">
                  <c:v>32.610308712706782</c:v>
                </c:pt>
                <c:pt idx="2854">
                  <c:v>32.611853029339976</c:v>
                </c:pt>
                <c:pt idx="2855">
                  <c:v>32.613396568622434</c:v>
                </c:pt>
                <c:pt idx="2856">
                  <c:v>32.614939330945319</c:v>
                </c:pt>
                <c:pt idx="2857">
                  <c:v>32.616481316699094</c:v>
                </c:pt>
                <c:pt idx="2858">
                  <c:v>32.618022526274451</c:v>
                </c:pt>
                <c:pt idx="2859">
                  <c:v>32.619562960061671</c:v>
                </c:pt>
                <c:pt idx="2860">
                  <c:v>32.621102618451069</c:v>
                </c:pt>
                <c:pt idx="2861">
                  <c:v>32.622641501832128</c:v>
                </c:pt>
                <c:pt idx="2862">
                  <c:v>32.624179610595263</c:v>
                </c:pt>
                <c:pt idx="2863">
                  <c:v>32.625716945129824</c:v>
                </c:pt>
                <c:pt idx="2864">
                  <c:v>32.627253505824733</c:v>
                </c:pt>
                <c:pt idx="2865">
                  <c:v>32.628789293069822</c:v>
                </c:pt>
                <c:pt idx="2866">
                  <c:v>32.630324307253595</c:v>
                </c:pt>
                <c:pt idx="2867">
                  <c:v>32.631858548765237</c:v>
                </c:pt>
                <c:pt idx="2868">
                  <c:v>32.633392017993138</c:v>
                </c:pt>
                <c:pt idx="2869">
                  <c:v>32.634924715325752</c:v>
                </c:pt>
                <c:pt idx="2870">
                  <c:v>32.636456641151312</c:v>
                </c:pt>
                <c:pt idx="2871">
                  <c:v>32.637987795857775</c:v>
                </c:pt>
                <c:pt idx="2872">
                  <c:v>32.639518179833082</c:v>
                </c:pt>
                <c:pt idx="2873">
                  <c:v>32.641047793464722</c:v>
                </c:pt>
                <c:pt idx="2874">
                  <c:v>32.64257663714038</c:v>
                </c:pt>
                <c:pt idx="2875">
                  <c:v>32.644104711246975</c:v>
                </c:pt>
                <c:pt idx="2876">
                  <c:v>32.645632016172087</c:v>
                </c:pt>
                <c:pt idx="2877">
                  <c:v>32.647158552301953</c:v>
                </c:pt>
                <c:pt idx="2878">
                  <c:v>32.648684320023634</c:v>
                </c:pt>
                <c:pt idx="2879">
                  <c:v>32.650209319723494</c:v>
                </c:pt>
                <c:pt idx="2880">
                  <c:v>32.651733551787849</c:v>
                </c:pt>
                <c:pt idx="2881">
                  <c:v>32.653257016602858</c:v>
                </c:pt>
                <c:pt idx="2882">
                  <c:v>32.654779714554451</c:v>
                </c:pt>
                <c:pt idx="2883">
                  <c:v>32.656301646028183</c:v>
                </c:pt>
                <c:pt idx="2884">
                  <c:v>32.657822811409645</c:v>
                </c:pt>
                <c:pt idx="2885">
                  <c:v>32.65934321108422</c:v>
                </c:pt>
                <c:pt idx="2886">
                  <c:v>32.660862845436988</c:v>
                </c:pt>
                <c:pt idx="2887">
                  <c:v>32.662381714852913</c:v>
                </c:pt>
                <c:pt idx="2888">
                  <c:v>32.663899819716754</c:v>
                </c:pt>
                <c:pt idx="2889">
                  <c:v>32.665417160413064</c:v>
                </c:pt>
                <c:pt idx="2890">
                  <c:v>32.666933737326232</c:v>
                </c:pt>
                <c:pt idx="2891">
                  <c:v>32.668449550840336</c:v>
                </c:pt>
                <c:pt idx="2892">
                  <c:v>32.669964601339544</c:v>
                </c:pt>
                <c:pt idx="2893">
                  <c:v>32.671478889207535</c:v>
                </c:pt>
                <c:pt idx="2894">
                  <c:v>32.67299241482813</c:v>
                </c:pt>
                <c:pt idx="2895">
                  <c:v>32.674505178584319</c:v>
                </c:pt>
                <c:pt idx="2896">
                  <c:v>32.676017180859638</c:v>
                </c:pt>
                <c:pt idx="2897">
                  <c:v>32.677528422037042</c:v>
                </c:pt>
                <c:pt idx="2898">
                  <c:v>32.67903890249945</c:v>
                </c:pt>
                <c:pt idx="2899">
                  <c:v>32.680548622629303</c:v>
                </c:pt>
                <c:pt idx="2900">
                  <c:v>32.68205758280925</c:v>
                </c:pt>
                <c:pt idx="2901">
                  <c:v>32.683565783421521</c:v>
                </c:pt>
                <c:pt idx="2902">
                  <c:v>32.685073224848182</c:v>
                </c:pt>
                <c:pt idx="2903">
                  <c:v>32.686579907471163</c:v>
                </c:pt>
                <c:pt idx="2904">
                  <c:v>32.688085831672034</c:v>
                </c:pt>
                <c:pt idx="2905">
                  <c:v>32.689590997832426</c:v>
                </c:pt>
                <c:pt idx="2906">
                  <c:v>32.691095406333595</c:v>
                </c:pt>
                <c:pt idx="2907">
                  <c:v>32.692599057556812</c:v>
                </c:pt>
                <c:pt idx="2908">
                  <c:v>32.694101951882772</c:v>
                </c:pt>
                <c:pt idx="2909">
                  <c:v>32.695604089692253</c:v>
                </c:pt>
                <c:pt idx="2910">
                  <c:v>32.697105471366093</c:v>
                </c:pt>
                <c:pt idx="2911">
                  <c:v>32.69860609728449</c:v>
                </c:pt>
                <c:pt idx="2912">
                  <c:v>32.700105967827533</c:v>
                </c:pt>
                <c:pt idx="2913">
                  <c:v>32.70160508337527</c:v>
                </c:pt>
                <c:pt idx="2914">
                  <c:v>32.703103444307516</c:v>
                </c:pt>
                <c:pt idx="2915">
                  <c:v>32.704601051003792</c:v>
                </c:pt>
                <c:pt idx="2916">
                  <c:v>32.706097903843755</c:v>
                </c:pt>
                <c:pt idx="2917">
                  <c:v>32.707594003206303</c:v>
                </c:pt>
                <c:pt idx="2918">
                  <c:v>32.709089349470965</c:v>
                </c:pt>
                <c:pt idx="2919">
                  <c:v>32.710583943016005</c:v>
                </c:pt>
                <c:pt idx="2920">
                  <c:v>32.712077784220448</c:v>
                </c:pt>
                <c:pt idx="2921">
                  <c:v>32.713570873462615</c:v>
                </c:pt>
                <c:pt idx="2922">
                  <c:v>32.715063211121013</c:v>
                </c:pt>
                <c:pt idx="2923">
                  <c:v>32.716554797573501</c:v>
                </c:pt>
                <c:pt idx="2924">
                  <c:v>32.718045633198081</c:v>
                </c:pt>
                <c:pt idx="2925">
                  <c:v>32.719535718372462</c:v>
                </c:pt>
                <c:pt idx="2926">
                  <c:v>32.721025053474179</c:v>
                </c:pt>
                <c:pt idx="2927">
                  <c:v>32.722513638880699</c:v>
                </c:pt>
                <c:pt idx="2928">
                  <c:v>32.724001474968802</c:v>
                </c:pt>
                <c:pt idx="2929">
                  <c:v>32.725488562115885</c:v>
                </c:pt>
                <c:pt idx="2930">
                  <c:v>32.726974900698409</c:v>
                </c:pt>
                <c:pt idx="2931">
                  <c:v>32.728460491093145</c:v>
                </c:pt>
                <c:pt idx="2932">
                  <c:v>32.729945333676483</c:v>
                </c:pt>
                <c:pt idx="2933">
                  <c:v>32.731429428824576</c:v>
                </c:pt>
                <c:pt idx="2934">
                  <c:v>32.732912776913572</c:v>
                </c:pt>
                <c:pt idx="2935">
                  <c:v>32.734395378319107</c:v>
                </c:pt>
                <c:pt idx="2936">
                  <c:v>32.735877233416872</c:v>
                </c:pt>
                <c:pt idx="2937">
                  <c:v>32.73735834258256</c:v>
                </c:pt>
                <c:pt idx="2938">
                  <c:v>32.738838706191174</c:v>
                </c:pt>
                <c:pt idx="2939">
                  <c:v>32.74031832461791</c:v>
                </c:pt>
                <c:pt idx="2940">
                  <c:v>32.741797198237485</c:v>
                </c:pt>
                <c:pt idx="2941">
                  <c:v>32.743275327425138</c:v>
                </c:pt>
                <c:pt idx="2942">
                  <c:v>32.744752712554899</c:v>
                </c:pt>
                <c:pt idx="2943">
                  <c:v>32.746229354001088</c:v>
                </c:pt>
                <c:pt idx="2944">
                  <c:v>32.747705252138161</c:v>
                </c:pt>
                <c:pt idx="2945">
                  <c:v>32.749180407339928</c:v>
                </c:pt>
                <c:pt idx="2946">
                  <c:v>32.750654819980191</c:v>
                </c:pt>
                <c:pt idx="2947">
                  <c:v>32.752128490432526</c:v>
                </c:pt>
                <c:pt idx="2948">
                  <c:v>32.753601419070272</c:v>
                </c:pt>
                <c:pt idx="2949">
                  <c:v>32.755073606266855</c:v>
                </c:pt>
                <c:pt idx="2950">
                  <c:v>32.756545052395097</c:v>
                </c:pt>
                <c:pt idx="2951">
                  <c:v>32.758015757827962</c:v>
                </c:pt>
                <c:pt idx="2952">
                  <c:v>32.759485722937981</c:v>
                </c:pt>
                <c:pt idx="2953">
                  <c:v>32.760954948097854</c:v>
                </c:pt>
                <c:pt idx="2954">
                  <c:v>32.76242343367948</c:v>
                </c:pt>
                <c:pt idx="2955">
                  <c:v>32.763891180055332</c:v>
                </c:pt>
                <c:pt idx="2956">
                  <c:v>32.765358187597258</c:v>
                </c:pt>
                <c:pt idx="2957">
                  <c:v>32.766824456676744</c:v>
                </c:pt>
                <c:pt idx="2958">
                  <c:v>32.768289987665604</c:v>
                </c:pt>
                <c:pt idx="2959">
                  <c:v>32.769754780935187</c:v>
                </c:pt>
                <c:pt idx="2960">
                  <c:v>32.771218836856413</c:v>
                </c:pt>
                <c:pt idx="2961">
                  <c:v>32.772682155800446</c:v>
                </c:pt>
                <c:pt idx="2962">
                  <c:v>32.774144738138133</c:v>
                </c:pt>
                <c:pt idx="2963">
                  <c:v>32.775606584239995</c:v>
                </c:pt>
                <c:pt idx="2964">
                  <c:v>32.777067694476422</c:v>
                </c:pt>
                <c:pt idx="2965">
                  <c:v>32.778528069217856</c:v>
                </c:pt>
                <c:pt idx="2966">
                  <c:v>32.77998770883417</c:v>
                </c:pt>
                <c:pt idx="2967">
                  <c:v>32.781446613695167</c:v>
                </c:pt>
                <c:pt idx="2968">
                  <c:v>32.782904784170995</c:v>
                </c:pt>
                <c:pt idx="2969">
                  <c:v>32.784362220630499</c:v>
                </c:pt>
                <c:pt idx="2970">
                  <c:v>32.785818923443422</c:v>
                </c:pt>
                <c:pt idx="2971">
                  <c:v>32.787274892978871</c:v>
                </c:pt>
                <c:pt idx="2972">
                  <c:v>32.788730129605582</c:v>
                </c:pt>
                <c:pt idx="2973">
                  <c:v>32.790184633692434</c:v>
                </c:pt>
                <c:pt idx="2974">
                  <c:v>32.791638405608225</c:v>
                </c:pt>
                <c:pt idx="2975">
                  <c:v>32.793091445721068</c:v>
                </c:pt>
                <c:pt idx="2976">
                  <c:v>32.794543754399257</c:v>
                </c:pt>
                <c:pt idx="2977">
                  <c:v>32.795995332010996</c:v>
                </c:pt>
                <c:pt idx="2978">
                  <c:v>32.797446178923636</c:v>
                </c:pt>
                <c:pt idx="2979">
                  <c:v>32.798896295505408</c:v>
                </c:pt>
                <c:pt idx="2980">
                  <c:v>32.800345682123371</c:v>
                </c:pt>
                <c:pt idx="2981">
                  <c:v>32.801794339145076</c:v>
                </c:pt>
                <c:pt idx="2982">
                  <c:v>32.803242266937545</c:v>
                </c:pt>
                <c:pt idx="2983">
                  <c:v>32.804689465867433</c:v>
                </c:pt>
                <c:pt idx="2984">
                  <c:v>32.806135936302262</c:v>
                </c:pt>
                <c:pt idx="2985">
                  <c:v>32.807581678607718</c:v>
                </c:pt>
                <c:pt idx="2986">
                  <c:v>32.809026693150734</c:v>
                </c:pt>
                <c:pt idx="2987">
                  <c:v>32.810470980297104</c:v>
                </c:pt>
                <c:pt idx="2988">
                  <c:v>32.811914540413142</c:v>
                </c:pt>
                <c:pt idx="2989">
                  <c:v>32.813357373864541</c:v>
                </c:pt>
                <c:pt idx="2990">
                  <c:v>32.814799481016877</c:v>
                </c:pt>
                <c:pt idx="2991">
                  <c:v>32.816240862235894</c:v>
                </c:pt>
                <c:pt idx="2992">
                  <c:v>32.817681517886335</c:v>
                </c:pt>
                <c:pt idx="2993">
                  <c:v>32.819121448334045</c:v>
                </c:pt>
                <c:pt idx="2994">
                  <c:v>32.820560653943197</c:v>
                </c:pt>
                <c:pt idx="2995">
                  <c:v>32.821999135079032</c:v>
                </c:pt>
                <c:pt idx="2996">
                  <c:v>32.823436892105875</c:v>
                </c:pt>
                <c:pt idx="2997">
                  <c:v>32.824873925387905</c:v>
                </c:pt>
                <c:pt idx="2998">
                  <c:v>32.826310235289611</c:v>
                </c:pt>
                <c:pt idx="2999">
                  <c:v>32.82774582217499</c:v>
                </c:pt>
                <c:pt idx="3000">
                  <c:v>32.829180686407504</c:v>
                </c:pt>
                <c:pt idx="3001">
                  <c:v>32.830614828351152</c:v>
                </c:pt>
                <c:pt idx="3002">
                  <c:v>32.832048248369262</c:v>
                </c:pt>
                <c:pt idx="3003">
                  <c:v>32.833480946825112</c:v>
                </c:pt>
                <c:pt idx="3004">
                  <c:v>32.834912924081834</c:v>
                </c:pt>
                <c:pt idx="3005">
                  <c:v>32.836344180502046</c:v>
                </c:pt>
                <c:pt idx="3006">
                  <c:v>32.837774716448855</c:v>
                </c:pt>
                <c:pt idx="3007">
                  <c:v>32.839204532284533</c:v>
                </c:pt>
                <c:pt idx="3008">
                  <c:v>32.840633628371762</c:v>
                </c:pt>
                <c:pt idx="3009">
                  <c:v>32.842062005072322</c:v>
                </c:pt>
                <c:pt idx="3010">
                  <c:v>32.843489662748347</c:v>
                </c:pt>
                <c:pt idx="3011">
                  <c:v>32.844916601761945</c:v>
                </c:pt>
                <c:pt idx="3012">
                  <c:v>32.846342822474483</c:v>
                </c:pt>
                <c:pt idx="3013">
                  <c:v>32.847768325247223</c:v>
                </c:pt>
                <c:pt idx="3014">
                  <c:v>32.849193110441909</c:v>
                </c:pt>
                <c:pt idx="3015">
                  <c:v>32.850617178419171</c:v>
                </c:pt>
                <c:pt idx="3016">
                  <c:v>32.852040529540183</c:v>
                </c:pt>
                <c:pt idx="3017">
                  <c:v>32.853463164165724</c:v>
                </c:pt>
                <c:pt idx="3018">
                  <c:v>32.854885082655983</c:v>
                </c:pt>
                <c:pt idx="3019">
                  <c:v>32.856306285371936</c:v>
                </c:pt>
                <c:pt idx="3020">
                  <c:v>32.857726772673104</c:v>
                </c:pt>
                <c:pt idx="3021">
                  <c:v>32.859146544920051</c:v>
                </c:pt>
                <c:pt idx="3022">
                  <c:v>32.860565602472228</c:v>
                </c:pt>
                <c:pt idx="3023">
                  <c:v>32.861983945689396</c:v>
                </c:pt>
                <c:pt idx="3024">
                  <c:v>32.863401574931075</c:v>
                </c:pt>
                <c:pt idx="3025">
                  <c:v>32.864818490556495</c:v>
                </c:pt>
                <c:pt idx="3026">
                  <c:v>32.866234692924813</c:v>
                </c:pt>
                <c:pt idx="3027">
                  <c:v>32.867650182394854</c:v>
                </c:pt>
                <c:pt idx="3028">
                  <c:v>32.869064959325392</c:v>
                </c:pt>
                <c:pt idx="3029">
                  <c:v>32.870479024075188</c:v>
                </c:pt>
                <c:pt idx="3030">
                  <c:v>32.871892377002297</c:v>
                </c:pt>
                <c:pt idx="3031">
                  <c:v>32.873305018465302</c:v>
                </c:pt>
                <c:pt idx="3032">
                  <c:v>32.874716948822012</c:v>
                </c:pt>
                <c:pt idx="3033">
                  <c:v>32.876128168430142</c:v>
                </c:pt>
                <c:pt idx="3034">
                  <c:v>32.877538677647451</c:v>
                </c:pt>
                <c:pt idx="3035">
                  <c:v>32.878948476831773</c:v>
                </c:pt>
                <c:pt idx="3036">
                  <c:v>32.880357566339974</c:v>
                </c:pt>
                <c:pt idx="3037">
                  <c:v>32.881765946529413</c:v>
                </c:pt>
                <c:pt idx="3038">
                  <c:v>32.883173617756924</c:v>
                </c:pt>
                <c:pt idx="3039">
                  <c:v>32.884580580379293</c:v>
                </c:pt>
                <c:pt idx="3040">
                  <c:v>32.88598683475329</c:v>
                </c:pt>
                <c:pt idx="3041">
                  <c:v>32.887392381235124</c:v>
                </c:pt>
                <c:pt idx="3042">
                  <c:v>32.888797220181111</c:v>
                </c:pt>
                <c:pt idx="3043">
                  <c:v>32.890201351947205</c:v>
                </c:pt>
                <c:pt idx="3044">
                  <c:v>32.891604776889544</c:v>
                </c:pt>
                <c:pt idx="3045">
                  <c:v>32.893007495363491</c:v>
                </c:pt>
                <c:pt idx="3046">
                  <c:v>32.894409507725044</c:v>
                </c:pt>
                <c:pt idx="3047">
                  <c:v>32.895810814329174</c:v>
                </c:pt>
                <c:pt idx="3048">
                  <c:v>32.897211415530947</c:v>
                </c:pt>
                <c:pt idx="3049">
                  <c:v>32.898611311685627</c:v>
                </c:pt>
                <c:pt idx="3050">
                  <c:v>32.900010503147925</c:v>
                </c:pt>
                <c:pt idx="3051">
                  <c:v>32.901408990272444</c:v>
                </c:pt>
                <c:pt idx="3052">
                  <c:v>32.902806773413744</c:v>
                </c:pt>
                <c:pt idx="3053">
                  <c:v>32.904203852926045</c:v>
                </c:pt>
                <c:pt idx="3054">
                  <c:v>32.905600229163404</c:v>
                </c:pt>
                <c:pt idx="3055">
                  <c:v>32.90699590247992</c:v>
                </c:pt>
                <c:pt idx="3056">
                  <c:v>32.90839087322891</c:v>
                </c:pt>
                <c:pt idx="3057">
                  <c:v>32.909785141764374</c:v>
                </c:pt>
                <c:pt idx="3058">
                  <c:v>32.91117870843955</c:v>
                </c:pt>
                <c:pt idx="3059">
                  <c:v>32.912571573607515</c:v>
                </c:pt>
                <c:pt idx="3060">
                  <c:v>32.913963737621728</c:v>
                </c:pt>
                <c:pt idx="3061">
                  <c:v>32.915355200834632</c:v>
                </c:pt>
                <c:pt idx="3062">
                  <c:v>32.916745963599027</c:v>
                </c:pt>
                <c:pt idx="3063">
                  <c:v>32.91813602626744</c:v>
                </c:pt>
                <c:pt idx="3064">
                  <c:v>32.919525389192195</c:v>
                </c:pt>
                <c:pt idx="3065">
                  <c:v>32.920914052725436</c:v>
                </c:pt>
                <c:pt idx="3066">
                  <c:v>32.922302017219153</c:v>
                </c:pt>
                <c:pt idx="3067">
                  <c:v>32.923689283025105</c:v>
                </c:pt>
                <c:pt idx="3068">
                  <c:v>32.925075850495013</c:v>
                </c:pt>
                <c:pt idx="3069">
                  <c:v>32.926461719980146</c:v>
                </c:pt>
                <c:pt idx="3070">
                  <c:v>32.927846891831955</c:v>
                </c:pt>
                <c:pt idx="3071">
                  <c:v>32.929231366401453</c:v>
                </c:pt>
                <c:pt idx="3072">
                  <c:v>32.930615144039614</c:v>
                </c:pt>
                <c:pt idx="3073">
                  <c:v>32.931998225096976</c:v>
                </c:pt>
                <c:pt idx="3074">
                  <c:v>32.933380609924342</c:v>
                </c:pt>
                <c:pt idx="3075">
                  <c:v>32.934762298872009</c:v>
                </c:pt>
                <c:pt idx="3076">
                  <c:v>32.936143292290197</c:v>
                </c:pt>
                <c:pt idx="3077">
                  <c:v>32.937523590528961</c:v>
                </c:pt>
                <c:pt idx="3078">
                  <c:v>32.938903193938103</c:v>
                </c:pt>
                <c:pt idx="3079">
                  <c:v>32.9402821028673</c:v>
                </c:pt>
                <c:pt idx="3080">
                  <c:v>32.941660317666077</c:v>
                </c:pt>
                <c:pt idx="3081">
                  <c:v>32.943037838684077</c:v>
                </c:pt>
                <c:pt idx="3082">
                  <c:v>32.944414666269935</c:v>
                </c:pt>
                <c:pt idx="3083">
                  <c:v>32.945790800773061</c:v>
                </c:pt>
                <c:pt idx="3084">
                  <c:v>32.947166242542004</c:v>
                </c:pt>
                <c:pt idx="3085">
                  <c:v>32.948540991925483</c:v>
                </c:pt>
                <c:pt idx="3086">
                  <c:v>32.949915049272001</c:v>
                </c:pt>
                <c:pt idx="3087">
                  <c:v>32.951288414929742</c:v>
                </c:pt>
                <c:pt idx="3088">
                  <c:v>32.952661089246718</c:v>
                </c:pt>
                <c:pt idx="3089">
                  <c:v>32.95403307257142</c:v>
                </c:pt>
                <c:pt idx="3090">
                  <c:v>32.955404365250935</c:v>
                </c:pt>
                <c:pt idx="3091">
                  <c:v>32.956774967633173</c:v>
                </c:pt>
                <c:pt idx="3092">
                  <c:v>32.958144880065674</c:v>
                </c:pt>
                <c:pt idx="3093">
                  <c:v>32.959514102895376</c:v>
                </c:pt>
                <c:pt idx="3094">
                  <c:v>32.960882636469485</c:v>
                </c:pt>
                <c:pt idx="3095">
                  <c:v>32.962250481134866</c:v>
                </c:pt>
                <c:pt idx="3096">
                  <c:v>32.963617637238244</c:v>
                </c:pt>
                <c:pt idx="3097">
                  <c:v>32.964984105126092</c:v>
                </c:pt>
                <c:pt idx="3098">
                  <c:v>32.966349885145007</c:v>
                </c:pt>
                <c:pt idx="3099">
                  <c:v>32.967714977640945</c:v>
                </c:pt>
                <c:pt idx="3100">
                  <c:v>32.969079382960011</c:v>
                </c:pt>
                <c:pt idx="3101">
                  <c:v>32.970443101447941</c:v>
                </c:pt>
                <c:pt idx="3102">
                  <c:v>32.97180613345062</c:v>
                </c:pt>
                <c:pt idx="3103">
                  <c:v>32.973168479313372</c:v>
                </c:pt>
                <c:pt idx="3104">
                  <c:v>32.974530139381812</c:v>
                </c:pt>
                <c:pt idx="3105">
                  <c:v>32.975891114000675</c:v>
                </c:pt>
                <c:pt idx="3106">
                  <c:v>32.977251403515083</c:v>
                </c:pt>
                <c:pt idx="3107">
                  <c:v>32.978611008270072</c:v>
                </c:pt>
                <c:pt idx="3108">
                  <c:v>32.979969928610004</c:v>
                </c:pt>
                <c:pt idx="3109">
                  <c:v>32.981328164879422</c:v>
                </c:pt>
                <c:pt idx="3110">
                  <c:v>32.982685717422541</c:v>
                </c:pt>
                <c:pt idx="3111">
                  <c:v>32.98404258658374</c:v>
                </c:pt>
                <c:pt idx="3112">
                  <c:v>32.985398772706674</c:v>
                </c:pt>
                <c:pt idx="3113">
                  <c:v>32.986754276135237</c:v>
                </c:pt>
                <c:pt idx="3114">
                  <c:v>32.988109097212913</c:v>
                </c:pt>
                <c:pt idx="3115">
                  <c:v>32.989463236283292</c:v>
                </c:pt>
                <c:pt idx="3116">
                  <c:v>32.990816693689624</c:v>
                </c:pt>
                <c:pt idx="3117">
                  <c:v>32.992169469774851</c:v>
                </c:pt>
                <c:pt idx="3118">
                  <c:v>32.993521564881931</c:v>
                </c:pt>
                <c:pt idx="3119">
                  <c:v>32.994872979353595</c:v>
                </c:pt>
                <c:pt idx="3120">
                  <c:v>32.996223713532444</c:v>
                </c:pt>
                <c:pt idx="3121">
                  <c:v>32.997573767760834</c:v>
                </c:pt>
                <c:pt idx="3122">
                  <c:v>32.998923142381088</c:v>
                </c:pt>
                <c:pt idx="3123">
                  <c:v>33.000271837734964</c:v>
                </c:pt>
                <c:pt idx="3124">
                  <c:v>33.001619854164595</c:v>
                </c:pt>
                <c:pt idx="3125">
                  <c:v>33.002967192011674</c:v>
                </c:pt>
                <c:pt idx="3126">
                  <c:v>33.004313851617553</c:v>
                </c:pt>
                <c:pt idx="3127">
                  <c:v>33.005659833323953</c:v>
                </c:pt>
                <c:pt idx="3128">
                  <c:v>33.007005137471772</c:v>
                </c:pt>
                <c:pt idx="3129">
                  <c:v>33.008349764401963</c:v>
                </c:pt>
                <c:pt idx="3130">
                  <c:v>33.009693714455516</c:v>
                </c:pt>
                <c:pt idx="3131">
                  <c:v>33.011036987973114</c:v>
                </c:pt>
                <c:pt idx="3132">
                  <c:v>33.012379585295157</c:v>
                </c:pt>
                <c:pt idx="3133">
                  <c:v>33.013721506762074</c:v>
                </c:pt>
                <c:pt idx="3134">
                  <c:v>33.015062752714144</c:v>
                </c:pt>
                <c:pt idx="3135">
                  <c:v>33.016403323491154</c:v>
                </c:pt>
                <c:pt idx="3136">
                  <c:v>33.017743219432944</c:v>
                </c:pt>
                <c:pt idx="3137">
                  <c:v>33.019082440879252</c:v>
                </c:pt>
                <c:pt idx="3138">
                  <c:v>33.020420988169512</c:v>
                </c:pt>
                <c:pt idx="3139">
                  <c:v>33.021758861642994</c:v>
                </c:pt>
                <c:pt idx="3140">
                  <c:v>33.023096061638896</c:v>
                </c:pt>
                <c:pt idx="3141">
                  <c:v>33.024432588496154</c:v>
                </c:pt>
                <c:pt idx="3142">
                  <c:v>33.025768442553613</c:v>
                </c:pt>
                <c:pt idx="3143">
                  <c:v>33.02710362414993</c:v>
                </c:pt>
                <c:pt idx="3144">
                  <c:v>33.028438133623361</c:v>
                </c:pt>
                <c:pt idx="3145">
                  <c:v>33.029771971312307</c:v>
                </c:pt>
                <c:pt idx="3146">
                  <c:v>33.031105137555144</c:v>
                </c:pt>
                <c:pt idx="3147">
                  <c:v>33.032437632689359</c:v>
                </c:pt>
                <c:pt idx="3148">
                  <c:v>33.033769457052941</c:v>
                </c:pt>
                <c:pt idx="3149">
                  <c:v>33.035100610983825</c:v>
                </c:pt>
                <c:pt idx="3150">
                  <c:v>33.036431094818816</c:v>
                </c:pt>
                <c:pt idx="3151">
                  <c:v>33.037760908895628</c:v>
                </c:pt>
                <c:pt idx="3152">
                  <c:v>33.039090053551234</c:v>
                </c:pt>
                <c:pt idx="3153">
                  <c:v>33.040418529122576</c:v>
                </c:pt>
                <c:pt idx="3154">
                  <c:v>33.041746335946343</c:v>
                </c:pt>
                <c:pt idx="3155">
                  <c:v>33.043073474359325</c:v>
                </c:pt>
                <c:pt idx="3156">
                  <c:v>33.044399944697759</c:v>
                </c:pt>
                <c:pt idx="3157">
                  <c:v>33.045725747297951</c:v>
                </c:pt>
                <c:pt idx="3158">
                  <c:v>33.047050882495988</c:v>
                </c:pt>
                <c:pt idx="3159">
                  <c:v>33.048375350627872</c:v>
                </c:pt>
                <c:pt idx="3160">
                  <c:v>33.049699152029106</c:v>
                </c:pt>
                <c:pt idx="3161">
                  <c:v>33.051022287035494</c:v>
                </c:pt>
                <c:pt idx="3162">
                  <c:v>33.052344755982332</c:v>
                </c:pt>
                <c:pt idx="3163">
                  <c:v>33.053666559204927</c:v>
                </c:pt>
                <c:pt idx="3164">
                  <c:v>33.054987697038392</c:v>
                </c:pt>
                <c:pt idx="3165">
                  <c:v>33.056308169817754</c:v>
                </c:pt>
                <c:pt idx="3166">
                  <c:v>33.057627977877289</c:v>
                </c:pt>
                <c:pt idx="3167">
                  <c:v>33.058947121552094</c:v>
                </c:pt>
                <c:pt idx="3168">
                  <c:v>33.060265601176205</c:v>
                </c:pt>
                <c:pt idx="3169">
                  <c:v>33.061583417083995</c:v>
                </c:pt>
                <c:pt idx="3170">
                  <c:v>33.062900569609496</c:v>
                </c:pt>
                <c:pt idx="3171">
                  <c:v>33.064217059086495</c:v>
                </c:pt>
                <c:pt idx="3172">
                  <c:v>33.065532885849187</c:v>
                </c:pt>
                <c:pt idx="3173">
                  <c:v>33.066848050230405</c:v>
                </c:pt>
                <c:pt idx="3174">
                  <c:v>33.06816255256421</c:v>
                </c:pt>
                <c:pt idx="3175">
                  <c:v>33.06947639318345</c:v>
                </c:pt>
                <c:pt idx="3176">
                  <c:v>33.070789572421276</c:v>
                </c:pt>
                <c:pt idx="3177">
                  <c:v>33.072102090610599</c:v>
                </c:pt>
                <c:pt idx="3178">
                  <c:v>33.073413948084216</c:v>
                </c:pt>
                <c:pt idx="3179">
                  <c:v>33.074725145174433</c:v>
                </c:pt>
                <c:pt idx="3180">
                  <c:v>33.076035682213877</c:v>
                </c:pt>
                <c:pt idx="3181">
                  <c:v>33.077345559534706</c:v>
                </c:pt>
                <c:pt idx="3182">
                  <c:v>33.078654777468977</c:v>
                </c:pt>
                <c:pt idx="3183">
                  <c:v>33.079963336348577</c:v>
                </c:pt>
                <c:pt idx="3184">
                  <c:v>33.081271236505223</c:v>
                </c:pt>
                <c:pt idx="3185">
                  <c:v>33.08257847827047</c:v>
                </c:pt>
                <c:pt idx="3186">
                  <c:v>33.083885061975707</c:v>
                </c:pt>
                <c:pt idx="3187">
                  <c:v>33.08519098795216</c:v>
                </c:pt>
                <c:pt idx="3188">
                  <c:v>33.086496256530886</c:v>
                </c:pt>
                <c:pt idx="3189">
                  <c:v>33.08780086804267</c:v>
                </c:pt>
                <c:pt idx="3190">
                  <c:v>33.089104822818541</c:v>
                </c:pt>
                <c:pt idx="3191">
                  <c:v>33.090408121188837</c:v>
                </c:pt>
                <c:pt idx="3192">
                  <c:v>33.09171076348381</c:v>
                </c:pt>
                <c:pt idx="3193">
                  <c:v>33.093012750033992</c:v>
                </c:pt>
                <c:pt idx="3194">
                  <c:v>33.094314081169152</c:v>
                </c:pt>
                <c:pt idx="3195">
                  <c:v>33.095614757219394</c:v>
                </c:pt>
                <c:pt idx="3196">
                  <c:v>33.096914778514382</c:v>
                </c:pt>
                <c:pt idx="3197">
                  <c:v>33.098214145383658</c:v>
                </c:pt>
                <c:pt idx="3198">
                  <c:v>33.099512858156714</c:v>
                </c:pt>
                <c:pt idx="3199">
                  <c:v>33.100810917162548</c:v>
                </c:pt>
                <c:pt idx="3200">
                  <c:v>33.10210832273053</c:v>
                </c:pt>
                <c:pt idx="3201">
                  <c:v>33.103405075189251</c:v>
                </c:pt>
                <c:pt idx="3202">
                  <c:v>33.104701174867593</c:v>
                </c:pt>
                <c:pt idx="3203">
                  <c:v>33.105996622094288</c:v>
                </c:pt>
                <c:pt idx="3204">
                  <c:v>33.107291417197388</c:v>
                </c:pt>
                <c:pt idx="3205">
                  <c:v>33.108585560505581</c:v>
                </c:pt>
                <c:pt idx="3206">
                  <c:v>33.109879052346415</c:v>
                </c:pt>
                <c:pt idx="3207">
                  <c:v>33.111171893048294</c:v>
                </c:pt>
                <c:pt idx="3208">
                  <c:v>33.112464082938729</c:v>
                </c:pt>
                <c:pt idx="3209">
                  <c:v>33.113755622345252</c:v>
                </c:pt>
                <c:pt idx="3210">
                  <c:v>33.115046511595324</c:v>
                </c:pt>
                <c:pt idx="3211">
                  <c:v>33.116336751016142</c:v>
                </c:pt>
                <c:pt idx="3212">
                  <c:v>33.117626340935033</c:v>
                </c:pt>
                <c:pt idx="3213">
                  <c:v>33.11891528167866</c:v>
                </c:pt>
                <c:pt idx="3214">
                  <c:v>33.120203573573868</c:v>
                </c:pt>
                <c:pt idx="3215">
                  <c:v>33.121491216947241</c:v>
                </c:pt>
                <c:pt idx="3216">
                  <c:v>33.122778212125397</c:v>
                </c:pt>
                <c:pt idx="3217">
                  <c:v>33.124064559433968</c:v>
                </c:pt>
                <c:pt idx="3218">
                  <c:v>33.125350259200005</c:v>
                </c:pt>
                <c:pt idx="3219">
                  <c:v>33.126635311748601</c:v>
                </c:pt>
                <c:pt idx="3220">
                  <c:v>33.127919717406002</c:v>
                </c:pt>
                <c:pt idx="3221">
                  <c:v>33.129203476497644</c:v>
                </c:pt>
                <c:pt idx="3222">
                  <c:v>33.130486589348997</c:v>
                </c:pt>
                <c:pt idx="3223">
                  <c:v>33.131769056285442</c:v>
                </c:pt>
                <c:pt idx="3224">
                  <c:v>33.133050877632044</c:v>
                </c:pt>
                <c:pt idx="3225">
                  <c:v>33.134332053713734</c:v>
                </c:pt>
                <c:pt idx="3226">
                  <c:v>33.135612584855359</c:v>
                </c:pt>
                <c:pt idx="3227">
                  <c:v>33.136892471381294</c:v>
                </c:pt>
                <c:pt idx="3228">
                  <c:v>33.138171713616295</c:v>
                </c:pt>
                <c:pt idx="3229">
                  <c:v>33.139450311884609</c:v>
                </c:pt>
                <c:pt idx="3230">
                  <c:v>33.140728266510308</c:v>
                </c:pt>
                <c:pt idx="3231">
                  <c:v>33.142005577817329</c:v>
                </c:pt>
                <c:pt idx="3232">
                  <c:v>33.143282246129843</c:v>
                </c:pt>
                <c:pt idx="3233">
                  <c:v>33.144558271770862</c:v>
                </c:pt>
                <c:pt idx="3234">
                  <c:v>33.145833655064344</c:v>
                </c:pt>
                <c:pt idx="3235">
                  <c:v>33.147108396333522</c:v>
                </c:pt>
                <c:pt idx="3236">
                  <c:v>33.148382495901522</c:v>
                </c:pt>
                <c:pt idx="3237">
                  <c:v>33.149655954091351</c:v>
                </c:pt>
                <c:pt idx="3238">
                  <c:v>33.15092877122585</c:v>
                </c:pt>
                <c:pt idx="3239">
                  <c:v>33.152200947627691</c:v>
                </c:pt>
                <c:pt idx="3240">
                  <c:v>33.153472483619275</c:v>
                </c:pt>
                <c:pt idx="3241">
                  <c:v>33.154743379523296</c:v>
                </c:pt>
                <c:pt idx="3242">
                  <c:v>33.156013635661594</c:v>
                </c:pt>
                <c:pt idx="3243">
                  <c:v>33.157283252356208</c:v>
                </c:pt>
                <c:pt idx="3244">
                  <c:v>33.158552229929477</c:v>
                </c:pt>
                <c:pt idx="3245">
                  <c:v>33.159820568702244</c:v>
                </c:pt>
                <c:pt idx="3246">
                  <c:v>33.161088268996927</c:v>
                </c:pt>
                <c:pt idx="3247">
                  <c:v>33.162355331134535</c:v>
                </c:pt>
                <c:pt idx="3248">
                  <c:v>33.163621755435997</c:v>
                </c:pt>
                <c:pt idx="3249">
                  <c:v>33.164887542222715</c:v>
                </c:pt>
                <c:pt idx="3250">
                  <c:v>33.166152691815661</c:v>
                </c:pt>
                <c:pt idx="3251">
                  <c:v>33.167417204535361</c:v>
                </c:pt>
                <c:pt idx="3252">
                  <c:v>33.168681080702363</c:v>
                </c:pt>
                <c:pt idx="3253">
                  <c:v>33.169944320637335</c:v>
                </c:pt>
                <c:pt idx="3254">
                  <c:v>33.171206924660275</c:v>
                </c:pt>
                <c:pt idx="3255">
                  <c:v>33.17246889309137</c:v>
                </c:pt>
                <c:pt idx="3256">
                  <c:v>33.173730226250562</c:v>
                </c:pt>
                <c:pt idx="3257">
                  <c:v>33.174990924457539</c:v>
                </c:pt>
                <c:pt idx="3258">
                  <c:v>33.17625098803201</c:v>
                </c:pt>
                <c:pt idx="3259">
                  <c:v>33.177510417293249</c:v>
                </c:pt>
                <c:pt idx="3260">
                  <c:v>33.178769212560944</c:v>
                </c:pt>
                <c:pt idx="3261">
                  <c:v>33.180027374153703</c:v>
                </c:pt>
                <c:pt idx="3262">
                  <c:v>33.181284902390736</c:v>
                </c:pt>
                <c:pt idx="3263">
                  <c:v>33.182541797590986</c:v>
                </c:pt>
                <c:pt idx="3264">
                  <c:v>33.183798060072881</c:v>
                </c:pt>
                <c:pt idx="3265">
                  <c:v>33.185053690155065</c:v>
                </c:pt>
                <c:pt idx="3266">
                  <c:v>33.186308688155613</c:v>
                </c:pt>
                <c:pt idx="3267">
                  <c:v>33.187563054392804</c:v>
                </c:pt>
                <c:pt idx="3268">
                  <c:v>33.188816789184919</c:v>
                </c:pt>
                <c:pt idx="3269">
                  <c:v>33.190069892849451</c:v>
                </c:pt>
                <c:pt idx="3270">
                  <c:v>33.191322365704202</c:v>
                </c:pt>
                <c:pt idx="3271">
                  <c:v>33.19257420806678</c:v>
                </c:pt>
                <c:pt idx="3272">
                  <c:v>33.193825420254306</c:v>
                </c:pt>
                <c:pt idx="3273">
                  <c:v>33.195076002584294</c:v>
                </c:pt>
                <c:pt idx="3274">
                  <c:v>33.196325955373489</c:v>
                </c:pt>
                <c:pt idx="3275">
                  <c:v>33.197575278939127</c:v>
                </c:pt>
                <c:pt idx="3276">
                  <c:v>33.198823973597484</c:v>
                </c:pt>
                <c:pt idx="3277">
                  <c:v>33.200072039665507</c:v>
                </c:pt>
                <c:pt idx="3278">
                  <c:v>33.201319477459471</c:v>
                </c:pt>
                <c:pt idx="3279">
                  <c:v>33.202566287295625</c:v>
                </c:pt>
                <c:pt idx="3280">
                  <c:v>33.203812469490046</c:v>
                </c:pt>
                <c:pt idx="3281">
                  <c:v>33.205058024358848</c:v>
                </c:pt>
                <c:pt idx="3282">
                  <c:v>33.206302952217364</c:v>
                </c:pt>
                <c:pt idx="3283">
                  <c:v>33.20754725338152</c:v>
                </c:pt>
                <c:pt idx="3284">
                  <c:v>33.208790928167019</c:v>
                </c:pt>
                <c:pt idx="3285">
                  <c:v>33.210033976888532</c:v>
                </c:pt>
                <c:pt idx="3286">
                  <c:v>33.211276399861646</c:v>
                </c:pt>
                <c:pt idx="3287">
                  <c:v>33.21251819740133</c:v>
                </c:pt>
                <c:pt idx="3288">
                  <c:v>33.213759369822128</c:v>
                </c:pt>
                <c:pt idx="3289">
                  <c:v>33.214999917438952</c:v>
                </c:pt>
                <c:pt idx="3290">
                  <c:v>33.216239840566232</c:v>
                </c:pt>
                <c:pt idx="3291">
                  <c:v>33.217479139518304</c:v>
                </c:pt>
                <c:pt idx="3292">
                  <c:v>33.218717814609363</c:v>
                </c:pt>
                <c:pt idx="3293">
                  <c:v>33.219955866153462</c:v>
                </c:pt>
                <c:pt idx="3294">
                  <c:v>33.221193294464413</c:v>
                </c:pt>
                <c:pt idx="3295">
                  <c:v>33.222430099856012</c:v>
                </c:pt>
                <c:pt idx="3296">
                  <c:v>33.223666282641624</c:v>
                </c:pt>
                <c:pt idx="3297">
                  <c:v>33.22490184313498</c:v>
                </c:pt>
                <c:pt idx="3298">
                  <c:v>33.226136781648961</c:v>
                </c:pt>
                <c:pt idx="3299">
                  <c:v>33.227371098496882</c:v>
                </c:pt>
                <c:pt idx="3300">
                  <c:v>33.228604793991622</c:v>
                </c:pt>
                <c:pt idx="3301">
                  <c:v>33.229837868445962</c:v>
                </c:pt>
                <c:pt idx="3302">
                  <c:v>33.231070322172485</c:v>
                </c:pt>
                <c:pt idx="3303">
                  <c:v>33.232302155483538</c:v>
                </c:pt>
                <c:pt idx="3304">
                  <c:v>33.233533368691589</c:v>
                </c:pt>
                <c:pt idx="3305">
                  <c:v>33.234763962108794</c:v>
                </c:pt>
                <c:pt idx="3306">
                  <c:v>33.235993936046988</c:v>
                </c:pt>
                <c:pt idx="3307">
                  <c:v>33.237223290817951</c:v>
                </c:pt>
                <c:pt idx="3308">
                  <c:v>33.238452026733562</c:v>
                </c:pt>
                <c:pt idx="3309">
                  <c:v>33.239680144105279</c:v>
                </c:pt>
                <c:pt idx="3310">
                  <c:v>33.240907643244192</c:v>
                </c:pt>
                <c:pt idx="3311">
                  <c:v>33.24213452446201</c:v>
                </c:pt>
                <c:pt idx="3312">
                  <c:v>33.243360788069303</c:v>
                </c:pt>
                <c:pt idx="3313">
                  <c:v>33.244586434377176</c:v>
                </c:pt>
                <c:pt idx="3314">
                  <c:v>33.245811463696185</c:v>
                </c:pt>
                <c:pt idx="3315">
                  <c:v>33.247035876337328</c:v>
                </c:pt>
                <c:pt idx="3316">
                  <c:v>33.248259672610544</c:v>
                </c:pt>
                <c:pt idx="3317">
                  <c:v>33.249482852826354</c:v>
                </c:pt>
                <c:pt idx="3318">
                  <c:v>33.250705417294746</c:v>
                </c:pt>
                <c:pt idx="3319">
                  <c:v>33.251927366325752</c:v>
                </c:pt>
                <c:pt idx="3320">
                  <c:v>33.253148700229112</c:v>
                </c:pt>
                <c:pt idx="3321">
                  <c:v>33.254369419314294</c:v>
                </c:pt>
                <c:pt idx="3322">
                  <c:v>33.255589523891246</c:v>
                </c:pt>
                <c:pt idx="3323">
                  <c:v>33.256809014268896</c:v>
                </c:pt>
                <c:pt idx="3324">
                  <c:v>33.258027890756495</c:v>
                </c:pt>
                <c:pt idx="3325">
                  <c:v>33.259246153662993</c:v>
                </c:pt>
                <c:pt idx="3326">
                  <c:v>33.260463803297505</c:v>
                </c:pt>
                <c:pt idx="3327">
                  <c:v>33.261680839968626</c:v>
                </c:pt>
                <c:pt idx="3328">
                  <c:v>33.262897263984762</c:v>
                </c:pt>
                <c:pt idx="3329">
                  <c:v>33.264113075654379</c:v>
                </c:pt>
                <c:pt idx="3330">
                  <c:v>33.265328275285839</c:v>
                </c:pt>
                <c:pt idx="3331">
                  <c:v>33.266542863186963</c:v>
                </c:pt>
                <c:pt idx="3332">
                  <c:v>33.267756839665914</c:v>
                </c:pt>
                <c:pt idx="3333">
                  <c:v>33.268970205030357</c:v>
                </c:pt>
                <c:pt idx="3334">
                  <c:v>33.270182959587913</c:v>
                </c:pt>
                <c:pt idx="3335">
                  <c:v>33.271395103645993</c:v>
                </c:pt>
                <c:pt idx="3336">
                  <c:v>33.272606637512155</c:v>
                </c:pt>
                <c:pt idx="3337">
                  <c:v>33.273817561493189</c:v>
                </c:pt>
                <c:pt idx="3338">
                  <c:v>33.275027875896463</c:v>
                </c:pt>
                <c:pt idx="3339">
                  <c:v>33.276237581028674</c:v>
                </c:pt>
                <c:pt idx="3340">
                  <c:v>33.277446677196288</c:v>
                </c:pt>
                <c:pt idx="3341">
                  <c:v>33.278655164706272</c:v>
                </c:pt>
                <c:pt idx="3342">
                  <c:v>33.279863043864644</c:v>
                </c:pt>
                <c:pt idx="3343">
                  <c:v>33.28107031497791</c:v>
                </c:pt>
                <c:pt idx="3344">
                  <c:v>33.282276978351867</c:v>
                </c:pt>
                <c:pt idx="3345">
                  <c:v>33.283483034292338</c:v>
                </c:pt>
                <c:pt idx="3346">
                  <c:v>33.284688483105583</c:v>
                </c:pt>
                <c:pt idx="3347">
                  <c:v>33.285893325097007</c:v>
                </c:pt>
                <c:pt idx="3348">
                  <c:v>33.287097560571915</c:v>
                </c:pt>
                <c:pt idx="3349">
                  <c:v>33.288301189835778</c:v>
                </c:pt>
                <c:pt idx="3350">
                  <c:v>33.289504213193524</c:v>
                </c:pt>
                <c:pt idx="3351">
                  <c:v>33.290706630950496</c:v>
                </c:pt>
                <c:pt idx="3352">
                  <c:v>33.291908443411153</c:v>
                </c:pt>
                <c:pt idx="3353">
                  <c:v>33.293109650880453</c:v>
                </c:pt>
                <c:pt idx="3354">
                  <c:v>33.294310253662879</c:v>
                </c:pt>
                <c:pt idx="3355">
                  <c:v>33.295510252062918</c:v>
                </c:pt>
                <c:pt idx="3356">
                  <c:v>33.2967096463845</c:v>
                </c:pt>
                <c:pt idx="3357">
                  <c:v>33.297908436931991</c:v>
                </c:pt>
                <c:pt idx="3358">
                  <c:v>33.29910662400917</c:v>
                </c:pt>
                <c:pt idx="3359">
                  <c:v>33.300304207919716</c:v>
                </c:pt>
                <c:pt idx="3360">
                  <c:v>33.301501188967435</c:v>
                </c:pt>
                <c:pt idx="3361">
                  <c:v>33.302697567455844</c:v>
                </c:pt>
                <c:pt idx="3362">
                  <c:v>33.303893343688145</c:v>
                </c:pt>
                <c:pt idx="3363">
                  <c:v>33.305088517967434</c:v>
                </c:pt>
                <c:pt idx="3364">
                  <c:v>33.306283090596871</c:v>
                </c:pt>
                <c:pt idx="3365">
                  <c:v>33.307477061879197</c:v>
                </c:pt>
                <c:pt idx="3366">
                  <c:v>33.308670432117275</c:v>
                </c:pt>
                <c:pt idx="3367">
                  <c:v>33.309863201613275</c:v>
                </c:pt>
                <c:pt idx="3368">
                  <c:v>33.311055370670225</c:v>
                </c:pt>
                <c:pt idx="3369">
                  <c:v>33.312246939589862</c:v>
                </c:pt>
                <c:pt idx="3370">
                  <c:v>33.313437908674345</c:v>
                </c:pt>
                <c:pt idx="3371">
                  <c:v>33.314628278225776</c:v>
                </c:pt>
                <c:pt idx="3372">
                  <c:v>33.315818048545921</c:v>
                </c:pt>
                <c:pt idx="3373">
                  <c:v>33.317007219936109</c:v>
                </c:pt>
                <c:pt idx="3374">
                  <c:v>33.318195792698404</c:v>
                </c:pt>
                <c:pt idx="3375">
                  <c:v>33.319383767133644</c:v>
                </c:pt>
                <c:pt idx="3376">
                  <c:v>33.320571143543354</c:v>
                </c:pt>
                <c:pt idx="3377">
                  <c:v>33.32175792222835</c:v>
                </c:pt>
                <c:pt idx="3378">
                  <c:v>33.322944103489554</c:v>
                </c:pt>
                <c:pt idx="3379">
                  <c:v>33.324129687627746</c:v>
                </c:pt>
                <c:pt idx="3380">
                  <c:v>33.325314674943478</c:v>
                </c:pt>
                <c:pt idx="3381">
                  <c:v>33.326499065737053</c:v>
                </c:pt>
                <c:pt idx="3382">
                  <c:v>33.327682860309096</c:v>
                </c:pt>
                <c:pt idx="3383">
                  <c:v>33.328866058959441</c:v>
                </c:pt>
                <c:pt idx="3384">
                  <c:v>33.330048661988094</c:v>
                </c:pt>
                <c:pt idx="3385">
                  <c:v>33.331230669694847</c:v>
                </c:pt>
                <c:pt idx="3386">
                  <c:v>33.332412082379662</c:v>
                </c:pt>
                <c:pt idx="3387">
                  <c:v>33.333592900341699</c:v>
                </c:pt>
                <c:pt idx="3388">
                  <c:v>33.334773123880495</c:v>
                </c:pt>
                <c:pt idx="3389">
                  <c:v>33.335952753295246</c:v>
                </c:pt>
                <c:pt idx="3390">
                  <c:v>33.337131788885053</c:v>
                </c:pt>
                <c:pt idx="3391">
                  <c:v>33.338310230948935</c:v>
                </c:pt>
                <c:pt idx="3392">
                  <c:v>33.339488079785191</c:v>
                </c:pt>
                <c:pt idx="3393">
                  <c:v>33.340665335692975</c:v>
                </c:pt>
                <c:pt idx="3394">
                  <c:v>33.341841998970708</c:v>
                </c:pt>
                <c:pt idx="3395">
                  <c:v>33.343018069916354</c:v>
                </c:pt>
                <c:pt idx="3396">
                  <c:v>33.344193548828507</c:v>
                </c:pt>
                <c:pt idx="3397">
                  <c:v>33.345368436004883</c:v>
                </c:pt>
                <c:pt idx="3398">
                  <c:v>33.346542731743341</c:v>
                </c:pt>
                <c:pt idx="3399">
                  <c:v>33.347716436341891</c:v>
                </c:pt>
                <c:pt idx="3400">
                  <c:v>33.348889550097702</c:v>
                </c:pt>
                <c:pt idx="3401">
                  <c:v>33.350062073308507</c:v>
                </c:pt>
                <c:pt idx="3402">
                  <c:v>33.35123400627154</c:v>
                </c:pt>
                <c:pt idx="3403">
                  <c:v>33.352405349283906</c:v>
                </c:pt>
                <c:pt idx="3404">
                  <c:v>33.3535761026423</c:v>
                </c:pt>
                <c:pt idx="3405">
                  <c:v>33.354746266643907</c:v>
                </c:pt>
                <c:pt idx="3406">
                  <c:v>33.355915841585471</c:v>
                </c:pt>
                <c:pt idx="3407">
                  <c:v>33.35708482776284</c:v>
                </c:pt>
                <c:pt idx="3408">
                  <c:v>33.358253225473291</c:v>
                </c:pt>
                <c:pt idx="3409">
                  <c:v>33.359421035012232</c:v>
                </c:pt>
                <c:pt idx="3410">
                  <c:v>33.360588256676444</c:v>
                </c:pt>
                <c:pt idx="3411">
                  <c:v>33.361754890761446</c:v>
                </c:pt>
                <c:pt idx="3412">
                  <c:v>33.362920937563061</c:v>
                </c:pt>
                <c:pt idx="3413">
                  <c:v>33.364086397376894</c:v>
                </c:pt>
                <c:pt idx="3414">
                  <c:v>33.365251270498526</c:v>
                </c:pt>
                <c:pt idx="3415">
                  <c:v>33.366415557223164</c:v>
                </c:pt>
                <c:pt idx="3416">
                  <c:v>33.367579257846103</c:v>
                </c:pt>
                <c:pt idx="3417">
                  <c:v>33.368742372662496</c:v>
                </c:pt>
                <c:pt idx="3418">
                  <c:v>33.369904901966976</c:v>
                </c:pt>
                <c:pt idx="3419">
                  <c:v>33.371066846054376</c:v>
                </c:pt>
                <c:pt idx="3420">
                  <c:v>33.372228205219294</c:v>
                </c:pt>
                <c:pt idx="3421">
                  <c:v>33.373388979756093</c:v>
                </c:pt>
                <c:pt idx="3422">
                  <c:v>33.374549169959245</c:v>
                </c:pt>
                <c:pt idx="3423">
                  <c:v>33.375708776122863</c:v>
                </c:pt>
                <c:pt idx="3424">
                  <c:v>33.376867798540573</c:v>
                </c:pt>
                <c:pt idx="3425">
                  <c:v>33.37802623750683</c:v>
                </c:pt>
                <c:pt idx="3426">
                  <c:v>33.379184093314819</c:v>
                </c:pt>
                <c:pt idx="3427">
                  <c:v>33.380341366258385</c:v>
                </c:pt>
                <c:pt idx="3428">
                  <c:v>33.381498056630818</c:v>
                </c:pt>
                <c:pt idx="3429">
                  <c:v>33.382654164725544</c:v>
                </c:pt>
                <c:pt idx="3430">
                  <c:v>33.383809690835363</c:v>
                </c:pt>
                <c:pt idx="3431">
                  <c:v>33.384964635253361</c:v>
                </c:pt>
                <c:pt idx="3432">
                  <c:v>33.386118998272778</c:v>
                </c:pt>
                <c:pt idx="3433">
                  <c:v>33.387272780185555</c:v>
                </c:pt>
                <c:pt idx="3434">
                  <c:v>33.388425981284577</c:v>
                </c:pt>
                <c:pt idx="3435">
                  <c:v>33.389578601862254</c:v>
                </c:pt>
                <c:pt idx="3436">
                  <c:v>33.390730642210883</c:v>
                </c:pt>
                <c:pt idx="3437">
                  <c:v>33.391882102622205</c:v>
                </c:pt>
                <c:pt idx="3438">
                  <c:v>33.393032983388572</c:v>
                </c:pt>
                <c:pt idx="3439">
                  <c:v>33.394183284801464</c:v>
                </c:pt>
                <c:pt idx="3440">
                  <c:v>33.395333007152615</c:v>
                </c:pt>
                <c:pt idx="3441">
                  <c:v>33.396482150733434</c:v>
                </c:pt>
                <c:pt idx="3442">
                  <c:v>33.397630715835525</c:v>
                </c:pt>
                <c:pt idx="3443">
                  <c:v>33.398778702749929</c:v>
                </c:pt>
                <c:pt idx="3444">
                  <c:v>33.399926111767428</c:v>
                </c:pt>
                <c:pt idx="3445">
                  <c:v>33.401072943179479</c:v>
                </c:pt>
                <c:pt idx="3446">
                  <c:v>33.402219197276324</c:v>
                </c:pt>
                <c:pt idx="3447">
                  <c:v>33.403364874348874</c:v>
                </c:pt>
                <c:pt idx="3448">
                  <c:v>33.404509974687464</c:v>
                </c:pt>
                <c:pt idx="3449">
                  <c:v>33.405654498582521</c:v>
                </c:pt>
                <c:pt idx="3450">
                  <c:v>33.406798446324238</c:v>
                </c:pt>
                <c:pt idx="3451">
                  <c:v>33.407941818202374</c:v>
                </c:pt>
                <c:pt idx="3452">
                  <c:v>33.409084614507194</c:v>
                </c:pt>
                <c:pt idx="3453">
                  <c:v>33.410226835528242</c:v>
                </c:pt>
                <c:pt idx="3454">
                  <c:v>33.411368481555044</c:v>
                </c:pt>
                <c:pt idx="3455">
                  <c:v>33.41250955287714</c:v>
                </c:pt>
                <c:pt idx="3456">
                  <c:v>33.41365004978379</c:v>
                </c:pt>
                <c:pt idx="3457">
                  <c:v>33.414789972564144</c:v>
                </c:pt>
                <c:pt idx="3458">
                  <c:v>33.415929321507264</c:v>
                </c:pt>
                <c:pt idx="3459">
                  <c:v>33.417068096901957</c:v>
                </c:pt>
                <c:pt idx="3460">
                  <c:v>33.418206299036946</c:v>
                </c:pt>
                <c:pt idx="3461">
                  <c:v>33.41934392820086</c:v>
                </c:pt>
                <c:pt idx="3462">
                  <c:v>33.420480984682044</c:v>
                </c:pt>
                <c:pt idx="3463">
                  <c:v>33.421617468768794</c:v>
                </c:pt>
                <c:pt idx="3464">
                  <c:v>33.422753380749363</c:v>
                </c:pt>
                <c:pt idx="3465">
                  <c:v>33.42388872091157</c:v>
                </c:pt>
                <c:pt idx="3466">
                  <c:v>33.425023489543292</c:v>
                </c:pt>
                <c:pt idx="3467">
                  <c:v>33.42615768693242</c:v>
                </c:pt>
                <c:pt idx="3468">
                  <c:v>33.427291313366197</c:v>
                </c:pt>
                <c:pt idx="3469">
                  <c:v>33.428424369132394</c:v>
                </c:pt>
                <c:pt idx="3470">
                  <c:v>33.429556854518033</c:v>
                </c:pt>
                <c:pt idx="3471">
                  <c:v>33.430688769810139</c:v>
                </c:pt>
                <c:pt idx="3472">
                  <c:v>33.43182011529597</c:v>
                </c:pt>
                <c:pt idx="3473">
                  <c:v>33.432950891262394</c:v>
                </c:pt>
                <c:pt idx="3474">
                  <c:v>33.434081097995794</c:v>
                </c:pt>
                <c:pt idx="3475">
                  <c:v>33.435210735782881</c:v>
                </c:pt>
                <c:pt idx="3476">
                  <c:v>33.436339804910062</c:v>
                </c:pt>
                <c:pt idx="3477">
                  <c:v>33.437468305663394</c:v>
                </c:pt>
                <c:pt idx="3478">
                  <c:v>33.438596238329559</c:v>
                </c:pt>
                <c:pt idx="3479">
                  <c:v>33.439723603193798</c:v>
                </c:pt>
                <c:pt idx="3480">
                  <c:v>33.440850400542253</c:v>
                </c:pt>
                <c:pt idx="3481">
                  <c:v>33.441976630660875</c:v>
                </c:pt>
                <c:pt idx="3482">
                  <c:v>33.443102293834862</c:v>
                </c:pt>
                <c:pt idx="3483">
                  <c:v>33.444227390349525</c:v>
                </c:pt>
                <c:pt idx="3484">
                  <c:v>33.445351920490566</c:v>
                </c:pt>
                <c:pt idx="3485">
                  <c:v>33.446475884542615</c:v>
                </c:pt>
                <c:pt idx="3486">
                  <c:v>33.447599282790975</c:v>
                </c:pt>
                <c:pt idx="3487">
                  <c:v>33.448722115520262</c:v>
                </c:pt>
                <c:pt idx="3488">
                  <c:v>33.449844383015105</c:v>
                </c:pt>
                <c:pt idx="3489">
                  <c:v>33.450966085560225</c:v>
                </c:pt>
                <c:pt idx="3490">
                  <c:v>33.452087223439982</c:v>
                </c:pt>
                <c:pt idx="3491">
                  <c:v>33.453207796938592</c:v>
                </c:pt>
                <c:pt idx="3492">
                  <c:v>33.454327806340068</c:v>
                </c:pt>
                <c:pt idx="3493">
                  <c:v>33.455447251928504</c:v>
                </c:pt>
                <c:pt idx="3494">
                  <c:v>33.456566133987756</c:v>
                </c:pt>
                <c:pt idx="3495">
                  <c:v>33.457684452801097</c:v>
                </c:pt>
                <c:pt idx="3496">
                  <c:v>33.458802208652756</c:v>
                </c:pt>
                <c:pt idx="3497">
                  <c:v>33.459919401825545</c:v>
                </c:pt>
                <c:pt idx="3498">
                  <c:v>33.461036032602891</c:v>
                </c:pt>
                <c:pt idx="3499">
                  <c:v>33.462152101267911</c:v>
                </c:pt>
                <c:pt idx="3500">
                  <c:v>33.463267608103486</c:v>
                </c:pt>
              </c:numCache>
            </c:numRef>
          </c:yVal>
          <c:smooth val="1"/>
          <c:extLst>
            <c:ext xmlns:c16="http://schemas.microsoft.com/office/drawing/2014/chart" uri="{C3380CC4-5D6E-409C-BE32-E72D297353CC}">
              <c16:uniqueId val="{00000008-ADDB-4AC1-AB46-EE8E95060FF8}"/>
            </c:ext>
          </c:extLst>
        </c:ser>
        <c:ser>
          <c:idx val="3"/>
          <c:order val="3"/>
          <c:tx>
            <c:strRef>
              <c:f>Feuil1!$I$9</c:f>
              <c:strCache>
                <c:ptCount val="1"/>
                <c:pt idx="0">
                  <c:v>Bille 4</c:v>
                </c:pt>
              </c:strCache>
            </c:strRef>
          </c:tx>
          <c:spPr>
            <a:ln w="19050" cap="rnd">
              <a:solidFill>
                <a:schemeClr val="accent4"/>
              </a:solidFill>
              <a:round/>
            </a:ln>
            <a:effectLst/>
          </c:spPr>
          <c:marker>
            <c:symbol val="none"/>
          </c:marker>
          <c:xVal>
            <c:numRef>
              <c:f>Feuil1!$D$10:$D$3510</c:f>
              <c:numCache>
                <c:formatCode>General</c:formatCode>
                <c:ptCount val="35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numCache>
            </c:numRef>
          </c:xVal>
          <c:yVal>
            <c:numRef>
              <c:f>Feuil1!$I$10:$I$3510</c:f>
              <c:numCache>
                <c:formatCode>General</c:formatCode>
                <c:ptCount val="3501"/>
                <c:pt idx="0">
                  <c:v>25.5</c:v>
                </c:pt>
                <c:pt idx="1">
                  <c:v>25.499234443900029</c:v>
                </c:pt>
                <c:pt idx="2">
                  <c:v>25.498415714710109</c:v>
                </c:pt>
                <c:pt idx="3">
                  <c:v>25.497611076250418</c:v>
                </c:pt>
                <c:pt idx="4">
                  <c:v>25.496801674159027</c:v>
                </c:pt>
                <c:pt idx="5">
                  <c:v>25.495992820504512</c:v>
                </c:pt>
                <c:pt idx="6">
                  <c:v>25.495183087454826</c:v>
                </c:pt>
                <c:pt idx="7">
                  <c:v>25.494372926710987</c:v>
                </c:pt>
                <c:pt idx="8">
                  <c:v>25.493562265642563</c:v>
                </c:pt>
                <c:pt idx="9">
                  <c:v>25.492751177699372</c:v>
                </c:pt>
                <c:pt idx="10">
                  <c:v>25.491939695441289</c:v>
                </c:pt>
                <c:pt idx="11">
                  <c:v>25.491127862682546</c:v>
                </c:pt>
                <c:pt idx="12">
                  <c:v>25.490315719949329</c:v>
                </c:pt>
                <c:pt idx="13">
                  <c:v>25.489503308536083</c:v>
                </c:pt>
                <c:pt idx="14">
                  <c:v>25.488690669374439</c:v>
                </c:pt>
                <c:pt idx="15">
                  <c:v>25.487877843348819</c:v>
                </c:pt>
                <c:pt idx="16">
                  <c:v>25.487064871208787</c:v>
                </c:pt>
                <c:pt idx="17">
                  <c:v>25.486251793593972</c:v>
                </c:pt>
                <c:pt idx="18">
                  <c:v>25.485438651027074</c:v>
                </c:pt>
                <c:pt idx="19">
                  <c:v>25.48462548391662</c:v>
                </c:pt>
                <c:pt idx="20">
                  <c:v>25.48381233255574</c:v>
                </c:pt>
                <c:pt idx="21">
                  <c:v>25.482999237123522</c:v>
                </c:pt>
                <c:pt idx="22">
                  <c:v>25.482186237684669</c:v>
                </c:pt>
                <c:pt idx="23">
                  <c:v>25.481373374189644</c:v>
                </c:pt>
                <c:pt idx="24">
                  <c:v>25.480560686475226</c:v>
                </c:pt>
                <c:pt idx="25">
                  <c:v>25.479748214264657</c:v>
                </c:pt>
                <c:pt idx="26">
                  <c:v>25.478935997167689</c:v>
                </c:pt>
                <c:pt idx="27">
                  <c:v>25.478124074680967</c:v>
                </c:pt>
                <c:pt idx="28">
                  <c:v>25.477312486188325</c:v>
                </c:pt>
                <c:pt idx="29">
                  <c:v>25.476501270960789</c:v>
                </c:pt>
                <c:pt idx="30">
                  <c:v>25.475690468157129</c:v>
                </c:pt>
                <c:pt idx="31">
                  <c:v>25.474880116823691</c:v>
                </c:pt>
                <c:pt idx="32">
                  <c:v>25.474070255894905</c:v>
                </c:pt>
                <c:pt idx="33">
                  <c:v>25.473260924193493</c:v>
                </c:pt>
                <c:pt idx="34">
                  <c:v>25.472452160430617</c:v>
                </c:pt>
                <c:pt idx="35">
                  <c:v>25.471644003206126</c:v>
                </c:pt>
                <c:pt idx="36">
                  <c:v>25.470836491008892</c:v>
                </c:pt>
                <c:pt idx="37">
                  <c:v>25.470029662216792</c:v>
                </c:pt>
                <c:pt idx="38">
                  <c:v>25.469223555097159</c:v>
                </c:pt>
                <c:pt idx="39">
                  <c:v>25.468418207807023</c:v>
                </c:pt>
                <c:pt idx="40">
                  <c:v>25.46761365839318</c:v>
                </c:pt>
                <c:pt idx="41">
                  <c:v>25.466809944792526</c:v>
                </c:pt>
                <c:pt idx="42">
                  <c:v>25.466007104832169</c:v>
                </c:pt>
                <c:pt idx="43">
                  <c:v>25.465205176229798</c:v>
                </c:pt>
                <c:pt idx="44">
                  <c:v>25.464404196594046</c:v>
                </c:pt>
                <c:pt idx="45">
                  <c:v>25.463604203424147</c:v>
                </c:pt>
                <c:pt idx="46">
                  <c:v>25.462805234110956</c:v>
                </c:pt>
                <c:pt idx="47">
                  <c:v>25.462007325936487</c:v>
                </c:pt>
                <c:pt idx="48">
                  <c:v>25.461210516074523</c:v>
                </c:pt>
                <c:pt idx="49">
                  <c:v>25.460414841590655</c:v>
                </c:pt>
                <c:pt idx="50">
                  <c:v>25.459620339442786</c:v>
                </c:pt>
                <c:pt idx="51">
                  <c:v>25.458827046481012</c:v>
                </c:pt>
                <c:pt idx="52">
                  <c:v>25.458034999447989</c:v>
                </c:pt>
                <c:pt idx="53">
                  <c:v>25.457244234979182</c:v>
                </c:pt>
                <c:pt idx="54">
                  <c:v>25.456454789603324</c:v>
                </c:pt>
                <c:pt idx="55">
                  <c:v>25.455666699741933</c:v>
                </c:pt>
                <c:pt idx="56">
                  <c:v>25.454880001710531</c:v>
                </c:pt>
                <c:pt idx="57">
                  <c:v>25.454094731717888</c:v>
                </c:pt>
                <c:pt idx="58">
                  <c:v>25.453310925866962</c:v>
                </c:pt>
                <c:pt idx="59">
                  <c:v>25.452528620154812</c:v>
                </c:pt>
                <c:pt idx="60">
                  <c:v>25.451747850472806</c:v>
                </c:pt>
                <c:pt idx="61">
                  <c:v>25.450968652607131</c:v>
                </c:pt>
                <c:pt idx="62">
                  <c:v>25.450191062238495</c:v>
                </c:pt>
                <c:pt idx="63">
                  <c:v>25.449415114942827</c:v>
                </c:pt>
                <c:pt idx="64">
                  <c:v>25.448640846191299</c:v>
                </c:pt>
                <c:pt idx="65">
                  <c:v>25.44786829135089</c:v>
                </c:pt>
                <c:pt idx="66">
                  <c:v>25.447097485683656</c:v>
                </c:pt>
                <c:pt idx="67">
                  <c:v>25.446328464348127</c:v>
                </c:pt>
                <c:pt idx="68">
                  <c:v>25.445561264421382</c:v>
                </c:pt>
                <c:pt idx="69">
                  <c:v>25.444795922359788</c:v>
                </c:pt>
                <c:pt idx="70">
                  <c:v>25.444032474394639</c:v>
                </c:pt>
                <c:pt idx="71">
                  <c:v>25.443270956424996</c:v>
                </c:pt>
                <c:pt idx="72">
                  <c:v>25.442511404050126</c:v>
                </c:pt>
                <c:pt idx="73">
                  <c:v>25.441753852563085</c:v>
                </c:pt>
                <c:pt idx="74">
                  <c:v>25.440998336955726</c:v>
                </c:pt>
                <c:pt idx="75">
                  <c:v>25.440244891919289</c:v>
                </c:pt>
                <c:pt idx="76">
                  <c:v>25.439493551847722</c:v>
                </c:pt>
                <c:pt idx="77">
                  <c:v>25.438744350838689</c:v>
                </c:pt>
                <c:pt idx="78">
                  <c:v>25.437997322696635</c:v>
                </c:pt>
                <c:pt idx="79">
                  <c:v>25.437252500933774</c:v>
                </c:pt>
                <c:pt idx="80">
                  <c:v>25.436509918773446</c:v>
                </c:pt>
                <c:pt idx="81">
                  <c:v>25.43576960915097</c:v>
                </c:pt>
                <c:pt idx="82">
                  <c:v>25.435031604716322</c:v>
                </c:pt>
                <c:pt idx="83">
                  <c:v>25.434295937835827</c:v>
                </c:pt>
                <c:pt idx="84">
                  <c:v>25.433562640594428</c:v>
                </c:pt>
                <c:pt idx="85">
                  <c:v>25.432831744797468</c:v>
                </c:pt>
                <c:pt idx="86">
                  <c:v>25.432103281972683</c:v>
                </c:pt>
                <c:pt idx="87">
                  <c:v>25.431377283372402</c:v>
                </c:pt>
                <c:pt idx="88">
                  <c:v>25.430653779974943</c:v>
                </c:pt>
                <c:pt idx="89">
                  <c:v>25.429932802487176</c:v>
                </c:pt>
                <c:pt idx="90">
                  <c:v>25.429214381346089</c:v>
                </c:pt>
                <c:pt idx="91">
                  <c:v>25.428498546720544</c:v>
                </c:pt>
                <c:pt idx="92">
                  <c:v>25.427785328513739</c:v>
                </c:pt>
                <c:pt idx="93">
                  <c:v>25.42707475636437</c:v>
                </c:pt>
                <c:pt idx="94">
                  <c:v>25.426366859649029</c:v>
                </c:pt>
                <c:pt idx="95">
                  <c:v>25.425661667483929</c:v>
                </c:pt>
                <c:pt idx="96">
                  <c:v>25.424959208726577</c:v>
                </c:pt>
                <c:pt idx="97">
                  <c:v>25.424259511977706</c:v>
                </c:pt>
                <c:pt idx="98">
                  <c:v>25.423562605583264</c:v>
                </c:pt>
                <c:pt idx="99">
                  <c:v>25.422868517636047</c:v>
                </c:pt>
                <c:pt idx="100">
                  <c:v>25.42217727597717</c:v>
                </c:pt>
                <c:pt idx="101">
                  <c:v>25.421488908198778</c:v>
                </c:pt>
                <c:pt idx="102">
                  <c:v>25.42080344164464</c:v>
                </c:pt>
                <c:pt idx="103">
                  <c:v>25.420120903412826</c:v>
                </c:pt>
                <c:pt idx="104">
                  <c:v>25.419441320357027</c:v>
                </c:pt>
                <c:pt idx="105">
                  <c:v>25.41876471908845</c:v>
                </c:pt>
                <c:pt idx="106">
                  <c:v>25.418091125977242</c:v>
                </c:pt>
                <c:pt idx="107">
                  <c:v>25.417420567154725</c:v>
                </c:pt>
                <c:pt idx="108">
                  <c:v>25.416753068514598</c:v>
                </c:pt>
                <c:pt idx="109">
                  <c:v>25.416088655714891</c:v>
                </c:pt>
                <c:pt idx="110">
                  <c:v>25.415427354179499</c:v>
                </c:pt>
                <c:pt idx="111">
                  <c:v>25.414769189100124</c:v>
                </c:pt>
                <c:pt idx="112">
                  <c:v>25.414114185437455</c:v>
                </c:pt>
                <c:pt idx="113">
                  <c:v>25.413462367923199</c:v>
                </c:pt>
                <c:pt idx="114">
                  <c:v>25.412813761061742</c:v>
                </c:pt>
                <c:pt idx="115">
                  <c:v>25.412168389131313</c:v>
                </c:pt>
                <c:pt idx="116">
                  <c:v>25.411526276186208</c:v>
                </c:pt>
                <c:pt idx="117">
                  <c:v>25.410887446057995</c:v>
                </c:pt>
                <c:pt idx="118">
                  <c:v>25.41025192235703</c:v>
                </c:pt>
                <c:pt idx="119">
                  <c:v>25.409619728474389</c:v>
                </c:pt>
                <c:pt idx="120">
                  <c:v>25.408990887583144</c:v>
                </c:pt>
                <c:pt idx="121">
                  <c:v>25.40836542264023</c:v>
                </c:pt>
                <c:pt idx="122">
                  <c:v>25.407743356387364</c:v>
                </c:pt>
                <c:pt idx="123">
                  <c:v>25.407124711353507</c:v>
                </c:pt>
                <c:pt idx="124">
                  <c:v>25.406509509855439</c:v>
                </c:pt>
                <c:pt idx="125">
                  <c:v>25.405897774000064</c:v>
                </c:pt>
                <c:pt idx="126">
                  <c:v>25.405289525685273</c:v>
                </c:pt>
                <c:pt idx="127">
                  <c:v>25.404684786602054</c:v>
                </c:pt>
                <c:pt idx="128">
                  <c:v>25.404083578235308</c:v>
                </c:pt>
                <c:pt idx="129">
                  <c:v>25.403485921866078</c:v>
                </c:pt>
                <c:pt idx="130">
                  <c:v>25.402891838572188</c:v>
                </c:pt>
                <c:pt idx="131">
                  <c:v>25.402301349230509</c:v>
                </c:pt>
                <c:pt idx="132">
                  <c:v>25.401714474517696</c:v>
                </c:pt>
                <c:pt idx="133">
                  <c:v>25.40113123491221</c:v>
                </c:pt>
                <c:pt idx="134">
                  <c:v>25.400551650695387</c:v>
                </c:pt>
                <c:pt idx="135">
                  <c:v>25.399975741952904</c:v>
                </c:pt>
                <c:pt idx="136">
                  <c:v>25.399403528576162</c:v>
                </c:pt>
                <c:pt idx="137">
                  <c:v>25.398835030264014</c:v>
                </c:pt>
                <c:pt idx="138">
                  <c:v>25.398270266523689</c:v>
                </c:pt>
                <c:pt idx="139">
                  <c:v>25.397709256672432</c:v>
                </c:pt>
                <c:pt idx="140">
                  <c:v>25.397152019838838</c:v>
                </c:pt>
                <c:pt idx="141">
                  <c:v>25.396598574964116</c:v>
                </c:pt>
                <c:pt idx="142">
                  <c:v>25.396048940803727</c:v>
                </c:pt>
                <c:pt idx="143">
                  <c:v>25.395503135928209</c:v>
                </c:pt>
                <c:pt idx="144">
                  <c:v>25.394961178725154</c:v>
                </c:pt>
                <c:pt idx="145">
                  <c:v>25.394423087399886</c:v>
                </c:pt>
                <c:pt idx="146">
                  <c:v>25.393888879977286</c:v>
                </c:pt>
                <c:pt idx="147">
                  <c:v>25.393358574302912</c:v>
                </c:pt>
                <c:pt idx="148">
                  <c:v>25.392832188044149</c:v>
                </c:pt>
                <c:pt idx="149">
                  <c:v>25.392309738691729</c:v>
                </c:pt>
                <c:pt idx="150">
                  <c:v>25.391791243560945</c:v>
                </c:pt>
                <c:pt idx="151">
                  <c:v>25.391276719792895</c:v>
                </c:pt>
                <c:pt idx="152">
                  <c:v>25.390766184355627</c:v>
                </c:pt>
                <c:pt idx="153">
                  <c:v>25.390259654045657</c:v>
                </c:pt>
                <c:pt idx="154">
                  <c:v>25.389757145489011</c:v>
                </c:pt>
                <c:pt idx="155">
                  <c:v>25.389258675142536</c:v>
                </c:pt>
                <c:pt idx="156">
                  <c:v>25.388764259295112</c:v>
                </c:pt>
                <c:pt idx="157">
                  <c:v>25.388273914068886</c:v>
                </c:pt>
                <c:pt idx="158">
                  <c:v>25.387787655420532</c:v>
                </c:pt>
                <c:pt idx="159">
                  <c:v>25.387305499142297</c:v>
                </c:pt>
                <c:pt idx="160">
                  <c:v>25.386827460863387</c:v>
                </c:pt>
                <c:pt idx="161">
                  <c:v>25.386353556051052</c:v>
                </c:pt>
                <c:pt idx="162">
                  <c:v>25.385883800011786</c:v>
                </c:pt>
                <c:pt idx="163">
                  <c:v>25.385418207892503</c:v>
                </c:pt>
                <c:pt idx="164">
                  <c:v>25.384956794681731</c:v>
                </c:pt>
                <c:pt idx="165">
                  <c:v>25.384499575210629</c:v>
                </c:pt>
                <c:pt idx="166">
                  <c:v>25.384046564154428</c:v>
                </c:pt>
                <c:pt idx="167">
                  <c:v>25.383597776033209</c:v>
                </c:pt>
                <c:pt idx="168">
                  <c:v>25.383153225213448</c:v>
                </c:pt>
                <c:pt idx="169">
                  <c:v>25.382712925908589</c:v>
                </c:pt>
                <c:pt idx="170">
                  <c:v>25.382276892180776</c:v>
                </c:pt>
                <c:pt idx="171">
                  <c:v>25.38184513794161</c:v>
                </c:pt>
                <c:pt idx="172">
                  <c:v>25.38141767695312</c:v>
                </c:pt>
                <c:pt idx="173">
                  <c:v>25.380994522829386</c:v>
                </c:pt>
                <c:pt idx="174">
                  <c:v>25.38057568903702</c:v>
                </c:pt>
                <c:pt idx="175">
                  <c:v>25.380161188896686</c:v>
                </c:pt>
                <c:pt idx="176">
                  <c:v>25.379751035583826</c:v>
                </c:pt>
                <c:pt idx="177">
                  <c:v>25.379345242130189</c:v>
                </c:pt>
                <c:pt idx="178">
                  <c:v>25.378943821424457</c:v>
                </c:pt>
                <c:pt idx="179">
                  <c:v>25.37854678621342</c:v>
                </c:pt>
                <c:pt idx="180">
                  <c:v>25.378154149103128</c:v>
                </c:pt>
                <c:pt idx="181">
                  <c:v>25.377765922559838</c:v>
                </c:pt>
                <c:pt idx="182">
                  <c:v>25.377382118911068</c:v>
                </c:pt>
                <c:pt idx="183">
                  <c:v>25.37700275034663</c:v>
                </c:pt>
                <c:pt idx="184">
                  <c:v>25.376627828919563</c:v>
                </c:pt>
                <c:pt idx="185">
                  <c:v>25.376257366547332</c:v>
                </c:pt>
                <c:pt idx="186">
                  <c:v>25.375891375012678</c:v>
                </c:pt>
                <c:pt idx="187">
                  <c:v>25.375529865964474</c:v>
                </c:pt>
                <c:pt idx="188">
                  <c:v>25.375172850919231</c:v>
                </c:pt>
                <c:pt idx="189">
                  <c:v>25.37482034126154</c:v>
                </c:pt>
                <c:pt idx="190">
                  <c:v>25.374472348245177</c:v>
                </c:pt>
                <c:pt idx="191">
                  <c:v>25.374128882994285</c:v>
                </c:pt>
                <c:pt idx="192">
                  <c:v>25.373789956504126</c:v>
                </c:pt>
                <c:pt idx="193">
                  <c:v>25.373455579642233</c:v>
                </c:pt>
                <c:pt idx="194">
                  <c:v>25.373125763149034</c:v>
                </c:pt>
                <c:pt idx="195">
                  <c:v>25.372800517639163</c:v>
                </c:pt>
                <c:pt idx="196">
                  <c:v>25.372479853602172</c:v>
                </c:pt>
                <c:pt idx="197">
                  <c:v>25.372163781403536</c:v>
                </c:pt>
                <c:pt idx="198">
                  <c:v>25.371852311285615</c:v>
                </c:pt>
                <c:pt idx="199">
                  <c:v>25.371545453368324</c:v>
                </c:pt>
                <c:pt idx="200">
                  <c:v>25.371243217650537</c:v>
                </c:pt>
                <c:pt idx="201">
                  <c:v>25.370945614010566</c:v>
                </c:pt>
                <c:pt idx="202">
                  <c:v>25.370652652207024</c:v>
                </c:pt>
                <c:pt idx="203">
                  <c:v>25.370364341880208</c:v>
                </c:pt>
                <c:pt idx="204">
                  <c:v>25.370080692552495</c:v>
                </c:pt>
                <c:pt idx="205">
                  <c:v>25.369801713629318</c:v>
                </c:pt>
                <c:pt idx="206">
                  <c:v>25.369527414400313</c:v>
                </c:pt>
                <c:pt idx="207">
                  <c:v>25.369257804039869</c:v>
                </c:pt>
                <c:pt idx="208">
                  <c:v>25.368992891608126</c:v>
                </c:pt>
                <c:pt idx="209">
                  <c:v>25.368732686051857</c:v>
                </c:pt>
                <c:pt idx="210">
                  <c:v>25.368477196205411</c:v>
                </c:pt>
                <c:pt idx="211">
                  <c:v>25.368226430791072</c:v>
                </c:pt>
                <c:pt idx="212">
                  <c:v>25.367980398420748</c:v>
                </c:pt>
                <c:pt idx="213">
                  <c:v>25.367739107595856</c:v>
                </c:pt>
                <c:pt idx="214">
                  <c:v>25.367502566708989</c:v>
                </c:pt>
                <c:pt idx="215">
                  <c:v>25.367270784044191</c:v>
                </c:pt>
                <c:pt idx="216">
                  <c:v>25.367043767777883</c:v>
                </c:pt>
                <c:pt idx="217">
                  <c:v>25.366821525979919</c:v>
                </c:pt>
                <c:pt idx="218">
                  <c:v>25.36660406661413</c:v>
                </c:pt>
                <c:pt idx="219">
                  <c:v>25.366391397539129</c:v>
                </c:pt>
                <c:pt idx="220">
                  <c:v>25.366183526509428</c:v>
                </c:pt>
                <c:pt idx="221">
                  <c:v>25.365980461175724</c:v>
                </c:pt>
                <c:pt idx="222">
                  <c:v>25.365782209086056</c:v>
                </c:pt>
                <c:pt idx="223">
                  <c:v>25.3655887776866</c:v>
                </c:pt>
                <c:pt idx="224">
                  <c:v>25.365400174322044</c:v>
                </c:pt>
                <c:pt idx="225">
                  <c:v>25.365216406236989</c:v>
                </c:pt>
                <c:pt idx="226">
                  <c:v>25.365037480575957</c:v>
                </c:pt>
                <c:pt idx="227">
                  <c:v>25.364863404384991</c:v>
                </c:pt>
                <c:pt idx="228">
                  <c:v>25.36469418461153</c:v>
                </c:pt>
                <c:pt idx="229">
                  <c:v>25.364529828105848</c:v>
                </c:pt>
                <c:pt idx="230">
                  <c:v>25.364370341621587</c:v>
                </c:pt>
                <c:pt idx="231">
                  <c:v>25.364215731816291</c:v>
                </c:pt>
                <c:pt idx="232">
                  <c:v>25.364066005252361</c:v>
                </c:pt>
                <c:pt idx="233">
                  <c:v>25.363921168397734</c:v>
                </c:pt>
                <c:pt idx="234">
                  <c:v>25.363781227626585</c:v>
                </c:pt>
                <c:pt idx="235">
                  <c:v>25.363646189220017</c:v>
                </c:pt>
                <c:pt idx="236">
                  <c:v>25.363516059366908</c:v>
                </c:pt>
                <c:pt idx="237">
                  <c:v>25.363390844164467</c:v>
                </c:pt>
                <c:pt idx="238">
                  <c:v>25.363270549618953</c:v>
                </c:pt>
                <c:pt idx="239">
                  <c:v>25.363155181646391</c:v>
                </c:pt>
                <c:pt idx="240">
                  <c:v>25.363044746073307</c:v>
                </c:pt>
                <c:pt idx="241">
                  <c:v>25.362939248637513</c:v>
                </c:pt>
                <c:pt idx="242">
                  <c:v>25.362838694988593</c:v>
                </c:pt>
                <c:pt idx="243">
                  <c:v>25.362743090688529</c:v>
                </c:pt>
                <c:pt idx="244">
                  <c:v>25.36265244121272</c:v>
                </c:pt>
                <c:pt idx="245">
                  <c:v>25.362566751950286</c:v>
                </c:pt>
                <c:pt idx="246">
                  <c:v>25.362486028205019</c:v>
                </c:pt>
                <c:pt idx="247">
                  <c:v>25.362410275195725</c:v>
                </c:pt>
                <c:pt idx="248">
                  <c:v>25.362339498057413</c:v>
                </c:pt>
                <c:pt idx="249">
                  <c:v>25.362273701841133</c:v>
                </c:pt>
                <c:pt idx="250">
                  <c:v>25.362212891515469</c:v>
                </c:pt>
                <c:pt idx="251">
                  <c:v>25.362157071966685</c:v>
                </c:pt>
                <c:pt idx="252">
                  <c:v>25.362106247999424</c:v>
                </c:pt>
                <c:pt idx="253">
                  <c:v>25.362060424337521</c:v>
                </c:pt>
                <c:pt idx="254">
                  <c:v>25.362019605624301</c:v>
                </c:pt>
                <c:pt idx="255">
                  <c:v>25.36198379642379</c:v>
                </c:pt>
                <c:pt idx="256">
                  <c:v>25.361953001220584</c:v>
                </c:pt>
                <c:pt idx="257">
                  <c:v>25.361927224420956</c:v>
                </c:pt>
                <c:pt idx="258">
                  <c:v>25.361906470353514</c:v>
                </c:pt>
                <c:pt idx="259">
                  <c:v>25.361890743269505</c:v>
                </c:pt>
                <c:pt idx="260">
                  <c:v>25.361880047343597</c:v>
                </c:pt>
                <c:pt idx="261">
                  <c:v>25.361874386674511</c:v>
                </c:pt>
                <c:pt idx="262">
                  <c:v>25.361873765285395</c:v>
                </c:pt>
                <c:pt idx="263">
                  <c:v>25.361878187124731</c:v>
                </c:pt>
                <c:pt idx="264">
                  <c:v>25.361887656066738</c:v>
                </c:pt>
                <c:pt idx="265">
                  <c:v>25.361902175911972</c:v>
                </c:pt>
                <c:pt idx="266">
                  <c:v>25.361921750387904</c:v>
                </c:pt>
                <c:pt idx="267">
                  <c:v>25.361946383149512</c:v>
                </c:pt>
                <c:pt idx="268">
                  <c:v>25.361976077779872</c:v>
                </c:pt>
                <c:pt idx="269">
                  <c:v>25.362010837790656</c:v>
                </c:pt>
                <c:pt idx="270">
                  <c:v>25.362050666622878</c:v>
                </c:pt>
                <c:pt idx="271">
                  <c:v>25.362095567647128</c:v>
                </c:pt>
                <c:pt idx="272">
                  <c:v>25.362145544164399</c:v>
                </c:pt>
                <c:pt idx="273">
                  <c:v>25.362200599406723</c:v>
                </c:pt>
                <c:pt idx="274">
                  <c:v>25.36226073653722</c:v>
                </c:pt>
                <c:pt idx="275">
                  <c:v>25.362325958651329</c:v>
                </c:pt>
                <c:pt idx="276">
                  <c:v>25.362396268776759</c:v>
                </c:pt>
                <c:pt idx="277">
                  <c:v>25.362471669874431</c:v>
                </c:pt>
                <c:pt idx="278">
                  <c:v>25.362552164838618</c:v>
                </c:pt>
                <c:pt idx="279">
                  <c:v>25.362637756497929</c:v>
                </c:pt>
                <c:pt idx="280">
                  <c:v>25.362728447615563</c:v>
                </c:pt>
                <c:pt idx="281">
                  <c:v>25.362824240889786</c:v>
                </c:pt>
                <c:pt idx="282">
                  <c:v>25.36292513895463</c:v>
                </c:pt>
                <c:pt idx="283">
                  <c:v>25.363031144380226</c:v>
                </c:pt>
                <c:pt idx="284">
                  <c:v>25.363142259673488</c:v>
                </c:pt>
                <c:pt idx="285">
                  <c:v>25.363258487278635</c:v>
                </c:pt>
                <c:pt idx="286">
                  <c:v>25.363379829577248</c:v>
                </c:pt>
                <c:pt idx="287">
                  <c:v>25.363506288889589</c:v>
                </c:pt>
                <c:pt idx="288">
                  <c:v>25.363637867474289</c:v>
                </c:pt>
                <c:pt idx="289">
                  <c:v>25.363774567529259</c:v>
                </c:pt>
                <c:pt idx="290">
                  <c:v>25.363916391192287</c:v>
                </c:pt>
                <c:pt idx="291">
                  <c:v>25.364063340541112</c:v>
                </c:pt>
                <c:pt idx="292">
                  <c:v>25.364215417594245</c:v>
                </c:pt>
                <c:pt idx="293">
                  <c:v>25.364372624311329</c:v>
                </c:pt>
                <c:pt idx="294">
                  <c:v>25.364534962593687</c:v>
                </c:pt>
                <c:pt idx="295">
                  <c:v>25.364702434284663</c:v>
                </c:pt>
                <c:pt idx="296">
                  <c:v>25.364875041170201</c:v>
                </c:pt>
                <c:pt idx="297">
                  <c:v>25.365052784979248</c:v>
                </c:pt>
                <c:pt idx="298">
                  <c:v>25.365235667384407</c:v>
                </c:pt>
                <c:pt idx="299">
                  <c:v>25.365423690001947</c:v>
                </c:pt>
                <c:pt idx="300">
                  <c:v>25.365616854392876</c:v>
                </c:pt>
                <c:pt idx="301">
                  <c:v>25.365815162062948</c:v>
                </c:pt>
                <c:pt idx="302">
                  <c:v>25.366018614463087</c:v>
                </c:pt>
                <c:pt idx="303">
                  <c:v>25.366227212990189</c:v>
                </c:pt>
                <c:pt idx="304">
                  <c:v>25.366440958987244</c:v>
                </c:pt>
                <c:pt idx="305">
                  <c:v>25.366659853744089</c:v>
                </c:pt>
                <c:pt idx="306">
                  <c:v>25.366883898497431</c:v>
                </c:pt>
                <c:pt idx="307">
                  <c:v>25.367113094431588</c:v>
                </c:pt>
                <c:pt idx="308">
                  <c:v>25.367347442678877</c:v>
                </c:pt>
                <c:pt idx="309">
                  <c:v>25.367586944319942</c:v>
                </c:pt>
                <c:pt idx="310">
                  <c:v>25.367831600384431</c:v>
                </c:pt>
                <c:pt idx="311">
                  <c:v>25.36808141185093</c:v>
                </c:pt>
                <c:pt idx="312">
                  <c:v>25.368336379647854</c:v>
                </c:pt>
                <c:pt idx="313">
                  <c:v>25.368596504653844</c:v>
                </c:pt>
                <c:pt idx="314">
                  <c:v>25.368861787697877</c:v>
                </c:pt>
                <c:pt idx="315">
                  <c:v>25.369132229559632</c:v>
                </c:pt>
                <c:pt idx="316">
                  <c:v>25.369407830970523</c:v>
                </c:pt>
                <c:pt idx="317">
                  <c:v>25.3696885926135</c:v>
                </c:pt>
                <c:pt idx="318">
                  <c:v>25.369974515123506</c:v>
                </c:pt>
                <c:pt idx="319">
                  <c:v>25.370265599088217</c:v>
                </c:pt>
                <c:pt idx="320">
                  <c:v>25.37056184504803</c:v>
                </c:pt>
                <c:pt idx="321">
                  <c:v>25.370863253496893</c:v>
                </c:pt>
                <c:pt idx="322">
                  <c:v>25.37116982488223</c:v>
                </c:pt>
                <c:pt idx="323">
                  <c:v>25.37148155960573</c:v>
                </c:pt>
                <c:pt idx="324">
                  <c:v>25.37179845802353</c:v>
                </c:pt>
                <c:pt idx="325">
                  <c:v>25.372120520446575</c:v>
                </c:pt>
                <c:pt idx="326">
                  <c:v>25.37244774714107</c:v>
                </c:pt>
                <c:pt idx="327">
                  <c:v>25.372780138328952</c:v>
                </c:pt>
                <c:pt idx="328">
                  <c:v>25.373117694188078</c:v>
                </c:pt>
                <c:pt idx="329">
                  <c:v>25.373460414852655</c:v>
                </c:pt>
                <c:pt idx="330">
                  <c:v>25.373808300413614</c:v>
                </c:pt>
                <c:pt idx="331">
                  <c:v>25.374161350919081</c:v>
                </c:pt>
                <c:pt idx="332">
                  <c:v>25.374519566374619</c:v>
                </c:pt>
                <c:pt idx="333">
                  <c:v>25.3748829467437</c:v>
                </c:pt>
                <c:pt idx="334">
                  <c:v>25.37525149194791</c:v>
                </c:pt>
                <c:pt idx="335">
                  <c:v>25.375625201867372</c:v>
                </c:pt>
                <c:pt idx="336">
                  <c:v>25.376004076341289</c:v>
                </c:pt>
                <c:pt idx="337">
                  <c:v>25.376388115167927</c:v>
                </c:pt>
                <c:pt idx="338">
                  <c:v>25.376777318105287</c:v>
                </c:pt>
                <c:pt idx="339">
                  <c:v>25.377171684871275</c:v>
                </c:pt>
                <c:pt idx="340">
                  <c:v>25.377571215144137</c:v>
                </c:pt>
                <c:pt idx="341">
                  <c:v>25.37797590856281</c:v>
                </c:pt>
                <c:pt idx="342">
                  <c:v>25.378385764727049</c:v>
                </c:pt>
                <c:pt idx="343">
                  <c:v>25.378800783198191</c:v>
                </c:pt>
                <c:pt idx="344">
                  <c:v>25.379220963499044</c:v>
                </c:pt>
                <c:pt idx="345">
                  <c:v>25.379646305114488</c:v>
                </c:pt>
                <c:pt idx="346">
                  <c:v>25.380076807491729</c:v>
                </c:pt>
                <c:pt idx="347">
                  <c:v>25.380512470040589</c:v>
                </c:pt>
                <c:pt idx="348">
                  <c:v>25.380953292133903</c:v>
                </c:pt>
                <c:pt idx="349">
                  <c:v>25.38139927310781</c:v>
                </c:pt>
                <c:pt idx="350">
                  <c:v>25.381850412262221</c:v>
                </c:pt>
                <c:pt idx="351">
                  <c:v>25.382306708860529</c:v>
                </c:pt>
                <c:pt idx="352">
                  <c:v>25.382768162130887</c:v>
                </c:pt>
                <c:pt idx="353">
                  <c:v>25.383234771265794</c:v>
                </c:pt>
                <c:pt idx="354">
                  <c:v>25.383706535422707</c:v>
                </c:pt>
                <c:pt idx="355">
                  <c:v>25.384183453724326</c:v>
                </c:pt>
                <c:pt idx="356">
                  <c:v>25.384665525258661</c:v>
                </c:pt>
                <c:pt idx="357">
                  <c:v>25.385152749079609</c:v>
                </c:pt>
                <c:pt idx="358">
                  <c:v>25.385645124207329</c:v>
                </c:pt>
                <c:pt idx="359">
                  <c:v>25.38614264962823</c:v>
                </c:pt>
                <c:pt idx="360">
                  <c:v>25.386645324295632</c:v>
                </c:pt>
                <c:pt idx="361">
                  <c:v>25.387153147129581</c:v>
                </c:pt>
                <c:pt idx="362">
                  <c:v>25.387666117017638</c:v>
                </c:pt>
                <c:pt idx="363">
                  <c:v>25.388184232814886</c:v>
                </c:pt>
                <c:pt idx="364">
                  <c:v>25.388707493344324</c:v>
                </c:pt>
                <c:pt idx="365">
                  <c:v>25.389235897397189</c:v>
                </c:pt>
                <c:pt idx="366">
                  <c:v>25.389769443733009</c:v>
                </c:pt>
                <c:pt idx="367">
                  <c:v>25.390308131080303</c:v>
                </c:pt>
                <c:pt idx="368">
                  <c:v>25.390851958136391</c:v>
                </c:pt>
                <c:pt idx="369">
                  <c:v>25.391400923567929</c:v>
                </c:pt>
                <c:pt idx="370">
                  <c:v>25.391955026011502</c:v>
                </c:pt>
                <c:pt idx="371">
                  <c:v>25.392514264072886</c:v>
                </c:pt>
                <c:pt idx="372">
                  <c:v>25.393078636328777</c:v>
                </c:pt>
                <c:pt idx="373">
                  <c:v>25.393648141325713</c:v>
                </c:pt>
                <c:pt idx="374">
                  <c:v>25.394222777581241</c:v>
                </c:pt>
                <c:pt idx="375">
                  <c:v>25.394802543583719</c:v>
                </c:pt>
                <c:pt idx="376">
                  <c:v>25.395387437792657</c:v>
                </c:pt>
                <c:pt idx="377">
                  <c:v>25.395977458639191</c:v>
                </c:pt>
                <c:pt idx="378">
                  <c:v>25.396572604526089</c:v>
                </c:pt>
                <c:pt idx="379">
                  <c:v>25.397172873828289</c:v>
                </c:pt>
                <c:pt idx="380">
                  <c:v>25.397778264892835</c:v>
                </c:pt>
                <c:pt idx="381">
                  <c:v>25.398388776039287</c:v>
                </c:pt>
                <c:pt idx="382">
                  <c:v>25.399004405560127</c:v>
                </c:pt>
                <c:pt idx="383">
                  <c:v>25.39962515172077</c:v>
                </c:pt>
                <c:pt idx="384">
                  <c:v>25.400251012759913</c:v>
                </c:pt>
                <c:pt idx="385">
                  <c:v>25.400881986889811</c:v>
                </c:pt>
                <c:pt idx="386">
                  <c:v>25.401518072296494</c:v>
                </c:pt>
                <c:pt idx="387">
                  <c:v>25.402159267139982</c:v>
                </c:pt>
                <c:pt idx="388">
                  <c:v>25.402805569554733</c:v>
                </c:pt>
                <c:pt idx="389">
                  <c:v>25.403456977649427</c:v>
                </c:pt>
                <c:pt idx="390">
                  <c:v>25.404113489507729</c:v>
                </c:pt>
                <c:pt idx="391">
                  <c:v>25.404775103188296</c:v>
                </c:pt>
                <c:pt idx="392">
                  <c:v>25.405441816724789</c:v>
                </c:pt>
                <c:pt idx="393">
                  <c:v>25.406113628126729</c:v>
                </c:pt>
                <c:pt idx="394">
                  <c:v>25.406790535378878</c:v>
                </c:pt>
                <c:pt idx="395">
                  <c:v>25.407472536442356</c:v>
                </c:pt>
                <c:pt idx="396">
                  <c:v>25.40815962925419</c:v>
                </c:pt>
                <c:pt idx="397">
                  <c:v>25.408851811727782</c:v>
                </c:pt>
                <c:pt idx="398">
                  <c:v>25.409549081753219</c:v>
                </c:pt>
                <c:pt idx="399">
                  <c:v>25.410251437197708</c:v>
                </c:pt>
                <c:pt idx="400">
                  <c:v>25.41095887590501</c:v>
                </c:pt>
                <c:pt idx="401">
                  <c:v>25.411671395696558</c:v>
                </c:pt>
                <c:pt idx="402">
                  <c:v>25.412388994371018</c:v>
                </c:pt>
                <c:pt idx="403">
                  <c:v>25.413111669705192</c:v>
                </c:pt>
                <c:pt idx="404">
                  <c:v>25.413839419453431</c:v>
                </c:pt>
                <c:pt idx="405">
                  <c:v>25.414572241348427</c:v>
                </c:pt>
                <c:pt idx="406">
                  <c:v>25.415310133101222</c:v>
                </c:pt>
                <c:pt idx="407">
                  <c:v>25.41605309240159</c:v>
                </c:pt>
                <c:pt idx="408">
                  <c:v>25.416801116917831</c:v>
                </c:pt>
                <c:pt idx="409">
                  <c:v>25.417554204297431</c:v>
                </c:pt>
                <c:pt idx="410">
                  <c:v>25.418312352167042</c:v>
                </c:pt>
                <c:pt idx="411">
                  <c:v>25.419075558132967</c:v>
                </c:pt>
                <c:pt idx="412">
                  <c:v>25.419843819780727</c:v>
                </c:pt>
                <c:pt idx="413">
                  <c:v>25.420617134676029</c:v>
                </c:pt>
                <c:pt idx="414">
                  <c:v>25.421395500364429</c:v>
                </c:pt>
                <c:pt idx="415">
                  <c:v>25.422178914371806</c:v>
                </c:pt>
                <c:pt idx="416">
                  <c:v>25.422967374204543</c:v>
                </c:pt>
                <c:pt idx="417">
                  <c:v>25.423760877349398</c:v>
                </c:pt>
                <c:pt idx="418">
                  <c:v>25.424559421274349</c:v>
                </c:pt>
                <c:pt idx="419">
                  <c:v>25.425363003427996</c:v>
                </c:pt>
                <c:pt idx="420">
                  <c:v>25.426171621240531</c:v>
                </c:pt>
                <c:pt idx="421">
                  <c:v>25.426985272123165</c:v>
                </c:pt>
                <c:pt idx="422">
                  <c:v>25.427803953469184</c:v>
                </c:pt>
                <c:pt idx="423">
                  <c:v>25.428627662653195</c:v>
                </c:pt>
                <c:pt idx="424">
                  <c:v>25.429456397032169</c:v>
                </c:pt>
                <c:pt idx="425">
                  <c:v>25.430290153944963</c:v>
                </c:pt>
                <c:pt idx="426">
                  <c:v>25.431128930712926</c:v>
                </c:pt>
                <c:pt idx="427">
                  <c:v>25.431972724639934</c:v>
                </c:pt>
                <c:pt idx="428">
                  <c:v>25.432821533012543</c:v>
                </c:pt>
                <c:pt idx="429">
                  <c:v>25.433675353100227</c:v>
                </c:pt>
                <c:pt idx="430">
                  <c:v>25.434534182155527</c:v>
                </c:pt>
                <c:pt idx="431">
                  <c:v>25.43539801741429</c:v>
                </c:pt>
                <c:pt idx="432">
                  <c:v>25.436266856095674</c:v>
                </c:pt>
                <c:pt idx="433">
                  <c:v>25.43714069540259</c:v>
                </c:pt>
                <c:pt idx="434">
                  <c:v>25.438019532521544</c:v>
                </c:pt>
                <c:pt idx="435">
                  <c:v>25.438903364623403</c:v>
                </c:pt>
                <c:pt idx="436">
                  <c:v>25.439792188862587</c:v>
                </c:pt>
                <c:pt idx="437">
                  <c:v>25.440686002378161</c:v>
                </c:pt>
                <c:pt idx="438">
                  <c:v>25.441584802293733</c:v>
                </c:pt>
                <c:pt idx="439">
                  <c:v>25.442488585717257</c:v>
                </c:pt>
                <c:pt idx="440">
                  <c:v>25.443397349741758</c:v>
                </c:pt>
                <c:pt idx="441">
                  <c:v>25.444311091445087</c:v>
                </c:pt>
                <c:pt idx="442">
                  <c:v>25.445229807890126</c:v>
                </c:pt>
                <c:pt idx="443">
                  <c:v>25.44615349612533</c:v>
                </c:pt>
                <c:pt idx="444">
                  <c:v>25.44708215318445</c:v>
                </c:pt>
                <c:pt idx="445">
                  <c:v>25.448015776086752</c:v>
                </c:pt>
                <c:pt idx="446">
                  <c:v>25.448954361837441</c:v>
                </c:pt>
                <c:pt idx="447">
                  <c:v>25.449897907427587</c:v>
                </c:pt>
                <c:pt idx="448">
                  <c:v>25.450846409834377</c:v>
                </c:pt>
                <c:pt idx="449">
                  <c:v>25.451799866021158</c:v>
                </c:pt>
                <c:pt idx="450">
                  <c:v>25.452758272937849</c:v>
                </c:pt>
                <c:pt idx="451">
                  <c:v>25.453721627520824</c:v>
                </c:pt>
                <c:pt idx="452">
                  <c:v>25.454689926693128</c:v>
                </c:pt>
                <c:pt idx="453">
                  <c:v>25.455663167364627</c:v>
                </c:pt>
                <c:pt idx="454">
                  <c:v>25.456641346432317</c:v>
                </c:pt>
                <c:pt idx="455">
                  <c:v>25.457624460780377</c:v>
                </c:pt>
                <c:pt idx="456">
                  <c:v>25.458612507280044</c:v>
                </c:pt>
                <c:pt idx="457">
                  <c:v>25.459605482790362</c:v>
                </c:pt>
                <c:pt idx="458">
                  <c:v>25.460603384157579</c:v>
                </c:pt>
                <c:pt idx="459">
                  <c:v>25.461606208216089</c:v>
                </c:pt>
                <c:pt idx="460">
                  <c:v>25.462613951787777</c:v>
                </c:pt>
                <c:pt idx="461">
                  <c:v>25.463626611682937</c:v>
                </c:pt>
                <c:pt idx="462">
                  <c:v>25.464644184699729</c:v>
                </c:pt>
                <c:pt idx="463">
                  <c:v>25.465666667624706</c:v>
                </c:pt>
                <c:pt idx="464">
                  <c:v>25.466694057232989</c:v>
                </c:pt>
                <c:pt idx="465">
                  <c:v>25.467726350288089</c:v>
                </c:pt>
                <c:pt idx="466">
                  <c:v>25.468763543542302</c:v>
                </c:pt>
                <c:pt idx="467">
                  <c:v>25.469805633737007</c:v>
                </c:pt>
                <c:pt idx="468">
                  <c:v>25.470852617602265</c:v>
                </c:pt>
                <c:pt idx="469">
                  <c:v>25.471904491857355</c:v>
                </c:pt>
                <c:pt idx="470">
                  <c:v>25.47296125321089</c:v>
                </c:pt>
                <c:pt idx="471">
                  <c:v>25.474022898360719</c:v>
                </c:pt>
                <c:pt idx="472">
                  <c:v>25.475089423994547</c:v>
                </c:pt>
                <c:pt idx="473">
                  <c:v>25.476160826789286</c:v>
                </c:pt>
                <c:pt idx="474">
                  <c:v>25.477237103411987</c:v>
                </c:pt>
                <c:pt idx="475">
                  <c:v>25.478318250519358</c:v>
                </c:pt>
                <c:pt idx="476">
                  <c:v>25.479404264758401</c:v>
                </c:pt>
                <c:pt idx="477">
                  <c:v>25.480495142765925</c:v>
                </c:pt>
                <c:pt idx="478">
                  <c:v>25.481590881169424</c:v>
                </c:pt>
                <c:pt idx="479">
                  <c:v>25.482691476586574</c:v>
                </c:pt>
                <c:pt idx="480">
                  <c:v>25.483796925625537</c:v>
                </c:pt>
                <c:pt idx="481">
                  <c:v>25.484907224885326</c:v>
                </c:pt>
                <c:pt idx="482">
                  <c:v>25.486022370955443</c:v>
                </c:pt>
                <c:pt idx="483">
                  <c:v>25.487142360416687</c:v>
                </c:pt>
                <c:pt idx="484">
                  <c:v>25.488267189840503</c:v>
                </c:pt>
                <c:pt idx="485">
                  <c:v>25.489396855789568</c:v>
                </c:pt>
                <c:pt idx="486">
                  <c:v>25.490531354818057</c:v>
                </c:pt>
                <c:pt idx="487">
                  <c:v>25.491670683405832</c:v>
                </c:pt>
                <c:pt idx="488">
                  <c:v>25.492814837969028</c:v>
                </c:pt>
                <c:pt idx="489">
                  <c:v>25.493963814857832</c:v>
                </c:pt>
                <c:pt idx="490">
                  <c:v>25.495117610357589</c:v>
                </c:pt>
                <c:pt idx="491">
                  <c:v>25.496276220689829</c:v>
                </c:pt>
                <c:pt idx="492">
                  <c:v>25.497439642012587</c:v>
                </c:pt>
                <c:pt idx="493">
                  <c:v>25.498607870421022</c:v>
                </c:pt>
                <c:pt idx="494">
                  <c:v>25.499780901948526</c:v>
                </c:pt>
                <c:pt idx="495">
                  <c:v>25.500958732566591</c:v>
                </c:pt>
                <c:pt idx="496">
                  <c:v>25.502141358186023</c:v>
                </c:pt>
                <c:pt idx="497">
                  <c:v>25.503328774657501</c:v>
                </c:pt>
                <c:pt idx="498">
                  <c:v>25.504520977772</c:v>
                </c:pt>
                <c:pt idx="499">
                  <c:v>25.505717963261652</c:v>
                </c:pt>
                <c:pt idx="500">
                  <c:v>25.506919726800145</c:v>
                </c:pt>
                <c:pt idx="501">
                  <c:v>25.508126264003298</c:v>
                </c:pt>
                <c:pt idx="502">
                  <c:v>25.509337570430077</c:v>
                </c:pt>
                <c:pt idx="503">
                  <c:v>25.510553641582732</c:v>
                </c:pt>
                <c:pt idx="504">
                  <c:v>25.511774472907511</c:v>
                </c:pt>
                <c:pt idx="505">
                  <c:v>25.513000059795438</c:v>
                </c:pt>
                <c:pt idx="506">
                  <c:v>25.514230397582732</c:v>
                </c:pt>
                <c:pt idx="507">
                  <c:v>25.515465481551438</c:v>
                </c:pt>
                <c:pt idx="508">
                  <c:v>25.516705306929989</c:v>
                </c:pt>
                <c:pt idx="509">
                  <c:v>25.51794986889383</c:v>
                </c:pt>
                <c:pt idx="510">
                  <c:v>25.519199162565886</c:v>
                </c:pt>
                <c:pt idx="511">
                  <c:v>25.520453183017285</c:v>
                </c:pt>
                <c:pt idx="512">
                  <c:v>25.521711925267727</c:v>
                </c:pt>
                <c:pt idx="513">
                  <c:v>25.522975384286291</c:v>
                </c:pt>
                <c:pt idx="514">
                  <c:v>25.524243554991603</c:v>
                </c:pt>
                <c:pt idx="515">
                  <c:v>25.525516432252921</c:v>
                </c:pt>
                <c:pt idx="516">
                  <c:v>25.526794010890214</c:v>
                </c:pt>
                <c:pt idx="517">
                  <c:v>25.528076285674789</c:v>
                </c:pt>
                <c:pt idx="518">
                  <c:v>25.529363251330121</c:v>
                </c:pt>
                <c:pt idx="519">
                  <c:v>25.530654902532092</c:v>
                </c:pt>
                <c:pt idx="520">
                  <c:v>25.531951233909531</c:v>
                </c:pt>
                <c:pt idx="521">
                  <c:v>25.533252240044828</c:v>
                </c:pt>
                <c:pt idx="522">
                  <c:v>25.534557915474618</c:v>
                </c:pt>
                <c:pt idx="523">
                  <c:v>25.535868254689831</c:v>
                </c:pt>
                <c:pt idx="524">
                  <c:v>25.537183252136746</c:v>
                </c:pt>
                <c:pt idx="525">
                  <c:v>25.538502902217129</c:v>
                </c:pt>
                <c:pt idx="526">
                  <c:v>25.539827199288954</c:v>
                </c:pt>
                <c:pt idx="527">
                  <c:v>25.541156137666565</c:v>
                </c:pt>
                <c:pt idx="528">
                  <c:v>25.54248971162168</c:v>
                </c:pt>
                <c:pt idx="529">
                  <c:v>25.543827915383627</c:v>
                </c:pt>
                <c:pt idx="530">
                  <c:v>25.545170743139586</c:v>
                </c:pt>
                <c:pt idx="531">
                  <c:v>25.546518189035556</c:v>
                </c:pt>
                <c:pt idx="532">
                  <c:v>25.547870247176448</c:v>
                </c:pt>
                <c:pt idx="533">
                  <c:v>25.549226911626789</c:v>
                </c:pt>
                <c:pt idx="534">
                  <c:v>25.550588176411143</c:v>
                </c:pt>
                <c:pt idx="535">
                  <c:v>25.551954035514552</c:v>
                </c:pt>
                <c:pt idx="536">
                  <c:v>25.553324482882868</c:v>
                </c:pt>
                <c:pt idx="537">
                  <c:v>25.554699512423596</c:v>
                </c:pt>
                <c:pt idx="538">
                  <c:v>25.556079118006132</c:v>
                </c:pt>
                <c:pt idx="539">
                  <c:v>25.557463293461883</c:v>
                </c:pt>
                <c:pt idx="540">
                  <c:v>25.558852032585413</c:v>
                </c:pt>
                <c:pt idx="541">
                  <c:v>25.560245329134332</c:v>
                </c:pt>
                <c:pt idx="542">
                  <c:v>25.561643176830067</c:v>
                </c:pt>
                <c:pt idx="543">
                  <c:v>25.563045569358128</c:v>
                </c:pt>
                <c:pt idx="544">
                  <c:v>25.564452500368489</c:v>
                </c:pt>
                <c:pt idx="545">
                  <c:v>25.565863963476342</c:v>
                </c:pt>
                <c:pt idx="546">
                  <c:v>25.567279952262126</c:v>
                </c:pt>
                <c:pt idx="547">
                  <c:v>25.568700460272332</c:v>
                </c:pt>
                <c:pt idx="548">
                  <c:v>25.570125481019691</c:v>
                </c:pt>
                <c:pt idx="549">
                  <c:v>25.571555007983591</c:v>
                </c:pt>
                <c:pt idx="550">
                  <c:v>25.57298903461059</c:v>
                </c:pt>
                <c:pt idx="551">
                  <c:v>25.57442755431488</c:v>
                </c:pt>
                <c:pt idx="552">
                  <c:v>25.575870560478631</c:v>
                </c:pt>
                <c:pt idx="553">
                  <c:v>25.577318046452245</c:v>
                </c:pt>
                <c:pt idx="554">
                  <c:v>25.578770005555096</c:v>
                </c:pt>
                <c:pt idx="555">
                  <c:v>25.580226431075701</c:v>
                </c:pt>
                <c:pt idx="556">
                  <c:v>25.581687316272227</c:v>
                </c:pt>
                <c:pt idx="557">
                  <c:v>25.583152654372682</c:v>
                </c:pt>
                <c:pt idx="558">
                  <c:v>25.584622438575508</c:v>
                </c:pt>
                <c:pt idx="559">
                  <c:v>25.586096662050185</c:v>
                </c:pt>
                <c:pt idx="560">
                  <c:v>25.587575317936977</c:v>
                </c:pt>
                <c:pt idx="561">
                  <c:v>25.589058399347952</c:v>
                </c:pt>
                <c:pt idx="562">
                  <c:v>25.590545899367001</c:v>
                </c:pt>
                <c:pt idx="563">
                  <c:v>25.592037811050563</c:v>
                </c:pt>
                <c:pt idx="564">
                  <c:v>25.593534127427432</c:v>
                </c:pt>
                <c:pt idx="565">
                  <c:v>25.595034841499686</c:v>
                </c:pt>
                <c:pt idx="566">
                  <c:v>25.596539946242789</c:v>
                </c:pt>
                <c:pt idx="567">
                  <c:v>25.598049434606029</c:v>
                </c:pt>
                <c:pt idx="568">
                  <c:v>25.599563299512912</c:v>
                </c:pt>
                <c:pt idx="569">
                  <c:v>25.601081533861329</c:v>
                </c:pt>
                <c:pt idx="570">
                  <c:v>25.602604130524181</c:v>
                </c:pt>
                <c:pt idx="571">
                  <c:v>25.604131082349685</c:v>
                </c:pt>
                <c:pt idx="572">
                  <c:v>25.605662382161416</c:v>
                </c:pt>
                <c:pt idx="573">
                  <c:v>25.607198022759285</c:v>
                </c:pt>
                <c:pt idx="574">
                  <c:v>25.608737996918986</c:v>
                </c:pt>
                <c:pt idx="575">
                  <c:v>25.610282297393411</c:v>
                </c:pt>
                <c:pt idx="576">
                  <c:v>25.611830916912094</c:v>
                </c:pt>
                <c:pt idx="577">
                  <c:v>25.613383848181869</c:v>
                </c:pt>
                <c:pt idx="578">
                  <c:v>25.614941083887551</c:v>
                </c:pt>
                <c:pt idx="579">
                  <c:v>25.616502616691591</c:v>
                </c:pt>
                <c:pt idx="580">
                  <c:v>25.618068439235035</c:v>
                </c:pt>
                <c:pt idx="581">
                  <c:v>25.619638544137427</c:v>
                </c:pt>
                <c:pt idx="582">
                  <c:v>25.621212923997433</c:v>
                </c:pt>
                <c:pt idx="583">
                  <c:v>25.622791571392881</c:v>
                </c:pt>
                <c:pt idx="584">
                  <c:v>25.624374478881435</c:v>
                </c:pt>
                <c:pt idx="585">
                  <c:v>25.625961639000508</c:v>
                </c:pt>
                <c:pt idx="586">
                  <c:v>25.627553044267749</c:v>
                </c:pt>
                <c:pt idx="587">
                  <c:v>25.629148687181626</c:v>
                </c:pt>
                <c:pt idx="588">
                  <c:v>25.630748560221306</c:v>
                </c:pt>
                <c:pt idx="589">
                  <c:v>25.632352655847317</c:v>
                </c:pt>
                <c:pt idx="590">
                  <c:v>25.633960966501512</c:v>
                </c:pt>
                <c:pt idx="591">
                  <c:v>25.63557348460753</c:v>
                </c:pt>
                <c:pt idx="592">
                  <c:v>25.637190202571329</c:v>
                </c:pt>
                <c:pt idx="593">
                  <c:v>25.638811112781191</c:v>
                </c:pt>
                <c:pt idx="594">
                  <c:v>25.640436207608019</c:v>
                </c:pt>
                <c:pt idx="595">
                  <c:v>25.642065479405794</c:v>
                </c:pt>
                <c:pt idx="596">
                  <c:v>25.64369892051176</c:v>
                </c:pt>
                <c:pt idx="597">
                  <c:v>25.645336523246726</c:v>
                </c:pt>
                <c:pt idx="598">
                  <c:v>25.646978279915491</c:v>
                </c:pt>
                <c:pt idx="599">
                  <c:v>25.648624182806739</c:v>
                </c:pt>
                <c:pt idx="600">
                  <c:v>25.650274224193858</c:v>
                </c:pt>
                <c:pt idx="601">
                  <c:v>25.651928396334831</c:v>
                </c:pt>
                <c:pt idx="602">
                  <c:v>25.65358669147259</c:v>
                </c:pt>
                <c:pt idx="603">
                  <c:v>25.655249101835402</c:v>
                </c:pt>
                <c:pt idx="604">
                  <c:v>25.656915619637118</c:v>
                </c:pt>
                <c:pt idx="605">
                  <c:v>25.658586237077138</c:v>
                </c:pt>
                <c:pt idx="606">
                  <c:v>25.660260946341353</c:v>
                </c:pt>
                <c:pt idx="607">
                  <c:v>25.661939739601717</c:v>
                </c:pt>
                <c:pt idx="608">
                  <c:v>25.663622609016787</c:v>
                </c:pt>
                <c:pt idx="609">
                  <c:v>25.665309546732033</c:v>
                </c:pt>
                <c:pt idx="610">
                  <c:v>25.667000544880253</c:v>
                </c:pt>
                <c:pt idx="611">
                  <c:v>25.668695595581223</c:v>
                </c:pt>
                <c:pt idx="612">
                  <c:v>25.670394690942814</c:v>
                </c:pt>
                <c:pt idx="613">
                  <c:v>25.67209782306043</c:v>
                </c:pt>
                <c:pt idx="614">
                  <c:v>25.673804984017824</c:v>
                </c:pt>
                <c:pt idx="615">
                  <c:v>25.675516165887011</c:v>
                </c:pt>
                <c:pt idx="616">
                  <c:v>25.677231360728825</c:v>
                </c:pt>
                <c:pt idx="617">
                  <c:v>25.678950560592895</c:v>
                </c:pt>
                <c:pt idx="618">
                  <c:v>25.680673757517887</c:v>
                </c:pt>
                <c:pt idx="619">
                  <c:v>25.682400943531992</c:v>
                </c:pt>
                <c:pt idx="620">
                  <c:v>25.684132110653053</c:v>
                </c:pt>
                <c:pt idx="621">
                  <c:v>25.685867250888535</c:v>
                </c:pt>
                <c:pt idx="622">
                  <c:v>25.68760635623617</c:v>
                </c:pt>
                <c:pt idx="623">
                  <c:v>25.689349418683918</c:v>
                </c:pt>
                <c:pt idx="624">
                  <c:v>25.691096430210479</c:v>
                </c:pt>
                <c:pt idx="625">
                  <c:v>25.692847382784926</c:v>
                </c:pt>
                <c:pt idx="626">
                  <c:v>25.694602268367806</c:v>
                </c:pt>
                <c:pt idx="627">
                  <c:v>25.696361078910691</c:v>
                </c:pt>
                <c:pt idx="628">
                  <c:v>25.69812380635647</c:v>
                </c:pt>
                <c:pt idx="629">
                  <c:v>25.69989044263993</c:v>
                </c:pt>
                <c:pt idx="630">
                  <c:v>25.701660979687627</c:v>
                </c:pt>
                <c:pt idx="631">
                  <c:v>25.703435409418304</c:v>
                </c:pt>
                <c:pt idx="632">
                  <c:v>25.705213723742986</c:v>
                </c:pt>
                <c:pt idx="633">
                  <c:v>25.706995914565283</c:v>
                </c:pt>
                <c:pt idx="634">
                  <c:v>25.708781973781466</c:v>
                </c:pt>
                <c:pt idx="635">
                  <c:v>25.710571893280992</c:v>
                </c:pt>
                <c:pt idx="636">
                  <c:v>25.712365664946208</c:v>
                </c:pt>
                <c:pt idx="637">
                  <c:v>25.714163280653036</c:v>
                </c:pt>
                <c:pt idx="638">
                  <c:v>25.715964732270937</c:v>
                </c:pt>
                <c:pt idx="639">
                  <c:v>25.717770011663163</c:v>
                </c:pt>
                <c:pt idx="640">
                  <c:v>25.719579110686958</c:v>
                </c:pt>
                <c:pt idx="641">
                  <c:v>25.721392021193729</c:v>
                </c:pt>
                <c:pt idx="642">
                  <c:v>25.72320873502942</c:v>
                </c:pt>
                <c:pt idx="643">
                  <c:v>25.725029244034271</c:v>
                </c:pt>
                <c:pt idx="644">
                  <c:v>25.726853540043727</c:v>
                </c:pt>
                <c:pt idx="645">
                  <c:v>25.728681614887787</c:v>
                </c:pt>
                <c:pt idx="646">
                  <c:v>25.730513460391826</c:v>
                </c:pt>
                <c:pt idx="647">
                  <c:v>25.732349068376603</c:v>
                </c:pt>
                <c:pt idx="648">
                  <c:v>25.73418843065847</c:v>
                </c:pt>
                <c:pt idx="649">
                  <c:v>25.736031539049129</c:v>
                </c:pt>
                <c:pt idx="650">
                  <c:v>25.737878385356812</c:v>
                </c:pt>
                <c:pt idx="651">
                  <c:v>25.739728961385282</c:v>
                </c:pt>
                <c:pt idx="652">
                  <c:v>25.741583258934952</c:v>
                </c:pt>
                <c:pt idx="653">
                  <c:v>25.743441269802627</c:v>
                </c:pt>
                <c:pt idx="654">
                  <c:v>25.745302985781574</c:v>
                </c:pt>
                <c:pt idx="655">
                  <c:v>25.747168398662232</c:v>
                </c:pt>
                <c:pt idx="656">
                  <c:v>25.749037500231559</c:v>
                </c:pt>
                <c:pt idx="657">
                  <c:v>25.750910282274127</c:v>
                </c:pt>
                <c:pt idx="658">
                  <c:v>25.752786736571551</c:v>
                </c:pt>
                <c:pt idx="659">
                  <c:v>25.754666854903189</c:v>
                </c:pt>
                <c:pt idx="660">
                  <c:v>25.756550629045861</c:v>
                </c:pt>
                <c:pt idx="661">
                  <c:v>25.758438050774309</c:v>
                </c:pt>
                <c:pt idx="662">
                  <c:v>25.760329111861445</c:v>
                </c:pt>
                <c:pt idx="663">
                  <c:v>25.762223804078133</c:v>
                </c:pt>
                <c:pt idx="664">
                  <c:v>25.764122119193789</c:v>
                </c:pt>
                <c:pt idx="665">
                  <c:v>25.76602404897611</c:v>
                </c:pt>
                <c:pt idx="666">
                  <c:v>25.767929585191656</c:v>
                </c:pt>
                <c:pt idx="667">
                  <c:v>25.769838719605765</c:v>
                </c:pt>
                <c:pt idx="668">
                  <c:v>25.771751443982641</c:v>
                </c:pt>
                <c:pt idx="669">
                  <c:v>25.773667750085767</c:v>
                </c:pt>
                <c:pt idx="670">
                  <c:v>25.775587629677872</c:v>
                </c:pt>
                <c:pt idx="671">
                  <c:v>25.777511074521083</c:v>
                </c:pt>
                <c:pt idx="672">
                  <c:v>25.779438076377279</c:v>
                </c:pt>
                <c:pt idx="673">
                  <c:v>25.781368627008035</c:v>
                </c:pt>
                <c:pt idx="674">
                  <c:v>25.783302718174532</c:v>
                </c:pt>
                <c:pt idx="675">
                  <c:v>25.785240341638463</c:v>
                </c:pt>
                <c:pt idx="676">
                  <c:v>25.787181489161487</c:v>
                </c:pt>
                <c:pt idx="677">
                  <c:v>25.789126152505492</c:v>
                </c:pt>
                <c:pt idx="678">
                  <c:v>25.791074323433133</c:v>
                </c:pt>
                <c:pt idx="679">
                  <c:v>25.79302599370742</c:v>
                </c:pt>
                <c:pt idx="680">
                  <c:v>25.794981155092341</c:v>
                </c:pt>
                <c:pt idx="681">
                  <c:v>25.796939799352533</c:v>
                </c:pt>
                <c:pt idx="682">
                  <c:v>25.798901918254035</c:v>
                </c:pt>
                <c:pt idx="683">
                  <c:v>25.800867503563726</c:v>
                </c:pt>
                <c:pt idx="684">
                  <c:v>25.802836547050081</c:v>
                </c:pt>
                <c:pt idx="685">
                  <c:v>25.804809040482855</c:v>
                </c:pt>
                <c:pt idx="686">
                  <c:v>25.806784975633427</c:v>
                </c:pt>
                <c:pt idx="687">
                  <c:v>25.808764344274987</c:v>
                </c:pt>
                <c:pt idx="688">
                  <c:v>25.810747138182453</c:v>
                </c:pt>
                <c:pt idx="689">
                  <c:v>25.812733349132756</c:v>
                </c:pt>
                <c:pt idx="690">
                  <c:v>25.814722968905077</c:v>
                </c:pt>
                <c:pt idx="691">
                  <c:v>25.816715989280631</c:v>
                </c:pt>
                <c:pt idx="692">
                  <c:v>25.818712402043079</c:v>
                </c:pt>
                <c:pt idx="693">
                  <c:v>25.820712198978629</c:v>
                </c:pt>
                <c:pt idx="694">
                  <c:v>25.822715371876072</c:v>
                </c:pt>
                <c:pt idx="695">
                  <c:v>25.824721912526886</c:v>
                </c:pt>
                <c:pt idx="696">
                  <c:v>25.826731812725455</c:v>
                </c:pt>
                <c:pt idx="697">
                  <c:v>25.828745064269192</c:v>
                </c:pt>
                <c:pt idx="698">
                  <c:v>25.830761658958579</c:v>
                </c:pt>
                <c:pt idx="699">
                  <c:v>25.832781588597086</c:v>
                </c:pt>
                <c:pt idx="700">
                  <c:v>25.834804844991961</c:v>
                </c:pt>
                <c:pt idx="701">
                  <c:v>25.836831419953583</c:v>
                </c:pt>
                <c:pt idx="702">
                  <c:v>25.838861305295914</c:v>
                </c:pt>
                <c:pt idx="703">
                  <c:v>25.840894492836711</c:v>
                </c:pt>
                <c:pt idx="704">
                  <c:v>25.842930974397412</c:v>
                </c:pt>
                <c:pt idx="705">
                  <c:v>25.844970741803568</c:v>
                </c:pt>
                <c:pt idx="706">
                  <c:v>25.847013786884435</c:v>
                </c:pt>
                <c:pt idx="707">
                  <c:v>25.849060101473633</c:v>
                </c:pt>
                <c:pt idx="708">
                  <c:v>25.851109677408903</c:v>
                </c:pt>
                <c:pt idx="709">
                  <c:v>25.853162506532382</c:v>
                </c:pt>
                <c:pt idx="710">
                  <c:v>25.855218580690607</c:v>
                </c:pt>
                <c:pt idx="711">
                  <c:v>25.857277891734693</c:v>
                </c:pt>
                <c:pt idx="712">
                  <c:v>25.859340431520323</c:v>
                </c:pt>
                <c:pt idx="713">
                  <c:v>25.861406191908188</c:v>
                </c:pt>
                <c:pt idx="714">
                  <c:v>25.863475164763521</c:v>
                </c:pt>
                <c:pt idx="715">
                  <c:v>25.865547341956656</c:v>
                </c:pt>
                <c:pt idx="716">
                  <c:v>25.867622715363066</c:v>
                </c:pt>
                <c:pt idx="717">
                  <c:v>25.869701276863264</c:v>
                </c:pt>
                <c:pt idx="718">
                  <c:v>25.871783018343184</c:v>
                </c:pt>
                <c:pt idx="719">
                  <c:v>25.87386793169383</c:v>
                </c:pt>
                <c:pt idx="720">
                  <c:v>25.875956008811904</c:v>
                </c:pt>
                <c:pt idx="721">
                  <c:v>25.878047241599539</c:v>
                </c:pt>
                <c:pt idx="722">
                  <c:v>25.880141621964629</c:v>
                </c:pt>
                <c:pt idx="723">
                  <c:v>25.882239141820655</c:v>
                </c:pt>
                <c:pt idx="724">
                  <c:v>25.884339793087069</c:v>
                </c:pt>
                <c:pt idx="725">
                  <c:v>25.886443567689035</c:v>
                </c:pt>
                <c:pt idx="726">
                  <c:v>25.888550457557987</c:v>
                </c:pt>
                <c:pt idx="727">
                  <c:v>25.890660454631256</c:v>
                </c:pt>
                <c:pt idx="728">
                  <c:v>25.892773550852432</c:v>
                </c:pt>
                <c:pt idx="729">
                  <c:v>25.894889738171376</c:v>
                </c:pt>
                <c:pt idx="730">
                  <c:v>25.897009008544316</c:v>
                </c:pt>
                <c:pt idx="731">
                  <c:v>25.899131353933889</c:v>
                </c:pt>
                <c:pt idx="732">
                  <c:v>25.901256766309405</c:v>
                </c:pt>
                <c:pt idx="733">
                  <c:v>25.903385237646564</c:v>
                </c:pt>
                <c:pt idx="734">
                  <c:v>25.905516759927856</c:v>
                </c:pt>
                <c:pt idx="735">
                  <c:v>25.90765132514279</c:v>
                </c:pt>
                <c:pt idx="736">
                  <c:v>25.909788925287319</c:v>
                </c:pt>
                <c:pt idx="737">
                  <c:v>25.911929552364612</c:v>
                </c:pt>
                <c:pt idx="738">
                  <c:v>25.91407319838483</c:v>
                </c:pt>
                <c:pt idx="739">
                  <c:v>25.916219855365071</c:v>
                </c:pt>
                <c:pt idx="740">
                  <c:v>25.91836951532995</c:v>
                </c:pt>
                <c:pt idx="741">
                  <c:v>25.920522170311024</c:v>
                </c:pt>
                <c:pt idx="742">
                  <c:v>25.922677812347352</c:v>
                </c:pt>
                <c:pt idx="743">
                  <c:v>25.924836433485329</c:v>
                </c:pt>
                <c:pt idx="744">
                  <c:v>25.926998025778857</c:v>
                </c:pt>
                <c:pt idx="745">
                  <c:v>25.929162581289294</c:v>
                </c:pt>
                <c:pt idx="746">
                  <c:v>25.931330092085929</c:v>
                </c:pt>
                <c:pt idx="747">
                  <c:v>25.933500550245419</c:v>
                </c:pt>
                <c:pt idx="748">
                  <c:v>25.935673947852329</c:v>
                </c:pt>
                <c:pt idx="749">
                  <c:v>25.937850276999196</c:v>
                </c:pt>
                <c:pt idx="750">
                  <c:v>25.940029529786198</c:v>
                </c:pt>
                <c:pt idx="751">
                  <c:v>25.942211698321771</c:v>
                </c:pt>
                <c:pt idx="752">
                  <c:v>25.944396774722311</c:v>
                </c:pt>
                <c:pt idx="753">
                  <c:v>25.946584751112329</c:v>
                </c:pt>
                <c:pt idx="754">
                  <c:v>25.948775619624417</c:v>
                </c:pt>
                <c:pt idx="755">
                  <c:v>25.950969372399562</c:v>
                </c:pt>
                <c:pt idx="756">
                  <c:v>25.953166001587029</c:v>
                </c:pt>
                <c:pt idx="757">
                  <c:v>25.955365499344531</c:v>
                </c:pt>
                <c:pt idx="758">
                  <c:v>25.957567857838075</c:v>
                </c:pt>
                <c:pt idx="759">
                  <c:v>25.959773069242353</c:v>
                </c:pt>
                <c:pt idx="760">
                  <c:v>25.961981125740579</c:v>
                </c:pt>
                <c:pt idx="761">
                  <c:v>25.964192019524472</c:v>
                </c:pt>
                <c:pt idx="762">
                  <c:v>25.96640574279467</c:v>
                </c:pt>
                <c:pt idx="763">
                  <c:v>25.968622287760315</c:v>
                </c:pt>
                <c:pt idx="764">
                  <c:v>25.970841646639862</c:v>
                </c:pt>
                <c:pt idx="765">
                  <c:v>25.973063811659927</c:v>
                </c:pt>
                <c:pt idx="766">
                  <c:v>25.975288775056633</c:v>
                </c:pt>
                <c:pt idx="767">
                  <c:v>25.977516529074812</c:v>
                </c:pt>
                <c:pt idx="768">
                  <c:v>25.979747065968439</c:v>
                </c:pt>
                <c:pt idx="769">
                  <c:v>25.981980378000685</c:v>
                </c:pt>
                <c:pt idx="770">
                  <c:v>25.984216457443686</c:v>
                </c:pt>
                <c:pt idx="771">
                  <c:v>25.986455296578921</c:v>
                </c:pt>
                <c:pt idx="772">
                  <c:v>25.988696887697134</c:v>
                </c:pt>
                <c:pt idx="773">
                  <c:v>25.990941223098531</c:v>
                </c:pt>
                <c:pt idx="774">
                  <c:v>25.993188295092299</c:v>
                </c:pt>
                <c:pt idx="775">
                  <c:v>25.995438095997429</c:v>
                </c:pt>
                <c:pt idx="776">
                  <c:v>25.997690618142286</c:v>
                </c:pt>
                <c:pt idx="777">
                  <c:v>25.999945853864727</c:v>
                </c:pt>
                <c:pt idx="778">
                  <c:v>26.002203795512226</c:v>
                </c:pt>
                <c:pt idx="779">
                  <c:v>26.004464435441939</c:v>
                </c:pt>
                <c:pt idx="780">
                  <c:v>26.0067277660206</c:v>
                </c:pt>
                <c:pt idx="781">
                  <c:v>26.008993779624756</c:v>
                </c:pt>
                <c:pt idx="782">
                  <c:v>26.011262468640759</c:v>
                </c:pt>
                <c:pt idx="783">
                  <c:v>26.013533825464609</c:v>
                </c:pt>
                <c:pt idx="784">
                  <c:v>26.015807842502451</c:v>
                </c:pt>
                <c:pt idx="785">
                  <c:v>26.018084512170166</c:v>
                </c:pt>
                <c:pt idx="786">
                  <c:v>26.020363826893654</c:v>
                </c:pt>
                <c:pt idx="787">
                  <c:v>26.022645779108789</c:v>
                </c:pt>
                <c:pt idx="788">
                  <c:v>26.024930361261642</c:v>
                </c:pt>
                <c:pt idx="789">
                  <c:v>26.02721756580819</c:v>
                </c:pt>
                <c:pt idx="790">
                  <c:v>26.029507385214632</c:v>
                </c:pt>
                <c:pt idx="791">
                  <c:v>26.031799811957409</c:v>
                </c:pt>
                <c:pt idx="792">
                  <c:v>26.034094838523092</c:v>
                </c:pt>
                <c:pt idx="793">
                  <c:v>26.036392457408695</c:v>
                </c:pt>
                <c:pt idx="794">
                  <c:v>26.038692661121235</c:v>
                </c:pt>
                <c:pt idx="795">
                  <c:v>26.040995442178531</c:v>
                </c:pt>
                <c:pt idx="796">
                  <c:v>26.04330079310828</c:v>
                </c:pt>
                <c:pt idx="797">
                  <c:v>26.045608706448981</c:v>
                </c:pt>
                <c:pt idx="798">
                  <c:v>26.047919174749467</c:v>
                </c:pt>
                <c:pt idx="799">
                  <c:v>26.050232190569055</c:v>
                </c:pt>
                <c:pt idx="800">
                  <c:v>26.052547746477746</c:v>
                </c:pt>
                <c:pt idx="801">
                  <c:v>26.054865835056063</c:v>
                </c:pt>
                <c:pt idx="802">
                  <c:v>26.057186448894917</c:v>
                </c:pt>
                <c:pt idx="803">
                  <c:v>26.059509580596121</c:v>
                </c:pt>
                <c:pt idx="804">
                  <c:v>26.06183522277232</c:v>
                </c:pt>
                <c:pt idx="805">
                  <c:v>26.064163368046572</c:v>
                </c:pt>
                <c:pt idx="806">
                  <c:v>26.066494009052761</c:v>
                </c:pt>
                <c:pt idx="807">
                  <c:v>26.068827138435729</c:v>
                </c:pt>
                <c:pt idx="808">
                  <c:v>26.071162748851037</c:v>
                </c:pt>
                <c:pt idx="809">
                  <c:v>26.073500832965024</c:v>
                </c:pt>
                <c:pt idx="810">
                  <c:v>26.07584138345527</c:v>
                </c:pt>
                <c:pt idx="811">
                  <c:v>26.078184393009792</c:v>
                </c:pt>
                <c:pt idx="812">
                  <c:v>26.0805298543278</c:v>
                </c:pt>
                <c:pt idx="813">
                  <c:v>26.082877760119814</c:v>
                </c:pt>
                <c:pt idx="814">
                  <c:v>26.085228103106729</c:v>
                </c:pt>
                <c:pt idx="815">
                  <c:v>26.087580876020976</c:v>
                </c:pt>
                <c:pt idx="816">
                  <c:v>26.089936071606019</c:v>
                </c:pt>
                <c:pt idx="817">
                  <c:v>26.092293682616184</c:v>
                </c:pt>
                <c:pt idx="818">
                  <c:v>26.094653701817165</c:v>
                </c:pt>
                <c:pt idx="819">
                  <c:v>26.097016121985753</c:v>
                </c:pt>
                <c:pt idx="820">
                  <c:v>26.099380935909899</c:v>
                </c:pt>
                <c:pt idx="821">
                  <c:v>26.101748136388959</c:v>
                </c:pt>
                <c:pt idx="822">
                  <c:v>26.10411771623329</c:v>
                </c:pt>
                <c:pt idx="823">
                  <c:v>26.106489668264633</c:v>
                </c:pt>
                <c:pt idx="824">
                  <c:v>26.108863985316091</c:v>
                </c:pt>
                <c:pt idx="825">
                  <c:v>26.111240660232031</c:v>
                </c:pt>
                <c:pt idx="826">
                  <c:v>26.113619685868212</c:v>
                </c:pt>
                <c:pt idx="827">
                  <c:v>26.1160010550918</c:v>
                </c:pt>
                <c:pt idx="828">
                  <c:v>26.118384760781197</c:v>
                </c:pt>
                <c:pt idx="829">
                  <c:v>26.120770795826498</c:v>
                </c:pt>
                <c:pt idx="830">
                  <c:v>26.123159153129077</c:v>
                </c:pt>
                <c:pt idx="831">
                  <c:v>26.125549825601784</c:v>
                </c:pt>
                <c:pt idx="832">
                  <c:v>26.127942806169116</c:v>
                </c:pt>
                <c:pt idx="833">
                  <c:v>26.130338087766987</c:v>
                </c:pt>
                <c:pt idx="834">
                  <c:v>26.132735663342771</c:v>
                </c:pt>
                <c:pt idx="835">
                  <c:v>26.135135525855581</c:v>
                </c:pt>
                <c:pt idx="836">
                  <c:v>26.137537668275932</c:v>
                </c:pt>
                <c:pt idx="837">
                  <c:v>26.139942083586167</c:v>
                </c:pt>
                <c:pt idx="838">
                  <c:v>26.142348764780099</c:v>
                </c:pt>
                <c:pt idx="839">
                  <c:v>26.144757704863249</c:v>
                </c:pt>
                <c:pt idx="840">
                  <c:v>26.147168896852829</c:v>
                </c:pt>
                <c:pt idx="841">
                  <c:v>26.149582333777559</c:v>
                </c:pt>
                <c:pt idx="842">
                  <c:v>26.151998008678309</c:v>
                </c:pt>
                <c:pt idx="843">
                  <c:v>26.154415914607096</c:v>
                </c:pt>
                <c:pt idx="844">
                  <c:v>26.156836044628051</c:v>
                </c:pt>
                <c:pt idx="845">
                  <c:v>26.159258391817104</c:v>
                </c:pt>
                <c:pt idx="846">
                  <c:v>26.161682949261628</c:v>
                </c:pt>
                <c:pt idx="847">
                  <c:v>26.164109710061233</c:v>
                </c:pt>
                <c:pt idx="848">
                  <c:v>26.166538667327039</c:v>
                </c:pt>
                <c:pt idx="849">
                  <c:v>26.168969814182116</c:v>
                </c:pt>
                <c:pt idx="850">
                  <c:v>26.171403143761239</c:v>
                </c:pt>
                <c:pt idx="851">
                  <c:v>26.173838649211298</c:v>
                </c:pt>
                <c:pt idx="852">
                  <c:v>26.176276323690846</c:v>
                </c:pt>
                <c:pt idx="853">
                  <c:v>26.178716160370296</c:v>
                </c:pt>
                <c:pt idx="854">
                  <c:v>26.181158152432328</c:v>
                </c:pt>
                <c:pt idx="855">
                  <c:v>26.18360229307098</c:v>
                </c:pt>
                <c:pt idx="856">
                  <c:v>26.186048575492826</c:v>
                </c:pt>
                <c:pt idx="857">
                  <c:v>26.188496992915901</c:v>
                </c:pt>
                <c:pt idx="858">
                  <c:v>26.190947538570576</c:v>
                </c:pt>
                <c:pt idx="859">
                  <c:v>26.193400205698868</c:v>
                </c:pt>
                <c:pt idx="860">
                  <c:v>26.19585498755503</c:v>
                </c:pt>
                <c:pt idx="861">
                  <c:v>26.198311877405111</c:v>
                </c:pt>
                <c:pt idx="862">
                  <c:v>26.200770868527442</c:v>
                </c:pt>
                <c:pt idx="863">
                  <c:v>26.2032319542122</c:v>
                </c:pt>
                <c:pt idx="864">
                  <c:v>26.205695127761562</c:v>
                </c:pt>
                <c:pt idx="865">
                  <c:v>26.208160382489829</c:v>
                </c:pt>
                <c:pt idx="866">
                  <c:v>26.210627711723372</c:v>
                </c:pt>
                <c:pt idx="867">
                  <c:v>26.213097108800721</c:v>
                </c:pt>
                <c:pt idx="868">
                  <c:v>26.215568567072136</c:v>
                </c:pt>
                <c:pt idx="869">
                  <c:v>26.218042079900318</c:v>
                </c:pt>
                <c:pt idx="870">
                  <c:v>26.220517640660056</c:v>
                </c:pt>
                <c:pt idx="871">
                  <c:v>26.222995242738087</c:v>
                </c:pt>
                <c:pt idx="872">
                  <c:v>26.225474879533184</c:v>
                </c:pt>
                <c:pt idx="873">
                  <c:v>26.227956544456706</c:v>
                </c:pt>
                <c:pt idx="874">
                  <c:v>26.230440230931407</c:v>
                </c:pt>
                <c:pt idx="875">
                  <c:v>26.232925932393002</c:v>
                </c:pt>
                <c:pt idx="876">
                  <c:v>26.235413642288727</c:v>
                </c:pt>
                <c:pt idx="877">
                  <c:v>26.237903354078291</c:v>
                </c:pt>
                <c:pt idx="878">
                  <c:v>26.240395061233428</c:v>
                </c:pt>
                <c:pt idx="879">
                  <c:v>26.242888757238191</c:v>
                </c:pt>
                <c:pt idx="880">
                  <c:v>26.245384435588626</c:v>
                </c:pt>
                <c:pt idx="881">
                  <c:v>26.247882089793187</c:v>
                </c:pt>
                <c:pt idx="882">
                  <c:v>26.25038171337232</c:v>
                </c:pt>
                <c:pt idx="883">
                  <c:v>26.252883299858791</c:v>
                </c:pt>
                <c:pt idx="884">
                  <c:v>26.255386842797424</c:v>
                </c:pt>
                <c:pt idx="885">
                  <c:v>26.257892335745542</c:v>
                </c:pt>
                <c:pt idx="886">
                  <c:v>26.260399772272294</c:v>
                </c:pt>
                <c:pt idx="887">
                  <c:v>26.262909145959483</c:v>
                </c:pt>
                <c:pt idx="888">
                  <c:v>26.265420450400686</c:v>
                </c:pt>
                <c:pt idx="889">
                  <c:v>26.267933679202088</c:v>
                </c:pt>
                <c:pt idx="890">
                  <c:v>26.270448825981802</c:v>
                </c:pt>
                <c:pt idx="891">
                  <c:v>26.272965884370503</c:v>
                </c:pt>
                <c:pt idx="892">
                  <c:v>26.27548484801078</c:v>
                </c:pt>
                <c:pt idx="893">
                  <c:v>26.278005710557668</c:v>
                </c:pt>
                <c:pt idx="894">
                  <c:v>26.280528465678387</c:v>
                </c:pt>
                <c:pt idx="895">
                  <c:v>26.283053107052435</c:v>
                </c:pt>
                <c:pt idx="896">
                  <c:v>26.285579628371469</c:v>
                </c:pt>
                <c:pt idx="897">
                  <c:v>26.2881080233396</c:v>
                </c:pt>
                <c:pt idx="898">
                  <c:v>26.29063828567298</c:v>
                </c:pt>
                <c:pt idx="899">
                  <c:v>26.293170409100213</c:v>
                </c:pt>
                <c:pt idx="900">
                  <c:v>26.295704387361855</c:v>
                </c:pt>
                <c:pt idx="901">
                  <c:v>26.298240214211184</c:v>
                </c:pt>
                <c:pt idx="902">
                  <c:v>26.300777883413403</c:v>
                </c:pt>
                <c:pt idx="903">
                  <c:v>26.30331738874596</c:v>
                </c:pt>
                <c:pt idx="904">
                  <c:v>26.305858723998913</c:v>
                </c:pt>
                <c:pt idx="905">
                  <c:v>26.308401882973985</c:v>
                </c:pt>
                <c:pt idx="906">
                  <c:v>26.310946859485909</c:v>
                </c:pt>
                <c:pt idx="907">
                  <c:v>26.313493647361089</c:v>
                </c:pt>
                <c:pt idx="908">
                  <c:v>26.316042240438549</c:v>
                </c:pt>
                <c:pt idx="909">
                  <c:v>26.318592632569278</c:v>
                </c:pt>
                <c:pt idx="910">
                  <c:v>26.321144817616975</c:v>
                </c:pt>
                <c:pt idx="911">
                  <c:v>26.323698789457094</c:v>
                </c:pt>
                <c:pt idx="912">
                  <c:v>26.326254541977679</c:v>
                </c:pt>
                <c:pt idx="913">
                  <c:v>26.328812069078957</c:v>
                </c:pt>
                <c:pt idx="914">
                  <c:v>26.331371364673451</c:v>
                </c:pt>
                <c:pt idx="915">
                  <c:v>26.333932422685791</c:v>
                </c:pt>
                <c:pt idx="916">
                  <c:v>26.336495237053107</c:v>
                </c:pt>
                <c:pt idx="917">
                  <c:v>26.339059801724627</c:v>
                </c:pt>
                <c:pt idx="918">
                  <c:v>26.341626110661853</c:v>
                </c:pt>
                <c:pt idx="919">
                  <c:v>26.344194157838704</c:v>
                </c:pt>
                <c:pt idx="920">
                  <c:v>26.346763937240972</c:v>
                </c:pt>
                <c:pt idx="921">
                  <c:v>26.349335442867112</c:v>
                </c:pt>
                <c:pt idx="922">
                  <c:v>26.351908668727631</c:v>
                </c:pt>
                <c:pt idx="923">
                  <c:v>26.354483608845232</c:v>
                </c:pt>
                <c:pt idx="924">
                  <c:v>26.357060257255025</c:v>
                </c:pt>
                <c:pt idx="925">
                  <c:v>26.359638608004133</c:v>
                </c:pt>
                <c:pt idx="926">
                  <c:v>26.362218655152127</c:v>
                </c:pt>
                <c:pt idx="927">
                  <c:v>26.364800392770711</c:v>
                </c:pt>
                <c:pt idx="928">
                  <c:v>26.367383814943789</c:v>
                </c:pt>
                <c:pt idx="929">
                  <c:v>26.369968915767593</c:v>
                </c:pt>
                <c:pt idx="930">
                  <c:v>26.372555689350431</c:v>
                </c:pt>
                <c:pt idx="931">
                  <c:v>26.375144129812931</c:v>
                </c:pt>
                <c:pt idx="932">
                  <c:v>26.3777342312878</c:v>
                </c:pt>
                <c:pt idx="933">
                  <c:v>26.380325987920173</c:v>
                </c:pt>
                <c:pt idx="934">
                  <c:v>26.382919393867201</c:v>
                </c:pt>
                <c:pt idx="935">
                  <c:v>26.385514443298327</c:v>
                </c:pt>
                <c:pt idx="936">
                  <c:v>26.388111130395043</c:v>
                </c:pt>
                <c:pt idx="937">
                  <c:v>26.390709449351185</c:v>
                </c:pt>
                <c:pt idx="938">
                  <c:v>26.39330939437269</c:v>
                </c:pt>
                <c:pt idx="939">
                  <c:v>26.395910959677707</c:v>
                </c:pt>
                <c:pt idx="940">
                  <c:v>26.398514139496491</c:v>
                </c:pt>
                <c:pt idx="941">
                  <c:v>26.40111892807143</c:v>
                </c:pt>
                <c:pt idx="942">
                  <c:v>26.403725319657212</c:v>
                </c:pt>
                <c:pt idx="943">
                  <c:v>26.406333308520516</c:v>
                </c:pt>
                <c:pt idx="944">
                  <c:v>26.408942888940306</c:v>
                </c:pt>
                <c:pt idx="945">
                  <c:v>26.411554055207695</c:v>
                </c:pt>
                <c:pt idx="946">
                  <c:v>26.414166801625626</c:v>
                </c:pt>
                <c:pt idx="947">
                  <c:v>26.416781122509491</c:v>
                </c:pt>
                <c:pt idx="948">
                  <c:v>26.41939701218665</c:v>
                </c:pt>
                <c:pt idx="949">
                  <c:v>26.422014464996614</c:v>
                </c:pt>
                <c:pt idx="950">
                  <c:v>26.424633475290943</c:v>
                </c:pt>
                <c:pt idx="951">
                  <c:v>26.427254037433428</c:v>
                </c:pt>
                <c:pt idx="952">
                  <c:v>26.429876145799732</c:v>
                </c:pt>
                <c:pt idx="953">
                  <c:v>26.432499794777698</c:v>
                </c:pt>
                <c:pt idx="954">
                  <c:v>26.435124978767309</c:v>
                </c:pt>
                <c:pt idx="955">
                  <c:v>26.43775169218064</c:v>
                </c:pt>
                <c:pt idx="956">
                  <c:v>26.440379929441519</c:v>
                </c:pt>
                <c:pt idx="957">
                  <c:v>26.443009684986063</c:v>
                </c:pt>
                <c:pt idx="958">
                  <c:v>26.445640953262469</c:v>
                </c:pt>
                <c:pt idx="959">
                  <c:v>26.448273728730882</c:v>
                </c:pt>
                <c:pt idx="960">
                  <c:v>26.450908005863329</c:v>
                </c:pt>
                <c:pt idx="961">
                  <c:v>26.453543779144066</c:v>
                </c:pt>
                <c:pt idx="962">
                  <c:v>26.456181043069289</c:v>
                </c:pt>
                <c:pt idx="963">
                  <c:v>26.458819792147089</c:v>
                </c:pt>
                <c:pt idx="964">
                  <c:v>26.461460020897643</c:v>
                </c:pt>
                <c:pt idx="965">
                  <c:v>26.46410172385303</c:v>
                </c:pt>
                <c:pt idx="966">
                  <c:v>26.466744895557262</c:v>
                </c:pt>
                <c:pt idx="967">
                  <c:v>26.469389530566541</c:v>
                </c:pt>
                <c:pt idx="968">
                  <c:v>26.472035623448825</c:v>
                </c:pt>
                <c:pt idx="969">
                  <c:v>26.474683168783869</c:v>
                </c:pt>
                <c:pt idx="970">
                  <c:v>26.477332161163549</c:v>
                </c:pt>
                <c:pt idx="971">
                  <c:v>26.479982595191689</c:v>
                </c:pt>
                <c:pt idx="972">
                  <c:v>26.482634465483866</c:v>
                </c:pt>
                <c:pt idx="973">
                  <c:v>26.485287766667692</c:v>
                </c:pt>
                <c:pt idx="974">
                  <c:v>26.48794249338258</c:v>
                </c:pt>
                <c:pt idx="975">
                  <c:v>26.490598640279739</c:v>
                </c:pt>
                <c:pt idx="976">
                  <c:v>26.493256202022472</c:v>
                </c:pt>
                <c:pt idx="977">
                  <c:v>26.495915173285692</c:v>
                </c:pt>
                <c:pt idx="978">
                  <c:v>26.498575548756286</c:v>
                </c:pt>
                <c:pt idx="979">
                  <c:v>26.501237323132926</c:v>
                </c:pt>
                <c:pt idx="980">
                  <c:v>26.503900491126167</c:v>
                </c:pt>
                <c:pt idx="981">
                  <c:v>26.506565047458295</c:v>
                </c:pt>
                <c:pt idx="982">
                  <c:v>26.509230986863301</c:v>
                </c:pt>
                <c:pt idx="983">
                  <c:v>26.511898304087335</c:v>
                </c:pt>
                <c:pt idx="984">
                  <c:v>26.514566993887851</c:v>
                </c:pt>
                <c:pt idx="985">
                  <c:v>26.51723705103435</c:v>
                </c:pt>
                <c:pt idx="986">
                  <c:v>26.519908470308035</c:v>
                </c:pt>
                <c:pt idx="987">
                  <c:v>26.522581246501691</c:v>
                </c:pt>
                <c:pt idx="988">
                  <c:v>26.525255374420187</c:v>
                </c:pt>
                <c:pt idx="989">
                  <c:v>26.527930848879727</c:v>
                </c:pt>
                <c:pt idx="990">
                  <c:v>26.530607664708434</c:v>
                </c:pt>
                <c:pt idx="991">
                  <c:v>26.53328581674603</c:v>
                </c:pt>
                <c:pt idx="992">
                  <c:v>26.535965299843991</c:v>
                </c:pt>
                <c:pt idx="993">
                  <c:v>26.538646108865269</c:v>
                </c:pt>
                <c:pt idx="994">
                  <c:v>26.54132823868488</c:v>
                </c:pt>
                <c:pt idx="995">
                  <c:v>26.544011684189023</c:v>
                </c:pt>
                <c:pt idx="996">
                  <c:v>26.546696440275731</c:v>
                </c:pt>
                <c:pt idx="997">
                  <c:v>26.549382501854772</c:v>
                </c:pt>
                <c:pt idx="998">
                  <c:v>26.552069863847262</c:v>
                </c:pt>
                <c:pt idx="999">
                  <c:v>26.554758521186091</c:v>
                </c:pt>
                <c:pt idx="1000">
                  <c:v>26.557448468815693</c:v>
                </c:pt>
                <c:pt idx="1001">
                  <c:v>26.560139701691888</c:v>
                </c:pt>
                <c:pt idx="1002">
                  <c:v>26.562832214782429</c:v>
                </c:pt>
                <c:pt idx="1003">
                  <c:v>26.565526003066235</c:v>
                </c:pt>
                <c:pt idx="1004">
                  <c:v>26.568221061534029</c:v>
                </c:pt>
                <c:pt idx="1005">
                  <c:v>26.570917385187823</c:v>
                </c:pt>
                <c:pt idx="1006">
                  <c:v>26.573614969041206</c:v>
                </c:pt>
                <c:pt idx="1007">
                  <c:v>26.576313808119256</c:v>
                </c:pt>
                <c:pt idx="1008">
                  <c:v>26.579013897458655</c:v>
                </c:pt>
                <c:pt idx="1009">
                  <c:v>26.581715232107229</c:v>
                </c:pt>
                <c:pt idx="1010">
                  <c:v>26.584417807124648</c:v>
                </c:pt>
                <c:pt idx="1011">
                  <c:v>26.587121617581726</c:v>
                </c:pt>
                <c:pt idx="1012">
                  <c:v>26.589826658560689</c:v>
                </c:pt>
                <c:pt idx="1013">
                  <c:v>26.592532925155325</c:v>
                </c:pt>
                <c:pt idx="1014">
                  <c:v>26.595240412470822</c:v>
                </c:pt>
                <c:pt idx="1015">
                  <c:v>26.597949115623507</c:v>
                </c:pt>
                <c:pt idx="1016">
                  <c:v>26.60065902974128</c:v>
                </c:pt>
                <c:pt idx="1017">
                  <c:v>26.603370149963322</c:v>
                </c:pt>
                <c:pt idx="1018">
                  <c:v>26.60608247144016</c:v>
                </c:pt>
                <c:pt idx="1019">
                  <c:v>26.608795989333622</c:v>
                </c:pt>
                <c:pt idx="1020">
                  <c:v>26.6115106988169</c:v>
                </c:pt>
                <c:pt idx="1021">
                  <c:v>26.614226595074278</c:v>
                </c:pt>
                <c:pt idx="1022">
                  <c:v>26.616943673301588</c:v>
                </c:pt>
                <c:pt idx="1023">
                  <c:v>26.61966192870582</c:v>
                </c:pt>
                <c:pt idx="1024">
                  <c:v>26.622381356505027</c:v>
                </c:pt>
                <c:pt idx="1025">
                  <c:v>26.625101951928787</c:v>
                </c:pt>
                <c:pt idx="1026">
                  <c:v>26.627823710217772</c:v>
                </c:pt>
                <c:pt idx="1027">
                  <c:v>26.630546626623687</c:v>
                </c:pt>
                <c:pt idx="1028">
                  <c:v>26.633270696409731</c:v>
                </c:pt>
                <c:pt idx="1029">
                  <c:v>26.635995914850096</c:v>
                </c:pt>
                <c:pt idx="1030">
                  <c:v>26.63872227722991</c:v>
                </c:pt>
                <c:pt idx="1031">
                  <c:v>26.641449778846113</c:v>
                </c:pt>
                <c:pt idx="1032">
                  <c:v>26.64417841500612</c:v>
                </c:pt>
                <c:pt idx="1033">
                  <c:v>26.646908181028586</c:v>
                </c:pt>
                <c:pt idx="1034">
                  <c:v>26.649639072243403</c:v>
                </c:pt>
                <c:pt idx="1035">
                  <c:v>26.652371083991678</c:v>
                </c:pt>
                <c:pt idx="1036">
                  <c:v>26.655104211625229</c:v>
                </c:pt>
                <c:pt idx="1037">
                  <c:v>26.657838450507207</c:v>
                </c:pt>
                <c:pt idx="1038">
                  <c:v>26.660573796011537</c:v>
                </c:pt>
                <c:pt idx="1039">
                  <c:v>26.663310243523405</c:v>
                </c:pt>
                <c:pt idx="1040">
                  <c:v>26.666047788439016</c:v>
                </c:pt>
                <c:pt idx="1041">
                  <c:v>26.668786426165266</c:v>
                </c:pt>
                <c:pt idx="1042">
                  <c:v>26.671526152120403</c:v>
                </c:pt>
                <c:pt idx="1043">
                  <c:v>26.674266961733309</c:v>
                </c:pt>
                <c:pt idx="1044">
                  <c:v>26.67700885044399</c:v>
                </c:pt>
                <c:pt idx="1045">
                  <c:v>26.679751813703316</c:v>
                </c:pt>
                <c:pt idx="1046">
                  <c:v>26.682495846973044</c:v>
                </c:pt>
                <c:pt idx="1047">
                  <c:v>26.685240945725944</c:v>
                </c:pt>
                <c:pt idx="1048">
                  <c:v>26.687987105445686</c:v>
                </c:pt>
                <c:pt idx="1049">
                  <c:v>26.690734321626408</c:v>
                </c:pt>
                <c:pt idx="1050">
                  <c:v>26.693482589773531</c:v>
                </c:pt>
                <c:pt idx="1051">
                  <c:v>26.696231905403227</c:v>
                </c:pt>
                <c:pt idx="1052">
                  <c:v>26.69898226404235</c:v>
                </c:pt>
                <c:pt idx="1053">
                  <c:v>26.701733661228587</c:v>
                </c:pt>
                <c:pt idx="1054">
                  <c:v>26.704486092510475</c:v>
                </c:pt>
                <c:pt idx="1055">
                  <c:v>26.707239553447213</c:v>
                </c:pt>
                <c:pt idx="1056">
                  <c:v>26.709994039608961</c:v>
                </c:pt>
                <c:pt idx="1057">
                  <c:v>26.712749546576223</c:v>
                </c:pt>
                <c:pt idx="1058">
                  <c:v>26.715506069940787</c:v>
                </c:pt>
                <c:pt idx="1059">
                  <c:v>26.718263605304546</c:v>
                </c:pt>
                <c:pt idx="1060">
                  <c:v>26.721022148280433</c:v>
                </c:pt>
                <c:pt idx="1061">
                  <c:v>26.723781694491926</c:v>
                </c:pt>
                <c:pt idx="1062">
                  <c:v>26.72654223957316</c:v>
                </c:pt>
                <c:pt idx="1063">
                  <c:v>26.72930377916914</c:v>
                </c:pt>
                <c:pt idx="1064">
                  <c:v>26.732066308935096</c:v>
                </c:pt>
                <c:pt idx="1065">
                  <c:v>26.734829824537123</c:v>
                </c:pt>
                <c:pt idx="1066">
                  <c:v>26.737594321651745</c:v>
                </c:pt>
                <c:pt idx="1067">
                  <c:v>26.740359795966182</c:v>
                </c:pt>
                <c:pt idx="1068">
                  <c:v>26.743126243178089</c:v>
                </c:pt>
                <c:pt idx="1069">
                  <c:v>26.745893658995929</c:v>
                </c:pt>
                <c:pt idx="1070">
                  <c:v>26.74866203913821</c:v>
                </c:pt>
                <c:pt idx="1071">
                  <c:v>26.75143137933448</c:v>
                </c:pt>
                <c:pt idx="1072">
                  <c:v>26.754201675324289</c:v>
                </c:pt>
                <c:pt idx="1073">
                  <c:v>26.756972922857965</c:v>
                </c:pt>
                <c:pt idx="1074">
                  <c:v>26.759745117696191</c:v>
                </c:pt>
                <c:pt idx="1075">
                  <c:v>26.762518255610026</c:v>
                </c:pt>
                <c:pt idx="1076">
                  <c:v>26.76529233238098</c:v>
                </c:pt>
                <c:pt idx="1077">
                  <c:v>26.768067343801196</c:v>
                </c:pt>
                <c:pt idx="1078">
                  <c:v>26.770843285672829</c:v>
                </c:pt>
                <c:pt idx="1079">
                  <c:v>26.773620153808597</c:v>
                </c:pt>
                <c:pt idx="1080">
                  <c:v>26.776397944031512</c:v>
                </c:pt>
                <c:pt idx="1081">
                  <c:v>26.779176652174932</c:v>
                </c:pt>
                <c:pt idx="1082">
                  <c:v>26.781956274082646</c:v>
                </c:pt>
                <c:pt idx="1083">
                  <c:v>26.784736805608496</c:v>
                </c:pt>
                <c:pt idx="1084">
                  <c:v>26.787518242616887</c:v>
                </c:pt>
                <c:pt idx="1085">
                  <c:v>26.790300580982201</c:v>
                </c:pt>
                <c:pt idx="1086">
                  <c:v>26.793083816589416</c:v>
                </c:pt>
                <c:pt idx="1087">
                  <c:v>26.795867945333313</c:v>
                </c:pt>
                <c:pt idx="1088">
                  <c:v>26.798652963119284</c:v>
                </c:pt>
                <c:pt idx="1089">
                  <c:v>26.801438865862718</c:v>
                </c:pt>
                <c:pt idx="1090">
                  <c:v>26.804225649489144</c:v>
                </c:pt>
                <c:pt idx="1091">
                  <c:v>26.807013309934359</c:v>
                </c:pt>
                <c:pt idx="1092">
                  <c:v>26.809801843144268</c:v>
                </c:pt>
                <c:pt idx="1093">
                  <c:v>26.812591245074888</c:v>
                </c:pt>
                <c:pt idx="1094">
                  <c:v>26.81538151169239</c:v>
                </c:pt>
                <c:pt idx="1095">
                  <c:v>26.818172638972943</c:v>
                </c:pt>
                <c:pt idx="1096">
                  <c:v>26.820964622902991</c:v>
                </c:pt>
                <c:pt idx="1097">
                  <c:v>26.823757459478731</c:v>
                </c:pt>
                <c:pt idx="1098">
                  <c:v>26.826551144706684</c:v>
                </c:pt>
                <c:pt idx="1099">
                  <c:v>26.829345674603182</c:v>
                </c:pt>
                <c:pt idx="1100">
                  <c:v>26.832141045194756</c:v>
                </c:pt>
                <c:pt idx="1101">
                  <c:v>26.834937252517793</c:v>
                </c:pt>
                <c:pt idx="1102">
                  <c:v>26.837734292618691</c:v>
                </c:pt>
                <c:pt idx="1103">
                  <c:v>26.840532161553789</c:v>
                </c:pt>
                <c:pt idx="1104">
                  <c:v>26.843330855389322</c:v>
                </c:pt>
                <c:pt idx="1105">
                  <c:v>26.846130370201635</c:v>
                </c:pt>
                <c:pt idx="1106">
                  <c:v>26.848930702076757</c:v>
                </c:pt>
                <c:pt idx="1107">
                  <c:v>26.851731847110628</c:v>
                </c:pt>
                <c:pt idx="1108">
                  <c:v>26.854533801409129</c:v>
                </c:pt>
                <c:pt idx="1109">
                  <c:v>26.857336561088015</c:v>
                </c:pt>
                <c:pt idx="1110">
                  <c:v>26.860140122272753</c:v>
                </c:pt>
                <c:pt idx="1111">
                  <c:v>26.862944481098733</c:v>
                </c:pt>
                <c:pt idx="1112">
                  <c:v>26.865749633710976</c:v>
                </c:pt>
                <c:pt idx="1113">
                  <c:v>26.868555576264722</c:v>
                </c:pt>
                <c:pt idx="1114">
                  <c:v>26.871362304924329</c:v>
                </c:pt>
                <c:pt idx="1115">
                  <c:v>26.87416981586443</c:v>
                </c:pt>
                <c:pt idx="1116">
                  <c:v>26.876978105269053</c:v>
                </c:pt>
                <c:pt idx="1117">
                  <c:v>26.879787169332065</c:v>
                </c:pt>
                <c:pt idx="1118">
                  <c:v>26.882597004257089</c:v>
                </c:pt>
                <c:pt idx="1119">
                  <c:v>26.885407606257292</c:v>
                </c:pt>
                <c:pt idx="1120">
                  <c:v>26.888218971555624</c:v>
                </c:pt>
                <c:pt idx="1121">
                  <c:v>26.89103109638463</c:v>
                </c:pt>
                <c:pt idx="1122">
                  <c:v>26.893843976986329</c:v>
                </c:pt>
                <c:pt idx="1123">
                  <c:v>26.8966576096126</c:v>
                </c:pt>
                <c:pt idx="1124">
                  <c:v>26.899471990524606</c:v>
                </c:pt>
                <c:pt idx="1125">
                  <c:v>26.902287115993349</c:v>
                </c:pt>
                <c:pt idx="1126">
                  <c:v>26.905102982299287</c:v>
                </c:pt>
                <c:pt idx="1127">
                  <c:v>26.907919585732429</c:v>
                </c:pt>
                <c:pt idx="1128">
                  <c:v>26.910736922592193</c:v>
                </c:pt>
                <c:pt idx="1129">
                  <c:v>26.913554989187642</c:v>
                </c:pt>
                <c:pt idx="1130">
                  <c:v>26.916373781837166</c:v>
                </c:pt>
                <c:pt idx="1131">
                  <c:v>26.919193296868727</c:v>
                </c:pt>
                <c:pt idx="1132">
                  <c:v>26.922013530619683</c:v>
                </c:pt>
                <c:pt idx="1133">
                  <c:v>26.924834479436964</c:v>
                </c:pt>
                <c:pt idx="1134">
                  <c:v>26.927656139676625</c:v>
                </c:pt>
                <c:pt idx="1135">
                  <c:v>26.930478507704326</c:v>
                </c:pt>
                <c:pt idx="1136">
                  <c:v>26.933301579895026</c:v>
                </c:pt>
                <c:pt idx="1137">
                  <c:v>26.936125352633109</c:v>
                </c:pt>
                <c:pt idx="1138">
                  <c:v>26.938949822312189</c:v>
                </c:pt>
                <c:pt idx="1139">
                  <c:v>26.941774985335226</c:v>
                </c:pt>
                <c:pt idx="1140">
                  <c:v>26.944600838114649</c:v>
                </c:pt>
                <c:pt idx="1141">
                  <c:v>26.94742737707189</c:v>
                </c:pt>
                <c:pt idx="1142">
                  <c:v>26.950254598637962</c:v>
                </c:pt>
                <c:pt idx="1143">
                  <c:v>26.95308249925279</c:v>
                </c:pt>
                <c:pt idx="1144">
                  <c:v>26.955911075365691</c:v>
                </c:pt>
                <c:pt idx="1145">
                  <c:v>26.958740323435347</c:v>
                </c:pt>
                <c:pt idx="1146">
                  <c:v>26.961570239929415</c:v>
                </c:pt>
                <c:pt idx="1147">
                  <c:v>26.964400821324844</c:v>
                </c:pt>
                <c:pt idx="1148">
                  <c:v>26.96723206410768</c:v>
                </c:pt>
                <c:pt idx="1149">
                  <c:v>26.970063964773189</c:v>
                </c:pt>
                <c:pt idx="1150">
                  <c:v>26.972896519825635</c:v>
                </c:pt>
                <c:pt idx="1151">
                  <c:v>26.975729725778582</c:v>
                </c:pt>
                <c:pt idx="1152">
                  <c:v>26.978563579154482</c:v>
                </c:pt>
                <c:pt idx="1153">
                  <c:v>26.981398076484989</c:v>
                </c:pt>
                <c:pt idx="1154">
                  <c:v>26.984233214310727</c:v>
                </c:pt>
                <c:pt idx="1155">
                  <c:v>26.987068989181562</c:v>
                </c:pt>
                <c:pt idx="1156">
                  <c:v>26.989905397656091</c:v>
                </c:pt>
                <c:pt idx="1157">
                  <c:v>26.992742436301945</c:v>
                </c:pt>
                <c:pt idx="1158">
                  <c:v>26.995580101696188</c:v>
                </c:pt>
                <c:pt idx="1159">
                  <c:v>26.998418390424174</c:v>
                </c:pt>
                <c:pt idx="1160">
                  <c:v>27.001257299080731</c:v>
                </c:pt>
                <c:pt idx="1161">
                  <c:v>27.004096824269286</c:v>
                </c:pt>
                <c:pt idx="1162">
                  <c:v>27.006936962602484</c:v>
                </c:pt>
                <c:pt idx="1163">
                  <c:v>27.00977771070151</c:v>
                </c:pt>
                <c:pt idx="1164">
                  <c:v>27.012619065196752</c:v>
                </c:pt>
                <c:pt idx="1165">
                  <c:v>27.015461022727287</c:v>
                </c:pt>
                <c:pt idx="1166">
                  <c:v>27.018303579941072</c:v>
                </c:pt>
                <c:pt idx="1167">
                  <c:v>27.021146733494987</c:v>
                </c:pt>
                <c:pt idx="1168">
                  <c:v>27.023990480054547</c:v>
                </c:pt>
                <c:pt idx="1169">
                  <c:v>27.026834816294055</c:v>
                </c:pt>
                <c:pt idx="1170">
                  <c:v>27.029679738896807</c:v>
                </c:pt>
                <c:pt idx="1171">
                  <c:v>27.03252524455467</c:v>
                </c:pt>
                <c:pt idx="1172">
                  <c:v>27.035371329968303</c:v>
                </c:pt>
                <c:pt idx="1173">
                  <c:v>27.038217991847084</c:v>
                </c:pt>
                <c:pt idx="1174">
                  <c:v>27.04106522690909</c:v>
                </c:pt>
                <c:pt idx="1175">
                  <c:v>27.043913031881086</c:v>
                </c:pt>
                <c:pt idx="1176">
                  <c:v>27.046761403498547</c:v>
                </c:pt>
                <c:pt idx="1177">
                  <c:v>27.049610338505385</c:v>
                </c:pt>
                <c:pt idx="1178">
                  <c:v>27.052459833654581</c:v>
                </c:pt>
                <c:pt idx="1179">
                  <c:v>27.05530988570721</c:v>
                </c:pt>
                <c:pt idx="1180">
                  <c:v>27.05816049143349</c:v>
                </c:pt>
                <c:pt idx="1181">
                  <c:v>27.061011647611675</c:v>
                </c:pt>
                <c:pt idx="1182">
                  <c:v>27.063863351028939</c:v>
                </c:pt>
                <c:pt idx="1183">
                  <c:v>27.066715598480886</c:v>
                </c:pt>
                <c:pt idx="1184">
                  <c:v>27.069568386771689</c:v>
                </c:pt>
                <c:pt idx="1185">
                  <c:v>27.072421712714014</c:v>
                </c:pt>
                <c:pt idx="1186">
                  <c:v>27.075275573128934</c:v>
                </c:pt>
                <c:pt idx="1187">
                  <c:v>27.078129964846227</c:v>
                </c:pt>
                <c:pt idx="1188">
                  <c:v>27.08098488470381</c:v>
                </c:pt>
                <c:pt idx="1189">
                  <c:v>27.083840329548387</c:v>
                </c:pt>
                <c:pt idx="1190">
                  <c:v>27.086696296234731</c:v>
                </c:pt>
                <c:pt idx="1191">
                  <c:v>27.089552781626345</c:v>
                </c:pt>
                <c:pt idx="1192">
                  <c:v>27.09240978259491</c:v>
                </c:pt>
                <c:pt idx="1193">
                  <c:v>27.095267296020619</c:v>
                </c:pt>
                <c:pt idx="1194">
                  <c:v>27.098125318791826</c:v>
                </c:pt>
                <c:pt idx="1195">
                  <c:v>27.100983847805448</c:v>
                </c:pt>
                <c:pt idx="1196">
                  <c:v>27.103842879966525</c:v>
                </c:pt>
                <c:pt idx="1197">
                  <c:v>27.106702412188621</c:v>
                </c:pt>
                <c:pt idx="1198">
                  <c:v>27.109562441393329</c:v>
                </c:pt>
                <c:pt idx="1199">
                  <c:v>27.112422964510728</c:v>
                </c:pt>
                <c:pt idx="1200">
                  <c:v>27.115283978479013</c:v>
                </c:pt>
                <c:pt idx="1201">
                  <c:v>27.118145480244706</c:v>
                </c:pt>
                <c:pt idx="1202">
                  <c:v>27.121007466762375</c:v>
                </c:pt>
                <c:pt idx="1203">
                  <c:v>27.123869934995032</c:v>
                </c:pt>
                <c:pt idx="1204">
                  <c:v>27.126732881913661</c:v>
                </c:pt>
                <c:pt idx="1205">
                  <c:v>27.129596304497657</c:v>
                </c:pt>
                <c:pt idx="1206">
                  <c:v>27.132460199734233</c:v>
                </c:pt>
                <c:pt idx="1207">
                  <c:v>27.13532456461899</c:v>
                </c:pt>
                <c:pt idx="1208">
                  <c:v>27.138189396155493</c:v>
                </c:pt>
                <c:pt idx="1209">
                  <c:v>27.141054691355535</c:v>
                </c:pt>
                <c:pt idx="1210">
                  <c:v>27.143920447238838</c:v>
                </c:pt>
                <c:pt idx="1211">
                  <c:v>27.14678666083331</c:v>
                </c:pt>
                <c:pt idx="1212">
                  <c:v>27.149653329174942</c:v>
                </c:pt>
                <c:pt idx="1213">
                  <c:v>27.152520449307559</c:v>
                </c:pt>
                <c:pt idx="1214">
                  <c:v>27.155388018283148</c:v>
                </c:pt>
                <c:pt idx="1215">
                  <c:v>27.158256033161607</c:v>
                </c:pt>
                <c:pt idx="1216">
                  <c:v>27.161124491010991</c:v>
                </c:pt>
                <c:pt idx="1217">
                  <c:v>27.163993388907027</c:v>
                </c:pt>
                <c:pt idx="1218">
                  <c:v>27.166862723933633</c:v>
                </c:pt>
                <c:pt idx="1219">
                  <c:v>27.169732493182487</c:v>
                </c:pt>
                <c:pt idx="1220">
                  <c:v>27.172602693753284</c:v>
                </c:pt>
                <c:pt idx="1221">
                  <c:v>27.17547332275365</c:v>
                </c:pt>
                <c:pt idx="1222">
                  <c:v>27.178344377298881</c:v>
                </c:pt>
                <c:pt idx="1223">
                  <c:v>27.18121585451231</c:v>
                </c:pt>
                <c:pt idx="1224">
                  <c:v>27.184087751525066</c:v>
                </c:pt>
                <c:pt idx="1225">
                  <c:v>27.186960065476129</c:v>
                </c:pt>
                <c:pt idx="1226">
                  <c:v>27.189832793512146</c:v>
                </c:pt>
                <c:pt idx="1227">
                  <c:v>27.192705932787742</c:v>
                </c:pt>
                <c:pt idx="1228">
                  <c:v>27.195579480465259</c:v>
                </c:pt>
                <c:pt idx="1229">
                  <c:v>27.198453433714807</c:v>
                </c:pt>
                <c:pt idx="1230">
                  <c:v>27.201327789714099</c:v>
                </c:pt>
                <c:pt idx="1231">
                  <c:v>27.204202545648727</c:v>
                </c:pt>
                <c:pt idx="1232">
                  <c:v>27.207077698711949</c:v>
                </c:pt>
                <c:pt idx="1233">
                  <c:v>27.209953246104693</c:v>
                </c:pt>
                <c:pt idx="1234">
                  <c:v>27.212829185035574</c:v>
                </c:pt>
                <c:pt idx="1235">
                  <c:v>27.215705512720817</c:v>
                </c:pt>
                <c:pt idx="1236">
                  <c:v>27.21858222638447</c:v>
                </c:pt>
                <c:pt idx="1237">
                  <c:v>27.221459323257932</c:v>
                </c:pt>
                <c:pt idx="1238">
                  <c:v>27.224336800580311</c:v>
                </c:pt>
                <c:pt idx="1239">
                  <c:v>27.227214655598591</c:v>
                </c:pt>
                <c:pt idx="1240">
                  <c:v>27.230092885566712</c:v>
                </c:pt>
                <c:pt idx="1241">
                  <c:v>27.232971487746855</c:v>
                </c:pt>
                <c:pt idx="1242">
                  <c:v>27.235850459408294</c:v>
                </c:pt>
                <c:pt idx="1243">
                  <c:v>27.238729797827794</c:v>
                </c:pt>
                <c:pt idx="1244">
                  <c:v>27.241609500290089</c:v>
                </c:pt>
                <c:pt idx="1245">
                  <c:v>27.244489564086926</c:v>
                </c:pt>
                <c:pt idx="1246">
                  <c:v>27.247369986517729</c:v>
                </c:pt>
                <c:pt idx="1247">
                  <c:v>27.250250764889454</c:v>
                </c:pt>
                <c:pt idx="1248">
                  <c:v>27.253131896516187</c:v>
                </c:pt>
                <c:pt idx="1249">
                  <c:v>27.256013378719796</c:v>
                </c:pt>
                <c:pt idx="1250">
                  <c:v>27.258895208829475</c:v>
                </c:pt>
                <c:pt idx="1251">
                  <c:v>27.261777384181588</c:v>
                </c:pt>
                <c:pt idx="1252">
                  <c:v>27.264659902120158</c:v>
                </c:pt>
                <c:pt idx="1253">
                  <c:v>27.267542759996466</c:v>
                </c:pt>
                <c:pt idx="1254">
                  <c:v>27.270425955168989</c:v>
                </c:pt>
                <c:pt idx="1255">
                  <c:v>27.273309485003789</c:v>
                </c:pt>
                <c:pt idx="1256">
                  <c:v>27.276193346874042</c:v>
                </c:pt>
                <c:pt idx="1257">
                  <c:v>27.279077538160248</c:v>
                </c:pt>
                <c:pt idx="1258">
                  <c:v>27.281962056250361</c:v>
                </c:pt>
                <c:pt idx="1259">
                  <c:v>27.284846898539271</c:v>
                </c:pt>
                <c:pt idx="1260">
                  <c:v>27.287732062429484</c:v>
                </c:pt>
                <c:pt idx="1261">
                  <c:v>27.29061754533048</c:v>
                </c:pt>
                <c:pt idx="1262">
                  <c:v>27.293503344659062</c:v>
                </c:pt>
                <c:pt idx="1263">
                  <c:v>27.296389457839126</c:v>
                </c:pt>
                <c:pt idx="1264">
                  <c:v>27.299275882301817</c:v>
                </c:pt>
                <c:pt idx="1265">
                  <c:v>27.302162615485571</c:v>
                </c:pt>
                <c:pt idx="1266">
                  <c:v>27.305049654835695</c:v>
                </c:pt>
                <c:pt idx="1267">
                  <c:v>27.307936997804941</c:v>
                </c:pt>
                <c:pt idx="1268">
                  <c:v>27.310824641852935</c:v>
                </c:pt>
                <c:pt idx="1269">
                  <c:v>27.313712584446449</c:v>
                </c:pt>
                <c:pt idx="1270">
                  <c:v>27.316600823059495</c:v>
                </c:pt>
                <c:pt idx="1271">
                  <c:v>27.319489355172919</c:v>
                </c:pt>
                <c:pt idx="1272">
                  <c:v>27.322378178274853</c:v>
                </c:pt>
                <c:pt idx="1273">
                  <c:v>27.325267289860289</c:v>
                </c:pt>
                <c:pt idx="1274">
                  <c:v>27.328156687431356</c:v>
                </c:pt>
                <c:pt idx="1275">
                  <c:v>27.331046368497191</c:v>
                </c:pt>
                <c:pt idx="1276">
                  <c:v>27.333936330573714</c:v>
                </c:pt>
                <c:pt idx="1277">
                  <c:v>27.336826571184162</c:v>
                </c:pt>
                <c:pt idx="1278">
                  <c:v>27.339717087858435</c:v>
                </c:pt>
                <c:pt idx="1279">
                  <c:v>27.342607878133425</c:v>
                </c:pt>
                <c:pt idx="1280">
                  <c:v>27.345498939553213</c:v>
                </c:pt>
                <c:pt idx="1281">
                  <c:v>27.348390269668503</c:v>
                </c:pt>
                <c:pt idx="1282">
                  <c:v>27.351281866036931</c:v>
                </c:pt>
                <c:pt idx="1283">
                  <c:v>27.354173726223095</c:v>
                </c:pt>
                <c:pt idx="1284">
                  <c:v>27.357065847798395</c:v>
                </c:pt>
                <c:pt idx="1285">
                  <c:v>27.359958228341206</c:v>
                </c:pt>
                <c:pt idx="1286">
                  <c:v>27.362850865436531</c:v>
                </c:pt>
                <c:pt idx="1287">
                  <c:v>27.365743756676316</c:v>
                </c:pt>
                <c:pt idx="1288">
                  <c:v>27.3686368996594</c:v>
                </c:pt>
                <c:pt idx="1289">
                  <c:v>27.371530291991217</c:v>
                </c:pt>
                <c:pt idx="1290">
                  <c:v>27.374423931284127</c:v>
                </c:pt>
                <c:pt idx="1291">
                  <c:v>27.377317815157085</c:v>
                </c:pt>
                <c:pt idx="1292">
                  <c:v>27.380211941235874</c:v>
                </c:pt>
                <c:pt idx="1293">
                  <c:v>27.383106307153078</c:v>
                </c:pt>
                <c:pt idx="1294">
                  <c:v>27.386000910547889</c:v>
                </c:pt>
                <c:pt idx="1295">
                  <c:v>27.388895749066233</c:v>
                </c:pt>
                <c:pt idx="1296">
                  <c:v>27.391790820360626</c:v>
                </c:pt>
                <c:pt idx="1297">
                  <c:v>27.394686122090459</c:v>
                </c:pt>
                <c:pt idx="1298">
                  <c:v>27.397581651921424</c:v>
                </c:pt>
                <c:pt idx="1299">
                  <c:v>27.400477407526189</c:v>
                </c:pt>
                <c:pt idx="1300">
                  <c:v>27.403373386583894</c:v>
                </c:pt>
                <c:pt idx="1301">
                  <c:v>27.406269586780315</c:v>
                </c:pt>
                <c:pt idx="1302">
                  <c:v>27.409166005807787</c:v>
                </c:pt>
                <c:pt idx="1303">
                  <c:v>27.41206264136509</c:v>
                </c:pt>
                <c:pt idx="1304">
                  <c:v>27.414959491157905</c:v>
                </c:pt>
                <c:pt idx="1305">
                  <c:v>27.41785655289809</c:v>
                </c:pt>
                <c:pt idx="1306">
                  <c:v>27.420753824304089</c:v>
                </c:pt>
                <c:pt idx="1307">
                  <c:v>27.423651303101089</c:v>
                </c:pt>
                <c:pt idx="1308">
                  <c:v>27.426548987020585</c:v>
                </c:pt>
                <c:pt idx="1309">
                  <c:v>27.429446873800579</c:v>
                </c:pt>
                <c:pt idx="1310">
                  <c:v>27.432344961185617</c:v>
                </c:pt>
                <c:pt idx="1311">
                  <c:v>27.435243246926539</c:v>
                </c:pt>
                <c:pt idx="1312">
                  <c:v>27.438141728780824</c:v>
                </c:pt>
                <c:pt idx="1313">
                  <c:v>27.441040404512123</c:v>
                </c:pt>
                <c:pt idx="1314">
                  <c:v>27.443939271890653</c:v>
                </c:pt>
                <c:pt idx="1315">
                  <c:v>27.446838328693097</c:v>
                </c:pt>
                <c:pt idx="1316">
                  <c:v>27.449737572702222</c:v>
                </c:pt>
                <c:pt idx="1317">
                  <c:v>27.452637001707583</c:v>
                </c:pt>
                <c:pt idx="1318">
                  <c:v>27.455536613504723</c:v>
                </c:pt>
                <c:pt idx="1319">
                  <c:v>27.458436405895679</c:v>
                </c:pt>
                <c:pt idx="1320">
                  <c:v>27.461336376688628</c:v>
                </c:pt>
                <c:pt idx="1321">
                  <c:v>27.464236523698329</c:v>
                </c:pt>
                <c:pt idx="1322">
                  <c:v>27.467136844745585</c:v>
                </c:pt>
                <c:pt idx="1323">
                  <c:v>27.470037337657686</c:v>
                </c:pt>
                <c:pt idx="1324">
                  <c:v>27.472938000267924</c:v>
                </c:pt>
                <c:pt idx="1325">
                  <c:v>27.475838830416087</c:v>
                </c:pt>
                <c:pt idx="1326">
                  <c:v>27.478739825947876</c:v>
                </c:pt>
                <c:pt idx="1327">
                  <c:v>27.481640984715657</c:v>
                </c:pt>
                <c:pt idx="1328">
                  <c:v>27.48454230457757</c:v>
                </c:pt>
                <c:pt idx="1329">
                  <c:v>27.487443783398216</c:v>
                </c:pt>
                <c:pt idx="1330">
                  <c:v>27.490345419048211</c:v>
                </c:pt>
                <c:pt idx="1331">
                  <c:v>27.493247209404267</c:v>
                </c:pt>
                <c:pt idx="1332">
                  <c:v>27.496149152349489</c:v>
                </c:pt>
                <c:pt idx="1333">
                  <c:v>27.499051245772886</c:v>
                </c:pt>
                <c:pt idx="1334">
                  <c:v>27.50195348756969</c:v>
                </c:pt>
                <c:pt idx="1335">
                  <c:v>27.504855875641145</c:v>
                </c:pt>
                <c:pt idx="1336">
                  <c:v>27.507758407894716</c:v>
                </c:pt>
                <c:pt idx="1337">
                  <c:v>27.510661082243654</c:v>
                </c:pt>
                <c:pt idx="1338">
                  <c:v>27.513563896607643</c:v>
                </c:pt>
                <c:pt idx="1339">
                  <c:v>27.516466848912152</c:v>
                </c:pt>
                <c:pt idx="1340">
                  <c:v>27.519369937088747</c:v>
                </c:pt>
                <c:pt idx="1341">
                  <c:v>27.522273159074992</c:v>
                </c:pt>
                <c:pt idx="1342">
                  <c:v>27.525176512814458</c:v>
                </c:pt>
                <c:pt idx="1343">
                  <c:v>27.528079996256697</c:v>
                </c:pt>
                <c:pt idx="1344">
                  <c:v>27.530983607357225</c:v>
                </c:pt>
                <c:pt idx="1345">
                  <c:v>27.533887344077531</c:v>
                </c:pt>
                <c:pt idx="1346">
                  <c:v>27.536791204384929</c:v>
                </c:pt>
                <c:pt idx="1347">
                  <c:v>27.539695186252931</c:v>
                </c:pt>
                <c:pt idx="1348">
                  <c:v>27.542599287660583</c:v>
                </c:pt>
                <c:pt idx="1349">
                  <c:v>27.545503506593203</c:v>
                </c:pt>
                <c:pt idx="1350">
                  <c:v>27.548407841041783</c:v>
                </c:pt>
                <c:pt idx="1351">
                  <c:v>27.551312289003189</c:v>
                </c:pt>
                <c:pt idx="1352">
                  <c:v>27.554216848480202</c:v>
                </c:pt>
                <c:pt idx="1353">
                  <c:v>27.557121517481363</c:v>
                </c:pt>
                <c:pt idx="1354">
                  <c:v>27.56002629402105</c:v>
                </c:pt>
                <c:pt idx="1355">
                  <c:v>27.562931176119722</c:v>
                </c:pt>
                <c:pt idx="1356">
                  <c:v>27.565836161803187</c:v>
                </c:pt>
                <c:pt idx="1357">
                  <c:v>27.568741249103283</c:v>
                </c:pt>
                <c:pt idx="1358">
                  <c:v>27.571646436057829</c:v>
                </c:pt>
                <c:pt idx="1359">
                  <c:v>27.574551720709955</c:v>
                </c:pt>
                <c:pt idx="1360">
                  <c:v>27.577457101108831</c:v>
                </c:pt>
                <c:pt idx="1361">
                  <c:v>27.580362575309124</c:v>
                </c:pt>
                <c:pt idx="1362">
                  <c:v>27.583268141371686</c:v>
                </c:pt>
                <c:pt idx="1363">
                  <c:v>27.586173797362576</c:v>
                </c:pt>
                <c:pt idx="1364">
                  <c:v>27.589079541353673</c:v>
                </c:pt>
                <c:pt idx="1365">
                  <c:v>27.591985371422791</c:v>
                </c:pt>
                <c:pt idx="1366">
                  <c:v>27.594891285652995</c:v>
                </c:pt>
                <c:pt idx="1367">
                  <c:v>27.597797282133183</c:v>
                </c:pt>
                <c:pt idx="1368">
                  <c:v>27.600703358958175</c:v>
                </c:pt>
                <c:pt idx="1369">
                  <c:v>27.60360951422787</c:v>
                </c:pt>
                <c:pt idx="1370">
                  <c:v>27.606515746048288</c:v>
                </c:pt>
                <c:pt idx="1371">
                  <c:v>27.609422052530562</c:v>
                </c:pt>
                <c:pt idx="1372">
                  <c:v>27.612328431791799</c:v>
                </c:pt>
                <c:pt idx="1373">
                  <c:v>27.615234881954493</c:v>
                </c:pt>
                <c:pt idx="1374">
                  <c:v>27.618141401146715</c:v>
                </c:pt>
                <c:pt idx="1375">
                  <c:v>27.621047987502074</c:v>
                </c:pt>
                <c:pt idx="1376">
                  <c:v>27.623954639159731</c:v>
                </c:pt>
                <c:pt idx="1377">
                  <c:v>27.626861354264335</c:v>
                </c:pt>
                <c:pt idx="1378">
                  <c:v>27.629768130966042</c:v>
                </c:pt>
                <c:pt idx="1379">
                  <c:v>27.632674967420495</c:v>
                </c:pt>
                <c:pt idx="1380">
                  <c:v>27.635581861788815</c:v>
                </c:pt>
                <c:pt idx="1381">
                  <c:v>27.638488812237568</c:v>
                </c:pt>
                <c:pt idx="1382">
                  <c:v>27.64139581693879</c:v>
                </c:pt>
                <c:pt idx="1383">
                  <c:v>27.644302874069869</c:v>
                </c:pt>
                <c:pt idx="1384">
                  <c:v>27.647209981813859</c:v>
                </c:pt>
                <c:pt idx="1385">
                  <c:v>27.65011713835889</c:v>
                </c:pt>
                <c:pt idx="1386">
                  <c:v>27.653024341898679</c:v>
                </c:pt>
                <c:pt idx="1387">
                  <c:v>27.655931590632225</c:v>
                </c:pt>
                <c:pt idx="1388">
                  <c:v>27.658838882764027</c:v>
                </c:pt>
                <c:pt idx="1389">
                  <c:v>27.66174621650384</c:v>
                </c:pt>
                <c:pt idx="1390">
                  <c:v>27.664653590066887</c:v>
                </c:pt>
                <c:pt idx="1391">
                  <c:v>27.667561001673491</c:v>
                </c:pt>
                <c:pt idx="1392">
                  <c:v>27.67046844954945</c:v>
                </c:pt>
                <c:pt idx="1393">
                  <c:v>27.673375931925786</c:v>
                </c:pt>
                <c:pt idx="1394">
                  <c:v>27.676283446752031</c:v>
                </c:pt>
                <c:pt idx="1395">
                  <c:v>27.679190992009925</c:v>
                </c:pt>
                <c:pt idx="1396">
                  <c:v>27.682098565664493</c:v>
                </c:pt>
                <c:pt idx="1397">
                  <c:v>27.685006165677692</c:v>
                </c:pt>
                <c:pt idx="1398">
                  <c:v>27.687913790004824</c:v>
                </c:pt>
                <c:pt idx="1399">
                  <c:v>27.690821436595495</c:v>
                </c:pt>
                <c:pt idx="1400">
                  <c:v>27.693729103393629</c:v>
                </c:pt>
                <c:pt idx="1401">
                  <c:v>27.696636788337702</c:v>
                </c:pt>
                <c:pt idx="1402">
                  <c:v>27.699544489360584</c:v>
                </c:pt>
                <c:pt idx="1403">
                  <c:v>27.702452204389584</c:v>
                </c:pt>
                <c:pt idx="1404">
                  <c:v>27.705359931346994</c:v>
                </c:pt>
                <c:pt idx="1405">
                  <c:v>27.708267668149787</c:v>
                </c:pt>
                <c:pt idx="1406">
                  <c:v>27.711175412709768</c:v>
                </c:pt>
                <c:pt idx="1407">
                  <c:v>27.71408316293364</c:v>
                </c:pt>
                <c:pt idx="1408">
                  <c:v>27.716990916723439</c:v>
                </c:pt>
                <c:pt idx="1409">
                  <c:v>27.719898671976193</c:v>
                </c:pt>
                <c:pt idx="1410">
                  <c:v>27.72280642658421</c:v>
                </c:pt>
                <c:pt idx="1411">
                  <c:v>27.725714178435112</c:v>
                </c:pt>
                <c:pt idx="1412">
                  <c:v>27.72862192541217</c:v>
                </c:pt>
                <c:pt idx="1413">
                  <c:v>27.731529665393829</c:v>
                </c:pt>
                <c:pt idx="1414">
                  <c:v>27.734437396254481</c:v>
                </c:pt>
                <c:pt idx="1415">
                  <c:v>27.737345115863928</c:v>
                </c:pt>
                <c:pt idx="1416">
                  <c:v>27.740252822088028</c:v>
                </c:pt>
                <c:pt idx="1417">
                  <c:v>27.743160512788386</c:v>
                </c:pt>
                <c:pt idx="1418">
                  <c:v>27.74606818582259</c:v>
                </c:pt>
                <c:pt idx="1419">
                  <c:v>27.748975839044203</c:v>
                </c:pt>
                <c:pt idx="1420">
                  <c:v>27.751883470303067</c:v>
                </c:pt>
                <c:pt idx="1421">
                  <c:v>27.754791077445127</c:v>
                </c:pt>
                <c:pt idx="1422">
                  <c:v>27.757698658312691</c:v>
                </c:pt>
                <c:pt idx="1423">
                  <c:v>27.760606210744257</c:v>
                </c:pt>
                <c:pt idx="1424">
                  <c:v>27.763513732575163</c:v>
                </c:pt>
                <c:pt idx="1425">
                  <c:v>27.766421221637035</c:v>
                </c:pt>
                <c:pt idx="1426">
                  <c:v>27.769328675758082</c:v>
                </c:pt>
                <c:pt idx="1427">
                  <c:v>27.772236092763169</c:v>
                </c:pt>
                <c:pt idx="1428">
                  <c:v>27.775143470474319</c:v>
                </c:pt>
                <c:pt idx="1429">
                  <c:v>27.778050806710027</c:v>
                </c:pt>
                <c:pt idx="1430">
                  <c:v>27.780958099285808</c:v>
                </c:pt>
                <c:pt idx="1431">
                  <c:v>27.783865346014288</c:v>
                </c:pt>
                <c:pt idx="1432">
                  <c:v>27.786772544704952</c:v>
                </c:pt>
                <c:pt idx="1433">
                  <c:v>27.789679693164871</c:v>
                </c:pt>
                <c:pt idx="1434">
                  <c:v>27.792586789198069</c:v>
                </c:pt>
                <c:pt idx="1435">
                  <c:v>27.795493830605697</c:v>
                </c:pt>
                <c:pt idx="1436">
                  <c:v>27.798400815186756</c:v>
                </c:pt>
                <c:pt idx="1437">
                  <c:v>27.801307740737329</c:v>
                </c:pt>
                <c:pt idx="1438">
                  <c:v>27.804214605051204</c:v>
                </c:pt>
                <c:pt idx="1439">
                  <c:v>27.807121405919691</c:v>
                </c:pt>
                <c:pt idx="1440">
                  <c:v>27.81002814113182</c:v>
                </c:pt>
                <c:pt idx="1441">
                  <c:v>27.812934808474367</c:v>
                </c:pt>
                <c:pt idx="1442">
                  <c:v>27.815841405731909</c:v>
                </c:pt>
                <c:pt idx="1443">
                  <c:v>27.818747930686889</c:v>
                </c:pt>
                <c:pt idx="1444">
                  <c:v>27.821654381119764</c:v>
                </c:pt>
                <c:pt idx="1445">
                  <c:v>27.824560754808935</c:v>
                </c:pt>
                <c:pt idx="1446">
                  <c:v>27.827467049530885</c:v>
                </c:pt>
                <c:pt idx="1447">
                  <c:v>27.830373263060327</c:v>
                </c:pt>
                <c:pt idx="1448">
                  <c:v>27.833279393170169</c:v>
                </c:pt>
                <c:pt idx="1449">
                  <c:v>27.836185437631581</c:v>
                </c:pt>
                <c:pt idx="1450">
                  <c:v>27.839091394214051</c:v>
                </c:pt>
                <c:pt idx="1451">
                  <c:v>27.84199726068552</c:v>
                </c:pt>
                <c:pt idx="1452">
                  <c:v>27.844903034812447</c:v>
                </c:pt>
                <c:pt idx="1453">
                  <c:v>27.847808714359768</c:v>
                </c:pt>
                <c:pt idx="1454">
                  <c:v>27.850714297091027</c:v>
                </c:pt>
                <c:pt idx="1455">
                  <c:v>27.853619780768529</c:v>
                </c:pt>
                <c:pt idx="1456">
                  <c:v>27.856525163153215</c:v>
                </c:pt>
                <c:pt idx="1457">
                  <c:v>27.859430442004832</c:v>
                </c:pt>
                <c:pt idx="1458">
                  <c:v>27.862335615081982</c:v>
                </c:pt>
                <c:pt idx="1459">
                  <c:v>27.865240680142126</c:v>
                </c:pt>
                <c:pt idx="1460">
                  <c:v>27.868145634941879</c:v>
                </c:pt>
                <c:pt idx="1461">
                  <c:v>27.871050477236789</c:v>
                </c:pt>
                <c:pt idx="1462">
                  <c:v>27.873955204781232</c:v>
                </c:pt>
                <c:pt idx="1463">
                  <c:v>27.876859815329126</c:v>
                </c:pt>
                <c:pt idx="1464">
                  <c:v>27.87976430663343</c:v>
                </c:pt>
                <c:pt idx="1465">
                  <c:v>27.882668676446286</c:v>
                </c:pt>
                <c:pt idx="1466">
                  <c:v>27.885572922519284</c:v>
                </c:pt>
                <c:pt idx="1467">
                  <c:v>27.888477042603355</c:v>
                </c:pt>
                <c:pt idx="1468">
                  <c:v>27.891381034448841</c:v>
                </c:pt>
                <c:pt idx="1469">
                  <c:v>27.894284895805491</c:v>
                </c:pt>
                <c:pt idx="1470">
                  <c:v>27.897188624422739</c:v>
                </c:pt>
                <c:pt idx="1471">
                  <c:v>27.900092218049426</c:v>
                </c:pt>
                <c:pt idx="1472">
                  <c:v>27.902995674434262</c:v>
                </c:pt>
                <c:pt idx="1473">
                  <c:v>27.905898991325486</c:v>
                </c:pt>
                <c:pt idx="1474">
                  <c:v>27.908802166471187</c:v>
                </c:pt>
                <c:pt idx="1475">
                  <c:v>27.911705197619231</c:v>
                </c:pt>
                <c:pt idx="1476">
                  <c:v>27.914608082517187</c:v>
                </c:pt>
                <c:pt idx="1477">
                  <c:v>27.917510818912842</c:v>
                </c:pt>
                <c:pt idx="1478">
                  <c:v>27.920413404553617</c:v>
                </c:pt>
                <c:pt idx="1479">
                  <c:v>27.923315837187179</c:v>
                </c:pt>
                <c:pt idx="1480">
                  <c:v>27.926218114561163</c:v>
                </c:pt>
                <c:pt idx="1481">
                  <c:v>27.929120234423223</c:v>
                </c:pt>
                <c:pt idx="1482">
                  <c:v>27.93202219452138</c:v>
                </c:pt>
                <c:pt idx="1483">
                  <c:v>27.934923992603665</c:v>
                </c:pt>
                <c:pt idx="1484">
                  <c:v>27.937825626418423</c:v>
                </c:pt>
                <c:pt idx="1485">
                  <c:v>27.940727093714099</c:v>
                </c:pt>
                <c:pt idx="1486">
                  <c:v>27.943628392240019</c:v>
                </c:pt>
                <c:pt idx="1487">
                  <c:v>27.946529519745269</c:v>
                </c:pt>
                <c:pt idx="1488">
                  <c:v>27.949430473979902</c:v>
                </c:pt>
                <c:pt idx="1489">
                  <c:v>27.952331252694183</c:v>
                </c:pt>
                <c:pt idx="1490">
                  <c:v>27.955231853638789</c:v>
                </c:pt>
                <c:pt idx="1491">
                  <c:v>27.958132274565106</c:v>
                </c:pt>
                <c:pt idx="1492">
                  <c:v>27.961032513225422</c:v>
                </c:pt>
                <c:pt idx="1493">
                  <c:v>27.96393256737219</c:v>
                </c:pt>
                <c:pt idx="1494">
                  <c:v>27.966832434758896</c:v>
                </c:pt>
                <c:pt idx="1495">
                  <c:v>27.969732113139589</c:v>
                </c:pt>
                <c:pt idx="1496">
                  <c:v>27.972631600269278</c:v>
                </c:pt>
                <c:pt idx="1497">
                  <c:v>27.975530893903709</c:v>
                </c:pt>
                <c:pt idx="1498">
                  <c:v>27.978429991799537</c:v>
                </c:pt>
                <c:pt idx="1499">
                  <c:v>27.981328891714277</c:v>
                </c:pt>
                <c:pt idx="1500">
                  <c:v>27.984227591406487</c:v>
                </c:pt>
                <c:pt idx="1501">
                  <c:v>27.987126088635591</c:v>
                </c:pt>
                <c:pt idx="1502">
                  <c:v>27.990024381162232</c:v>
                </c:pt>
                <c:pt idx="1503">
                  <c:v>27.992922466748087</c:v>
                </c:pt>
                <c:pt idx="1504">
                  <c:v>27.995820343155756</c:v>
                </c:pt>
                <c:pt idx="1505">
                  <c:v>27.998718008149254</c:v>
                </c:pt>
                <c:pt idx="1506">
                  <c:v>28.001615459493788</c:v>
                </c:pt>
                <c:pt idx="1507">
                  <c:v>28.004512694955466</c:v>
                </c:pt>
                <c:pt idx="1508">
                  <c:v>28.007409712302067</c:v>
                </c:pt>
                <c:pt idx="1509">
                  <c:v>28.010306509302488</c:v>
                </c:pt>
                <c:pt idx="1510">
                  <c:v>28.013203083726989</c:v>
                </c:pt>
                <c:pt idx="1511">
                  <c:v>28.016099433347289</c:v>
                </c:pt>
                <c:pt idx="1512">
                  <c:v>28.018995555936481</c:v>
                </c:pt>
                <c:pt idx="1513">
                  <c:v>28.021891449268995</c:v>
                </c:pt>
                <c:pt idx="1514">
                  <c:v>28.024787111120986</c:v>
                </c:pt>
                <c:pt idx="1515">
                  <c:v>28.027682539269957</c:v>
                </c:pt>
                <c:pt idx="1516">
                  <c:v>28.030577731495178</c:v>
                </c:pt>
                <c:pt idx="1517">
                  <c:v>28.033472685577198</c:v>
                </c:pt>
                <c:pt idx="1518">
                  <c:v>28.036367399298641</c:v>
                </c:pt>
                <c:pt idx="1519">
                  <c:v>28.039261870443227</c:v>
                </c:pt>
                <c:pt idx="1520">
                  <c:v>28.042156096796926</c:v>
                </c:pt>
                <c:pt idx="1521">
                  <c:v>28.045050076147152</c:v>
                </c:pt>
                <c:pt idx="1522">
                  <c:v>28.047943806283222</c:v>
                </c:pt>
                <c:pt idx="1523">
                  <c:v>28.050837284996092</c:v>
                </c:pt>
                <c:pt idx="1524">
                  <c:v>28.053730510078687</c:v>
                </c:pt>
                <c:pt idx="1525">
                  <c:v>28.056623479325708</c:v>
                </c:pt>
                <c:pt idx="1526">
                  <c:v>28.059516190533923</c:v>
                </c:pt>
                <c:pt idx="1527">
                  <c:v>28.062408641501833</c:v>
                </c:pt>
                <c:pt idx="1528">
                  <c:v>28.065300830030001</c:v>
                </c:pt>
                <c:pt idx="1529">
                  <c:v>28.068192753920961</c:v>
                </c:pt>
                <c:pt idx="1530">
                  <c:v>28.071084410979321</c:v>
                </c:pt>
                <c:pt idx="1531">
                  <c:v>28.073975799011638</c:v>
                </c:pt>
                <c:pt idx="1532">
                  <c:v>28.076866915826511</c:v>
                </c:pt>
                <c:pt idx="1533">
                  <c:v>28.07975775923483</c:v>
                </c:pt>
                <c:pt idx="1534">
                  <c:v>28.082648327049522</c:v>
                </c:pt>
                <c:pt idx="1535">
                  <c:v>28.085538617085707</c:v>
                </c:pt>
                <c:pt idx="1536">
                  <c:v>28.088428627160738</c:v>
                </c:pt>
                <c:pt idx="1537">
                  <c:v>28.091318355094195</c:v>
                </c:pt>
                <c:pt idx="1538">
                  <c:v>28.094207798707693</c:v>
                </c:pt>
                <c:pt idx="1539">
                  <c:v>28.097096955825428</c:v>
                </c:pt>
                <c:pt idx="1540">
                  <c:v>28.099985824273791</c:v>
                </c:pt>
                <c:pt idx="1541">
                  <c:v>28.102874401881493</c:v>
                </c:pt>
                <c:pt idx="1542">
                  <c:v>28.105762686479526</c:v>
                </c:pt>
                <c:pt idx="1543">
                  <c:v>28.108650675901512</c:v>
                </c:pt>
                <c:pt idx="1544">
                  <c:v>28.11153836798329</c:v>
                </c:pt>
                <c:pt idx="1545">
                  <c:v>28.11442576056319</c:v>
                </c:pt>
                <c:pt idx="1546">
                  <c:v>28.117312851481987</c:v>
                </c:pt>
                <c:pt idx="1547">
                  <c:v>28.120199638582999</c:v>
                </c:pt>
                <c:pt idx="1548">
                  <c:v>28.123086119712141</c:v>
                </c:pt>
                <c:pt idx="1549">
                  <c:v>28.125972292717652</c:v>
                </c:pt>
                <c:pt idx="1550">
                  <c:v>28.128858155450594</c:v>
                </c:pt>
                <c:pt idx="1551">
                  <c:v>28.131743705764226</c:v>
                </c:pt>
                <c:pt idx="1552">
                  <c:v>28.134628941514958</c:v>
                </c:pt>
                <c:pt idx="1553">
                  <c:v>28.137513860561477</c:v>
                </c:pt>
                <c:pt idx="1554">
                  <c:v>28.140398460765226</c:v>
                </c:pt>
                <c:pt idx="1555">
                  <c:v>28.143282739990326</c:v>
                </c:pt>
                <c:pt idx="1556">
                  <c:v>28.146166696103688</c:v>
                </c:pt>
                <c:pt idx="1557">
                  <c:v>28.14905032697483</c:v>
                </c:pt>
                <c:pt idx="1558">
                  <c:v>28.151933630476091</c:v>
                </c:pt>
                <c:pt idx="1559">
                  <c:v>28.154816604482633</c:v>
                </c:pt>
                <c:pt idx="1560">
                  <c:v>28.157699246872212</c:v>
                </c:pt>
                <c:pt idx="1561">
                  <c:v>28.160581555525685</c:v>
                </c:pt>
                <c:pt idx="1562">
                  <c:v>28.163463528326687</c:v>
                </c:pt>
                <c:pt idx="1563">
                  <c:v>28.166345163161527</c:v>
                </c:pt>
                <c:pt idx="1564">
                  <c:v>28.169226457919617</c:v>
                </c:pt>
                <c:pt idx="1565">
                  <c:v>28.172107410493133</c:v>
                </c:pt>
                <c:pt idx="1566">
                  <c:v>28.174988018777292</c:v>
                </c:pt>
                <c:pt idx="1567">
                  <c:v>28.177868280670122</c:v>
                </c:pt>
                <c:pt idx="1568">
                  <c:v>28.180748194072684</c:v>
                </c:pt>
                <c:pt idx="1569">
                  <c:v>28.18362775688912</c:v>
                </c:pt>
                <c:pt idx="1570">
                  <c:v>28.186506967026446</c:v>
                </c:pt>
                <c:pt idx="1571">
                  <c:v>28.189385822394751</c:v>
                </c:pt>
                <c:pt idx="1572">
                  <c:v>28.192264320907171</c:v>
                </c:pt>
                <c:pt idx="1573">
                  <c:v>28.195142460479889</c:v>
                </c:pt>
                <c:pt idx="1574">
                  <c:v>28.198020239032189</c:v>
                </c:pt>
                <c:pt idx="1575">
                  <c:v>28.200897654486518</c:v>
                </c:pt>
                <c:pt idx="1576">
                  <c:v>28.203774704768186</c:v>
                </c:pt>
                <c:pt idx="1577">
                  <c:v>28.20665138780603</c:v>
                </c:pt>
                <c:pt idx="1578">
                  <c:v>28.209527701531641</c:v>
                </c:pt>
                <c:pt idx="1579">
                  <c:v>28.212403643880183</c:v>
                </c:pt>
                <c:pt idx="1580">
                  <c:v>28.215279212789614</c:v>
                </c:pt>
                <c:pt idx="1581">
                  <c:v>28.218154406201474</c:v>
                </c:pt>
                <c:pt idx="1582">
                  <c:v>28.221029222060089</c:v>
                </c:pt>
                <c:pt idx="1583">
                  <c:v>28.223903658313485</c:v>
                </c:pt>
                <c:pt idx="1584">
                  <c:v>28.226777712912632</c:v>
                </c:pt>
                <c:pt idx="1585">
                  <c:v>28.229651383811877</c:v>
                </c:pt>
                <c:pt idx="1586">
                  <c:v>28.232524668968829</c:v>
                </c:pt>
                <c:pt idx="1587">
                  <c:v>28.235397566344503</c:v>
                </c:pt>
                <c:pt idx="1588">
                  <c:v>28.23827007390301</c:v>
                </c:pt>
                <c:pt idx="1589">
                  <c:v>28.241142189612106</c:v>
                </c:pt>
                <c:pt idx="1590">
                  <c:v>28.24401391144259</c:v>
                </c:pt>
                <c:pt idx="1591">
                  <c:v>28.246885237368776</c:v>
                </c:pt>
                <c:pt idx="1592">
                  <c:v>28.249756165368339</c:v>
                </c:pt>
                <c:pt idx="1593">
                  <c:v>28.252626693422403</c:v>
                </c:pt>
                <c:pt idx="1594">
                  <c:v>28.255496819515429</c:v>
                </c:pt>
                <c:pt idx="1595">
                  <c:v>28.258366541635272</c:v>
                </c:pt>
                <c:pt idx="1596">
                  <c:v>28.261235857773311</c:v>
                </c:pt>
                <c:pt idx="1597">
                  <c:v>28.264104765924415</c:v>
                </c:pt>
                <c:pt idx="1598">
                  <c:v>28.26697326408669</c:v>
                </c:pt>
                <c:pt idx="1599">
                  <c:v>28.269841350261856</c:v>
                </c:pt>
                <c:pt idx="1600">
                  <c:v>28.27270902245526</c:v>
                </c:pt>
                <c:pt idx="1601">
                  <c:v>28.275576278675551</c:v>
                </c:pt>
                <c:pt idx="1602">
                  <c:v>28.278443116935005</c:v>
                </c:pt>
                <c:pt idx="1603">
                  <c:v>28.281309535249385</c:v>
                </c:pt>
                <c:pt idx="1604">
                  <c:v>28.284175531638024</c:v>
                </c:pt>
                <c:pt idx="1605">
                  <c:v>28.28704110412367</c:v>
                </c:pt>
                <c:pt idx="1606">
                  <c:v>28.28990625073288</c:v>
                </c:pt>
                <c:pt idx="1607">
                  <c:v>28.292770969495681</c:v>
                </c:pt>
                <c:pt idx="1608">
                  <c:v>28.295635258445536</c:v>
                </c:pt>
                <c:pt idx="1609">
                  <c:v>28.298499115619787</c:v>
                </c:pt>
                <c:pt idx="1610">
                  <c:v>28.301362539059188</c:v>
                </c:pt>
                <c:pt idx="1611">
                  <c:v>28.304225526808224</c:v>
                </c:pt>
                <c:pt idx="1612">
                  <c:v>28.307088076914841</c:v>
                </c:pt>
                <c:pt idx="1613">
                  <c:v>28.309950187430935</c:v>
                </c:pt>
                <c:pt idx="1614">
                  <c:v>28.312811856411734</c:v>
                </c:pt>
                <c:pt idx="1615">
                  <c:v>28.315673081916387</c:v>
                </c:pt>
                <c:pt idx="1616">
                  <c:v>28.318533862007609</c:v>
                </c:pt>
                <c:pt idx="1617">
                  <c:v>28.32139419475179</c:v>
                </c:pt>
                <c:pt idx="1618">
                  <c:v>28.324254078219088</c:v>
                </c:pt>
                <c:pt idx="1619">
                  <c:v>28.327113510483223</c:v>
                </c:pt>
                <c:pt idx="1620">
                  <c:v>28.329972489621827</c:v>
                </c:pt>
                <c:pt idx="1621">
                  <c:v>28.332831013716191</c:v>
                </c:pt>
                <c:pt idx="1622">
                  <c:v>28.335689080851207</c:v>
                </c:pt>
                <c:pt idx="1623">
                  <c:v>28.338546689115752</c:v>
                </c:pt>
                <c:pt idx="1624">
                  <c:v>28.341403836602296</c:v>
                </c:pt>
                <c:pt idx="1625">
                  <c:v>28.344260521407147</c:v>
                </c:pt>
                <c:pt idx="1626">
                  <c:v>28.347116741630284</c:v>
                </c:pt>
                <c:pt idx="1627">
                  <c:v>28.349972495375585</c:v>
                </c:pt>
                <c:pt idx="1628">
                  <c:v>28.35282778075069</c:v>
                </c:pt>
                <c:pt idx="1629">
                  <c:v>28.355682595866924</c:v>
                </c:pt>
                <c:pt idx="1630">
                  <c:v>28.35853693883967</c:v>
                </c:pt>
                <c:pt idx="1631">
                  <c:v>28.36139080778792</c:v>
                </c:pt>
                <c:pt idx="1632">
                  <c:v>28.364244200834587</c:v>
                </c:pt>
                <c:pt idx="1633">
                  <c:v>28.367097116106315</c:v>
                </c:pt>
                <c:pt idx="1634">
                  <c:v>28.369949551733608</c:v>
                </c:pt>
                <c:pt idx="1635">
                  <c:v>28.372801505851058</c:v>
                </c:pt>
                <c:pt idx="1636">
                  <c:v>28.375652976596729</c:v>
                </c:pt>
                <c:pt idx="1637">
                  <c:v>28.378503962112813</c:v>
                </c:pt>
                <c:pt idx="1638">
                  <c:v>28.381354460545278</c:v>
                </c:pt>
                <c:pt idx="1639">
                  <c:v>28.384204470043986</c:v>
                </c:pt>
                <c:pt idx="1640">
                  <c:v>28.387053988762702</c:v>
                </c:pt>
                <c:pt idx="1641">
                  <c:v>28.389903014859041</c:v>
                </c:pt>
                <c:pt idx="1642">
                  <c:v>28.392751546494544</c:v>
                </c:pt>
                <c:pt idx="1643">
                  <c:v>28.395599581834599</c:v>
                </c:pt>
                <c:pt idx="1644">
                  <c:v>28.39844711904869</c:v>
                </c:pt>
                <c:pt idx="1645">
                  <c:v>28.401294156309927</c:v>
                </c:pt>
                <c:pt idx="1646">
                  <c:v>28.404140691795586</c:v>
                </c:pt>
                <c:pt idx="1647">
                  <c:v>28.406986723686781</c:v>
                </c:pt>
                <c:pt idx="1648">
                  <c:v>28.409832250168414</c:v>
                </c:pt>
                <c:pt idx="1649">
                  <c:v>28.412677269429686</c:v>
                </c:pt>
                <c:pt idx="1650">
                  <c:v>28.415521779663422</c:v>
                </c:pt>
                <c:pt idx="1651">
                  <c:v>28.418365779066498</c:v>
                </c:pt>
                <c:pt idx="1652">
                  <c:v>28.421209265839735</c:v>
                </c:pt>
                <c:pt idx="1653">
                  <c:v>28.424052238188029</c:v>
                </c:pt>
                <c:pt idx="1654">
                  <c:v>28.42689469432008</c:v>
                </c:pt>
                <c:pt idx="1655">
                  <c:v>28.429736632448581</c:v>
                </c:pt>
                <c:pt idx="1656">
                  <c:v>28.432578050790386</c:v>
                </c:pt>
                <c:pt idx="1657">
                  <c:v>28.435418947566038</c:v>
                </c:pt>
                <c:pt idx="1658">
                  <c:v>28.43825932100037</c:v>
                </c:pt>
                <c:pt idx="1659">
                  <c:v>28.441099169321891</c:v>
                </c:pt>
                <c:pt idx="1660">
                  <c:v>28.443938490763429</c:v>
                </c:pt>
                <c:pt idx="1661">
                  <c:v>28.446777283561513</c:v>
                </c:pt>
                <c:pt idx="1662">
                  <c:v>28.449615545956974</c:v>
                </c:pt>
                <c:pt idx="1663">
                  <c:v>28.452453276194412</c:v>
                </c:pt>
                <c:pt idx="1664">
                  <c:v>28.455290472522428</c:v>
                </c:pt>
                <c:pt idx="1665">
                  <c:v>28.458127133193841</c:v>
                </c:pt>
                <c:pt idx="1666">
                  <c:v>28.460963256465355</c:v>
                </c:pt>
                <c:pt idx="1667">
                  <c:v>28.463798840597679</c:v>
                </c:pt>
                <c:pt idx="1668">
                  <c:v>28.46663388385565</c:v>
                </c:pt>
                <c:pt idx="1669">
                  <c:v>28.469468384508087</c:v>
                </c:pt>
                <c:pt idx="1670">
                  <c:v>28.472302340827689</c:v>
                </c:pt>
                <c:pt idx="1671">
                  <c:v>28.47513575109155</c:v>
                </c:pt>
                <c:pt idx="1672">
                  <c:v>28.477968613580391</c:v>
                </c:pt>
                <c:pt idx="1673">
                  <c:v>28.480800926579189</c:v>
                </c:pt>
                <c:pt idx="1674">
                  <c:v>28.483632688376971</c:v>
                </c:pt>
                <c:pt idx="1675">
                  <c:v>28.486463897266919</c:v>
                </c:pt>
                <c:pt idx="1676">
                  <c:v>28.489294551545992</c:v>
                </c:pt>
                <c:pt idx="1677">
                  <c:v>28.492124649515375</c:v>
                </c:pt>
                <c:pt idx="1678">
                  <c:v>28.494954189480335</c:v>
                </c:pt>
                <c:pt idx="1679">
                  <c:v>28.497783169750008</c:v>
                </c:pt>
                <c:pt idx="1680">
                  <c:v>28.500611588637792</c:v>
                </c:pt>
                <c:pt idx="1681">
                  <c:v>28.503439444461119</c:v>
                </c:pt>
                <c:pt idx="1682">
                  <c:v>28.506266735541487</c:v>
                </c:pt>
                <c:pt idx="1683">
                  <c:v>28.50909346020433</c:v>
                </c:pt>
                <c:pt idx="1684">
                  <c:v>28.511919616779227</c:v>
                </c:pt>
                <c:pt idx="1685">
                  <c:v>28.514745203599929</c:v>
                </c:pt>
                <c:pt idx="1686">
                  <c:v>28.517570219004131</c:v>
                </c:pt>
                <c:pt idx="1687">
                  <c:v>28.520394661333629</c:v>
                </c:pt>
                <c:pt idx="1688">
                  <c:v>28.523218528934386</c:v>
                </c:pt>
                <c:pt idx="1689">
                  <c:v>28.526041820156287</c:v>
                </c:pt>
                <c:pt idx="1690">
                  <c:v>28.528864533353456</c:v>
                </c:pt>
                <c:pt idx="1691">
                  <c:v>28.531686666883964</c:v>
                </c:pt>
                <c:pt idx="1692">
                  <c:v>28.534508219110041</c:v>
                </c:pt>
                <c:pt idx="1693">
                  <c:v>28.53732918839798</c:v>
                </c:pt>
                <c:pt idx="1694">
                  <c:v>28.540149573118089</c:v>
                </c:pt>
                <c:pt idx="1695">
                  <c:v>28.542969371645029</c:v>
                </c:pt>
                <c:pt idx="1696">
                  <c:v>28.545788582357101</c:v>
                </c:pt>
                <c:pt idx="1697">
                  <c:v>28.548607203637104</c:v>
                </c:pt>
                <c:pt idx="1698">
                  <c:v>28.551425233871786</c:v>
                </c:pt>
                <c:pt idx="1699">
                  <c:v>28.554242671451789</c:v>
                </c:pt>
                <c:pt idx="1700">
                  <c:v>28.557059514772163</c:v>
                </c:pt>
                <c:pt idx="1701">
                  <c:v>28.559875762231854</c:v>
                </c:pt>
                <c:pt idx="1702">
                  <c:v>28.5626914122338</c:v>
                </c:pt>
                <c:pt idx="1703">
                  <c:v>28.565506463185361</c:v>
                </c:pt>
                <c:pt idx="1704">
                  <c:v>28.568320913497789</c:v>
                </c:pt>
                <c:pt idx="1705">
                  <c:v>28.571134761586325</c:v>
                </c:pt>
                <c:pt idx="1706">
                  <c:v>28.573948005870484</c:v>
                </c:pt>
                <c:pt idx="1707">
                  <c:v>28.576760644773689</c:v>
                </c:pt>
                <c:pt idx="1708">
                  <c:v>28.579572676723611</c:v>
                </c:pt>
                <c:pt idx="1709">
                  <c:v>28.582384100152112</c:v>
                </c:pt>
                <c:pt idx="1710">
                  <c:v>28.585194913494803</c:v>
                </c:pt>
                <c:pt idx="1711">
                  <c:v>28.588005115191628</c:v>
                </c:pt>
                <c:pt idx="1712">
                  <c:v>28.590814703686618</c:v>
                </c:pt>
                <c:pt idx="1713">
                  <c:v>28.593623677427665</c:v>
                </c:pt>
                <c:pt idx="1714">
                  <c:v>28.596432034867124</c:v>
                </c:pt>
                <c:pt idx="1715">
                  <c:v>28.599239774461211</c:v>
                </c:pt>
                <c:pt idx="1716">
                  <c:v>28.602046894670252</c:v>
                </c:pt>
                <c:pt idx="1717">
                  <c:v>28.604853393958713</c:v>
                </c:pt>
                <c:pt idx="1718">
                  <c:v>28.607659270794827</c:v>
                </c:pt>
                <c:pt idx="1719">
                  <c:v>28.610464523651554</c:v>
                </c:pt>
                <c:pt idx="1720">
                  <c:v>28.613269151005291</c:v>
                </c:pt>
                <c:pt idx="1721">
                  <c:v>28.616073151336948</c:v>
                </c:pt>
                <c:pt idx="1722">
                  <c:v>28.618876523131327</c:v>
                </c:pt>
                <c:pt idx="1723">
                  <c:v>28.621679264877329</c:v>
                </c:pt>
                <c:pt idx="1724">
                  <c:v>28.624481375068051</c:v>
                </c:pt>
                <c:pt idx="1725">
                  <c:v>28.627282852200491</c:v>
                </c:pt>
                <c:pt idx="1726">
                  <c:v>28.630083694775784</c:v>
                </c:pt>
                <c:pt idx="1727">
                  <c:v>28.632883901299238</c:v>
                </c:pt>
                <c:pt idx="1728">
                  <c:v>28.635683470280132</c:v>
                </c:pt>
                <c:pt idx="1729">
                  <c:v>28.638482400231862</c:v>
                </c:pt>
                <c:pt idx="1730">
                  <c:v>28.641280689671873</c:v>
                </c:pt>
                <c:pt idx="1731">
                  <c:v>28.644078337121702</c:v>
                </c:pt>
                <c:pt idx="1732">
                  <c:v>28.646875341106988</c:v>
                </c:pt>
                <c:pt idx="1733">
                  <c:v>28.649671700157278</c:v>
                </c:pt>
                <c:pt idx="1734">
                  <c:v>28.652467412806459</c:v>
                </c:pt>
                <c:pt idx="1735">
                  <c:v>28.655262477592139</c:v>
                </c:pt>
                <c:pt idx="1736">
                  <c:v>28.65805689305633</c:v>
                </c:pt>
                <c:pt idx="1737">
                  <c:v>28.660850657744891</c:v>
                </c:pt>
                <c:pt idx="1738">
                  <c:v>28.663643770207731</c:v>
                </c:pt>
                <c:pt idx="1739">
                  <c:v>28.666436228999029</c:v>
                </c:pt>
                <c:pt idx="1740">
                  <c:v>28.669228032676749</c:v>
                </c:pt>
                <c:pt idx="1741">
                  <c:v>28.672019179803026</c:v>
                </c:pt>
                <c:pt idx="1742">
                  <c:v>28.674809668944135</c:v>
                </c:pt>
                <c:pt idx="1743">
                  <c:v>28.677599498670165</c:v>
                </c:pt>
                <c:pt idx="1744">
                  <c:v>28.680388667555491</c:v>
                </c:pt>
                <c:pt idx="1745">
                  <c:v>28.683177174178379</c:v>
                </c:pt>
                <c:pt idx="1746">
                  <c:v>28.685965017121219</c:v>
                </c:pt>
                <c:pt idx="1747">
                  <c:v>28.688752194970348</c:v>
                </c:pt>
                <c:pt idx="1748">
                  <c:v>28.691538706316333</c:v>
                </c:pt>
                <c:pt idx="1749">
                  <c:v>28.694324549753464</c:v>
                </c:pt>
                <c:pt idx="1750">
                  <c:v>28.697109723880331</c:v>
                </c:pt>
                <c:pt idx="1751">
                  <c:v>28.699894227299456</c:v>
                </c:pt>
                <c:pt idx="1752">
                  <c:v>28.702678058617227</c:v>
                </c:pt>
                <c:pt idx="1753">
                  <c:v>28.70546121644443</c:v>
                </c:pt>
                <c:pt idx="1754">
                  <c:v>28.708243699395489</c:v>
                </c:pt>
                <c:pt idx="1755">
                  <c:v>28.71102550608909</c:v>
                </c:pt>
                <c:pt idx="1756">
                  <c:v>28.713806635147783</c:v>
                </c:pt>
                <c:pt idx="1757">
                  <c:v>28.716587085198217</c:v>
                </c:pt>
                <c:pt idx="1758">
                  <c:v>28.719366854871012</c:v>
                </c:pt>
                <c:pt idx="1759">
                  <c:v>28.722145942800786</c:v>
                </c:pt>
                <c:pt idx="1760">
                  <c:v>28.724924347626203</c:v>
                </c:pt>
                <c:pt idx="1761">
                  <c:v>28.727702067989817</c:v>
                </c:pt>
                <c:pt idx="1762">
                  <c:v>28.730479102538389</c:v>
                </c:pt>
                <c:pt idx="1763">
                  <c:v>28.733255449922435</c:v>
                </c:pt>
                <c:pt idx="1764">
                  <c:v>28.736031108796531</c:v>
                </c:pt>
                <c:pt idx="1765">
                  <c:v>28.738806077819287</c:v>
                </c:pt>
                <c:pt idx="1766">
                  <c:v>28.741580355653323</c:v>
                </c:pt>
                <c:pt idx="1767">
                  <c:v>28.744353940965084</c:v>
                </c:pt>
                <c:pt idx="1768">
                  <c:v>28.747126832425177</c:v>
                </c:pt>
                <c:pt idx="1769">
                  <c:v>28.749899028708185</c:v>
                </c:pt>
                <c:pt idx="1770">
                  <c:v>28.752670528492363</c:v>
                </c:pt>
                <c:pt idx="1771">
                  <c:v>28.755441330460176</c:v>
                </c:pt>
                <c:pt idx="1772">
                  <c:v>28.75821143329815</c:v>
                </c:pt>
                <c:pt idx="1773">
                  <c:v>28.76098083569649</c:v>
                </c:pt>
                <c:pt idx="1774">
                  <c:v>28.763749536349394</c:v>
                </c:pt>
                <c:pt idx="1775">
                  <c:v>28.766517533955376</c:v>
                </c:pt>
                <c:pt idx="1776">
                  <c:v>28.769284827216531</c:v>
                </c:pt>
                <c:pt idx="1777">
                  <c:v>28.772051414838831</c:v>
                </c:pt>
                <c:pt idx="1778">
                  <c:v>28.77481729553244</c:v>
                </c:pt>
                <c:pt idx="1779">
                  <c:v>28.777582468011378</c:v>
                </c:pt>
                <c:pt idx="1780">
                  <c:v>28.780346930993471</c:v>
                </c:pt>
                <c:pt idx="1781">
                  <c:v>28.783110683200789</c:v>
                </c:pt>
                <c:pt idx="1782">
                  <c:v>28.785873723358957</c:v>
                </c:pt>
                <c:pt idx="1783">
                  <c:v>28.788636050197589</c:v>
                </c:pt>
                <c:pt idx="1784">
                  <c:v>28.791397662450578</c:v>
                </c:pt>
                <c:pt idx="1785">
                  <c:v>28.794158558855131</c:v>
                </c:pt>
                <c:pt idx="1786">
                  <c:v>28.796918738152808</c:v>
                </c:pt>
                <c:pt idx="1787">
                  <c:v>28.799678199088945</c:v>
                </c:pt>
                <c:pt idx="1788">
                  <c:v>28.802436940412729</c:v>
                </c:pt>
                <c:pt idx="1789">
                  <c:v>28.805194960877326</c:v>
                </c:pt>
                <c:pt idx="1790">
                  <c:v>28.80795225923973</c:v>
                </c:pt>
                <c:pt idx="1791">
                  <c:v>28.810708834260762</c:v>
                </c:pt>
                <c:pt idx="1792">
                  <c:v>28.813464684705263</c:v>
                </c:pt>
                <c:pt idx="1793">
                  <c:v>28.81621980934181</c:v>
                </c:pt>
                <c:pt idx="1794">
                  <c:v>28.818974206943064</c:v>
                </c:pt>
                <c:pt idx="1795">
                  <c:v>28.821727876285223</c:v>
                </c:pt>
                <c:pt idx="1796">
                  <c:v>28.824480816148725</c:v>
                </c:pt>
                <c:pt idx="1797">
                  <c:v>28.827233025317533</c:v>
                </c:pt>
                <c:pt idx="1798">
                  <c:v>28.829984502579642</c:v>
                </c:pt>
                <c:pt idx="1799">
                  <c:v>28.83273524672682</c:v>
                </c:pt>
                <c:pt idx="1800">
                  <c:v>28.835485256554875</c:v>
                </c:pt>
                <c:pt idx="1801">
                  <c:v>28.838234530863083</c:v>
                </c:pt>
                <c:pt idx="1802">
                  <c:v>28.840983068455031</c:v>
                </c:pt>
                <c:pt idx="1803">
                  <c:v>28.843730868137566</c:v>
                </c:pt>
                <c:pt idx="1804">
                  <c:v>28.846477928721921</c:v>
                </c:pt>
                <c:pt idx="1805">
                  <c:v>28.849224249022829</c:v>
                </c:pt>
                <c:pt idx="1806">
                  <c:v>28.851969827858966</c:v>
                </c:pt>
                <c:pt idx="1807">
                  <c:v>28.854714664052626</c:v>
                </c:pt>
                <c:pt idx="1808">
                  <c:v>28.857458756430137</c:v>
                </c:pt>
                <c:pt idx="1809">
                  <c:v>28.860202103821479</c:v>
                </c:pt>
                <c:pt idx="1810">
                  <c:v>28.862944705060606</c:v>
                </c:pt>
                <c:pt idx="1811">
                  <c:v>28.86568655898504</c:v>
                </c:pt>
                <c:pt idx="1812">
                  <c:v>28.868427664436386</c:v>
                </c:pt>
                <c:pt idx="1813">
                  <c:v>28.871168020259727</c:v>
                </c:pt>
                <c:pt idx="1814">
                  <c:v>28.873907625303911</c:v>
                </c:pt>
                <c:pt idx="1815">
                  <c:v>28.876646478421833</c:v>
                </c:pt>
                <c:pt idx="1816">
                  <c:v>28.879384578470127</c:v>
                </c:pt>
                <c:pt idx="1817">
                  <c:v>28.882121924308887</c:v>
                </c:pt>
                <c:pt idx="1818">
                  <c:v>28.884858514802318</c:v>
                </c:pt>
                <c:pt idx="1819">
                  <c:v>28.88759434881803</c:v>
                </c:pt>
                <c:pt idx="1820">
                  <c:v>28.890329425227687</c:v>
                </c:pt>
                <c:pt idx="1821">
                  <c:v>28.893063742906595</c:v>
                </c:pt>
                <c:pt idx="1822">
                  <c:v>28.89579730073368</c:v>
                </c:pt>
                <c:pt idx="1823">
                  <c:v>28.898530097591816</c:v>
                </c:pt>
                <c:pt idx="1824">
                  <c:v>28.901262132367442</c:v>
                </c:pt>
                <c:pt idx="1825">
                  <c:v>28.903993403950793</c:v>
                </c:pt>
                <c:pt idx="1826">
                  <c:v>28.906723911235655</c:v>
                </c:pt>
                <c:pt idx="1827">
                  <c:v>28.909453653119829</c:v>
                </c:pt>
                <c:pt idx="1828">
                  <c:v>28.91218262850462</c:v>
                </c:pt>
                <c:pt idx="1829">
                  <c:v>28.914910836295007</c:v>
                </c:pt>
                <c:pt idx="1830">
                  <c:v>28.917638275399725</c:v>
                </c:pt>
                <c:pt idx="1831">
                  <c:v>28.920364944731265</c:v>
                </c:pt>
                <c:pt idx="1832">
                  <c:v>28.923090843205749</c:v>
                </c:pt>
                <c:pt idx="1833">
                  <c:v>28.925815969742956</c:v>
                </c:pt>
                <c:pt idx="1834">
                  <c:v>28.928540323266251</c:v>
                </c:pt>
                <c:pt idx="1835">
                  <c:v>28.931263902702952</c:v>
                </c:pt>
                <c:pt idx="1836">
                  <c:v>28.93398670698372</c:v>
                </c:pt>
                <c:pt idx="1837">
                  <c:v>28.936708735043052</c:v>
                </c:pt>
                <c:pt idx="1838">
                  <c:v>28.939429985819032</c:v>
                </c:pt>
                <c:pt idx="1839">
                  <c:v>28.942150458253533</c:v>
                </c:pt>
                <c:pt idx="1840">
                  <c:v>28.94487015129183</c:v>
                </c:pt>
                <c:pt idx="1841">
                  <c:v>28.947589063882987</c:v>
                </c:pt>
                <c:pt idx="1842">
                  <c:v>28.950307194979686</c:v>
                </c:pt>
                <c:pt idx="1843">
                  <c:v>28.95302454353822</c:v>
                </c:pt>
                <c:pt idx="1844">
                  <c:v>28.955741108518581</c:v>
                </c:pt>
                <c:pt idx="1845">
                  <c:v>28.958456888884172</c:v>
                </c:pt>
                <c:pt idx="1846">
                  <c:v>28.96117188360218</c:v>
                </c:pt>
                <c:pt idx="1847">
                  <c:v>28.9638860916433</c:v>
                </c:pt>
                <c:pt idx="1848">
                  <c:v>28.966599511981894</c:v>
                </c:pt>
                <c:pt idx="1849">
                  <c:v>28.969312143596024</c:v>
                </c:pt>
                <c:pt idx="1850">
                  <c:v>28.972023985466997</c:v>
                </c:pt>
                <c:pt idx="1851">
                  <c:v>28.974735036580089</c:v>
                </c:pt>
                <c:pt idx="1852">
                  <c:v>28.977445295923772</c:v>
                </c:pt>
                <c:pt idx="1853">
                  <c:v>28.980154762490535</c:v>
                </c:pt>
                <c:pt idx="1854">
                  <c:v>28.982863435275878</c:v>
                </c:pt>
                <c:pt idx="1855">
                  <c:v>28.985571313279429</c:v>
                </c:pt>
                <c:pt idx="1856">
                  <c:v>28.988278395503901</c:v>
                </c:pt>
                <c:pt idx="1857">
                  <c:v>28.990984680955929</c:v>
                </c:pt>
                <c:pt idx="1858">
                  <c:v>28.993690168645443</c:v>
                </c:pt>
                <c:pt idx="1859">
                  <c:v>28.99639485758588</c:v>
                </c:pt>
                <c:pt idx="1860">
                  <c:v>28.999098746794491</c:v>
                </c:pt>
                <c:pt idx="1861">
                  <c:v>29.001801835291715</c:v>
                </c:pt>
                <c:pt idx="1862">
                  <c:v>29.004504122101697</c:v>
                </c:pt>
                <c:pt idx="1863">
                  <c:v>29.007205606252107</c:v>
                </c:pt>
                <c:pt idx="1864">
                  <c:v>29.00990628677388</c:v>
                </c:pt>
                <c:pt idx="1865">
                  <c:v>29.012606162701893</c:v>
                </c:pt>
                <c:pt idx="1866">
                  <c:v>29.015305233074166</c:v>
                </c:pt>
                <c:pt idx="1867">
                  <c:v>29.018003496932256</c:v>
                </c:pt>
                <c:pt idx="1868">
                  <c:v>29.020700953321207</c:v>
                </c:pt>
                <c:pt idx="1869">
                  <c:v>29.023397601289812</c:v>
                </c:pt>
                <c:pt idx="1870">
                  <c:v>29.02609343988988</c:v>
                </c:pt>
                <c:pt idx="1871">
                  <c:v>29.028788468176984</c:v>
                </c:pt>
                <c:pt idx="1872">
                  <c:v>29.03148268521009</c:v>
                </c:pt>
                <c:pt idx="1873">
                  <c:v>29.034176090051595</c:v>
                </c:pt>
                <c:pt idx="1874">
                  <c:v>29.036868681767377</c:v>
                </c:pt>
                <c:pt idx="1875">
                  <c:v>29.039560459426731</c:v>
                </c:pt>
                <c:pt idx="1876">
                  <c:v>29.042251422102392</c:v>
                </c:pt>
                <c:pt idx="1877">
                  <c:v>29.044941568870531</c:v>
                </c:pt>
                <c:pt idx="1878">
                  <c:v>29.047630898810713</c:v>
                </c:pt>
                <c:pt idx="1879">
                  <c:v>29.050319411005972</c:v>
                </c:pt>
                <c:pt idx="1880">
                  <c:v>29.053007104542715</c:v>
                </c:pt>
                <c:pt idx="1881">
                  <c:v>29.055693978510735</c:v>
                </c:pt>
                <c:pt idx="1882">
                  <c:v>29.05838003200331</c:v>
                </c:pt>
                <c:pt idx="1883">
                  <c:v>29.061065264117094</c:v>
                </c:pt>
                <c:pt idx="1884">
                  <c:v>29.063749673951882</c:v>
                </c:pt>
                <c:pt idx="1885">
                  <c:v>29.066433260611365</c:v>
                </c:pt>
                <c:pt idx="1886">
                  <c:v>29.069116023202128</c:v>
                </c:pt>
                <c:pt idx="1887">
                  <c:v>29.071797960834292</c:v>
                </c:pt>
                <c:pt idx="1888">
                  <c:v>29.074479072621315</c:v>
                </c:pt>
                <c:pt idx="1889">
                  <c:v>29.07715935768023</c:v>
                </c:pt>
                <c:pt idx="1890">
                  <c:v>29.079838815131026</c:v>
                </c:pt>
                <c:pt idx="1891">
                  <c:v>29.082517444097356</c:v>
                </c:pt>
                <c:pt idx="1892">
                  <c:v>29.085195243706114</c:v>
                </c:pt>
                <c:pt idx="1893">
                  <c:v>29.087872213087536</c:v>
                </c:pt>
                <c:pt idx="1894">
                  <c:v>29.090548351375055</c:v>
                </c:pt>
                <c:pt idx="1895">
                  <c:v>29.093223657705689</c:v>
                </c:pt>
                <c:pt idx="1896">
                  <c:v>29.095898131219531</c:v>
                </c:pt>
                <c:pt idx="1897">
                  <c:v>29.098571771060026</c:v>
                </c:pt>
                <c:pt idx="1898">
                  <c:v>29.101244576374089</c:v>
                </c:pt>
                <c:pt idx="1899">
                  <c:v>29.103916546311726</c:v>
                </c:pt>
                <c:pt idx="1900">
                  <c:v>29.106587680026383</c:v>
                </c:pt>
                <c:pt idx="1901">
                  <c:v>29.109257976674655</c:v>
                </c:pt>
                <c:pt idx="1902">
                  <c:v>29.111927435416593</c:v>
                </c:pt>
                <c:pt idx="1903">
                  <c:v>29.114596055415191</c:v>
                </c:pt>
                <c:pt idx="1904">
                  <c:v>29.117263835837104</c:v>
                </c:pt>
                <c:pt idx="1905">
                  <c:v>29.119930775852112</c:v>
                </c:pt>
                <c:pt idx="1906">
                  <c:v>29.122596874632976</c:v>
                </c:pt>
                <c:pt idx="1907">
                  <c:v>29.125262131356273</c:v>
                </c:pt>
                <c:pt idx="1908">
                  <c:v>29.127926545201227</c:v>
                </c:pt>
                <c:pt idx="1909">
                  <c:v>29.130590115350724</c:v>
                </c:pt>
                <c:pt idx="1910">
                  <c:v>29.133252840990533</c:v>
                </c:pt>
                <c:pt idx="1911">
                  <c:v>29.135914721309938</c:v>
                </c:pt>
                <c:pt idx="1912">
                  <c:v>29.138575755501311</c:v>
                </c:pt>
                <c:pt idx="1913">
                  <c:v>29.141235942760229</c:v>
                </c:pt>
                <c:pt idx="1914">
                  <c:v>29.143895282285538</c:v>
                </c:pt>
                <c:pt idx="1915">
                  <c:v>29.146553773279187</c:v>
                </c:pt>
                <c:pt idx="1916">
                  <c:v>29.149211414946393</c:v>
                </c:pt>
                <c:pt idx="1917">
                  <c:v>29.1518682064956</c:v>
                </c:pt>
                <c:pt idx="1918">
                  <c:v>29.15452414713814</c:v>
                </c:pt>
                <c:pt idx="1919">
                  <c:v>29.157179236088975</c:v>
                </c:pt>
                <c:pt idx="1920">
                  <c:v>29.159833472565889</c:v>
                </c:pt>
                <c:pt idx="1921">
                  <c:v>29.162486855790029</c:v>
                </c:pt>
                <c:pt idx="1922">
                  <c:v>29.16513938498548</c:v>
                </c:pt>
                <c:pt idx="1923">
                  <c:v>29.167791059379788</c:v>
                </c:pt>
                <c:pt idx="1924">
                  <c:v>29.170441878203253</c:v>
                </c:pt>
                <c:pt idx="1925">
                  <c:v>29.17309184068969</c:v>
                </c:pt>
                <c:pt idx="1926">
                  <c:v>29.175740946075702</c:v>
                </c:pt>
                <c:pt idx="1927">
                  <c:v>29.178389193601369</c:v>
                </c:pt>
                <c:pt idx="1928">
                  <c:v>29.181036582509517</c:v>
                </c:pt>
                <c:pt idx="1929">
                  <c:v>29.183683112046488</c:v>
                </c:pt>
                <c:pt idx="1930">
                  <c:v>29.186328781461231</c:v>
                </c:pt>
                <c:pt idx="1931">
                  <c:v>29.188973590006327</c:v>
                </c:pt>
                <c:pt idx="1932">
                  <c:v>29.191617536937049</c:v>
                </c:pt>
                <c:pt idx="1933">
                  <c:v>29.194260621512058</c:v>
                </c:pt>
                <c:pt idx="1934">
                  <c:v>29.196902842992717</c:v>
                </c:pt>
                <c:pt idx="1935">
                  <c:v>29.199544200643814</c:v>
                </c:pt>
                <c:pt idx="1936">
                  <c:v>29.202184693733106</c:v>
                </c:pt>
                <c:pt idx="1937">
                  <c:v>29.204824321531433</c:v>
                </c:pt>
                <c:pt idx="1938">
                  <c:v>29.20746308331249</c:v>
                </c:pt>
                <c:pt idx="1939">
                  <c:v>29.210100978353228</c:v>
                </c:pt>
                <c:pt idx="1940">
                  <c:v>29.212738005933648</c:v>
                </c:pt>
                <c:pt idx="1941">
                  <c:v>29.215374165336737</c:v>
                </c:pt>
                <c:pt idx="1942">
                  <c:v>29.218009455848431</c:v>
                </c:pt>
                <c:pt idx="1943">
                  <c:v>29.220643876757677</c:v>
                </c:pt>
                <c:pt idx="1944">
                  <c:v>29.22327742735683</c:v>
                </c:pt>
                <c:pt idx="1945">
                  <c:v>29.22591010694066</c:v>
                </c:pt>
                <c:pt idx="1946">
                  <c:v>29.228541914807305</c:v>
                </c:pt>
                <c:pt idx="1947">
                  <c:v>29.231172850257966</c:v>
                </c:pt>
                <c:pt idx="1948">
                  <c:v>29.233802912596591</c:v>
                </c:pt>
                <c:pt idx="1949">
                  <c:v>29.236432101130152</c:v>
                </c:pt>
                <c:pt idx="1950">
                  <c:v>29.23906041516889</c:v>
                </c:pt>
                <c:pt idx="1951">
                  <c:v>29.241687854025603</c:v>
                </c:pt>
                <c:pt idx="1952">
                  <c:v>29.244314417016504</c:v>
                </c:pt>
                <c:pt idx="1953">
                  <c:v>29.246940103460229</c:v>
                </c:pt>
                <c:pt idx="1954">
                  <c:v>29.249564912678924</c:v>
                </c:pt>
                <c:pt idx="1955">
                  <c:v>29.252188843997274</c:v>
                </c:pt>
                <c:pt idx="1956">
                  <c:v>29.254811896743217</c:v>
                </c:pt>
                <c:pt idx="1957">
                  <c:v>29.257434070247314</c:v>
                </c:pt>
                <c:pt idx="1958">
                  <c:v>29.260055363843385</c:v>
                </c:pt>
                <c:pt idx="1959">
                  <c:v>29.262675776867841</c:v>
                </c:pt>
                <c:pt idx="1960">
                  <c:v>29.26529530866032</c:v>
                </c:pt>
                <c:pt idx="1961">
                  <c:v>29.267913958563195</c:v>
                </c:pt>
                <c:pt idx="1962">
                  <c:v>29.270531725921789</c:v>
                </c:pt>
                <c:pt idx="1963">
                  <c:v>29.273148610084327</c:v>
                </c:pt>
                <c:pt idx="1964">
                  <c:v>29.275764610401886</c:v>
                </c:pt>
                <c:pt idx="1965">
                  <c:v>29.278379726228525</c:v>
                </c:pt>
                <c:pt idx="1966">
                  <c:v>29.280993956921044</c:v>
                </c:pt>
                <c:pt idx="1967">
                  <c:v>29.28360730183929</c:v>
                </c:pt>
                <c:pt idx="1968">
                  <c:v>29.286219760345908</c:v>
                </c:pt>
                <c:pt idx="1969">
                  <c:v>29.288831331806403</c:v>
                </c:pt>
                <c:pt idx="1970">
                  <c:v>29.291442015588988</c:v>
                </c:pt>
                <c:pt idx="1971">
                  <c:v>29.294051811065042</c:v>
                </c:pt>
                <c:pt idx="1972">
                  <c:v>29.296660717608535</c:v>
                </c:pt>
                <c:pt idx="1973">
                  <c:v>29.299268734596293</c:v>
                </c:pt>
                <c:pt idx="1974">
                  <c:v>29.301875861408178</c:v>
                </c:pt>
                <c:pt idx="1975">
                  <c:v>29.304482097426551</c:v>
                </c:pt>
                <c:pt idx="1976">
                  <c:v>29.307087442036988</c:v>
                </c:pt>
                <c:pt idx="1977">
                  <c:v>29.309691894627488</c:v>
                </c:pt>
                <c:pt idx="1978">
                  <c:v>29.31229545458919</c:v>
                </c:pt>
                <c:pt idx="1979">
                  <c:v>29.314898121315867</c:v>
                </c:pt>
                <c:pt idx="1980">
                  <c:v>29.317499894203927</c:v>
                </c:pt>
                <c:pt idx="1981">
                  <c:v>29.320100772652985</c:v>
                </c:pt>
                <c:pt idx="1982">
                  <c:v>29.322700756065082</c:v>
                </c:pt>
                <c:pt idx="1983">
                  <c:v>29.325299843845144</c:v>
                </c:pt>
                <c:pt idx="1984">
                  <c:v>29.327898035401031</c:v>
                </c:pt>
                <c:pt idx="1985">
                  <c:v>29.330495330143012</c:v>
                </c:pt>
                <c:pt idx="1986">
                  <c:v>29.333091727484522</c:v>
                </c:pt>
                <c:pt idx="1987">
                  <c:v>29.335687226841287</c:v>
                </c:pt>
                <c:pt idx="1988">
                  <c:v>29.33828182763229</c:v>
                </c:pt>
                <c:pt idx="1989">
                  <c:v>29.340875529278943</c:v>
                </c:pt>
                <c:pt idx="1990">
                  <c:v>29.343468331205329</c:v>
                </c:pt>
                <c:pt idx="1991">
                  <c:v>29.346060232838592</c:v>
                </c:pt>
                <c:pt idx="1992">
                  <c:v>29.348651233608262</c:v>
                </c:pt>
                <c:pt idx="1993">
                  <c:v>29.35124133294676</c:v>
                </c:pt>
                <c:pt idx="1994">
                  <c:v>29.353830530289162</c:v>
                </c:pt>
                <c:pt idx="1995">
                  <c:v>29.35641882507327</c:v>
                </c:pt>
                <c:pt idx="1996">
                  <c:v>29.359006216739573</c:v>
                </c:pt>
                <c:pt idx="1997">
                  <c:v>29.361592704731201</c:v>
                </c:pt>
                <c:pt idx="1998">
                  <c:v>29.364178288494191</c:v>
                </c:pt>
                <c:pt idx="1999">
                  <c:v>29.366762967476927</c:v>
                </c:pt>
                <c:pt idx="2000">
                  <c:v>29.369346741130656</c:v>
                </c:pt>
                <c:pt idx="2001">
                  <c:v>29.371929608909383</c:v>
                </c:pt>
                <c:pt idx="2002">
                  <c:v>29.374511570269529</c:v>
                </c:pt>
                <c:pt idx="2003">
                  <c:v>29.377092624670397</c:v>
                </c:pt>
                <c:pt idx="2004">
                  <c:v>29.379672771573755</c:v>
                </c:pt>
                <c:pt idx="2005">
                  <c:v>29.382252010444226</c:v>
                </c:pt>
                <c:pt idx="2006">
                  <c:v>29.384830340748913</c:v>
                </c:pt>
                <c:pt idx="2007">
                  <c:v>29.387407761957544</c:v>
                </c:pt>
                <c:pt idx="2008">
                  <c:v>29.389984273542542</c:v>
                </c:pt>
                <c:pt idx="2009">
                  <c:v>29.392559874978879</c:v>
                </c:pt>
                <c:pt idx="2010">
                  <c:v>29.395134565744343</c:v>
                </c:pt>
                <c:pt idx="2011">
                  <c:v>29.397708345319085</c:v>
                </c:pt>
                <c:pt idx="2012">
                  <c:v>29.400281213185867</c:v>
                </c:pt>
                <c:pt idx="2013">
                  <c:v>29.402853168830291</c:v>
                </c:pt>
                <c:pt idx="2014">
                  <c:v>29.405424211740197</c:v>
                </c:pt>
                <c:pt idx="2015">
                  <c:v>29.407994341406493</c:v>
                </c:pt>
                <c:pt idx="2016">
                  <c:v>29.410563557321986</c:v>
                </c:pt>
                <c:pt idx="2017">
                  <c:v>29.413131858982766</c:v>
                </c:pt>
                <c:pt idx="2018">
                  <c:v>29.415699245886959</c:v>
                </c:pt>
                <c:pt idx="2019">
                  <c:v>29.418265717535633</c:v>
                </c:pt>
                <c:pt idx="2020">
                  <c:v>29.420831273432089</c:v>
                </c:pt>
                <c:pt idx="2021">
                  <c:v>29.42339591308237</c:v>
                </c:pt>
                <c:pt idx="2022">
                  <c:v>29.425959635994989</c:v>
                </c:pt>
                <c:pt idx="2023">
                  <c:v>29.428522441681043</c:v>
                </c:pt>
                <c:pt idx="2024">
                  <c:v>29.431084329654283</c:v>
                </c:pt>
                <c:pt idx="2025">
                  <c:v>29.433645299430527</c:v>
                </c:pt>
                <c:pt idx="2026">
                  <c:v>29.436205350528656</c:v>
                </c:pt>
                <c:pt idx="2027">
                  <c:v>29.438764482469729</c:v>
                </c:pt>
                <c:pt idx="2028">
                  <c:v>29.441322694777444</c:v>
                </c:pt>
                <c:pt idx="2029">
                  <c:v>29.443879986978029</c:v>
                </c:pt>
                <c:pt idx="2030">
                  <c:v>29.446436358600089</c:v>
                </c:pt>
                <c:pt idx="2031">
                  <c:v>29.448991809174718</c:v>
                </c:pt>
                <c:pt idx="2032">
                  <c:v>29.451546338235648</c:v>
                </c:pt>
                <c:pt idx="2033">
                  <c:v>29.454099945319012</c:v>
                </c:pt>
                <c:pt idx="2034">
                  <c:v>29.456652629963259</c:v>
                </c:pt>
                <c:pt idx="2035">
                  <c:v>29.459204391709619</c:v>
                </c:pt>
                <c:pt idx="2036">
                  <c:v>29.461755230101424</c:v>
                </c:pt>
                <c:pt idx="2037">
                  <c:v>29.464305144684825</c:v>
                </c:pt>
                <c:pt idx="2038">
                  <c:v>29.466854135008091</c:v>
                </c:pt>
                <c:pt idx="2039">
                  <c:v>29.469402200622064</c:v>
                </c:pt>
                <c:pt idx="2040">
                  <c:v>29.471949341080229</c:v>
                </c:pt>
                <c:pt idx="2041">
                  <c:v>29.474495555938184</c:v>
                </c:pt>
                <c:pt idx="2042">
                  <c:v>29.477040844754029</c:v>
                </c:pt>
                <c:pt idx="2043">
                  <c:v>29.479585207088451</c:v>
                </c:pt>
                <c:pt idx="2044">
                  <c:v>29.482128642504282</c:v>
                </c:pt>
                <c:pt idx="2045">
                  <c:v>29.484671150567102</c:v>
                </c:pt>
                <c:pt idx="2046">
                  <c:v>29.487212730844629</c:v>
                </c:pt>
                <c:pt idx="2047">
                  <c:v>29.489753382906976</c:v>
                </c:pt>
                <c:pt idx="2048">
                  <c:v>29.492293106326841</c:v>
                </c:pt>
                <c:pt idx="2049">
                  <c:v>29.494831900679177</c:v>
                </c:pt>
                <c:pt idx="2050">
                  <c:v>29.497369765541229</c:v>
                </c:pt>
                <c:pt idx="2051">
                  <c:v>29.499906700492836</c:v>
                </c:pt>
                <c:pt idx="2052">
                  <c:v>29.502442705115957</c:v>
                </c:pt>
                <c:pt idx="2053">
                  <c:v>29.504977778995233</c:v>
                </c:pt>
                <c:pt idx="2054">
                  <c:v>29.507511921717292</c:v>
                </c:pt>
                <c:pt idx="2055">
                  <c:v>29.510045132871362</c:v>
                </c:pt>
                <c:pt idx="2056">
                  <c:v>29.512577412048945</c:v>
                </c:pt>
                <c:pt idx="2057">
                  <c:v>29.515108758843891</c:v>
                </c:pt>
                <c:pt idx="2058">
                  <c:v>29.517639172852327</c:v>
                </c:pt>
                <c:pt idx="2059">
                  <c:v>29.52016865367283</c:v>
                </c:pt>
                <c:pt idx="2060">
                  <c:v>29.522697200906109</c:v>
                </c:pt>
                <c:pt idx="2061">
                  <c:v>29.525224814155489</c:v>
                </c:pt>
                <c:pt idx="2062">
                  <c:v>29.52775149302629</c:v>
                </c:pt>
                <c:pt idx="2063">
                  <c:v>29.530277237126253</c:v>
                </c:pt>
                <c:pt idx="2064">
                  <c:v>29.532802046065527</c:v>
                </c:pt>
                <c:pt idx="2065">
                  <c:v>29.535325919456465</c:v>
                </c:pt>
                <c:pt idx="2066">
                  <c:v>29.537848856913591</c:v>
                </c:pt>
                <c:pt idx="2067">
                  <c:v>29.54037085805388</c:v>
                </c:pt>
                <c:pt idx="2068">
                  <c:v>29.542891922496636</c:v>
                </c:pt>
                <c:pt idx="2069">
                  <c:v>29.545412049863071</c:v>
                </c:pt>
                <c:pt idx="2070">
                  <c:v>29.547931239777263</c:v>
                </c:pt>
                <c:pt idx="2071">
                  <c:v>29.550449491865006</c:v>
                </c:pt>
                <c:pt idx="2072">
                  <c:v>29.55296680575465</c:v>
                </c:pt>
                <c:pt idx="2073">
                  <c:v>29.5554831810766</c:v>
                </c:pt>
                <c:pt idx="2074">
                  <c:v>29.557998617463682</c:v>
                </c:pt>
                <c:pt idx="2075">
                  <c:v>29.560513114550783</c:v>
                </c:pt>
                <c:pt idx="2076">
                  <c:v>29.563026671975134</c:v>
                </c:pt>
                <c:pt idx="2077">
                  <c:v>29.565539289376311</c:v>
                </c:pt>
                <c:pt idx="2078">
                  <c:v>29.568050966396015</c:v>
                </c:pt>
                <c:pt idx="2079">
                  <c:v>29.570561702677917</c:v>
                </c:pt>
                <c:pt idx="2080">
                  <c:v>29.573071497868231</c:v>
                </c:pt>
                <c:pt idx="2081">
                  <c:v>29.575580351615187</c:v>
                </c:pt>
                <c:pt idx="2082">
                  <c:v>29.578088263569356</c:v>
                </c:pt>
                <c:pt idx="2083">
                  <c:v>29.58059523338342</c:v>
                </c:pt>
                <c:pt idx="2084">
                  <c:v>29.583101260712287</c:v>
                </c:pt>
                <c:pt idx="2085">
                  <c:v>29.585606345212955</c:v>
                </c:pt>
                <c:pt idx="2086">
                  <c:v>29.588110486544721</c:v>
                </c:pt>
                <c:pt idx="2087">
                  <c:v>29.590613684368954</c:v>
                </c:pt>
                <c:pt idx="2088">
                  <c:v>29.593115938349307</c:v>
                </c:pt>
                <c:pt idx="2089">
                  <c:v>29.595617248151456</c:v>
                </c:pt>
                <c:pt idx="2090">
                  <c:v>29.598117613443343</c:v>
                </c:pt>
                <c:pt idx="2091">
                  <c:v>29.600617033895027</c:v>
                </c:pt>
                <c:pt idx="2092">
                  <c:v>29.603115509178647</c:v>
                </c:pt>
                <c:pt idx="2093">
                  <c:v>29.605613038968542</c:v>
                </c:pt>
                <c:pt idx="2094">
                  <c:v>29.608109622941249</c:v>
                </c:pt>
                <c:pt idx="2095">
                  <c:v>29.610605260775369</c:v>
                </c:pt>
                <c:pt idx="2096">
                  <c:v>29.613099952151554</c:v>
                </c:pt>
                <c:pt idx="2097">
                  <c:v>29.61559369675269</c:v>
                </c:pt>
                <c:pt idx="2098">
                  <c:v>29.618086494263707</c:v>
                </c:pt>
                <c:pt idx="2099">
                  <c:v>29.620578344371687</c:v>
                </c:pt>
                <c:pt idx="2100">
                  <c:v>29.623069246765763</c:v>
                </c:pt>
                <c:pt idx="2101">
                  <c:v>29.625559201137243</c:v>
                </c:pt>
                <c:pt idx="2102">
                  <c:v>29.628048207179521</c:v>
                </c:pt>
                <c:pt idx="2103">
                  <c:v>29.630536264587956</c:v>
                </c:pt>
                <c:pt idx="2104">
                  <c:v>29.633023373060126</c:v>
                </c:pt>
                <c:pt idx="2105">
                  <c:v>29.635509532295529</c:v>
                </c:pt>
                <c:pt idx="2106">
                  <c:v>29.637994741996014</c:v>
                </c:pt>
                <c:pt idx="2107">
                  <c:v>29.640479001865035</c:v>
                </c:pt>
                <c:pt idx="2108">
                  <c:v>29.642962311608695</c:v>
                </c:pt>
                <c:pt idx="2109">
                  <c:v>29.645444670934566</c:v>
                </c:pt>
                <c:pt idx="2110">
                  <c:v>29.647926079552793</c:v>
                </c:pt>
                <c:pt idx="2111">
                  <c:v>29.650406537175094</c:v>
                </c:pt>
                <c:pt idx="2112">
                  <c:v>29.652886043515675</c:v>
                </c:pt>
                <c:pt idx="2113">
                  <c:v>29.65536459829039</c:v>
                </c:pt>
                <c:pt idx="2114">
                  <c:v>29.657842201217285</c:v>
                </c:pt>
                <c:pt idx="2115">
                  <c:v>29.660318852016491</c:v>
                </c:pt>
                <c:pt idx="2116">
                  <c:v>29.662794550410027</c:v>
                </c:pt>
                <c:pt idx="2117">
                  <c:v>29.665269296122013</c:v>
                </c:pt>
                <c:pt idx="2118">
                  <c:v>29.667743088878652</c:v>
                </c:pt>
                <c:pt idx="2119">
                  <c:v>29.670215928407931</c:v>
                </c:pt>
                <c:pt idx="2120">
                  <c:v>29.672687814439929</c:v>
                </c:pt>
                <c:pt idx="2121">
                  <c:v>29.675158746706895</c:v>
                </c:pt>
                <c:pt idx="2122">
                  <c:v>29.677628724942782</c:v>
                </c:pt>
                <c:pt idx="2123">
                  <c:v>29.680097748883643</c:v>
                </c:pt>
                <c:pt idx="2124">
                  <c:v>29.682565818267602</c:v>
                </c:pt>
                <c:pt idx="2125">
                  <c:v>29.685032932834602</c:v>
                </c:pt>
                <c:pt idx="2126">
                  <c:v>29.687499092326711</c:v>
                </c:pt>
                <c:pt idx="2127">
                  <c:v>29.689964296487851</c:v>
                </c:pt>
                <c:pt idx="2128">
                  <c:v>29.692428545063805</c:v>
                </c:pt>
                <c:pt idx="2129">
                  <c:v>29.694891837802647</c:v>
                </c:pt>
                <c:pt idx="2130">
                  <c:v>29.697354174453931</c:v>
                </c:pt>
                <c:pt idx="2131">
                  <c:v>29.69981555476949</c:v>
                </c:pt>
                <c:pt idx="2132">
                  <c:v>29.702275978502989</c:v>
                </c:pt>
                <c:pt idx="2133">
                  <c:v>29.704735445410105</c:v>
                </c:pt>
                <c:pt idx="2134">
                  <c:v>29.70719395524829</c:v>
                </c:pt>
                <c:pt idx="2135">
                  <c:v>29.709651507776989</c:v>
                </c:pt>
                <c:pt idx="2136">
                  <c:v>29.712108102757647</c:v>
                </c:pt>
                <c:pt idx="2137">
                  <c:v>29.714563739953491</c:v>
                </c:pt>
                <c:pt idx="2138">
                  <c:v>29.717018419129651</c:v>
                </c:pt>
                <c:pt idx="2139">
                  <c:v>29.719472140053288</c:v>
                </c:pt>
                <c:pt idx="2140">
                  <c:v>29.721924902493363</c:v>
                </c:pt>
                <c:pt idx="2141">
                  <c:v>29.724376706220742</c:v>
                </c:pt>
                <c:pt idx="2142">
                  <c:v>29.726827551008185</c:v>
                </c:pt>
                <c:pt idx="2143">
                  <c:v>29.729277436630326</c:v>
                </c:pt>
                <c:pt idx="2144">
                  <c:v>29.731726362863682</c:v>
                </c:pt>
                <c:pt idx="2145">
                  <c:v>29.734174329486706</c:v>
                </c:pt>
                <c:pt idx="2146">
                  <c:v>29.736621336279427</c:v>
                </c:pt>
                <c:pt idx="2147">
                  <c:v>29.739067383024217</c:v>
                </c:pt>
                <c:pt idx="2148">
                  <c:v>29.741512469504929</c:v>
                </c:pt>
                <c:pt idx="2149">
                  <c:v>29.743956595507356</c:v>
                </c:pt>
                <c:pt idx="2150">
                  <c:v>29.746399760819273</c:v>
                </c:pt>
                <c:pt idx="2151">
                  <c:v>29.748841965230085</c:v>
                </c:pt>
                <c:pt idx="2152">
                  <c:v>29.751283208531131</c:v>
                </c:pt>
                <c:pt idx="2153">
                  <c:v>29.753723490515689</c:v>
                </c:pt>
                <c:pt idx="2154">
                  <c:v>29.756162810978712</c:v>
                </c:pt>
                <c:pt idx="2155">
                  <c:v>29.758601169717</c:v>
                </c:pt>
                <c:pt idx="2156">
                  <c:v>29.761038566529166</c:v>
                </c:pt>
                <c:pt idx="2157">
                  <c:v>29.763475001215809</c:v>
                </c:pt>
                <c:pt idx="2158">
                  <c:v>29.765910473578998</c:v>
                </c:pt>
                <c:pt idx="2159">
                  <c:v>29.768344983422935</c:v>
                </c:pt>
                <c:pt idx="2160">
                  <c:v>29.770778530553503</c:v>
                </c:pt>
                <c:pt idx="2161">
                  <c:v>29.773211114778313</c:v>
                </c:pt>
                <c:pt idx="2162">
                  <c:v>29.775642735906697</c:v>
                </c:pt>
                <c:pt idx="2163">
                  <c:v>29.778073393750127</c:v>
                </c:pt>
                <c:pt idx="2164">
                  <c:v>29.780503088121321</c:v>
                </c:pt>
                <c:pt idx="2165">
                  <c:v>29.782931818835351</c:v>
                </c:pt>
                <c:pt idx="2166">
                  <c:v>29.785359585708587</c:v>
                </c:pt>
                <c:pt idx="2167">
                  <c:v>29.787786388559429</c:v>
                </c:pt>
                <c:pt idx="2168">
                  <c:v>29.790212227207878</c:v>
                </c:pt>
                <c:pt idx="2169">
                  <c:v>29.792637101475794</c:v>
                </c:pt>
                <c:pt idx="2170">
                  <c:v>29.795061011186856</c:v>
                </c:pt>
                <c:pt idx="2171">
                  <c:v>29.797483956166229</c:v>
                </c:pt>
                <c:pt idx="2172">
                  <c:v>29.799905936241093</c:v>
                </c:pt>
                <c:pt idx="2173">
                  <c:v>29.802326951240186</c:v>
                </c:pt>
                <c:pt idx="2174">
                  <c:v>29.804747000994102</c:v>
                </c:pt>
                <c:pt idx="2175">
                  <c:v>29.807166085335066</c:v>
                </c:pt>
                <c:pt idx="2176">
                  <c:v>29.809584204097085</c:v>
                </c:pt>
                <c:pt idx="2177">
                  <c:v>29.812001357115843</c:v>
                </c:pt>
                <c:pt idx="2178">
                  <c:v>29.814417544228771</c:v>
                </c:pt>
                <c:pt idx="2179">
                  <c:v>29.816832765274995</c:v>
                </c:pt>
                <c:pt idx="2180">
                  <c:v>29.819247020095332</c:v>
                </c:pt>
                <c:pt idx="2181">
                  <c:v>29.821660308532309</c:v>
                </c:pt>
                <c:pt idx="2182">
                  <c:v>29.824072630430159</c:v>
                </c:pt>
                <c:pt idx="2183">
                  <c:v>29.826483985634788</c:v>
                </c:pt>
                <c:pt idx="2184">
                  <c:v>29.828894373993787</c:v>
                </c:pt>
                <c:pt idx="2185">
                  <c:v>29.83130379535649</c:v>
                </c:pt>
                <c:pt idx="2186">
                  <c:v>29.833712249573651</c:v>
                </c:pt>
                <c:pt idx="2187">
                  <c:v>29.83611973649819</c:v>
                </c:pt>
                <c:pt idx="2188">
                  <c:v>29.83852625598416</c:v>
                </c:pt>
                <c:pt idx="2189">
                  <c:v>29.840931807887685</c:v>
                </c:pt>
                <c:pt idx="2190">
                  <c:v>29.843336392066206</c:v>
                </c:pt>
                <c:pt idx="2191">
                  <c:v>29.845740008379103</c:v>
                </c:pt>
                <c:pt idx="2192">
                  <c:v>29.848142656687308</c:v>
                </c:pt>
                <c:pt idx="2193">
                  <c:v>29.850544336853389</c:v>
                </c:pt>
                <c:pt idx="2194">
                  <c:v>29.852945048741432</c:v>
                </c:pt>
                <c:pt idx="2195">
                  <c:v>29.855344792217327</c:v>
                </c:pt>
                <c:pt idx="2196">
                  <c:v>29.857743567148546</c:v>
                </c:pt>
                <c:pt idx="2197">
                  <c:v>29.860141373404179</c:v>
                </c:pt>
                <c:pt idx="2198">
                  <c:v>29.862538210854929</c:v>
                </c:pt>
                <c:pt idx="2199">
                  <c:v>29.864934079373104</c:v>
                </c:pt>
                <c:pt idx="2200">
                  <c:v>29.867328978832749</c:v>
                </c:pt>
                <c:pt idx="2201">
                  <c:v>29.869722909109235</c:v>
                </c:pt>
                <c:pt idx="2202">
                  <c:v>29.872115870079917</c:v>
                </c:pt>
                <c:pt idx="2203">
                  <c:v>29.874507861623481</c:v>
                </c:pt>
                <c:pt idx="2204">
                  <c:v>29.876898883620207</c:v>
                </c:pt>
                <c:pt idx="2205">
                  <c:v>29.87928893595209</c:v>
                </c:pt>
                <c:pt idx="2206">
                  <c:v>29.881678018502637</c:v>
                </c:pt>
                <c:pt idx="2207">
                  <c:v>29.884066131156974</c:v>
                </c:pt>
                <c:pt idx="2208">
                  <c:v>29.886453273801752</c:v>
                </c:pt>
                <c:pt idx="2209">
                  <c:v>29.888839446325264</c:v>
                </c:pt>
                <c:pt idx="2210">
                  <c:v>29.891224648617488</c:v>
                </c:pt>
                <c:pt idx="2211">
                  <c:v>29.893608880569488</c:v>
                </c:pt>
                <c:pt idx="2212">
                  <c:v>29.895992142074508</c:v>
                </c:pt>
                <c:pt idx="2213">
                  <c:v>29.898374433026916</c:v>
                </c:pt>
                <c:pt idx="2214">
                  <c:v>29.900755753322802</c:v>
                </c:pt>
                <c:pt idx="2215">
                  <c:v>29.903136102859786</c:v>
                </c:pt>
                <c:pt idx="2216">
                  <c:v>29.90551548153697</c:v>
                </c:pt>
                <c:pt idx="2217">
                  <c:v>29.907893889255174</c:v>
                </c:pt>
                <c:pt idx="2218">
                  <c:v>29.910271325916543</c:v>
                </c:pt>
                <c:pt idx="2219">
                  <c:v>29.9126477914247</c:v>
                </c:pt>
                <c:pt idx="2220">
                  <c:v>29.915023285685123</c:v>
                </c:pt>
                <c:pt idx="2221">
                  <c:v>29.917397808604601</c:v>
                </c:pt>
                <c:pt idx="2222">
                  <c:v>29.919771360091353</c:v>
                </c:pt>
                <c:pt idx="2223">
                  <c:v>29.922143940055186</c:v>
                </c:pt>
                <c:pt idx="2224">
                  <c:v>29.924515548407626</c:v>
                </c:pt>
                <c:pt idx="2225">
                  <c:v>29.926886185061324</c:v>
                </c:pt>
                <c:pt idx="2226">
                  <c:v>29.929255849930783</c:v>
                </c:pt>
                <c:pt idx="2227">
                  <c:v>29.931624542931669</c:v>
                </c:pt>
                <c:pt idx="2228">
                  <c:v>29.933992263981516</c:v>
                </c:pt>
                <c:pt idx="2229">
                  <c:v>29.936359012998999</c:v>
                </c:pt>
                <c:pt idx="2230">
                  <c:v>29.938724789904466</c:v>
                </c:pt>
                <c:pt idx="2231">
                  <c:v>29.941089594619687</c:v>
                </c:pt>
                <c:pt idx="2232">
                  <c:v>29.943453427067979</c:v>
                </c:pt>
                <c:pt idx="2233">
                  <c:v>29.945816287173944</c:v>
                </c:pt>
                <c:pt idx="2234">
                  <c:v>29.948178174864019</c:v>
                </c:pt>
                <c:pt idx="2235">
                  <c:v>29.950539090065579</c:v>
                </c:pt>
                <c:pt idx="2236">
                  <c:v>29.952899032707961</c:v>
                </c:pt>
                <c:pt idx="2237">
                  <c:v>29.955258002721656</c:v>
                </c:pt>
                <c:pt idx="2238">
                  <c:v>29.957616000038719</c:v>
                </c:pt>
                <c:pt idx="2239">
                  <c:v>29.9599730245926</c:v>
                </c:pt>
                <c:pt idx="2240">
                  <c:v>29.962329076318049</c:v>
                </c:pt>
                <c:pt idx="2241">
                  <c:v>29.964684155151726</c:v>
                </c:pt>
                <c:pt idx="2242">
                  <c:v>29.967038261031213</c:v>
                </c:pt>
                <c:pt idx="2243">
                  <c:v>29.969391393895826</c:v>
                </c:pt>
                <c:pt idx="2244">
                  <c:v>29.971743553686096</c:v>
                </c:pt>
                <c:pt idx="2245">
                  <c:v>29.974094740344206</c:v>
                </c:pt>
                <c:pt idx="2246">
                  <c:v>29.976444953813527</c:v>
                </c:pt>
                <c:pt idx="2247">
                  <c:v>29.978794194039022</c:v>
                </c:pt>
                <c:pt idx="2248">
                  <c:v>29.981142460966904</c:v>
                </c:pt>
                <c:pt idx="2249">
                  <c:v>29.983489754545037</c:v>
                </c:pt>
                <c:pt idx="2250">
                  <c:v>29.985836074722403</c:v>
                </c:pt>
                <c:pt idx="2251">
                  <c:v>29.98818142144966</c:v>
                </c:pt>
                <c:pt idx="2252">
                  <c:v>29.990525794678533</c:v>
                </c:pt>
                <c:pt idx="2253">
                  <c:v>29.992869194362353</c:v>
                </c:pt>
                <c:pt idx="2254">
                  <c:v>29.995211620455887</c:v>
                </c:pt>
                <c:pt idx="2255">
                  <c:v>29.997553072915103</c:v>
                </c:pt>
                <c:pt idx="2256">
                  <c:v>29.999893551697539</c:v>
                </c:pt>
                <c:pt idx="2257">
                  <c:v>30.002233056761835</c:v>
                </c:pt>
                <c:pt idx="2258">
                  <c:v>30.00457158806843</c:v>
                </c:pt>
                <c:pt idx="2259">
                  <c:v>30.00690914557865</c:v>
                </c:pt>
                <c:pt idx="2260">
                  <c:v>30.009245729255522</c:v>
                </c:pt>
                <c:pt idx="2261">
                  <c:v>30.011581339063188</c:v>
                </c:pt>
                <c:pt idx="2262">
                  <c:v>30.013915974967404</c:v>
                </c:pt>
                <c:pt idx="2263">
                  <c:v>30.016249636935026</c:v>
                </c:pt>
                <c:pt idx="2264">
                  <c:v>30.018582324934556</c:v>
                </c:pt>
                <c:pt idx="2265">
                  <c:v>30.02091403893548</c:v>
                </c:pt>
                <c:pt idx="2266">
                  <c:v>30.023244778908829</c:v>
                </c:pt>
                <c:pt idx="2267">
                  <c:v>30.025574544826977</c:v>
                </c:pt>
                <c:pt idx="2268">
                  <c:v>30.027903336663627</c:v>
                </c:pt>
                <c:pt idx="2269">
                  <c:v>30.030231154393704</c:v>
                </c:pt>
                <c:pt idx="2270">
                  <c:v>30.032557997993525</c:v>
                </c:pt>
                <c:pt idx="2271">
                  <c:v>30.034883867440801</c:v>
                </c:pt>
                <c:pt idx="2272">
                  <c:v>30.037208762714364</c:v>
                </c:pt>
                <c:pt idx="2273">
                  <c:v>30.039532683794487</c:v>
                </c:pt>
                <c:pt idx="2274">
                  <c:v>30.041855630662891</c:v>
                </c:pt>
                <c:pt idx="2275">
                  <c:v>30.044177603302309</c:v>
                </c:pt>
                <c:pt idx="2276">
                  <c:v>30.046498601696971</c:v>
                </c:pt>
                <c:pt idx="2277">
                  <c:v>30.048818625832343</c:v>
                </c:pt>
                <c:pt idx="2278">
                  <c:v>30.051137675695188</c:v>
                </c:pt>
                <c:pt idx="2279">
                  <c:v>30.053455751273603</c:v>
                </c:pt>
                <c:pt idx="2280">
                  <c:v>30.055772852556789</c:v>
                </c:pt>
                <c:pt idx="2281">
                  <c:v>30.058088979535526</c:v>
                </c:pt>
                <c:pt idx="2282">
                  <c:v>30.060404132201629</c:v>
                </c:pt>
                <c:pt idx="2283">
                  <c:v>30.062718310548274</c:v>
                </c:pt>
                <c:pt idx="2284">
                  <c:v>30.065031514569924</c:v>
                </c:pt>
                <c:pt idx="2285">
                  <c:v>30.067343744262402</c:v>
                </c:pt>
                <c:pt idx="2286">
                  <c:v>30.069654999622493</c:v>
                </c:pt>
                <c:pt idx="2287">
                  <c:v>30.071965280648559</c:v>
                </c:pt>
                <c:pt idx="2288">
                  <c:v>30.074274587339929</c:v>
                </c:pt>
                <c:pt idx="2289">
                  <c:v>30.076582919697515</c:v>
                </c:pt>
                <c:pt idx="2290">
                  <c:v>30.078890277723168</c:v>
                </c:pt>
                <c:pt idx="2291">
                  <c:v>30.081196661420329</c:v>
                </c:pt>
                <c:pt idx="2292">
                  <c:v>30.083502070793184</c:v>
                </c:pt>
                <c:pt idx="2293">
                  <c:v>30.085806505847735</c:v>
                </c:pt>
                <c:pt idx="2294">
                  <c:v>30.088109966590739</c:v>
                </c:pt>
                <c:pt idx="2295">
                  <c:v>30.09041245303046</c:v>
                </c:pt>
                <c:pt idx="2296">
                  <c:v>30.092713965176181</c:v>
                </c:pt>
                <c:pt idx="2297">
                  <c:v>30.095014503038687</c:v>
                </c:pt>
                <c:pt idx="2298">
                  <c:v>30.097314066629732</c:v>
                </c:pt>
                <c:pt idx="2299">
                  <c:v>30.099612655962297</c:v>
                </c:pt>
                <c:pt idx="2300">
                  <c:v>30.10191027105089</c:v>
                </c:pt>
                <c:pt idx="2301">
                  <c:v>30.104206911910765</c:v>
                </c:pt>
                <c:pt idx="2302">
                  <c:v>30.106502578558686</c:v>
                </c:pt>
                <c:pt idx="2303">
                  <c:v>30.108797271012527</c:v>
                </c:pt>
                <c:pt idx="2304">
                  <c:v>30.111090989291458</c:v>
                </c:pt>
                <c:pt idx="2305">
                  <c:v>30.113383733415606</c:v>
                </c:pt>
                <c:pt idx="2306">
                  <c:v>30.115675503406528</c:v>
                </c:pt>
                <c:pt idx="2307">
                  <c:v>30.117966299286891</c:v>
                </c:pt>
                <c:pt idx="2308">
                  <c:v>30.120256121080473</c:v>
                </c:pt>
                <c:pt idx="2309">
                  <c:v>30.122544968812281</c:v>
                </c:pt>
                <c:pt idx="2310">
                  <c:v>30.124832842508614</c:v>
                </c:pt>
                <c:pt idx="2311">
                  <c:v>30.12711974219679</c:v>
                </c:pt>
                <c:pt idx="2312">
                  <c:v>30.129405667905328</c:v>
                </c:pt>
                <c:pt idx="2313">
                  <c:v>30.13169061966396</c:v>
                </c:pt>
                <c:pt idx="2314">
                  <c:v>30.133974597503535</c:v>
                </c:pt>
                <c:pt idx="2315">
                  <c:v>30.136257601456133</c:v>
                </c:pt>
                <c:pt idx="2316">
                  <c:v>30.138539631554782</c:v>
                </c:pt>
                <c:pt idx="2317">
                  <c:v>30.140820687833969</c:v>
                </c:pt>
                <c:pt idx="2318">
                  <c:v>30.143100770329088</c:v>
                </c:pt>
                <c:pt idx="2319">
                  <c:v>30.145379879076845</c:v>
                </c:pt>
                <c:pt idx="2320">
                  <c:v>30.147658014115031</c:v>
                </c:pt>
                <c:pt idx="2321">
                  <c:v>30.149935175482454</c:v>
                </c:pt>
                <c:pt idx="2322">
                  <c:v>30.152211363219131</c:v>
                </c:pt>
                <c:pt idx="2323">
                  <c:v>30.154486577366299</c:v>
                </c:pt>
                <c:pt idx="2324">
                  <c:v>30.156760817966326</c:v>
                </c:pt>
                <c:pt idx="2325">
                  <c:v>30.15903408506259</c:v>
                </c:pt>
                <c:pt idx="2326">
                  <c:v>30.161306378699599</c:v>
                </c:pt>
                <c:pt idx="2327">
                  <c:v>30.163577698923014</c:v>
                </c:pt>
                <c:pt idx="2328">
                  <c:v>30.165848045779729</c:v>
                </c:pt>
                <c:pt idx="2329">
                  <c:v>30.168117419317525</c:v>
                </c:pt>
                <c:pt idx="2330">
                  <c:v>30.170385819585441</c:v>
                </c:pt>
                <c:pt idx="2331">
                  <c:v>30.17265324663358</c:v>
                </c:pt>
                <c:pt idx="2332">
                  <c:v>30.174919700513151</c:v>
                </c:pt>
                <c:pt idx="2333">
                  <c:v>30.177185181276535</c:v>
                </c:pt>
                <c:pt idx="2334">
                  <c:v>30.179449688976874</c:v>
                </c:pt>
                <c:pt idx="2335">
                  <c:v>30.181713223668989</c:v>
                </c:pt>
                <c:pt idx="2336">
                  <c:v>30.183975785408329</c:v>
                </c:pt>
                <c:pt idx="2337">
                  <c:v>30.186237374251462</c:v>
                </c:pt>
                <c:pt idx="2338">
                  <c:v>30.188497990256256</c:v>
                </c:pt>
                <c:pt idx="2339">
                  <c:v>30.190757633481496</c:v>
                </c:pt>
                <c:pt idx="2340">
                  <c:v>30.193016303987079</c:v>
                </c:pt>
                <c:pt idx="2341">
                  <c:v>30.195274001833983</c:v>
                </c:pt>
                <c:pt idx="2342">
                  <c:v>30.197530727084278</c:v>
                </c:pt>
                <c:pt idx="2343">
                  <c:v>30.199786479800959</c:v>
                </c:pt>
                <c:pt idx="2344">
                  <c:v>30.202041260048286</c:v>
                </c:pt>
                <c:pt idx="2345">
                  <c:v>30.204295067891547</c:v>
                </c:pt>
                <c:pt idx="2346">
                  <c:v>30.2065479033968</c:v>
                </c:pt>
                <c:pt idx="2347">
                  <c:v>30.208799766631596</c:v>
                </c:pt>
                <c:pt idx="2348">
                  <c:v>30.211050657664291</c:v>
                </c:pt>
                <c:pt idx="2349">
                  <c:v>30.213300576564166</c:v>
                </c:pt>
                <c:pt idx="2350">
                  <c:v>30.21554952340183</c:v>
                </c:pt>
                <c:pt idx="2351">
                  <c:v>30.217797498248835</c:v>
                </c:pt>
                <c:pt idx="2352">
                  <c:v>30.220044501177483</c:v>
                </c:pt>
                <c:pt idx="2353">
                  <c:v>30.222290532261571</c:v>
                </c:pt>
                <c:pt idx="2354">
                  <c:v>30.224535591575698</c:v>
                </c:pt>
                <c:pt idx="2355">
                  <c:v>30.226779679195431</c:v>
                </c:pt>
                <c:pt idx="2356">
                  <c:v>30.229022795197483</c:v>
                </c:pt>
                <c:pt idx="2357">
                  <c:v>30.231264939659503</c:v>
                </c:pt>
                <c:pt idx="2358">
                  <c:v>30.233506112660102</c:v>
                </c:pt>
                <c:pt idx="2359">
                  <c:v>30.235746314279066</c:v>
                </c:pt>
                <c:pt idx="2360">
                  <c:v>30.23798554459723</c:v>
                </c:pt>
                <c:pt idx="2361">
                  <c:v>30.240223803696132</c:v>
                </c:pt>
                <c:pt idx="2362">
                  <c:v>30.24246109165869</c:v>
                </c:pt>
                <c:pt idx="2363">
                  <c:v>30.244697408568474</c:v>
                </c:pt>
                <c:pt idx="2364">
                  <c:v>30.246932754510286</c:v>
                </c:pt>
                <c:pt idx="2365">
                  <c:v>30.249167129569919</c:v>
                </c:pt>
                <c:pt idx="2366">
                  <c:v>30.251400533834016</c:v>
                </c:pt>
                <c:pt idx="2367">
                  <c:v>30.253632967390278</c:v>
                </c:pt>
                <c:pt idx="2368">
                  <c:v>30.255864430327517</c:v>
                </c:pt>
                <c:pt idx="2369">
                  <c:v>30.258094922735289</c:v>
                </c:pt>
                <c:pt idx="2370">
                  <c:v>30.260324444704299</c:v>
                </c:pt>
                <c:pt idx="2371">
                  <c:v>30.262552996326196</c:v>
                </c:pt>
                <c:pt idx="2372">
                  <c:v>30.264780577693664</c:v>
                </c:pt>
                <c:pt idx="2373">
                  <c:v>30.267007188900219</c:v>
                </c:pt>
                <c:pt idx="2374">
                  <c:v>30.269232830040302</c:v>
                </c:pt>
                <c:pt idx="2375">
                  <c:v>30.271457501209706</c:v>
                </c:pt>
                <c:pt idx="2376">
                  <c:v>30.273681202504676</c:v>
                </c:pt>
                <c:pt idx="2377">
                  <c:v>30.275903934022729</c:v>
                </c:pt>
                <c:pt idx="2378">
                  <c:v>30.278125695862229</c:v>
                </c:pt>
                <c:pt idx="2379">
                  <c:v>30.280346488122554</c:v>
                </c:pt>
                <c:pt idx="2380">
                  <c:v>30.282566310904059</c:v>
                </c:pt>
                <c:pt idx="2381">
                  <c:v>30.284785164307962</c:v>
                </c:pt>
                <c:pt idx="2382">
                  <c:v>30.287003048436389</c:v>
                </c:pt>
                <c:pt idx="2383">
                  <c:v>30.289219963392512</c:v>
                </c:pt>
                <c:pt idx="2384">
                  <c:v>30.29143590928043</c:v>
                </c:pt>
                <c:pt idx="2385">
                  <c:v>30.293650886205079</c:v>
                </c:pt>
                <c:pt idx="2386">
                  <c:v>30.295864894272491</c:v>
                </c:pt>
                <c:pt idx="2387">
                  <c:v>30.298077933589422</c:v>
                </c:pt>
                <c:pt idx="2388">
                  <c:v>30.300290004263729</c:v>
                </c:pt>
                <c:pt idx="2389">
                  <c:v>30.30250110640419</c:v>
                </c:pt>
                <c:pt idx="2390">
                  <c:v>30.304711240120298</c:v>
                </c:pt>
                <c:pt idx="2391">
                  <c:v>30.306920405522806</c:v>
                </c:pt>
                <c:pt idx="2392">
                  <c:v>30.309128602722989</c:v>
                </c:pt>
                <c:pt idx="2393">
                  <c:v>30.311335831833379</c:v>
                </c:pt>
                <c:pt idx="2394">
                  <c:v>30.313542092967111</c:v>
                </c:pt>
                <c:pt idx="2395">
                  <c:v>30.315747386238609</c:v>
                </c:pt>
                <c:pt idx="2396">
                  <c:v>30.317951711762845</c:v>
                </c:pt>
                <c:pt idx="2397">
                  <c:v>30.320155069655755</c:v>
                </c:pt>
                <c:pt idx="2398">
                  <c:v>30.32235746003429</c:v>
                </c:pt>
                <c:pt idx="2399">
                  <c:v>30.324558883016291</c:v>
                </c:pt>
                <c:pt idx="2400">
                  <c:v>30.326759338720422</c:v>
                </c:pt>
                <c:pt idx="2401">
                  <c:v>30.328958827266291</c:v>
                </c:pt>
                <c:pt idx="2402">
                  <c:v>30.331157348774301</c:v>
                </c:pt>
                <c:pt idx="2403">
                  <c:v>30.333354903365827</c:v>
                </c:pt>
                <c:pt idx="2404">
                  <c:v>30.335551491163127</c:v>
                </c:pt>
                <c:pt idx="2405">
                  <c:v>30.337747112289303</c:v>
                </c:pt>
                <c:pt idx="2406">
                  <c:v>30.339941766868336</c:v>
                </c:pt>
                <c:pt idx="2407">
                  <c:v>30.342135455024987</c:v>
                </c:pt>
                <c:pt idx="2408">
                  <c:v>30.344328176885107</c:v>
                </c:pt>
                <c:pt idx="2409">
                  <c:v>30.346519932575148</c:v>
                </c:pt>
                <c:pt idx="2410">
                  <c:v>30.348710722222812</c:v>
                </c:pt>
                <c:pt idx="2411">
                  <c:v>30.35090054595619</c:v>
                </c:pt>
                <c:pt idx="2412">
                  <c:v>30.35308940390453</c:v>
                </c:pt>
                <c:pt idx="2413">
                  <c:v>30.355277296197826</c:v>
                </c:pt>
                <c:pt idx="2414">
                  <c:v>30.357464222967025</c:v>
                </c:pt>
                <c:pt idx="2415">
                  <c:v>30.359650184343828</c:v>
                </c:pt>
                <c:pt idx="2416">
                  <c:v>30.36183518046083</c:v>
                </c:pt>
                <c:pt idx="2417">
                  <c:v>30.364019211451428</c:v>
                </c:pt>
                <c:pt idx="2418">
                  <c:v>30.366202277449887</c:v>
                </c:pt>
                <c:pt idx="2419">
                  <c:v>30.368384378591429</c:v>
                </c:pt>
                <c:pt idx="2420">
                  <c:v>30.370565515011901</c:v>
                </c:pt>
                <c:pt idx="2421">
                  <c:v>30.372745686848074</c:v>
                </c:pt>
                <c:pt idx="2422">
                  <c:v>30.374924894237591</c:v>
                </c:pt>
                <c:pt idx="2423">
                  <c:v>30.37710313731889</c:v>
                </c:pt>
                <c:pt idx="2424">
                  <c:v>30.379280416231218</c:v>
                </c:pt>
                <c:pt idx="2425">
                  <c:v>30.381456731114692</c:v>
                </c:pt>
                <c:pt idx="2426">
                  <c:v>30.383632082110154</c:v>
                </c:pt>
                <c:pt idx="2427">
                  <c:v>30.385806469359505</c:v>
                </c:pt>
                <c:pt idx="2428">
                  <c:v>30.38797989300512</c:v>
                </c:pt>
                <c:pt idx="2429">
                  <c:v>30.39015235319043</c:v>
                </c:pt>
                <c:pt idx="2430">
                  <c:v>30.392323850059526</c:v>
                </c:pt>
                <c:pt idx="2431">
                  <c:v>30.394494383757515</c:v>
                </c:pt>
                <c:pt idx="2432">
                  <c:v>30.396663954430075</c:v>
                </c:pt>
                <c:pt idx="2433">
                  <c:v>30.398832562223777</c:v>
                </c:pt>
                <c:pt idx="2434">
                  <c:v>30.401000207286128</c:v>
                </c:pt>
                <c:pt idx="2435">
                  <c:v>30.40316688976511</c:v>
                </c:pt>
                <c:pt idx="2436">
                  <c:v>30.405332609809889</c:v>
                </c:pt>
                <c:pt idx="2437">
                  <c:v>30.407497367570226</c:v>
                </c:pt>
                <c:pt idx="2438">
                  <c:v>30.409661163196535</c:v>
                </c:pt>
                <c:pt idx="2439">
                  <c:v>30.41182399684023</c:v>
                </c:pt>
                <c:pt idx="2440">
                  <c:v>30.413985868653473</c:v>
                </c:pt>
                <c:pt idx="2441">
                  <c:v>30.416146778788995</c:v>
                </c:pt>
                <c:pt idx="2442">
                  <c:v>30.418306727400765</c:v>
                </c:pt>
                <c:pt idx="2443">
                  <c:v>30.420465714643061</c:v>
                </c:pt>
                <c:pt idx="2444">
                  <c:v>30.422623740671089</c:v>
                </c:pt>
                <c:pt idx="2445">
                  <c:v>30.424780805641046</c:v>
                </c:pt>
                <c:pt idx="2446">
                  <c:v>30.426936909709589</c:v>
                </c:pt>
                <c:pt idx="2447">
                  <c:v>30.429092053034214</c:v>
                </c:pt>
                <c:pt idx="2448">
                  <c:v>30.431246235773269</c:v>
                </c:pt>
                <c:pt idx="2449">
                  <c:v>30.433399458085979</c:v>
                </c:pt>
                <c:pt idx="2450">
                  <c:v>30.435551720131929</c:v>
                </c:pt>
                <c:pt idx="2451">
                  <c:v>30.437703022071826</c:v>
                </c:pt>
                <c:pt idx="2452">
                  <c:v>30.439853364067037</c:v>
                </c:pt>
                <c:pt idx="2453">
                  <c:v>30.442002746279545</c:v>
                </c:pt>
                <c:pt idx="2454">
                  <c:v>30.444151168872331</c:v>
                </c:pt>
                <c:pt idx="2455">
                  <c:v>30.446298632008862</c:v>
                </c:pt>
                <c:pt idx="2456">
                  <c:v>30.448445135853522</c:v>
                </c:pt>
                <c:pt idx="2457">
                  <c:v>30.450590680571295</c:v>
                </c:pt>
                <c:pt idx="2458">
                  <c:v>30.452735266328173</c:v>
                </c:pt>
                <c:pt idx="2459">
                  <c:v>30.454878893290662</c:v>
                </c:pt>
                <c:pt idx="2460">
                  <c:v>30.457021561625826</c:v>
                </c:pt>
                <c:pt idx="2461">
                  <c:v>30.459163271501868</c:v>
                </c:pt>
                <c:pt idx="2462">
                  <c:v>30.461304023087592</c:v>
                </c:pt>
                <c:pt idx="2463">
                  <c:v>30.463443816552243</c:v>
                </c:pt>
                <c:pt idx="2464">
                  <c:v>30.46558265206621</c:v>
                </c:pt>
                <c:pt idx="2465">
                  <c:v>30.467720529800424</c:v>
                </c:pt>
                <c:pt idx="2466">
                  <c:v>30.469857449926366</c:v>
                </c:pt>
                <c:pt idx="2467">
                  <c:v>30.471993412616534</c:v>
                </c:pt>
                <c:pt idx="2468">
                  <c:v>30.47412841804379</c:v>
                </c:pt>
                <c:pt idx="2469">
                  <c:v>30.476262466382114</c:v>
                </c:pt>
                <c:pt idx="2470">
                  <c:v>30.4783955578059</c:v>
                </c:pt>
                <c:pt idx="2471">
                  <c:v>30.480527692490426</c:v>
                </c:pt>
                <c:pt idx="2472">
                  <c:v>30.482658870611512</c:v>
                </c:pt>
                <c:pt idx="2473">
                  <c:v>30.484789092345803</c:v>
                </c:pt>
                <c:pt idx="2474">
                  <c:v>30.486918357870703</c:v>
                </c:pt>
                <c:pt idx="2475">
                  <c:v>30.489046667363972</c:v>
                </c:pt>
                <c:pt idx="2476">
                  <c:v>30.491174021004635</c:v>
                </c:pt>
                <c:pt idx="2477">
                  <c:v>30.493300418971735</c:v>
                </c:pt>
                <c:pt idx="2478">
                  <c:v>30.495425861445629</c:v>
                </c:pt>
                <c:pt idx="2479">
                  <c:v>30.497550348606985</c:v>
                </c:pt>
                <c:pt idx="2480">
                  <c:v>30.499673880637189</c:v>
                </c:pt>
                <c:pt idx="2481">
                  <c:v>30.50179645771863</c:v>
                </c:pt>
                <c:pt idx="2482">
                  <c:v>30.50391808003388</c:v>
                </c:pt>
                <c:pt idx="2483">
                  <c:v>30.506038747766564</c:v>
                </c:pt>
                <c:pt idx="2484">
                  <c:v>30.508158461100845</c:v>
                </c:pt>
                <c:pt idx="2485">
                  <c:v>30.510277220221592</c:v>
                </c:pt>
                <c:pt idx="2486">
                  <c:v>30.51239502531433</c:v>
                </c:pt>
                <c:pt idx="2487">
                  <c:v>30.514511876565209</c:v>
                </c:pt>
                <c:pt idx="2488">
                  <c:v>30.516627774161204</c:v>
                </c:pt>
                <c:pt idx="2489">
                  <c:v>30.518742718289872</c:v>
                </c:pt>
                <c:pt idx="2490">
                  <c:v>30.520856709139288</c:v>
                </c:pt>
                <c:pt idx="2491">
                  <c:v>30.52296974689839</c:v>
                </c:pt>
                <c:pt idx="2492">
                  <c:v>30.525081831756626</c:v>
                </c:pt>
                <c:pt idx="2493">
                  <c:v>30.527192963904287</c:v>
                </c:pt>
                <c:pt idx="2494">
                  <c:v>30.529303143532129</c:v>
                </c:pt>
                <c:pt idx="2495">
                  <c:v>30.53141237083166</c:v>
                </c:pt>
                <c:pt idx="2496">
                  <c:v>30.533520645995029</c:v>
                </c:pt>
                <c:pt idx="2497">
                  <c:v>30.535627969215039</c:v>
                </c:pt>
                <c:pt idx="2498">
                  <c:v>30.537734340685056</c:v>
                </c:pt>
                <c:pt idx="2499">
                  <c:v>30.53983976059919</c:v>
                </c:pt>
                <c:pt idx="2500">
                  <c:v>30.541944229152143</c:v>
                </c:pt>
                <c:pt idx="2501">
                  <c:v>30.544047746539249</c:v>
                </c:pt>
                <c:pt idx="2502">
                  <c:v>30.546150312956595</c:v>
                </c:pt>
                <c:pt idx="2503">
                  <c:v>30.548251928600731</c:v>
                </c:pt>
                <c:pt idx="2504">
                  <c:v>30.550352593668872</c:v>
                </c:pt>
                <c:pt idx="2505">
                  <c:v>30.552452308358983</c:v>
                </c:pt>
                <c:pt idx="2506">
                  <c:v>30.554551072869558</c:v>
                </c:pt>
                <c:pt idx="2507">
                  <c:v>30.556648887399696</c:v>
                </c:pt>
                <c:pt idx="2508">
                  <c:v>30.558745752149289</c:v>
                </c:pt>
                <c:pt idx="2509">
                  <c:v>30.56084166731863</c:v>
                </c:pt>
                <c:pt idx="2510">
                  <c:v>30.562936633108652</c:v>
                </c:pt>
                <c:pt idx="2511">
                  <c:v>30.565030649721084</c:v>
                </c:pt>
                <c:pt idx="2512">
                  <c:v>30.567123717358285</c:v>
                </c:pt>
                <c:pt idx="2513">
                  <c:v>30.569215836222849</c:v>
                </c:pt>
                <c:pt idx="2514">
                  <c:v>30.571307006518445</c:v>
                </c:pt>
                <c:pt idx="2515">
                  <c:v>30.573397228449032</c:v>
                </c:pt>
                <c:pt idx="2516">
                  <c:v>30.575486502219288</c:v>
                </c:pt>
                <c:pt idx="2517">
                  <c:v>30.577574828034631</c:v>
                </c:pt>
                <c:pt idx="2518">
                  <c:v>30.579662206100789</c:v>
                </c:pt>
                <c:pt idx="2519">
                  <c:v>30.581748636624301</c:v>
                </c:pt>
                <c:pt idx="2520">
                  <c:v>30.583834119812391</c:v>
                </c:pt>
                <c:pt idx="2521">
                  <c:v>30.585918655872533</c:v>
                </c:pt>
                <c:pt idx="2522">
                  <c:v>30.588002245013058</c:v>
                </c:pt>
                <c:pt idx="2523">
                  <c:v>30.590084887442977</c:v>
                </c:pt>
                <c:pt idx="2524">
                  <c:v>30.592166583371544</c:v>
                </c:pt>
                <c:pt idx="2525">
                  <c:v>30.594247333009019</c:v>
                </c:pt>
                <c:pt idx="2526">
                  <c:v>30.596327136565808</c:v>
                </c:pt>
                <c:pt idx="2527">
                  <c:v>30.598405994253369</c:v>
                </c:pt>
                <c:pt idx="2528">
                  <c:v>30.600483906283316</c:v>
                </c:pt>
                <c:pt idx="2529">
                  <c:v>30.602560872868089</c:v>
                </c:pt>
                <c:pt idx="2530">
                  <c:v>30.604636894220629</c:v>
                </c:pt>
                <c:pt idx="2531">
                  <c:v>30.606711970554539</c:v>
                </c:pt>
                <c:pt idx="2532">
                  <c:v>30.608786102083826</c:v>
                </c:pt>
                <c:pt idx="2533">
                  <c:v>30.610859289023253</c:v>
                </c:pt>
                <c:pt idx="2534">
                  <c:v>30.612931531588011</c:v>
                </c:pt>
                <c:pt idx="2535">
                  <c:v>30.615002829993927</c:v>
                </c:pt>
                <c:pt idx="2536">
                  <c:v>30.617073184457464</c:v>
                </c:pt>
                <c:pt idx="2537">
                  <c:v>30.61914259519531</c:v>
                </c:pt>
                <c:pt idx="2538">
                  <c:v>30.621211062425303</c:v>
                </c:pt>
                <c:pt idx="2539">
                  <c:v>30.623278586365274</c:v>
                </c:pt>
                <c:pt idx="2540">
                  <c:v>30.62534516723403</c:v>
                </c:pt>
                <c:pt idx="2541">
                  <c:v>30.627410805250591</c:v>
                </c:pt>
                <c:pt idx="2542">
                  <c:v>30.629475500634733</c:v>
                </c:pt>
                <c:pt idx="2543">
                  <c:v>30.63153925360675</c:v>
                </c:pt>
                <c:pt idx="2544">
                  <c:v>30.633602064387485</c:v>
                </c:pt>
                <c:pt idx="2545">
                  <c:v>30.635663933198316</c:v>
                </c:pt>
                <c:pt idx="2546">
                  <c:v>30.637724860261169</c:v>
                </c:pt>
                <c:pt idx="2547">
                  <c:v>30.63978484579853</c:v>
                </c:pt>
                <c:pt idx="2548">
                  <c:v>30.641843890033329</c:v>
                </c:pt>
                <c:pt idx="2549">
                  <c:v>30.643901993189246</c:v>
                </c:pt>
                <c:pt idx="2550">
                  <c:v>30.645959155490324</c:v>
                </c:pt>
                <c:pt idx="2551">
                  <c:v>30.648015377161055</c:v>
                </c:pt>
                <c:pt idx="2552">
                  <c:v>30.650070658426838</c:v>
                </c:pt>
                <c:pt idx="2553">
                  <c:v>30.652124999513202</c:v>
                </c:pt>
                <c:pt idx="2554">
                  <c:v>30.654178400646501</c:v>
                </c:pt>
                <c:pt idx="2555">
                  <c:v>30.656230862053224</c:v>
                </c:pt>
                <c:pt idx="2556">
                  <c:v>30.65828238396087</c:v>
                </c:pt>
                <c:pt idx="2557">
                  <c:v>30.660332966597238</c:v>
                </c:pt>
                <c:pt idx="2558">
                  <c:v>30.662382610190626</c:v>
                </c:pt>
                <c:pt idx="2559">
                  <c:v>30.664431314969825</c:v>
                </c:pt>
                <c:pt idx="2560">
                  <c:v>30.666479081164237</c:v>
                </c:pt>
                <c:pt idx="2561">
                  <c:v>30.668525909003787</c:v>
                </c:pt>
                <c:pt idx="2562">
                  <c:v>30.670571798718861</c:v>
                </c:pt>
                <c:pt idx="2563">
                  <c:v>30.672616750540222</c:v>
                </c:pt>
                <c:pt idx="2564">
                  <c:v>30.674660764699528</c:v>
                </c:pt>
                <c:pt idx="2565">
                  <c:v>30.676703841428427</c:v>
                </c:pt>
                <c:pt idx="2566">
                  <c:v>30.678745980959587</c:v>
                </c:pt>
                <c:pt idx="2567">
                  <c:v>30.680787183525858</c:v>
                </c:pt>
                <c:pt idx="2568">
                  <c:v>30.682827449360786</c:v>
                </c:pt>
                <c:pt idx="2569">
                  <c:v>30.684866778698247</c:v>
                </c:pt>
                <c:pt idx="2570">
                  <c:v>30.686905171772594</c:v>
                </c:pt>
                <c:pt idx="2571">
                  <c:v>30.688942628818914</c:v>
                </c:pt>
                <c:pt idx="2572">
                  <c:v>30.69097915007265</c:v>
                </c:pt>
                <c:pt idx="2573">
                  <c:v>30.693014735769616</c:v>
                </c:pt>
                <c:pt idx="2574">
                  <c:v>30.695049386146312</c:v>
                </c:pt>
                <c:pt idx="2575">
                  <c:v>30.697083101439791</c:v>
                </c:pt>
                <c:pt idx="2576">
                  <c:v>30.69911588188728</c:v>
                </c:pt>
                <c:pt idx="2577">
                  <c:v>30.701147727726759</c:v>
                </c:pt>
                <c:pt idx="2578">
                  <c:v>30.703178639196604</c:v>
                </c:pt>
                <c:pt idx="2579">
                  <c:v>30.705208616535689</c:v>
                </c:pt>
                <c:pt idx="2580">
                  <c:v>30.707237659983317</c:v>
                </c:pt>
                <c:pt idx="2581">
                  <c:v>30.709265769779499</c:v>
                </c:pt>
                <c:pt idx="2582">
                  <c:v>30.711292946164289</c:v>
                </c:pt>
                <c:pt idx="2583">
                  <c:v>30.713319189378627</c:v>
                </c:pt>
                <c:pt idx="2584">
                  <c:v>30.715344499663772</c:v>
                </c:pt>
                <c:pt idx="2585">
                  <c:v>30.717368877261421</c:v>
                </c:pt>
                <c:pt idx="2586">
                  <c:v>30.719392322413796</c:v>
                </c:pt>
                <c:pt idx="2587">
                  <c:v>30.721414835363504</c:v>
                </c:pt>
                <c:pt idx="2588">
                  <c:v>30.723436416353856</c:v>
                </c:pt>
                <c:pt idx="2589">
                  <c:v>30.725457065628373</c:v>
                </c:pt>
                <c:pt idx="2590">
                  <c:v>30.727476783431086</c:v>
                </c:pt>
                <c:pt idx="2591">
                  <c:v>30.729495570006566</c:v>
                </c:pt>
                <c:pt idx="2592">
                  <c:v>30.731513425599815</c:v>
                </c:pt>
                <c:pt idx="2593">
                  <c:v>30.733530350456288</c:v>
                </c:pt>
                <c:pt idx="2594">
                  <c:v>30.735546344821834</c:v>
                </c:pt>
                <c:pt idx="2595">
                  <c:v>30.737561408943044</c:v>
                </c:pt>
                <c:pt idx="2596">
                  <c:v>30.739575543066515</c:v>
                </c:pt>
                <c:pt idx="2597">
                  <c:v>30.741588747439604</c:v>
                </c:pt>
                <c:pt idx="2598">
                  <c:v>30.743601022310028</c:v>
                </c:pt>
                <c:pt idx="2599">
                  <c:v>30.745612367925894</c:v>
                </c:pt>
                <c:pt idx="2600">
                  <c:v>30.747622784536055</c:v>
                </c:pt>
                <c:pt idx="2601">
                  <c:v>30.749632272389299</c:v>
                </c:pt>
                <c:pt idx="2602">
                  <c:v>30.751640831735397</c:v>
                </c:pt>
                <c:pt idx="2603">
                  <c:v>30.753648462824192</c:v>
                </c:pt>
                <c:pt idx="2604">
                  <c:v>30.755655165906031</c:v>
                </c:pt>
                <c:pt idx="2605">
                  <c:v>30.757660941231727</c:v>
                </c:pt>
                <c:pt idx="2606">
                  <c:v>30.759665789052718</c:v>
                </c:pt>
                <c:pt idx="2607">
                  <c:v>30.761669709620492</c:v>
                </c:pt>
                <c:pt idx="2608">
                  <c:v>30.763672703187286</c:v>
                </c:pt>
                <c:pt idx="2609">
                  <c:v>30.765674770005784</c:v>
                </c:pt>
                <c:pt idx="2610">
                  <c:v>30.767675910328922</c:v>
                </c:pt>
                <c:pt idx="2611">
                  <c:v>30.769676124410058</c:v>
                </c:pt>
                <c:pt idx="2612">
                  <c:v>30.771675412503107</c:v>
                </c:pt>
                <c:pt idx="2613">
                  <c:v>30.773673774862303</c:v>
                </c:pt>
                <c:pt idx="2614">
                  <c:v>30.775671211742488</c:v>
                </c:pt>
                <c:pt idx="2615">
                  <c:v>30.777667723398718</c:v>
                </c:pt>
                <c:pt idx="2616">
                  <c:v>30.779663310086448</c:v>
                </c:pt>
                <c:pt idx="2617">
                  <c:v>30.781657972061723</c:v>
                </c:pt>
                <c:pt idx="2618">
                  <c:v>30.783651709581029</c:v>
                </c:pt>
                <c:pt idx="2619">
                  <c:v>30.785644522901009</c:v>
                </c:pt>
                <c:pt idx="2620">
                  <c:v>30.787636412279053</c:v>
                </c:pt>
                <c:pt idx="2621">
                  <c:v>30.789627377972625</c:v>
                </c:pt>
                <c:pt idx="2622">
                  <c:v>30.791617420239927</c:v>
                </c:pt>
                <c:pt idx="2623">
                  <c:v>30.793606539339198</c:v>
                </c:pt>
                <c:pt idx="2624">
                  <c:v>30.795594735529534</c:v>
                </c:pt>
                <c:pt idx="2625">
                  <c:v>30.797582009070087</c:v>
                </c:pt>
                <c:pt idx="2626">
                  <c:v>30.799568360220505</c:v>
                </c:pt>
                <c:pt idx="2627">
                  <c:v>30.801553789240891</c:v>
                </c:pt>
                <c:pt idx="2628">
                  <c:v>30.803538296391679</c:v>
                </c:pt>
                <c:pt idx="2629">
                  <c:v>30.805521881933728</c:v>
                </c:pt>
                <c:pt idx="2630">
                  <c:v>30.807504546128499</c:v>
                </c:pt>
                <c:pt idx="2631">
                  <c:v>30.809486289237427</c:v>
                </c:pt>
                <c:pt idx="2632">
                  <c:v>30.811467111522731</c:v>
                </c:pt>
                <c:pt idx="2633">
                  <c:v>30.813447013246765</c:v>
                </c:pt>
                <c:pt idx="2634">
                  <c:v>30.815425994672434</c:v>
                </c:pt>
                <c:pt idx="2635">
                  <c:v>30.81740405606299</c:v>
                </c:pt>
                <c:pt idx="2636">
                  <c:v>30.819381197682048</c:v>
                </c:pt>
                <c:pt idx="2637">
                  <c:v>30.821357419793571</c:v>
                </c:pt>
                <c:pt idx="2638">
                  <c:v>30.823332722661952</c:v>
                </c:pt>
                <c:pt idx="2639">
                  <c:v>30.825307106552142</c:v>
                </c:pt>
                <c:pt idx="2640">
                  <c:v>30.827280571729109</c:v>
                </c:pt>
                <c:pt idx="2641">
                  <c:v>30.82925311845867</c:v>
                </c:pt>
                <c:pt idx="2642">
                  <c:v>30.831224747006459</c:v>
                </c:pt>
                <c:pt idx="2643">
                  <c:v>30.833195457638912</c:v>
                </c:pt>
                <c:pt idx="2644">
                  <c:v>30.835165250622691</c:v>
                </c:pt>
                <c:pt idx="2645">
                  <c:v>30.837134126224921</c:v>
                </c:pt>
                <c:pt idx="2646">
                  <c:v>30.839102084712927</c:v>
                </c:pt>
                <c:pt idx="2647">
                  <c:v>30.841069126354672</c:v>
                </c:pt>
                <c:pt idx="2648">
                  <c:v>30.843035251418168</c:v>
                </c:pt>
                <c:pt idx="2649">
                  <c:v>30.845000460172074</c:v>
                </c:pt>
                <c:pt idx="2650">
                  <c:v>30.846964752885295</c:v>
                </c:pt>
                <c:pt idx="2651">
                  <c:v>30.848928129827037</c:v>
                </c:pt>
                <c:pt idx="2652">
                  <c:v>30.850890591267017</c:v>
                </c:pt>
                <c:pt idx="2653">
                  <c:v>30.852852137475224</c:v>
                </c:pt>
                <c:pt idx="2654">
                  <c:v>30.854812768722031</c:v>
                </c:pt>
                <c:pt idx="2655">
                  <c:v>30.856772485278157</c:v>
                </c:pt>
                <c:pt idx="2656">
                  <c:v>30.858731287414706</c:v>
                </c:pt>
                <c:pt idx="2657">
                  <c:v>30.860689175403081</c:v>
                </c:pt>
                <c:pt idx="2658">
                  <c:v>30.862646149515147</c:v>
                </c:pt>
                <c:pt idx="2659">
                  <c:v>30.864602210023069</c:v>
                </c:pt>
                <c:pt idx="2660">
                  <c:v>30.866557357199369</c:v>
                </c:pt>
                <c:pt idx="2661">
                  <c:v>30.868511591316793</c:v>
                </c:pt>
                <c:pt idx="2662">
                  <c:v>30.870464912648735</c:v>
                </c:pt>
                <c:pt idx="2663">
                  <c:v>30.87241732146855</c:v>
                </c:pt>
                <c:pt idx="2664">
                  <c:v>30.874368818050328</c:v>
                </c:pt>
                <c:pt idx="2665">
                  <c:v>30.876319402668177</c:v>
                </c:pt>
                <c:pt idx="2666">
                  <c:v>30.878269075596787</c:v>
                </c:pt>
                <c:pt idx="2667">
                  <c:v>30.880217837111061</c:v>
                </c:pt>
                <c:pt idx="2668">
                  <c:v>30.882165687486431</c:v>
                </c:pt>
                <c:pt idx="2669">
                  <c:v>30.884112626998288</c:v>
                </c:pt>
                <c:pt idx="2670">
                  <c:v>30.886058655922728</c:v>
                </c:pt>
                <c:pt idx="2671">
                  <c:v>30.888003774535999</c:v>
                </c:pt>
                <c:pt idx="2672">
                  <c:v>30.889947983114826</c:v>
                </c:pt>
                <c:pt idx="2673">
                  <c:v>30.891891281936125</c:v>
                </c:pt>
                <c:pt idx="2674">
                  <c:v>30.893833671277182</c:v>
                </c:pt>
                <c:pt idx="2675">
                  <c:v>30.895775151415691</c:v>
                </c:pt>
                <c:pt idx="2676">
                  <c:v>30.897715722629531</c:v>
                </c:pt>
                <c:pt idx="2677">
                  <c:v>30.89965538519704</c:v>
                </c:pt>
                <c:pt idx="2678">
                  <c:v>30.901594139396877</c:v>
                </c:pt>
                <c:pt idx="2679">
                  <c:v>30.903531985507897</c:v>
                </c:pt>
                <c:pt idx="2680">
                  <c:v>30.905468923809593</c:v>
                </c:pt>
                <c:pt idx="2681">
                  <c:v>30.907404954581303</c:v>
                </c:pt>
                <c:pt idx="2682">
                  <c:v>30.909340078103085</c:v>
                </c:pt>
                <c:pt idx="2683">
                  <c:v>30.911274294655257</c:v>
                </c:pt>
                <c:pt idx="2684">
                  <c:v>30.91320760451822</c:v>
                </c:pt>
                <c:pt idx="2685">
                  <c:v>30.915140007972873</c:v>
                </c:pt>
                <c:pt idx="2686">
                  <c:v>30.917071505300555</c:v>
                </c:pt>
                <c:pt idx="2687">
                  <c:v>30.919002096782627</c:v>
                </c:pt>
                <c:pt idx="2688">
                  <c:v>30.920931782700986</c:v>
                </c:pt>
                <c:pt idx="2689">
                  <c:v>30.922860563337732</c:v>
                </c:pt>
                <c:pt idx="2690">
                  <c:v>30.924788438975366</c:v>
                </c:pt>
                <c:pt idx="2691">
                  <c:v>30.926715409896691</c:v>
                </c:pt>
                <c:pt idx="2692">
                  <c:v>30.928641476384591</c:v>
                </c:pt>
                <c:pt idx="2693">
                  <c:v>30.930566638722652</c:v>
                </c:pt>
                <c:pt idx="2694">
                  <c:v>30.932490897194487</c:v>
                </c:pt>
                <c:pt idx="2695">
                  <c:v>30.934414252084043</c:v>
                </c:pt>
                <c:pt idx="2696">
                  <c:v>30.936336703675629</c:v>
                </c:pt>
                <c:pt idx="2697">
                  <c:v>30.938258252253867</c:v>
                </c:pt>
                <c:pt idx="2698">
                  <c:v>30.940178898103596</c:v>
                </c:pt>
                <c:pt idx="2699">
                  <c:v>30.942098641510089</c:v>
                </c:pt>
                <c:pt idx="2700">
                  <c:v>30.944017482758827</c:v>
                </c:pt>
                <c:pt idx="2701">
                  <c:v>30.945935422135552</c:v>
                </c:pt>
                <c:pt idx="2702">
                  <c:v>30.947852459926374</c:v>
                </c:pt>
                <c:pt idx="2703">
                  <c:v>30.949768596417673</c:v>
                </c:pt>
                <c:pt idx="2704">
                  <c:v>30.951683831896123</c:v>
                </c:pt>
                <c:pt idx="2705">
                  <c:v>30.953598166648728</c:v>
                </c:pt>
                <c:pt idx="2706">
                  <c:v>30.955511600962591</c:v>
                </c:pt>
                <c:pt idx="2707">
                  <c:v>30.957424135125489</c:v>
                </c:pt>
                <c:pt idx="2708">
                  <c:v>30.959335769425127</c:v>
                </c:pt>
                <c:pt idx="2709">
                  <c:v>30.961246504149564</c:v>
                </c:pt>
                <c:pt idx="2710">
                  <c:v>30.963156339587378</c:v>
                </c:pt>
                <c:pt idx="2711">
                  <c:v>30.965065276027119</c:v>
                </c:pt>
                <c:pt idx="2712">
                  <c:v>30.966973313757887</c:v>
                </c:pt>
                <c:pt idx="2713">
                  <c:v>30.968880453068806</c:v>
                </c:pt>
                <c:pt idx="2714">
                  <c:v>30.970786694249462</c:v>
                </c:pt>
                <c:pt idx="2715">
                  <c:v>30.972692037589599</c:v>
                </c:pt>
                <c:pt idx="2716">
                  <c:v>30.9745964833795</c:v>
                </c:pt>
                <c:pt idx="2717">
                  <c:v>30.976500031909371</c:v>
                </c:pt>
                <c:pt idx="2718">
                  <c:v>30.978402683469884</c:v>
                </c:pt>
                <c:pt idx="2719">
                  <c:v>30.980304438352089</c:v>
                </c:pt>
                <c:pt idx="2720">
                  <c:v>30.982205296846988</c:v>
                </c:pt>
                <c:pt idx="2721">
                  <c:v>30.984105259246192</c:v>
                </c:pt>
                <c:pt idx="2722">
                  <c:v>30.986004325841304</c:v>
                </c:pt>
                <c:pt idx="2723">
                  <c:v>30.98790249692448</c:v>
                </c:pt>
                <c:pt idx="2724">
                  <c:v>30.989799772787791</c:v>
                </c:pt>
                <c:pt idx="2725">
                  <c:v>30.991696153724082</c:v>
                </c:pt>
                <c:pt idx="2726">
                  <c:v>30.993591640025851</c:v>
                </c:pt>
                <c:pt idx="2727">
                  <c:v>30.995486231986309</c:v>
                </c:pt>
                <c:pt idx="2728">
                  <c:v>30.99737992989893</c:v>
                </c:pt>
                <c:pt idx="2729">
                  <c:v>30.999272734057026</c:v>
                </c:pt>
                <c:pt idx="2730">
                  <c:v>31.001164644754638</c:v>
                </c:pt>
                <c:pt idx="2731">
                  <c:v>31.003055662285831</c:v>
                </c:pt>
                <c:pt idx="2732">
                  <c:v>31.00494578694499</c:v>
                </c:pt>
                <c:pt idx="2733">
                  <c:v>31.006835019026784</c:v>
                </c:pt>
                <c:pt idx="2734">
                  <c:v>31.008723358825954</c:v>
                </c:pt>
                <c:pt idx="2735">
                  <c:v>31.010610806637889</c:v>
                </c:pt>
                <c:pt idx="2736">
                  <c:v>31.01249736275782</c:v>
                </c:pt>
                <c:pt idx="2737">
                  <c:v>31.014383027481479</c:v>
                </c:pt>
                <c:pt idx="2738">
                  <c:v>31.016267801104654</c:v>
                </c:pt>
                <c:pt idx="2739">
                  <c:v>31.018151683923612</c:v>
                </c:pt>
                <c:pt idx="2740">
                  <c:v>31.020034676234726</c:v>
                </c:pt>
                <c:pt idx="2741">
                  <c:v>31.021916778334642</c:v>
                </c:pt>
                <c:pt idx="2742">
                  <c:v>31.023797990520201</c:v>
                </c:pt>
                <c:pt idx="2743">
                  <c:v>31.025678313088733</c:v>
                </c:pt>
                <c:pt idx="2744">
                  <c:v>31.027557746337425</c:v>
                </c:pt>
                <c:pt idx="2745">
                  <c:v>31.029436290563893</c:v>
                </c:pt>
                <c:pt idx="2746">
                  <c:v>31.031313946066302</c:v>
                </c:pt>
                <c:pt idx="2747">
                  <c:v>31.033190713142513</c:v>
                </c:pt>
                <c:pt idx="2748">
                  <c:v>31.035066592090867</c:v>
                </c:pt>
                <c:pt idx="2749">
                  <c:v>31.036941583210091</c:v>
                </c:pt>
                <c:pt idx="2750">
                  <c:v>31.03881568679893</c:v>
                </c:pt>
                <c:pt idx="2751">
                  <c:v>31.040688903156493</c:v>
                </c:pt>
                <c:pt idx="2752">
                  <c:v>31.042561232582031</c:v>
                </c:pt>
                <c:pt idx="2753">
                  <c:v>31.044432675375134</c:v>
                </c:pt>
                <c:pt idx="2754">
                  <c:v>31.046303231835651</c:v>
                </c:pt>
                <c:pt idx="2755">
                  <c:v>31.048172902263481</c:v>
                </c:pt>
                <c:pt idx="2756">
                  <c:v>31.05004168695892</c:v>
                </c:pt>
                <c:pt idx="2757">
                  <c:v>31.051909586222362</c:v>
                </c:pt>
                <c:pt idx="2758">
                  <c:v>31.053776600354546</c:v>
                </c:pt>
                <c:pt idx="2759">
                  <c:v>31.055642729656388</c:v>
                </c:pt>
                <c:pt idx="2760">
                  <c:v>31.057507974429029</c:v>
                </c:pt>
                <c:pt idx="2761">
                  <c:v>31.059372334973837</c:v>
                </c:pt>
                <c:pt idx="2762">
                  <c:v>31.061235811592525</c:v>
                </c:pt>
                <c:pt idx="2763">
                  <c:v>31.063098404586771</c:v>
                </c:pt>
                <c:pt idx="2764">
                  <c:v>31.064960114258746</c:v>
                </c:pt>
                <c:pt idx="2765">
                  <c:v>31.066820940910507</c:v>
                </c:pt>
                <c:pt idx="2766">
                  <c:v>31.068680884844706</c:v>
                </c:pt>
                <c:pt idx="2767">
                  <c:v>31.070539946364054</c:v>
                </c:pt>
                <c:pt idx="2768">
                  <c:v>31.072398125771524</c:v>
                </c:pt>
                <c:pt idx="2769">
                  <c:v>31.074255423370158</c:v>
                </c:pt>
                <c:pt idx="2770">
                  <c:v>31.076111839463206</c:v>
                </c:pt>
                <c:pt idx="2771">
                  <c:v>31.077967374354543</c:v>
                </c:pt>
                <c:pt idx="2772">
                  <c:v>31.079822028347653</c:v>
                </c:pt>
                <c:pt idx="2773">
                  <c:v>31.081675801746702</c:v>
                </c:pt>
                <c:pt idx="2774">
                  <c:v>31.083528694855829</c:v>
                </c:pt>
                <c:pt idx="2775">
                  <c:v>31.085380707979517</c:v>
                </c:pt>
                <c:pt idx="2776">
                  <c:v>31.087231841422412</c:v>
                </c:pt>
                <c:pt idx="2777">
                  <c:v>31.089082095489232</c:v>
                </c:pt>
                <c:pt idx="2778">
                  <c:v>31.09093147048517</c:v>
                </c:pt>
                <c:pt idx="2779">
                  <c:v>31.092779966715323</c:v>
                </c:pt>
                <c:pt idx="2780">
                  <c:v>31.094627584485291</c:v>
                </c:pt>
                <c:pt idx="2781">
                  <c:v>31.096474324100715</c:v>
                </c:pt>
                <c:pt idx="2782">
                  <c:v>31.098320185867323</c:v>
                </c:pt>
                <c:pt idx="2783">
                  <c:v>31.100165170091397</c:v>
                </c:pt>
                <c:pt idx="2784">
                  <c:v>31.102009277078999</c:v>
                </c:pt>
                <c:pt idx="2785">
                  <c:v>31.103852507136775</c:v>
                </c:pt>
                <c:pt idx="2786">
                  <c:v>31.105694860571216</c:v>
                </c:pt>
                <c:pt idx="2787">
                  <c:v>31.107536337689389</c:v>
                </c:pt>
                <c:pt idx="2788">
                  <c:v>31.109376938798203</c:v>
                </c:pt>
                <c:pt idx="2789">
                  <c:v>31.11121666420501</c:v>
                </c:pt>
                <c:pt idx="2790">
                  <c:v>31.113055514217201</c:v>
                </c:pt>
                <c:pt idx="2791">
                  <c:v>31.114893489142428</c:v>
                </c:pt>
                <c:pt idx="2792">
                  <c:v>31.116730589288498</c:v>
                </c:pt>
                <c:pt idx="2793">
                  <c:v>31.118566814963529</c:v>
                </c:pt>
                <c:pt idx="2794">
                  <c:v>31.120402166475778</c:v>
                </c:pt>
                <c:pt idx="2795">
                  <c:v>31.122236644133508</c:v>
                </c:pt>
                <c:pt idx="2796">
                  <c:v>31.124070248245538</c:v>
                </c:pt>
                <c:pt idx="2797">
                  <c:v>31.125902979120482</c:v>
                </c:pt>
                <c:pt idx="2798">
                  <c:v>31.127734837067322</c:v>
                </c:pt>
                <c:pt idx="2799">
                  <c:v>31.129565822395392</c:v>
                </c:pt>
                <c:pt idx="2800">
                  <c:v>31.131395935413895</c:v>
                </c:pt>
                <c:pt idx="2801">
                  <c:v>31.133225176432358</c:v>
                </c:pt>
                <c:pt idx="2802">
                  <c:v>31.13505354576057</c:v>
                </c:pt>
                <c:pt idx="2803">
                  <c:v>31.13688104370847</c:v>
                </c:pt>
                <c:pt idx="2804">
                  <c:v>31.138707670585898</c:v>
                </c:pt>
                <c:pt idx="2805">
                  <c:v>31.140533426703467</c:v>
                </c:pt>
                <c:pt idx="2806">
                  <c:v>31.142358312371389</c:v>
                </c:pt>
                <c:pt idx="2807">
                  <c:v>31.144182327900356</c:v>
                </c:pt>
                <c:pt idx="2808">
                  <c:v>31.146005473601146</c:v>
                </c:pt>
                <c:pt idx="2809">
                  <c:v>31.147827749784778</c:v>
                </c:pt>
                <c:pt idx="2810">
                  <c:v>31.149649156762251</c:v>
                </c:pt>
                <c:pt idx="2811">
                  <c:v>31.15146969484513</c:v>
                </c:pt>
                <c:pt idx="2812">
                  <c:v>31.15328936434473</c:v>
                </c:pt>
                <c:pt idx="2813">
                  <c:v>31.155108165572791</c:v>
                </c:pt>
                <c:pt idx="2814">
                  <c:v>31.156926098841133</c:v>
                </c:pt>
                <c:pt idx="2815">
                  <c:v>31.158743164461772</c:v>
                </c:pt>
                <c:pt idx="2816">
                  <c:v>31.160559362746906</c:v>
                </c:pt>
                <c:pt idx="2817">
                  <c:v>31.162374694008875</c:v>
                </c:pt>
                <c:pt idx="2818">
                  <c:v>31.164189158560202</c:v>
                </c:pt>
                <c:pt idx="2819">
                  <c:v>31.166002756713574</c:v>
                </c:pt>
                <c:pt idx="2820">
                  <c:v>31.167815488781848</c:v>
                </c:pt>
                <c:pt idx="2821">
                  <c:v>31.169627355078028</c:v>
                </c:pt>
                <c:pt idx="2822">
                  <c:v>31.171438355915313</c:v>
                </c:pt>
                <c:pt idx="2823">
                  <c:v>31.173248491607037</c:v>
                </c:pt>
                <c:pt idx="2824">
                  <c:v>31.175057762466754</c:v>
                </c:pt>
                <c:pt idx="2825">
                  <c:v>31.176866168808093</c:v>
                </c:pt>
                <c:pt idx="2826">
                  <c:v>31.178673710944761</c:v>
                </c:pt>
                <c:pt idx="2827">
                  <c:v>31.180480389190929</c:v>
                </c:pt>
                <c:pt idx="2828">
                  <c:v>31.182286203860684</c:v>
                </c:pt>
                <c:pt idx="2829">
                  <c:v>31.184091155268451</c:v>
                </c:pt>
                <c:pt idx="2830">
                  <c:v>31.185895243728439</c:v>
                </c:pt>
                <c:pt idx="2831">
                  <c:v>31.187698469555489</c:v>
                </c:pt>
                <c:pt idx="2832">
                  <c:v>31.189500833064173</c:v>
                </c:pt>
                <c:pt idx="2833">
                  <c:v>31.19130233456962</c:v>
                </c:pt>
                <c:pt idx="2834">
                  <c:v>31.193102974386882</c:v>
                </c:pt>
                <c:pt idx="2835">
                  <c:v>31.194902752831094</c:v>
                </c:pt>
                <c:pt idx="2836">
                  <c:v>31.196701670217692</c:v>
                </c:pt>
                <c:pt idx="2837">
                  <c:v>31.198499726862217</c:v>
                </c:pt>
                <c:pt idx="2838">
                  <c:v>31.200296923080352</c:v>
                </c:pt>
                <c:pt idx="2839">
                  <c:v>31.20209325918788</c:v>
                </c:pt>
                <c:pt idx="2840">
                  <c:v>31.203888735500939</c:v>
                </c:pt>
                <c:pt idx="2841">
                  <c:v>31.205683352335463</c:v>
                </c:pt>
                <c:pt idx="2842">
                  <c:v>31.207477110007925</c:v>
                </c:pt>
                <c:pt idx="2843">
                  <c:v>31.209270008834597</c:v>
                </c:pt>
                <c:pt idx="2844">
                  <c:v>31.211062049132099</c:v>
                </c:pt>
                <c:pt idx="2845">
                  <c:v>31.212853231217142</c:v>
                </c:pt>
                <c:pt idx="2846">
                  <c:v>31.214643555406585</c:v>
                </c:pt>
                <c:pt idx="2847">
                  <c:v>31.21643302201743</c:v>
                </c:pt>
                <c:pt idx="2848">
                  <c:v>31.218221631366724</c:v>
                </c:pt>
                <c:pt idx="2849">
                  <c:v>31.220009383771863</c:v>
                </c:pt>
                <c:pt idx="2850">
                  <c:v>31.221796279550272</c:v>
                </c:pt>
                <c:pt idx="2851">
                  <c:v>31.223582319019503</c:v>
                </c:pt>
                <c:pt idx="2852">
                  <c:v>31.225367502497129</c:v>
                </c:pt>
                <c:pt idx="2853">
                  <c:v>31.227151830301089</c:v>
                </c:pt>
                <c:pt idx="2854">
                  <c:v>31.228935302749289</c:v>
                </c:pt>
                <c:pt idx="2855">
                  <c:v>31.230717920159886</c:v>
                </c:pt>
                <c:pt idx="2856">
                  <c:v>31.232499682851067</c:v>
                </c:pt>
                <c:pt idx="2857">
                  <c:v>31.234280591141282</c:v>
                </c:pt>
                <c:pt idx="2858">
                  <c:v>31.236060645348942</c:v>
                </c:pt>
                <c:pt idx="2859">
                  <c:v>31.237839845792717</c:v>
                </c:pt>
                <c:pt idx="2860">
                  <c:v>31.239618192791372</c:v>
                </c:pt>
                <c:pt idx="2861">
                  <c:v>31.241395686663786</c:v>
                </c:pt>
                <c:pt idx="2862">
                  <c:v>31.243172327728988</c:v>
                </c:pt>
                <c:pt idx="2863">
                  <c:v>31.244948116306215</c:v>
                </c:pt>
                <c:pt idx="2864">
                  <c:v>31.2467230527146</c:v>
                </c:pt>
                <c:pt idx="2865">
                  <c:v>31.248497137273663</c:v>
                </c:pt>
                <c:pt idx="2866">
                  <c:v>31.250270370302911</c:v>
                </c:pt>
                <c:pt idx="2867">
                  <c:v>31.25204275212198</c:v>
                </c:pt>
                <c:pt idx="2868">
                  <c:v>31.253814283050737</c:v>
                </c:pt>
                <c:pt idx="2869">
                  <c:v>31.255584963408975</c:v>
                </c:pt>
                <c:pt idx="2870">
                  <c:v>31.257354793516818</c:v>
                </c:pt>
                <c:pt idx="2871">
                  <c:v>31.259123773694288</c:v>
                </c:pt>
                <c:pt idx="2872">
                  <c:v>31.260891904261786</c:v>
                </c:pt>
                <c:pt idx="2873">
                  <c:v>31.262659185539619</c:v>
                </c:pt>
                <c:pt idx="2874">
                  <c:v>31.264425617848495</c:v>
                </c:pt>
                <c:pt idx="2875">
                  <c:v>31.266191201508789</c:v>
                </c:pt>
                <c:pt idx="2876">
                  <c:v>31.267955936841396</c:v>
                </c:pt>
                <c:pt idx="2877">
                  <c:v>31.269719824167062</c:v>
                </c:pt>
                <c:pt idx="2878">
                  <c:v>31.271482863807027</c:v>
                </c:pt>
                <c:pt idx="2879">
                  <c:v>31.273245056082196</c:v>
                </c:pt>
                <c:pt idx="2880">
                  <c:v>31.275006401313789</c:v>
                </c:pt>
                <c:pt idx="2881">
                  <c:v>31.27676689982313</c:v>
                </c:pt>
                <c:pt idx="2882">
                  <c:v>31.278526551931709</c:v>
                </c:pt>
                <c:pt idx="2883">
                  <c:v>31.280285357961162</c:v>
                </c:pt>
                <c:pt idx="2884">
                  <c:v>31.282043318233011</c:v>
                </c:pt>
                <c:pt idx="2885">
                  <c:v>31.283800433069139</c:v>
                </c:pt>
                <c:pt idx="2886">
                  <c:v>31.285556702791354</c:v>
                </c:pt>
                <c:pt idx="2887">
                  <c:v>31.287312127721712</c:v>
                </c:pt>
                <c:pt idx="2888">
                  <c:v>31.289066708182329</c:v>
                </c:pt>
                <c:pt idx="2889">
                  <c:v>31.290820444495392</c:v>
                </c:pt>
                <c:pt idx="2890">
                  <c:v>31.29257333698315</c:v>
                </c:pt>
                <c:pt idx="2891">
                  <c:v>31.294325385968229</c:v>
                </c:pt>
                <c:pt idx="2892">
                  <c:v>31.29607659177297</c:v>
                </c:pt>
                <c:pt idx="2893">
                  <c:v>31.297826954720172</c:v>
                </c:pt>
                <c:pt idx="2894">
                  <c:v>31.299576475132429</c:v>
                </c:pt>
                <c:pt idx="2895">
                  <c:v>31.30132515333273</c:v>
                </c:pt>
                <c:pt idx="2896">
                  <c:v>31.303072989643912</c:v>
                </c:pt>
                <c:pt idx="2897">
                  <c:v>31.304819984389088</c:v>
                </c:pt>
                <c:pt idx="2898">
                  <c:v>31.30656613789143</c:v>
                </c:pt>
                <c:pt idx="2899">
                  <c:v>31.308311450474136</c:v>
                </c:pt>
                <c:pt idx="2900">
                  <c:v>31.310055922460656</c:v>
                </c:pt>
                <c:pt idx="2901">
                  <c:v>31.311799554174272</c:v>
                </c:pt>
                <c:pt idx="2902">
                  <c:v>31.313542345938689</c:v>
                </c:pt>
                <c:pt idx="2903">
                  <c:v>31.315284298077557</c:v>
                </c:pt>
                <c:pt idx="2904">
                  <c:v>31.317025410914635</c:v>
                </c:pt>
                <c:pt idx="2905">
                  <c:v>31.318765684773567</c:v>
                </c:pt>
                <c:pt idx="2906">
                  <c:v>31.320505119978531</c:v>
                </c:pt>
                <c:pt idx="2907">
                  <c:v>31.322243716853436</c:v>
                </c:pt>
                <c:pt idx="2908">
                  <c:v>31.323981475722491</c:v>
                </c:pt>
                <c:pt idx="2909">
                  <c:v>31.325718396909789</c:v>
                </c:pt>
                <c:pt idx="2910">
                  <c:v>31.327454480739799</c:v>
                </c:pt>
                <c:pt idx="2911">
                  <c:v>31.329189727536836</c:v>
                </c:pt>
                <c:pt idx="2912">
                  <c:v>31.330924137625431</c:v>
                </c:pt>
                <c:pt idx="2913">
                  <c:v>31.332657711330118</c:v>
                </c:pt>
                <c:pt idx="2914">
                  <c:v>31.334390448975633</c:v>
                </c:pt>
                <c:pt idx="2915">
                  <c:v>31.336122350886715</c:v>
                </c:pt>
                <c:pt idx="2916">
                  <c:v>31.337853417388288</c:v>
                </c:pt>
                <c:pt idx="2917">
                  <c:v>31.339583648805107</c:v>
                </c:pt>
                <c:pt idx="2918">
                  <c:v>31.341313045462382</c:v>
                </c:pt>
                <c:pt idx="2919">
                  <c:v>31.343041607685176</c:v>
                </c:pt>
                <c:pt idx="2920">
                  <c:v>31.344769335798684</c:v>
                </c:pt>
                <c:pt idx="2921">
                  <c:v>31.346496230128118</c:v>
                </c:pt>
                <c:pt idx="2922">
                  <c:v>31.348222290999004</c:v>
                </c:pt>
                <c:pt idx="2923">
                  <c:v>31.349947518736762</c:v>
                </c:pt>
                <c:pt idx="2924">
                  <c:v>31.351671913666831</c:v>
                </c:pt>
                <c:pt idx="2925">
                  <c:v>31.353395476114855</c:v>
                </c:pt>
                <c:pt idx="2926">
                  <c:v>31.355118206406591</c:v>
                </c:pt>
                <c:pt idx="2927">
                  <c:v>31.356840104867732</c:v>
                </c:pt>
                <c:pt idx="2928">
                  <c:v>31.358561171824217</c:v>
                </c:pt>
                <c:pt idx="2929">
                  <c:v>31.360281407601953</c:v>
                </c:pt>
                <c:pt idx="2930">
                  <c:v>31.362000812526908</c:v>
                </c:pt>
                <c:pt idx="2931">
                  <c:v>31.363719386925258</c:v>
                </c:pt>
                <c:pt idx="2932">
                  <c:v>31.365437131123183</c:v>
                </c:pt>
                <c:pt idx="2933">
                  <c:v>31.367154045447005</c:v>
                </c:pt>
                <c:pt idx="2934">
                  <c:v>31.368870130222842</c:v>
                </c:pt>
                <c:pt idx="2935">
                  <c:v>31.370585385777186</c:v>
                </c:pt>
                <c:pt idx="2936">
                  <c:v>31.372299812436577</c:v>
                </c:pt>
                <c:pt idx="2937">
                  <c:v>31.374013410527485</c:v>
                </c:pt>
                <c:pt idx="2938">
                  <c:v>31.375726180376535</c:v>
                </c:pt>
                <c:pt idx="2939">
                  <c:v>31.377438122310565</c:v>
                </c:pt>
                <c:pt idx="2940">
                  <c:v>31.379149236656119</c:v>
                </c:pt>
                <c:pt idx="2941">
                  <c:v>31.380859523740188</c:v>
                </c:pt>
                <c:pt idx="2942">
                  <c:v>31.382568983889627</c:v>
                </c:pt>
                <c:pt idx="2943">
                  <c:v>31.38427761743149</c:v>
                </c:pt>
                <c:pt idx="2944">
                  <c:v>31.385985424692766</c:v>
                </c:pt>
                <c:pt idx="2945">
                  <c:v>31.387692406000493</c:v>
                </c:pt>
                <c:pt idx="2946">
                  <c:v>31.389398561682</c:v>
                </c:pt>
                <c:pt idx="2947">
                  <c:v>31.391103892064493</c:v>
                </c:pt>
                <c:pt idx="2948">
                  <c:v>31.392808397475267</c:v>
                </c:pt>
                <c:pt idx="2949">
                  <c:v>31.394512078241704</c:v>
                </c:pt>
                <c:pt idx="2950">
                  <c:v>31.396214934691329</c:v>
                </c:pt>
                <c:pt idx="2951">
                  <c:v>31.39791696715163</c:v>
                </c:pt>
                <c:pt idx="2952">
                  <c:v>31.399618175950128</c:v>
                </c:pt>
                <c:pt idx="2953">
                  <c:v>31.401318561414531</c:v>
                </c:pt>
                <c:pt idx="2954">
                  <c:v>31.403018123872531</c:v>
                </c:pt>
                <c:pt idx="2955">
                  <c:v>31.404716863651846</c:v>
                </c:pt>
                <c:pt idx="2956">
                  <c:v>31.406414781080439</c:v>
                </c:pt>
                <c:pt idx="2957">
                  <c:v>31.408111876486089</c:v>
                </c:pt>
                <c:pt idx="2958">
                  <c:v>31.409808150196831</c:v>
                </c:pt>
                <c:pt idx="2959">
                  <c:v>31.411503602540574</c:v>
                </c:pt>
                <c:pt idx="2960">
                  <c:v>31.413198233845485</c:v>
                </c:pt>
                <c:pt idx="2961">
                  <c:v>31.414892044439668</c:v>
                </c:pt>
                <c:pt idx="2962">
                  <c:v>31.416585034651316</c:v>
                </c:pt>
                <c:pt idx="2963">
                  <c:v>31.418277204808678</c:v>
                </c:pt>
                <c:pt idx="2964">
                  <c:v>31.419968555240104</c:v>
                </c:pt>
                <c:pt idx="2965">
                  <c:v>31.421659086273777</c:v>
                </c:pt>
                <c:pt idx="2966">
                  <c:v>31.423348798238372</c:v>
                </c:pt>
                <c:pt idx="2967">
                  <c:v>31.425037691462144</c:v>
                </c:pt>
                <c:pt idx="2968">
                  <c:v>31.426725766273822</c:v>
                </c:pt>
                <c:pt idx="2969">
                  <c:v>31.428413023001784</c:v>
                </c:pt>
                <c:pt idx="2970">
                  <c:v>31.430099461974827</c:v>
                </c:pt>
                <c:pt idx="2971">
                  <c:v>31.431785083521529</c:v>
                </c:pt>
                <c:pt idx="2972">
                  <c:v>31.433469887970656</c:v>
                </c:pt>
                <c:pt idx="2973">
                  <c:v>31.435153875651036</c:v>
                </c:pt>
                <c:pt idx="2974">
                  <c:v>31.436837046891515</c:v>
                </c:pt>
                <c:pt idx="2975">
                  <c:v>31.438519402020862</c:v>
                </c:pt>
                <c:pt idx="2976">
                  <c:v>31.440200941368147</c:v>
                </c:pt>
                <c:pt idx="2977">
                  <c:v>31.441881665262397</c:v>
                </c:pt>
                <c:pt idx="2978">
                  <c:v>31.443561574032486</c:v>
                </c:pt>
                <c:pt idx="2979">
                  <c:v>31.445240668007607</c:v>
                </c:pt>
                <c:pt idx="2980">
                  <c:v>31.446918947516927</c:v>
                </c:pt>
                <c:pt idx="2981">
                  <c:v>31.448596412889529</c:v>
                </c:pt>
                <c:pt idx="2982">
                  <c:v>31.450273064454731</c:v>
                </c:pt>
                <c:pt idx="2983">
                  <c:v>31.451948902541687</c:v>
                </c:pt>
                <c:pt idx="2984">
                  <c:v>31.453623927479793</c:v>
                </c:pt>
                <c:pt idx="2985">
                  <c:v>31.45529813959849</c:v>
                </c:pt>
                <c:pt idx="2986">
                  <c:v>31.456971539227027</c:v>
                </c:pt>
                <c:pt idx="2987">
                  <c:v>31.458644126694949</c:v>
                </c:pt>
                <c:pt idx="2988">
                  <c:v>31.460315902331669</c:v>
                </c:pt>
                <c:pt idx="2989">
                  <c:v>31.461986866466884</c:v>
                </c:pt>
                <c:pt idx="2990">
                  <c:v>31.463657019430006</c:v>
                </c:pt>
                <c:pt idx="2991">
                  <c:v>31.465326361550662</c:v>
                </c:pt>
                <c:pt idx="2992">
                  <c:v>31.466994893158642</c:v>
                </c:pt>
                <c:pt idx="2993">
                  <c:v>31.468662614583465</c:v>
                </c:pt>
                <c:pt idx="2994">
                  <c:v>31.470329526155005</c:v>
                </c:pt>
                <c:pt idx="2995">
                  <c:v>31.471995628203079</c:v>
                </c:pt>
                <c:pt idx="2996">
                  <c:v>31.473660921057277</c:v>
                </c:pt>
                <c:pt idx="2997">
                  <c:v>31.475325405047624</c:v>
                </c:pt>
                <c:pt idx="2998">
                  <c:v>31.47698908050392</c:v>
                </c:pt>
                <c:pt idx="2999">
                  <c:v>31.478651947756227</c:v>
                </c:pt>
                <c:pt idx="3000">
                  <c:v>31.480314007134318</c:v>
                </c:pt>
                <c:pt idx="3001">
                  <c:v>31.481975258968415</c:v>
                </c:pt>
                <c:pt idx="3002">
                  <c:v>31.483635703588305</c:v>
                </c:pt>
                <c:pt idx="3003">
                  <c:v>31.485295341324196</c:v>
                </c:pt>
                <c:pt idx="3004">
                  <c:v>31.486954172506262</c:v>
                </c:pt>
                <c:pt idx="3005">
                  <c:v>31.488612197464413</c:v>
                </c:pt>
                <c:pt idx="3006">
                  <c:v>31.490269416528996</c:v>
                </c:pt>
                <c:pt idx="3007">
                  <c:v>31.49192583003018</c:v>
                </c:pt>
                <c:pt idx="3008">
                  <c:v>31.493581438298133</c:v>
                </c:pt>
                <c:pt idx="3009">
                  <c:v>31.495236241663047</c:v>
                </c:pt>
                <c:pt idx="3010">
                  <c:v>31.496890240455507</c:v>
                </c:pt>
                <c:pt idx="3011">
                  <c:v>31.498543435005498</c:v>
                </c:pt>
                <c:pt idx="3012">
                  <c:v>31.50019582564363</c:v>
                </c:pt>
                <c:pt idx="3013">
                  <c:v>31.501847412700098</c:v>
                </c:pt>
                <c:pt idx="3014">
                  <c:v>31.503498196505387</c:v>
                </c:pt>
                <c:pt idx="3015">
                  <c:v>31.505148177389898</c:v>
                </c:pt>
                <c:pt idx="3016">
                  <c:v>31.50679735568421</c:v>
                </c:pt>
                <c:pt idx="3017">
                  <c:v>31.508445731718687</c:v>
                </c:pt>
                <c:pt idx="3018">
                  <c:v>31.510093305823887</c:v>
                </c:pt>
                <c:pt idx="3019">
                  <c:v>31.511740078330316</c:v>
                </c:pt>
                <c:pt idx="3020">
                  <c:v>31.513386049568684</c:v>
                </c:pt>
                <c:pt idx="3021">
                  <c:v>31.515031219869432</c:v>
                </c:pt>
                <c:pt idx="3022">
                  <c:v>31.516675589563196</c:v>
                </c:pt>
                <c:pt idx="3023">
                  <c:v>31.518319158980727</c:v>
                </c:pt>
                <c:pt idx="3024">
                  <c:v>31.519961928452688</c:v>
                </c:pt>
                <c:pt idx="3025">
                  <c:v>31.521603898309486</c:v>
                </c:pt>
                <c:pt idx="3026">
                  <c:v>31.52324506888219</c:v>
                </c:pt>
                <c:pt idx="3027">
                  <c:v>31.52488544050135</c:v>
                </c:pt>
                <c:pt idx="3028">
                  <c:v>31.526525013497764</c:v>
                </c:pt>
                <c:pt idx="3029">
                  <c:v>31.528163788202203</c:v>
                </c:pt>
                <c:pt idx="3030">
                  <c:v>31.529801764945503</c:v>
                </c:pt>
                <c:pt idx="3031">
                  <c:v>31.531438944058351</c:v>
                </c:pt>
                <c:pt idx="3032">
                  <c:v>31.533075325871735</c:v>
                </c:pt>
                <c:pt idx="3033">
                  <c:v>31.534710910716392</c:v>
                </c:pt>
                <c:pt idx="3034">
                  <c:v>31.536345698923224</c:v>
                </c:pt>
                <c:pt idx="3035">
                  <c:v>31.537979690823228</c:v>
                </c:pt>
                <c:pt idx="3036">
                  <c:v>31.539612886747111</c:v>
                </c:pt>
                <c:pt idx="3037">
                  <c:v>31.541245287026026</c:v>
                </c:pt>
                <c:pt idx="3038">
                  <c:v>31.542876891990769</c:v>
                </c:pt>
                <c:pt idx="3039">
                  <c:v>31.544507701972289</c:v>
                </c:pt>
                <c:pt idx="3040">
                  <c:v>31.546137717301622</c:v>
                </c:pt>
                <c:pt idx="3041">
                  <c:v>31.547766938309689</c:v>
                </c:pt>
                <c:pt idx="3042">
                  <c:v>31.54939536532757</c:v>
                </c:pt>
                <c:pt idx="3043">
                  <c:v>31.551022998686214</c:v>
                </c:pt>
                <c:pt idx="3044">
                  <c:v>31.552649838716615</c:v>
                </c:pt>
                <c:pt idx="3045">
                  <c:v>31.554275885749988</c:v>
                </c:pt>
                <c:pt idx="3046">
                  <c:v>31.555901140117218</c:v>
                </c:pt>
                <c:pt idx="3047">
                  <c:v>31.557525602149425</c:v>
                </c:pt>
                <c:pt idx="3048">
                  <c:v>31.55914927217761</c:v>
                </c:pt>
                <c:pt idx="3049">
                  <c:v>31.560772150533037</c:v>
                </c:pt>
                <c:pt idx="3050">
                  <c:v>31.562394237546684</c:v>
                </c:pt>
                <c:pt idx="3051">
                  <c:v>31.5640155335497</c:v>
                </c:pt>
                <c:pt idx="3052">
                  <c:v>31.565636038873123</c:v>
                </c:pt>
                <c:pt idx="3053">
                  <c:v>31.567255753848336</c:v>
                </c:pt>
                <c:pt idx="3054">
                  <c:v>31.568874678806111</c:v>
                </c:pt>
                <c:pt idx="3055">
                  <c:v>31.570492814077774</c:v>
                </c:pt>
                <c:pt idx="3056">
                  <c:v>31.572110159994555</c:v>
                </c:pt>
                <c:pt idx="3057">
                  <c:v>31.573726716887496</c:v>
                </c:pt>
                <c:pt idx="3058">
                  <c:v>31.575342485087759</c:v>
                </c:pt>
                <c:pt idx="3059">
                  <c:v>31.576957464926704</c:v>
                </c:pt>
                <c:pt idx="3060">
                  <c:v>31.578571656735196</c:v>
                </c:pt>
                <c:pt idx="3061">
                  <c:v>31.58018506084473</c:v>
                </c:pt>
                <c:pt idx="3062">
                  <c:v>31.581797677586259</c:v>
                </c:pt>
                <c:pt idx="3063">
                  <c:v>31.58340950729113</c:v>
                </c:pt>
                <c:pt idx="3064">
                  <c:v>31.585020550290562</c:v>
                </c:pt>
                <c:pt idx="3065">
                  <c:v>31.586630806915579</c:v>
                </c:pt>
                <c:pt idx="3066">
                  <c:v>31.588240277497579</c:v>
                </c:pt>
                <c:pt idx="3067">
                  <c:v>31.589848962367729</c:v>
                </c:pt>
                <c:pt idx="3068">
                  <c:v>31.591456861857175</c:v>
                </c:pt>
                <c:pt idx="3069">
                  <c:v>31.593063976297156</c:v>
                </c:pt>
                <c:pt idx="3070">
                  <c:v>31.594670306018905</c:v>
                </c:pt>
                <c:pt idx="3071">
                  <c:v>31.596275851353621</c:v>
                </c:pt>
                <c:pt idx="3072">
                  <c:v>31.59788061263259</c:v>
                </c:pt>
                <c:pt idx="3073">
                  <c:v>31.599484590186869</c:v>
                </c:pt>
                <c:pt idx="3074">
                  <c:v>31.601087784347833</c:v>
                </c:pt>
                <c:pt idx="3075">
                  <c:v>31.602690195446641</c:v>
                </c:pt>
                <c:pt idx="3076">
                  <c:v>31.604291823814577</c:v>
                </c:pt>
                <c:pt idx="3077">
                  <c:v>31.605892669782691</c:v>
                </c:pt>
                <c:pt idx="3078">
                  <c:v>31.607492733682321</c:v>
                </c:pt>
                <c:pt idx="3079">
                  <c:v>31.609092015844691</c:v>
                </c:pt>
                <c:pt idx="3080">
                  <c:v>31.610690516600933</c:v>
                </c:pt>
                <c:pt idx="3081">
                  <c:v>31.612288236282296</c:v>
                </c:pt>
                <c:pt idx="3082">
                  <c:v>31.613885175220037</c:v>
                </c:pt>
                <c:pt idx="3083">
                  <c:v>31.615481333745176</c:v>
                </c:pt>
                <c:pt idx="3084">
                  <c:v>31.617076712189114</c:v>
                </c:pt>
                <c:pt idx="3085">
                  <c:v>31.618671310882892</c:v>
                </c:pt>
                <c:pt idx="3086">
                  <c:v>31.62026513015773</c:v>
                </c:pt>
                <c:pt idx="3087">
                  <c:v>31.621858170344861</c:v>
                </c:pt>
                <c:pt idx="3088">
                  <c:v>31.623450431775296</c:v>
                </c:pt>
                <c:pt idx="3089">
                  <c:v>31.625041914780425</c:v>
                </c:pt>
                <c:pt idx="3090">
                  <c:v>31.626632619691229</c:v>
                </c:pt>
                <c:pt idx="3091">
                  <c:v>31.628222546838916</c:v>
                </c:pt>
                <c:pt idx="3092">
                  <c:v>31.629811696554739</c:v>
                </c:pt>
                <c:pt idx="3093">
                  <c:v>31.63140006916959</c:v>
                </c:pt>
                <c:pt idx="3094">
                  <c:v>31.63298766501482</c:v>
                </c:pt>
                <c:pt idx="3095">
                  <c:v>31.634574484421311</c:v>
                </c:pt>
                <c:pt idx="3096">
                  <c:v>31.636160527720371</c:v>
                </c:pt>
                <c:pt idx="3097">
                  <c:v>31.637745795243031</c:v>
                </c:pt>
                <c:pt idx="3098">
                  <c:v>31.639330287320306</c:v>
                </c:pt>
                <c:pt idx="3099">
                  <c:v>31.640914004283431</c:v>
                </c:pt>
                <c:pt idx="3100">
                  <c:v>31.642496946463268</c:v>
                </c:pt>
                <c:pt idx="3101">
                  <c:v>31.64407911419109</c:v>
                </c:pt>
                <c:pt idx="3102">
                  <c:v>31.645660507797729</c:v>
                </c:pt>
                <c:pt idx="3103">
                  <c:v>31.6472411276144</c:v>
                </c:pt>
                <c:pt idx="3104">
                  <c:v>31.648820973971858</c:v>
                </c:pt>
                <c:pt idx="3105">
                  <c:v>31.650400047201401</c:v>
                </c:pt>
                <c:pt idx="3106">
                  <c:v>31.651978347633868</c:v>
                </c:pt>
                <c:pt idx="3107">
                  <c:v>31.65355587560019</c:v>
                </c:pt>
                <c:pt idx="3108">
                  <c:v>31.655132631431325</c:v>
                </c:pt>
                <c:pt idx="3109">
                  <c:v>31.656708615458484</c:v>
                </c:pt>
                <c:pt idx="3110">
                  <c:v>31.658283828012198</c:v>
                </c:pt>
                <c:pt idx="3111">
                  <c:v>31.659858269423669</c:v>
                </c:pt>
                <c:pt idx="3112">
                  <c:v>31.661431940023622</c:v>
                </c:pt>
                <c:pt idx="3113">
                  <c:v>31.66300484014301</c:v>
                </c:pt>
                <c:pt idx="3114">
                  <c:v>31.664576970112783</c:v>
                </c:pt>
                <c:pt idx="3115">
                  <c:v>31.666148330263638</c:v>
                </c:pt>
                <c:pt idx="3116">
                  <c:v>31.667718920926546</c:v>
                </c:pt>
                <c:pt idx="3117">
                  <c:v>31.669288742432233</c:v>
                </c:pt>
                <c:pt idx="3118">
                  <c:v>31.670857795111537</c:v>
                </c:pt>
                <c:pt idx="3119">
                  <c:v>31.672426079295089</c:v>
                </c:pt>
                <c:pt idx="3120">
                  <c:v>31.673993595313885</c:v>
                </c:pt>
                <c:pt idx="3121">
                  <c:v>31.675560343498535</c:v>
                </c:pt>
                <c:pt idx="3122">
                  <c:v>31.677126324179728</c:v>
                </c:pt>
                <c:pt idx="3123">
                  <c:v>31.678691537688227</c:v>
                </c:pt>
                <c:pt idx="3124">
                  <c:v>31.680255984354694</c:v>
                </c:pt>
                <c:pt idx="3125">
                  <c:v>31.681819664509778</c:v>
                </c:pt>
                <c:pt idx="3126">
                  <c:v>31.683382578484089</c:v>
                </c:pt>
                <c:pt idx="3127">
                  <c:v>31.684944726608368</c:v>
                </c:pt>
                <c:pt idx="3128">
                  <c:v>31.686506109213006</c:v>
                </c:pt>
                <c:pt idx="3129">
                  <c:v>31.688066726628715</c:v>
                </c:pt>
                <c:pt idx="3130">
                  <c:v>31.689626579185923</c:v>
                </c:pt>
                <c:pt idx="3131">
                  <c:v>31.691185667215493</c:v>
                </c:pt>
                <c:pt idx="3132">
                  <c:v>31.692743991047426</c:v>
                </c:pt>
                <c:pt idx="3133">
                  <c:v>31.694301551012565</c:v>
                </c:pt>
                <c:pt idx="3134">
                  <c:v>31.695858347441195</c:v>
                </c:pt>
                <c:pt idx="3135">
                  <c:v>31.697414380663783</c:v>
                </c:pt>
                <c:pt idx="3136">
                  <c:v>31.698969651010795</c:v>
                </c:pt>
                <c:pt idx="3137">
                  <c:v>31.700524158812531</c:v>
                </c:pt>
                <c:pt idx="3138">
                  <c:v>31.702077904399335</c:v>
                </c:pt>
                <c:pt idx="3139">
                  <c:v>31.703630888101589</c:v>
                </c:pt>
                <c:pt idx="3140">
                  <c:v>31.705183110249692</c:v>
                </c:pt>
                <c:pt idx="3141">
                  <c:v>31.706734571173655</c:v>
                </c:pt>
                <c:pt idx="3142">
                  <c:v>31.708285271204026</c:v>
                </c:pt>
                <c:pt idx="3143">
                  <c:v>31.709835210670832</c:v>
                </c:pt>
                <c:pt idx="3144">
                  <c:v>31.7113843899043</c:v>
                </c:pt>
                <c:pt idx="3145">
                  <c:v>31.712932809234587</c:v>
                </c:pt>
                <c:pt idx="3146">
                  <c:v>31.714480468991891</c:v>
                </c:pt>
                <c:pt idx="3147">
                  <c:v>31.716027369506257</c:v>
                </c:pt>
                <c:pt idx="3148">
                  <c:v>31.717573511107787</c:v>
                </c:pt>
                <c:pt idx="3149">
                  <c:v>31.719118894126556</c:v>
                </c:pt>
                <c:pt idx="3150">
                  <c:v>31.72066351889255</c:v>
                </c:pt>
                <c:pt idx="3151">
                  <c:v>31.722207385735697</c:v>
                </c:pt>
                <c:pt idx="3152">
                  <c:v>31.723750494986174</c:v>
                </c:pt>
                <c:pt idx="3153">
                  <c:v>31.725292846973609</c:v>
                </c:pt>
                <c:pt idx="3154">
                  <c:v>31.726834442028224</c:v>
                </c:pt>
                <c:pt idx="3155">
                  <c:v>31.728375280479629</c:v>
                </c:pt>
                <c:pt idx="3156">
                  <c:v>31.729915362657795</c:v>
                </c:pt>
                <c:pt idx="3157">
                  <c:v>31.731454688892452</c:v>
                </c:pt>
                <c:pt idx="3158">
                  <c:v>31.732993259513329</c:v>
                </c:pt>
                <c:pt idx="3159">
                  <c:v>31.734531074850285</c:v>
                </c:pt>
                <c:pt idx="3160">
                  <c:v>31.736068135232991</c:v>
                </c:pt>
                <c:pt idx="3161">
                  <c:v>31.737604440991046</c:v>
                </c:pt>
                <c:pt idx="3162">
                  <c:v>31.739139992454163</c:v>
                </c:pt>
                <c:pt idx="3163">
                  <c:v>31.740674789951889</c:v>
                </c:pt>
                <c:pt idx="3164">
                  <c:v>31.742208833813848</c:v>
                </c:pt>
                <c:pt idx="3165">
                  <c:v>31.74374212436954</c:v>
                </c:pt>
                <c:pt idx="3166">
                  <c:v>31.745274661948542</c:v>
                </c:pt>
                <c:pt idx="3167">
                  <c:v>31.746806446880196</c:v>
                </c:pt>
                <c:pt idx="3168">
                  <c:v>31.748337479493927</c:v>
                </c:pt>
                <c:pt idx="3169">
                  <c:v>31.74986776011929</c:v>
                </c:pt>
                <c:pt idx="3170">
                  <c:v>31.751397289085464</c:v>
                </c:pt>
                <c:pt idx="3171">
                  <c:v>31.752926066721791</c:v>
                </c:pt>
                <c:pt idx="3172">
                  <c:v>31.754454093357705</c:v>
                </c:pt>
                <c:pt idx="3173">
                  <c:v>31.755981369322285</c:v>
                </c:pt>
                <c:pt idx="3174">
                  <c:v>31.757507894944787</c:v>
                </c:pt>
                <c:pt idx="3175">
                  <c:v>31.759033670554402</c:v>
                </c:pt>
                <c:pt idx="3176">
                  <c:v>31.760558696480228</c:v>
                </c:pt>
                <c:pt idx="3177">
                  <c:v>31.762082973051317</c:v>
                </c:pt>
                <c:pt idx="3178">
                  <c:v>31.763606500596861</c:v>
                </c:pt>
                <c:pt idx="3179">
                  <c:v>31.765129279445755</c:v>
                </c:pt>
                <c:pt idx="3180">
                  <c:v>31.766651309927077</c:v>
                </c:pt>
                <c:pt idx="3181">
                  <c:v>31.768172592369609</c:v>
                </c:pt>
                <c:pt idx="3182">
                  <c:v>31.769693127102446</c:v>
                </c:pt>
                <c:pt idx="3183">
                  <c:v>31.771212914454246</c:v>
                </c:pt>
                <c:pt idx="3184">
                  <c:v>31.772731954753858</c:v>
                </c:pt>
                <c:pt idx="3185">
                  <c:v>31.774250248330183</c:v>
                </c:pt>
                <c:pt idx="3186">
                  <c:v>31.775767795511822</c:v>
                </c:pt>
                <c:pt idx="3187">
                  <c:v>31.77728459662751</c:v>
                </c:pt>
                <c:pt idx="3188">
                  <c:v>31.778800652005888</c:v>
                </c:pt>
                <c:pt idx="3189">
                  <c:v>31.780315961975532</c:v>
                </c:pt>
                <c:pt idx="3190">
                  <c:v>31.781830526865086</c:v>
                </c:pt>
                <c:pt idx="3191">
                  <c:v>31.78334434700297</c:v>
                </c:pt>
                <c:pt idx="3192">
                  <c:v>31.78485742271782</c:v>
                </c:pt>
                <c:pt idx="3193">
                  <c:v>31.786369754337791</c:v>
                </c:pt>
                <c:pt idx="3194">
                  <c:v>31.787881342191568</c:v>
                </c:pt>
                <c:pt idx="3195">
                  <c:v>31.78939218660727</c:v>
                </c:pt>
                <c:pt idx="3196">
                  <c:v>31.790902287913337</c:v>
                </c:pt>
                <c:pt idx="3197">
                  <c:v>31.792411646438026</c:v>
                </c:pt>
                <c:pt idx="3198">
                  <c:v>31.793920262509459</c:v>
                </c:pt>
                <c:pt idx="3199">
                  <c:v>31.795428136455829</c:v>
                </c:pt>
                <c:pt idx="3200">
                  <c:v>31.796935268605292</c:v>
                </c:pt>
                <c:pt idx="3201">
                  <c:v>31.798441659285846</c:v>
                </c:pt>
                <c:pt idx="3202">
                  <c:v>31.799947308825629</c:v>
                </c:pt>
                <c:pt idx="3203">
                  <c:v>31.80145221755259</c:v>
                </c:pt>
                <c:pt idx="3204">
                  <c:v>31.802956385794591</c:v>
                </c:pt>
                <c:pt idx="3205">
                  <c:v>31.804459813879543</c:v>
                </c:pt>
                <c:pt idx="3206">
                  <c:v>31.805962502135284</c:v>
                </c:pt>
                <c:pt idx="3207">
                  <c:v>31.807464450889771</c:v>
                </c:pt>
                <c:pt idx="3208">
                  <c:v>31.808965660470541</c:v>
                </c:pt>
                <c:pt idx="3209">
                  <c:v>31.810466131205292</c:v>
                </c:pt>
                <c:pt idx="3210">
                  <c:v>31.811965863421836</c:v>
                </c:pt>
                <c:pt idx="3211">
                  <c:v>31.813464857447595</c:v>
                </c:pt>
                <c:pt idx="3212">
                  <c:v>31.814963113610318</c:v>
                </c:pt>
                <c:pt idx="3213">
                  <c:v>31.816460632237227</c:v>
                </c:pt>
                <c:pt idx="3214">
                  <c:v>31.817957413656138</c:v>
                </c:pt>
                <c:pt idx="3215">
                  <c:v>31.819453458194069</c:v>
                </c:pt>
                <c:pt idx="3216">
                  <c:v>31.820948766178621</c:v>
                </c:pt>
                <c:pt idx="3217">
                  <c:v>31.822443337936917</c:v>
                </c:pt>
                <c:pt idx="3218">
                  <c:v>31.82393717379653</c:v>
                </c:pt>
                <c:pt idx="3219">
                  <c:v>31.825430274084287</c:v>
                </c:pt>
                <c:pt idx="3220">
                  <c:v>31.826922639127588</c:v>
                </c:pt>
                <c:pt idx="3221">
                  <c:v>31.828414269253464</c:v>
                </c:pt>
                <c:pt idx="3222">
                  <c:v>31.829905164788947</c:v>
                </c:pt>
                <c:pt idx="3223">
                  <c:v>31.831395326060935</c:v>
                </c:pt>
                <c:pt idx="3224">
                  <c:v>31.832884753396563</c:v>
                </c:pt>
                <c:pt idx="3225">
                  <c:v>31.834373447122491</c:v>
                </c:pt>
                <c:pt idx="3226">
                  <c:v>31.835861407565741</c:v>
                </c:pt>
                <c:pt idx="3227">
                  <c:v>31.837348635053033</c:v>
                </c:pt>
                <c:pt idx="3228">
                  <c:v>31.838835129911136</c:v>
                </c:pt>
                <c:pt idx="3229">
                  <c:v>31.840320892466586</c:v>
                </c:pt>
                <c:pt idx="3230">
                  <c:v>31.841805923046245</c:v>
                </c:pt>
                <c:pt idx="3231">
                  <c:v>31.843290221976414</c:v>
                </c:pt>
                <c:pt idx="3232">
                  <c:v>31.844773789583787</c:v>
                </c:pt>
                <c:pt idx="3233">
                  <c:v>31.846256626194791</c:v>
                </c:pt>
                <c:pt idx="3234">
                  <c:v>31.847738732135738</c:v>
                </c:pt>
                <c:pt idx="3235">
                  <c:v>31.849220107733103</c:v>
                </c:pt>
                <c:pt idx="3236">
                  <c:v>31.850700753313166</c:v>
                </c:pt>
                <c:pt idx="3237">
                  <c:v>31.852180669202095</c:v>
                </c:pt>
                <c:pt idx="3238">
                  <c:v>31.853659855726086</c:v>
                </c:pt>
                <c:pt idx="3239">
                  <c:v>31.855138313211292</c:v>
                </c:pt>
                <c:pt idx="3240">
                  <c:v>31.85661604198372</c:v>
                </c:pt>
                <c:pt idx="3241">
                  <c:v>31.858093042369529</c:v>
                </c:pt>
                <c:pt idx="3242">
                  <c:v>31.859569314694568</c:v>
                </c:pt>
                <c:pt idx="3243">
                  <c:v>31.861044859284675</c:v>
                </c:pt>
                <c:pt idx="3244">
                  <c:v>31.862519676465716</c:v>
                </c:pt>
                <c:pt idx="3245">
                  <c:v>31.863993766563684</c:v>
                </c:pt>
                <c:pt idx="3246">
                  <c:v>31.865467129904061</c:v>
                </c:pt>
                <c:pt idx="3247">
                  <c:v>31.866939766812628</c:v>
                </c:pt>
                <c:pt idx="3248">
                  <c:v>31.868411677614887</c:v>
                </c:pt>
                <c:pt idx="3249">
                  <c:v>31.869882862636505</c:v>
                </c:pt>
                <c:pt idx="3250">
                  <c:v>31.871353322202935</c:v>
                </c:pt>
                <c:pt idx="3251">
                  <c:v>31.872823056639593</c:v>
                </c:pt>
                <c:pt idx="3252">
                  <c:v>31.874292066271849</c:v>
                </c:pt>
                <c:pt idx="3253">
                  <c:v>31.875760351425029</c:v>
                </c:pt>
                <c:pt idx="3254">
                  <c:v>31.877227912424431</c:v>
                </c:pt>
                <c:pt idx="3255">
                  <c:v>31.878694749595127</c:v>
                </c:pt>
                <c:pt idx="3256">
                  <c:v>31.880160863262372</c:v>
                </c:pt>
                <c:pt idx="3257">
                  <c:v>31.881626253751115</c:v>
                </c:pt>
                <c:pt idx="3258">
                  <c:v>31.883090921386565</c:v>
                </c:pt>
                <c:pt idx="3259">
                  <c:v>31.884554866493495</c:v>
                </c:pt>
                <c:pt idx="3260">
                  <c:v>31.886018089396824</c:v>
                </c:pt>
                <c:pt idx="3261">
                  <c:v>31.887480590421369</c:v>
                </c:pt>
                <c:pt idx="3262">
                  <c:v>31.888942369892007</c:v>
                </c:pt>
                <c:pt idx="3263">
                  <c:v>31.890403428133286</c:v>
                </c:pt>
                <c:pt idx="3264">
                  <c:v>31.891863765470035</c:v>
                </c:pt>
                <c:pt idx="3265">
                  <c:v>31.893323382226576</c:v>
                </c:pt>
                <c:pt idx="3266">
                  <c:v>31.894782278727561</c:v>
                </c:pt>
                <c:pt idx="3267">
                  <c:v>31.896240455297558</c:v>
                </c:pt>
                <c:pt idx="3268">
                  <c:v>31.897697912260785</c:v>
                </c:pt>
                <c:pt idx="3269">
                  <c:v>31.899154649941625</c:v>
                </c:pt>
                <c:pt idx="3270">
                  <c:v>31.900610668664296</c:v>
                </c:pt>
                <c:pt idx="3271">
                  <c:v>31.902065968753121</c:v>
                </c:pt>
                <c:pt idx="3272">
                  <c:v>31.903520550532047</c:v>
                </c:pt>
                <c:pt idx="3273">
                  <c:v>31.90497441432537</c:v>
                </c:pt>
                <c:pt idx="3274">
                  <c:v>31.906427560456912</c:v>
                </c:pt>
                <c:pt idx="3275">
                  <c:v>31.907879989250691</c:v>
                </c:pt>
                <c:pt idx="3276">
                  <c:v>31.909331701030517</c:v>
                </c:pt>
                <c:pt idx="3277">
                  <c:v>31.910782696120208</c:v>
                </c:pt>
                <c:pt idx="3278">
                  <c:v>31.912232974843608</c:v>
                </c:pt>
                <c:pt idx="3279">
                  <c:v>31.913682537524302</c:v>
                </c:pt>
                <c:pt idx="3280">
                  <c:v>31.915131384486028</c:v>
                </c:pt>
                <c:pt idx="3281">
                  <c:v>31.916579516052174</c:v>
                </c:pt>
                <c:pt idx="3282">
                  <c:v>31.918026932546216</c:v>
                </c:pt>
                <c:pt idx="3283">
                  <c:v>31.919473634291727</c:v>
                </c:pt>
                <c:pt idx="3284">
                  <c:v>31.920919621611926</c:v>
                </c:pt>
                <c:pt idx="3285">
                  <c:v>31.922364894830089</c:v>
                </c:pt>
                <c:pt idx="3286">
                  <c:v>31.923809454269517</c:v>
                </c:pt>
                <c:pt idx="3287">
                  <c:v>31.925253300253228</c:v>
                </c:pt>
                <c:pt idx="3288">
                  <c:v>31.926696433104429</c:v>
                </c:pt>
                <c:pt idx="3289">
                  <c:v>31.92813885314602</c:v>
                </c:pt>
                <c:pt idx="3290">
                  <c:v>31.929580560701016</c:v>
                </c:pt>
                <c:pt idx="3291">
                  <c:v>31.931021556092311</c:v>
                </c:pt>
                <c:pt idx="3292">
                  <c:v>31.932461839642613</c:v>
                </c:pt>
                <c:pt idx="3293">
                  <c:v>31.933901411674746</c:v>
                </c:pt>
                <c:pt idx="3294">
                  <c:v>31.935340272511162</c:v>
                </c:pt>
                <c:pt idx="3295">
                  <c:v>31.936778422474848</c:v>
                </c:pt>
                <c:pt idx="3296">
                  <c:v>31.938215861888025</c:v>
                </c:pt>
                <c:pt idx="3297">
                  <c:v>31.939652591073184</c:v>
                </c:pt>
                <c:pt idx="3298">
                  <c:v>31.941088610352875</c:v>
                </c:pt>
                <c:pt idx="3299">
                  <c:v>31.942523920049194</c:v>
                </c:pt>
                <c:pt idx="3300">
                  <c:v>31.943958520484635</c:v>
                </c:pt>
                <c:pt idx="3301">
                  <c:v>31.945392411981089</c:v>
                </c:pt>
                <c:pt idx="3302">
                  <c:v>31.946825594860929</c:v>
                </c:pt>
                <c:pt idx="3303">
                  <c:v>31.948258069446091</c:v>
                </c:pt>
                <c:pt idx="3304">
                  <c:v>31.949689836058429</c:v>
                </c:pt>
                <c:pt idx="3305">
                  <c:v>31.951120895019987</c:v>
                </c:pt>
                <c:pt idx="3306">
                  <c:v>31.952551246652551</c:v>
                </c:pt>
                <c:pt idx="3307">
                  <c:v>31.953980891277826</c:v>
                </c:pt>
                <c:pt idx="3308">
                  <c:v>31.955409829217512</c:v>
                </c:pt>
                <c:pt idx="3309">
                  <c:v>31.956838060793228</c:v>
                </c:pt>
                <c:pt idx="3310">
                  <c:v>31.958265586326487</c:v>
                </c:pt>
                <c:pt idx="3311">
                  <c:v>31.959692406138736</c:v>
                </c:pt>
                <c:pt idx="3312">
                  <c:v>31.961118520551459</c:v>
                </c:pt>
                <c:pt idx="3313">
                  <c:v>31.962543929885797</c:v>
                </c:pt>
                <c:pt idx="3314">
                  <c:v>31.9639686344632</c:v>
                </c:pt>
                <c:pt idx="3315">
                  <c:v>31.965392634604687</c:v>
                </c:pt>
                <c:pt idx="3316">
                  <c:v>31.96681593063148</c:v>
                </c:pt>
                <c:pt idx="3317">
                  <c:v>31.968238522864432</c:v>
                </c:pt>
                <c:pt idx="3318">
                  <c:v>31.969660411624652</c:v>
                </c:pt>
                <c:pt idx="3319">
                  <c:v>31.971081597232917</c:v>
                </c:pt>
                <c:pt idx="3320">
                  <c:v>31.972502080010006</c:v>
                </c:pt>
                <c:pt idx="3321">
                  <c:v>31.973921860276793</c:v>
                </c:pt>
                <c:pt idx="3322">
                  <c:v>31.97534093835371</c:v>
                </c:pt>
                <c:pt idx="3323">
                  <c:v>31.976759314561559</c:v>
                </c:pt>
                <c:pt idx="3324">
                  <c:v>31.978176989220714</c:v>
                </c:pt>
                <c:pt idx="3325">
                  <c:v>31.979593962651663</c:v>
                </c:pt>
                <c:pt idx="3326">
                  <c:v>31.981010235174629</c:v>
                </c:pt>
                <c:pt idx="3327">
                  <c:v>31.98242580711003</c:v>
                </c:pt>
                <c:pt idx="3328">
                  <c:v>31.983840678778016</c:v>
                </c:pt>
                <c:pt idx="3329">
                  <c:v>31.985254850498759</c:v>
                </c:pt>
                <c:pt idx="3330">
                  <c:v>31.986668322592209</c:v>
                </c:pt>
                <c:pt idx="3331">
                  <c:v>31.988081095378341</c:v>
                </c:pt>
                <c:pt idx="3332">
                  <c:v>31.989493169177134</c:v>
                </c:pt>
                <c:pt idx="3333">
                  <c:v>31.990904544308417</c:v>
                </c:pt>
                <c:pt idx="3334">
                  <c:v>31.992315221091829</c:v>
                </c:pt>
                <c:pt idx="3335">
                  <c:v>31.993725199847106</c:v>
                </c:pt>
                <c:pt idx="3336">
                  <c:v>31.995134480893789</c:v>
                </c:pt>
                <c:pt idx="3337">
                  <c:v>31.996543064551418</c:v>
                </c:pt>
                <c:pt idx="3338">
                  <c:v>31.99795095113949</c:v>
                </c:pt>
                <c:pt idx="3339">
                  <c:v>31.999358140977222</c:v>
                </c:pt>
                <c:pt idx="3340">
                  <c:v>32.000764634383984</c:v>
                </c:pt>
                <c:pt idx="3341">
                  <c:v>32.002170431678962</c:v>
                </c:pt>
                <c:pt idx="3342">
                  <c:v>32.003575533181262</c:v>
                </c:pt>
                <c:pt idx="3343">
                  <c:v>32.004979939209882</c:v>
                </c:pt>
                <c:pt idx="3344">
                  <c:v>32.006383650083855</c:v>
                </c:pt>
                <c:pt idx="3345">
                  <c:v>32.007786666122044</c:v>
                </c:pt>
                <c:pt idx="3346">
                  <c:v>32.009188987643221</c:v>
                </c:pt>
                <c:pt idx="3347">
                  <c:v>32.010590614966254</c:v>
                </c:pt>
                <c:pt idx="3348">
                  <c:v>32.011991548409625</c:v>
                </c:pt>
                <c:pt idx="3349">
                  <c:v>32.013391788291955</c:v>
                </c:pt>
                <c:pt idx="3350">
                  <c:v>32.014791334931807</c:v>
                </c:pt>
                <c:pt idx="3351">
                  <c:v>32.016190188647293</c:v>
                </c:pt>
                <c:pt idx="3352">
                  <c:v>32.017588349757176</c:v>
                </c:pt>
                <c:pt idx="3353">
                  <c:v>32.018985818579516</c:v>
                </c:pt>
                <c:pt idx="3354">
                  <c:v>32.020382595432274</c:v>
                </c:pt>
                <c:pt idx="3355">
                  <c:v>32.021778680633815</c:v>
                </c:pt>
                <c:pt idx="3356">
                  <c:v>32.023174074502052</c:v>
                </c:pt>
                <c:pt idx="3357">
                  <c:v>32.024568777354887</c:v>
                </c:pt>
                <c:pt idx="3358">
                  <c:v>32.025962789510203</c:v>
                </c:pt>
                <c:pt idx="3359">
                  <c:v>32.027356111285762</c:v>
                </c:pt>
                <c:pt idx="3360">
                  <c:v>32.028748742999291</c:v>
                </c:pt>
                <c:pt idx="3361">
                  <c:v>32.030140684968117</c:v>
                </c:pt>
                <c:pt idx="3362">
                  <c:v>32.031531937510088</c:v>
                </c:pt>
                <c:pt idx="3363">
                  <c:v>32.032922500942526</c:v>
                </c:pt>
                <c:pt idx="3364">
                  <c:v>32.03431237558285</c:v>
                </c:pt>
                <c:pt idx="3365">
                  <c:v>32.035701561748034</c:v>
                </c:pt>
                <c:pt idx="3366">
                  <c:v>32.037090059755741</c:v>
                </c:pt>
                <c:pt idx="3367">
                  <c:v>32.038477869922751</c:v>
                </c:pt>
                <c:pt idx="3368">
                  <c:v>32.039864992566145</c:v>
                </c:pt>
                <c:pt idx="3369">
                  <c:v>32.041251428002944</c:v>
                </c:pt>
                <c:pt idx="3370">
                  <c:v>32.042637176549931</c:v>
                </c:pt>
                <c:pt idx="3371">
                  <c:v>32.044022238523986</c:v>
                </c:pt>
                <c:pt idx="3372">
                  <c:v>32.045406614241493</c:v>
                </c:pt>
                <c:pt idx="3373">
                  <c:v>32.04679030401951</c:v>
                </c:pt>
                <c:pt idx="3374">
                  <c:v>32.048173308174412</c:v>
                </c:pt>
                <c:pt idx="3375">
                  <c:v>32.049555627022301</c:v>
                </c:pt>
                <c:pt idx="3376">
                  <c:v>32.050937260879962</c:v>
                </c:pt>
                <c:pt idx="3377">
                  <c:v>32.052318210063468</c:v>
                </c:pt>
                <c:pt idx="3378">
                  <c:v>32.053698474889075</c:v>
                </c:pt>
                <c:pt idx="3379">
                  <c:v>32.055078055672844</c:v>
                </c:pt>
                <c:pt idx="3380">
                  <c:v>32.056456952730855</c:v>
                </c:pt>
                <c:pt idx="3381">
                  <c:v>32.057835166378993</c:v>
                </c:pt>
                <c:pt idx="3382">
                  <c:v>32.059212696933123</c:v>
                </c:pt>
                <c:pt idx="3383">
                  <c:v>32.060589544709011</c:v>
                </c:pt>
                <c:pt idx="3384">
                  <c:v>32.061965710022328</c:v>
                </c:pt>
                <c:pt idx="3385">
                  <c:v>32.063341193188677</c:v>
                </c:pt>
                <c:pt idx="3386">
                  <c:v>32.064715994523674</c:v>
                </c:pt>
                <c:pt idx="3387">
                  <c:v>32.066090114342444</c:v>
                </c:pt>
                <c:pt idx="3388">
                  <c:v>32.067463552960518</c:v>
                </c:pt>
                <c:pt idx="3389">
                  <c:v>32.068836310693342</c:v>
                </c:pt>
                <c:pt idx="3390">
                  <c:v>32.070208387855871</c:v>
                </c:pt>
                <c:pt idx="3391">
                  <c:v>32.071579784763045</c:v>
                </c:pt>
                <c:pt idx="3392">
                  <c:v>32.072950501730126</c:v>
                </c:pt>
                <c:pt idx="3393">
                  <c:v>32.074320539071913</c:v>
                </c:pt>
                <c:pt idx="3394">
                  <c:v>32.075689897103196</c:v>
                </c:pt>
                <c:pt idx="3395">
                  <c:v>32.077058576138782</c:v>
                </c:pt>
                <c:pt idx="3396">
                  <c:v>32.078426576493186</c:v>
                </c:pt>
                <c:pt idx="3397">
                  <c:v>32.079793898481213</c:v>
                </c:pt>
                <c:pt idx="3398">
                  <c:v>32.081160542417095</c:v>
                </c:pt>
                <c:pt idx="3399">
                  <c:v>32.082526508615324</c:v>
                </c:pt>
                <c:pt idx="3400">
                  <c:v>32.083891797390045</c:v>
                </c:pt>
                <c:pt idx="3401">
                  <c:v>32.085256409055866</c:v>
                </c:pt>
                <c:pt idx="3402">
                  <c:v>32.086620343926526</c:v>
                </c:pt>
                <c:pt idx="3403">
                  <c:v>32.087983602316037</c:v>
                </c:pt>
                <c:pt idx="3404">
                  <c:v>32.089346184538769</c:v>
                </c:pt>
                <c:pt idx="3405">
                  <c:v>32.09070809090823</c:v>
                </c:pt>
                <c:pt idx="3406">
                  <c:v>32.092069321738116</c:v>
                </c:pt>
                <c:pt idx="3407">
                  <c:v>32.093429877342203</c:v>
                </c:pt>
                <c:pt idx="3408">
                  <c:v>32.094789758034374</c:v>
                </c:pt>
                <c:pt idx="3409">
                  <c:v>32.09614896412792</c:v>
                </c:pt>
                <c:pt idx="3410">
                  <c:v>32.097507495935972</c:v>
                </c:pt>
                <c:pt idx="3411">
                  <c:v>32.098865353772247</c:v>
                </c:pt>
                <c:pt idx="3412">
                  <c:v>32.100222537949861</c:v>
                </c:pt>
                <c:pt idx="3413">
                  <c:v>32.101579048781986</c:v>
                </c:pt>
                <c:pt idx="3414">
                  <c:v>32.1029348865816</c:v>
                </c:pt>
                <c:pt idx="3415">
                  <c:v>32.104290051661494</c:v>
                </c:pt>
                <c:pt idx="3416">
                  <c:v>32.105644544335135</c:v>
                </c:pt>
                <c:pt idx="3417">
                  <c:v>32.106998364914887</c:v>
                </c:pt>
                <c:pt idx="3418">
                  <c:v>32.108351513713345</c:v>
                </c:pt>
                <c:pt idx="3419">
                  <c:v>32.109703991043375</c:v>
                </c:pt>
                <c:pt idx="3420">
                  <c:v>32.111055797217304</c:v>
                </c:pt>
                <c:pt idx="3421">
                  <c:v>32.112406932547863</c:v>
                </c:pt>
                <c:pt idx="3422">
                  <c:v>32.113757397347044</c:v>
                </c:pt>
                <c:pt idx="3423">
                  <c:v>32.115107191927329</c:v>
                </c:pt>
                <c:pt idx="3424">
                  <c:v>32.116456316600761</c:v>
                </c:pt>
                <c:pt idx="3425">
                  <c:v>32.117804771679275</c:v>
                </c:pt>
                <c:pt idx="3426">
                  <c:v>32.119152557475267</c:v>
                </c:pt>
                <c:pt idx="3427">
                  <c:v>32.12049967430022</c:v>
                </c:pt>
                <c:pt idx="3428">
                  <c:v>32.121846122466074</c:v>
                </c:pt>
                <c:pt idx="3429">
                  <c:v>32.123191902284518</c:v>
                </c:pt>
                <c:pt idx="3430">
                  <c:v>32.124537014067158</c:v>
                </c:pt>
                <c:pt idx="3431">
                  <c:v>32.125881458125505</c:v>
                </c:pt>
                <c:pt idx="3432">
                  <c:v>32.12722523477111</c:v>
                </c:pt>
                <c:pt idx="3433">
                  <c:v>32.12856834431512</c:v>
                </c:pt>
                <c:pt idx="3434">
                  <c:v>32.129910787068781</c:v>
                </c:pt>
                <c:pt idx="3435">
                  <c:v>32.131252563343139</c:v>
                </c:pt>
                <c:pt idx="3436">
                  <c:v>32.132593673449783</c:v>
                </c:pt>
                <c:pt idx="3437">
                  <c:v>32.13393411769917</c:v>
                </c:pt>
                <c:pt idx="3438">
                  <c:v>32.135273896402339</c:v>
                </c:pt>
                <c:pt idx="3439">
                  <c:v>32.136613009870061</c:v>
                </c:pt>
                <c:pt idx="3440">
                  <c:v>32.137951458412921</c:v>
                </c:pt>
                <c:pt idx="3441">
                  <c:v>32.139289242341768</c:v>
                </c:pt>
                <c:pt idx="3442">
                  <c:v>32.140626361966874</c:v>
                </c:pt>
                <c:pt idx="3443">
                  <c:v>32.141962817598731</c:v>
                </c:pt>
                <c:pt idx="3444">
                  <c:v>32.143298609547571</c:v>
                </c:pt>
                <c:pt idx="3445">
                  <c:v>32.1446337381239</c:v>
                </c:pt>
                <c:pt idx="3446">
                  <c:v>32.145968203637395</c:v>
                </c:pt>
                <c:pt idx="3447">
                  <c:v>32.147302006398441</c:v>
                </c:pt>
                <c:pt idx="3448">
                  <c:v>32.148635146716863</c:v>
                </c:pt>
                <c:pt idx="3449">
                  <c:v>32.149967624902494</c:v>
                </c:pt>
                <c:pt idx="3450">
                  <c:v>32.151299441265003</c:v>
                </c:pt>
                <c:pt idx="3451">
                  <c:v>32.152630596114406</c:v>
                </c:pt>
                <c:pt idx="3452">
                  <c:v>32.153961089759896</c:v>
                </c:pt>
                <c:pt idx="3453">
                  <c:v>32.155290922511135</c:v>
                </c:pt>
                <c:pt idx="3454">
                  <c:v>32.156620094677244</c:v>
                </c:pt>
                <c:pt idx="3455">
                  <c:v>32.157948606567849</c:v>
                </c:pt>
                <c:pt idx="3456">
                  <c:v>32.159276458491924</c:v>
                </c:pt>
                <c:pt idx="3457">
                  <c:v>32.160603650758645</c:v>
                </c:pt>
                <c:pt idx="3458">
                  <c:v>32.161930183676972</c:v>
                </c:pt>
                <c:pt idx="3459">
                  <c:v>32.163256057555863</c:v>
                </c:pt>
                <c:pt idx="3460">
                  <c:v>32.164581272703991</c:v>
                </c:pt>
                <c:pt idx="3461">
                  <c:v>32.165905829430287</c:v>
                </c:pt>
                <c:pt idx="3462">
                  <c:v>32.167229728043075</c:v>
                </c:pt>
                <c:pt idx="3463">
                  <c:v>32.168552968851294</c:v>
                </c:pt>
                <c:pt idx="3464">
                  <c:v>32.1698755521628</c:v>
                </c:pt>
                <c:pt idx="3465">
                  <c:v>32.171197478286288</c:v>
                </c:pt>
                <c:pt idx="3466">
                  <c:v>32.172518747530319</c:v>
                </c:pt>
                <c:pt idx="3467">
                  <c:v>32.173839360202244</c:v>
                </c:pt>
                <c:pt idx="3468">
                  <c:v>32.175159316610824</c:v>
                </c:pt>
                <c:pt idx="3469">
                  <c:v>32.176478617063474</c:v>
                </c:pt>
                <c:pt idx="3470">
                  <c:v>32.177797261868328</c:v>
                </c:pt>
                <c:pt idx="3471">
                  <c:v>32.179115251333229</c:v>
                </c:pt>
                <c:pt idx="3472">
                  <c:v>32.180432585765594</c:v>
                </c:pt>
                <c:pt idx="3473">
                  <c:v>32.181749265473144</c:v>
                </c:pt>
                <c:pt idx="3474">
                  <c:v>32.183065290763246</c:v>
                </c:pt>
                <c:pt idx="3475">
                  <c:v>32.184380661943237</c:v>
                </c:pt>
                <c:pt idx="3476">
                  <c:v>32.185695379320684</c:v>
                </c:pt>
                <c:pt idx="3477">
                  <c:v>32.187009443202271</c:v>
                </c:pt>
                <c:pt idx="3478">
                  <c:v>32.188322853895656</c:v>
                </c:pt>
                <c:pt idx="3479">
                  <c:v>32.189635611707345</c:v>
                </c:pt>
                <c:pt idx="3480">
                  <c:v>32.190947716944429</c:v>
                </c:pt>
                <c:pt idx="3481">
                  <c:v>32.192259169913648</c:v>
                </c:pt>
                <c:pt idx="3482">
                  <c:v>32.193569970921828</c:v>
                </c:pt>
                <c:pt idx="3483">
                  <c:v>32.194880120275165</c:v>
                </c:pt>
                <c:pt idx="3484">
                  <c:v>32.196189618280556</c:v>
                </c:pt>
                <c:pt idx="3485">
                  <c:v>32.197498465244138</c:v>
                </c:pt>
                <c:pt idx="3486">
                  <c:v>32.198806661472574</c:v>
                </c:pt>
                <c:pt idx="3487">
                  <c:v>32.200114207271824</c:v>
                </c:pt>
                <c:pt idx="3488">
                  <c:v>32.201421102947776</c:v>
                </c:pt>
                <c:pt idx="3489">
                  <c:v>32.202727348806867</c:v>
                </c:pt>
                <c:pt idx="3490">
                  <c:v>32.204032945154665</c:v>
                </c:pt>
                <c:pt idx="3491">
                  <c:v>32.205337892297031</c:v>
                </c:pt>
                <c:pt idx="3492">
                  <c:v>32.206642190539924</c:v>
                </c:pt>
                <c:pt idx="3493">
                  <c:v>32.207945840188664</c:v>
                </c:pt>
                <c:pt idx="3494">
                  <c:v>32.209248841548863</c:v>
                </c:pt>
                <c:pt idx="3495">
                  <c:v>32.210551194926012</c:v>
                </c:pt>
                <c:pt idx="3496">
                  <c:v>32.211852900625281</c:v>
                </c:pt>
                <c:pt idx="3497">
                  <c:v>32.213153958952063</c:v>
                </c:pt>
                <c:pt idx="3498">
                  <c:v>32.214454370211236</c:v>
                </c:pt>
                <c:pt idx="3499">
                  <c:v>32.215754134708163</c:v>
                </c:pt>
                <c:pt idx="3500">
                  <c:v>32.217053252747377</c:v>
                </c:pt>
              </c:numCache>
            </c:numRef>
          </c:yVal>
          <c:smooth val="1"/>
          <c:extLst>
            <c:ext xmlns:c16="http://schemas.microsoft.com/office/drawing/2014/chart" uri="{C3380CC4-5D6E-409C-BE32-E72D297353CC}">
              <c16:uniqueId val="{00000009-ADDB-4AC1-AB46-EE8E95060FF8}"/>
            </c:ext>
          </c:extLst>
        </c:ser>
        <c:ser>
          <c:idx val="4"/>
          <c:order val="4"/>
          <c:tx>
            <c:strRef>
              <c:f>Feuil1!$J$9</c:f>
              <c:strCache>
                <c:ptCount val="1"/>
                <c:pt idx="0">
                  <c:v>Bille 5</c:v>
                </c:pt>
              </c:strCache>
            </c:strRef>
          </c:tx>
          <c:spPr>
            <a:ln w="19050" cap="rnd">
              <a:solidFill>
                <a:schemeClr val="accent5"/>
              </a:solidFill>
              <a:round/>
            </a:ln>
            <a:effectLst/>
          </c:spPr>
          <c:marker>
            <c:symbol val="none"/>
          </c:marker>
          <c:xVal>
            <c:numRef>
              <c:f>Feuil1!$D$10:$D$3510</c:f>
              <c:numCache>
                <c:formatCode>General</c:formatCode>
                <c:ptCount val="35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pt idx="356">
                  <c:v>356</c:v>
                </c:pt>
                <c:pt idx="357">
                  <c:v>357</c:v>
                </c:pt>
                <c:pt idx="358">
                  <c:v>358</c:v>
                </c:pt>
                <c:pt idx="359">
                  <c:v>359</c:v>
                </c:pt>
                <c:pt idx="360">
                  <c:v>360</c:v>
                </c:pt>
                <c:pt idx="361">
                  <c:v>361</c:v>
                </c:pt>
                <c:pt idx="362">
                  <c:v>362</c:v>
                </c:pt>
                <c:pt idx="363">
                  <c:v>363</c:v>
                </c:pt>
                <c:pt idx="364">
                  <c:v>364</c:v>
                </c:pt>
                <c:pt idx="365">
                  <c:v>365</c:v>
                </c:pt>
                <c:pt idx="366">
                  <c:v>366</c:v>
                </c:pt>
                <c:pt idx="367">
                  <c:v>367</c:v>
                </c:pt>
                <c:pt idx="368">
                  <c:v>368</c:v>
                </c:pt>
                <c:pt idx="369">
                  <c:v>369</c:v>
                </c:pt>
                <c:pt idx="370">
                  <c:v>370</c:v>
                </c:pt>
                <c:pt idx="371">
                  <c:v>371</c:v>
                </c:pt>
                <c:pt idx="372">
                  <c:v>372</c:v>
                </c:pt>
                <c:pt idx="373">
                  <c:v>373</c:v>
                </c:pt>
                <c:pt idx="374">
                  <c:v>374</c:v>
                </c:pt>
                <c:pt idx="375">
                  <c:v>375</c:v>
                </c:pt>
                <c:pt idx="376">
                  <c:v>376</c:v>
                </c:pt>
                <c:pt idx="377">
                  <c:v>377</c:v>
                </c:pt>
                <c:pt idx="378">
                  <c:v>378</c:v>
                </c:pt>
                <c:pt idx="379">
                  <c:v>379</c:v>
                </c:pt>
                <c:pt idx="380">
                  <c:v>380</c:v>
                </c:pt>
                <c:pt idx="381">
                  <c:v>381</c:v>
                </c:pt>
                <c:pt idx="382">
                  <c:v>382</c:v>
                </c:pt>
                <c:pt idx="383">
                  <c:v>383</c:v>
                </c:pt>
                <c:pt idx="384">
                  <c:v>384</c:v>
                </c:pt>
                <c:pt idx="385">
                  <c:v>385</c:v>
                </c:pt>
                <c:pt idx="386">
                  <c:v>386</c:v>
                </c:pt>
                <c:pt idx="387">
                  <c:v>387</c:v>
                </c:pt>
                <c:pt idx="388">
                  <c:v>388</c:v>
                </c:pt>
                <c:pt idx="389">
                  <c:v>389</c:v>
                </c:pt>
                <c:pt idx="390">
                  <c:v>390</c:v>
                </c:pt>
                <c:pt idx="391">
                  <c:v>391</c:v>
                </c:pt>
                <c:pt idx="392">
                  <c:v>392</c:v>
                </c:pt>
                <c:pt idx="393">
                  <c:v>393</c:v>
                </c:pt>
                <c:pt idx="394">
                  <c:v>394</c:v>
                </c:pt>
                <c:pt idx="395">
                  <c:v>395</c:v>
                </c:pt>
                <c:pt idx="396">
                  <c:v>396</c:v>
                </c:pt>
                <c:pt idx="397">
                  <c:v>397</c:v>
                </c:pt>
                <c:pt idx="398">
                  <c:v>398</c:v>
                </c:pt>
                <c:pt idx="399">
                  <c:v>399</c:v>
                </c:pt>
                <c:pt idx="400">
                  <c:v>400</c:v>
                </c:pt>
                <c:pt idx="401">
                  <c:v>401</c:v>
                </c:pt>
                <c:pt idx="402">
                  <c:v>402</c:v>
                </c:pt>
                <c:pt idx="403">
                  <c:v>403</c:v>
                </c:pt>
                <c:pt idx="404">
                  <c:v>404</c:v>
                </c:pt>
                <c:pt idx="405">
                  <c:v>405</c:v>
                </c:pt>
                <c:pt idx="406">
                  <c:v>406</c:v>
                </c:pt>
                <c:pt idx="407">
                  <c:v>407</c:v>
                </c:pt>
                <c:pt idx="408">
                  <c:v>408</c:v>
                </c:pt>
                <c:pt idx="409">
                  <c:v>409</c:v>
                </c:pt>
                <c:pt idx="410">
                  <c:v>410</c:v>
                </c:pt>
                <c:pt idx="411">
                  <c:v>411</c:v>
                </c:pt>
                <c:pt idx="412">
                  <c:v>412</c:v>
                </c:pt>
                <c:pt idx="413">
                  <c:v>413</c:v>
                </c:pt>
                <c:pt idx="414">
                  <c:v>414</c:v>
                </c:pt>
                <c:pt idx="415">
                  <c:v>415</c:v>
                </c:pt>
                <c:pt idx="416">
                  <c:v>416</c:v>
                </c:pt>
                <c:pt idx="417">
                  <c:v>417</c:v>
                </c:pt>
                <c:pt idx="418">
                  <c:v>418</c:v>
                </c:pt>
                <c:pt idx="419">
                  <c:v>419</c:v>
                </c:pt>
                <c:pt idx="420">
                  <c:v>420</c:v>
                </c:pt>
                <c:pt idx="421">
                  <c:v>421</c:v>
                </c:pt>
                <c:pt idx="422">
                  <c:v>422</c:v>
                </c:pt>
                <c:pt idx="423">
                  <c:v>423</c:v>
                </c:pt>
                <c:pt idx="424">
                  <c:v>424</c:v>
                </c:pt>
                <c:pt idx="425">
                  <c:v>425</c:v>
                </c:pt>
                <c:pt idx="426">
                  <c:v>426</c:v>
                </c:pt>
                <c:pt idx="427">
                  <c:v>427</c:v>
                </c:pt>
                <c:pt idx="428">
                  <c:v>428</c:v>
                </c:pt>
                <c:pt idx="429">
                  <c:v>429</c:v>
                </c:pt>
                <c:pt idx="430">
                  <c:v>430</c:v>
                </c:pt>
                <c:pt idx="431">
                  <c:v>431</c:v>
                </c:pt>
                <c:pt idx="432">
                  <c:v>432</c:v>
                </c:pt>
                <c:pt idx="433">
                  <c:v>433</c:v>
                </c:pt>
                <c:pt idx="434">
                  <c:v>434</c:v>
                </c:pt>
                <c:pt idx="435">
                  <c:v>435</c:v>
                </c:pt>
                <c:pt idx="436">
                  <c:v>436</c:v>
                </c:pt>
                <c:pt idx="437">
                  <c:v>437</c:v>
                </c:pt>
                <c:pt idx="438">
                  <c:v>438</c:v>
                </c:pt>
                <c:pt idx="439">
                  <c:v>439</c:v>
                </c:pt>
                <c:pt idx="440">
                  <c:v>440</c:v>
                </c:pt>
                <c:pt idx="441">
                  <c:v>441</c:v>
                </c:pt>
                <c:pt idx="442">
                  <c:v>442</c:v>
                </c:pt>
                <c:pt idx="443">
                  <c:v>443</c:v>
                </c:pt>
                <c:pt idx="444">
                  <c:v>444</c:v>
                </c:pt>
                <c:pt idx="445">
                  <c:v>445</c:v>
                </c:pt>
                <c:pt idx="446">
                  <c:v>446</c:v>
                </c:pt>
                <c:pt idx="447">
                  <c:v>447</c:v>
                </c:pt>
                <c:pt idx="448">
                  <c:v>448</c:v>
                </c:pt>
                <c:pt idx="449">
                  <c:v>449</c:v>
                </c:pt>
                <c:pt idx="450">
                  <c:v>450</c:v>
                </c:pt>
                <c:pt idx="451">
                  <c:v>451</c:v>
                </c:pt>
                <c:pt idx="452">
                  <c:v>452</c:v>
                </c:pt>
                <c:pt idx="453">
                  <c:v>453</c:v>
                </c:pt>
                <c:pt idx="454">
                  <c:v>454</c:v>
                </c:pt>
                <c:pt idx="455">
                  <c:v>455</c:v>
                </c:pt>
                <c:pt idx="456">
                  <c:v>456</c:v>
                </c:pt>
                <c:pt idx="457">
                  <c:v>457</c:v>
                </c:pt>
                <c:pt idx="458">
                  <c:v>458</c:v>
                </c:pt>
                <c:pt idx="459">
                  <c:v>459</c:v>
                </c:pt>
                <c:pt idx="460">
                  <c:v>460</c:v>
                </c:pt>
                <c:pt idx="461">
                  <c:v>461</c:v>
                </c:pt>
                <c:pt idx="462">
                  <c:v>462</c:v>
                </c:pt>
                <c:pt idx="463">
                  <c:v>463</c:v>
                </c:pt>
                <c:pt idx="464">
                  <c:v>464</c:v>
                </c:pt>
                <c:pt idx="465">
                  <c:v>465</c:v>
                </c:pt>
                <c:pt idx="466">
                  <c:v>466</c:v>
                </c:pt>
                <c:pt idx="467">
                  <c:v>467</c:v>
                </c:pt>
                <c:pt idx="468">
                  <c:v>468</c:v>
                </c:pt>
                <c:pt idx="469">
                  <c:v>469</c:v>
                </c:pt>
                <c:pt idx="470">
                  <c:v>470</c:v>
                </c:pt>
                <c:pt idx="471">
                  <c:v>471</c:v>
                </c:pt>
                <c:pt idx="472">
                  <c:v>472</c:v>
                </c:pt>
                <c:pt idx="473">
                  <c:v>473</c:v>
                </c:pt>
                <c:pt idx="474">
                  <c:v>474</c:v>
                </c:pt>
                <c:pt idx="475">
                  <c:v>475</c:v>
                </c:pt>
                <c:pt idx="476">
                  <c:v>476</c:v>
                </c:pt>
                <c:pt idx="477">
                  <c:v>477</c:v>
                </c:pt>
                <c:pt idx="478">
                  <c:v>478</c:v>
                </c:pt>
                <c:pt idx="479">
                  <c:v>479</c:v>
                </c:pt>
                <c:pt idx="480">
                  <c:v>480</c:v>
                </c:pt>
                <c:pt idx="481">
                  <c:v>481</c:v>
                </c:pt>
                <c:pt idx="482">
                  <c:v>482</c:v>
                </c:pt>
                <c:pt idx="483">
                  <c:v>483</c:v>
                </c:pt>
                <c:pt idx="484">
                  <c:v>484</c:v>
                </c:pt>
                <c:pt idx="485">
                  <c:v>485</c:v>
                </c:pt>
                <c:pt idx="486">
                  <c:v>486</c:v>
                </c:pt>
                <c:pt idx="487">
                  <c:v>487</c:v>
                </c:pt>
                <c:pt idx="488">
                  <c:v>488</c:v>
                </c:pt>
                <c:pt idx="489">
                  <c:v>489</c:v>
                </c:pt>
                <c:pt idx="490">
                  <c:v>490</c:v>
                </c:pt>
                <c:pt idx="491">
                  <c:v>491</c:v>
                </c:pt>
                <c:pt idx="492">
                  <c:v>492</c:v>
                </c:pt>
                <c:pt idx="493">
                  <c:v>493</c:v>
                </c:pt>
                <c:pt idx="494">
                  <c:v>494</c:v>
                </c:pt>
                <c:pt idx="495">
                  <c:v>495</c:v>
                </c:pt>
                <c:pt idx="496">
                  <c:v>496</c:v>
                </c:pt>
                <c:pt idx="497">
                  <c:v>497</c:v>
                </c:pt>
                <c:pt idx="498">
                  <c:v>498</c:v>
                </c:pt>
                <c:pt idx="499">
                  <c:v>499</c:v>
                </c:pt>
                <c:pt idx="500">
                  <c:v>500</c:v>
                </c:pt>
                <c:pt idx="501">
                  <c:v>501</c:v>
                </c:pt>
                <c:pt idx="502">
                  <c:v>502</c:v>
                </c:pt>
                <c:pt idx="503">
                  <c:v>503</c:v>
                </c:pt>
                <c:pt idx="504">
                  <c:v>504</c:v>
                </c:pt>
                <c:pt idx="505">
                  <c:v>505</c:v>
                </c:pt>
                <c:pt idx="506">
                  <c:v>506</c:v>
                </c:pt>
                <c:pt idx="507">
                  <c:v>507</c:v>
                </c:pt>
                <c:pt idx="508">
                  <c:v>508</c:v>
                </c:pt>
                <c:pt idx="509">
                  <c:v>509</c:v>
                </c:pt>
                <c:pt idx="510">
                  <c:v>510</c:v>
                </c:pt>
                <c:pt idx="511">
                  <c:v>511</c:v>
                </c:pt>
                <c:pt idx="512">
                  <c:v>512</c:v>
                </c:pt>
                <c:pt idx="513">
                  <c:v>513</c:v>
                </c:pt>
                <c:pt idx="514">
                  <c:v>514</c:v>
                </c:pt>
                <c:pt idx="515">
                  <c:v>515</c:v>
                </c:pt>
                <c:pt idx="516">
                  <c:v>516</c:v>
                </c:pt>
                <c:pt idx="517">
                  <c:v>517</c:v>
                </c:pt>
                <c:pt idx="518">
                  <c:v>518</c:v>
                </c:pt>
                <c:pt idx="519">
                  <c:v>519</c:v>
                </c:pt>
                <c:pt idx="520">
                  <c:v>520</c:v>
                </c:pt>
                <c:pt idx="521">
                  <c:v>521</c:v>
                </c:pt>
                <c:pt idx="522">
                  <c:v>522</c:v>
                </c:pt>
                <c:pt idx="523">
                  <c:v>523</c:v>
                </c:pt>
                <c:pt idx="524">
                  <c:v>524</c:v>
                </c:pt>
                <c:pt idx="525">
                  <c:v>525</c:v>
                </c:pt>
                <c:pt idx="526">
                  <c:v>526</c:v>
                </c:pt>
                <c:pt idx="527">
                  <c:v>527</c:v>
                </c:pt>
                <c:pt idx="528">
                  <c:v>528</c:v>
                </c:pt>
                <c:pt idx="529">
                  <c:v>529</c:v>
                </c:pt>
                <c:pt idx="530">
                  <c:v>530</c:v>
                </c:pt>
                <c:pt idx="531">
                  <c:v>531</c:v>
                </c:pt>
                <c:pt idx="532">
                  <c:v>532</c:v>
                </c:pt>
                <c:pt idx="533">
                  <c:v>533</c:v>
                </c:pt>
                <c:pt idx="534">
                  <c:v>534</c:v>
                </c:pt>
                <c:pt idx="535">
                  <c:v>535</c:v>
                </c:pt>
                <c:pt idx="536">
                  <c:v>536</c:v>
                </c:pt>
                <c:pt idx="537">
                  <c:v>537</c:v>
                </c:pt>
                <c:pt idx="538">
                  <c:v>538</c:v>
                </c:pt>
                <c:pt idx="539">
                  <c:v>539</c:v>
                </c:pt>
                <c:pt idx="540">
                  <c:v>540</c:v>
                </c:pt>
                <c:pt idx="541">
                  <c:v>541</c:v>
                </c:pt>
                <c:pt idx="542">
                  <c:v>542</c:v>
                </c:pt>
                <c:pt idx="543">
                  <c:v>543</c:v>
                </c:pt>
                <c:pt idx="544">
                  <c:v>544</c:v>
                </c:pt>
                <c:pt idx="545">
                  <c:v>545</c:v>
                </c:pt>
                <c:pt idx="546">
                  <c:v>546</c:v>
                </c:pt>
                <c:pt idx="547">
                  <c:v>547</c:v>
                </c:pt>
                <c:pt idx="548">
                  <c:v>548</c:v>
                </c:pt>
                <c:pt idx="549">
                  <c:v>549</c:v>
                </c:pt>
                <c:pt idx="550">
                  <c:v>550</c:v>
                </c:pt>
                <c:pt idx="551">
                  <c:v>551</c:v>
                </c:pt>
                <c:pt idx="552">
                  <c:v>552</c:v>
                </c:pt>
                <c:pt idx="553">
                  <c:v>553</c:v>
                </c:pt>
                <c:pt idx="554">
                  <c:v>554</c:v>
                </c:pt>
                <c:pt idx="555">
                  <c:v>555</c:v>
                </c:pt>
                <c:pt idx="556">
                  <c:v>556</c:v>
                </c:pt>
                <c:pt idx="557">
                  <c:v>557</c:v>
                </c:pt>
                <c:pt idx="558">
                  <c:v>558</c:v>
                </c:pt>
                <c:pt idx="559">
                  <c:v>559</c:v>
                </c:pt>
                <c:pt idx="560">
                  <c:v>560</c:v>
                </c:pt>
                <c:pt idx="561">
                  <c:v>561</c:v>
                </c:pt>
                <c:pt idx="562">
                  <c:v>562</c:v>
                </c:pt>
                <c:pt idx="563">
                  <c:v>563</c:v>
                </c:pt>
                <c:pt idx="564">
                  <c:v>564</c:v>
                </c:pt>
                <c:pt idx="565">
                  <c:v>565</c:v>
                </c:pt>
                <c:pt idx="566">
                  <c:v>566</c:v>
                </c:pt>
                <c:pt idx="567">
                  <c:v>567</c:v>
                </c:pt>
                <c:pt idx="568">
                  <c:v>568</c:v>
                </c:pt>
                <c:pt idx="569">
                  <c:v>569</c:v>
                </c:pt>
                <c:pt idx="570">
                  <c:v>570</c:v>
                </c:pt>
                <c:pt idx="571">
                  <c:v>571</c:v>
                </c:pt>
                <c:pt idx="572">
                  <c:v>572</c:v>
                </c:pt>
                <c:pt idx="573">
                  <c:v>573</c:v>
                </c:pt>
                <c:pt idx="574">
                  <c:v>574</c:v>
                </c:pt>
                <c:pt idx="575">
                  <c:v>575</c:v>
                </c:pt>
                <c:pt idx="576">
                  <c:v>576</c:v>
                </c:pt>
                <c:pt idx="577">
                  <c:v>577</c:v>
                </c:pt>
                <c:pt idx="578">
                  <c:v>578</c:v>
                </c:pt>
                <c:pt idx="579">
                  <c:v>579</c:v>
                </c:pt>
                <c:pt idx="580">
                  <c:v>580</c:v>
                </c:pt>
                <c:pt idx="581">
                  <c:v>581</c:v>
                </c:pt>
                <c:pt idx="582">
                  <c:v>582</c:v>
                </c:pt>
                <c:pt idx="583">
                  <c:v>583</c:v>
                </c:pt>
                <c:pt idx="584">
                  <c:v>584</c:v>
                </c:pt>
                <c:pt idx="585">
                  <c:v>585</c:v>
                </c:pt>
                <c:pt idx="586">
                  <c:v>586</c:v>
                </c:pt>
                <c:pt idx="587">
                  <c:v>587</c:v>
                </c:pt>
                <c:pt idx="588">
                  <c:v>588</c:v>
                </c:pt>
                <c:pt idx="589">
                  <c:v>589</c:v>
                </c:pt>
                <c:pt idx="590">
                  <c:v>590</c:v>
                </c:pt>
                <c:pt idx="591">
                  <c:v>591</c:v>
                </c:pt>
                <c:pt idx="592">
                  <c:v>592</c:v>
                </c:pt>
                <c:pt idx="593">
                  <c:v>593</c:v>
                </c:pt>
                <c:pt idx="594">
                  <c:v>594</c:v>
                </c:pt>
                <c:pt idx="595">
                  <c:v>595</c:v>
                </c:pt>
                <c:pt idx="596">
                  <c:v>596</c:v>
                </c:pt>
                <c:pt idx="597">
                  <c:v>597</c:v>
                </c:pt>
                <c:pt idx="598">
                  <c:v>598</c:v>
                </c:pt>
                <c:pt idx="599">
                  <c:v>599</c:v>
                </c:pt>
                <c:pt idx="600">
                  <c:v>600</c:v>
                </c:pt>
                <c:pt idx="601">
                  <c:v>601</c:v>
                </c:pt>
                <c:pt idx="602">
                  <c:v>602</c:v>
                </c:pt>
                <c:pt idx="603">
                  <c:v>603</c:v>
                </c:pt>
                <c:pt idx="604">
                  <c:v>604</c:v>
                </c:pt>
                <c:pt idx="605">
                  <c:v>605</c:v>
                </c:pt>
                <c:pt idx="606">
                  <c:v>606</c:v>
                </c:pt>
                <c:pt idx="607">
                  <c:v>607</c:v>
                </c:pt>
                <c:pt idx="608">
                  <c:v>608</c:v>
                </c:pt>
                <c:pt idx="609">
                  <c:v>609</c:v>
                </c:pt>
                <c:pt idx="610">
                  <c:v>610</c:v>
                </c:pt>
                <c:pt idx="611">
                  <c:v>611</c:v>
                </c:pt>
                <c:pt idx="612">
                  <c:v>612</c:v>
                </c:pt>
                <c:pt idx="613">
                  <c:v>613</c:v>
                </c:pt>
                <c:pt idx="614">
                  <c:v>614</c:v>
                </c:pt>
                <c:pt idx="615">
                  <c:v>615</c:v>
                </c:pt>
                <c:pt idx="616">
                  <c:v>616</c:v>
                </c:pt>
                <c:pt idx="617">
                  <c:v>617</c:v>
                </c:pt>
                <c:pt idx="618">
                  <c:v>618</c:v>
                </c:pt>
                <c:pt idx="619">
                  <c:v>619</c:v>
                </c:pt>
                <c:pt idx="620">
                  <c:v>620</c:v>
                </c:pt>
                <c:pt idx="621">
                  <c:v>621</c:v>
                </c:pt>
                <c:pt idx="622">
                  <c:v>622</c:v>
                </c:pt>
                <c:pt idx="623">
                  <c:v>623</c:v>
                </c:pt>
                <c:pt idx="624">
                  <c:v>624</c:v>
                </c:pt>
                <c:pt idx="625">
                  <c:v>625</c:v>
                </c:pt>
                <c:pt idx="626">
                  <c:v>626</c:v>
                </c:pt>
                <c:pt idx="627">
                  <c:v>627</c:v>
                </c:pt>
                <c:pt idx="628">
                  <c:v>628</c:v>
                </c:pt>
                <c:pt idx="629">
                  <c:v>629</c:v>
                </c:pt>
                <c:pt idx="630">
                  <c:v>630</c:v>
                </c:pt>
                <c:pt idx="631">
                  <c:v>631</c:v>
                </c:pt>
                <c:pt idx="632">
                  <c:v>632</c:v>
                </c:pt>
                <c:pt idx="633">
                  <c:v>633</c:v>
                </c:pt>
                <c:pt idx="634">
                  <c:v>634</c:v>
                </c:pt>
                <c:pt idx="635">
                  <c:v>635</c:v>
                </c:pt>
                <c:pt idx="636">
                  <c:v>636</c:v>
                </c:pt>
                <c:pt idx="637">
                  <c:v>637</c:v>
                </c:pt>
                <c:pt idx="638">
                  <c:v>638</c:v>
                </c:pt>
                <c:pt idx="639">
                  <c:v>639</c:v>
                </c:pt>
                <c:pt idx="640">
                  <c:v>640</c:v>
                </c:pt>
                <c:pt idx="641">
                  <c:v>641</c:v>
                </c:pt>
                <c:pt idx="642">
                  <c:v>642</c:v>
                </c:pt>
                <c:pt idx="643">
                  <c:v>643</c:v>
                </c:pt>
                <c:pt idx="644">
                  <c:v>644</c:v>
                </c:pt>
                <c:pt idx="645">
                  <c:v>645</c:v>
                </c:pt>
                <c:pt idx="646">
                  <c:v>646</c:v>
                </c:pt>
                <c:pt idx="647">
                  <c:v>647</c:v>
                </c:pt>
                <c:pt idx="648">
                  <c:v>648</c:v>
                </c:pt>
                <c:pt idx="649">
                  <c:v>649</c:v>
                </c:pt>
                <c:pt idx="650">
                  <c:v>650</c:v>
                </c:pt>
                <c:pt idx="651">
                  <c:v>651</c:v>
                </c:pt>
                <c:pt idx="652">
                  <c:v>652</c:v>
                </c:pt>
                <c:pt idx="653">
                  <c:v>653</c:v>
                </c:pt>
                <c:pt idx="654">
                  <c:v>654</c:v>
                </c:pt>
                <c:pt idx="655">
                  <c:v>655</c:v>
                </c:pt>
                <c:pt idx="656">
                  <c:v>656</c:v>
                </c:pt>
                <c:pt idx="657">
                  <c:v>657</c:v>
                </c:pt>
                <c:pt idx="658">
                  <c:v>658</c:v>
                </c:pt>
                <c:pt idx="659">
                  <c:v>659</c:v>
                </c:pt>
                <c:pt idx="660">
                  <c:v>660</c:v>
                </c:pt>
                <c:pt idx="661">
                  <c:v>661</c:v>
                </c:pt>
                <c:pt idx="662">
                  <c:v>662</c:v>
                </c:pt>
                <c:pt idx="663">
                  <c:v>663</c:v>
                </c:pt>
                <c:pt idx="664">
                  <c:v>664</c:v>
                </c:pt>
                <c:pt idx="665">
                  <c:v>665</c:v>
                </c:pt>
                <c:pt idx="666">
                  <c:v>666</c:v>
                </c:pt>
                <c:pt idx="667">
                  <c:v>667</c:v>
                </c:pt>
                <c:pt idx="668">
                  <c:v>668</c:v>
                </c:pt>
                <c:pt idx="669">
                  <c:v>669</c:v>
                </c:pt>
                <c:pt idx="670">
                  <c:v>670</c:v>
                </c:pt>
                <c:pt idx="671">
                  <c:v>671</c:v>
                </c:pt>
                <c:pt idx="672">
                  <c:v>672</c:v>
                </c:pt>
                <c:pt idx="673">
                  <c:v>673</c:v>
                </c:pt>
                <c:pt idx="674">
                  <c:v>674</c:v>
                </c:pt>
                <c:pt idx="675">
                  <c:v>675</c:v>
                </c:pt>
                <c:pt idx="676">
                  <c:v>676</c:v>
                </c:pt>
                <c:pt idx="677">
                  <c:v>677</c:v>
                </c:pt>
                <c:pt idx="678">
                  <c:v>678</c:v>
                </c:pt>
                <c:pt idx="679">
                  <c:v>679</c:v>
                </c:pt>
                <c:pt idx="680">
                  <c:v>680</c:v>
                </c:pt>
                <c:pt idx="681">
                  <c:v>681</c:v>
                </c:pt>
                <c:pt idx="682">
                  <c:v>682</c:v>
                </c:pt>
                <c:pt idx="683">
                  <c:v>683</c:v>
                </c:pt>
                <c:pt idx="684">
                  <c:v>684</c:v>
                </c:pt>
                <c:pt idx="685">
                  <c:v>685</c:v>
                </c:pt>
                <c:pt idx="686">
                  <c:v>686</c:v>
                </c:pt>
                <c:pt idx="687">
                  <c:v>687</c:v>
                </c:pt>
                <c:pt idx="688">
                  <c:v>688</c:v>
                </c:pt>
                <c:pt idx="689">
                  <c:v>689</c:v>
                </c:pt>
                <c:pt idx="690">
                  <c:v>690</c:v>
                </c:pt>
                <c:pt idx="691">
                  <c:v>691</c:v>
                </c:pt>
                <c:pt idx="692">
                  <c:v>692</c:v>
                </c:pt>
                <c:pt idx="693">
                  <c:v>693</c:v>
                </c:pt>
                <c:pt idx="694">
                  <c:v>694</c:v>
                </c:pt>
                <c:pt idx="695">
                  <c:v>695</c:v>
                </c:pt>
                <c:pt idx="696">
                  <c:v>696</c:v>
                </c:pt>
                <c:pt idx="697">
                  <c:v>697</c:v>
                </c:pt>
                <c:pt idx="698">
                  <c:v>698</c:v>
                </c:pt>
                <c:pt idx="699">
                  <c:v>699</c:v>
                </c:pt>
                <c:pt idx="700">
                  <c:v>700</c:v>
                </c:pt>
                <c:pt idx="701">
                  <c:v>701</c:v>
                </c:pt>
                <c:pt idx="702">
                  <c:v>702</c:v>
                </c:pt>
                <c:pt idx="703">
                  <c:v>703</c:v>
                </c:pt>
                <c:pt idx="704">
                  <c:v>704</c:v>
                </c:pt>
                <c:pt idx="705">
                  <c:v>705</c:v>
                </c:pt>
                <c:pt idx="706">
                  <c:v>706</c:v>
                </c:pt>
                <c:pt idx="707">
                  <c:v>707</c:v>
                </c:pt>
                <c:pt idx="708">
                  <c:v>708</c:v>
                </c:pt>
                <c:pt idx="709">
                  <c:v>709</c:v>
                </c:pt>
                <c:pt idx="710">
                  <c:v>710</c:v>
                </c:pt>
                <c:pt idx="711">
                  <c:v>711</c:v>
                </c:pt>
                <c:pt idx="712">
                  <c:v>712</c:v>
                </c:pt>
                <c:pt idx="713">
                  <c:v>713</c:v>
                </c:pt>
                <c:pt idx="714">
                  <c:v>714</c:v>
                </c:pt>
                <c:pt idx="715">
                  <c:v>715</c:v>
                </c:pt>
                <c:pt idx="716">
                  <c:v>716</c:v>
                </c:pt>
                <c:pt idx="717">
                  <c:v>717</c:v>
                </c:pt>
                <c:pt idx="718">
                  <c:v>718</c:v>
                </c:pt>
                <c:pt idx="719">
                  <c:v>719</c:v>
                </c:pt>
                <c:pt idx="720">
                  <c:v>720</c:v>
                </c:pt>
                <c:pt idx="721">
                  <c:v>721</c:v>
                </c:pt>
                <c:pt idx="722">
                  <c:v>722</c:v>
                </c:pt>
                <c:pt idx="723">
                  <c:v>723</c:v>
                </c:pt>
                <c:pt idx="724">
                  <c:v>724</c:v>
                </c:pt>
                <c:pt idx="725">
                  <c:v>725</c:v>
                </c:pt>
                <c:pt idx="726">
                  <c:v>726</c:v>
                </c:pt>
                <c:pt idx="727">
                  <c:v>727</c:v>
                </c:pt>
                <c:pt idx="728">
                  <c:v>728</c:v>
                </c:pt>
                <c:pt idx="729">
                  <c:v>729</c:v>
                </c:pt>
                <c:pt idx="730">
                  <c:v>730</c:v>
                </c:pt>
                <c:pt idx="731">
                  <c:v>731</c:v>
                </c:pt>
                <c:pt idx="732">
                  <c:v>732</c:v>
                </c:pt>
                <c:pt idx="733">
                  <c:v>733</c:v>
                </c:pt>
                <c:pt idx="734">
                  <c:v>734</c:v>
                </c:pt>
                <c:pt idx="735">
                  <c:v>735</c:v>
                </c:pt>
                <c:pt idx="736">
                  <c:v>736</c:v>
                </c:pt>
                <c:pt idx="737">
                  <c:v>737</c:v>
                </c:pt>
                <c:pt idx="738">
                  <c:v>738</c:v>
                </c:pt>
                <c:pt idx="739">
                  <c:v>739</c:v>
                </c:pt>
                <c:pt idx="740">
                  <c:v>740</c:v>
                </c:pt>
                <c:pt idx="741">
                  <c:v>741</c:v>
                </c:pt>
                <c:pt idx="742">
                  <c:v>742</c:v>
                </c:pt>
                <c:pt idx="743">
                  <c:v>743</c:v>
                </c:pt>
                <c:pt idx="744">
                  <c:v>744</c:v>
                </c:pt>
                <c:pt idx="745">
                  <c:v>745</c:v>
                </c:pt>
                <c:pt idx="746">
                  <c:v>746</c:v>
                </c:pt>
                <c:pt idx="747">
                  <c:v>747</c:v>
                </c:pt>
                <c:pt idx="748">
                  <c:v>748</c:v>
                </c:pt>
                <c:pt idx="749">
                  <c:v>749</c:v>
                </c:pt>
                <c:pt idx="750">
                  <c:v>750</c:v>
                </c:pt>
                <c:pt idx="751">
                  <c:v>751</c:v>
                </c:pt>
                <c:pt idx="752">
                  <c:v>752</c:v>
                </c:pt>
                <c:pt idx="753">
                  <c:v>753</c:v>
                </c:pt>
                <c:pt idx="754">
                  <c:v>754</c:v>
                </c:pt>
                <c:pt idx="755">
                  <c:v>755</c:v>
                </c:pt>
                <c:pt idx="756">
                  <c:v>756</c:v>
                </c:pt>
                <c:pt idx="757">
                  <c:v>757</c:v>
                </c:pt>
                <c:pt idx="758">
                  <c:v>758</c:v>
                </c:pt>
                <c:pt idx="759">
                  <c:v>759</c:v>
                </c:pt>
                <c:pt idx="760">
                  <c:v>760</c:v>
                </c:pt>
                <c:pt idx="761">
                  <c:v>761</c:v>
                </c:pt>
                <c:pt idx="762">
                  <c:v>762</c:v>
                </c:pt>
                <c:pt idx="763">
                  <c:v>763</c:v>
                </c:pt>
                <c:pt idx="764">
                  <c:v>764</c:v>
                </c:pt>
                <c:pt idx="765">
                  <c:v>765</c:v>
                </c:pt>
                <c:pt idx="766">
                  <c:v>766</c:v>
                </c:pt>
                <c:pt idx="767">
                  <c:v>767</c:v>
                </c:pt>
                <c:pt idx="768">
                  <c:v>768</c:v>
                </c:pt>
                <c:pt idx="769">
                  <c:v>769</c:v>
                </c:pt>
                <c:pt idx="770">
                  <c:v>770</c:v>
                </c:pt>
                <c:pt idx="771">
                  <c:v>771</c:v>
                </c:pt>
                <c:pt idx="772">
                  <c:v>772</c:v>
                </c:pt>
                <c:pt idx="773">
                  <c:v>773</c:v>
                </c:pt>
                <c:pt idx="774">
                  <c:v>774</c:v>
                </c:pt>
                <c:pt idx="775">
                  <c:v>775</c:v>
                </c:pt>
                <c:pt idx="776">
                  <c:v>776</c:v>
                </c:pt>
                <c:pt idx="777">
                  <c:v>777</c:v>
                </c:pt>
                <c:pt idx="778">
                  <c:v>778</c:v>
                </c:pt>
                <c:pt idx="779">
                  <c:v>779</c:v>
                </c:pt>
                <c:pt idx="780">
                  <c:v>780</c:v>
                </c:pt>
                <c:pt idx="781">
                  <c:v>781</c:v>
                </c:pt>
                <c:pt idx="782">
                  <c:v>782</c:v>
                </c:pt>
                <c:pt idx="783">
                  <c:v>783</c:v>
                </c:pt>
                <c:pt idx="784">
                  <c:v>784</c:v>
                </c:pt>
                <c:pt idx="785">
                  <c:v>785</c:v>
                </c:pt>
                <c:pt idx="786">
                  <c:v>786</c:v>
                </c:pt>
                <c:pt idx="787">
                  <c:v>787</c:v>
                </c:pt>
                <c:pt idx="788">
                  <c:v>788</c:v>
                </c:pt>
                <c:pt idx="789">
                  <c:v>789</c:v>
                </c:pt>
                <c:pt idx="790">
                  <c:v>790</c:v>
                </c:pt>
                <c:pt idx="791">
                  <c:v>791</c:v>
                </c:pt>
                <c:pt idx="792">
                  <c:v>792</c:v>
                </c:pt>
                <c:pt idx="793">
                  <c:v>793</c:v>
                </c:pt>
                <c:pt idx="794">
                  <c:v>794</c:v>
                </c:pt>
                <c:pt idx="795">
                  <c:v>795</c:v>
                </c:pt>
                <c:pt idx="796">
                  <c:v>796</c:v>
                </c:pt>
                <c:pt idx="797">
                  <c:v>797</c:v>
                </c:pt>
                <c:pt idx="798">
                  <c:v>798</c:v>
                </c:pt>
                <c:pt idx="799">
                  <c:v>799</c:v>
                </c:pt>
                <c:pt idx="800">
                  <c:v>800</c:v>
                </c:pt>
                <c:pt idx="801">
                  <c:v>801</c:v>
                </c:pt>
                <c:pt idx="802">
                  <c:v>802</c:v>
                </c:pt>
                <c:pt idx="803">
                  <c:v>803</c:v>
                </c:pt>
                <c:pt idx="804">
                  <c:v>804</c:v>
                </c:pt>
                <c:pt idx="805">
                  <c:v>805</c:v>
                </c:pt>
                <c:pt idx="806">
                  <c:v>806</c:v>
                </c:pt>
                <c:pt idx="807">
                  <c:v>807</c:v>
                </c:pt>
                <c:pt idx="808">
                  <c:v>808</c:v>
                </c:pt>
                <c:pt idx="809">
                  <c:v>809</c:v>
                </c:pt>
                <c:pt idx="810">
                  <c:v>810</c:v>
                </c:pt>
                <c:pt idx="811">
                  <c:v>811</c:v>
                </c:pt>
                <c:pt idx="812">
                  <c:v>812</c:v>
                </c:pt>
                <c:pt idx="813">
                  <c:v>813</c:v>
                </c:pt>
                <c:pt idx="814">
                  <c:v>814</c:v>
                </c:pt>
                <c:pt idx="815">
                  <c:v>815</c:v>
                </c:pt>
                <c:pt idx="816">
                  <c:v>816</c:v>
                </c:pt>
                <c:pt idx="817">
                  <c:v>817</c:v>
                </c:pt>
                <c:pt idx="818">
                  <c:v>818</c:v>
                </c:pt>
                <c:pt idx="819">
                  <c:v>819</c:v>
                </c:pt>
                <c:pt idx="820">
                  <c:v>820</c:v>
                </c:pt>
                <c:pt idx="821">
                  <c:v>821</c:v>
                </c:pt>
                <c:pt idx="822">
                  <c:v>822</c:v>
                </c:pt>
                <c:pt idx="823">
                  <c:v>823</c:v>
                </c:pt>
                <c:pt idx="824">
                  <c:v>824</c:v>
                </c:pt>
                <c:pt idx="825">
                  <c:v>825</c:v>
                </c:pt>
                <c:pt idx="826">
                  <c:v>826</c:v>
                </c:pt>
                <c:pt idx="827">
                  <c:v>827</c:v>
                </c:pt>
                <c:pt idx="828">
                  <c:v>828</c:v>
                </c:pt>
                <c:pt idx="829">
                  <c:v>829</c:v>
                </c:pt>
                <c:pt idx="830">
                  <c:v>830</c:v>
                </c:pt>
                <c:pt idx="831">
                  <c:v>831</c:v>
                </c:pt>
                <c:pt idx="832">
                  <c:v>832</c:v>
                </c:pt>
                <c:pt idx="833">
                  <c:v>833</c:v>
                </c:pt>
                <c:pt idx="834">
                  <c:v>834</c:v>
                </c:pt>
                <c:pt idx="835">
                  <c:v>835</c:v>
                </c:pt>
                <c:pt idx="836">
                  <c:v>836</c:v>
                </c:pt>
                <c:pt idx="837">
                  <c:v>837</c:v>
                </c:pt>
                <c:pt idx="838">
                  <c:v>838</c:v>
                </c:pt>
                <c:pt idx="839">
                  <c:v>839</c:v>
                </c:pt>
                <c:pt idx="840">
                  <c:v>840</c:v>
                </c:pt>
                <c:pt idx="841">
                  <c:v>841</c:v>
                </c:pt>
                <c:pt idx="842">
                  <c:v>842</c:v>
                </c:pt>
                <c:pt idx="843">
                  <c:v>843</c:v>
                </c:pt>
                <c:pt idx="844">
                  <c:v>844</c:v>
                </c:pt>
                <c:pt idx="845">
                  <c:v>845</c:v>
                </c:pt>
                <c:pt idx="846">
                  <c:v>846</c:v>
                </c:pt>
                <c:pt idx="847">
                  <c:v>847</c:v>
                </c:pt>
                <c:pt idx="848">
                  <c:v>848</c:v>
                </c:pt>
                <c:pt idx="849">
                  <c:v>849</c:v>
                </c:pt>
                <c:pt idx="850">
                  <c:v>850</c:v>
                </c:pt>
                <c:pt idx="851">
                  <c:v>851</c:v>
                </c:pt>
                <c:pt idx="852">
                  <c:v>852</c:v>
                </c:pt>
                <c:pt idx="853">
                  <c:v>853</c:v>
                </c:pt>
                <c:pt idx="854">
                  <c:v>854</c:v>
                </c:pt>
                <c:pt idx="855">
                  <c:v>855</c:v>
                </c:pt>
                <c:pt idx="856">
                  <c:v>856</c:v>
                </c:pt>
                <c:pt idx="857">
                  <c:v>857</c:v>
                </c:pt>
                <c:pt idx="858">
                  <c:v>858</c:v>
                </c:pt>
                <c:pt idx="859">
                  <c:v>859</c:v>
                </c:pt>
                <c:pt idx="860">
                  <c:v>860</c:v>
                </c:pt>
                <c:pt idx="861">
                  <c:v>861</c:v>
                </c:pt>
                <c:pt idx="862">
                  <c:v>862</c:v>
                </c:pt>
                <c:pt idx="863">
                  <c:v>863</c:v>
                </c:pt>
                <c:pt idx="864">
                  <c:v>864</c:v>
                </c:pt>
                <c:pt idx="865">
                  <c:v>865</c:v>
                </c:pt>
                <c:pt idx="866">
                  <c:v>866</c:v>
                </c:pt>
                <c:pt idx="867">
                  <c:v>867</c:v>
                </c:pt>
                <c:pt idx="868">
                  <c:v>868</c:v>
                </c:pt>
                <c:pt idx="869">
                  <c:v>869</c:v>
                </c:pt>
                <c:pt idx="870">
                  <c:v>870</c:v>
                </c:pt>
                <c:pt idx="871">
                  <c:v>871</c:v>
                </c:pt>
                <c:pt idx="872">
                  <c:v>872</c:v>
                </c:pt>
                <c:pt idx="873">
                  <c:v>873</c:v>
                </c:pt>
                <c:pt idx="874">
                  <c:v>874</c:v>
                </c:pt>
                <c:pt idx="875">
                  <c:v>875</c:v>
                </c:pt>
                <c:pt idx="876">
                  <c:v>876</c:v>
                </c:pt>
                <c:pt idx="877">
                  <c:v>877</c:v>
                </c:pt>
                <c:pt idx="878">
                  <c:v>878</c:v>
                </c:pt>
                <c:pt idx="879">
                  <c:v>879</c:v>
                </c:pt>
                <c:pt idx="880">
                  <c:v>880</c:v>
                </c:pt>
                <c:pt idx="881">
                  <c:v>881</c:v>
                </c:pt>
                <c:pt idx="882">
                  <c:v>882</c:v>
                </c:pt>
                <c:pt idx="883">
                  <c:v>883</c:v>
                </c:pt>
                <c:pt idx="884">
                  <c:v>884</c:v>
                </c:pt>
                <c:pt idx="885">
                  <c:v>885</c:v>
                </c:pt>
                <c:pt idx="886">
                  <c:v>886</c:v>
                </c:pt>
                <c:pt idx="887">
                  <c:v>887</c:v>
                </c:pt>
                <c:pt idx="888">
                  <c:v>888</c:v>
                </c:pt>
                <c:pt idx="889">
                  <c:v>889</c:v>
                </c:pt>
                <c:pt idx="890">
                  <c:v>890</c:v>
                </c:pt>
                <c:pt idx="891">
                  <c:v>891</c:v>
                </c:pt>
                <c:pt idx="892">
                  <c:v>892</c:v>
                </c:pt>
                <c:pt idx="893">
                  <c:v>893</c:v>
                </c:pt>
                <c:pt idx="894">
                  <c:v>894</c:v>
                </c:pt>
                <c:pt idx="895">
                  <c:v>895</c:v>
                </c:pt>
                <c:pt idx="896">
                  <c:v>896</c:v>
                </c:pt>
                <c:pt idx="897">
                  <c:v>897</c:v>
                </c:pt>
                <c:pt idx="898">
                  <c:v>898</c:v>
                </c:pt>
                <c:pt idx="899">
                  <c:v>899</c:v>
                </c:pt>
                <c:pt idx="900">
                  <c:v>900</c:v>
                </c:pt>
                <c:pt idx="901">
                  <c:v>901</c:v>
                </c:pt>
                <c:pt idx="902">
                  <c:v>902</c:v>
                </c:pt>
                <c:pt idx="903">
                  <c:v>903</c:v>
                </c:pt>
                <c:pt idx="904">
                  <c:v>904</c:v>
                </c:pt>
                <c:pt idx="905">
                  <c:v>905</c:v>
                </c:pt>
                <c:pt idx="906">
                  <c:v>906</c:v>
                </c:pt>
                <c:pt idx="907">
                  <c:v>907</c:v>
                </c:pt>
                <c:pt idx="908">
                  <c:v>908</c:v>
                </c:pt>
                <c:pt idx="909">
                  <c:v>909</c:v>
                </c:pt>
                <c:pt idx="910">
                  <c:v>910</c:v>
                </c:pt>
                <c:pt idx="911">
                  <c:v>911</c:v>
                </c:pt>
                <c:pt idx="912">
                  <c:v>912</c:v>
                </c:pt>
                <c:pt idx="913">
                  <c:v>913</c:v>
                </c:pt>
                <c:pt idx="914">
                  <c:v>914</c:v>
                </c:pt>
                <c:pt idx="915">
                  <c:v>915</c:v>
                </c:pt>
                <c:pt idx="916">
                  <c:v>916</c:v>
                </c:pt>
                <c:pt idx="917">
                  <c:v>917</c:v>
                </c:pt>
                <c:pt idx="918">
                  <c:v>918</c:v>
                </c:pt>
                <c:pt idx="919">
                  <c:v>919</c:v>
                </c:pt>
                <c:pt idx="920">
                  <c:v>920</c:v>
                </c:pt>
                <c:pt idx="921">
                  <c:v>921</c:v>
                </c:pt>
                <c:pt idx="922">
                  <c:v>922</c:v>
                </c:pt>
                <c:pt idx="923">
                  <c:v>923</c:v>
                </c:pt>
                <c:pt idx="924">
                  <c:v>924</c:v>
                </c:pt>
                <c:pt idx="925">
                  <c:v>925</c:v>
                </c:pt>
                <c:pt idx="926">
                  <c:v>926</c:v>
                </c:pt>
                <c:pt idx="927">
                  <c:v>927</c:v>
                </c:pt>
                <c:pt idx="928">
                  <c:v>928</c:v>
                </c:pt>
                <c:pt idx="929">
                  <c:v>929</c:v>
                </c:pt>
                <c:pt idx="930">
                  <c:v>930</c:v>
                </c:pt>
                <c:pt idx="931">
                  <c:v>931</c:v>
                </c:pt>
                <c:pt idx="932">
                  <c:v>932</c:v>
                </c:pt>
                <c:pt idx="933">
                  <c:v>933</c:v>
                </c:pt>
                <c:pt idx="934">
                  <c:v>934</c:v>
                </c:pt>
                <c:pt idx="935">
                  <c:v>935</c:v>
                </c:pt>
                <c:pt idx="936">
                  <c:v>936</c:v>
                </c:pt>
                <c:pt idx="937">
                  <c:v>937</c:v>
                </c:pt>
                <c:pt idx="938">
                  <c:v>938</c:v>
                </c:pt>
                <c:pt idx="939">
                  <c:v>939</c:v>
                </c:pt>
                <c:pt idx="940">
                  <c:v>940</c:v>
                </c:pt>
                <c:pt idx="941">
                  <c:v>941</c:v>
                </c:pt>
                <c:pt idx="942">
                  <c:v>942</c:v>
                </c:pt>
                <c:pt idx="943">
                  <c:v>943</c:v>
                </c:pt>
                <c:pt idx="944">
                  <c:v>944</c:v>
                </c:pt>
                <c:pt idx="945">
                  <c:v>945</c:v>
                </c:pt>
                <c:pt idx="946">
                  <c:v>946</c:v>
                </c:pt>
                <c:pt idx="947">
                  <c:v>947</c:v>
                </c:pt>
                <c:pt idx="948">
                  <c:v>948</c:v>
                </c:pt>
                <c:pt idx="949">
                  <c:v>949</c:v>
                </c:pt>
                <c:pt idx="950">
                  <c:v>950</c:v>
                </c:pt>
                <c:pt idx="951">
                  <c:v>951</c:v>
                </c:pt>
                <c:pt idx="952">
                  <c:v>952</c:v>
                </c:pt>
                <c:pt idx="953">
                  <c:v>953</c:v>
                </c:pt>
                <c:pt idx="954">
                  <c:v>954</c:v>
                </c:pt>
                <c:pt idx="955">
                  <c:v>955</c:v>
                </c:pt>
                <c:pt idx="956">
                  <c:v>956</c:v>
                </c:pt>
                <c:pt idx="957">
                  <c:v>957</c:v>
                </c:pt>
                <c:pt idx="958">
                  <c:v>958</c:v>
                </c:pt>
                <c:pt idx="959">
                  <c:v>959</c:v>
                </c:pt>
                <c:pt idx="960">
                  <c:v>960</c:v>
                </c:pt>
                <c:pt idx="961">
                  <c:v>961</c:v>
                </c:pt>
                <c:pt idx="962">
                  <c:v>962</c:v>
                </c:pt>
                <c:pt idx="963">
                  <c:v>963</c:v>
                </c:pt>
                <c:pt idx="964">
                  <c:v>964</c:v>
                </c:pt>
                <c:pt idx="965">
                  <c:v>965</c:v>
                </c:pt>
                <c:pt idx="966">
                  <c:v>966</c:v>
                </c:pt>
                <c:pt idx="967">
                  <c:v>967</c:v>
                </c:pt>
                <c:pt idx="968">
                  <c:v>968</c:v>
                </c:pt>
                <c:pt idx="969">
                  <c:v>969</c:v>
                </c:pt>
                <c:pt idx="970">
                  <c:v>970</c:v>
                </c:pt>
                <c:pt idx="971">
                  <c:v>971</c:v>
                </c:pt>
                <c:pt idx="972">
                  <c:v>972</c:v>
                </c:pt>
                <c:pt idx="973">
                  <c:v>973</c:v>
                </c:pt>
                <c:pt idx="974">
                  <c:v>974</c:v>
                </c:pt>
                <c:pt idx="975">
                  <c:v>975</c:v>
                </c:pt>
                <c:pt idx="976">
                  <c:v>976</c:v>
                </c:pt>
                <c:pt idx="977">
                  <c:v>977</c:v>
                </c:pt>
                <c:pt idx="978">
                  <c:v>978</c:v>
                </c:pt>
                <c:pt idx="979">
                  <c:v>979</c:v>
                </c:pt>
                <c:pt idx="980">
                  <c:v>980</c:v>
                </c:pt>
                <c:pt idx="981">
                  <c:v>981</c:v>
                </c:pt>
                <c:pt idx="982">
                  <c:v>982</c:v>
                </c:pt>
                <c:pt idx="983">
                  <c:v>983</c:v>
                </c:pt>
                <c:pt idx="984">
                  <c:v>984</c:v>
                </c:pt>
                <c:pt idx="985">
                  <c:v>985</c:v>
                </c:pt>
                <c:pt idx="986">
                  <c:v>986</c:v>
                </c:pt>
                <c:pt idx="987">
                  <c:v>987</c:v>
                </c:pt>
                <c:pt idx="988">
                  <c:v>988</c:v>
                </c:pt>
                <c:pt idx="989">
                  <c:v>989</c:v>
                </c:pt>
                <c:pt idx="990">
                  <c:v>990</c:v>
                </c:pt>
                <c:pt idx="991">
                  <c:v>991</c:v>
                </c:pt>
                <c:pt idx="992">
                  <c:v>992</c:v>
                </c:pt>
                <c:pt idx="993">
                  <c:v>993</c:v>
                </c:pt>
                <c:pt idx="994">
                  <c:v>994</c:v>
                </c:pt>
                <c:pt idx="995">
                  <c:v>995</c:v>
                </c:pt>
                <c:pt idx="996">
                  <c:v>996</c:v>
                </c:pt>
                <c:pt idx="997">
                  <c:v>997</c:v>
                </c:pt>
                <c:pt idx="998">
                  <c:v>998</c:v>
                </c:pt>
                <c:pt idx="999">
                  <c:v>999</c:v>
                </c:pt>
                <c:pt idx="1000">
                  <c:v>1000</c:v>
                </c:pt>
                <c:pt idx="1001">
                  <c:v>1001</c:v>
                </c:pt>
                <c:pt idx="1002">
                  <c:v>1002</c:v>
                </c:pt>
                <c:pt idx="1003">
                  <c:v>1003</c:v>
                </c:pt>
                <c:pt idx="1004">
                  <c:v>1004</c:v>
                </c:pt>
                <c:pt idx="1005">
                  <c:v>1005</c:v>
                </c:pt>
                <c:pt idx="1006">
                  <c:v>1006</c:v>
                </c:pt>
                <c:pt idx="1007">
                  <c:v>1007</c:v>
                </c:pt>
                <c:pt idx="1008">
                  <c:v>1008</c:v>
                </c:pt>
                <c:pt idx="1009">
                  <c:v>1009</c:v>
                </c:pt>
                <c:pt idx="1010">
                  <c:v>1010</c:v>
                </c:pt>
                <c:pt idx="1011">
                  <c:v>1011</c:v>
                </c:pt>
                <c:pt idx="1012">
                  <c:v>1012</c:v>
                </c:pt>
                <c:pt idx="1013">
                  <c:v>1013</c:v>
                </c:pt>
                <c:pt idx="1014">
                  <c:v>1014</c:v>
                </c:pt>
                <c:pt idx="1015">
                  <c:v>1015</c:v>
                </c:pt>
                <c:pt idx="1016">
                  <c:v>1016</c:v>
                </c:pt>
                <c:pt idx="1017">
                  <c:v>1017</c:v>
                </c:pt>
                <c:pt idx="1018">
                  <c:v>1018</c:v>
                </c:pt>
                <c:pt idx="1019">
                  <c:v>1019</c:v>
                </c:pt>
                <c:pt idx="1020">
                  <c:v>1020</c:v>
                </c:pt>
                <c:pt idx="1021">
                  <c:v>1021</c:v>
                </c:pt>
                <c:pt idx="1022">
                  <c:v>1022</c:v>
                </c:pt>
                <c:pt idx="1023">
                  <c:v>1023</c:v>
                </c:pt>
                <c:pt idx="1024">
                  <c:v>1024</c:v>
                </c:pt>
                <c:pt idx="1025">
                  <c:v>1025</c:v>
                </c:pt>
                <c:pt idx="1026">
                  <c:v>1026</c:v>
                </c:pt>
                <c:pt idx="1027">
                  <c:v>1027</c:v>
                </c:pt>
                <c:pt idx="1028">
                  <c:v>1028</c:v>
                </c:pt>
                <c:pt idx="1029">
                  <c:v>1029</c:v>
                </c:pt>
                <c:pt idx="1030">
                  <c:v>1030</c:v>
                </c:pt>
                <c:pt idx="1031">
                  <c:v>1031</c:v>
                </c:pt>
                <c:pt idx="1032">
                  <c:v>1032</c:v>
                </c:pt>
                <c:pt idx="1033">
                  <c:v>1033</c:v>
                </c:pt>
                <c:pt idx="1034">
                  <c:v>1034</c:v>
                </c:pt>
                <c:pt idx="1035">
                  <c:v>1035</c:v>
                </c:pt>
                <c:pt idx="1036">
                  <c:v>1036</c:v>
                </c:pt>
                <c:pt idx="1037">
                  <c:v>1037</c:v>
                </c:pt>
                <c:pt idx="1038">
                  <c:v>1038</c:v>
                </c:pt>
                <c:pt idx="1039">
                  <c:v>1039</c:v>
                </c:pt>
                <c:pt idx="1040">
                  <c:v>1040</c:v>
                </c:pt>
                <c:pt idx="1041">
                  <c:v>1041</c:v>
                </c:pt>
                <c:pt idx="1042">
                  <c:v>1042</c:v>
                </c:pt>
                <c:pt idx="1043">
                  <c:v>1043</c:v>
                </c:pt>
                <c:pt idx="1044">
                  <c:v>1044</c:v>
                </c:pt>
                <c:pt idx="1045">
                  <c:v>1045</c:v>
                </c:pt>
                <c:pt idx="1046">
                  <c:v>1046</c:v>
                </c:pt>
                <c:pt idx="1047">
                  <c:v>1047</c:v>
                </c:pt>
                <c:pt idx="1048">
                  <c:v>1048</c:v>
                </c:pt>
                <c:pt idx="1049">
                  <c:v>1049</c:v>
                </c:pt>
                <c:pt idx="1050">
                  <c:v>1050</c:v>
                </c:pt>
                <c:pt idx="1051">
                  <c:v>1051</c:v>
                </c:pt>
                <c:pt idx="1052">
                  <c:v>1052</c:v>
                </c:pt>
                <c:pt idx="1053">
                  <c:v>1053</c:v>
                </c:pt>
                <c:pt idx="1054">
                  <c:v>1054</c:v>
                </c:pt>
                <c:pt idx="1055">
                  <c:v>1055</c:v>
                </c:pt>
                <c:pt idx="1056">
                  <c:v>1056</c:v>
                </c:pt>
                <c:pt idx="1057">
                  <c:v>1057</c:v>
                </c:pt>
                <c:pt idx="1058">
                  <c:v>1058</c:v>
                </c:pt>
                <c:pt idx="1059">
                  <c:v>1059</c:v>
                </c:pt>
                <c:pt idx="1060">
                  <c:v>1060</c:v>
                </c:pt>
                <c:pt idx="1061">
                  <c:v>1061</c:v>
                </c:pt>
                <c:pt idx="1062">
                  <c:v>1062</c:v>
                </c:pt>
                <c:pt idx="1063">
                  <c:v>1063</c:v>
                </c:pt>
                <c:pt idx="1064">
                  <c:v>1064</c:v>
                </c:pt>
                <c:pt idx="1065">
                  <c:v>1065</c:v>
                </c:pt>
                <c:pt idx="1066">
                  <c:v>1066</c:v>
                </c:pt>
                <c:pt idx="1067">
                  <c:v>1067</c:v>
                </c:pt>
                <c:pt idx="1068">
                  <c:v>1068</c:v>
                </c:pt>
                <c:pt idx="1069">
                  <c:v>1069</c:v>
                </c:pt>
                <c:pt idx="1070">
                  <c:v>1070</c:v>
                </c:pt>
                <c:pt idx="1071">
                  <c:v>1071</c:v>
                </c:pt>
                <c:pt idx="1072">
                  <c:v>1072</c:v>
                </c:pt>
                <c:pt idx="1073">
                  <c:v>1073</c:v>
                </c:pt>
                <c:pt idx="1074">
                  <c:v>1074</c:v>
                </c:pt>
                <c:pt idx="1075">
                  <c:v>1075</c:v>
                </c:pt>
                <c:pt idx="1076">
                  <c:v>1076</c:v>
                </c:pt>
                <c:pt idx="1077">
                  <c:v>1077</c:v>
                </c:pt>
                <c:pt idx="1078">
                  <c:v>1078</c:v>
                </c:pt>
                <c:pt idx="1079">
                  <c:v>1079</c:v>
                </c:pt>
                <c:pt idx="1080">
                  <c:v>1080</c:v>
                </c:pt>
                <c:pt idx="1081">
                  <c:v>1081</c:v>
                </c:pt>
                <c:pt idx="1082">
                  <c:v>1082</c:v>
                </c:pt>
                <c:pt idx="1083">
                  <c:v>1083</c:v>
                </c:pt>
                <c:pt idx="1084">
                  <c:v>1084</c:v>
                </c:pt>
                <c:pt idx="1085">
                  <c:v>1085</c:v>
                </c:pt>
                <c:pt idx="1086">
                  <c:v>1086</c:v>
                </c:pt>
                <c:pt idx="1087">
                  <c:v>1087</c:v>
                </c:pt>
                <c:pt idx="1088">
                  <c:v>1088</c:v>
                </c:pt>
                <c:pt idx="1089">
                  <c:v>1089</c:v>
                </c:pt>
                <c:pt idx="1090">
                  <c:v>1090</c:v>
                </c:pt>
                <c:pt idx="1091">
                  <c:v>1091</c:v>
                </c:pt>
                <c:pt idx="1092">
                  <c:v>1092</c:v>
                </c:pt>
                <c:pt idx="1093">
                  <c:v>1093</c:v>
                </c:pt>
                <c:pt idx="1094">
                  <c:v>1094</c:v>
                </c:pt>
                <c:pt idx="1095">
                  <c:v>1095</c:v>
                </c:pt>
                <c:pt idx="1096">
                  <c:v>1096</c:v>
                </c:pt>
                <c:pt idx="1097">
                  <c:v>1097</c:v>
                </c:pt>
                <c:pt idx="1098">
                  <c:v>1098</c:v>
                </c:pt>
                <c:pt idx="1099">
                  <c:v>1099</c:v>
                </c:pt>
                <c:pt idx="1100">
                  <c:v>1100</c:v>
                </c:pt>
                <c:pt idx="1101">
                  <c:v>1101</c:v>
                </c:pt>
                <c:pt idx="1102">
                  <c:v>1102</c:v>
                </c:pt>
                <c:pt idx="1103">
                  <c:v>1103</c:v>
                </c:pt>
                <c:pt idx="1104">
                  <c:v>1104</c:v>
                </c:pt>
                <c:pt idx="1105">
                  <c:v>1105</c:v>
                </c:pt>
                <c:pt idx="1106">
                  <c:v>1106</c:v>
                </c:pt>
                <c:pt idx="1107">
                  <c:v>1107</c:v>
                </c:pt>
                <c:pt idx="1108">
                  <c:v>1108</c:v>
                </c:pt>
                <c:pt idx="1109">
                  <c:v>1109</c:v>
                </c:pt>
                <c:pt idx="1110">
                  <c:v>1110</c:v>
                </c:pt>
                <c:pt idx="1111">
                  <c:v>1111</c:v>
                </c:pt>
                <c:pt idx="1112">
                  <c:v>1112</c:v>
                </c:pt>
                <c:pt idx="1113">
                  <c:v>1113</c:v>
                </c:pt>
                <c:pt idx="1114">
                  <c:v>1114</c:v>
                </c:pt>
                <c:pt idx="1115">
                  <c:v>1115</c:v>
                </c:pt>
                <c:pt idx="1116">
                  <c:v>1116</c:v>
                </c:pt>
                <c:pt idx="1117">
                  <c:v>1117</c:v>
                </c:pt>
                <c:pt idx="1118">
                  <c:v>1118</c:v>
                </c:pt>
                <c:pt idx="1119">
                  <c:v>1119</c:v>
                </c:pt>
                <c:pt idx="1120">
                  <c:v>1120</c:v>
                </c:pt>
                <c:pt idx="1121">
                  <c:v>1121</c:v>
                </c:pt>
                <c:pt idx="1122">
                  <c:v>1122</c:v>
                </c:pt>
                <c:pt idx="1123">
                  <c:v>1123</c:v>
                </c:pt>
                <c:pt idx="1124">
                  <c:v>1124</c:v>
                </c:pt>
                <c:pt idx="1125">
                  <c:v>1125</c:v>
                </c:pt>
                <c:pt idx="1126">
                  <c:v>1126</c:v>
                </c:pt>
                <c:pt idx="1127">
                  <c:v>1127</c:v>
                </c:pt>
                <c:pt idx="1128">
                  <c:v>1128</c:v>
                </c:pt>
                <c:pt idx="1129">
                  <c:v>1129</c:v>
                </c:pt>
                <c:pt idx="1130">
                  <c:v>1130</c:v>
                </c:pt>
                <c:pt idx="1131">
                  <c:v>1131</c:v>
                </c:pt>
                <c:pt idx="1132">
                  <c:v>1132</c:v>
                </c:pt>
                <c:pt idx="1133">
                  <c:v>1133</c:v>
                </c:pt>
                <c:pt idx="1134">
                  <c:v>1134</c:v>
                </c:pt>
                <c:pt idx="1135">
                  <c:v>1135</c:v>
                </c:pt>
                <c:pt idx="1136">
                  <c:v>1136</c:v>
                </c:pt>
                <c:pt idx="1137">
                  <c:v>1137</c:v>
                </c:pt>
                <c:pt idx="1138">
                  <c:v>1138</c:v>
                </c:pt>
                <c:pt idx="1139">
                  <c:v>1139</c:v>
                </c:pt>
                <c:pt idx="1140">
                  <c:v>1140</c:v>
                </c:pt>
                <c:pt idx="1141">
                  <c:v>1141</c:v>
                </c:pt>
                <c:pt idx="1142">
                  <c:v>1142</c:v>
                </c:pt>
                <c:pt idx="1143">
                  <c:v>1143</c:v>
                </c:pt>
                <c:pt idx="1144">
                  <c:v>1144</c:v>
                </c:pt>
                <c:pt idx="1145">
                  <c:v>1145</c:v>
                </c:pt>
                <c:pt idx="1146">
                  <c:v>1146</c:v>
                </c:pt>
                <c:pt idx="1147">
                  <c:v>1147</c:v>
                </c:pt>
                <c:pt idx="1148">
                  <c:v>1148</c:v>
                </c:pt>
                <c:pt idx="1149">
                  <c:v>1149</c:v>
                </c:pt>
                <c:pt idx="1150">
                  <c:v>1150</c:v>
                </c:pt>
                <c:pt idx="1151">
                  <c:v>1151</c:v>
                </c:pt>
                <c:pt idx="1152">
                  <c:v>1152</c:v>
                </c:pt>
                <c:pt idx="1153">
                  <c:v>1153</c:v>
                </c:pt>
                <c:pt idx="1154">
                  <c:v>1154</c:v>
                </c:pt>
                <c:pt idx="1155">
                  <c:v>1155</c:v>
                </c:pt>
                <c:pt idx="1156">
                  <c:v>1156</c:v>
                </c:pt>
                <c:pt idx="1157">
                  <c:v>1157</c:v>
                </c:pt>
                <c:pt idx="1158">
                  <c:v>1158</c:v>
                </c:pt>
                <c:pt idx="1159">
                  <c:v>1159</c:v>
                </c:pt>
                <c:pt idx="1160">
                  <c:v>1160</c:v>
                </c:pt>
                <c:pt idx="1161">
                  <c:v>1161</c:v>
                </c:pt>
                <c:pt idx="1162">
                  <c:v>1162</c:v>
                </c:pt>
                <c:pt idx="1163">
                  <c:v>1163</c:v>
                </c:pt>
                <c:pt idx="1164">
                  <c:v>1164</c:v>
                </c:pt>
                <c:pt idx="1165">
                  <c:v>1165</c:v>
                </c:pt>
                <c:pt idx="1166">
                  <c:v>1166</c:v>
                </c:pt>
                <c:pt idx="1167">
                  <c:v>1167</c:v>
                </c:pt>
                <c:pt idx="1168">
                  <c:v>1168</c:v>
                </c:pt>
                <c:pt idx="1169">
                  <c:v>1169</c:v>
                </c:pt>
                <c:pt idx="1170">
                  <c:v>1170</c:v>
                </c:pt>
                <c:pt idx="1171">
                  <c:v>1171</c:v>
                </c:pt>
                <c:pt idx="1172">
                  <c:v>1172</c:v>
                </c:pt>
                <c:pt idx="1173">
                  <c:v>1173</c:v>
                </c:pt>
                <c:pt idx="1174">
                  <c:v>1174</c:v>
                </c:pt>
                <c:pt idx="1175">
                  <c:v>1175</c:v>
                </c:pt>
                <c:pt idx="1176">
                  <c:v>1176</c:v>
                </c:pt>
                <c:pt idx="1177">
                  <c:v>1177</c:v>
                </c:pt>
                <c:pt idx="1178">
                  <c:v>1178</c:v>
                </c:pt>
                <c:pt idx="1179">
                  <c:v>1179</c:v>
                </c:pt>
                <c:pt idx="1180">
                  <c:v>1180</c:v>
                </c:pt>
                <c:pt idx="1181">
                  <c:v>1181</c:v>
                </c:pt>
                <c:pt idx="1182">
                  <c:v>1182</c:v>
                </c:pt>
                <c:pt idx="1183">
                  <c:v>1183</c:v>
                </c:pt>
                <c:pt idx="1184">
                  <c:v>1184</c:v>
                </c:pt>
                <c:pt idx="1185">
                  <c:v>1185</c:v>
                </c:pt>
                <c:pt idx="1186">
                  <c:v>1186</c:v>
                </c:pt>
                <c:pt idx="1187">
                  <c:v>1187</c:v>
                </c:pt>
                <c:pt idx="1188">
                  <c:v>1188</c:v>
                </c:pt>
                <c:pt idx="1189">
                  <c:v>1189</c:v>
                </c:pt>
                <c:pt idx="1190">
                  <c:v>1190</c:v>
                </c:pt>
                <c:pt idx="1191">
                  <c:v>1191</c:v>
                </c:pt>
                <c:pt idx="1192">
                  <c:v>1192</c:v>
                </c:pt>
                <c:pt idx="1193">
                  <c:v>1193</c:v>
                </c:pt>
                <c:pt idx="1194">
                  <c:v>1194</c:v>
                </c:pt>
                <c:pt idx="1195">
                  <c:v>1195</c:v>
                </c:pt>
                <c:pt idx="1196">
                  <c:v>1196</c:v>
                </c:pt>
                <c:pt idx="1197">
                  <c:v>1197</c:v>
                </c:pt>
                <c:pt idx="1198">
                  <c:v>1198</c:v>
                </c:pt>
                <c:pt idx="1199">
                  <c:v>1199</c:v>
                </c:pt>
                <c:pt idx="1200">
                  <c:v>1200</c:v>
                </c:pt>
                <c:pt idx="1201">
                  <c:v>1201</c:v>
                </c:pt>
                <c:pt idx="1202">
                  <c:v>1202</c:v>
                </c:pt>
                <c:pt idx="1203">
                  <c:v>1203</c:v>
                </c:pt>
                <c:pt idx="1204">
                  <c:v>1204</c:v>
                </c:pt>
                <c:pt idx="1205">
                  <c:v>1205</c:v>
                </c:pt>
                <c:pt idx="1206">
                  <c:v>1206</c:v>
                </c:pt>
                <c:pt idx="1207">
                  <c:v>1207</c:v>
                </c:pt>
                <c:pt idx="1208">
                  <c:v>1208</c:v>
                </c:pt>
                <c:pt idx="1209">
                  <c:v>1209</c:v>
                </c:pt>
                <c:pt idx="1210">
                  <c:v>1210</c:v>
                </c:pt>
                <c:pt idx="1211">
                  <c:v>1211</c:v>
                </c:pt>
                <c:pt idx="1212">
                  <c:v>1212</c:v>
                </c:pt>
                <c:pt idx="1213">
                  <c:v>1213</c:v>
                </c:pt>
                <c:pt idx="1214">
                  <c:v>1214</c:v>
                </c:pt>
                <c:pt idx="1215">
                  <c:v>1215</c:v>
                </c:pt>
                <c:pt idx="1216">
                  <c:v>1216</c:v>
                </c:pt>
                <c:pt idx="1217">
                  <c:v>1217</c:v>
                </c:pt>
                <c:pt idx="1218">
                  <c:v>1218</c:v>
                </c:pt>
                <c:pt idx="1219">
                  <c:v>1219</c:v>
                </c:pt>
                <c:pt idx="1220">
                  <c:v>1220</c:v>
                </c:pt>
                <c:pt idx="1221">
                  <c:v>1221</c:v>
                </c:pt>
                <c:pt idx="1222">
                  <c:v>1222</c:v>
                </c:pt>
                <c:pt idx="1223">
                  <c:v>1223</c:v>
                </c:pt>
                <c:pt idx="1224">
                  <c:v>1224</c:v>
                </c:pt>
                <c:pt idx="1225">
                  <c:v>1225</c:v>
                </c:pt>
                <c:pt idx="1226">
                  <c:v>1226</c:v>
                </c:pt>
                <c:pt idx="1227">
                  <c:v>1227</c:v>
                </c:pt>
                <c:pt idx="1228">
                  <c:v>1228</c:v>
                </c:pt>
                <c:pt idx="1229">
                  <c:v>1229</c:v>
                </c:pt>
                <c:pt idx="1230">
                  <c:v>1230</c:v>
                </c:pt>
                <c:pt idx="1231">
                  <c:v>1231</c:v>
                </c:pt>
                <c:pt idx="1232">
                  <c:v>1232</c:v>
                </c:pt>
                <c:pt idx="1233">
                  <c:v>1233</c:v>
                </c:pt>
                <c:pt idx="1234">
                  <c:v>1234</c:v>
                </c:pt>
                <c:pt idx="1235">
                  <c:v>1235</c:v>
                </c:pt>
                <c:pt idx="1236">
                  <c:v>1236</c:v>
                </c:pt>
                <c:pt idx="1237">
                  <c:v>1237</c:v>
                </c:pt>
                <c:pt idx="1238">
                  <c:v>1238</c:v>
                </c:pt>
                <c:pt idx="1239">
                  <c:v>1239</c:v>
                </c:pt>
                <c:pt idx="1240">
                  <c:v>1240</c:v>
                </c:pt>
                <c:pt idx="1241">
                  <c:v>1241</c:v>
                </c:pt>
                <c:pt idx="1242">
                  <c:v>1242</c:v>
                </c:pt>
                <c:pt idx="1243">
                  <c:v>1243</c:v>
                </c:pt>
                <c:pt idx="1244">
                  <c:v>1244</c:v>
                </c:pt>
                <c:pt idx="1245">
                  <c:v>1245</c:v>
                </c:pt>
                <c:pt idx="1246">
                  <c:v>1246</c:v>
                </c:pt>
                <c:pt idx="1247">
                  <c:v>1247</c:v>
                </c:pt>
                <c:pt idx="1248">
                  <c:v>1248</c:v>
                </c:pt>
                <c:pt idx="1249">
                  <c:v>1249</c:v>
                </c:pt>
                <c:pt idx="1250">
                  <c:v>1250</c:v>
                </c:pt>
                <c:pt idx="1251">
                  <c:v>1251</c:v>
                </c:pt>
                <c:pt idx="1252">
                  <c:v>1252</c:v>
                </c:pt>
                <c:pt idx="1253">
                  <c:v>1253</c:v>
                </c:pt>
                <c:pt idx="1254">
                  <c:v>1254</c:v>
                </c:pt>
                <c:pt idx="1255">
                  <c:v>1255</c:v>
                </c:pt>
                <c:pt idx="1256">
                  <c:v>1256</c:v>
                </c:pt>
                <c:pt idx="1257">
                  <c:v>1257</c:v>
                </c:pt>
                <c:pt idx="1258">
                  <c:v>1258</c:v>
                </c:pt>
                <c:pt idx="1259">
                  <c:v>1259</c:v>
                </c:pt>
                <c:pt idx="1260">
                  <c:v>1260</c:v>
                </c:pt>
                <c:pt idx="1261">
                  <c:v>1261</c:v>
                </c:pt>
                <c:pt idx="1262">
                  <c:v>1262</c:v>
                </c:pt>
                <c:pt idx="1263">
                  <c:v>1263</c:v>
                </c:pt>
                <c:pt idx="1264">
                  <c:v>1264</c:v>
                </c:pt>
                <c:pt idx="1265">
                  <c:v>1265</c:v>
                </c:pt>
                <c:pt idx="1266">
                  <c:v>1266</c:v>
                </c:pt>
                <c:pt idx="1267">
                  <c:v>1267</c:v>
                </c:pt>
                <c:pt idx="1268">
                  <c:v>1268</c:v>
                </c:pt>
                <c:pt idx="1269">
                  <c:v>1269</c:v>
                </c:pt>
                <c:pt idx="1270">
                  <c:v>1270</c:v>
                </c:pt>
                <c:pt idx="1271">
                  <c:v>1271</c:v>
                </c:pt>
                <c:pt idx="1272">
                  <c:v>1272</c:v>
                </c:pt>
                <c:pt idx="1273">
                  <c:v>1273</c:v>
                </c:pt>
                <c:pt idx="1274">
                  <c:v>1274</c:v>
                </c:pt>
                <c:pt idx="1275">
                  <c:v>1275</c:v>
                </c:pt>
                <c:pt idx="1276">
                  <c:v>1276</c:v>
                </c:pt>
                <c:pt idx="1277">
                  <c:v>1277</c:v>
                </c:pt>
                <c:pt idx="1278">
                  <c:v>1278</c:v>
                </c:pt>
                <c:pt idx="1279">
                  <c:v>1279</c:v>
                </c:pt>
                <c:pt idx="1280">
                  <c:v>1280</c:v>
                </c:pt>
                <c:pt idx="1281">
                  <c:v>1281</c:v>
                </c:pt>
                <c:pt idx="1282">
                  <c:v>1282</c:v>
                </c:pt>
                <c:pt idx="1283">
                  <c:v>1283</c:v>
                </c:pt>
                <c:pt idx="1284">
                  <c:v>1284</c:v>
                </c:pt>
                <c:pt idx="1285">
                  <c:v>1285</c:v>
                </c:pt>
                <c:pt idx="1286">
                  <c:v>1286</c:v>
                </c:pt>
                <c:pt idx="1287">
                  <c:v>1287</c:v>
                </c:pt>
                <c:pt idx="1288">
                  <c:v>1288</c:v>
                </c:pt>
                <c:pt idx="1289">
                  <c:v>1289</c:v>
                </c:pt>
                <c:pt idx="1290">
                  <c:v>1290</c:v>
                </c:pt>
                <c:pt idx="1291">
                  <c:v>1291</c:v>
                </c:pt>
                <c:pt idx="1292">
                  <c:v>1292</c:v>
                </c:pt>
                <c:pt idx="1293">
                  <c:v>1293</c:v>
                </c:pt>
                <c:pt idx="1294">
                  <c:v>1294</c:v>
                </c:pt>
                <c:pt idx="1295">
                  <c:v>1295</c:v>
                </c:pt>
                <c:pt idx="1296">
                  <c:v>1296</c:v>
                </c:pt>
                <c:pt idx="1297">
                  <c:v>1297</c:v>
                </c:pt>
                <c:pt idx="1298">
                  <c:v>1298</c:v>
                </c:pt>
                <c:pt idx="1299">
                  <c:v>1299</c:v>
                </c:pt>
                <c:pt idx="1300">
                  <c:v>1300</c:v>
                </c:pt>
                <c:pt idx="1301">
                  <c:v>1301</c:v>
                </c:pt>
                <c:pt idx="1302">
                  <c:v>1302</c:v>
                </c:pt>
                <c:pt idx="1303">
                  <c:v>1303</c:v>
                </c:pt>
                <c:pt idx="1304">
                  <c:v>1304</c:v>
                </c:pt>
                <c:pt idx="1305">
                  <c:v>1305</c:v>
                </c:pt>
                <c:pt idx="1306">
                  <c:v>1306</c:v>
                </c:pt>
                <c:pt idx="1307">
                  <c:v>1307</c:v>
                </c:pt>
                <c:pt idx="1308">
                  <c:v>1308</c:v>
                </c:pt>
                <c:pt idx="1309">
                  <c:v>1309</c:v>
                </c:pt>
                <c:pt idx="1310">
                  <c:v>1310</c:v>
                </c:pt>
                <c:pt idx="1311">
                  <c:v>1311</c:v>
                </c:pt>
                <c:pt idx="1312">
                  <c:v>1312</c:v>
                </c:pt>
                <c:pt idx="1313">
                  <c:v>1313</c:v>
                </c:pt>
                <c:pt idx="1314">
                  <c:v>1314</c:v>
                </c:pt>
                <c:pt idx="1315">
                  <c:v>1315</c:v>
                </c:pt>
                <c:pt idx="1316">
                  <c:v>1316</c:v>
                </c:pt>
                <c:pt idx="1317">
                  <c:v>1317</c:v>
                </c:pt>
                <c:pt idx="1318">
                  <c:v>1318</c:v>
                </c:pt>
                <c:pt idx="1319">
                  <c:v>1319</c:v>
                </c:pt>
                <c:pt idx="1320">
                  <c:v>1320</c:v>
                </c:pt>
                <c:pt idx="1321">
                  <c:v>1321</c:v>
                </c:pt>
                <c:pt idx="1322">
                  <c:v>1322</c:v>
                </c:pt>
                <c:pt idx="1323">
                  <c:v>1323</c:v>
                </c:pt>
                <c:pt idx="1324">
                  <c:v>1324</c:v>
                </c:pt>
                <c:pt idx="1325">
                  <c:v>1325</c:v>
                </c:pt>
                <c:pt idx="1326">
                  <c:v>1326</c:v>
                </c:pt>
                <c:pt idx="1327">
                  <c:v>1327</c:v>
                </c:pt>
                <c:pt idx="1328">
                  <c:v>1328</c:v>
                </c:pt>
                <c:pt idx="1329">
                  <c:v>1329</c:v>
                </c:pt>
                <c:pt idx="1330">
                  <c:v>1330</c:v>
                </c:pt>
                <c:pt idx="1331">
                  <c:v>1331</c:v>
                </c:pt>
                <c:pt idx="1332">
                  <c:v>1332</c:v>
                </c:pt>
                <c:pt idx="1333">
                  <c:v>1333</c:v>
                </c:pt>
                <c:pt idx="1334">
                  <c:v>1334</c:v>
                </c:pt>
                <c:pt idx="1335">
                  <c:v>1335</c:v>
                </c:pt>
                <c:pt idx="1336">
                  <c:v>1336</c:v>
                </c:pt>
                <c:pt idx="1337">
                  <c:v>1337</c:v>
                </c:pt>
                <c:pt idx="1338">
                  <c:v>1338</c:v>
                </c:pt>
                <c:pt idx="1339">
                  <c:v>1339</c:v>
                </c:pt>
                <c:pt idx="1340">
                  <c:v>1340</c:v>
                </c:pt>
                <c:pt idx="1341">
                  <c:v>1341</c:v>
                </c:pt>
                <c:pt idx="1342">
                  <c:v>1342</c:v>
                </c:pt>
                <c:pt idx="1343">
                  <c:v>1343</c:v>
                </c:pt>
                <c:pt idx="1344">
                  <c:v>1344</c:v>
                </c:pt>
                <c:pt idx="1345">
                  <c:v>1345</c:v>
                </c:pt>
                <c:pt idx="1346">
                  <c:v>1346</c:v>
                </c:pt>
                <c:pt idx="1347">
                  <c:v>1347</c:v>
                </c:pt>
                <c:pt idx="1348">
                  <c:v>1348</c:v>
                </c:pt>
                <c:pt idx="1349">
                  <c:v>1349</c:v>
                </c:pt>
                <c:pt idx="1350">
                  <c:v>1350</c:v>
                </c:pt>
                <c:pt idx="1351">
                  <c:v>1351</c:v>
                </c:pt>
                <c:pt idx="1352">
                  <c:v>1352</c:v>
                </c:pt>
                <c:pt idx="1353">
                  <c:v>1353</c:v>
                </c:pt>
                <c:pt idx="1354">
                  <c:v>1354</c:v>
                </c:pt>
                <c:pt idx="1355">
                  <c:v>1355</c:v>
                </c:pt>
                <c:pt idx="1356">
                  <c:v>1356</c:v>
                </c:pt>
                <c:pt idx="1357">
                  <c:v>1357</c:v>
                </c:pt>
                <c:pt idx="1358">
                  <c:v>1358</c:v>
                </c:pt>
                <c:pt idx="1359">
                  <c:v>1359</c:v>
                </c:pt>
                <c:pt idx="1360">
                  <c:v>1360</c:v>
                </c:pt>
                <c:pt idx="1361">
                  <c:v>1361</c:v>
                </c:pt>
                <c:pt idx="1362">
                  <c:v>1362</c:v>
                </c:pt>
                <c:pt idx="1363">
                  <c:v>1363</c:v>
                </c:pt>
                <c:pt idx="1364">
                  <c:v>1364</c:v>
                </c:pt>
                <c:pt idx="1365">
                  <c:v>1365</c:v>
                </c:pt>
                <c:pt idx="1366">
                  <c:v>1366</c:v>
                </c:pt>
                <c:pt idx="1367">
                  <c:v>1367</c:v>
                </c:pt>
                <c:pt idx="1368">
                  <c:v>1368</c:v>
                </c:pt>
                <c:pt idx="1369">
                  <c:v>1369</c:v>
                </c:pt>
                <c:pt idx="1370">
                  <c:v>1370</c:v>
                </c:pt>
                <c:pt idx="1371">
                  <c:v>1371</c:v>
                </c:pt>
                <c:pt idx="1372">
                  <c:v>1372</c:v>
                </c:pt>
                <c:pt idx="1373">
                  <c:v>1373</c:v>
                </c:pt>
                <c:pt idx="1374">
                  <c:v>1374</c:v>
                </c:pt>
                <c:pt idx="1375">
                  <c:v>1375</c:v>
                </c:pt>
                <c:pt idx="1376">
                  <c:v>1376</c:v>
                </c:pt>
                <c:pt idx="1377">
                  <c:v>1377</c:v>
                </c:pt>
                <c:pt idx="1378">
                  <c:v>1378</c:v>
                </c:pt>
                <c:pt idx="1379">
                  <c:v>1379</c:v>
                </c:pt>
                <c:pt idx="1380">
                  <c:v>1380</c:v>
                </c:pt>
                <c:pt idx="1381">
                  <c:v>1381</c:v>
                </c:pt>
                <c:pt idx="1382">
                  <c:v>1382</c:v>
                </c:pt>
                <c:pt idx="1383">
                  <c:v>1383</c:v>
                </c:pt>
                <c:pt idx="1384">
                  <c:v>1384</c:v>
                </c:pt>
                <c:pt idx="1385">
                  <c:v>1385</c:v>
                </c:pt>
                <c:pt idx="1386">
                  <c:v>1386</c:v>
                </c:pt>
                <c:pt idx="1387">
                  <c:v>1387</c:v>
                </c:pt>
                <c:pt idx="1388">
                  <c:v>1388</c:v>
                </c:pt>
                <c:pt idx="1389">
                  <c:v>1389</c:v>
                </c:pt>
                <c:pt idx="1390">
                  <c:v>1390</c:v>
                </c:pt>
                <c:pt idx="1391">
                  <c:v>1391</c:v>
                </c:pt>
                <c:pt idx="1392">
                  <c:v>1392</c:v>
                </c:pt>
                <c:pt idx="1393">
                  <c:v>1393</c:v>
                </c:pt>
                <c:pt idx="1394">
                  <c:v>1394</c:v>
                </c:pt>
                <c:pt idx="1395">
                  <c:v>1395</c:v>
                </c:pt>
                <c:pt idx="1396">
                  <c:v>1396</c:v>
                </c:pt>
                <c:pt idx="1397">
                  <c:v>1397</c:v>
                </c:pt>
                <c:pt idx="1398">
                  <c:v>1398</c:v>
                </c:pt>
                <c:pt idx="1399">
                  <c:v>1399</c:v>
                </c:pt>
                <c:pt idx="1400">
                  <c:v>1400</c:v>
                </c:pt>
                <c:pt idx="1401">
                  <c:v>1401</c:v>
                </c:pt>
                <c:pt idx="1402">
                  <c:v>1402</c:v>
                </c:pt>
                <c:pt idx="1403">
                  <c:v>1403</c:v>
                </c:pt>
                <c:pt idx="1404">
                  <c:v>1404</c:v>
                </c:pt>
                <c:pt idx="1405">
                  <c:v>1405</c:v>
                </c:pt>
                <c:pt idx="1406">
                  <c:v>1406</c:v>
                </c:pt>
                <c:pt idx="1407">
                  <c:v>1407</c:v>
                </c:pt>
                <c:pt idx="1408">
                  <c:v>1408</c:v>
                </c:pt>
                <c:pt idx="1409">
                  <c:v>1409</c:v>
                </c:pt>
                <c:pt idx="1410">
                  <c:v>1410</c:v>
                </c:pt>
                <c:pt idx="1411">
                  <c:v>1411</c:v>
                </c:pt>
                <c:pt idx="1412">
                  <c:v>1412</c:v>
                </c:pt>
                <c:pt idx="1413">
                  <c:v>1413</c:v>
                </c:pt>
                <c:pt idx="1414">
                  <c:v>1414</c:v>
                </c:pt>
                <c:pt idx="1415">
                  <c:v>1415</c:v>
                </c:pt>
                <c:pt idx="1416">
                  <c:v>1416</c:v>
                </c:pt>
                <c:pt idx="1417">
                  <c:v>1417</c:v>
                </c:pt>
                <c:pt idx="1418">
                  <c:v>1418</c:v>
                </c:pt>
                <c:pt idx="1419">
                  <c:v>1419</c:v>
                </c:pt>
                <c:pt idx="1420">
                  <c:v>1420</c:v>
                </c:pt>
                <c:pt idx="1421">
                  <c:v>1421</c:v>
                </c:pt>
                <c:pt idx="1422">
                  <c:v>1422</c:v>
                </c:pt>
                <c:pt idx="1423">
                  <c:v>1423</c:v>
                </c:pt>
                <c:pt idx="1424">
                  <c:v>1424</c:v>
                </c:pt>
                <c:pt idx="1425">
                  <c:v>1425</c:v>
                </c:pt>
                <c:pt idx="1426">
                  <c:v>1426</c:v>
                </c:pt>
                <c:pt idx="1427">
                  <c:v>1427</c:v>
                </c:pt>
                <c:pt idx="1428">
                  <c:v>1428</c:v>
                </c:pt>
                <c:pt idx="1429">
                  <c:v>1429</c:v>
                </c:pt>
                <c:pt idx="1430">
                  <c:v>1430</c:v>
                </c:pt>
                <c:pt idx="1431">
                  <c:v>1431</c:v>
                </c:pt>
                <c:pt idx="1432">
                  <c:v>1432</c:v>
                </c:pt>
                <c:pt idx="1433">
                  <c:v>1433</c:v>
                </c:pt>
                <c:pt idx="1434">
                  <c:v>1434</c:v>
                </c:pt>
                <c:pt idx="1435">
                  <c:v>1435</c:v>
                </c:pt>
                <c:pt idx="1436">
                  <c:v>1436</c:v>
                </c:pt>
                <c:pt idx="1437">
                  <c:v>1437</c:v>
                </c:pt>
                <c:pt idx="1438">
                  <c:v>1438</c:v>
                </c:pt>
                <c:pt idx="1439">
                  <c:v>1439</c:v>
                </c:pt>
                <c:pt idx="1440">
                  <c:v>1440</c:v>
                </c:pt>
                <c:pt idx="1441">
                  <c:v>1441</c:v>
                </c:pt>
                <c:pt idx="1442">
                  <c:v>1442</c:v>
                </c:pt>
                <c:pt idx="1443">
                  <c:v>1443</c:v>
                </c:pt>
                <c:pt idx="1444">
                  <c:v>1444</c:v>
                </c:pt>
                <c:pt idx="1445">
                  <c:v>1445</c:v>
                </c:pt>
                <c:pt idx="1446">
                  <c:v>1446</c:v>
                </c:pt>
                <c:pt idx="1447">
                  <c:v>1447</c:v>
                </c:pt>
                <c:pt idx="1448">
                  <c:v>1448</c:v>
                </c:pt>
                <c:pt idx="1449">
                  <c:v>1449</c:v>
                </c:pt>
                <c:pt idx="1450">
                  <c:v>1450</c:v>
                </c:pt>
                <c:pt idx="1451">
                  <c:v>1451</c:v>
                </c:pt>
                <c:pt idx="1452">
                  <c:v>1452</c:v>
                </c:pt>
                <c:pt idx="1453">
                  <c:v>1453</c:v>
                </c:pt>
                <c:pt idx="1454">
                  <c:v>1454</c:v>
                </c:pt>
                <c:pt idx="1455">
                  <c:v>1455</c:v>
                </c:pt>
                <c:pt idx="1456">
                  <c:v>1456</c:v>
                </c:pt>
                <c:pt idx="1457">
                  <c:v>1457</c:v>
                </c:pt>
                <c:pt idx="1458">
                  <c:v>1458</c:v>
                </c:pt>
                <c:pt idx="1459">
                  <c:v>1459</c:v>
                </c:pt>
                <c:pt idx="1460">
                  <c:v>1460</c:v>
                </c:pt>
                <c:pt idx="1461">
                  <c:v>1461</c:v>
                </c:pt>
                <c:pt idx="1462">
                  <c:v>1462</c:v>
                </c:pt>
                <c:pt idx="1463">
                  <c:v>1463</c:v>
                </c:pt>
                <c:pt idx="1464">
                  <c:v>1464</c:v>
                </c:pt>
                <c:pt idx="1465">
                  <c:v>1465</c:v>
                </c:pt>
                <c:pt idx="1466">
                  <c:v>1466</c:v>
                </c:pt>
                <c:pt idx="1467">
                  <c:v>1467</c:v>
                </c:pt>
                <c:pt idx="1468">
                  <c:v>1468</c:v>
                </c:pt>
                <c:pt idx="1469">
                  <c:v>1469</c:v>
                </c:pt>
                <c:pt idx="1470">
                  <c:v>1470</c:v>
                </c:pt>
                <c:pt idx="1471">
                  <c:v>1471</c:v>
                </c:pt>
                <c:pt idx="1472">
                  <c:v>1472</c:v>
                </c:pt>
                <c:pt idx="1473">
                  <c:v>1473</c:v>
                </c:pt>
                <c:pt idx="1474">
                  <c:v>1474</c:v>
                </c:pt>
                <c:pt idx="1475">
                  <c:v>1475</c:v>
                </c:pt>
                <c:pt idx="1476">
                  <c:v>1476</c:v>
                </c:pt>
                <c:pt idx="1477">
                  <c:v>1477</c:v>
                </c:pt>
                <c:pt idx="1478">
                  <c:v>1478</c:v>
                </c:pt>
                <c:pt idx="1479">
                  <c:v>1479</c:v>
                </c:pt>
                <c:pt idx="1480">
                  <c:v>1480</c:v>
                </c:pt>
                <c:pt idx="1481">
                  <c:v>1481</c:v>
                </c:pt>
                <c:pt idx="1482">
                  <c:v>1482</c:v>
                </c:pt>
                <c:pt idx="1483">
                  <c:v>1483</c:v>
                </c:pt>
                <c:pt idx="1484">
                  <c:v>1484</c:v>
                </c:pt>
                <c:pt idx="1485">
                  <c:v>1485</c:v>
                </c:pt>
                <c:pt idx="1486">
                  <c:v>1486</c:v>
                </c:pt>
                <c:pt idx="1487">
                  <c:v>1487</c:v>
                </c:pt>
                <c:pt idx="1488">
                  <c:v>1488</c:v>
                </c:pt>
                <c:pt idx="1489">
                  <c:v>1489</c:v>
                </c:pt>
                <c:pt idx="1490">
                  <c:v>1490</c:v>
                </c:pt>
                <c:pt idx="1491">
                  <c:v>1491</c:v>
                </c:pt>
                <c:pt idx="1492">
                  <c:v>1492</c:v>
                </c:pt>
                <c:pt idx="1493">
                  <c:v>1493</c:v>
                </c:pt>
                <c:pt idx="1494">
                  <c:v>1494</c:v>
                </c:pt>
                <c:pt idx="1495">
                  <c:v>1495</c:v>
                </c:pt>
                <c:pt idx="1496">
                  <c:v>1496</c:v>
                </c:pt>
                <c:pt idx="1497">
                  <c:v>1497</c:v>
                </c:pt>
                <c:pt idx="1498">
                  <c:v>1498</c:v>
                </c:pt>
                <c:pt idx="1499">
                  <c:v>1499</c:v>
                </c:pt>
                <c:pt idx="1500">
                  <c:v>1500</c:v>
                </c:pt>
                <c:pt idx="1501">
                  <c:v>1501</c:v>
                </c:pt>
                <c:pt idx="1502">
                  <c:v>1502</c:v>
                </c:pt>
                <c:pt idx="1503">
                  <c:v>1503</c:v>
                </c:pt>
                <c:pt idx="1504">
                  <c:v>1504</c:v>
                </c:pt>
                <c:pt idx="1505">
                  <c:v>1505</c:v>
                </c:pt>
                <c:pt idx="1506">
                  <c:v>1506</c:v>
                </c:pt>
                <c:pt idx="1507">
                  <c:v>1507</c:v>
                </c:pt>
                <c:pt idx="1508">
                  <c:v>1508</c:v>
                </c:pt>
                <c:pt idx="1509">
                  <c:v>1509</c:v>
                </c:pt>
                <c:pt idx="1510">
                  <c:v>1510</c:v>
                </c:pt>
                <c:pt idx="1511">
                  <c:v>1511</c:v>
                </c:pt>
                <c:pt idx="1512">
                  <c:v>1512</c:v>
                </c:pt>
                <c:pt idx="1513">
                  <c:v>1513</c:v>
                </c:pt>
                <c:pt idx="1514">
                  <c:v>1514</c:v>
                </c:pt>
                <c:pt idx="1515">
                  <c:v>1515</c:v>
                </c:pt>
                <c:pt idx="1516">
                  <c:v>1516</c:v>
                </c:pt>
                <c:pt idx="1517">
                  <c:v>1517</c:v>
                </c:pt>
                <c:pt idx="1518">
                  <c:v>1518</c:v>
                </c:pt>
                <c:pt idx="1519">
                  <c:v>1519</c:v>
                </c:pt>
                <c:pt idx="1520">
                  <c:v>1520</c:v>
                </c:pt>
                <c:pt idx="1521">
                  <c:v>1521</c:v>
                </c:pt>
                <c:pt idx="1522">
                  <c:v>1522</c:v>
                </c:pt>
                <c:pt idx="1523">
                  <c:v>1523</c:v>
                </c:pt>
                <c:pt idx="1524">
                  <c:v>1524</c:v>
                </c:pt>
                <c:pt idx="1525">
                  <c:v>1525</c:v>
                </c:pt>
                <c:pt idx="1526">
                  <c:v>1526</c:v>
                </c:pt>
                <c:pt idx="1527">
                  <c:v>1527</c:v>
                </c:pt>
                <c:pt idx="1528">
                  <c:v>1528</c:v>
                </c:pt>
                <c:pt idx="1529">
                  <c:v>1529</c:v>
                </c:pt>
                <c:pt idx="1530">
                  <c:v>1530</c:v>
                </c:pt>
                <c:pt idx="1531">
                  <c:v>1531</c:v>
                </c:pt>
                <c:pt idx="1532">
                  <c:v>1532</c:v>
                </c:pt>
                <c:pt idx="1533">
                  <c:v>1533</c:v>
                </c:pt>
                <c:pt idx="1534">
                  <c:v>1534</c:v>
                </c:pt>
                <c:pt idx="1535">
                  <c:v>1535</c:v>
                </c:pt>
                <c:pt idx="1536">
                  <c:v>1536</c:v>
                </c:pt>
                <c:pt idx="1537">
                  <c:v>1537</c:v>
                </c:pt>
                <c:pt idx="1538">
                  <c:v>1538</c:v>
                </c:pt>
                <c:pt idx="1539">
                  <c:v>1539</c:v>
                </c:pt>
                <c:pt idx="1540">
                  <c:v>1540</c:v>
                </c:pt>
                <c:pt idx="1541">
                  <c:v>1541</c:v>
                </c:pt>
                <c:pt idx="1542">
                  <c:v>1542</c:v>
                </c:pt>
                <c:pt idx="1543">
                  <c:v>1543</c:v>
                </c:pt>
                <c:pt idx="1544">
                  <c:v>1544</c:v>
                </c:pt>
                <c:pt idx="1545">
                  <c:v>1545</c:v>
                </c:pt>
                <c:pt idx="1546">
                  <c:v>1546</c:v>
                </c:pt>
                <c:pt idx="1547">
                  <c:v>1547</c:v>
                </c:pt>
                <c:pt idx="1548">
                  <c:v>1548</c:v>
                </c:pt>
                <c:pt idx="1549">
                  <c:v>1549</c:v>
                </c:pt>
                <c:pt idx="1550">
                  <c:v>1550</c:v>
                </c:pt>
                <c:pt idx="1551">
                  <c:v>1551</c:v>
                </c:pt>
                <c:pt idx="1552">
                  <c:v>1552</c:v>
                </c:pt>
                <c:pt idx="1553">
                  <c:v>1553</c:v>
                </c:pt>
                <c:pt idx="1554">
                  <c:v>1554</c:v>
                </c:pt>
                <c:pt idx="1555">
                  <c:v>1555</c:v>
                </c:pt>
                <c:pt idx="1556">
                  <c:v>1556</c:v>
                </c:pt>
                <c:pt idx="1557">
                  <c:v>1557</c:v>
                </c:pt>
                <c:pt idx="1558">
                  <c:v>1558</c:v>
                </c:pt>
                <c:pt idx="1559">
                  <c:v>1559</c:v>
                </c:pt>
                <c:pt idx="1560">
                  <c:v>1560</c:v>
                </c:pt>
                <c:pt idx="1561">
                  <c:v>1561</c:v>
                </c:pt>
                <c:pt idx="1562">
                  <c:v>1562</c:v>
                </c:pt>
                <c:pt idx="1563">
                  <c:v>1563</c:v>
                </c:pt>
                <c:pt idx="1564">
                  <c:v>1564</c:v>
                </c:pt>
                <c:pt idx="1565">
                  <c:v>1565</c:v>
                </c:pt>
                <c:pt idx="1566">
                  <c:v>1566</c:v>
                </c:pt>
                <c:pt idx="1567">
                  <c:v>1567</c:v>
                </c:pt>
                <c:pt idx="1568">
                  <c:v>1568</c:v>
                </c:pt>
                <c:pt idx="1569">
                  <c:v>1569</c:v>
                </c:pt>
                <c:pt idx="1570">
                  <c:v>1570</c:v>
                </c:pt>
                <c:pt idx="1571">
                  <c:v>1571</c:v>
                </c:pt>
                <c:pt idx="1572">
                  <c:v>1572</c:v>
                </c:pt>
                <c:pt idx="1573">
                  <c:v>1573</c:v>
                </c:pt>
                <c:pt idx="1574">
                  <c:v>1574</c:v>
                </c:pt>
                <c:pt idx="1575">
                  <c:v>1575</c:v>
                </c:pt>
                <c:pt idx="1576">
                  <c:v>1576</c:v>
                </c:pt>
                <c:pt idx="1577">
                  <c:v>1577</c:v>
                </c:pt>
                <c:pt idx="1578">
                  <c:v>1578</c:v>
                </c:pt>
                <c:pt idx="1579">
                  <c:v>1579</c:v>
                </c:pt>
                <c:pt idx="1580">
                  <c:v>1580</c:v>
                </c:pt>
                <c:pt idx="1581">
                  <c:v>1581</c:v>
                </c:pt>
                <c:pt idx="1582">
                  <c:v>1582</c:v>
                </c:pt>
                <c:pt idx="1583">
                  <c:v>1583</c:v>
                </c:pt>
                <c:pt idx="1584">
                  <c:v>1584</c:v>
                </c:pt>
                <c:pt idx="1585">
                  <c:v>1585</c:v>
                </c:pt>
                <c:pt idx="1586">
                  <c:v>1586</c:v>
                </c:pt>
                <c:pt idx="1587">
                  <c:v>1587</c:v>
                </c:pt>
                <c:pt idx="1588">
                  <c:v>1588</c:v>
                </c:pt>
                <c:pt idx="1589">
                  <c:v>1589</c:v>
                </c:pt>
                <c:pt idx="1590">
                  <c:v>1590</c:v>
                </c:pt>
                <c:pt idx="1591">
                  <c:v>1591</c:v>
                </c:pt>
                <c:pt idx="1592">
                  <c:v>1592</c:v>
                </c:pt>
                <c:pt idx="1593">
                  <c:v>1593</c:v>
                </c:pt>
                <c:pt idx="1594">
                  <c:v>1594</c:v>
                </c:pt>
                <c:pt idx="1595">
                  <c:v>1595</c:v>
                </c:pt>
                <c:pt idx="1596">
                  <c:v>1596</c:v>
                </c:pt>
                <c:pt idx="1597">
                  <c:v>1597</c:v>
                </c:pt>
                <c:pt idx="1598">
                  <c:v>1598</c:v>
                </c:pt>
                <c:pt idx="1599">
                  <c:v>1599</c:v>
                </c:pt>
                <c:pt idx="1600">
                  <c:v>1600</c:v>
                </c:pt>
                <c:pt idx="1601">
                  <c:v>1601</c:v>
                </c:pt>
                <c:pt idx="1602">
                  <c:v>1602</c:v>
                </c:pt>
                <c:pt idx="1603">
                  <c:v>1603</c:v>
                </c:pt>
                <c:pt idx="1604">
                  <c:v>1604</c:v>
                </c:pt>
                <c:pt idx="1605">
                  <c:v>1605</c:v>
                </c:pt>
                <c:pt idx="1606">
                  <c:v>1606</c:v>
                </c:pt>
                <c:pt idx="1607">
                  <c:v>1607</c:v>
                </c:pt>
                <c:pt idx="1608">
                  <c:v>1608</c:v>
                </c:pt>
                <c:pt idx="1609">
                  <c:v>1609</c:v>
                </c:pt>
                <c:pt idx="1610">
                  <c:v>1610</c:v>
                </c:pt>
                <c:pt idx="1611">
                  <c:v>1611</c:v>
                </c:pt>
                <c:pt idx="1612">
                  <c:v>1612</c:v>
                </c:pt>
                <c:pt idx="1613">
                  <c:v>1613</c:v>
                </c:pt>
                <c:pt idx="1614">
                  <c:v>1614</c:v>
                </c:pt>
                <c:pt idx="1615">
                  <c:v>1615</c:v>
                </c:pt>
                <c:pt idx="1616">
                  <c:v>1616</c:v>
                </c:pt>
                <c:pt idx="1617">
                  <c:v>1617</c:v>
                </c:pt>
                <c:pt idx="1618">
                  <c:v>1618</c:v>
                </c:pt>
                <c:pt idx="1619">
                  <c:v>1619</c:v>
                </c:pt>
                <c:pt idx="1620">
                  <c:v>1620</c:v>
                </c:pt>
                <c:pt idx="1621">
                  <c:v>1621</c:v>
                </c:pt>
                <c:pt idx="1622">
                  <c:v>1622</c:v>
                </c:pt>
                <c:pt idx="1623">
                  <c:v>1623</c:v>
                </c:pt>
                <c:pt idx="1624">
                  <c:v>1624</c:v>
                </c:pt>
                <c:pt idx="1625">
                  <c:v>1625</c:v>
                </c:pt>
                <c:pt idx="1626">
                  <c:v>1626</c:v>
                </c:pt>
                <c:pt idx="1627">
                  <c:v>1627</c:v>
                </c:pt>
                <c:pt idx="1628">
                  <c:v>1628</c:v>
                </c:pt>
                <c:pt idx="1629">
                  <c:v>1629</c:v>
                </c:pt>
                <c:pt idx="1630">
                  <c:v>1630</c:v>
                </c:pt>
                <c:pt idx="1631">
                  <c:v>1631</c:v>
                </c:pt>
                <c:pt idx="1632">
                  <c:v>1632</c:v>
                </c:pt>
                <c:pt idx="1633">
                  <c:v>1633</c:v>
                </c:pt>
                <c:pt idx="1634">
                  <c:v>1634</c:v>
                </c:pt>
                <c:pt idx="1635">
                  <c:v>1635</c:v>
                </c:pt>
                <c:pt idx="1636">
                  <c:v>1636</c:v>
                </c:pt>
                <c:pt idx="1637">
                  <c:v>1637</c:v>
                </c:pt>
                <c:pt idx="1638">
                  <c:v>1638</c:v>
                </c:pt>
                <c:pt idx="1639">
                  <c:v>1639</c:v>
                </c:pt>
                <c:pt idx="1640">
                  <c:v>1640</c:v>
                </c:pt>
                <c:pt idx="1641">
                  <c:v>1641</c:v>
                </c:pt>
                <c:pt idx="1642">
                  <c:v>1642</c:v>
                </c:pt>
                <c:pt idx="1643">
                  <c:v>1643</c:v>
                </c:pt>
                <c:pt idx="1644">
                  <c:v>1644</c:v>
                </c:pt>
                <c:pt idx="1645">
                  <c:v>1645</c:v>
                </c:pt>
                <c:pt idx="1646">
                  <c:v>1646</c:v>
                </c:pt>
                <c:pt idx="1647">
                  <c:v>1647</c:v>
                </c:pt>
                <c:pt idx="1648">
                  <c:v>1648</c:v>
                </c:pt>
                <c:pt idx="1649">
                  <c:v>1649</c:v>
                </c:pt>
                <c:pt idx="1650">
                  <c:v>1650</c:v>
                </c:pt>
                <c:pt idx="1651">
                  <c:v>1651</c:v>
                </c:pt>
                <c:pt idx="1652">
                  <c:v>1652</c:v>
                </c:pt>
                <c:pt idx="1653">
                  <c:v>1653</c:v>
                </c:pt>
                <c:pt idx="1654">
                  <c:v>1654</c:v>
                </c:pt>
                <c:pt idx="1655">
                  <c:v>1655</c:v>
                </c:pt>
                <c:pt idx="1656">
                  <c:v>1656</c:v>
                </c:pt>
                <c:pt idx="1657">
                  <c:v>1657</c:v>
                </c:pt>
                <c:pt idx="1658">
                  <c:v>1658</c:v>
                </c:pt>
                <c:pt idx="1659">
                  <c:v>1659</c:v>
                </c:pt>
                <c:pt idx="1660">
                  <c:v>1660</c:v>
                </c:pt>
                <c:pt idx="1661">
                  <c:v>1661</c:v>
                </c:pt>
                <c:pt idx="1662">
                  <c:v>1662</c:v>
                </c:pt>
                <c:pt idx="1663">
                  <c:v>1663</c:v>
                </c:pt>
                <c:pt idx="1664">
                  <c:v>1664</c:v>
                </c:pt>
                <c:pt idx="1665">
                  <c:v>1665</c:v>
                </c:pt>
                <c:pt idx="1666">
                  <c:v>1666</c:v>
                </c:pt>
                <c:pt idx="1667">
                  <c:v>1667</c:v>
                </c:pt>
                <c:pt idx="1668">
                  <c:v>1668</c:v>
                </c:pt>
                <c:pt idx="1669">
                  <c:v>1669</c:v>
                </c:pt>
                <c:pt idx="1670">
                  <c:v>1670</c:v>
                </c:pt>
                <c:pt idx="1671">
                  <c:v>1671</c:v>
                </c:pt>
                <c:pt idx="1672">
                  <c:v>1672</c:v>
                </c:pt>
                <c:pt idx="1673">
                  <c:v>1673</c:v>
                </c:pt>
                <c:pt idx="1674">
                  <c:v>1674</c:v>
                </c:pt>
                <c:pt idx="1675">
                  <c:v>1675</c:v>
                </c:pt>
                <c:pt idx="1676">
                  <c:v>1676</c:v>
                </c:pt>
                <c:pt idx="1677">
                  <c:v>1677</c:v>
                </c:pt>
                <c:pt idx="1678">
                  <c:v>1678</c:v>
                </c:pt>
                <c:pt idx="1679">
                  <c:v>1679</c:v>
                </c:pt>
                <c:pt idx="1680">
                  <c:v>1680</c:v>
                </c:pt>
                <c:pt idx="1681">
                  <c:v>1681</c:v>
                </c:pt>
                <c:pt idx="1682">
                  <c:v>1682</c:v>
                </c:pt>
                <c:pt idx="1683">
                  <c:v>1683</c:v>
                </c:pt>
                <c:pt idx="1684">
                  <c:v>1684</c:v>
                </c:pt>
                <c:pt idx="1685">
                  <c:v>1685</c:v>
                </c:pt>
                <c:pt idx="1686">
                  <c:v>1686</c:v>
                </c:pt>
                <c:pt idx="1687">
                  <c:v>1687</c:v>
                </c:pt>
                <c:pt idx="1688">
                  <c:v>1688</c:v>
                </c:pt>
                <c:pt idx="1689">
                  <c:v>1689</c:v>
                </c:pt>
                <c:pt idx="1690">
                  <c:v>1690</c:v>
                </c:pt>
                <c:pt idx="1691">
                  <c:v>1691</c:v>
                </c:pt>
                <c:pt idx="1692">
                  <c:v>1692</c:v>
                </c:pt>
                <c:pt idx="1693">
                  <c:v>1693</c:v>
                </c:pt>
                <c:pt idx="1694">
                  <c:v>1694</c:v>
                </c:pt>
                <c:pt idx="1695">
                  <c:v>1695</c:v>
                </c:pt>
                <c:pt idx="1696">
                  <c:v>1696</c:v>
                </c:pt>
                <c:pt idx="1697">
                  <c:v>1697</c:v>
                </c:pt>
                <c:pt idx="1698">
                  <c:v>1698</c:v>
                </c:pt>
                <c:pt idx="1699">
                  <c:v>1699</c:v>
                </c:pt>
                <c:pt idx="1700">
                  <c:v>1700</c:v>
                </c:pt>
                <c:pt idx="1701">
                  <c:v>1701</c:v>
                </c:pt>
                <c:pt idx="1702">
                  <c:v>1702</c:v>
                </c:pt>
                <c:pt idx="1703">
                  <c:v>1703</c:v>
                </c:pt>
                <c:pt idx="1704">
                  <c:v>1704</c:v>
                </c:pt>
                <c:pt idx="1705">
                  <c:v>1705</c:v>
                </c:pt>
                <c:pt idx="1706">
                  <c:v>1706</c:v>
                </c:pt>
                <c:pt idx="1707">
                  <c:v>1707</c:v>
                </c:pt>
                <c:pt idx="1708">
                  <c:v>1708</c:v>
                </c:pt>
                <c:pt idx="1709">
                  <c:v>1709</c:v>
                </c:pt>
                <c:pt idx="1710">
                  <c:v>1710</c:v>
                </c:pt>
                <c:pt idx="1711">
                  <c:v>1711</c:v>
                </c:pt>
                <c:pt idx="1712">
                  <c:v>1712</c:v>
                </c:pt>
                <c:pt idx="1713">
                  <c:v>1713</c:v>
                </c:pt>
                <c:pt idx="1714">
                  <c:v>1714</c:v>
                </c:pt>
                <c:pt idx="1715">
                  <c:v>1715</c:v>
                </c:pt>
                <c:pt idx="1716">
                  <c:v>1716</c:v>
                </c:pt>
                <c:pt idx="1717">
                  <c:v>1717</c:v>
                </c:pt>
                <c:pt idx="1718">
                  <c:v>1718</c:v>
                </c:pt>
                <c:pt idx="1719">
                  <c:v>1719</c:v>
                </c:pt>
                <c:pt idx="1720">
                  <c:v>1720</c:v>
                </c:pt>
                <c:pt idx="1721">
                  <c:v>1721</c:v>
                </c:pt>
                <c:pt idx="1722">
                  <c:v>1722</c:v>
                </c:pt>
                <c:pt idx="1723">
                  <c:v>1723</c:v>
                </c:pt>
                <c:pt idx="1724">
                  <c:v>1724</c:v>
                </c:pt>
                <c:pt idx="1725">
                  <c:v>1725</c:v>
                </c:pt>
                <c:pt idx="1726">
                  <c:v>1726</c:v>
                </c:pt>
                <c:pt idx="1727">
                  <c:v>1727</c:v>
                </c:pt>
                <c:pt idx="1728">
                  <c:v>1728</c:v>
                </c:pt>
                <c:pt idx="1729">
                  <c:v>1729</c:v>
                </c:pt>
                <c:pt idx="1730">
                  <c:v>1730</c:v>
                </c:pt>
                <c:pt idx="1731">
                  <c:v>1731</c:v>
                </c:pt>
                <c:pt idx="1732">
                  <c:v>1732</c:v>
                </c:pt>
                <c:pt idx="1733">
                  <c:v>1733</c:v>
                </c:pt>
                <c:pt idx="1734">
                  <c:v>1734</c:v>
                </c:pt>
                <c:pt idx="1735">
                  <c:v>1735</c:v>
                </c:pt>
                <c:pt idx="1736">
                  <c:v>1736</c:v>
                </c:pt>
                <c:pt idx="1737">
                  <c:v>1737</c:v>
                </c:pt>
                <c:pt idx="1738">
                  <c:v>1738</c:v>
                </c:pt>
                <c:pt idx="1739">
                  <c:v>1739</c:v>
                </c:pt>
                <c:pt idx="1740">
                  <c:v>1740</c:v>
                </c:pt>
                <c:pt idx="1741">
                  <c:v>1741</c:v>
                </c:pt>
                <c:pt idx="1742">
                  <c:v>1742</c:v>
                </c:pt>
                <c:pt idx="1743">
                  <c:v>1743</c:v>
                </c:pt>
                <c:pt idx="1744">
                  <c:v>1744</c:v>
                </c:pt>
                <c:pt idx="1745">
                  <c:v>1745</c:v>
                </c:pt>
                <c:pt idx="1746">
                  <c:v>1746</c:v>
                </c:pt>
                <c:pt idx="1747">
                  <c:v>1747</c:v>
                </c:pt>
                <c:pt idx="1748">
                  <c:v>1748</c:v>
                </c:pt>
                <c:pt idx="1749">
                  <c:v>1749</c:v>
                </c:pt>
                <c:pt idx="1750">
                  <c:v>1750</c:v>
                </c:pt>
                <c:pt idx="1751">
                  <c:v>1751</c:v>
                </c:pt>
                <c:pt idx="1752">
                  <c:v>1752</c:v>
                </c:pt>
                <c:pt idx="1753">
                  <c:v>1753</c:v>
                </c:pt>
                <c:pt idx="1754">
                  <c:v>1754</c:v>
                </c:pt>
                <c:pt idx="1755">
                  <c:v>1755</c:v>
                </c:pt>
                <c:pt idx="1756">
                  <c:v>1756</c:v>
                </c:pt>
                <c:pt idx="1757">
                  <c:v>1757</c:v>
                </c:pt>
                <c:pt idx="1758">
                  <c:v>1758</c:v>
                </c:pt>
                <c:pt idx="1759">
                  <c:v>1759</c:v>
                </c:pt>
                <c:pt idx="1760">
                  <c:v>1760</c:v>
                </c:pt>
                <c:pt idx="1761">
                  <c:v>1761</c:v>
                </c:pt>
                <c:pt idx="1762">
                  <c:v>1762</c:v>
                </c:pt>
                <c:pt idx="1763">
                  <c:v>1763</c:v>
                </c:pt>
                <c:pt idx="1764">
                  <c:v>1764</c:v>
                </c:pt>
                <c:pt idx="1765">
                  <c:v>1765</c:v>
                </c:pt>
                <c:pt idx="1766">
                  <c:v>1766</c:v>
                </c:pt>
                <c:pt idx="1767">
                  <c:v>1767</c:v>
                </c:pt>
                <c:pt idx="1768">
                  <c:v>1768</c:v>
                </c:pt>
                <c:pt idx="1769">
                  <c:v>1769</c:v>
                </c:pt>
                <c:pt idx="1770">
                  <c:v>1770</c:v>
                </c:pt>
                <c:pt idx="1771">
                  <c:v>1771</c:v>
                </c:pt>
                <c:pt idx="1772">
                  <c:v>1772</c:v>
                </c:pt>
                <c:pt idx="1773">
                  <c:v>1773</c:v>
                </c:pt>
                <c:pt idx="1774">
                  <c:v>1774</c:v>
                </c:pt>
                <c:pt idx="1775">
                  <c:v>1775</c:v>
                </c:pt>
                <c:pt idx="1776">
                  <c:v>1776</c:v>
                </c:pt>
                <c:pt idx="1777">
                  <c:v>1777</c:v>
                </c:pt>
                <c:pt idx="1778">
                  <c:v>1778</c:v>
                </c:pt>
                <c:pt idx="1779">
                  <c:v>1779</c:v>
                </c:pt>
                <c:pt idx="1780">
                  <c:v>1780</c:v>
                </c:pt>
                <c:pt idx="1781">
                  <c:v>1781</c:v>
                </c:pt>
                <c:pt idx="1782">
                  <c:v>1782</c:v>
                </c:pt>
                <c:pt idx="1783">
                  <c:v>1783</c:v>
                </c:pt>
                <c:pt idx="1784">
                  <c:v>1784</c:v>
                </c:pt>
                <c:pt idx="1785">
                  <c:v>1785</c:v>
                </c:pt>
                <c:pt idx="1786">
                  <c:v>1786</c:v>
                </c:pt>
                <c:pt idx="1787">
                  <c:v>1787</c:v>
                </c:pt>
                <c:pt idx="1788">
                  <c:v>1788</c:v>
                </c:pt>
                <c:pt idx="1789">
                  <c:v>1789</c:v>
                </c:pt>
                <c:pt idx="1790">
                  <c:v>1790</c:v>
                </c:pt>
                <c:pt idx="1791">
                  <c:v>1791</c:v>
                </c:pt>
                <c:pt idx="1792">
                  <c:v>1792</c:v>
                </c:pt>
                <c:pt idx="1793">
                  <c:v>1793</c:v>
                </c:pt>
                <c:pt idx="1794">
                  <c:v>1794</c:v>
                </c:pt>
                <c:pt idx="1795">
                  <c:v>1795</c:v>
                </c:pt>
                <c:pt idx="1796">
                  <c:v>1796</c:v>
                </c:pt>
                <c:pt idx="1797">
                  <c:v>1797</c:v>
                </c:pt>
                <c:pt idx="1798">
                  <c:v>1798</c:v>
                </c:pt>
                <c:pt idx="1799">
                  <c:v>1799</c:v>
                </c:pt>
                <c:pt idx="1800">
                  <c:v>1800</c:v>
                </c:pt>
                <c:pt idx="1801">
                  <c:v>1801</c:v>
                </c:pt>
                <c:pt idx="1802">
                  <c:v>1802</c:v>
                </c:pt>
                <c:pt idx="1803">
                  <c:v>1803</c:v>
                </c:pt>
                <c:pt idx="1804">
                  <c:v>1804</c:v>
                </c:pt>
                <c:pt idx="1805">
                  <c:v>1805</c:v>
                </c:pt>
                <c:pt idx="1806">
                  <c:v>1806</c:v>
                </c:pt>
                <c:pt idx="1807">
                  <c:v>1807</c:v>
                </c:pt>
                <c:pt idx="1808">
                  <c:v>1808</c:v>
                </c:pt>
                <c:pt idx="1809">
                  <c:v>1809</c:v>
                </c:pt>
                <c:pt idx="1810">
                  <c:v>1810</c:v>
                </c:pt>
                <c:pt idx="1811">
                  <c:v>1811</c:v>
                </c:pt>
                <c:pt idx="1812">
                  <c:v>1812</c:v>
                </c:pt>
                <c:pt idx="1813">
                  <c:v>1813</c:v>
                </c:pt>
                <c:pt idx="1814">
                  <c:v>1814</c:v>
                </c:pt>
                <c:pt idx="1815">
                  <c:v>1815</c:v>
                </c:pt>
                <c:pt idx="1816">
                  <c:v>1816</c:v>
                </c:pt>
                <c:pt idx="1817">
                  <c:v>1817</c:v>
                </c:pt>
                <c:pt idx="1818">
                  <c:v>1818</c:v>
                </c:pt>
                <c:pt idx="1819">
                  <c:v>1819</c:v>
                </c:pt>
                <c:pt idx="1820">
                  <c:v>1820</c:v>
                </c:pt>
                <c:pt idx="1821">
                  <c:v>1821</c:v>
                </c:pt>
                <c:pt idx="1822">
                  <c:v>1822</c:v>
                </c:pt>
                <c:pt idx="1823">
                  <c:v>1823</c:v>
                </c:pt>
                <c:pt idx="1824">
                  <c:v>1824</c:v>
                </c:pt>
                <c:pt idx="1825">
                  <c:v>1825</c:v>
                </c:pt>
                <c:pt idx="1826">
                  <c:v>1826</c:v>
                </c:pt>
                <c:pt idx="1827">
                  <c:v>1827</c:v>
                </c:pt>
                <c:pt idx="1828">
                  <c:v>1828</c:v>
                </c:pt>
                <c:pt idx="1829">
                  <c:v>1829</c:v>
                </c:pt>
                <c:pt idx="1830">
                  <c:v>1830</c:v>
                </c:pt>
                <c:pt idx="1831">
                  <c:v>1831</c:v>
                </c:pt>
                <c:pt idx="1832">
                  <c:v>1832</c:v>
                </c:pt>
                <c:pt idx="1833">
                  <c:v>1833</c:v>
                </c:pt>
                <c:pt idx="1834">
                  <c:v>1834</c:v>
                </c:pt>
                <c:pt idx="1835">
                  <c:v>1835</c:v>
                </c:pt>
                <c:pt idx="1836">
                  <c:v>1836</c:v>
                </c:pt>
                <c:pt idx="1837">
                  <c:v>1837</c:v>
                </c:pt>
                <c:pt idx="1838">
                  <c:v>1838</c:v>
                </c:pt>
                <c:pt idx="1839">
                  <c:v>1839</c:v>
                </c:pt>
                <c:pt idx="1840">
                  <c:v>1840</c:v>
                </c:pt>
                <c:pt idx="1841">
                  <c:v>1841</c:v>
                </c:pt>
                <c:pt idx="1842">
                  <c:v>1842</c:v>
                </c:pt>
                <c:pt idx="1843">
                  <c:v>1843</c:v>
                </c:pt>
                <c:pt idx="1844">
                  <c:v>1844</c:v>
                </c:pt>
                <c:pt idx="1845">
                  <c:v>1845</c:v>
                </c:pt>
                <c:pt idx="1846">
                  <c:v>1846</c:v>
                </c:pt>
                <c:pt idx="1847">
                  <c:v>1847</c:v>
                </c:pt>
                <c:pt idx="1848">
                  <c:v>1848</c:v>
                </c:pt>
                <c:pt idx="1849">
                  <c:v>1849</c:v>
                </c:pt>
                <c:pt idx="1850">
                  <c:v>1850</c:v>
                </c:pt>
                <c:pt idx="1851">
                  <c:v>1851</c:v>
                </c:pt>
                <c:pt idx="1852">
                  <c:v>1852</c:v>
                </c:pt>
                <c:pt idx="1853">
                  <c:v>1853</c:v>
                </c:pt>
                <c:pt idx="1854">
                  <c:v>1854</c:v>
                </c:pt>
                <c:pt idx="1855">
                  <c:v>1855</c:v>
                </c:pt>
                <c:pt idx="1856">
                  <c:v>1856</c:v>
                </c:pt>
                <c:pt idx="1857">
                  <c:v>1857</c:v>
                </c:pt>
                <c:pt idx="1858">
                  <c:v>1858</c:v>
                </c:pt>
                <c:pt idx="1859">
                  <c:v>1859</c:v>
                </c:pt>
                <c:pt idx="1860">
                  <c:v>1860</c:v>
                </c:pt>
                <c:pt idx="1861">
                  <c:v>1861</c:v>
                </c:pt>
                <c:pt idx="1862">
                  <c:v>1862</c:v>
                </c:pt>
                <c:pt idx="1863">
                  <c:v>1863</c:v>
                </c:pt>
                <c:pt idx="1864">
                  <c:v>1864</c:v>
                </c:pt>
                <c:pt idx="1865">
                  <c:v>1865</c:v>
                </c:pt>
                <c:pt idx="1866">
                  <c:v>1866</c:v>
                </c:pt>
                <c:pt idx="1867">
                  <c:v>1867</c:v>
                </c:pt>
                <c:pt idx="1868">
                  <c:v>1868</c:v>
                </c:pt>
                <c:pt idx="1869">
                  <c:v>1869</c:v>
                </c:pt>
                <c:pt idx="1870">
                  <c:v>1870</c:v>
                </c:pt>
                <c:pt idx="1871">
                  <c:v>1871</c:v>
                </c:pt>
                <c:pt idx="1872">
                  <c:v>1872</c:v>
                </c:pt>
                <c:pt idx="1873">
                  <c:v>1873</c:v>
                </c:pt>
                <c:pt idx="1874">
                  <c:v>1874</c:v>
                </c:pt>
                <c:pt idx="1875">
                  <c:v>1875</c:v>
                </c:pt>
                <c:pt idx="1876">
                  <c:v>1876</c:v>
                </c:pt>
                <c:pt idx="1877">
                  <c:v>1877</c:v>
                </c:pt>
                <c:pt idx="1878">
                  <c:v>1878</c:v>
                </c:pt>
                <c:pt idx="1879">
                  <c:v>1879</c:v>
                </c:pt>
                <c:pt idx="1880">
                  <c:v>1880</c:v>
                </c:pt>
                <c:pt idx="1881">
                  <c:v>1881</c:v>
                </c:pt>
                <c:pt idx="1882">
                  <c:v>1882</c:v>
                </c:pt>
                <c:pt idx="1883">
                  <c:v>1883</c:v>
                </c:pt>
                <c:pt idx="1884">
                  <c:v>1884</c:v>
                </c:pt>
                <c:pt idx="1885">
                  <c:v>1885</c:v>
                </c:pt>
                <c:pt idx="1886">
                  <c:v>1886</c:v>
                </c:pt>
                <c:pt idx="1887">
                  <c:v>1887</c:v>
                </c:pt>
                <c:pt idx="1888">
                  <c:v>1888</c:v>
                </c:pt>
                <c:pt idx="1889">
                  <c:v>1889</c:v>
                </c:pt>
                <c:pt idx="1890">
                  <c:v>1890</c:v>
                </c:pt>
                <c:pt idx="1891">
                  <c:v>1891</c:v>
                </c:pt>
                <c:pt idx="1892">
                  <c:v>1892</c:v>
                </c:pt>
                <c:pt idx="1893">
                  <c:v>1893</c:v>
                </c:pt>
                <c:pt idx="1894">
                  <c:v>1894</c:v>
                </c:pt>
                <c:pt idx="1895">
                  <c:v>1895</c:v>
                </c:pt>
                <c:pt idx="1896">
                  <c:v>1896</c:v>
                </c:pt>
                <c:pt idx="1897">
                  <c:v>1897</c:v>
                </c:pt>
                <c:pt idx="1898">
                  <c:v>1898</c:v>
                </c:pt>
                <c:pt idx="1899">
                  <c:v>1899</c:v>
                </c:pt>
                <c:pt idx="1900">
                  <c:v>1900</c:v>
                </c:pt>
                <c:pt idx="1901">
                  <c:v>1901</c:v>
                </c:pt>
                <c:pt idx="1902">
                  <c:v>1902</c:v>
                </c:pt>
                <c:pt idx="1903">
                  <c:v>1903</c:v>
                </c:pt>
                <c:pt idx="1904">
                  <c:v>1904</c:v>
                </c:pt>
                <c:pt idx="1905">
                  <c:v>1905</c:v>
                </c:pt>
                <c:pt idx="1906">
                  <c:v>1906</c:v>
                </c:pt>
                <c:pt idx="1907">
                  <c:v>1907</c:v>
                </c:pt>
                <c:pt idx="1908">
                  <c:v>1908</c:v>
                </c:pt>
                <c:pt idx="1909">
                  <c:v>1909</c:v>
                </c:pt>
                <c:pt idx="1910">
                  <c:v>1910</c:v>
                </c:pt>
                <c:pt idx="1911">
                  <c:v>1911</c:v>
                </c:pt>
                <c:pt idx="1912">
                  <c:v>1912</c:v>
                </c:pt>
                <c:pt idx="1913">
                  <c:v>1913</c:v>
                </c:pt>
                <c:pt idx="1914">
                  <c:v>1914</c:v>
                </c:pt>
                <c:pt idx="1915">
                  <c:v>1915</c:v>
                </c:pt>
                <c:pt idx="1916">
                  <c:v>1916</c:v>
                </c:pt>
                <c:pt idx="1917">
                  <c:v>1917</c:v>
                </c:pt>
                <c:pt idx="1918">
                  <c:v>1918</c:v>
                </c:pt>
                <c:pt idx="1919">
                  <c:v>1919</c:v>
                </c:pt>
                <c:pt idx="1920">
                  <c:v>1920</c:v>
                </c:pt>
                <c:pt idx="1921">
                  <c:v>1921</c:v>
                </c:pt>
                <c:pt idx="1922">
                  <c:v>1922</c:v>
                </c:pt>
                <c:pt idx="1923">
                  <c:v>1923</c:v>
                </c:pt>
                <c:pt idx="1924">
                  <c:v>1924</c:v>
                </c:pt>
                <c:pt idx="1925">
                  <c:v>1925</c:v>
                </c:pt>
                <c:pt idx="1926">
                  <c:v>1926</c:v>
                </c:pt>
                <c:pt idx="1927">
                  <c:v>1927</c:v>
                </c:pt>
                <c:pt idx="1928">
                  <c:v>1928</c:v>
                </c:pt>
                <c:pt idx="1929">
                  <c:v>1929</c:v>
                </c:pt>
                <c:pt idx="1930">
                  <c:v>1930</c:v>
                </c:pt>
                <c:pt idx="1931">
                  <c:v>1931</c:v>
                </c:pt>
                <c:pt idx="1932">
                  <c:v>1932</c:v>
                </c:pt>
                <c:pt idx="1933">
                  <c:v>1933</c:v>
                </c:pt>
                <c:pt idx="1934">
                  <c:v>1934</c:v>
                </c:pt>
                <c:pt idx="1935">
                  <c:v>1935</c:v>
                </c:pt>
                <c:pt idx="1936">
                  <c:v>1936</c:v>
                </c:pt>
                <c:pt idx="1937">
                  <c:v>1937</c:v>
                </c:pt>
                <c:pt idx="1938">
                  <c:v>1938</c:v>
                </c:pt>
                <c:pt idx="1939">
                  <c:v>1939</c:v>
                </c:pt>
                <c:pt idx="1940">
                  <c:v>1940</c:v>
                </c:pt>
                <c:pt idx="1941">
                  <c:v>1941</c:v>
                </c:pt>
                <c:pt idx="1942">
                  <c:v>1942</c:v>
                </c:pt>
                <c:pt idx="1943">
                  <c:v>1943</c:v>
                </c:pt>
                <c:pt idx="1944">
                  <c:v>1944</c:v>
                </c:pt>
                <c:pt idx="1945">
                  <c:v>1945</c:v>
                </c:pt>
                <c:pt idx="1946">
                  <c:v>1946</c:v>
                </c:pt>
                <c:pt idx="1947">
                  <c:v>1947</c:v>
                </c:pt>
                <c:pt idx="1948">
                  <c:v>1948</c:v>
                </c:pt>
                <c:pt idx="1949">
                  <c:v>1949</c:v>
                </c:pt>
                <c:pt idx="1950">
                  <c:v>1950</c:v>
                </c:pt>
                <c:pt idx="1951">
                  <c:v>1951</c:v>
                </c:pt>
                <c:pt idx="1952">
                  <c:v>1952</c:v>
                </c:pt>
                <c:pt idx="1953">
                  <c:v>1953</c:v>
                </c:pt>
                <c:pt idx="1954">
                  <c:v>1954</c:v>
                </c:pt>
                <c:pt idx="1955">
                  <c:v>1955</c:v>
                </c:pt>
                <c:pt idx="1956">
                  <c:v>1956</c:v>
                </c:pt>
                <c:pt idx="1957">
                  <c:v>1957</c:v>
                </c:pt>
                <c:pt idx="1958">
                  <c:v>1958</c:v>
                </c:pt>
                <c:pt idx="1959">
                  <c:v>1959</c:v>
                </c:pt>
                <c:pt idx="1960">
                  <c:v>1960</c:v>
                </c:pt>
                <c:pt idx="1961">
                  <c:v>1961</c:v>
                </c:pt>
                <c:pt idx="1962">
                  <c:v>1962</c:v>
                </c:pt>
                <c:pt idx="1963">
                  <c:v>1963</c:v>
                </c:pt>
                <c:pt idx="1964">
                  <c:v>1964</c:v>
                </c:pt>
                <c:pt idx="1965">
                  <c:v>1965</c:v>
                </c:pt>
                <c:pt idx="1966">
                  <c:v>1966</c:v>
                </c:pt>
                <c:pt idx="1967">
                  <c:v>1967</c:v>
                </c:pt>
                <c:pt idx="1968">
                  <c:v>1968</c:v>
                </c:pt>
                <c:pt idx="1969">
                  <c:v>1969</c:v>
                </c:pt>
                <c:pt idx="1970">
                  <c:v>1970</c:v>
                </c:pt>
                <c:pt idx="1971">
                  <c:v>1971</c:v>
                </c:pt>
                <c:pt idx="1972">
                  <c:v>1972</c:v>
                </c:pt>
                <c:pt idx="1973">
                  <c:v>1973</c:v>
                </c:pt>
                <c:pt idx="1974">
                  <c:v>1974</c:v>
                </c:pt>
                <c:pt idx="1975">
                  <c:v>1975</c:v>
                </c:pt>
                <c:pt idx="1976">
                  <c:v>1976</c:v>
                </c:pt>
                <c:pt idx="1977">
                  <c:v>1977</c:v>
                </c:pt>
                <c:pt idx="1978">
                  <c:v>1978</c:v>
                </c:pt>
                <c:pt idx="1979">
                  <c:v>1979</c:v>
                </c:pt>
                <c:pt idx="1980">
                  <c:v>1980</c:v>
                </c:pt>
                <c:pt idx="1981">
                  <c:v>1981</c:v>
                </c:pt>
                <c:pt idx="1982">
                  <c:v>1982</c:v>
                </c:pt>
                <c:pt idx="1983">
                  <c:v>1983</c:v>
                </c:pt>
                <c:pt idx="1984">
                  <c:v>1984</c:v>
                </c:pt>
                <c:pt idx="1985">
                  <c:v>1985</c:v>
                </c:pt>
                <c:pt idx="1986">
                  <c:v>1986</c:v>
                </c:pt>
                <c:pt idx="1987">
                  <c:v>1987</c:v>
                </c:pt>
                <c:pt idx="1988">
                  <c:v>1988</c:v>
                </c:pt>
                <c:pt idx="1989">
                  <c:v>1989</c:v>
                </c:pt>
                <c:pt idx="1990">
                  <c:v>1990</c:v>
                </c:pt>
                <c:pt idx="1991">
                  <c:v>1991</c:v>
                </c:pt>
                <c:pt idx="1992">
                  <c:v>1992</c:v>
                </c:pt>
                <c:pt idx="1993">
                  <c:v>1993</c:v>
                </c:pt>
                <c:pt idx="1994">
                  <c:v>1994</c:v>
                </c:pt>
                <c:pt idx="1995">
                  <c:v>1995</c:v>
                </c:pt>
                <c:pt idx="1996">
                  <c:v>1996</c:v>
                </c:pt>
                <c:pt idx="1997">
                  <c:v>1997</c:v>
                </c:pt>
                <c:pt idx="1998">
                  <c:v>1998</c:v>
                </c:pt>
                <c:pt idx="1999">
                  <c:v>1999</c:v>
                </c:pt>
                <c:pt idx="2000">
                  <c:v>2000</c:v>
                </c:pt>
                <c:pt idx="2001">
                  <c:v>2001</c:v>
                </c:pt>
                <c:pt idx="2002">
                  <c:v>2002</c:v>
                </c:pt>
                <c:pt idx="2003">
                  <c:v>2003</c:v>
                </c:pt>
                <c:pt idx="2004">
                  <c:v>2004</c:v>
                </c:pt>
                <c:pt idx="2005">
                  <c:v>2005</c:v>
                </c:pt>
                <c:pt idx="2006">
                  <c:v>2006</c:v>
                </c:pt>
                <c:pt idx="2007">
                  <c:v>2007</c:v>
                </c:pt>
                <c:pt idx="2008">
                  <c:v>2008</c:v>
                </c:pt>
                <c:pt idx="2009">
                  <c:v>2009</c:v>
                </c:pt>
                <c:pt idx="2010">
                  <c:v>2010</c:v>
                </c:pt>
                <c:pt idx="2011">
                  <c:v>2011</c:v>
                </c:pt>
                <c:pt idx="2012">
                  <c:v>2012</c:v>
                </c:pt>
                <c:pt idx="2013">
                  <c:v>2013</c:v>
                </c:pt>
                <c:pt idx="2014">
                  <c:v>2014</c:v>
                </c:pt>
                <c:pt idx="2015">
                  <c:v>2015</c:v>
                </c:pt>
                <c:pt idx="2016">
                  <c:v>2016</c:v>
                </c:pt>
                <c:pt idx="2017">
                  <c:v>2017</c:v>
                </c:pt>
                <c:pt idx="2018">
                  <c:v>2018</c:v>
                </c:pt>
                <c:pt idx="2019">
                  <c:v>2019</c:v>
                </c:pt>
                <c:pt idx="2020">
                  <c:v>2020</c:v>
                </c:pt>
                <c:pt idx="2021">
                  <c:v>2021</c:v>
                </c:pt>
                <c:pt idx="2022">
                  <c:v>2022</c:v>
                </c:pt>
                <c:pt idx="2023">
                  <c:v>2023</c:v>
                </c:pt>
                <c:pt idx="2024">
                  <c:v>2024</c:v>
                </c:pt>
                <c:pt idx="2025">
                  <c:v>2025</c:v>
                </c:pt>
                <c:pt idx="2026">
                  <c:v>2026</c:v>
                </c:pt>
                <c:pt idx="2027">
                  <c:v>2027</c:v>
                </c:pt>
                <c:pt idx="2028">
                  <c:v>2028</c:v>
                </c:pt>
                <c:pt idx="2029">
                  <c:v>2029</c:v>
                </c:pt>
                <c:pt idx="2030">
                  <c:v>2030</c:v>
                </c:pt>
                <c:pt idx="2031">
                  <c:v>2031</c:v>
                </c:pt>
                <c:pt idx="2032">
                  <c:v>2032</c:v>
                </c:pt>
                <c:pt idx="2033">
                  <c:v>2033</c:v>
                </c:pt>
                <c:pt idx="2034">
                  <c:v>2034</c:v>
                </c:pt>
                <c:pt idx="2035">
                  <c:v>2035</c:v>
                </c:pt>
                <c:pt idx="2036">
                  <c:v>2036</c:v>
                </c:pt>
                <c:pt idx="2037">
                  <c:v>2037</c:v>
                </c:pt>
                <c:pt idx="2038">
                  <c:v>2038</c:v>
                </c:pt>
                <c:pt idx="2039">
                  <c:v>2039</c:v>
                </c:pt>
                <c:pt idx="2040">
                  <c:v>2040</c:v>
                </c:pt>
                <c:pt idx="2041">
                  <c:v>2041</c:v>
                </c:pt>
                <c:pt idx="2042">
                  <c:v>2042</c:v>
                </c:pt>
                <c:pt idx="2043">
                  <c:v>2043</c:v>
                </c:pt>
                <c:pt idx="2044">
                  <c:v>2044</c:v>
                </c:pt>
                <c:pt idx="2045">
                  <c:v>2045</c:v>
                </c:pt>
                <c:pt idx="2046">
                  <c:v>2046</c:v>
                </c:pt>
                <c:pt idx="2047">
                  <c:v>2047</c:v>
                </c:pt>
                <c:pt idx="2048">
                  <c:v>2048</c:v>
                </c:pt>
                <c:pt idx="2049">
                  <c:v>2049</c:v>
                </c:pt>
                <c:pt idx="2050">
                  <c:v>2050</c:v>
                </c:pt>
                <c:pt idx="2051">
                  <c:v>2051</c:v>
                </c:pt>
                <c:pt idx="2052">
                  <c:v>2052</c:v>
                </c:pt>
                <c:pt idx="2053">
                  <c:v>2053</c:v>
                </c:pt>
                <c:pt idx="2054">
                  <c:v>2054</c:v>
                </c:pt>
                <c:pt idx="2055">
                  <c:v>2055</c:v>
                </c:pt>
                <c:pt idx="2056">
                  <c:v>2056</c:v>
                </c:pt>
                <c:pt idx="2057">
                  <c:v>2057</c:v>
                </c:pt>
                <c:pt idx="2058">
                  <c:v>2058</c:v>
                </c:pt>
                <c:pt idx="2059">
                  <c:v>2059</c:v>
                </c:pt>
                <c:pt idx="2060">
                  <c:v>2060</c:v>
                </c:pt>
                <c:pt idx="2061">
                  <c:v>2061</c:v>
                </c:pt>
                <c:pt idx="2062">
                  <c:v>2062</c:v>
                </c:pt>
                <c:pt idx="2063">
                  <c:v>2063</c:v>
                </c:pt>
                <c:pt idx="2064">
                  <c:v>2064</c:v>
                </c:pt>
                <c:pt idx="2065">
                  <c:v>2065</c:v>
                </c:pt>
                <c:pt idx="2066">
                  <c:v>2066</c:v>
                </c:pt>
                <c:pt idx="2067">
                  <c:v>2067</c:v>
                </c:pt>
                <c:pt idx="2068">
                  <c:v>2068</c:v>
                </c:pt>
                <c:pt idx="2069">
                  <c:v>2069</c:v>
                </c:pt>
                <c:pt idx="2070">
                  <c:v>2070</c:v>
                </c:pt>
                <c:pt idx="2071">
                  <c:v>2071</c:v>
                </c:pt>
                <c:pt idx="2072">
                  <c:v>2072</c:v>
                </c:pt>
                <c:pt idx="2073">
                  <c:v>2073</c:v>
                </c:pt>
                <c:pt idx="2074">
                  <c:v>2074</c:v>
                </c:pt>
                <c:pt idx="2075">
                  <c:v>2075</c:v>
                </c:pt>
                <c:pt idx="2076">
                  <c:v>2076</c:v>
                </c:pt>
                <c:pt idx="2077">
                  <c:v>2077</c:v>
                </c:pt>
                <c:pt idx="2078">
                  <c:v>2078</c:v>
                </c:pt>
                <c:pt idx="2079">
                  <c:v>2079</c:v>
                </c:pt>
                <c:pt idx="2080">
                  <c:v>2080</c:v>
                </c:pt>
                <c:pt idx="2081">
                  <c:v>2081</c:v>
                </c:pt>
                <c:pt idx="2082">
                  <c:v>2082</c:v>
                </c:pt>
                <c:pt idx="2083">
                  <c:v>2083</c:v>
                </c:pt>
                <c:pt idx="2084">
                  <c:v>2084</c:v>
                </c:pt>
                <c:pt idx="2085">
                  <c:v>2085</c:v>
                </c:pt>
                <c:pt idx="2086">
                  <c:v>2086</c:v>
                </c:pt>
                <c:pt idx="2087">
                  <c:v>2087</c:v>
                </c:pt>
                <c:pt idx="2088">
                  <c:v>2088</c:v>
                </c:pt>
                <c:pt idx="2089">
                  <c:v>2089</c:v>
                </c:pt>
                <c:pt idx="2090">
                  <c:v>2090</c:v>
                </c:pt>
                <c:pt idx="2091">
                  <c:v>2091</c:v>
                </c:pt>
                <c:pt idx="2092">
                  <c:v>2092</c:v>
                </c:pt>
                <c:pt idx="2093">
                  <c:v>2093</c:v>
                </c:pt>
                <c:pt idx="2094">
                  <c:v>2094</c:v>
                </c:pt>
                <c:pt idx="2095">
                  <c:v>2095</c:v>
                </c:pt>
                <c:pt idx="2096">
                  <c:v>2096</c:v>
                </c:pt>
                <c:pt idx="2097">
                  <c:v>2097</c:v>
                </c:pt>
                <c:pt idx="2098">
                  <c:v>2098</c:v>
                </c:pt>
                <c:pt idx="2099">
                  <c:v>2099</c:v>
                </c:pt>
                <c:pt idx="2100">
                  <c:v>2100</c:v>
                </c:pt>
                <c:pt idx="2101">
                  <c:v>2101</c:v>
                </c:pt>
                <c:pt idx="2102">
                  <c:v>2102</c:v>
                </c:pt>
                <c:pt idx="2103">
                  <c:v>2103</c:v>
                </c:pt>
                <c:pt idx="2104">
                  <c:v>2104</c:v>
                </c:pt>
                <c:pt idx="2105">
                  <c:v>2105</c:v>
                </c:pt>
                <c:pt idx="2106">
                  <c:v>2106</c:v>
                </c:pt>
                <c:pt idx="2107">
                  <c:v>2107</c:v>
                </c:pt>
                <c:pt idx="2108">
                  <c:v>2108</c:v>
                </c:pt>
                <c:pt idx="2109">
                  <c:v>2109</c:v>
                </c:pt>
                <c:pt idx="2110">
                  <c:v>2110</c:v>
                </c:pt>
                <c:pt idx="2111">
                  <c:v>2111</c:v>
                </c:pt>
                <c:pt idx="2112">
                  <c:v>2112</c:v>
                </c:pt>
                <c:pt idx="2113">
                  <c:v>2113</c:v>
                </c:pt>
                <c:pt idx="2114">
                  <c:v>2114</c:v>
                </c:pt>
                <c:pt idx="2115">
                  <c:v>2115</c:v>
                </c:pt>
                <c:pt idx="2116">
                  <c:v>2116</c:v>
                </c:pt>
                <c:pt idx="2117">
                  <c:v>2117</c:v>
                </c:pt>
                <c:pt idx="2118">
                  <c:v>2118</c:v>
                </c:pt>
                <c:pt idx="2119">
                  <c:v>2119</c:v>
                </c:pt>
                <c:pt idx="2120">
                  <c:v>2120</c:v>
                </c:pt>
                <c:pt idx="2121">
                  <c:v>2121</c:v>
                </c:pt>
                <c:pt idx="2122">
                  <c:v>2122</c:v>
                </c:pt>
                <c:pt idx="2123">
                  <c:v>2123</c:v>
                </c:pt>
                <c:pt idx="2124">
                  <c:v>2124</c:v>
                </c:pt>
                <c:pt idx="2125">
                  <c:v>2125</c:v>
                </c:pt>
                <c:pt idx="2126">
                  <c:v>2126</c:v>
                </c:pt>
                <c:pt idx="2127">
                  <c:v>2127</c:v>
                </c:pt>
                <c:pt idx="2128">
                  <c:v>2128</c:v>
                </c:pt>
                <c:pt idx="2129">
                  <c:v>2129</c:v>
                </c:pt>
                <c:pt idx="2130">
                  <c:v>2130</c:v>
                </c:pt>
                <c:pt idx="2131">
                  <c:v>2131</c:v>
                </c:pt>
                <c:pt idx="2132">
                  <c:v>2132</c:v>
                </c:pt>
                <c:pt idx="2133">
                  <c:v>2133</c:v>
                </c:pt>
                <c:pt idx="2134">
                  <c:v>2134</c:v>
                </c:pt>
                <c:pt idx="2135">
                  <c:v>2135</c:v>
                </c:pt>
                <c:pt idx="2136">
                  <c:v>2136</c:v>
                </c:pt>
                <c:pt idx="2137">
                  <c:v>2137</c:v>
                </c:pt>
                <c:pt idx="2138">
                  <c:v>2138</c:v>
                </c:pt>
                <c:pt idx="2139">
                  <c:v>2139</c:v>
                </c:pt>
                <c:pt idx="2140">
                  <c:v>2140</c:v>
                </c:pt>
                <c:pt idx="2141">
                  <c:v>2141</c:v>
                </c:pt>
                <c:pt idx="2142">
                  <c:v>2142</c:v>
                </c:pt>
                <c:pt idx="2143">
                  <c:v>2143</c:v>
                </c:pt>
                <c:pt idx="2144">
                  <c:v>2144</c:v>
                </c:pt>
                <c:pt idx="2145">
                  <c:v>2145</c:v>
                </c:pt>
                <c:pt idx="2146">
                  <c:v>2146</c:v>
                </c:pt>
                <c:pt idx="2147">
                  <c:v>2147</c:v>
                </c:pt>
                <c:pt idx="2148">
                  <c:v>2148</c:v>
                </c:pt>
                <c:pt idx="2149">
                  <c:v>2149</c:v>
                </c:pt>
                <c:pt idx="2150">
                  <c:v>2150</c:v>
                </c:pt>
                <c:pt idx="2151">
                  <c:v>2151</c:v>
                </c:pt>
                <c:pt idx="2152">
                  <c:v>2152</c:v>
                </c:pt>
                <c:pt idx="2153">
                  <c:v>2153</c:v>
                </c:pt>
                <c:pt idx="2154">
                  <c:v>2154</c:v>
                </c:pt>
                <c:pt idx="2155">
                  <c:v>2155</c:v>
                </c:pt>
                <c:pt idx="2156">
                  <c:v>2156</c:v>
                </c:pt>
                <c:pt idx="2157">
                  <c:v>2157</c:v>
                </c:pt>
                <c:pt idx="2158">
                  <c:v>2158</c:v>
                </c:pt>
                <c:pt idx="2159">
                  <c:v>2159</c:v>
                </c:pt>
                <c:pt idx="2160">
                  <c:v>2160</c:v>
                </c:pt>
                <c:pt idx="2161">
                  <c:v>2161</c:v>
                </c:pt>
                <c:pt idx="2162">
                  <c:v>2162</c:v>
                </c:pt>
                <c:pt idx="2163">
                  <c:v>2163</c:v>
                </c:pt>
                <c:pt idx="2164">
                  <c:v>2164</c:v>
                </c:pt>
                <c:pt idx="2165">
                  <c:v>2165</c:v>
                </c:pt>
                <c:pt idx="2166">
                  <c:v>2166</c:v>
                </c:pt>
                <c:pt idx="2167">
                  <c:v>2167</c:v>
                </c:pt>
                <c:pt idx="2168">
                  <c:v>2168</c:v>
                </c:pt>
                <c:pt idx="2169">
                  <c:v>2169</c:v>
                </c:pt>
                <c:pt idx="2170">
                  <c:v>2170</c:v>
                </c:pt>
                <c:pt idx="2171">
                  <c:v>2171</c:v>
                </c:pt>
                <c:pt idx="2172">
                  <c:v>2172</c:v>
                </c:pt>
                <c:pt idx="2173">
                  <c:v>2173</c:v>
                </c:pt>
                <c:pt idx="2174">
                  <c:v>2174</c:v>
                </c:pt>
                <c:pt idx="2175">
                  <c:v>2175</c:v>
                </c:pt>
                <c:pt idx="2176">
                  <c:v>2176</c:v>
                </c:pt>
                <c:pt idx="2177">
                  <c:v>2177</c:v>
                </c:pt>
                <c:pt idx="2178">
                  <c:v>2178</c:v>
                </c:pt>
                <c:pt idx="2179">
                  <c:v>2179</c:v>
                </c:pt>
                <c:pt idx="2180">
                  <c:v>2180</c:v>
                </c:pt>
                <c:pt idx="2181">
                  <c:v>2181</c:v>
                </c:pt>
                <c:pt idx="2182">
                  <c:v>2182</c:v>
                </c:pt>
                <c:pt idx="2183">
                  <c:v>2183</c:v>
                </c:pt>
                <c:pt idx="2184">
                  <c:v>2184</c:v>
                </c:pt>
                <c:pt idx="2185">
                  <c:v>2185</c:v>
                </c:pt>
                <c:pt idx="2186">
                  <c:v>2186</c:v>
                </c:pt>
                <c:pt idx="2187">
                  <c:v>2187</c:v>
                </c:pt>
                <c:pt idx="2188">
                  <c:v>2188</c:v>
                </c:pt>
                <c:pt idx="2189">
                  <c:v>2189</c:v>
                </c:pt>
                <c:pt idx="2190">
                  <c:v>2190</c:v>
                </c:pt>
                <c:pt idx="2191">
                  <c:v>2191</c:v>
                </c:pt>
                <c:pt idx="2192">
                  <c:v>2192</c:v>
                </c:pt>
                <c:pt idx="2193">
                  <c:v>2193</c:v>
                </c:pt>
                <c:pt idx="2194">
                  <c:v>2194</c:v>
                </c:pt>
                <c:pt idx="2195">
                  <c:v>2195</c:v>
                </c:pt>
                <c:pt idx="2196">
                  <c:v>2196</c:v>
                </c:pt>
                <c:pt idx="2197">
                  <c:v>2197</c:v>
                </c:pt>
                <c:pt idx="2198">
                  <c:v>2198</c:v>
                </c:pt>
                <c:pt idx="2199">
                  <c:v>2199</c:v>
                </c:pt>
                <c:pt idx="2200">
                  <c:v>2200</c:v>
                </c:pt>
                <c:pt idx="2201">
                  <c:v>2201</c:v>
                </c:pt>
                <c:pt idx="2202">
                  <c:v>2202</c:v>
                </c:pt>
                <c:pt idx="2203">
                  <c:v>2203</c:v>
                </c:pt>
                <c:pt idx="2204">
                  <c:v>2204</c:v>
                </c:pt>
                <c:pt idx="2205">
                  <c:v>2205</c:v>
                </c:pt>
                <c:pt idx="2206">
                  <c:v>2206</c:v>
                </c:pt>
                <c:pt idx="2207">
                  <c:v>2207</c:v>
                </c:pt>
                <c:pt idx="2208">
                  <c:v>2208</c:v>
                </c:pt>
                <c:pt idx="2209">
                  <c:v>2209</c:v>
                </c:pt>
                <c:pt idx="2210">
                  <c:v>2210</c:v>
                </c:pt>
                <c:pt idx="2211">
                  <c:v>2211</c:v>
                </c:pt>
                <c:pt idx="2212">
                  <c:v>2212</c:v>
                </c:pt>
                <c:pt idx="2213">
                  <c:v>2213</c:v>
                </c:pt>
                <c:pt idx="2214">
                  <c:v>2214</c:v>
                </c:pt>
                <c:pt idx="2215">
                  <c:v>2215</c:v>
                </c:pt>
                <c:pt idx="2216">
                  <c:v>2216</c:v>
                </c:pt>
                <c:pt idx="2217">
                  <c:v>2217</c:v>
                </c:pt>
                <c:pt idx="2218">
                  <c:v>2218</c:v>
                </c:pt>
                <c:pt idx="2219">
                  <c:v>2219</c:v>
                </c:pt>
                <c:pt idx="2220">
                  <c:v>2220</c:v>
                </c:pt>
                <c:pt idx="2221">
                  <c:v>2221</c:v>
                </c:pt>
                <c:pt idx="2222">
                  <c:v>2222</c:v>
                </c:pt>
                <c:pt idx="2223">
                  <c:v>2223</c:v>
                </c:pt>
                <c:pt idx="2224">
                  <c:v>2224</c:v>
                </c:pt>
                <c:pt idx="2225">
                  <c:v>2225</c:v>
                </c:pt>
                <c:pt idx="2226">
                  <c:v>2226</c:v>
                </c:pt>
                <c:pt idx="2227">
                  <c:v>2227</c:v>
                </c:pt>
                <c:pt idx="2228">
                  <c:v>2228</c:v>
                </c:pt>
                <c:pt idx="2229">
                  <c:v>2229</c:v>
                </c:pt>
                <c:pt idx="2230">
                  <c:v>2230</c:v>
                </c:pt>
                <c:pt idx="2231">
                  <c:v>2231</c:v>
                </c:pt>
                <c:pt idx="2232">
                  <c:v>2232</c:v>
                </c:pt>
                <c:pt idx="2233">
                  <c:v>2233</c:v>
                </c:pt>
                <c:pt idx="2234">
                  <c:v>2234</c:v>
                </c:pt>
                <c:pt idx="2235">
                  <c:v>2235</c:v>
                </c:pt>
                <c:pt idx="2236">
                  <c:v>2236</c:v>
                </c:pt>
                <c:pt idx="2237">
                  <c:v>2237</c:v>
                </c:pt>
                <c:pt idx="2238">
                  <c:v>2238</c:v>
                </c:pt>
                <c:pt idx="2239">
                  <c:v>2239</c:v>
                </c:pt>
                <c:pt idx="2240">
                  <c:v>2240</c:v>
                </c:pt>
                <c:pt idx="2241">
                  <c:v>2241</c:v>
                </c:pt>
                <c:pt idx="2242">
                  <c:v>2242</c:v>
                </c:pt>
                <c:pt idx="2243">
                  <c:v>2243</c:v>
                </c:pt>
                <c:pt idx="2244">
                  <c:v>2244</c:v>
                </c:pt>
                <c:pt idx="2245">
                  <c:v>2245</c:v>
                </c:pt>
                <c:pt idx="2246">
                  <c:v>2246</c:v>
                </c:pt>
                <c:pt idx="2247">
                  <c:v>2247</c:v>
                </c:pt>
                <c:pt idx="2248">
                  <c:v>2248</c:v>
                </c:pt>
                <c:pt idx="2249">
                  <c:v>2249</c:v>
                </c:pt>
                <c:pt idx="2250">
                  <c:v>2250</c:v>
                </c:pt>
                <c:pt idx="2251">
                  <c:v>2251</c:v>
                </c:pt>
                <c:pt idx="2252">
                  <c:v>2252</c:v>
                </c:pt>
                <c:pt idx="2253">
                  <c:v>2253</c:v>
                </c:pt>
                <c:pt idx="2254">
                  <c:v>2254</c:v>
                </c:pt>
                <c:pt idx="2255">
                  <c:v>2255</c:v>
                </c:pt>
                <c:pt idx="2256">
                  <c:v>2256</c:v>
                </c:pt>
                <c:pt idx="2257">
                  <c:v>2257</c:v>
                </c:pt>
                <c:pt idx="2258">
                  <c:v>2258</c:v>
                </c:pt>
                <c:pt idx="2259">
                  <c:v>2259</c:v>
                </c:pt>
                <c:pt idx="2260">
                  <c:v>2260</c:v>
                </c:pt>
                <c:pt idx="2261">
                  <c:v>2261</c:v>
                </c:pt>
                <c:pt idx="2262">
                  <c:v>2262</c:v>
                </c:pt>
                <c:pt idx="2263">
                  <c:v>2263</c:v>
                </c:pt>
                <c:pt idx="2264">
                  <c:v>2264</c:v>
                </c:pt>
                <c:pt idx="2265">
                  <c:v>2265</c:v>
                </c:pt>
                <c:pt idx="2266">
                  <c:v>2266</c:v>
                </c:pt>
                <c:pt idx="2267">
                  <c:v>2267</c:v>
                </c:pt>
                <c:pt idx="2268">
                  <c:v>2268</c:v>
                </c:pt>
                <c:pt idx="2269">
                  <c:v>2269</c:v>
                </c:pt>
                <c:pt idx="2270">
                  <c:v>2270</c:v>
                </c:pt>
                <c:pt idx="2271">
                  <c:v>2271</c:v>
                </c:pt>
                <c:pt idx="2272">
                  <c:v>2272</c:v>
                </c:pt>
                <c:pt idx="2273">
                  <c:v>2273</c:v>
                </c:pt>
                <c:pt idx="2274">
                  <c:v>2274</c:v>
                </c:pt>
                <c:pt idx="2275">
                  <c:v>2275</c:v>
                </c:pt>
                <c:pt idx="2276">
                  <c:v>2276</c:v>
                </c:pt>
                <c:pt idx="2277">
                  <c:v>2277</c:v>
                </c:pt>
                <c:pt idx="2278">
                  <c:v>2278</c:v>
                </c:pt>
                <c:pt idx="2279">
                  <c:v>2279</c:v>
                </c:pt>
                <c:pt idx="2280">
                  <c:v>2280</c:v>
                </c:pt>
                <c:pt idx="2281">
                  <c:v>2281</c:v>
                </c:pt>
                <c:pt idx="2282">
                  <c:v>2282</c:v>
                </c:pt>
                <c:pt idx="2283">
                  <c:v>2283</c:v>
                </c:pt>
                <c:pt idx="2284">
                  <c:v>2284</c:v>
                </c:pt>
                <c:pt idx="2285">
                  <c:v>2285</c:v>
                </c:pt>
                <c:pt idx="2286">
                  <c:v>2286</c:v>
                </c:pt>
                <c:pt idx="2287">
                  <c:v>2287</c:v>
                </c:pt>
                <c:pt idx="2288">
                  <c:v>2288</c:v>
                </c:pt>
                <c:pt idx="2289">
                  <c:v>2289</c:v>
                </c:pt>
                <c:pt idx="2290">
                  <c:v>2290</c:v>
                </c:pt>
                <c:pt idx="2291">
                  <c:v>2291</c:v>
                </c:pt>
                <c:pt idx="2292">
                  <c:v>2292</c:v>
                </c:pt>
                <c:pt idx="2293">
                  <c:v>2293</c:v>
                </c:pt>
                <c:pt idx="2294">
                  <c:v>2294</c:v>
                </c:pt>
                <c:pt idx="2295">
                  <c:v>2295</c:v>
                </c:pt>
                <c:pt idx="2296">
                  <c:v>2296</c:v>
                </c:pt>
                <c:pt idx="2297">
                  <c:v>2297</c:v>
                </c:pt>
                <c:pt idx="2298">
                  <c:v>2298</c:v>
                </c:pt>
                <c:pt idx="2299">
                  <c:v>2299</c:v>
                </c:pt>
                <c:pt idx="2300">
                  <c:v>2300</c:v>
                </c:pt>
                <c:pt idx="2301">
                  <c:v>2301</c:v>
                </c:pt>
                <c:pt idx="2302">
                  <c:v>2302</c:v>
                </c:pt>
                <c:pt idx="2303">
                  <c:v>2303</c:v>
                </c:pt>
                <c:pt idx="2304">
                  <c:v>2304</c:v>
                </c:pt>
                <c:pt idx="2305">
                  <c:v>2305</c:v>
                </c:pt>
                <c:pt idx="2306">
                  <c:v>2306</c:v>
                </c:pt>
                <c:pt idx="2307">
                  <c:v>2307</c:v>
                </c:pt>
                <c:pt idx="2308">
                  <c:v>2308</c:v>
                </c:pt>
                <c:pt idx="2309">
                  <c:v>2309</c:v>
                </c:pt>
                <c:pt idx="2310">
                  <c:v>2310</c:v>
                </c:pt>
                <c:pt idx="2311">
                  <c:v>2311</c:v>
                </c:pt>
                <c:pt idx="2312">
                  <c:v>2312</c:v>
                </c:pt>
                <c:pt idx="2313">
                  <c:v>2313</c:v>
                </c:pt>
                <c:pt idx="2314">
                  <c:v>2314</c:v>
                </c:pt>
                <c:pt idx="2315">
                  <c:v>2315</c:v>
                </c:pt>
                <c:pt idx="2316">
                  <c:v>2316</c:v>
                </c:pt>
                <c:pt idx="2317">
                  <c:v>2317</c:v>
                </c:pt>
                <c:pt idx="2318">
                  <c:v>2318</c:v>
                </c:pt>
                <c:pt idx="2319">
                  <c:v>2319</c:v>
                </c:pt>
                <c:pt idx="2320">
                  <c:v>2320</c:v>
                </c:pt>
                <c:pt idx="2321">
                  <c:v>2321</c:v>
                </c:pt>
                <c:pt idx="2322">
                  <c:v>2322</c:v>
                </c:pt>
                <c:pt idx="2323">
                  <c:v>2323</c:v>
                </c:pt>
                <c:pt idx="2324">
                  <c:v>2324</c:v>
                </c:pt>
                <c:pt idx="2325">
                  <c:v>2325</c:v>
                </c:pt>
                <c:pt idx="2326">
                  <c:v>2326</c:v>
                </c:pt>
                <c:pt idx="2327">
                  <c:v>2327</c:v>
                </c:pt>
                <c:pt idx="2328">
                  <c:v>2328</c:v>
                </c:pt>
                <c:pt idx="2329">
                  <c:v>2329</c:v>
                </c:pt>
                <c:pt idx="2330">
                  <c:v>2330</c:v>
                </c:pt>
                <c:pt idx="2331">
                  <c:v>2331</c:v>
                </c:pt>
                <c:pt idx="2332">
                  <c:v>2332</c:v>
                </c:pt>
                <c:pt idx="2333">
                  <c:v>2333</c:v>
                </c:pt>
                <c:pt idx="2334">
                  <c:v>2334</c:v>
                </c:pt>
                <c:pt idx="2335">
                  <c:v>2335</c:v>
                </c:pt>
                <c:pt idx="2336">
                  <c:v>2336</c:v>
                </c:pt>
                <c:pt idx="2337">
                  <c:v>2337</c:v>
                </c:pt>
                <c:pt idx="2338">
                  <c:v>2338</c:v>
                </c:pt>
                <c:pt idx="2339">
                  <c:v>2339</c:v>
                </c:pt>
                <c:pt idx="2340">
                  <c:v>2340</c:v>
                </c:pt>
                <c:pt idx="2341">
                  <c:v>2341</c:v>
                </c:pt>
                <c:pt idx="2342">
                  <c:v>2342</c:v>
                </c:pt>
                <c:pt idx="2343">
                  <c:v>2343</c:v>
                </c:pt>
                <c:pt idx="2344">
                  <c:v>2344</c:v>
                </c:pt>
                <c:pt idx="2345">
                  <c:v>2345</c:v>
                </c:pt>
                <c:pt idx="2346">
                  <c:v>2346</c:v>
                </c:pt>
                <c:pt idx="2347">
                  <c:v>2347</c:v>
                </c:pt>
                <c:pt idx="2348">
                  <c:v>2348</c:v>
                </c:pt>
                <c:pt idx="2349">
                  <c:v>2349</c:v>
                </c:pt>
                <c:pt idx="2350">
                  <c:v>2350</c:v>
                </c:pt>
                <c:pt idx="2351">
                  <c:v>2351</c:v>
                </c:pt>
                <c:pt idx="2352">
                  <c:v>2352</c:v>
                </c:pt>
                <c:pt idx="2353">
                  <c:v>2353</c:v>
                </c:pt>
                <c:pt idx="2354">
                  <c:v>2354</c:v>
                </c:pt>
                <c:pt idx="2355">
                  <c:v>2355</c:v>
                </c:pt>
                <c:pt idx="2356">
                  <c:v>2356</c:v>
                </c:pt>
                <c:pt idx="2357">
                  <c:v>2357</c:v>
                </c:pt>
                <c:pt idx="2358">
                  <c:v>2358</c:v>
                </c:pt>
                <c:pt idx="2359">
                  <c:v>2359</c:v>
                </c:pt>
                <c:pt idx="2360">
                  <c:v>2360</c:v>
                </c:pt>
                <c:pt idx="2361">
                  <c:v>2361</c:v>
                </c:pt>
                <c:pt idx="2362">
                  <c:v>2362</c:v>
                </c:pt>
                <c:pt idx="2363">
                  <c:v>2363</c:v>
                </c:pt>
                <c:pt idx="2364">
                  <c:v>2364</c:v>
                </c:pt>
                <c:pt idx="2365">
                  <c:v>2365</c:v>
                </c:pt>
                <c:pt idx="2366">
                  <c:v>2366</c:v>
                </c:pt>
                <c:pt idx="2367">
                  <c:v>2367</c:v>
                </c:pt>
                <c:pt idx="2368">
                  <c:v>2368</c:v>
                </c:pt>
                <c:pt idx="2369">
                  <c:v>2369</c:v>
                </c:pt>
                <c:pt idx="2370">
                  <c:v>2370</c:v>
                </c:pt>
                <c:pt idx="2371">
                  <c:v>2371</c:v>
                </c:pt>
                <c:pt idx="2372">
                  <c:v>2372</c:v>
                </c:pt>
                <c:pt idx="2373">
                  <c:v>2373</c:v>
                </c:pt>
                <c:pt idx="2374">
                  <c:v>2374</c:v>
                </c:pt>
                <c:pt idx="2375">
                  <c:v>2375</c:v>
                </c:pt>
                <c:pt idx="2376">
                  <c:v>2376</c:v>
                </c:pt>
                <c:pt idx="2377">
                  <c:v>2377</c:v>
                </c:pt>
                <c:pt idx="2378">
                  <c:v>2378</c:v>
                </c:pt>
                <c:pt idx="2379">
                  <c:v>2379</c:v>
                </c:pt>
                <c:pt idx="2380">
                  <c:v>2380</c:v>
                </c:pt>
                <c:pt idx="2381">
                  <c:v>2381</c:v>
                </c:pt>
                <c:pt idx="2382">
                  <c:v>2382</c:v>
                </c:pt>
                <c:pt idx="2383">
                  <c:v>2383</c:v>
                </c:pt>
                <c:pt idx="2384">
                  <c:v>2384</c:v>
                </c:pt>
                <c:pt idx="2385">
                  <c:v>2385</c:v>
                </c:pt>
                <c:pt idx="2386">
                  <c:v>2386</c:v>
                </c:pt>
                <c:pt idx="2387">
                  <c:v>2387</c:v>
                </c:pt>
                <c:pt idx="2388">
                  <c:v>2388</c:v>
                </c:pt>
                <c:pt idx="2389">
                  <c:v>2389</c:v>
                </c:pt>
                <c:pt idx="2390">
                  <c:v>2390</c:v>
                </c:pt>
                <c:pt idx="2391">
                  <c:v>2391</c:v>
                </c:pt>
                <c:pt idx="2392">
                  <c:v>2392</c:v>
                </c:pt>
                <c:pt idx="2393">
                  <c:v>2393</c:v>
                </c:pt>
                <c:pt idx="2394">
                  <c:v>2394</c:v>
                </c:pt>
                <c:pt idx="2395">
                  <c:v>2395</c:v>
                </c:pt>
                <c:pt idx="2396">
                  <c:v>2396</c:v>
                </c:pt>
                <c:pt idx="2397">
                  <c:v>2397</c:v>
                </c:pt>
                <c:pt idx="2398">
                  <c:v>2398</c:v>
                </c:pt>
                <c:pt idx="2399">
                  <c:v>2399</c:v>
                </c:pt>
                <c:pt idx="2400">
                  <c:v>2400</c:v>
                </c:pt>
                <c:pt idx="2401">
                  <c:v>2401</c:v>
                </c:pt>
                <c:pt idx="2402">
                  <c:v>2402</c:v>
                </c:pt>
                <c:pt idx="2403">
                  <c:v>2403</c:v>
                </c:pt>
                <c:pt idx="2404">
                  <c:v>2404</c:v>
                </c:pt>
                <c:pt idx="2405">
                  <c:v>2405</c:v>
                </c:pt>
                <c:pt idx="2406">
                  <c:v>2406</c:v>
                </c:pt>
                <c:pt idx="2407">
                  <c:v>2407</c:v>
                </c:pt>
                <c:pt idx="2408">
                  <c:v>2408</c:v>
                </c:pt>
                <c:pt idx="2409">
                  <c:v>2409</c:v>
                </c:pt>
                <c:pt idx="2410">
                  <c:v>2410</c:v>
                </c:pt>
                <c:pt idx="2411">
                  <c:v>2411</c:v>
                </c:pt>
                <c:pt idx="2412">
                  <c:v>2412</c:v>
                </c:pt>
                <c:pt idx="2413">
                  <c:v>2413</c:v>
                </c:pt>
                <c:pt idx="2414">
                  <c:v>2414</c:v>
                </c:pt>
                <c:pt idx="2415">
                  <c:v>2415</c:v>
                </c:pt>
                <c:pt idx="2416">
                  <c:v>2416</c:v>
                </c:pt>
                <c:pt idx="2417">
                  <c:v>2417</c:v>
                </c:pt>
                <c:pt idx="2418">
                  <c:v>2418</c:v>
                </c:pt>
                <c:pt idx="2419">
                  <c:v>2419</c:v>
                </c:pt>
                <c:pt idx="2420">
                  <c:v>2420</c:v>
                </c:pt>
                <c:pt idx="2421">
                  <c:v>2421</c:v>
                </c:pt>
                <c:pt idx="2422">
                  <c:v>2422</c:v>
                </c:pt>
                <c:pt idx="2423">
                  <c:v>2423</c:v>
                </c:pt>
                <c:pt idx="2424">
                  <c:v>2424</c:v>
                </c:pt>
                <c:pt idx="2425">
                  <c:v>2425</c:v>
                </c:pt>
                <c:pt idx="2426">
                  <c:v>2426</c:v>
                </c:pt>
                <c:pt idx="2427">
                  <c:v>2427</c:v>
                </c:pt>
                <c:pt idx="2428">
                  <c:v>2428</c:v>
                </c:pt>
                <c:pt idx="2429">
                  <c:v>2429</c:v>
                </c:pt>
                <c:pt idx="2430">
                  <c:v>2430</c:v>
                </c:pt>
                <c:pt idx="2431">
                  <c:v>2431</c:v>
                </c:pt>
                <c:pt idx="2432">
                  <c:v>2432</c:v>
                </c:pt>
                <c:pt idx="2433">
                  <c:v>2433</c:v>
                </c:pt>
                <c:pt idx="2434">
                  <c:v>2434</c:v>
                </c:pt>
                <c:pt idx="2435">
                  <c:v>2435</c:v>
                </c:pt>
                <c:pt idx="2436">
                  <c:v>2436</c:v>
                </c:pt>
                <c:pt idx="2437">
                  <c:v>2437</c:v>
                </c:pt>
                <c:pt idx="2438">
                  <c:v>2438</c:v>
                </c:pt>
                <c:pt idx="2439">
                  <c:v>2439</c:v>
                </c:pt>
                <c:pt idx="2440">
                  <c:v>2440</c:v>
                </c:pt>
                <c:pt idx="2441">
                  <c:v>2441</c:v>
                </c:pt>
                <c:pt idx="2442">
                  <c:v>2442</c:v>
                </c:pt>
                <c:pt idx="2443">
                  <c:v>2443</c:v>
                </c:pt>
                <c:pt idx="2444">
                  <c:v>2444</c:v>
                </c:pt>
                <c:pt idx="2445">
                  <c:v>2445</c:v>
                </c:pt>
                <c:pt idx="2446">
                  <c:v>2446</c:v>
                </c:pt>
                <c:pt idx="2447">
                  <c:v>2447</c:v>
                </c:pt>
                <c:pt idx="2448">
                  <c:v>2448</c:v>
                </c:pt>
                <c:pt idx="2449">
                  <c:v>2449</c:v>
                </c:pt>
                <c:pt idx="2450">
                  <c:v>2450</c:v>
                </c:pt>
                <c:pt idx="2451">
                  <c:v>2451</c:v>
                </c:pt>
                <c:pt idx="2452">
                  <c:v>2452</c:v>
                </c:pt>
                <c:pt idx="2453">
                  <c:v>2453</c:v>
                </c:pt>
                <c:pt idx="2454">
                  <c:v>2454</c:v>
                </c:pt>
                <c:pt idx="2455">
                  <c:v>2455</c:v>
                </c:pt>
                <c:pt idx="2456">
                  <c:v>2456</c:v>
                </c:pt>
                <c:pt idx="2457">
                  <c:v>2457</c:v>
                </c:pt>
                <c:pt idx="2458">
                  <c:v>2458</c:v>
                </c:pt>
                <c:pt idx="2459">
                  <c:v>2459</c:v>
                </c:pt>
                <c:pt idx="2460">
                  <c:v>2460</c:v>
                </c:pt>
                <c:pt idx="2461">
                  <c:v>2461</c:v>
                </c:pt>
                <c:pt idx="2462">
                  <c:v>2462</c:v>
                </c:pt>
                <c:pt idx="2463">
                  <c:v>2463</c:v>
                </c:pt>
                <c:pt idx="2464">
                  <c:v>2464</c:v>
                </c:pt>
                <c:pt idx="2465">
                  <c:v>2465</c:v>
                </c:pt>
                <c:pt idx="2466">
                  <c:v>2466</c:v>
                </c:pt>
                <c:pt idx="2467">
                  <c:v>2467</c:v>
                </c:pt>
                <c:pt idx="2468">
                  <c:v>2468</c:v>
                </c:pt>
                <c:pt idx="2469">
                  <c:v>2469</c:v>
                </c:pt>
                <c:pt idx="2470">
                  <c:v>2470</c:v>
                </c:pt>
                <c:pt idx="2471">
                  <c:v>2471</c:v>
                </c:pt>
                <c:pt idx="2472">
                  <c:v>2472</c:v>
                </c:pt>
                <c:pt idx="2473">
                  <c:v>2473</c:v>
                </c:pt>
                <c:pt idx="2474">
                  <c:v>2474</c:v>
                </c:pt>
                <c:pt idx="2475">
                  <c:v>2475</c:v>
                </c:pt>
                <c:pt idx="2476">
                  <c:v>2476</c:v>
                </c:pt>
                <c:pt idx="2477">
                  <c:v>2477</c:v>
                </c:pt>
                <c:pt idx="2478">
                  <c:v>2478</c:v>
                </c:pt>
                <c:pt idx="2479">
                  <c:v>2479</c:v>
                </c:pt>
                <c:pt idx="2480">
                  <c:v>2480</c:v>
                </c:pt>
                <c:pt idx="2481">
                  <c:v>2481</c:v>
                </c:pt>
                <c:pt idx="2482">
                  <c:v>2482</c:v>
                </c:pt>
                <c:pt idx="2483">
                  <c:v>2483</c:v>
                </c:pt>
                <c:pt idx="2484">
                  <c:v>2484</c:v>
                </c:pt>
                <c:pt idx="2485">
                  <c:v>2485</c:v>
                </c:pt>
                <c:pt idx="2486">
                  <c:v>2486</c:v>
                </c:pt>
                <c:pt idx="2487">
                  <c:v>2487</c:v>
                </c:pt>
                <c:pt idx="2488">
                  <c:v>2488</c:v>
                </c:pt>
                <c:pt idx="2489">
                  <c:v>2489</c:v>
                </c:pt>
                <c:pt idx="2490">
                  <c:v>2490</c:v>
                </c:pt>
                <c:pt idx="2491">
                  <c:v>2491</c:v>
                </c:pt>
                <c:pt idx="2492">
                  <c:v>2492</c:v>
                </c:pt>
                <c:pt idx="2493">
                  <c:v>2493</c:v>
                </c:pt>
                <c:pt idx="2494">
                  <c:v>2494</c:v>
                </c:pt>
                <c:pt idx="2495">
                  <c:v>2495</c:v>
                </c:pt>
                <c:pt idx="2496">
                  <c:v>2496</c:v>
                </c:pt>
                <c:pt idx="2497">
                  <c:v>2497</c:v>
                </c:pt>
                <c:pt idx="2498">
                  <c:v>2498</c:v>
                </c:pt>
                <c:pt idx="2499">
                  <c:v>2499</c:v>
                </c:pt>
                <c:pt idx="2500">
                  <c:v>2500</c:v>
                </c:pt>
                <c:pt idx="2501">
                  <c:v>2501</c:v>
                </c:pt>
                <c:pt idx="2502">
                  <c:v>2502</c:v>
                </c:pt>
                <c:pt idx="2503">
                  <c:v>2503</c:v>
                </c:pt>
                <c:pt idx="2504">
                  <c:v>2504</c:v>
                </c:pt>
                <c:pt idx="2505">
                  <c:v>2505</c:v>
                </c:pt>
                <c:pt idx="2506">
                  <c:v>2506</c:v>
                </c:pt>
                <c:pt idx="2507">
                  <c:v>2507</c:v>
                </c:pt>
                <c:pt idx="2508">
                  <c:v>2508</c:v>
                </c:pt>
                <c:pt idx="2509">
                  <c:v>2509</c:v>
                </c:pt>
                <c:pt idx="2510">
                  <c:v>2510</c:v>
                </c:pt>
                <c:pt idx="2511">
                  <c:v>2511</c:v>
                </c:pt>
                <c:pt idx="2512">
                  <c:v>2512</c:v>
                </c:pt>
                <c:pt idx="2513">
                  <c:v>2513</c:v>
                </c:pt>
                <c:pt idx="2514">
                  <c:v>2514</c:v>
                </c:pt>
                <c:pt idx="2515">
                  <c:v>2515</c:v>
                </c:pt>
                <c:pt idx="2516">
                  <c:v>2516</c:v>
                </c:pt>
                <c:pt idx="2517">
                  <c:v>2517</c:v>
                </c:pt>
                <c:pt idx="2518">
                  <c:v>2518</c:v>
                </c:pt>
                <c:pt idx="2519">
                  <c:v>2519</c:v>
                </c:pt>
                <c:pt idx="2520">
                  <c:v>2520</c:v>
                </c:pt>
                <c:pt idx="2521">
                  <c:v>2521</c:v>
                </c:pt>
                <c:pt idx="2522">
                  <c:v>2522</c:v>
                </c:pt>
                <c:pt idx="2523">
                  <c:v>2523</c:v>
                </c:pt>
                <c:pt idx="2524">
                  <c:v>2524</c:v>
                </c:pt>
                <c:pt idx="2525">
                  <c:v>2525</c:v>
                </c:pt>
                <c:pt idx="2526">
                  <c:v>2526</c:v>
                </c:pt>
                <c:pt idx="2527">
                  <c:v>2527</c:v>
                </c:pt>
                <c:pt idx="2528">
                  <c:v>2528</c:v>
                </c:pt>
                <c:pt idx="2529">
                  <c:v>2529</c:v>
                </c:pt>
                <c:pt idx="2530">
                  <c:v>2530</c:v>
                </c:pt>
                <c:pt idx="2531">
                  <c:v>2531</c:v>
                </c:pt>
                <c:pt idx="2532">
                  <c:v>2532</c:v>
                </c:pt>
                <c:pt idx="2533">
                  <c:v>2533</c:v>
                </c:pt>
                <c:pt idx="2534">
                  <c:v>2534</c:v>
                </c:pt>
                <c:pt idx="2535">
                  <c:v>2535</c:v>
                </c:pt>
                <c:pt idx="2536">
                  <c:v>2536</c:v>
                </c:pt>
                <c:pt idx="2537">
                  <c:v>2537</c:v>
                </c:pt>
                <c:pt idx="2538">
                  <c:v>2538</c:v>
                </c:pt>
                <c:pt idx="2539">
                  <c:v>2539</c:v>
                </c:pt>
                <c:pt idx="2540">
                  <c:v>2540</c:v>
                </c:pt>
                <c:pt idx="2541">
                  <c:v>2541</c:v>
                </c:pt>
                <c:pt idx="2542">
                  <c:v>2542</c:v>
                </c:pt>
                <c:pt idx="2543">
                  <c:v>2543</c:v>
                </c:pt>
                <c:pt idx="2544">
                  <c:v>2544</c:v>
                </c:pt>
                <c:pt idx="2545">
                  <c:v>2545</c:v>
                </c:pt>
                <c:pt idx="2546">
                  <c:v>2546</c:v>
                </c:pt>
                <c:pt idx="2547">
                  <c:v>2547</c:v>
                </c:pt>
                <c:pt idx="2548">
                  <c:v>2548</c:v>
                </c:pt>
                <c:pt idx="2549">
                  <c:v>2549</c:v>
                </c:pt>
                <c:pt idx="2550">
                  <c:v>2550</c:v>
                </c:pt>
                <c:pt idx="2551">
                  <c:v>2551</c:v>
                </c:pt>
                <c:pt idx="2552">
                  <c:v>2552</c:v>
                </c:pt>
                <c:pt idx="2553">
                  <c:v>2553</c:v>
                </c:pt>
                <c:pt idx="2554">
                  <c:v>2554</c:v>
                </c:pt>
                <c:pt idx="2555">
                  <c:v>2555</c:v>
                </c:pt>
                <c:pt idx="2556">
                  <c:v>2556</c:v>
                </c:pt>
                <c:pt idx="2557">
                  <c:v>2557</c:v>
                </c:pt>
                <c:pt idx="2558">
                  <c:v>2558</c:v>
                </c:pt>
                <c:pt idx="2559">
                  <c:v>2559</c:v>
                </c:pt>
                <c:pt idx="2560">
                  <c:v>2560</c:v>
                </c:pt>
                <c:pt idx="2561">
                  <c:v>2561</c:v>
                </c:pt>
                <c:pt idx="2562">
                  <c:v>2562</c:v>
                </c:pt>
                <c:pt idx="2563">
                  <c:v>2563</c:v>
                </c:pt>
                <c:pt idx="2564">
                  <c:v>2564</c:v>
                </c:pt>
                <c:pt idx="2565">
                  <c:v>2565</c:v>
                </c:pt>
                <c:pt idx="2566">
                  <c:v>2566</c:v>
                </c:pt>
                <c:pt idx="2567">
                  <c:v>2567</c:v>
                </c:pt>
                <c:pt idx="2568">
                  <c:v>2568</c:v>
                </c:pt>
                <c:pt idx="2569">
                  <c:v>2569</c:v>
                </c:pt>
                <c:pt idx="2570">
                  <c:v>2570</c:v>
                </c:pt>
                <c:pt idx="2571">
                  <c:v>2571</c:v>
                </c:pt>
                <c:pt idx="2572">
                  <c:v>2572</c:v>
                </c:pt>
                <c:pt idx="2573">
                  <c:v>2573</c:v>
                </c:pt>
                <c:pt idx="2574">
                  <c:v>2574</c:v>
                </c:pt>
                <c:pt idx="2575">
                  <c:v>2575</c:v>
                </c:pt>
                <c:pt idx="2576">
                  <c:v>2576</c:v>
                </c:pt>
                <c:pt idx="2577">
                  <c:v>2577</c:v>
                </c:pt>
                <c:pt idx="2578">
                  <c:v>2578</c:v>
                </c:pt>
                <c:pt idx="2579">
                  <c:v>2579</c:v>
                </c:pt>
                <c:pt idx="2580">
                  <c:v>2580</c:v>
                </c:pt>
                <c:pt idx="2581">
                  <c:v>2581</c:v>
                </c:pt>
                <c:pt idx="2582">
                  <c:v>2582</c:v>
                </c:pt>
                <c:pt idx="2583">
                  <c:v>2583</c:v>
                </c:pt>
                <c:pt idx="2584">
                  <c:v>2584</c:v>
                </c:pt>
                <c:pt idx="2585">
                  <c:v>2585</c:v>
                </c:pt>
                <c:pt idx="2586">
                  <c:v>2586</c:v>
                </c:pt>
                <c:pt idx="2587">
                  <c:v>2587</c:v>
                </c:pt>
                <c:pt idx="2588">
                  <c:v>2588</c:v>
                </c:pt>
                <c:pt idx="2589">
                  <c:v>2589</c:v>
                </c:pt>
                <c:pt idx="2590">
                  <c:v>2590</c:v>
                </c:pt>
                <c:pt idx="2591">
                  <c:v>2591</c:v>
                </c:pt>
                <c:pt idx="2592">
                  <c:v>2592</c:v>
                </c:pt>
                <c:pt idx="2593">
                  <c:v>2593</c:v>
                </c:pt>
                <c:pt idx="2594">
                  <c:v>2594</c:v>
                </c:pt>
                <c:pt idx="2595">
                  <c:v>2595</c:v>
                </c:pt>
                <c:pt idx="2596">
                  <c:v>2596</c:v>
                </c:pt>
                <c:pt idx="2597">
                  <c:v>2597</c:v>
                </c:pt>
                <c:pt idx="2598">
                  <c:v>2598</c:v>
                </c:pt>
                <c:pt idx="2599">
                  <c:v>2599</c:v>
                </c:pt>
                <c:pt idx="2600">
                  <c:v>2600</c:v>
                </c:pt>
                <c:pt idx="2601">
                  <c:v>2601</c:v>
                </c:pt>
                <c:pt idx="2602">
                  <c:v>2602</c:v>
                </c:pt>
                <c:pt idx="2603">
                  <c:v>2603</c:v>
                </c:pt>
                <c:pt idx="2604">
                  <c:v>2604</c:v>
                </c:pt>
                <c:pt idx="2605">
                  <c:v>2605</c:v>
                </c:pt>
                <c:pt idx="2606">
                  <c:v>2606</c:v>
                </c:pt>
                <c:pt idx="2607">
                  <c:v>2607</c:v>
                </c:pt>
                <c:pt idx="2608">
                  <c:v>2608</c:v>
                </c:pt>
                <c:pt idx="2609">
                  <c:v>2609</c:v>
                </c:pt>
                <c:pt idx="2610">
                  <c:v>2610</c:v>
                </c:pt>
                <c:pt idx="2611">
                  <c:v>2611</c:v>
                </c:pt>
                <c:pt idx="2612">
                  <c:v>2612</c:v>
                </c:pt>
                <c:pt idx="2613">
                  <c:v>2613</c:v>
                </c:pt>
                <c:pt idx="2614">
                  <c:v>2614</c:v>
                </c:pt>
                <c:pt idx="2615">
                  <c:v>2615</c:v>
                </c:pt>
                <c:pt idx="2616">
                  <c:v>2616</c:v>
                </c:pt>
                <c:pt idx="2617">
                  <c:v>2617</c:v>
                </c:pt>
                <c:pt idx="2618">
                  <c:v>2618</c:v>
                </c:pt>
                <c:pt idx="2619">
                  <c:v>2619</c:v>
                </c:pt>
                <c:pt idx="2620">
                  <c:v>2620</c:v>
                </c:pt>
                <c:pt idx="2621">
                  <c:v>2621</c:v>
                </c:pt>
                <c:pt idx="2622">
                  <c:v>2622</c:v>
                </c:pt>
                <c:pt idx="2623">
                  <c:v>2623</c:v>
                </c:pt>
                <c:pt idx="2624">
                  <c:v>2624</c:v>
                </c:pt>
                <c:pt idx="2625">
                  <c:v>2625</c:v>
                </c:pt>
                <c:pt idx="2626">
                  <c:v>2626</c:v>
                </c:pt>
                <c:pt idx="2627">
                  <c:v>2627</c:v>
                </c:pt>
                <c:pt idx="2628">
                  <c:v>2628</c:v>
                </c:pt>
                <c:pt idx="2629">
                  <c:v>2629</c:v>
                </c:pt>
                <c:pt idx="2630">
                  <c:v>2630</c:v>
                </c:pt>
                <c:pt idx="2631">
                  <c:v>2631</c:v>
                </c:pt>
                <c:pt idx="2632">
                  <c:v>2632</c:v>
                </c:pt>
                <c:pt idx="2633">
                  <c:v>2633</c:v>
                </c:pt>
                <c:pt idx="2634">
                  <c:v>2634</c:v>
                </c:pt>
                <c:pt idx="2635">
                  <c:v>2635</c:v>
                </c:pt>
                <c:pt idx="2636">
                  <c:v>2636</c:v>
                </c:pt>
                <c:pt idx="2637">
                  <c:v>2637</c:v>
                </c:pt>
                <c:pt idx="2638">
                  <c:v>2638</c:v>
                </c:pt>
                <c:pt idx="2639">
                  <c:v>2639</c:v>
                </c:pt>
                <c:pt idx="2640">
                  <c:v>2640</c:v>
                </c:pt>
                <c:pt idx="2641">
                  <c:v>2641</c:v>
                </c:pt>
                <c:pt idx="2642">
                  <c:v>2642</c:v>
                </c:pt>
                <c:pt idx="2643">
                  <c:v>2643</c:v>
                </c:pt>
                <c:pt idx="2644">
                  <c:v>2644</c:v>
                </c:pt>
                <c:pt idx="2645">
                  <c:v>2645</c:v>
                </c:pt>
                <c:pt idx="2646">
                  <c:v>2646</c:v>
                </c:pt>
                <c:pt idx="2647">
                  <c:v>2647</c:v>
                </c:pt>
                <c:pt idx="2648">
                  <c:v>2648</c:v>
                </c:pt>
                <c:pt idx="2649">
                  <c:v>2649</c:v>
                </c:pt>
                <c:pt idx="2650">
                  <c:v>2650</c:v>
                </c:pt>
                <c:pt idx="2651">
                  <c:v>2651</c:v>
                </c:pt>
                <c:pt idx="2652">
                  <c:v>2652</c:v>
                </c:pt>
                <c:pt idx="2653">
                  <c:v>2653</c:v>
                </c:pt>
                <c:pt idx="2654">
                  <c:v>2654</c:v>
                </c:pt>
                <c:pt idx="2655">
                  <c:v>2655</c:v>
                </c:pt>
                <c:pt idx="2656">
                  <c:v>2656</c:v>
                </c:pt>
                <c:pt idx="2657">
                  <c:v>2657</c:v>
                </c:pt>
                <c:pt idx="2658">
                  <c:v>2658</c:v>
                </c:pt>
                <c:pt idx="2659">
                  <c:v>2659</c:v>
                </c:pt>
                <c:pt idx="2660">
                  <c:v>2660</c:v>
                </c:pt>
                <c:pt idx="2661">
                  <c:v>2661</c:v>
                </c:pt>
                <c:pt idx="2662">
                  <c:v>2662</c:v>
                </c:pt>
                <c:pt idx="2663">
                  <c:v>2663</c:v>
                </c:pt>
                <c:pt idx="2664">
                  <c:v>2664</c:v>
                </c:pt>
                <c:pt idx="2665">
                  <c:v>2665</c:v>
                </c:pt>
                <c:pt idx="2666">
                  <c:v>2666</c:v>
                </c:pt>
                <c:pt idx="2667">
                  <c:v>2667</c:v>
                </c:pt>
                <c:pt idx="2668">
                  <c:v>2668</c:v>
                </c:pt>
                <c:pt idx="2669">
                  <c:v>2669</c:v>
                </c:pt>
                <c:pt idx="2670">
                  <c:v>2670</c:v>
                </c:pt>
                <c:pt idx="2671">
                  <c:v>2671</c:v>
                </c:pt>
                <c:pt idx="2672">
                  <c:v>2672</c:v>
                </c:pt>
                <c:pt idx="2673">
                  <c:v>2673</c:v>
                </c:pt>
                <c:pt idx="2674">
                  <c:v>2674</c:v>
                </c:pt>
                <c:pt idx="2675">
                  <c:v>2675</c:v>
                </c:pt>
                <c:pt idx="2676">
                  <c:v>2676</c:v>
                </c:pt>
                <c:pt idx="2677">
                  <c:v>2677</c:v>
                </c:pt>
                <c:pt idx="2678">
                  <c:v>2678</c:v>
                </c:pt>
                <c:pt idx="2679">
                  <c:v>2679</c:v>
                </c:pt>
                <c:pt idx="2680">
                  <c:v>2680</c:v>
                </c:pt>
                <c:pt idx="2681">
                  <c:v>2681</c:v>
                </c:pt>
                <c:pt idx="2682">
                  <c:v>2682</c:v>
                </c:pt>
                <c:pt idx="2683">
                  <c:v>2683</c:v>
                </c:pt>
                <c:pt idx="2684">
                  <c:v>2684</c:v>
                </c:pt>
                <c:pt idx="2685">
                  <c:v>2685</c:v>
                </c:pt>
                <c:pt idx="2686">
                  <c:v>2686</c:v>
                </c:pt>
                <c:pt idx="2687">
                  <c:v>2687</c:v>
                </c:pt>
                <c:pt idx="2688">
                  <c:v>2688</c:v>
                </c:pt>
                <c:pt idx="2689">
                  <c:v>2689</c:v>
                </c:pt>
                <c:pt idx="2690">
                  <c:v>2690</c:v>
                </c:pt>
                <c:pt idx="2691">
                  <c:v>2691</c:v>
                </c:pt>
                <c:pt idx="2692">
                  <c:v>2692</c:v>
                </c:pt>
                <c:pt idx="2693">
                  <c:v>2693</c:v>
                </c:pt>
                <c:pt idx="2694">
                  <c:v>2694</c:v>
                </c:pt>
                <c:pt idx="2695">
                  <c:v>2695</c:v>
                </c:pt>
                <c:pt idx="2696">
                  <c:v>2696</c:v>
                </c:pt>
                <c:pt idx="2697">
                  <c:v>2697</c:v>
                </c:pt>
                <c:pt idx="2698">
                  <c:v>2698</c:v>
                </c:pt>
                <c:pt idx="2699">
                  <c:v>2699</c:v>
                </c:pt>
                <c:pt idx="2700">
                  <c:v>2700</c:v>
                </c:pt>
                <c:pt idx="2701">
                  <c:v>2701</c:v>
                </c:pt>
                <c:pt idx="2702">
                  <c:v>2702</c:v>
                </c:pt>
                <c:pt idx="2703">
                  <c:v>2703</c:v>
                </c:pt>
                <c:pt idx="2704">
                  <c:v>2704</c:v>
                </c:pt>
                <c:pt idx="2705">
                  <c:v>2705</c:v>
                </c:pt>
                <c:pt idx="2706">
                  <c:v>2706</c:v>
                </c:pt>
                <c:pt idx="2707">
                  <c:v>2707</c:v>
                </c:pt>
                <c:pt idx="2708">
                  <c:v>2708</c:v>
                </c:pt>
                <c:pt idx="2709">
                  <c:v>2709</c:v>
                </c:pt>
                <c:pt idx="2710">
                  <c:v>2710</c:v>
                </c:pt>
                <c:pt idx="2711">
                  <c:v>2711</c:v>
                </c:pt>
                <c:pt idx="2712">
                  <c:v>2712</c:v>
                </c:pt>
                <c:pt idx="2713">
                  <c:v>2713</c:v>
                </c:pt>
                <c:pt idx="2714">
                  <c:v>2714</c:v>
                </c:pt>
                <c:pt idx="2715">
                  <c:v>2715</c:v>
                </c:pt>
                <c:pt idx="2716">
                  <c:v>2716</c:v>
                </c:pt>
                <c:pt idx="2717">
                  <c:v>2717</c:v>
                </c:pt>
                <c:pt idx="2718">
                  <c:v>2718</c:v>
                </c:pt>
                <c:pt idx="2719">
                  <c:v>2719</c:v>
                </c:pt>
                <c:pt idx="2720">
                  <c:v>2720</c:v>
                </c:pt>
                <c:pt idx="2721">
                  <c:v>2721</c:v>
                </c:pt>
                <c:pt idx="2722">
                  <c:v>2722</c:v>
                </c:pt>
                <c:pt idx="2723">
                  <c:v>2723</c:v>
                </c:pt>
                <c:pt idx="2724">
                  <c:v>2724</c:v>
                </c:pt>
                <c:pt idx="2725">
                  <c:v>2725</c:v>
                </c:pt>
                <c:pt idx="2726">
                  <c:v>2726</c:v>
                </c:pt>
                <c:pt idx="2727">
                  <c:v>2727</c:v>
                </c:pt>
                <c:pt idx="2728">
                  <c:v>2728</c:v>
                </c:pt>
                <c:pt idx="2729">
                  <c:v>2729</c:v>
                </c:pt>
                <c:pt idx="2730">
                  <c:v>2730</c:v>
                </c:pt>
                <c:pt idx="2731">
                  <c:v>2731</c:v>
                </c:pt>
                <c:pt idx="2732">
                  <c:v>2732</c:v>
                </c:pt>
                <c:pt idx="2733">
                  <c:v>2733</c:v>
                </c:pt>
                <c:pt idx="2734">
                  <c:v>2734</c:v>
                </c:pt>
                <c:pt idx="2735">
                  <c:v>2735</c:v>
                </c:pt>
                <c:pt idx="2736">
                  <c:v>2736</c:v>
                </c:pt>
                <c:pt idx="2737">
                  <c:v>2737</c:v>
                </c:pt>
                <c:pt idx="2738">
                  <c:v>2738</c:v>
                </c:pt>
                <c:pt idx="2739">
                  <c:v>2739</c:v>
                </c:pt>
                <c:pt idx="2740">
                  <c:v>2740</c:v>
                </c:pt>
                <c:pt idx="2741">
                  <c:v>2741</c:v>
                </c:pt>
                <c:pt idx="2742">
                  <c:v>2742</c:v>
                </c:pt>
                <c:pt idx="2743">
                  <c:v>2743</c:v>
                </c:pt>
                <c:pt idx="2744">
                  <c:v>2744</c:v>
                </c:pt>
                <c:pt idx="2745">
                  <c:v>2745</c:v>
                </c:pt>
                <c:pt idx="2746">
                  <c:v>2746</c:v>
                </c:pt>
                <c:pt idx="2747">
                  <c:v>2747</c:v>
                </c:pt>
                <c:pt idx="2748">
                  <c:v>2748</c:v>
                </c:pt>
                <c:pt idx="2749">
                  <c:v>2749</c:v>
                </c:pt>
                <c:pt idx="2750">
                  <c:v>2750</c:v>
                </c:pt>
                <c:pt idx="2751">
                  <c:v>2751</c:v>
                </c:pt>
                <c:pt idx="2752">
                  <c:v>2752</c:v>
                </c:pt>
                <c:pt idx="2753">
                  <c:v>2753</c:v>
                </c:pt>
                <c:pt idx="2754">
                  <c:v>2754</c:v>
                </c:pt>
                <c:pt idx="2755">
                  <c:v>2755</c:v>
                </c:pt>
                <c:pt idx="2756">
                  <c:v>2756</c:v>
                </c:pt>
                <c:pt idx="2757">
                  <c:v>2757</c:v>
                </c:pt>
                <c:pt idx="2758">
                  <c:v>2758</c:v>
                </c:pt>
                <c:pt idx="2759">
                  <c:v>2759</c:v>
                </c:pt>
                <c:pt idx="2760">
                  <c:v>2760</c:v>
                </c:pt>
                <c:pt idx="2761">
                  <c:v>2761</c:v>
                </c:pt>
                <c:pt idx="2762">
                  <c:v>2762</c:v>
                </c:pt>
                <c:pt idx="2763">
                  <c:v>2763</c:v>
                </c:pt>
                <c:pt idx="2764">
                  <c:v>2764</c:v>
                </c:pt>
                <c:pt idx="2765">
                  <c:v>2765</c:v>
                </c:pt>
                <c:pt idx="2766">
                  <c:v>2766</c:v>
                </c:pt>
                <c:pt idx="2767">
                  <c:v>2767</c:v>
                </c:pt>
                <c:pt idx="2768">
                  <c:v>2768</c:v>
                </c:pt>
                <c:pt idx="2769">
                  <c:v>2769</c:v>
                </c:pt>
                <c:pt idx="2770">
                  <c:v>2770</c:v>
                </c:pt>
                <c:pt idx="2771">
                  <c:v>2771</c:v>
                </c:pt>
                <c:pt idx="2772">
                  <c:v>2772</c:v>
                </c:pt>
                <c:pt idx="2773">
                  <c:v>2773</c:v>
                </c:pt>
                <c:pt idx="2774">
                  <c:v>2774</c:v>
                </c:pt>
                <c:pt idx="2775">
                  <c:v>2775</c:v>
                </c:pt>
                <c:pt idx="2776">
                  <c:v>2776</c:v>
                </c:pt>
                <c:pt idx="2777">
                  <c:v>2777</c:v>
                </c:pt>
                <c:pt idx="2778">
                  <c:v>2778</c:v>
                </c:pt>
                <c:pt idx="2779">
                  <c:v>2779</c:v>
                </c:pt>
                <c:pt idx="2780">
                  <c:v>2780</c:v>
                </c:pt>
                <c:pt idx="2781">
                  <c:v>2781</c:v>
                </c:pt>
                <c:pt idx="2782">
                  <c:v>2782</c:v>
                </c:pt>
                <c:pt idx="2783">
                  <c:v>2783</c:v>
                </c:pt>
                <c:pt idx="2784">
                  <c:v>2784</c:v>
                </c:pt>
                <c:pt idx="2785">
                  <c:v>2785</c:v>
                </c:pt>
                <c:pt idx="2786">
                  <c:v>2786</c:v>
                </c:pt>
                <c:pt idx="2787">
                  <c:v>2787</c:v>
                </c:pt>
                <c:pt idx="2788">
                  <c:v>2788</c:v>
                </c:pt>
                <c:pt idx="2789">
                  <c:v>2789</c:v>
                </c:pt>
                <c:pt idx="2790">
                  <c:v>2790</c:v>
                </c:pt>
                <c:pt idx="2791">
                  <c:v>2791</c:v>
                </c:pt>
                <c:pt idx="2792">
                  <c:v>2792</c:v>
                </c:pt>
                <c:pt idx="2793">
                  <c:v>2793</c:v>
                </c:pt>
                <c:pt idx="2794">
                  <c:v>2794</c:v>
                </c:pt>
                <c:pt idx="2795">
                  <c:v>2795</c:v>
                </c:pt>
                <c:pt idx="2796">
                  <c:v>2796</c:v>
                </c:pt>
                <c:pt idx="2797">
                  <c:v>2797</c:v>
                </c:pt>
                <c:pt idx="2798">
                  <c:v>2798</c:v>
                </c:pt>
                <c:pt idx="2799">
                  <c:v>2799</c:v>
                </c:pt>
                <c:pt idx="2800">
                  <c:v>2800</c:v>
                </c:pt>
                <c:pt idx="2801">
                  <c:v>2801</c:v>
                </c:pt>
                <c:pt idx="2802">
                  <c:v>2802</c:v>
                </c:pt>
                <c:pt idx="2803">
                  <c:v>2803</c:v>
                </c:pt>
                <c:pt idx="2804">
                  <c:v>2804</c:v>
                </c:pt>
                <c:pt idx="2805">
                  <c:v>2805</c:v>
                </c:pt>
                <c:pt idx="2806">
                  <c:v>2806</c:v>
                </c:pt>
                <c:pt idx="2807">
                  <c:v>2807</c:v>
                </c:pt>
                <c:pt idx="2808">
                  <c:v>2808</c:v>
                </c:pt>
                <c:pt idx="2809">
                  <c:v>2809</c:v>
                </c:pt>
                <c:pt idx="2810">
                  <c:v>2810</c:v>
                </c:pt>
                <c:pt idx="2811">
                  <c:v>2811</c:v>
                </c:pt>
                <c:pt idx="2812">
                  <c:v>2812</c:v>
                </c:pt>
                <c:pt idx="2813">
                  <c:v>2813</c:v>
                </c:pt>
                <c:pt idx="2814">
                  <c:v>2814</c:v>
                </c:pt>
                <c:pt idx="2815">
                  <c:v>2815</c:v>
                </c:pt>
                <c:pt idx="2816">
                  <c:v>2816</c:v>
                </c:pt>
                <c:pt idx="2817">
                  <c:v>2817</c:v>
                </c:pt>
                <c:pt idx="2818">
                  <c:v>2818</c:v>
                </c:pt>
                <c:pt idx="2819">
                  <c:v>2819</c:v>
                </c:pt>
                <c:pt idx="2820">
                  <c:v>2820</c:v>
                </c:pt>
                <c:pt idx="2821">
                  <c:v>2821</c:v>
                </c:pt>
                <c:pt idx="2822">
                  <c:v>2822</c:v>
                </c:pt>
                <c:pt idx="2823">
                  <c:v>2823</c:v>
                </c:pt>
                <c:pt idx="2824">
                  <c:v>2824</c:v>
                </c:pt>
                <c:pt idx="2825">
                  <c:v>2825</c:v>
                </c:pt>
                <c:pt idx="2826">
                  <c:v>2826</c:v>
                </c:pt>
                <c:pt idx="2827">
                  <c:v>2827</c:v>
                </c:pt>
                <c:pt idx="2828">
                  <c:v>2828</c:v>
                </c:pt>
                <c:pt idx="2829">
                  <c:v>2829</c:v>
                </c:pt>
                <c:pt idx="2830">
                  <c:v>2830</c:v>
                </c:pt>
                <c:pt idx="2831">
                  <c:v>2831</c:v>
                </c:pt>
                <c:pt idx="2832">
                  <c:v>2832</c:v>
                </c:pt>
                <c:pt idx="2833">
                  <c:v>2833</c:v>
                </c:pt>
                <c:pt idx="2834">
                  <c:v>2834</c:v>
                </c:pt>
                <c:pt idx="2835">
                  <c:v>2835</c:v>
                </c:pt>
                <c:pt idx="2836">
                  <c:v>2836</c:v>
                </c:pt>
                <c:pt idx="2837">
                  <c:v>2837</c:v>
                </c:pt>
                <c:pt idx="2838">
                  <c:v>2838</c:v>
                </c:pt>
                <c:pt idx="2839">
                  <c:v>2839</c:v>
                </c:pt>
                <c:pt idx="2840">
                  <c:v>2840</c:v>
                </c:pt>
                <c:pt idx="2841">
                  <c:v>2841</c:v>
                </c:pt>
                <c:pt idx="2842">
                  <c:v>2842</c:v>
                </c:pt>
                <c:pt idx="2843">
                  <c:v>2843</c:v>
                </c:pt>
                <c:pt idx="2844">
                  <c:v>2844</c:v>
                </c:pt>
                <c:pt idx="2845">
                  <c:v>2845</c:v>
                </c:pt>
                <c:pt idx="2846">
                  <c:v>2846</c:v>
                </c:pt>
                <c:pt idx="2847">
                  <c:v>2847</c:v>
                </c:pt>
                <c:pt idx="2848">
                  <c:v>2848</c:v>
                </c:pt>
                <c:pt idx="2849">
                  <c:v>2849</c:v>
                </c:pt>
                <c:pt idx="2850">
                  <c:v>2850</c:v>
                </c:pt>
                <c:pt idx="2851">
                  <c:v>2851</c:v>
                </c:pt>
                <c:pt idx="2852">
                  <c:v>2852</c:v>
                </c:pt>
                <c:pt idx="2853">
                  <c:v>2853</c:v>
                </c:pt>
                <c:pt idx="2854">
                  <c:v>2854</c:v>
                </c:pt>
                <c:pt idx="2855">
                  <c:v>2855</c:v>
                </c:pt>
                <c:pt idx="2856">
                  <c:v>2856</c:v>
                </c:pt>
                <c:pt idx="2857">
                  <c:v>2857</c:v>
                </c:pt>
                <c:pt idx="2858">
                  <c:v>2858</c:v>
                </c:pt>
                <c:pt idx="2859">
                  <c:v>2859</c:v>
                </c:pt>
                <c:pt idx="2860">
                  <c:v>2860</c:v>
                </c:pt>
                <c:pt idx="2861">
                  <c:v>2861</c:v>
                </c:pt>
                <c:pt idx="2862">
                  <c:v>2862</c:v>
                </c:pt>
                <c:pt idx="2863">
                  <c:v>2863</c:v>
                </c:pt>
                <c:pt idx="2864">
                  <c:v>2864</c:v>
                </c:pt>
                <c:pt idx="2865">
                  <c:v>2865</c:v>
                </c:pt>
                <c:pt idx="2866">
                  <c:v>2866</c:v>
                </c:pt>
                <c:pt idx="2867">
                  <c:v>2867</c:v>
                </c:pt>
                <c:pt idx="2868">
                  <c:v>2868</c:v>
                </c:pt>
                <c:pt idx="2869">
                  <c:v>2869</c:v>
                </c:pt>
                <c:pt idx="2870">
                  <c:v>2870</c:v>
                </c:pt>
                <c:pt idx="2871">
                  <c:v>2871</c:v>
                </c:pt>
                <c:pt idx="2872">
                  <c:v>2872</c:v>
                </c:pt>
                <c:pt idx="2873">
                  <c:v>2873</c:v>
                </c:pt>
                <c:pt idx="2874">
                  <c:v>2874</c:v>
                </c:pt>
                <c:pt idx="2875">
                  <c:v>2875</c:v>
                </c:pt>
                <c:pt idx="2876">
                  <c:v>2876</c:v>
                </c:pt>
                <c:pt idx="2877">
                  <c:v>2877</c:v>
                </c:pt>
                <c:pt idx="2878">
                  <c:v>2878</c:v>
                </c:pt>
                <c:pt idx="2879">
                  <c:v>2879</c:v>
                </c:pt>
                <c:pt idx="2880">
                  <c:v>2880</c:v>
                </c:pt>
                <c:pt idx="2881">
                  <c:v>2881</c:v>
                </c:pt>
                <c:pt idx="2882">
                  <c:v>2882</c:v>
                </c:pt>
                <c:pt idx="2883">
                  <c:v>2883</c:v>
                </c:pt>
                <c:pt idx="2884">
                  <c:v>2884</c:v>
                </c:pt>
                <c:pt idx="2885">
                  <c:v>2885</c:v>
                </c:pt>
                <c:pt idx="2886">
                  <c:v>2886</c:v>
                </c:pt>
                <c:pt idx="2887">
                  <c:v>2887</c:v>
                </c:pt>
                <c:pt idx="2888">
                  <c:v>2888</c:v>
                </c:pt>
                <c:pt idx="2889">
                  <c:v>2889</c:v>
                </c:pt>
                <c:pt idx="2890">
                  <c:v>2890</c:v>
                </c:pt>
                <c:pt idx="2891">
                  <c:v>2891</c:v>
                </c:pt>
                <c:pt idx="2892">
                  <c:v>2892</c:v>
                </c:pt>
                <c:pt idx="2893">
                  <c:v>2893</c:v>
                </c:pt>
                <c:pt idx="2894">
                  <c:v>2894</c:v>
                </c:pt>
                <c:pt idx="2895">
                  <c:v>2895</c:v>
                </c:pt>
                <c:pt idx="2896">
                  <c:v>2896</c:v>
                </c:pt>
                <c:pt idx="2897">
                  <c:v>2897</c:v>
                </c:pt>
                <c:pt idx="2898">
                  <c:v>2898</c:v>
                </c:pt>
                <c:pt idx="2899">
                  <c:v>2899</c:v>
                </c:pt>
                <c:pt idx="2900">
                  <c:v>2900</c:v>
                </c:pt>
                <c:pt idx="2901">
                  <c:v>2901</c:v>
                </c:pt>
                <c:pt idx="2902">
                  <c:v>2902</c:v>
                </c:pt>
                <c:pt idx="2903">
                  <c:v>2903</c:v>
                </c:pt>
                <c:pt idx="2904">
                  <c:v>2904</c:v>
                </c:pt>
                <c:pt idx="2905">
                  <c:v>2905</c:v>
                </c:pt>
                <c:pt idx="2906">
                  <c:v>2906</c:v>
                </c:pt>
                <c:pt idx="2907">
                  <c:v>2907</c:v>
                </c:pt>
                <c:pt idx="2908">
                  <c:v>2908</c:v>
                </c:pt>
                <c:pt idx="2909">
                  <c:v>2909</c:v>
                </c:pt>
                <c:pt idx="2910">
                  <c:v>2910</c:v>
                </c:pt>
                <c:pt idx="2911">
                  <c:v>2911</c:v>
                </c:pt>
                <c:pt idx="2912">
                  <c:v>2912</c:v>
                </c:pt>
                <c:pt idx="2913">
                  <c:v>2913</c:v>
                </c:pt>
                <c:pt idx="2914">
                  <c:v>2914</c:v>
                </c:pt>
                <c:pt idx="2915">
                  <c:v>2915</c:v>
                </c:pt>
                <c:pt idx="2916">
                  <c:v>2916</c:v>
                </c:pt>
                <c:pt idx="2917">
                  <c:v>2917</c:v>
                </c:pt>
                <c:pt idx="2918">
                  <c:v>2918</c:v>
                </c:pt>
                <c:pt idx="2919">
                  <c:v>2919</c:v>
                </c:pt>
                <c:pt idx="2920">
                  <c:v>2920</c:v>
                </c:pt>
                <c:pt idx="2921">
                  <c:v>2921</c:v>
                </c:pt>
                <c:pt idx="2922">
                  <c:v>2922</c:v>
                </c:pt>
                <c:pt idx="2923">
                  <c:v>2923</c:v>
                </c:pt>
                <c:pt idx="2924">
                  <c:v>2924</c:v>
                </c:pt>
                <c:pt idx="2925">
                  <c:v>2925</c:v>
                </c:pt>
                <c:pt idx="2926">
                  <c:v>2926</c:v>
                </c:pt>
                <c:pt idx="2927">
                  <c:v>2927</c:v>
                </c:pt>
                <c:pt idx="2928">
                  <c:v>2928</c:v>
                </c:pt>
                <c:pt idx="2929">
                  <c:v>2929</c:v>
                </c:pt>
                <c:pt idx="2930">
                  <c:v>2930</c:v>
                </c:pt>
                <c:pt idx="2931">
                  <c:v>2931</c:v>
                </c:pt>
                <c:pt idx="2932">
                  <c:v>2932</c:v>
                </c:pt>
                <c:pt idx="2933">
                  <c:v>2933</c:v>
                </c:pt>
                <c:pt idx="2934">
                  <c:v>2934</c:v>
                </c:pt>
                <c:pt idx="2935">
                  <c:v>2935</c:v>
                </c:pt>
                <c:pt idx="2936">
                  <c:v>2936</c:v>
                </c:pt>
                <c:pt idx="2937">
                  <c:v>2937</c:v>
                </c:pt>
                <c:pt idx="2938">
                  <c:v>2938</c:v>
                </c:pt>
                <c:pt idx="2939">
                  <c:v>2939</c:v>
                </c:pt>
                <c:pt idx="2940">
                  <c:v>2940</c:v>
                </c:pt>
                <c:pt idx="2941">
                  <c:v>2941</c:v>
                </c:pt>
                <c:pt idx="2942">
                  <c:v>2942</c:v>
                </c:pt>
                <c:pt idx="2943">
                  <c:v>2943</c:v>
                </c:pt>
                <c:pt idx="2944">
                  <c:v>2944</c:v>
                </c:pt>
                <c:pt idx="2945">
                  <c:v>2945</c:v>
                </c:pt>
                <c:pt idx="2946">
                  <c:v>2946</c:v>
                </c:pt>
                <c:pt idx="2947">
                  <c:v>2947</c:v>
                </c:pt>
                <c:pt idx="2948">
                  <c:v>2948</c:v>
                </c:pt>
                <c:pt idx="2949">
                  <c:v>2949</c:v>
                </c:pt>
                <c:pt idx="2950">
                  <c:v>2950</c:v>
                </c:pt>
                <c:pt idx="2951">
                  <c:v>2951</c:v>
                </c:pt>
                <c:pt idx="2952">
                  <c:v>2952</c:v>
                </c:pt>
                <c:pt idx="2953">
                  <c:v>2953</c:v>
                </c:pt>
                <c:pt idx="2954">
                  <c:v>2954</c:v>
                </c:pt>
                <c:pt idx="2955">
                  <c:v>2955</c:v>
                </c:pt>
                <c:pt idx="2956">
                  <c:v>2956</c:v>
                </c:pt>
                <c:pt idx="2957">
                  <c:v>2957</c:v>
                </c:pt>
                <c:pt idx="2958">
                  <c:v>2958</c:v>
                </c:pt>
                <c:pt idx="2959">
                  <c:v>2959</c:v>
                </c:pt>
                <c:pt idx="2960">
                  <c:v>2960</c:v>
                </c:pt>
                <c:pt idx="2961">
                  <c:v>2961</c:v>
                </c:pt>
                <c:pt idx="2962">
                  <c:v>2962</c:v>
                </c:pt>
                <c:pt idx="2963">
                  <c:v>2963</c:v>
                </c:pt>
                <c:pt idx="2964">
                  <c:v>2964</c:v>
                </c:pt>
                <c:pt idx="2965">
                  <c:v>2965</c:v>
                </c:pt>
                <c:pt idx="2966">
                  <c:v>2966</c:v>
                </c:pt>
                <c:pt idx="2967">
                  <c:v>2967</c:v>
                </c:pt>
                <c:pt idx="2968">
                  <c:v>2968</c:v>
                </c:pt>
                <c:pt idx="2969">
                  <c:v>2969</c:v>
                </c:pt>
                <c:pt idx="2970">
                  <c:v>2970</c:v>
                </c:pt>
                <c:pt idx="2971">
                  <c:v>2971</c:v>
                </c:pt>
                <c:pt idx="2972">
                  <c:v>2972</c:v>
                </c:pt>
                <c:pt idx="2973">
                  <c:v>2973</c:v>
                </c:pt>
                <c:pt idx="2974">
                  <c:v>2974</c:v>
                </c:pt>
                <c:pt idx="2975">
                  <c:v>2975</c:v>
                </c:pt>
                <c:pt idx="2976">
                  <c:v>2976</c:v>
                </c:pt>
                <c:pt idx="2977">
                  <c:v>2977</c:v>
                </c:pt>
                <c:pt idx="2978">
                  <c:v>2978</c:v>
                </c:pt>
                <c:pt idx="2979">
                  <c:v>2979</c:v>
                </c:pt>
                <c:pt idx="2980">
                  <c:v>2980</c:v>
                </c:pt>
                <c:pt idx="2981">
                  <c:v>2981</c:v>
                </c:pt>
                <c:pt idx="2982">
                  <c:v>2982</c:v>
                </c:pt>
                <c:pt idx="2983">
                  <c:v>2983</c:v>
                </c:pt>
                <c:pt idx="2984">
                  <c:v>2984</c:v>
                </c:pt>
                <c:pt idx="2985">
                  <c:v>2985</c:v>
                </c:pt>
                <c:pt idx="2986">
                  <c:v>2986</c:v>
                </c:pt>
                <c:pt idx="2987">
                  <c:v>2987</c:v>
                </c:pt>
                <c:pt idx="2988">
                  <c:v>2988</c:v>
                </c:pt>
                <c:pt idx="2989">
                  <c:v>2989</c:v>
                </c:pt>
                <c:pt idx="2990">
                  <c:v>2990</c:v>
                </c:pt>
                <c:pt idx="2991">
                  <c:v>2991</c:v>
                </c:pt>
                <c:pt idx="2992">
                  <c:v>2992</c:v>
                </c:pt>
                <c:pt idx="2993">
                  <c:v>2993</c:v>
                </c:pt>
                <c:pt idx="2994">
                  <c:v>2994</c:v>
                </c:pt>
                <c:pt idx="2995">
                  <c:v>2995</c:v>
                </c:pt>
                <c:pt idx="2996">
                  <c:v>2996</c:v>
                </c:pt>
                <c:pt idx="2997">
                  <c:v>2997</c:v>
                </c:pt>
                <c:pt idx="2998">
                  <c:v>2998</c:v>
                </c:pt>
                <c:pt idx="2999">
                  <c:v>2999</c:v>
                </c:pt>
                <c:pt idx="3000">
                  <c:v>3000</c:v>
                </c:pt>
                <c:pt idx="3001">
                  <c:v>3001</c:v>
                </c:pt>
                <c:pt idx="3002">
                  <c:v>3002</c:v>
                </c:pt>
                <c:pt idx="3003">
                  <c:v>3003</c:v>
                </c:pt>
                <c:pt idx="3004">
                  <c:v>3004</c:v>
                </c:pt>
                <c:pt idx="3005">
                  <c:v>3005</c:v>
                </c:pt>
                <c:pt idx="3006">
                  <c:v>3006</c:v>
                </c:pt>
                <c:pt idx="3007">
                  <c:v>3007</c:v>
                </c:pt>
                <c:pt idx="3008">
                  <c:v>3008</c:v>
                </c:pt>
                <c:pt idx="3009">
                  <c:v>3009</c:v>
                </c:pt>
                <c:pt idx="3010">
                  <c:v>3010</c:v>
                </c:pt>
                <c:pt idx="3011">
                  <c:v>3011</c:v>
                </c:pt>
                <c:pt idx="3012">
                  <c:v>3012</c:v>
                </c:pt>
                <c:pt idx="3013">
                  <c:v>3013</c:v>
                </c:pt>
                <c:pt idx="3014">
                  <c:v>3014</c:v>
                </c:pt>
                <c:pt idx="3015">
                  <c:v>3015</c:v>
                </c:pt>
                <c:pt idx="3016">
                  <c:v>3016</c:v>
                </c:pt>
                <c:pt idx="3017">
                  <c:v>3017</c:v>
                </c:pt>
                <c:pt idx="3018">
                  <c:v>3018</c:v>
                </c:pt>
                <c:pt idx="3019">
                  <c:v>3019</c:v>
                </c:pt>
                <c:pt idx="3020">
                  <c:v>3020</c:v>
                </c:pt>
                <c:pt idx="3021">
                  <c:v>3021</c:v>
                </c:pt>
                <c:pt idx="3022">
                  <c:v>3022</c:v>
                </c:pt>
                <c:pt idx="3023">
                  <c:v>3023</c:v>
                </c:pt>
                <c:pt idx="3024">
                  <c:v>3024</c:v>
                </c:pt>
                <c:pt idx="3025">
                  <c:v>3025</c:v>
                </c:pt>
                <c:pt idx="3026">
                  <c:v>3026</c:v>
                </c:pt>
                <c:pt idx="3027">
                  <c:v>3027</c:v>
                </c:pt>
                <c:pt idx="3028">
                  <c:v>3028</c:v>
                </c:pt>
                <c:pt idx="3029">
                  <c:v>3029</c:v>
                </c:pt>
                <c:pt idx="3030">
                  <c:v>3030</c:v>
                </c:pt>
                <c:pt idx="3031">
                  <c:v>3031</c:v>
                </c:pt>
                <c:pt idx="3032">
                  <c:v>3032</c:v>
                </c:pt>
                <c:pt idx="3033">
                  <c:v>3033</c:v>
                </c:pt>
                <c:pt idx="3034">
                  <c:v>3034</c:v>
                </c:pt>
                <c:pt idx="3035">
                  <c:v>3035</c:v>
                </c:pt>
                <c:pt idx="3036">
                  <c:v>3036</c:v>
                </c:pt>
                <c:pt idx="3037">
                  <c:v>3037</c:v>
                </c:pt>
                <c:pt idx="3038">
                  <c:v>3038</c:v>
                </c:pt>
                <c:pt idx="3039">
                  <c:v>3039</c:v>
                </c:pt>
                <c:pt idx="3040">
                  <c:v>3040</c:v>
                </c:pt>
                <c:pt idx="3041">
                  <c:v>3041</c:v>
                </c:pt>
                <c:pt idx="3042">
                  <c:v>3042</c:v>
                </c:pt>
                <c:pt idx="3043">
                  <c:v>3043</c:v>
                </c:pt>
                <c:pt idx="3044">
                  <c:v>3044</c:v>
                </c:pt>
                <c:pt idx="3045">
                  <c:v>3045</c:v>
                </c:pt>
                <c:pt idx="3046">
                  <c:v>3046</c:v>
                </c:pt>
                <c:pt idx="3047">
                  <c:v>3047</c:v>
                </c:pt>
                <c:pt idx="3048">
                  <c:v>3048</c:v>
                </c:pt>
                <c:pt idx="3049">
                  <c:v>3049</c:v>
                </c:pt>
                <c:pt idx="3050">
                  <c:v>3050</c:v>
                </c:pt>
                <c:pt idx="3051">
                  <c:v>3051</c:v>
                </c:pt>
                <c:pt idx="3052">
                  <c:v>3052</c:v>
                </c:pt>
                <c:pt idx="3053">
                  <c:v>3053</c:v>
                </c:pt>
                <c:pt idx="3054">
                  <c:v>3054</c:v>
                </c:pt>
                <c:pt idx="3055">
                  <c:v>3055</c:v>
                </c:pt>
                <c:pt idx="3056">
                  <c:v>3056</c:v>
                </c:pt>
                <c:pt idx="3057">
                  <c:v>3057</c:v>
                </c:pt>
                <c:pt idx="3058">
                  <c:v>3058</c:v>
                </c:pt>
                <c:pt idx="3059">
                  <c:v>3059</c:v>
                </c:pt>
                <c:pt idx="3060">
                  <c:v>3060</c:v>
                </c:pt>
                <c:pt idx="3061">
                  <c:v>3061</c:v>
                </c:pt>
                <c:pt idx="3062">
                  <c:v>3062</c:v>
                </c:pt>
                <c:pt idx="3063">
                  <c:v>3063</c:v>
                </c:pt>
                <c:pt idx="3064">
                  <c:v>3064</c:v>
                </c:pt>
                <c:pt idx="3065">
                  <c:v>3065</c:v>
                </c:pt>
                <c:pt idx="3066">
                  <c:v>3066</c:v>
                </c:pt>
                <c:pt idx="3067">
                  <c:v>3067</c:v>
                </c:pt>
                <c:pt idx="3068">
                  <c:v>3068</c:v>
                </c:pt>
                <c:pt idx="3069">
                  <c:v>3069</c:v>
                </c:pt>
                <c:pt idx="3070">
                  <c:v>3070</c:v>
                </c:pt>
                <c:pt idx="3071">
                  <c:v>3071</c:v>
                </c:pt>
                <c:pt idx="3072">
                  <c:v>3072</c:v>
                </c:pt>
                <c:pt idx="3073">
                  <c:v>3073</c:v>
                </c:pt>
                <c:pt idx="3074">
                  <c:v>3074</c:v>
                </c:pt>
                <c:pt idx="3075">
                  <c:v>3075</c:v>
                </c:pt>
                <c:pt idx="3076">
                  <c:v>3076</c:v>
                </c:pt>
                <c:pt idx="3077">
                  <c:v>3077</c:v>
                </c:pt>
                <c:pt idx="3078">
                  <c:v>3078</c:v>
                </c:pt>
                <c:pt idx="3079">
                  <c:v>3079</c:v>
                </c:pt>
                <c:pt idx="3080">
                  <c:v>3080</c:v>
                </c:pt>
                <c:pt idx="3081">
                  <c:v>3081</c:v>
                </c:pt>
                <c:pt idx="3082">
                  <c:v>3082</c:v>
                </c:pt>
                <c:pt idx="3083">
                  <c:v>3083</c:v>
                </c:pt>
                <c:pt idx="3084">
                  <c:v>3084</c:v>
                </c:pt>
                <c:pt idx="3085">
                  <c:v>3085</c:v>
                </c:pt>
                <c:pt idx="3086">
                  <c:v>3086</c:v>
                </c:pt>
                <c:pt idx="3087">
                  <c:v>3087</c:v>
                </c:pt>
                <c:pt idx="3088">
                  <c:v>3088</c:v>
                </c:pt>
                <c:pt idx="3089">
                  <c:v>3089</c:v>
                </c:pt>
                <c:pt idx="3090">
                  <c:v>3090</c:v>
                </c:pt>
                <c:pt idx="3091">
                  <c:v>3091</c:v>
                </c:pt>
                <c:pt idx="3092">
                  <c:v>3092</c:v>
                </c:pt>
                <c:pt idx="3093">
                  <c:v>3093</c:v>
                </c:pt>
                <c:pt idx="3094">
                  <c:v>3094</c:v>
                </c:pt>
                <c:pt idx="3095">
                  <c:v>3095</c:v>
                </c:pt>
                <c:pt idx="3096">
                  <c:v>3096</c:v>
                </c:pt>
                <c:pt idx="3097">
                  <c:v>3097</c:v>
                </c:pt>
                <c:pt idx="3098">
                  <c:v>3098</c:v>
                </c:pt>
                <c:pt idx="3099">
                  <c:v>3099</c:v>
                </c:pt>
                <c:pt idx="3100">
                  <c:v>3100</c:v>
                </c:pt>
                <c:pt idx="3101">
                  <c:v>3101</c:v>
                </c:pt>
                <c:pt idx="3102">
                  <c:v>3102</c:v>
                </c:pt>
                <c:pt idx="3103">
                  <c:v>3103</c:v>
                </c:pt>
                <c:pt idx="3104">
                  <c:v>3104</c:v>
                </c:pt>
                <c:pt idx="3105">
                  <c:v>3105</c:v>
                </c:pt>
                <c:pt idx="3106">
                  <c:v>3106</c:v>
                </c:pt>
                <c:pt idx="3107">
                  <c:v>3107</c:v>
                </c:pt>
                <c:pt idx="3108">
                  <c:v>3108</c:v>
                </c:pt>
                <c:pt idx="3109">
                  <c:v>3109</c:v>
                </c:pt>
                <c:pt idx="3110">
                  <c:v>3110</c:v>
                </c:pt>
                <c:pt idx="3111">
                  <c:v>3111</c:v>
                </c:pt>
                <c:pt idx="3112">
                  <c:v>3112</c:v>
                </c:pt>
                <c:pt idx="3113">
                  <c:v>3113</c:v>
                </c:pt>
                <c:pt idx="3114">
                  <c:v>3114</c:v>
                </c:pt>
                <c:pt idx="3115">
                  <c:v>3115</c:v>
                </c:pt>
                <c:pt idx="3116">
                  <c:v>3116</c:v>
                </c:pt>
                <c:pt idx="3117">
                  <c:v>3117</c:v>
                </c:pt>
                <c:pt idx="3118">
                  <c:v>3118</c:v>
                </c:pt>
                <c:pt idx="3119">
                  <c:v>3119</c:v>
                </c:pt>
                <c:pt idx="3120">
                  <c:v>3120</c:v>
                </c:pt>
                <c:pt idx="3121">
                  <c:v>3121</c:v>
                </c:pt>
                <c:pt idx="3122">
                  <c:v>3122</c:v>
                </c:pt>
                <c:pt idx="3123">
                  <c:v>3123</c:v>
                </c:pt>
                <c:pt idx="3124">
                  <c:v>3124</c:v>
                </c:pt>
                <c:pt idx="3125">
                  <c:v>3125</c:v>
                </c:pt>
                <c:pt idx="3126">
                  <c:v>3126</c:v>
                </c:pt>
                <c:pt idx="3127">
                  <c:v>3127</c:v>
                </c:pt>
                <c:pt idx="3128">
                  <c:v>3128</c:v>
                </c:pt>
                <c:pt idx="3129">
                  <c:v>3129</c:v>
                </c:pt>
                <c:pt idx="3130">
                  <c:v>3130</c:v>
                </c:pt>
                <c:pt idx="3131">
                  <c:v>3131</c:v>
                </c:pt>
                <c:pt idx="3132">
                  <c:v>3132</c:v>
                </c:pt>
                <c:pt idx="3133">
                  <c:v>3133</c:v>
                </c:pt>
                <c:pt idx="3134">
                  <c:v>3134</c:v>
                </c:pt>
                <c:pt idx="3135">
                  <c:v>3135</c:v>
                </c:pt>
                <c:pt idx="3136">
                  <c:v>3136</c:v>
                </c:pt>
                <c:pt idx="3137">
                  <c:v>3137</c:v>
                </c:pt>
                <c:pt idx="3138">
                  <c:v>3138</c:v>
                </c:pt>
                <c:pt idx="3139">
                  <c:v>3139</c:v>
                </c:pt>
                <c:pt idx="3140">
                  <c:v>3140</c:v>
                </c:pt>
                <c:pt idx="3141">
                  <c:v>3141</c:v>
                </c:pt>
                <c:pt idx="3142">
                  <c:v>3142</c:v>
                </c:pt>
                <c:pt idx="3143">
                  <c:v>3143</c:v>
                </c:pt>
                <c:pt idx="3144">
                  <c:v>3144</c:v>
                </c:pt>
                <c:pt idx="3145">
                  <c:v>3145</c:v>
                </c:pt>
                <c:pt idx="3146">
                  <c:v>3146</c:v>
                </c:pt>
                <c:pt idx="3147">
                  <c:v>3147</c:v>
                </c:pt>
                <c:pt idx="3148">
                  <c:v>3148</c:v>
                </c:pt>
                <c:pt idx="3149">
                  <c:v>3149</c:v>
                </c:pt>
                <c:pt idx="3150">
                  <c:v>3150</c:v>
                </c:pt>
                <c:pt idx="3151">
                  <c:v>3151</c:v>
                </c:pt>
                <c:pt idx="3152">
                  <c:v>3152</c:v>
                </c:pt>
                <c:pt idx="3153">
                  <c:v>3153</c:v>
                </c:pt>
                <c:pt idx="3154">
                  <c:v>3154</c:v>
                </c:pt>
                <c:pt idx="3155">
                  <c:v>3155</c:v>
                </c:pt>
                <c:pt idx="3156">
                  <c:v>3156</c:v>
                </c:pt>
                <c:pt idx="3157">
                  <c:v>3157</c:v>
                </c:pt>
                <c:pt idx="3158">
                  <c:v>3158</c:v>
                </c:pt>
                <c:pt idx="3159">
                  <c:v>3159</c:v>
                </c:pt>
                <c:pt idx="3160">
                  <c:v>3160</c:v>
                </c:pt>
                <c:pt idx="3161">
                  <c:v>3161</c:v>
                </c:pt>
                <c:pt idx="3162">
                  <c:v>3162</c:v>
                </c:pt>
                <c:pt idx="3163">
                  <c:v>3163</c:v>
                </c:pt>
                <c:pt idx="3164">
                  <c:v>3164</c:v>
                </c:pt>
                <c:pt idx="3165">
                  <c:v>3165</c:v>
                </c:pt>
                <c:pt idx="3166">
                  <c:v>3166</c:v>
                </c:pt>
                <c:pt idx="3167">
                  <c:v>3167</c:v>
                </c:pt>
                <c:pt idx="3168">
                  <c:v>3168</c:v>
                </c:pt>
                <c:pt idx="3169">
                  <c:v>3169</c:v>
                </c:pt>
                <c:pt idx="3170">
                  <c:v>3170</c:v>
                </c:pt>
                <c:pt idx="3171">
                  <c:v>3171</c:v>
                </c:pt>
                <c:pt idx="3172">
                  <c:v>3172</c:v>
                </c:pt>
                <c:pt idx="3173">
                  <c:v>3173</c:v>
                </c:pt>
                <c:pt idx="3174">
                  <c:v>3174</c:v>
                </c:pt>
                <c:pt idx="3175">
                  <c:v>3175</c:v>
                </c:pt>
                <c:pt idx="3176">
                  <c:v>3176</c:v>
                </c:pt>
                <c:pt idx="3177">
                  <c:v>3177</c:v>
                </c:pt>
                <c:pt idx="3178">
                  <c:v>3178</c:v>
                </c:pt>
                <c:pt idx="3179">
                  <c:v>3179</c:v>
                </c:pt>
                <c:pt idx="3180">
                  <c:v>3180</c:v>
                </c:pt>
                <c:pt idx="3181">
                  <c:v>3181</c:v>
                </c:pt>
                <c:pt idx="3182">
                  <c:v>3182</c:v>
                </c:pt>
                <c:pt idx="3183">
                  <c:v>3183</c:v>
                </c:pt>
                <c:pt idx="3184">
                  <c:v>3184</c:v>
                </c:pt>
                <c:pt idx="3185">
                  <c:v>3185</c:v>
                </c:pt>
                <c:pt idx="3186">
                  <c:v>3186</c:v>
                </c:pt>
                <c:pt idx="3187">
                  <c:v>3187</c:v>
                </c:pt>
                <c:pt idx="3188">
                  <c:v>3188</c:v>
                </c:pt>
                <c:pt idx="3189">
                  <c:v>3189</c:v>
                </c:pt>
                <c:pt idx="3190">
                  <c:v>3190</c:v>
                </c:pt>
                <c:pt idx="3191">
                  <c:v>3191</c:v>
                </c:pt>
                <c:pt idx="3192">
                  <c:v>3192</c:v>
                </c:pt>
                <c:pt idx="3193">
                  <c:v>3193</c:v>
                </c:pt>
                <c:pt idx="3194">
                  <c:v>3194</c:v>
                </c:pt>
                <c:pt idx="3195">
                  <c:v>3195</c:v>
                </c:pt>
                <c:pt idx="3196">
                  <c:v>3196</c:v>
                </c:pt>
                <c:pt idx="3197">
                  <c:v>3197</c:v>
                </c:pt>
                <c:pt idx="3198">
                  <c:v>3198</c:v>
                </c:pt>
                <c:pt idx="3199">
                  <c:v>3199</c:v>
                </c:pt>
                <c:pt idx="3200">
                  <c:v>3200</c:v>
                </c:pt>
                <c:pt idx="3201">
                  <c:v>3201</c:v>
                </c:pt>
                <c:pt idx="3202">
                  <c:v>3202</c:v>
                </c:pt>
                <c:pt idx="3203">
                  <c:v>3203</c:v>
                </c:pt>
                <c:pt idx="3204">
                  <c:v>3204</c:v>
                </c:pt>
                <c:pt idx="3205">
                  <c:v>3205</c:v>
                </c:pt>
                <c:pt idx="3206">
                  <c:v>3206</c:v>
                </c:pt>
                <c:pt idx="3207">
                  <c:v>3207</c:v>
                </c:pt>
                <c:pt idx="3208">
                  <c:v>3208</c:v>
                </c:pt>
                <c:pt idx="3209">
                  <c:v>3209</c:v>
                </c:pt>
                <c:pt idx="3210">
                  <c:v>3210</c:v>
                </c:pt>
                <c:pt idx="3211">
                  <c:v>3211</c:v>
                </c:pt>
                <c:pt idx="3212">
                  <c:v>3212</c:v>
                </c:pt>
                <c:pt idx="3213">
                  <c:v>3213</c:v>
                </c:pt>
                <c:pt idx="3214">
                  <c:v>3214</c:v>
                </c:pt>
                <c:pt idx="3215">
                  <c:v>3215</c:v>
                </c:pt>
                <c:pt idx="3216">
                  <c:v>3216</c:v>
                </c:pt>
                <c:pt idx="3217">
                  <c:v>3217</c:v>
                </c:pt>
                <c:pt idx="3218">
                  <c:v>3218</c:v>
                </c:pt>
                <c:pt idx="3219">
                  <c:v>3219</c:v>
                </c:pt>
                <c:pt idx="3220">
                  <c:v>3220</c:v>
                </c:pt>
                <c:pt idx="3221">
                  <c:v>3221</c:v>
                </c:pt>
                <c:pt idx="3222">
                  <c:v>3222</c:v>
                </c:pt>
                <c:pt idx="3223">
                  <c:v>3223</c:v>
                </c:pt>
                <c:pt idx="3224">
                  <c:v>3224</c:v>
                </c:pt>
                <c:pt idx="3225">
                  <c:v>3225</c:v>
                </c:pt>
                <c:pt idx="3226">
                  <c:v>3226</c:v>
                </c:pt>
                <c:pt idx="3227">
                  <c:v>3227</c:v>
                </c:pt>
                <c:pt idx="3228">
                  <c:v>3228</c:v>
                </c:pt>
                <c:pt idx="3229">
                  <c:v>3229</c:v>
                </c:pt>
                <c:pt idx="3230">
                  <c:v>3230</c:v>
                </c:pt>
                <c:pt idx="3231">
                  <c:v>3231</c:v>
                </c:pt>
                <c:pt idx="3232">
                  <c:v>3232</c:v>
                </c:pt>
                <c:pt idx="3233">
                  <c:v>3233</c:v>
                </c:pt>
                <c:pt idx="3234">
                  <c:v>3234</c:v>
                </c:pt>
                <c:pt idx="3235">
                  <c:v>3235</c:v>
                </c:pt>
                <c:pt idx="3236">
                  <c:v>3236</c:v>
                </c:pt>
                <c:pt idx="3237">
                  <c:v>3237</c:v>
                </c:pt>
                <c:pt idx="3238">
                  <c:v>3238</c:v>
                </c:pt>
                <c:pt idx="3239">
                  <c:v>3239</c:v>
                </c:pt>
                <c:pt idx="3240">
                  <c:v>3240</c:v>
                </c:pt>
                <c:pt idx="3241">
                  <c:v>3241</c:v>
                </c:pt>
                <c:pt idx="3242">
                  <c:v>3242</c:v>
                </c:pt>
                <c:pt idx="3243">
                  <c:v>3243</c:v>
                </c:pt>
                <c:pt idx="3244">
                  <c:v>3244</c:v>
                </c:pt>
                <c:pt idx="3245">
                  <c:v>3245</c:v>
                </c:pt>
                <c:pt idx="3246">
                  <c:v>3246</c:v>
                </c:pt>
                <c:pt idx="3247">
                  <c:v>3247</c:v>
                </c:pt>
                <c:pt idx="3248">
                  <c:v>3248</c:v>
                </c:pt>
                <c:pt idx="3249">
                  <c:v>3249</c:v>
                </c:pt>
                <c:pt idx="3250">
                  <c:v>3250</c:v>
                </c:pt>
                <c:pt idx="3251">
                  <c:v>3251</c:v>
                </c:pt>
                <c:pt idx="3252">
                  <c:v>3252</c:v>
                </c:pt>
                <c:pt idx="3253">
                  <c:v>3253</c:v>
                </c:pt>
                <c:pt idx="3254">
                  <c:v>3254</c:v>
                </c:pt>
                <c:pt idx="3255">
                  <c:v>3255</c:v>
                </c:pt>
                <c:pt idx="3256">
                  <c:v>3256</c:v>
                </c:pt>
                <c:pt idx="3257">
                  <c:v>3257</c:v>
                </c:pt>
                <c:pt idx="3258">
                  <c:v>3258</c:v>
                </c:pt>
                <c:pt idx="3259">
                  <c:v>3259</c:v>
                </c:pt>
                <c:pt idx="3260">
                  <c:v>3260</c:v>
                </c:pt>
                <c:pt idx="3261">
                  <c:v>3261</c:v>
                </c:pt>
                <c:pt idx="3262">
                  <c:v>3262</c:v>
                </c:pt>
                <c:pt idx="3263">
                  <c:v>3263</c:v>
                </c:pt>
                <c:pt idx="3264">
                  <c:v>3264</c:v>
                </c:pt>
                <c:pt idx="3265">
                  <c:v>3265</c:v>
                </c:pt>
                <c:pt idx="3266">
                  <c:v>3266</c:v>
                </c:pt>
                <c:pt idx="3267">
                  <c:v>3267</c:v>
                </c:pt>
                <c:pt idx="3268">
                  <c:v>3268</c:v>
                </c:pt>
                <c:pt idx="3269">
                  <c:v>3269</c:v>
                </c:pt>
                <c:pt idx="3270">
                  <c:v>3270</c:v>
                </c:pt>
                <c:pt idx="3271">
                  <c:v>3271</c:v>
                </c:pt>
                <c:pt idx="3272">
                  <c:v>3272</c:v>
                </c:pt>
                <c:pt idx="3273">
                  <c:v>3273</c:v>
                </c:pt>
                <c:pt idx="3274">
                  <c:v>3274</c:v>
                </c:pt>
                <c:pt idx="3275">
                  <c:v>3275</c:v>
                </c:pt>
                <c:pt idx="3276">
                  <c:v>3276</c:v>
                </c:pt>
                <c:pt idx="3277">
                  <c:v>3277</c:v>
                </c:pt>
                <c:pt idx="3278">
                  <c:v>3278</c:v>
                </c:pt>
                <c:pt idx="3279">
                  <c:v>3279</c:v>
                </c:pt>
                <c:pt idx="3280">
                  <c:v>3280</c:v>
                </c:pt>
                <c:pt idx="3281">
                  <c:v>3281</c:v>
                </c:pt>
                <c:pt idx="3282">
                  <c:v>3282</c:v>
                </c:pt>
                <c:pt idx="3283">
                  <c:v>3283</c:v>
                </c:pt>
                <c:pt idx="3284">
                  <c:v>3284</c:v>
                </c:pt>
                <c:pt idx="3285">
                  <c:v>3285</c:v>
                </c:pt>
                <c:pt idx="3286">
                  <c:v>3286</c:v>
                </c:pt>
                <c:pt idx="3287">
                  <c:v>3287</c:v>
                </c:pt>
                <c:pt idx="3288">
                  <c:v>3288</c:v>
                </c:pt>
                <c:pt idx="3289">
                  <c:v>3289</c:v>
                </c:pt>
                <c:pt idx="3290">
                  <c:v>3290</c:v>
                </c:pt>
                <c:pt idx="3291">
                  <c:v>3291</c:v>
                </c:pt>
                <c:pt idx="3292">
                  <c:v>3292</c:v>
                </c:pt>
                <c:pt idx="3293">
                  <c:v>3293</c:v>
                </c:pt>
                <c:pt idx="3294">
                  <c:v>3294</c:v>
                </c:pt>
                <c:pt idx="3295">
                  <c:v>3295</c:v>
                </c:pt>
                <c:pt idx="3296">
                  <c:v>3296</c:v>
                </c:pt>
                <c:pt idx="3297">
                  <c:v>3297</c:v>
                </c:pt>
                <c:pt idx="3298">
                  <c:v>3298</c:v>
                </c:pt>
                <c:pt idx="3299">
                  <c:v>3299</c:v>
                </c:pt>
                <c:pt idx="3300">
                  <c:v>3300</c:v>
                </c:pt>
                <c:pt idx="3301">
                  <c:v>3301</c:v>
                </c:pt>
                <c:pt idx="3302">
                  <c:v>3302</c:v>
                </c:pt>
                <c:pt idx="3303">
                  <c:v>3303</c:v>
                </c:pt>
                <c:pt idx="3304">
                  <c:v>3304</c:v>
                </c:pt>
                <c:pt idx="3305">
                  <c:v>3305</c:v>
                </c:pt>
                <c:pt idx="3306">
                  <c:v>3306</c:v>
                </c:pt>
                <c:pt idx="3307">
                  <c:v>3307</c:v>
                </c:pt>
                <c:pt idx="3308">
                  <c:v>3308</c:v>
                </c:pt>
                <c:pt idx="3309">
                  <c:v>3309</c:v>
                </c:pt>
                <c:pt idx="3310">
                  <c:v>3310</c:v>
                </c:pt>
                <c:pt idx="3311">
                  <c:v>3311</c:v>
                </c:pt>
                <c:pt idx="3312">
                  <c:v>3312</c:v>
                </c:pt>
                <c:pt idx="3313">
                  <c:v>3313</c:v>
                </c:pt>
                <c:pt idx="3314">
                  <c:v>3314</c:v>
                </c:pt>
                <c:pt idx="3315">
                  <c:v>3315</c:v>
                </c:pt>
                <c:pt idx="3316">
                  <c:v>3316</c:v>
                </c:pt>
                <c:pt idx="3317">
                  <c:v>3317</c:v>
                </c:pt>
                <c:pt idx="3318">
                  <c:v>3318</c:v>
                </c:pt>
                <c:pt idx="3319">
                  <c:v>3319</c:v>
                </c:pt>
                <c:pt idx="3320">
                  <c:v>3320</c:v>
                </c:pt>
                <c:pt idx="3321">
                  <c:v>3321</c:v>
                </c:pt>
                <c:pt idx="3322">
                  <c:v>3322</c:v>
                </c:pt>
                <c:pt idx="3323">
                  <c:v>3323</c:v>
                </c:pt>
                <c:pt idx="3324">
                  <c:v>3324</c:v>
                </c:pt>
                <c:pt idx="3325">
                  <c:v>3325</c:v>
                </c:pt>
                <c:pt idx="3326">
                  <c:v>3326</c:v>
                </c:pt>
                <c:pt idx="3327">
                  <c:v>3327</c:v>
                </c:pt>
                <c:pt idx="3328">
                  <c:v>3328</c:v>
                </c:pt>
                <c:pt idx="3329">
                  <c:v>3329</c:v>
                </c:pt>
                <c:pt idx="3330">
                  <c:v>3330</c:v>
                </c:pt>
                <c:pt idx="3331">
                  <c:v>3331</c:v>
                </c:pt>
                <c:pt idx="3332">
                  <c:v>3332</c:v>
                </c:pt>
                <c:pt idx="3333">
                  <c:v>3333</c:v>
                </c:pt>
                <c:pt idx="3334">
                  <c:v>3334</c:v>
                </c:pt>
                <c:pt idx="3335">
                  <c:v>3335</c:v>
                </c:pt>
                <c:pt idx="3336">
                  <c:v>3336</c:v>
                </c:pt>
                <c:pt idx="3337">
                  <c:v>3337</c:v>
                </c:pt>
                <c:pt idx="3338">
                  <c:v>3338</c:v>
                </c:pt>
                <c:pt idx="3339">
                  <c:v>3339</c:v>
                </c:pt>
                <c:pt idx="3340">
                  <c:v>3340</c:v>
                </c:pt>
                <c:pt idx="3341">
                  <c:v>3341</c:v>
                </c:pt>
                <c:pt idx="3342">
                  <c:v>3342</c:v>
                </c:pt>
                <c:pt idx="3343">
                  <c:v>3343</c:v>
                </c:pt>
                <c:pt idx="3344">
                  <c:v>3344</c:v>
                </c:pt>
                <c:pt idx="3345">
                  <c:v>3345</c:v>
                </c:pt>
                <c:pt idx="3346">
                  <c:v>3346</c:v>
                </c:pt>
                <c:pt idx="3347">
                  <c:v>3347</c:v>
                </c:pt>
                <c:pt idx="3348">
                  <c:v>3348</c:v>
                </c:pt>
                <c:pt idx="3349">
                  <c:v>3349</c:v>
                </c:pt>
                <c:pt idx="3350">
                  <c:v>3350</c:v>
                </c:pt>
                <c:pt idx="3351">
                  <c:v>3351</c:v>
                </c:pt>
                <c:pt idx="3352">
                  <c:v>3352</c:v>
                </c:pt>
                <c:pt idx="3353">
                  <c:v>3353</c:v>
                </c:pt>
                <c:pt idx="3354">
                  <c:v>3354</c:v>
                </c:pt>
                <c:pt idx="3355">
                  <c:v>3355</c:v>
                </c:pt>
                <c:pt idx="3356">
                  <c:v>3356</c:v>
                </c:pt>
                <c:pt idx="3357">
                  <c:v>3357</c:v>
                </c:pt>
                <c:pt idx="3358">
                  <c:v>3358</c:v>
                </c:pt>
                <c:pt idx="3359">
                  <c:v>3359</c:v>
                </c:pt>
                <c:pt idx="3360">
                  <c:v>3360</c:v>
                </c:pt>
                <c:pt idx="3361">
                  <c:v>3361</c:v>
                </c:pt>
                <c:pt idx="3362">
                  <c:v>3362</c:v>
                </c:pt>
                <c:pt idx="3363">
                  <c:v>3363</c:v>
                </c:pt>
                <c:pt idx="3364">
                  <c:v>3364</c:v>
                </c:pt>
                <c:pt idx="3365">
                  <c:v>3365</c:v>
                </c:pt>
                <c:pt idx="3366">
                  <c:v>3366</c:v>
                </c:pt>
                <c:pt idx="3367">
                  <c:v>3367</c:v>
                </c:pt>
                <c:pt idx="3368">
                  <c:v>3368</c:v>
                </c:pt>
                <c:pt idx="3369">
                  <c:v>3369</c:v>
                </c:pt>
                <c:pt idx="3370">
                  <c:v>3370</c:v>
                </c:pt>
                <c:pt idx="3371">
                  <c:v>3371</c:v>
                </c:pt>
                <c:pt idx="3372">
                  <c:v>3372</c:v>
                </c:pt>
                <c:pt idx="3373">
                  <c:v>3373</c:v>
                </c:pt>
                <c:pt idx="3374">
                  <c:v>3374</c:v>
                </c:pt>
                <c:pt idx="3375">
                  <c:v>3375</c:v>
                </c:pt>
                <c:pt idx="3376">
                  <c:v>3376</c:v>
                </c:pt>
                <c:pt idx="3377">
                  <c:v>3377</c:v>
                </c:pt>
                <c:pt idx="3378">
                  <c:v>3378</c:v>
                </c:pt>
                <c:pt idx="3379">
                  <c:v>3379</c:v>
                </c:pt>
                <c:pt idx="3380">
                  <c:v>3380</c:v>
                </c:pt>
                <c:pt idx="3381">
                  <c:v>3381</c:v>
                </c:pt>
                <c:pt idx="3382">
                  <c:v>3382</c:v>
                </c:pt>
                <c:pt idx="3383">
                  <c:v>3383</c:v>
                </c:pt>
                <c:pt idx="3384">
                  <c:v>3384</c:v>
                </c:pt>
                <c:pt idx="3385">
                  <c:v>3385</c:v>
                </c:pt>
                <c:pt idx="3386">
                  <c:v>3386</c:v>
                </c:pt>
                <c:pt idx="3387">
                  <c:v>3387</c:v>
                </c:pt>
                <c:pt idx="3388">
                  <c:v>3388</c:v>
                </c:pt>
                <c:pt idx="3389">
                  <c:v>3389</c:v>
                </c:pt>
                <c:pt idx="3390">
                  <c:v>3390</c:v>
                </c:pt>
                <c:pt idx="3391">
                  <c:v>3391</c:v>
                </c:pt>
                <c:pt idx="3392">
                  <c:v>3392</c:v>
                </c:pt>
                <c:pt idx="3393">
                  <c:v>3393</c:v>
                </c:pt>
                <c:pt idx="3394">
                  <c:v>3394</c:v>
                </c:pt>
                <c:pt idx="3395">
                  <c:v>3395</c:v>
                </c:pt>
                <c:pt idx="3396">
                  <c:v>3396</c:v>
                </c:pt>
                <c:pt idx="3397">
                  <c:v>3397</c:v>
                </c:pt>
                <c:pt idx="3398">
                  <c:v>3398</c:v>
                </c:pt>
                <c:pt idx="3399">
                  <c:v>3399</c:v>
                </c:pt>
                <c:pt idx="3400">
                  <c:v>3400</c:v>
                </c:pt>
                <c:pt idx="3401">
                  <c:v>3401</c:v>
                </c:pt>
                <c:pt idx="3402">
                  <c:v>3402</c:v>
                </c:pt>
                <c:pt idx="3403">
                  <c:v>3403</c:v>
                </c:pt>
                <c:pt idx="3404">
                  <c:v>3404</c:v>
                </c:pt>
                <c:pt idx="3405">
                  <c:v>3405</c:v>
                </c:pt>
                <c:pt idx="3406">
                  <c:v>3406</c:v>
                </c:pt>
                <c:pt idx="3407">
                  <c:v>3407</c:v>
                </c:pt>
                <c:pt idx="3408">
                  <c:v>3408</c:v>
                </c:pt>
                <c:pt idx="3409">
                  <c:v>3409</c:v>
                </c:pt>
                <c:pt idx="3410">
                  <c:v>3410</c:v>
                </c:pt>
                <c:pt idx="3411">
                  <c:v>3411</c:v>
                </c:pt>
                <c:pt idx="3412">
                  <c:v>3412</c:v>
                </c:pt>
                <c:pt idx="3413">
                  <c:v>3413</c:v>
                </c:pt>
                <c:pt idx="3414">
                  <c:v>3414</c:v>
                </c:pt>
                <c:pt idx="3415">
                  <c:v>3415</c:v>
                </c:pt>
                <c:pt idx="3416">
                  <c:v>3416</c:v>
                </c:pt>
                <c:pt idx="3417">
                  <c:v>3417</c:v>
                </c:pt>
                <c:pt idx="3418">
                  <c:v>3418</c:v>
                </c:pt>
                <c:pt idx="3419">
                  <c:v>3419</c:v>
                </c:pt>
                <c:pt idx="3420">
                  <c:v>3420</c:v>
                </c:pt>
                <c:pt idx="3421">
                  <c:v>3421</c:v>
                </c:pt>
                <c:pt idx="3422">
                  <c:v>3422</c:v>
                </c:pt>
                <c:pt idx="3423">
                  <c:v>3423</c:v>
                </c:pt>
                <c:pt idx="3424">
                  <c:v>3424</c:v>
                </c:pt>
                <c:pt idx="3425">
                  <c:v>3425</c:v>
                </c:pt>
                <c:pt idx="3426">
                  <c:v>3426</c:v>
                </c:pt>
                <c:pt idx="3427">
                  <c:v>3427</c:v>
                </c:pt>
                <c:pt idx="3428">
                  <c:v>3428</c:v>
                </c:pt>
                <c:pt idx="3429">
                  <c:v>3429</c:v>
                </c:pt>
                <c:pt idx="3430">
                  <c:v>3430</c:v>
                </c:pt>
                <c:pt idx="3431">
                  <c:v>3431</c:v>
                </c:pt>
                <c:pt idx="3432">
                  <c:v>3432</c:v>
                </c:pt>
                <c:pt idx="3433">
                  <c:v>3433</c:v>
                </c:pt>
                <c:pt idx="3434">
                  <c:v>3434</c:v>
                </c:pt>
                <c:pt idx="3435">
                  <c:v>3435</c:v>
                </c:pt>
                <c:pt idx="3436">
                  <c:v>3436</c:v>
                </c:pt>
                <c:pt idx="3437">
                  <c:v>3437</c:v>
                </c:pt>
                <c:pt idx="3438">
                  <c:v>3438</c:v>
                </c:pt>
                <c:pt idx="3439">
                  <c:v>3439</c:v>
                </c:pt>
                <c:pt idx="3440">
                  <c:v>3440</c:v>
                </c:pt>
                <c:pt idx="3441">
                  <c:v>3441</c:v>
                </c:pt>
                <c:pt idx="3442">
                  <c:v>3442</c:v>
                </c:pt>
                <c:pt idx="3443">
                  <c:v>3443</c:v>
                </c:pt>
                <c:pt idx="3444">
                  <c:v>3444</c:v>
                </c:pt>
                <c:pt idx="3445">
                  <c:v>3445</c:v>
                </c:pt>
                <c:pt idx="3446">
                  <c:v>3446</c:v>
                </c:pt>
                <c:pt idx="3447">
                  <c:v>3447</c:v>
                </c:pt>
                <c:pt idx="3448">
                  <c:v>3448</c:v>
                </c:pt>
                <c:pt idx="3449">
                  <c:v>3449</c:v>
                </c:pt>
                <c:pt idx="3450">
                  <c:v>3450</c:v>
                </c:pt>
                <c:pt idx="3451">
                  <c:v>3451</c:v>
                </c:pt>
                <c:pt idx="3452">
                  <c:v>3452</c:v>
                </c:pt>
                <c:pt idx="3453">
                  <c:v>3453</c:v>
                </c:pt>
                <c:pt idx="3454">
                  <c:v>3454</c:v>
                </c:pt>
                <c:pt idx="3455">
                  <c:v>3455</c:v>
                </c:pt>
                <c:pt idx="3456">
                  <c:v>3456</c:v>
                </c:pt>
                <c:pt idx="3457">
                  <c:v>3457</c:v>
                </c:pt>
                <c:pt idx="3458">
                  <c:v>3458</c:v>
                </c:pt>
                <c:pt idx="3459">
                  <c:v>3459</c:v>
                </c:pt>
                <c:pt idx="3460">
                  <c:v>3460</c:v>
                </c:pt>
                <c:pt idx="3461">
                  <c:v>3461</c:v>
                </c:pt>
                <c:pt idx="3462">
                  <c:v>3462</c:v>
                </c:pt>
                <c:pt idx="3463">
                  <c:v>3463</c:v>
                </c:pt>
                <c:pt idx="3464">
                  <c:v>3464</c:v>
                </c:pt>
                <c:pt idx="3465">
                  <c:v>3465</c:v>
                </c:pt>
                <c:pt idx="3466">
                  <c:v>3466</c:v>
                </c:pt>
                <c:pt idx="3467">
                  <c:v>3467</c:v>
                </c:pt>
                <c:pt idx="3468">
                  <c:v>3468</c:v>
                </c:pt>
                <c:pt idx="3469">
                  <c:v>3469</c:v>
                </c:pt>
                <c:pt idx="3470">
                  <c:v>3470</c:v>
                </c:pt>
                <c:pt idx="3471">
                  <c:v>3471</c:v>
                </c:pt>
                <c:pt idx="3472">
                  <c:v>3472</c:v>
                </c:pt>
                <c:pt idx="3473">
                  <c:v>3473</c:v>
                </c:pt>
                <c:pt idx="3474">
                  <c:v>3474</c:v>
                </c:pt>
                <c:pt idx="3475">
                  <c:v>3475</c:v>
                </c:pt>
                <c:pt idx="3476">
                  <c:v>3476</c:v>
                </c:pt>
                <c:pt idx="3477">
                  <c:v>3477</c:v>
                </c:pt>
                <c:pt idx="3478">
                  <c:v>3478</c:v>
                </c:pt>
                <c:pt idx="3479">
                  <c:v>3479</c:v>
                </c:pt>
                <c:pt idx="3480">
                  <c:v>3480</c:v>
                </c:pt>
                <c:pt idx="3481">
                  <c:v>3481</c:v>
                </c:pt>
                <c:pt idx="3482">
                  <c:v>3482</c:v>
                </c:pt>
                <c:pt idx="3483">
                  <c:v>3483</c:v>
                </c:pt>
                <c:pt idx="3484">
                  <c:v>3484</c:v>
                </c:pt>
                <c:pt idx="3485">
                  <c:v>3485</c:v>
                </c:pt>
                <c:pt idx="3486">
                  <c:v>3486</c:v>
                </c:pt>
                <c:pt idx="3487">
                  <c:v>3487</c:v>
                </c:pt>
                <c:pt idx="3488">
                  <c:v>3488</c:v>
                </c:pt>
                <c:pt idx="3489">
                  <c:v>3489</c:v>
                </c:pt>
                <c:pt idx="3490">
                  <c:v>3490</c:v>
                </c:pt>
                <c:pt idx="3491">
                  <c:v>3491</c:v>
                </c:pt>
                <c:pt idx="3492">
                  <c:v>3492</c:v>
                </c:pt>
                <c:pt idx="3493">
                  <c:v>3493</c:v>
                </c:pt>
                <c:pt idx="3494">
                  <c:v>3494</c:v>
                </c:pt>
                <c:pt idx="3495">
                  <c:v>3495</c:v>
                </c:pt>
                <c:pt idx="3496">
                  <c:v>3496</c:v>
                </c:pt>
                <c:pt idx="3497">
                  <c:v>3497</c:v>
                </c:pt>
                <c:pt idx="3498">
                  <c:v>3498</c:v>
                </c:pt>
                <c:pt idx="3499">
                  <c:v>3499</c:v>
                </c:pt>
                <c:pt idx="3500">
                  <c:v>3500</c:v>
                </c:pt>
              </c:numCache>
            </c:numRef>
          </c:xVal>
          <c:yVal>
            <c:numRef>
              <c:f>Feuil1!$J$10:$J$3510</c:f>
              <c:numCache>
                <c:formatCode>General</c:formatCode>
                <c:ptCount val="3501"/>
                <c:pt idx="0">
                  <c:v>25.5</c:v>
                </c:pt>
                <c:pt idx="1">
                  <c:v>25.498851665850118</c:v>
                </c:pt>
                <c:pt idx="2">
                  <c:v>25.498139629157784</c:v>
                </c:pt>
                <c:pt idx="3">
                  <c:v>25.497306197888555</c:v>
                </c:pt>
                <c:pt idx="4">
                  <c:v>25.496505741168587</c:v>
                </c:pt>
                <c:pt idx="5">
                  <c:v>25.495695261078712</c:v>
                </c:pt>
                <c:pt idx="6">
                  <c:v>25.494886803029527</c:v>
                </c:pt>
                <c:pt idx="7">
                  <c:v>25.494077061306353</c:v>
                </c:pt>
                <c:pt idx="8">
                  <c:v>25.493267011302528</c:v>
                </c:pt>
                <c:pt idx="9">
                  <c:v>25.492456434307492</c:v>
                </c:pt>
                <c:pt idx="10">
                  <c:v>25.491645444483186</c:v>
                </c:pt>
                <c:pt idx="11">
                  <c:v>25.490834063007259</c:v>
                </c:pt>
                <c:pt idx="12">
                  <c:v>25.490022336840216</c:v>
                </c:pt>
                <c:pt idx="13">
                  <c:v>25.489210305603059</c:v>
                </c:pt>
                <c:pt idx="14">
                  <c:v>25.488398010814812</c:v>
                </c:pt>
                <c:pt idx="15">
                  <c:v>25.487585493316537</c:v>
                </c:pt>
                <c:pt idx="16">
                  <c:v>25.486772793990209</c:v>
                </c:pt>
                <c:pt idx="17">
                  <c:v>25.485959953558627</c:v>
                </c:pt>
                <c:pt idx="18">
                  <c:v>25.485147012641079</c:v>
                </c:pt>
                <c:pt idx="19">
                  <c:v>25.484334011738639</c:v>
                </c:pt>
                <c:pt idx="20">
                  <c:v>25.483520991238116</c:v>
                </c:pt>
                <c:pt idx="21">
                  <c:v>25.482707991411541</c:v>
                </c:pt>
                <c:pt idx="22">
                  <c:v>25.48189505241654</c:v>
                </c:pt>
                <c:pt idx="23">
                  <c:v>25.481082214296226</c:v>
                </c:pt>
                <c:pt idx="24">
                  <c:v>25.480269516980059</c:v>
                </c:pt>
                <c:pt idx="25">
                  <c:v>25.479457000283652</c:v>
                </c:pt>
                <c:pt idx="26">
                  <c:v>25.478644703908852</c:v>
                </c:pt>
                <c:pt idx="27">
                  <c:v>25.477832667444495</c:v>
                </c:pt>
                <c:pt idx="28">
                  <c:v>25.477020930366038</c:v>
                </c:pt>
                <c:pt idx="29">
                  <c:v>25.476209532036304</c:v>
                </c:pt>
                <c:pt idx="30">
                  <c:v>25.475398511705489</c:v>
                </c:pt>
                <c:pt idx="31">
                  <c:v>25.474587908511133</c:v>
                </c:pt>
                <c:pt idx="32">
                  <c:v>25.47377776147896</c:v>
                </c:pt>
                <c:pt idx="33">
                  <c:v>25.47296810952249</c:v>
                </c:pt>
                <c:pt idx="34">
                  <c:v>25.47215899144366</c:v>
                </c:pt>
                <c:pt idx="35">
                  <c:v>25.471350445932902</c:v>
                </c:pt>
                <c:pt idx="36">
                  <c:v>25.470542511569306</c:v>
                </c:pt>
                <c:pt idx="37">
                  <c:v>25.469735226821271</c:v>
                </c:pt>
                <c:pt idx="38">
                  <c:v>25.468928630046062</c:v>
                </c:pt>
                <c:pt idx="39">
                  <c:v>25.468122759490353</c:v>
                </c:pt>
                <c:pt idx="40">
                  <c:v>25.467317653290777</c:v>
                </c:pt>
                <c:pt idx="41">
                  <c:v>25.466513349473551</c:v>
                </c:pt>
                <c:pt idx="42">
                  <c:v>25.465709885955214</c:v>
                </c:pt>
                <c:pt idx="43">
                  <c:v>25.464907300542816</c:v>
                </c:pt>
                <c:pt idx="44">
                  <c:v>25.464105630933421</c:v>
                </c:pt>
                <c:pt idx="45">
                  <c:v>25.463304914715483</c:v>
                </c:pt>
                <c:pt idx="46">
                  <c:v>25.46250518936808</c:v>
                </c:pt>
                <c:pt idx="47">
                  <c:v>25.461706492261854</c:v>
                </c:pt>
                <c:pt idx="48">
                  <c:v>25.460908860658833</c:v>
                </c:pt>
                <c:pt idx="49">
                  <c:v>25.460112331712512</c:v>
                </c:pt>
                <c:pt idx="50">
                  <c:v>25.459316942468789</c:v>
                </c:pt>
                <c:pt idx="51">
                  <c:v>25.45852272986528</c:v>
                </c:pt>
                <c:pt idx="52">
                  <c:v>25.457729730732321</c:v>
                </c:pt>
                <c:pt idx="53">
                  <c:v>25.456937981792802</c:v>
                </c:pt>
                <c:pt idx="54">
                  <c:v>25.456147519662203</c:v>
                </c:pt>
                <c:pt idx="55">
                  <c:v>25.455358380849493</c:v>
                </c:pt>
                <c:pt idx="56">
                  <c:v>25.454570601756558</c:v>
                </c:pt>
                <c:pt idx="57">
                  <c:v>25.453784218679029</c:v>
                </c:pt>
                <c:pt idx="58">
                  <c:v>25.452999267806319</c:v>
                </c:pt>
                <c:pt idx="59">
                  <c:v>25.452215785221629</c:v>
                </c:pt>
                <c:pt idx="60">
                  <c:v>25.451433806902489</c:v>
                </c:pt>
                <c:pt idx="61">
                  <c:v>25.450653368720889</c:v>
                </c:pt>
                <c:pt idx="62">
                  <c:v>25.449874506443408</c:v>
                </c:pt>
                <c:pt idx="63">
                  <c:v>25.449097255731399</c:v>
                </c:pt>
                <c:pt idx="64">
                  <c:v>25.448321652141559</c:v>
                </c:pt>
                <c:pt idx="65">
                  <c:v>25.447547731125677</c:v>
                </c:pt>
                <c:pt idx="66">
                  <c:v>25.446775528031321</c:v>
                </c:pt>
                <c:pt idx="67">
                  <c:v>25.446005078101589</c:v>
                </c:pt>
                <c:pt idx="68">
                  <c:v>25.44523641647568</c:v>
                </c:pt>
                <c:pt idx="69">
                  <c:v>25.444469580493177</c:v>
                </c:pt>
                <c:pt idx="70">
                  <c:v>25.443704606479592</c:v>
                </c:pt>
                <c:pt idx="71">
                  <c:v>25.442941530645644</c:v>
                </c:pt>
                <c:pt idx="72">
                  <c:v>25.442180388839422</c:v>
                </c:pt>
                <c:pt idx="73">
                  <c:v>25.441421216617979</c:v>
                </c:pt>
                <c:pt idx="74">
                  <c:v>25.440664049230346</c:v>
                </c:pt>
                <c:pt idx="75">
                  <c:v>25.439908921625058</c:v>
                </c:pt>
                <c:pt idx="76">
                  <c:v>25.43915586845052</c:v>
                </c:pt>
                <c:pt idx="77">
                  <c:v>25.438404924057565</c:v>
                </c:pt>
                <c:pt idx="78">
                  <c:v>25.437656122501885</c:v>
                </c:pt>
                <c:pt idx="79">
                  <c:v>25.436909497545525</c:v>
                </c:pt>
                <c:pt idx="80">
                  <c:v>25.43616508265929</c:v>
                </c:pt>
                <c:pt idx="81">
                  <c:v>25.435422911024652</c:v>
                </c:pt>
                <c:pt idx="82">
                  <c:v>25.434683015535956</c:v>
                </c:pt>
                <c:pt idx="83">
                  <c:v>25.433945428802296</c:v>
                </c:pt>
                <c:pt idx="84">
                  <c:v>25.433210183149257</c:v>
                </c:pt>
                <c:pt idx="85">
                  <c:v>25.432477310621689</c:v>
                </c:pt>
                <c:pt idx="86">
                  <c:v>25.431746842984818</c:v>
                </c:pt>
                <c:pt idx="87">
                  <c:v>25.431018811726886</c:v>
                </c:pt>
                <c:pt idx="88">
                  <c:v>25.430293248060487</c:v>
                </c:pt>
                <c:pt idx="89">
                  <c:v>25.429570182925012</c:v>
                </c:pt>
                <c:pt idx="90">
                  <c:v>25.428849646988514</c:v>
                </c:pt>
                <c:pt idx="91">
                  <c:v>25.428131670649275</c:v>
                </c:pt>
                <c:pt idx="92">
                  <c:v>25.427416284038106</c:v>
                </c:pt>
                <c:pt idx="93">
                  <c:v>25.42670351701998</c:v>
                </c:pt>
                <c:pt idx="94">
                  <c:v>25.425993399196088</c:v>
                </c:pt>
                <c:pt idx="95">
                  <c:v>25.425285959905473</c:v>
                </c:pt>
                <c:pt idx="96">
                  <c:v>25.424581228227126</c:v>
                </c:pt>
                <c:pt idx="97">
                  <c:v>25.423879232981719</c:v>
                </c:pt>
                <c:pt idx="98">
                  <c:v>25.423180002733492</c:v>
                </c:pt>
                <c:pt idx="99">
                  <c:v>25.422483565791854</c:v>
                </c:pt>
                <c:pt idx="100">
                  <c:v>25.421789950213583</c:v>
                </c:pt>
                <c:pt idx="101">
                  <c:v>25.421099183804071</c:v>
                </c:pt>
                <c:pt idx="102">
                  <c:v>25.420411294119607</c:v>
                </c:pt>
                <c:pt idx="103">
                  <c:v>25.419726308468995</c:v>
                </c:pt>
                <c:pt idx="104">
                  <c:v>25.419044253915189</c:v>
                </c:pt>
                <c:pt idx="105">
                  <c:v>25.41836515727703</c:v>
                </c:pt>
                <c:pt idx="106">
                  <c:v>25.417689045131112</c:v>
                </c:pt>
                <c:pt idx="107">
                  <c:v>25.417015943813645</c:v>
                </c:pt>
                <c:pt idx="108">
                  <c:v>25.416345879421584</c:v>
                </c:pt>
                <c:pt idx="109">
                  <c:v>25.415678877815086</c:v>
                </c:pt>
                <c:pt idx="110">
                  <c:v>25.415014964618628</c:v>
                </c:pt>
                <c:pt idx="111">
                  <c:v>25.414354165222807</c:v>
                </c:pt>
                <c:pt idx="112">
                  <c:v>25.413696504786117</c:v>
                </c:pt>
                <c:pt idx="113">
                  <c:v>25.413042008236829</c:v>
                </c:pt>
                <c:pt idx="114">
                  <c:v>25.412390700273942</c:v>
                </c:pt>
                <c:pt idx="115">
                  <c:v>25.411742605369472</c:v>
                </c:pt>
                <c:pt idx="116">
                  <c:v>25.411097747769862</c:v>
                </c:pt>
                <c:pt idx="117">
                  <c:v>25.410456151497325</c:v>
                </c:pt>
                <c:pt idx="118">
                  <c:v>25.409817840351838</c:v>
                </c:pt>
                <c:pt idx="119">
                  <c:v>25.409182837912617</c:v>
                </c:pt>
                <c:pt idx="120">
                  <c:v>25.408551167539585</c:v>
                </c:pt>
                <c:pt idx="121">
                  <c:v>25.407922852374856</c:v>
                </c:pt>
                <c:pt idx="122">
                  <c:v>25.407297915344706</c:v>
                </c:pt>
                <c:pt idx="123">
                  <c:v>25.406676379160519</c:v>
                </c:pt>
                <c:pt idx="124">
                  <c:v>25.406058266320986</c:v>
                </c:pt>
                <c:pt idx="125">
                  <c:v>25.405443599112978</c:v>
                </c:pt>
                <c:pt idx="126">
                  <c:v>25.404832399613671</c:v>
                </c:pt>
                <c:pt idx="127">
                  <c:v>25.404224689691411</c:v>
                </c:pt>
                <c:pt idx="128">
                  <c:v>25.403620491007739</c:v>
                </c:pt>
                <c:pt idx="129">
                  <c:v>25.403019825018788</c:v>
                </c:pt>
                <c:pt idx="130">
                  <c:v>25.402422712976342</c:v>
                </c:pt>
                <c:pt idx="131">
                  <c:v>25.401829175930022</c:v>
                </c:pt>
                <c:pt idx="132">
                  <c:v>25.401239234727804</c:v>
                </c:pt>
                <c:pt idx="133">
                  <c:v>25.400652910018621</c:v>
                </c:pt>
                <c:pt idx="134">
                  <c:v>25.400070222252541</c:v>
                </c:pt>
                <c:pt idx="135">
                  <c:v>25.399491191683193</c:v>
                </c:pt>
                <c:pt idx="136">
                  <c:v>25.39891583836868</c:v>
                </c:pt>
                <c:pt idx="137">
                  <c:v>25.398344182173101</c:v>
                </c:pt>
                <c:pt idx="138">
                  <c:v>25.397776242768092</c:v>
                </c:pt>
                <c:pt idx="139">
                  <c:v>25.397212039633896</c:v>
                </c:pt>
                <c:pt idx="140">
                  <c:v>25.396651592061026</c:v>
                </c:pt>
                <c:pt idx="141">
                  <c:v>25.396094919151491</c:v>
                </c:pt>
                <c:pt idx="142">
                  <c:v>25.395542039820068</c:v>
                </c:pt>
                <c:pt idx="143">
                  <c:v>25.394992972796171</c:v>
                </c:pt>
                <c:pt idx="144">
                  <c:v>25.394447736624329</c:v>
                </c:pt>
                <c:pt idx="145">
                  <c:v>25.393906349666292</c:v>
                </c:pt>
                <c:pt idx="146">
                  <c:v>25.393368830101895</c:v>
                </c:pt>
                <c:pt idx="147">
                  <c:v>25.392835195930701</c:v>
                </c:pt>
                <c:pt idx="148">
                  <c:v>25.392305464972914</c:v>
                </c:pt>
                <c:pt idx="149">
                  <c:v>25.391779654871026</c:v>
                </c:pt>
                <c:pt idx="150">
                  <c:v>25.391257783091035</c:v>
                </c:pt>
                <c:pt idx="151">
                  <c:v>25.390739866923365</c:v>
                </c:pt>
                <c:pt idx="152">
                  <c:v>25.390225923484991</c:v>
                </c:pt>
                <c:pt idx="153">
                  <c:v>25.389715969719507</c:v>
                </c:pt>
                <c:pt idx="154">
                  <c:v>25.389210022399457</c:v>
                </c:pt>
                <c:pt idx="155">
                  <c:v>25.388708098126912</c:v>
                </c:pt>
                <c:pt idx="156">
                  <c:v>25.388210213335142</c:v>
                </c:pt>
                <c:pt idx="157">
                  <c:v>25.387716384289529</c:v>
                </c:pt>
                <c:pt idx="158">
                  <c:v>25.38722662708879</c:v>
                </c:pt>
                <c:pt idx="159">
                  <c:v>25.386740957666412</c:v>
                </c:pt>
                <c:pt idx="160">
                  <c:v>25.386259391791729</c:v>
                </c:pt>
                <c:pt idx="161">
                  <c:v>25.385781945071166</c:v>
                </c:pt>
                <c:pt idx="162">
                  <c:v>25.385308632949325</c:v>
                </c:pt>
                <c:pt idx="163">
                  <c:v>25.384839470710329</c:v>
                </c:pt>
                <c:pt idx="164">
                  <c:v>25.38437447347869</c:v>
                </c:pt>
                <c:pt idx="165">
                  <c:v>25.383913656220827</c:v>
                </c:pt>
                <c:pt idx="166">
                  <c:v>25.383457033746087</c:v>
                </c:pt>
                <c:pt idx="167">
                  <c:v>25.383004620707826</c:v>
                </c:pt>
                <c:pt idx="168">
                  <c:v>25.382556431604609</c:v>
                </c:pt>
                <c:pt idx="169">
                  <c:v>25.382112480781252</c:v>
                </c:pt>
                <c:pt idx="170">
                  <c:v>25.381672782430329</c:v>
                </c:pt>
                <c:pt idx="171">
                  <c:v>25.381237350592592</c:v>
                </c:pt>
                <c:pt idx="172">
                  <c:v>25.380806199158695</c:v>
                </c:pt>
                <c:pt idx="173">
                  <c:v>25.380379341870029</c:v>
                </c:pt>
                <c:pt idx="174">
                  <c:v>25.379956792319991</c:v>
                </c:pt>
                <c:pt idx="175">
                  <c:v>25.379538563954696</c:v>
                </c:pt>
                <c:pt idx="176">
                  <c:v>25.379124670074543</c:v>
                </c:pt>
                <c:pt idx="177">
                  <c:v>25.37871512383494</c:v>
                </c:pt>
                <c:pt idx="178">
                  <c:v>25.378309938247522</c:v>
                </c:pt>
                <c:pt idx="179">
                  <c:v>25.377909126181144</c:v>
                </c:pt>
                <c:pt idx="180">
                  <c:v>25.377512700362949</c:v>
                </c:pt>
                <c:pt idx="181">
                  <c:v>25.377120673379526</c:v>
                </c:pt>
                <c:pt idx="182">
                  <c:v>25.376733057677729</c:v>
                </c:pt>
                <c:pt idx="183">
                  <c:v>25.376349865565778</c:v>
                </c:pt>
                <c:pt idx="184">
                  <c:v>25.37597110921466</c:v>
                </c:pt>
                <c:pt idx="185">
                  <c:v>25.375596800658176</c:v>
                </c:pt>
                <c:pt idx="186">
                  <c:v>25.375226951795188</c:v>
                </c:pt>
                <c:pt idx="187">
                  <c:v>25.374861574389861</c:v>
                </c:pt>
                <c:pt idx="188">
                  <c:v>25.374500680072607</c:v>
                </c:pt>
                <c:pt idx="189">
                  <c:v>25.374144280341483</c:v>
                </c:pt>
                <c:pt idx="190">
                  <c:v>25.373792386562858</c:v>
                </c:pt>
                <c:pt idx="191">
                  <c:v>25.37344500997272</c:v>
                </c:pt>
                <c:pt idx="192">
                  <c:v>25.37310216167711</c:v>
                </c:pt>
                <c:pt idx="193">
                  <c:v>25.37276385265362</c:v>
                </c:pt>
                <c:pt idx="194">
                  <c:v>25.372430093752069</c:v>
                </c:pt>
                <c:pt idx="195">
                  <c:v>25.372100895695517</c:v>
                </c:pt>
                <c:pt idx="196">
                  <c:v>25.371776269081206</c:v>
                </c:pt>
                <c:pt idx="197">
                  <c:v>25.371456224381504</c:v>
                </c:pt>
                <c:pt idx="198">
                  <c:v>25.371140771944802</c:v>
                </c:pt>
                <c:pt idx="199">
                  <c:v>25.370829921996531</c:v>
                </c:pt>
                <c:pt idx="200">
                  <c:v>25.370523684639839</c:v>
                </c:pt>
                <c:pt idx="201">
                  <c:v>25.370222069856968</c:v>
                </c:pt>
                <c:pt idx="202">
                  <c:v>25.369925087509571</c:v>
                </c:pt>
                <c:pt idx="203">
                  <c:v>25.369632747340017</c:v>
                </c:pt>
                <c:pt idx="204">
                  <c:v>25.369345058972289</c:v>
                </c:pt>
                <c:pt idx="205">
                  <c:v>25.369062031912581</c:v>
                </c:pt>
                <c:pt idx="206">
                  <c:v>25.368783675550347</c:v>
                </c:pt>
                <c:pt idx="207">
                  <c:v>25.368509999159386</c:v>
                </c:pt>
                <c:pt idx="208">
                  <c:v>25.368241011898327</c:v>
                </c:pt>
                <c:pt idx="209">
                  <c:v>25.367976722811708</c:v>
                </c:pt>
                <c:pt idx="210">
                  <c:v>25.367717140830671</c:v>
                </c:pt>
                <c:pt idx="211">
                  <c:v>25.36746227477418</c:v>
                </c:pt>
                <c:pt idx="212">
                  <c:v>25.367212133349582</c:v>
                </c:pt>
                <c:pt idx="213">
                  <c:v>25.36696672515329</c:v>
                </c:pt>
                <c:pt idx="214">
                  <c:v>25.366726058671915</c:v>
                </c:pt>
                <c:pt idx="215">
                  <c:v>25.366490142283187</c:v>
                </c:pt>
                <c:pt idx="216">
                  <c:v>25.366258984256241</c:v>
                </c:pt>
                <c:pt idx="217">
                  <c:v>25.366032592752958</c:v>
                </c:pt>
                <c:pt idx="218">
                  <c:v>25.365810975828726</c:v>
                </c:pt>
                <c:pt idx="219">
                  <c:v>25.365594141432826</c:v>
                </c:pt>
                <c:pt idx="220">
                  <c:v>25.365382097409729</c:v>
                </c:pt>
                <c:pt idx="221">
                  <c:v>25.365174851499628</c:v>
                </c:pt>
                <c:pt idx="222">
                  <c:v>25.364972411339256</c:v>
                </c:pt>
                <c:pt idx="223">
                  <c:v>25.364774784462721</c:v>
                </c:pt>
                <c:pt idx="224">
                  <c:v>25.364581978302272</c:v>
                </c:pt>
                <c:pt idx="225">
                  <c:v>25.364394000189026</c:v>
                </c:pt>
                <c:pt idx="226">
                  <c:v>25.364210857353822</c:v>
                </c:pt>
                <c:pt idx="227">
                  <c:v>25.364032556927796</c:v>
                </c:pt>
                <c:pt idx="228">
                  <c:v>25.363859105943607</c:v>
                </c:pt>
                <c:pt idx="229">
                  <c:v>25.363690511335378</c:v>
                </c:pt>
                <c:pt idx="230">
                  <c:v>25.363526779940308</c:v>
                </c:pt>
                <c:pt idx="231">
                  <c:v>25.363367918498934</c:v>
                </c:pt>
                <c:pt idx="232">
                  <c:v>25.363213933655789</c:v>
                </c:pt>
                <c:pt idx="233">
                  <c:v>25.363064831960529</c:v>
                </c:pt>
                <c:pt idx="234">
                  <c:v>25.362920619868326</c:v>
                </c:pt>
                <c:pt idx="235">
                  <c:v>25.362781303740729</c:v>
                </c:pt>
                <c:pt idx="236">
                  <c:v>25.362646889846317</c:v>
                </c:pt>
                <c:pt idx="237">
                  <c:v>25.362517384361571</c:v>
                </c:pt>
                <c:pt idx="238">
                  <c:v>25.362392793371384</c:v>
                </c:pt>
                <c:pt idx="239">
                  <c:v>25.362273122869787</c:v>
                </c:pt>
                <c:pt idx="240">
                  <c:v>25.362158378760689</c:v>
                </c:pt>
                <c:pt idx="241">
                  <c:v>25.362048566858693</c:v>
                </c:pt>
                <c:pt idx="242">
                  <c:v>25.361943692889568</c:v>
                </c:pt>
                <c:pt idx="243">
                  <c:v>25.36184376249113</c:v>
                </c:pt>
                <c:pt idx="244">
                  <c:v>25.361748781213699</c:v>
                </c:pt>
                <c:pt idx="245">
                  <c:v>25.361658754521027</c:v>
                </c:pt>
                <c:pt idx="246">
                  <c:v>25.361573687790784</c:v>
                </c:pt>
                <c:pt idx="247">
                  <c:v>25.361493586315206</c:v>
                </c:pt>
                <c:pt idx="248">
                  <c:v>25.361418455302061</c:v>
                </c:pt>
                <c:pt idx="249">
                  <c:v>25.361348299874759</c:v>
                </c:pt>
                <c:pt idx="250">
                  <c:v>25.36128312507353</c:v>
                </c:pt>
                <c:pt idx="251">
                  <c:v>25.361222935855729</c:v>
                </c:pt>
                <c:pt idx="252">
                  <c:v>25.361167737096821</c:v>
                </c:pt>
                <c:pt idx="253">
                  <c:v>25.361117533590452</c:v>
                </c:pt>
                <c:pt idx="254">
                  <c:v>25.36107233004978</c:v>
                </c:pt>
                <c:pt idx="255">
                  <c:v>25.361032131107528</c:v>
                </c:pt>
                <c:pt idx="256">
                  <c:v>25.360996941317026</c:v>
                </c:pt>
                <c:pt idx="257">
                  <c:v>25.360966765152533</c:v>
                </c:pt>
                <c:pt idx="258">
                  <c:v>25.360941607009806</c:v>
                </c:pt>
                <c:pt idx="259">
                  <c:v>25.360921471207202</c:v>
                </c:pt>
                <c:pt idx="260">
                  <c:v>25.360906361985727</c:v>
                </c:pt>
                <c:pt idx="261">
                  <c:v>25.360896283509934</c:v>
                </c:pt>
                <c:pt idx="262">
                  <c:v>25.360891239868533</c:v>
                </c:pt>
                <c:pt idx="263">
                  <c:v>25.36089123507471</c:v>
                </c:pt>
                <c:pt idx="264">
                  <c:v>25.360896273067027</c:v>
                </c:pt>
                <c:pt idx="265">
                  <c:v>25.36090635771005</c:v>
                </c:pt>
                <c:pt idx="266">
                  <c:v>25.360921492794525</c:v>
                </c:pt>
                <c:pt idx="267">
                  <c:v>25.360941682038252</c:v>
                </c:pt>
                <c:pt idx="268">
                  <c:v>25.360966929086835</c:v>
                </c:pt>
                <c:pt idx="269">
                  <c:v>25.360997237513772</c:v>
                </c:pt>
                <c:pt idx="270">
                  <c:v>25.361032610821489</c:v>
                </c:pt>
                <c:pt idx="271">
                  <c:v>25.361073052441597</c:v>
                </c:pt>
                <c:pt idx="272">
                  <c:v>25.361118565735588</c:v>
                </c:pt>
                <c:pt idx="273">
                  <c:v>25.361169153995327</c:v>
                </c:pt>
                <c:pt idx="274">
                  <c:v>25.361224820443702</c:v>
                </c:pt>
                <c:pt idx="275">
                  <c:v>25.361285568235036</c:v>
                </c:pt>
                <c:pt idx="276">
                  <c:v>25.361351400455735</c:v>
                </c:pt>
                <c:pt idx="277">
                  <c:v>25.361422320124753</c:v>
                </c:pt>
                <c:pt idx="278">
                  <c:v>25.361498330194287</c:v>
                </c:pt>
                <c:pt idx="279">
                  <c:v>25.361579433550062</c:v>
                </c:pt>
                <c:pt idx="280">
                  <c:v>25.361665633012031</c:v>
                </c:pt>
                <c:pt idx="281">
                  <c:v>25.361756931334792</c:v>
                </c:pt>
                <c:pt idx="282">
                  <c:v>25.361853331208462</c:v>
                </c:pt>
                <c:pt idx="283">
                  <c:v>25.361954835258473</c:v>
                </c:pt>
                <c:pt idx="284">
                  <c:v>25.362061446046791</c:v>
                </c:pt>
                <c:pt idx="285">
                  <c:v>25.362173166072139</c:v>
                </c:pt>
                <c:pt idx="286">
                  <c:v>25.362289997770496</c:v>
                </c:pt>
                <c:pt idx="287">
                  <c:v>25.362411943515689</c:v>
                </c:pt>
                <c:pt idx="288">
                  <c:v>25.362539005619684</c:v>
                </c:pt>
                <c:pt idx="289">
                  <c:v>25.362671186333429</c:v>
                </c:pt>
                <c:pt idx="290">
                  <c:v>25.362808487846937</c:v>
                </c:pt>
                <c:pt idx="291">
                  <c:v>25.362950912290138</c:v>
                </c:pt>
                <c:pt idx="292">
                  <c:v>25.363098461733177</c:v>
                </c:pt>
                <c:pt idx="293">
                  <c:v>25.363251138186936</c:v>
                </c:pt>
                <c:pt idx="294">
                  <c:v>25.36340894360352</c:v>
                </c:pt>
                <c:pt idx="295">
                  <c:v>25.363571879876716</c:v>
                </c:pt>
                <c:pt idx="296">
                  <c:v>25.363739948842486</c:v>
                </c:pt>
                <c:pt idx="297">
                  <c:v>25.363913152279455</c:v>
                </c:pt>
                <c:pt idx="298">
                  <c:v>25.364091491909299</c:v>
                </c:pt>
                <c:pt idx="299">
                  <c:v>25.364274969397297</c:v>
                </c:pt>
                <c:pt idx="300">
                  <c:v>25.364463586352752</c:v>
                </c:pt>
                <c:pt idx="301">
                  <c:v>25.364657344329427</c:v>
                </c:pt>
                <c:pt idx="302">
                  <c:v>25.364856244826104</c:v>
                </c:pt>
                <c:pt idx="303">
                  <c:v>25.365060289286827</c:v>
                </c:pt>
                <c:pt idx="304">
                  <c:v>25.365269479101549</c:v>
                </c:pt>
                <c:pt idx="305">
                  <c:v>25.365483815606581</c:v>
                </c:pt>
                <c:pt idx="306">
                  <c:v>25.365703300084732</c:v>
                </c:pt>
                <c:pt idx="307">
                  <c:v>25.365927933766201</c:v>
                </c:pt>
                <c:pt idx="308">
                  <c:v>25.366157717828745</c:v>
                </c:pt>
                <c:pt idx="309">
                  <c:v>25.366392653397924</c:v>
                </c:pt>
                <c:pt idx="310">
                  <c:v>25.366632741548059</c:v>
                </c:pt>
                <c:pt idx="311">
                  <c:v>25.366877983302206</c:v>
                </c:pt>
                <c:pt idx="312">
                  <c:v>25.367128379632661</c:v>
                </c:pt>
                <c:pt idx="313">
                  <c:v>25.367383931461529</c:v>
                </c:pt>
                <c:pt idx="314">
                  <c:v>25.367644639661073</c:v>
                </c:pt>
                <c:pt idx="315">
                  <c:v>25.367910505054141</c:v>
                </c:pt>
                <c:pt idx="316">
                  <c:v>25.368181528414393</c:v>
                </c:pt>
                <c:pt idx="317">
                  <c:v>25.36845771046697</c:v>
                </c:pt>
                <c:pt idx="318">
                  <c:v>25.368739051888774</c:v>
                </c:pt>
                <c:pt idx="319">
                  <c:v>25.369025553308987</c:v>
                </c:pt>
                <c:pt idx="320">
                  <c:v>25.369317215309184</c:v>
                </c:pt>
                <c:pt idx="321">
                  <c:v>25.369614038424089</c:v>
                </c:pt>
                <c:pt idx="322">
                  <c:v>25.369916023141727</c:v>
                </c:pt>
                <c:pt idx="323">
                  <c:v>25.370223169903827</c:v>
                </c:pt>
                <c:pt idx="324">
                  <c:v>25.370535479106387</c:v>
                </c:pt>
                <c:pt idx="325">
                  <c:v>25.370852951099931</c:v>
                </c:pt>
                <c:pt idx="326">
                  <c:v>25.371175586189747</c:v>
                </c:pt>
                <c:pt idx="327">
                  <c:v>25.371503384636664</c:v>
                </c:pt>
                <c:pt idx="328">
                  <c:v>25.371836346657037</c:v>
                </c:pt>
                <c:pt idx="329">
                  <c:v>25.372174472423289</c:v>
                </c:pt>
                <c:pt idx="330">
                  <c:v>25.372517762064405</c:v>
                </c:pt>
                <c:pt idx="331">
                  <c:v>25.372866215665926</c:v>
                </c:pt>
                <c:pt idx="332">
                  <c:v>25.373219833270788</c:v>
                </c:pt>
                <c:pt idx="333">
                  <c:v>25.373578614879431</c:v>
                </c:pt>
                <c:pt idx="334">
                  <c:v>25.373942560449926</c:v>
                </c:pt>
                <c:pt idx="335">
                  <c:v>25.374311669899011</c:v>
                </c:pt>
                <c:pt idx="336">
                  <c:v>25.374685943101603</c:v>
                </c:pt>
                <c:pt idx="337">
                  <c:v>25.375065379891968</c:v>
                </c:pt>
                <c:pt idx="338">
                  <c:v>25.375449980063401</c:v>
                </c:pt>
                <c:pt idx="339">
                  <c:v>25.375839743369117</c:v>
                </c:pt>
                <c:pt idx="340">
                  <c:v>25.376234669522162</c:v>
                </c:pt>
                <c:pt idx="341">
                  <c:v>25.376634758195909</c:v>
                </c:pt>
                <c:pt idx="342">
                  <c:v>25.377040009024544</c:v>
                </c:pt>
                <c:pt idx="343">
                  <c:v>25.37745042160331</c:v>
                </c:pt>
                <c:pt idx="344">
                  <c:v>25.377865995488715</c:v>
                </c:pt>
                <c:pt idx="345">
                  <c:v>25.378286730198909</c:v>
                </c:pt>
                <c:pt idx="346">
                  <c:v>25.37871262521443</c:v>
                </c:pt>
                <c:pt idx="347">
                  <c:v>25.379143679977794</c:v>
                </c:pt>
                <c:pt idx="348">
                  <c:v>25.379579893894615</c:v>
                </c:pt>
                <c:pt idx="349">
                  <c:v>25.380021266333067</c:v>
                </c:pt>
                <c:pt idx="350">
                  <c:v>25.380467796625112</c:v>
                </c:pt>
                <c:pt idx="351">
                  <c:v>25.380919484066066</c:v>
                </c:pt>
                <c:pt idx="352">
                  <c:v>25.381376327915415</c:v>
                </c:pt>
                <c:pt idx="353">
                  <c:v>25.381838327396895</c:v>
                </c:pt>
                <c:pt idx="354">
                  <c:v>25.382305481698832</c:v>
                </c:pt>
                <c:pt idx="355">
                  <c:v>25.382777789974529</c:v>
                </c:pt>
                <c:pt idx="356">
                  <c:v>25.38325525134259</c:v>
                </c:pt>
                <c:pt idx="357">
                  <c:v>25.383737864886989</c:v>
                </c:pt>
                <c:pt idx="358">
                  <c:v>25.384225629657795</c:v>
                </c:pt>
                <c:pt idx="359">
                  <c:v>25.384718544670903</c:v>
                </c:pt>
                <c:pt idx="360">
                  <c:v>25.385216608909044</c:v>
                </c:pt>
                <c:pt idx="361">
                  <c:v>25.385719821321455</c:v>
                </c:pt>
                <c:pt idx="362">
                  <c:v>25.386228180824627</c:v>
                </c:pt>
                <c:pt idx="363">
                  <c:v>25.386741686302059</c:v>
                </c:pt>
                <c:pt idx="364">
                  <c:v>25.387260336605287</c:v>
                </c:pt>
                <c:pt idx="365">
                  <c:v>25.387784130553484</c:v>
                </c:pt>
                <c:pt idx="366">
                  <c:v>25.388313066934153</c:v>
                </c:pt>
                <c:pt idx="367">
                  <c:v>25.388847144503412</c:v>
                </c:pt>
                <c:pt idx="368">
                  <c:v>25.389386361985917</c:v>
                </c:pt>
                <c:pt idx="369">
                  <c:v>25.3899307180757</c:v>
                </c:pt>
                <c:pt idx="370">
                  <c:v>25.390480211435829</c:v>
                </c:pt>
                <c:pt idx="371">
                  <c:v>25.39103484069928</c:v>
                </c:pt>
                <c:pt idx="372">
                  <c:v>25.39159460446874</c:v>
                </c:pt>
                <c:pt idx="373">
                  <c:v>25.392159501317114</c:v>
                </c:pt>
                <c:pt idx="374">
                  <c:v>25.392729529787879</c:v>
                </c:pt>
                <c:pt idx="375">
                  <c:v>25.393304688395187</c:v>
                </c:pt>
                <c:pt idx="376">
                  <c:v>25.39388497562404</c:v>
                </c:pt>
                <c:pt idx="377">
                  <c:v>25.39447038993081</c:v>
                </c:pt>
                <c:pt idx="378">
                  <c:v>25.395060929743405</c:v>
                </c:pt>
                <c:pt idx="379">
                  <c:v>25.395656593461482</c:v>
                </c:pt>
                <c:pt idx="380">
                  <c:v>25.396257379456792</c:v>
                </c:pt>
                <c:pt idx="381">
                  <c:v>25.396863286073227</c:v>
                </c:pt>
                <c:pt idx="382">
                  <c:v>25.397474311627491</c:v>
                </c:pt>
                <c:pt idx="383">
                  <c:v>25.398090454408905</c:v>
                </c:pt>
                <c:pt idx="384">
                  <c:v>25.398711712679926</c:v>
                </c:pt>
                <c:pt idx="385">
                  <c:v>25.399338084676383</c:v>
                </c:pt>
                <c:pt idx="386">
                  <c:v>25.399969568607592</c:v>
                </c:pt>
                <c:pt idx="387">
                  <c:v>25.400606162656615</c:v>
                </c:pt>
                <c:pt idx="388">
                  <c:v>25.401247864980789</c:v>
                </c:pt>
                <c:pt idx="389">
                  <c:v>25.401894673711613</c:v>
                </c:pt>
                <c:pt idx="390">
                  <c:v>25.402546586955062</c:v>
                </c:pt>
                <c:pt idx="391">
                  <c:v>25.403203602792235</c:v>
                </c:pt>
                <c:pt idx="392">
                  <c:v>25.403865719278919</c:v>
                </c:pt>
                <c:pt idx="393">
                  <c:v>25.404532934446067</c:v>
                </c:pt>
                <c:pt idx="394">
                  <c:v>25.405205246300596</c:v>
                </c:pt>
                <c:pt idx="395">
                  <c:v>25.405882652824829</c:v>
                </c:pt>
                <c:pt idx="396">
                  <c:v>25.406565151977109</c:v>
                </c:pt>
                <c:pt idx="397">
                  <c:v>25.407252741691973</c:v>
                </c:pt>
                <c:pt idx="398">
                  <c:v>25.407945419880487</c:v>
                </c:pt>
                <c:pt idx="399">
                  <c:v>25.408643184430069</c:v>
                </c:pt>
                <c:pt idx="400">
                  <c:v>25.409346033205484</c:v>
                </c:pt>
                <c:pt idx="401">
                  <c:v>25.41005396404833</c:v>
                </c:pt>
                <c:pt idx="402">
                  <c:v>25.410766974777289</c:v>
                </c:pt>
                <c:pt idx="403">
                  <c:v>25.411485063189193</c:v>
                </c:pt>
                <c:pt idx="404">
                  <c:v>25.412208227058038</c:v>
                </c:pt>
                <c:pt idx="405">
                  <c:v>25.412936464136127</c:v>
                </c:pt>
                <c:pt idx="406">
                  <c:v>25.413669772153831</c:v>
                </c:pt>
                <c:pt idx="407">
                  <c:v>25.414408148820115</c:v>
                </c:pt>
                <c:pt idx="408">
                  <c:v>25.415151591822287</c:v>
                </c:pt>
                <c:pt idx="409">
                  <c:v>25.415900098826718</c:v>
                </c:pt>
                <c:pt idx="410">
                  <c:v>25.416653667478698</c:v>
                </c:pt>
                <c:pt idx="411">
                  <c:v>25.417412295402823</c:v>
                </c:pt>
                <c:pt idx="412">
                  <c:v>25.41817598020312</c:v>
                </c:pt>
                <c:pt idx="413">
                  <c:v>25.418944719463287</c:v>
                </c:pt>
                <c:pt idx="414">
                  <c:v>25.419718510746886</c:v>
                </c:pt>
                <c:pt idx="415">
                  <c:v>25.420497351597589</c:v>
                </c:pt>
                <c:pt idx="416">
                  <c:v>25.421281239539223</c:v>
                </c:pt>
                <c:pt idx="417">
                  <c:v>25.422070172076289</c:v>
                </c:pt>
                <c:pt idx="418">
                  <c:v>25.422864146693691</c:v>
                </c:pt>
                <c:pt idx="419">
                  <c:v>25.423663160857306</c:v>
                </c:pt>
                <c:pt idx="420">
                  <c:v>25.42446721201415</c:v>
                </c:pt>
                <c:pt idx="421">
                  <c:v>25.425276297592344</c:v>
                </c:pt>
                <c:pt idx="422">
                  <c:v>25.42609041500166</c:v>
                </c:pt>
                <c:pt idx="423">
                  <c:v>25.426909561633178</c:v>
                </c:pt>
                <c:pt idx="424">
                  <c:v>25.427733734860098</c:v>
                </c:pt>
                <c:pt idx="425">
                  <c:v>25.42856293203748</c:v>
                </c:pt>
                <c:pt idx="426">
                  <c:v>25.429397150502659</c:v>
                </c:pt>
                <c:pt idx="427">
                  <c:v>25.430236387575096</c:v>
                </c:pt>
                <c:pt idx="428">
                  <c:v>25.431080640557287</c:v>
                </c:pt>
                <c:pt idx="429">
                  <c:v>25.431929906733949</c:v>
                </c:pt>
                <c:pt idx="430">
                  <c:v>25.432784183373073</c:v>
                </c:pt>
                <c:pt idx="431">
                  <c:v>25.433643467725652</c:v>
                </c:pt>
                <c:pt idx="432">
                  <c:v>25.434507757025926</c:v>
                </c:pt>
                <c:pt idx="433">
                  <c:v>25.435377048491642</c:v>
                </c:pt>
                <c:pt idx="434">
                  <c:v>25.436251339324102</c:v>
                </c:pt>
                <c:pt idx="435">
                  <c:v>25.437130626708498</c:v>
                </c:pt>
                <c:pt idx="436">
                  <c:v>25.438014907813969</c:v>
                </c:pt>
                <c:pt idx="437">
                  <c:v>25.438904179793809</c:v>
                </c:pt>
                <c:pt idx="438">
                  <c:v>25.439798439785623</c:v>
                </c:pt>
                <c:pt idx="439">
                  <c:v>25.440697684911484</c:v>
                </c:pt>
                <c:pt idx="440">
                  <c:v>25.441601912278283</c:v>
                </c:pt>
                <c:pt idx="441">
                  <c:v>25.442511118977428</c:v>
                </c:pt>
                <c:pt idx="442">
                  <c:v>25.443425302085629</c:v>
                </c:pt>
                <c:pt idx="443">
                  <c:v>25.444344458664563</c:v>
                </c:pt>
                <c:pt idx="444">
                  <c:v>25.445268585761177</c:v>
                </c:pt>
                <c:pt idx="445">
                  <c:v>25.446197680408229</c:v>
                </c:pt>
                <c:pt idx="446">
                  <c:v>25.447131739623689</c:v>
                </c:pt>
                <c:pt idx="447">
                  <c:v>25.448070760411596</c:v>
                </c:pt>
                <c:pt idx="448">
                  <c:v>25.449014739761747</c:v>
                </c:pt>
                <c:pt idx="449">
                  <c:v>25.449963674650384</c:v>
                </c:pt>
                <c:pt idx="450">
                  <c:v>25.450917562039603</c:v>
                </c:pt>
                <c:pt idx="451">
                  <c:v>25.451876398878195</c:v>
                </c:pt>
                <c:pt idx="452">
                  <c:v>25.452840182101429</c:v>
                </c:pt>
                <c:pt idx="453">
                  <c:v>25.45380890863137</c:v>
                </c:pt>
                <c:pt idx="454">
                  <c:v>25.454782575376797</c:v>
                </c:pt>
                <c:pt idx="455">
                  <c:v>25.455761179233829</c:v>
                </c:pt>
                <c:pt idx="456">
                  <c:v>25.456744717085453</c:v>
                </c:pt>
                <c:pt idx="457">
                  <c:v>25.457733185802066</c:v>
                </c:pt>
                <c:pt idx="458">
                  <c:v>25.458726582241543</c:v>
                </c:pt>
                <c:pt idx="459">
                  <c:v>25.459724903249587</c:v>
                </c:pt>
                <c:pt idx="460">
                  <c:v>25.460728145659239</c:v>
                </c:pt>
                <c:pt idx="461">
                  <c:v>25.461736306291794</c:v>
                </c:pt>
                <c:pt idx="462">
                  <c:v>25.462749381956463</c:v>
                </c:pt>
                <c:pt idx="463">
                  <c:v>25.463767369450753</c:v>
                </c:pt>
                <c:pt idx="464">
                  <c:v>25.464790265560168</c:v>
                </c:pt>
                <c:pt idx="465">
                  <c:v>25.465818067059178</c:v>
                </c:pt>
                <c:pt idx="466">
                  <c:v>25.466850770710387</c:v>
                </c:pt>
                <c:pt idx="467">
                  <c:v>25.467888373265428</c:v>
                </c:pt>
                <c:pt idx="468">
                  <c:v>25.468930871464664</c:v>
                </c:pt>
                <c:pt idx="469">
                  <c:v>25.469978262037692</c:v>
                </c:pt>
                <c:pt idx="470">
                  <c:v>25.471030541702881</c:v>
                </c:pt>
                <c:pt idx="471">
                  <c:v>25.472087707168289</c:v>
                </c:pt>
                <c:pt idx="472">
                  <c:v>25.473149755130979</c:v>
                </c:pt>
                <c:pt idx="473">
                  <c:v>25.474216682277927</c:v>
                </c:pt>
                <c:pt idx="474">
                  <c:v>25.475288485285585</c:v>
                </c:pt>
                <c:pt idx="475">
                  <c:v>25.476365160820137</c:v>
                </c:pt>
                <c:pt idx="476">
                  <c:v>25.47744670553778</c:v>
                </c:pt>
                <c:pt idx="477">
                  <c:v>25.478533116084929</c:v>
                </c:pt>
                <c:pt idx="478">
                  <c:v>25.479624389097829</c:v>
                </c:pt>
                <c:pt idx="479">
                  <c:v>25.480720521203271</c:v>
                </c:pt>
                <c:pt idx="480">
                  <c:v>25.481821509018591</c:v>
                </c:pt>
                <c:pt idx="481">
                  <c:v>25.482927349151144</c:v>
                </c:pt>
                <c:pt idx="482">
                  <c:v>25.484038038199625</c:v>
                </c:pt>
                <c:pt idx="483">
                  <c:v>25.485153572753035</c:v>
                </c:pt>
                <c:pt idx="484">
                  <c:v>25.486273949391602</c:v>
                </c:pt>
                <c:pt idx="485">
                  <c:v>25.487399164686384</c:v>
                </c:pt>
                <c:pt idx="486">
                  <c:v>25.488529215199517</c:v>
                </c:pt>
                <c:pt idx="487">
                  <c:v>25.48966409748482</c:v>
                </c:pt>
                <c:pt idx="488">
                  <c:v>25.490803808012625</c:v>
                </c:pt>
                <c:pt idx="489">
                  <c:v>25.491948343192202</c:v>
                </c:pt>
                <c:pt idx="490">
                  <c:v>25.493097699366118</c:v>
                </c:pt>
                <c:pt idx="491">
                  <c:v>25.494251872812846</c:v>
                </c:pt>
                <c:pt idx="492">
                  <c:v>25.495410859746517</c:v>
                </c:pt>
                <c:pt idx="493">
                  <c:v>25.496574656318263</c:v>
                </c:pt>
                <c:pt idx="494">
                  <c:v>25.497743258616289</c:v>
                </c:pt>
                <c:pt idx="495">
                  <c:v>25.498916662666929</c:v>
                </c:pt>
                <c:pt idx="496">
                  <c:v>25.500094864435088</c:v>
                </c:pt>
                <c:pt idx="497">
                  <c:v>25.50127785982491</c:v>
                </c:pt>
                <c:pt idx="498">
                  <c:v>25.502465644680392</c:v>
                </c:pt>
                <c:pt idx="499">
                  <c:v>25.503658214786068</c:v>
                </c:pt>
                <c:pt idx="500">
                  <c:v>25.504855565867611</c:v>
                </c:pt>
                <c:pt idx="501">
                  <c:v>25.506057693592236</c:v>
                </c:pt>
                <c:pt idx="502">
                  <c:v>25.507264593569783</c:v>
                </c:pt>
                <c:pt idx="503">
                  <c:v>25.508476261352829</c:v>
                </c:pt>
                <c:pt idx="504">
                  <c:v>25.509692692437596</c:v>
                </c:pt>
                <c:pt idx="505">
                  <c:v>25.510913882264447</c:v>
                </c:pt>
                <c:pt idx="506">
                  <c:v>25.51213982621837</c:v>
                </c:pt>
                <c:pt idx="507">
                  <c:v>25.513370519629778</c:v>
                </c:pt>
                <c:pt idx="508">
                  <c:v>25.514605957774965</c:v>
                </c:pt>
                <c:pt idx="509">
                  <c:v>25.5158461358767</c:v>
                </c:pt>
                <c:pt idx="510">
                  <c:v>25.517091049104831</c:v>
                </c:pt>
                <c:pt idx="511">
                  <c:v>25.518340692576729</c:v>
                </c:pt>
                <c:pt idx="512">
                  <c:v>25.519595061358135</c:v>
                </c:pt>
                <c:pt idx="513">
                  <c:v>25.520854150463393</c:v>
                </c:pt>
                <c:pt idx="514">
                  <c:v>25.522117954856228</c:v>
                </c:pt>
                <c:pt idx="515">
                  <c:v>25.52338646945023</c:v>
                </c:pt>
                <c:pt idx="516">
                  <c:v>25.52465968910931</c:v>
                </c:pt>
                <c:pt idx="517">
                  <c:v>25.525937608648555</c:v>
                </c:pt>
                <c:pt idx="518">
                  <c:v>25.527220222834259</c:v>
                </c:pt>
                <c:pt idx="519">
                  <c:v>25.528507526384914</c:v>
                </c:pt>
                <c:pt idx="520">
                  <c:v>25.529799513971597</c:v>
                </c:pt>
                <c:pt idx="521">
                  <c:v>25.531096180218569</c:v>
                </c:pt>
                <c:pt idx="522">
                  <c:v>25.532397519703267</c:v>
                </c:pt>
                <c:pt idx="523">
                  <c:v>25.533703526957876</c:v>
                </c:pt>
                <c:pt idx="524">
                  <c:v>25.535014196468794</c:v>
                </c:pt>
                <c:pt idx="525">
                  <c:v>25.536329522677729</c:v>
                </c:pt>
                <c:pt idx="526">
                  <c:v>25.537649499982187</c:v>
                </c:pt>
                <c:pt idx="527">
                  <c:v>25.538974122735631</c:v>
                </c:pt>
                <c:pt idx="528">
                  <c:v>25.540303385248329</c:v>
                </c:pt>
                <c:pt idx="529">
                  <c:v>25.54163728178774</c:v>
                </c:pt>
                <c:pt idx="530">
                  <c:v>25.542975806579062</c:v>
                </c:pt>
                <c:pt idx="531">
                  <c:v>25.54431895380543</c:v>
                </c:pt>
                <c:pt idx="532">
                  <c:v>25.54566671760881</c:v>
                </c:pt>
                <c:pt idx="533">
                  <c:v>25.547019092090267</c:v>
                </c:pt>
                <c:pt idx="534">
                  <c:v>25.548376071310429</c:v>
                </c:pt>
                <c:pt idx="535">
                  <c:v>25.549737649290087</c:v>
                </c:pt>
                <c:pt idx="536">
                  <c:v>25.551103820010535</c:v>
                </c:pt>
                <c:pt idx="537">
                  <c:v>25.55247457741406</c:v>
                </c:pt>
                <c:pt idx="538">
                  <c:v>25.553849915404495</c:v>
                </c:pt>
                <c:pt idx="539">
                  <c:v>25.555229827847587</c:v>
                </c:pt>
                <c:pt idx="540">
                  <c:v>25.556614308571522</c:v>
                </c:pt>
                <c:pt idx="541">
                  <c:v>25.558003351367237</c:v>
                </c:pt>
                <c:pt idx="542">
                  <c:v>25.559396949989196</c:v>
                </c:pt>
                <c:pt idx="543">
                  <c:v>25.560795098155417</c:v>
                </c:pt>
                <c:pt idx="544">
                  <c:v>25.562197789548129</c:v>
                </c:pt>
                <c:pt idx="545">
                  <c:v>25.56360501781429</c:v>
                </c:pt>
                <c:pt idx="546">
                  <c:v>25.565016776565784</c:v>
                </c:pt>
                <c:pt idx="547">
                  <c:v>25.566433059380309</c:v>
                </c:pt>
                <c:pt idx="548">
                  <c:v>25.567853859801193</c:v>
                </c:pt>
                <c:pt idx="549">
                  <c:v>25.569279171338113</c:v>
                </c:pt>
                <c:pt idx="550">
                  <c:v>25.570708987467793</c:v>
                </c:pt>
                <c:pt idx="551">
                  <c:v>25.572143301633911</c:v>
                </c:pt>
                <c:pt idx="552">
                  <c:v>25.573582107247987</c:v>
                </c:pt>
                <c:pt idx="553">
                  <c:v>25.57502539768932</c:v>
                </c:pt>
                <c:pt idx="554">
                  <c:v>25.576473166305814</c:v>
                </c:pt>
                <c:pt idx="555">
                  <c:v>25.577925406414259</c:v>
                </c:pt>
                <c:pt idx="556">
                  <c:v>25.579382111300465</c:v>
                </c:pt>
                <c:pt idx="557">
                  <c:v>25.580843274220168</c:v>
                </c:pt>
                <c:pt idx="558">
                  <c:v>25.582308888399101</c:v>
                </c:pt>
                <c:pt idx="559">
                  <c:v>25.583778947033402</c:v>
                </c:pt>
                <c:pt idx="560">
                  <c:v>25.585253443289886</c:v>
                </c:pt>
                <c:pt idx="561">
                  <c:v>25.586732370306795</c:v>
                </c:pt>
                <c:pt idx="562">
                  <c:v>25.588215721194093</c:v>
                </c:pt>
                <c:pt idx="563">
                  <c:v>25.58970348903328</c:v>
                </c:pt>
                <c:pt idx="564">
                  <c:v>25.591195666878811</c:v>
                </c:pt>
                <c:pt idx="565">
                  <c:v>25.592692247757235</c:v>
                </c:pt>
                <c:pt idx="566">
                  <c:v>25.59419322466897</c:v>
                </c:pt>
                <c:pt idx="567">
                  <c:v>25.595698590587208</c:v>
                </c:pt>
                <c:pt idx="568">
                  <c:v>25.597208338459591</c:v>
                </c:pt>
                <c:pt idx="569">
                  <c:v>25.598722461207487</c:v>
                </c:pt>
                <c:pt idx="570">
                  <c:v>25.600240951727148</c:v>
                </c:pt>
                <c:pt idx="571">
                  <c:v>25.601763802889792</c:v>
                </c:pt>
                <c:pt idx="572">
                  <c:v>25.60329100754171</c:v>
                </c:pt>
                <c:pt idx="573">
                  <c:v>25.60482255850501</c:v>
                </c:pt>
                <c:pt idx="574">
                  <c:v>25.606358448577765</c:v>
                </c:pt>
                <c:pt idx="575">
                  <c:v>25.607898670534393</c:v>
                </c:pt>
                <c:pt idx="576">
                  <c:v>25.609443217125936</c:v>
                </c:pt>
                <c:pt idx="577">
                  <c:v>25.610992081080731</c:v>
                </c:pt>
                <c:pt idx="578">
                  <c:v>25.612545255104099</c:v>
                </c:pt>
                <c:pt idx="579">
                  <c:v>25.614102731879342</c:v>
                </c:pt>
                <c:pt idx="580">
                  <c:v>25.615664504067727</c:v>
                </c:pt>
                <c:pt idx="581">
                  <c:v>25.61723056430894</c:v>
                </c:pt>
                <c:pt idx="582">
                  <c:v>25.618800905221292</c:v>
                </c:pt>
                <c:pt idx="583">
                  <c:v>25.620375519402195</c:v>
                </c:pt>
                <c:pt idx="584">
                  <c:v>25.621954399428432</c:v>
                </c:pt>
                <c:pt idx="585">
                  <c:v>25.623537537856226</c:v>
                </c:pt>
                <c:pt idx="586">
                  <c:v>25.625124927222227</c:v>
                </c:pt>
                <c:pt idx="587">
                  <c:v>25.626716560043029</c:v>
                </c:pt>
                <c:pt idx="588">
                  <c:v>25.628312428815992</c:v>
                </c:pt>
                <c:pt idx="589">
                  <c:v>25.629912526019393</c:v>
                </c:pt>
                <c:pt idx="590">
                  <c:v>25.631516844112721</c:v>
                </c:pt>
                <c:pt idx="591">
                  <c:v>25.633125375537027</c:v>
                </c:pt>
                <c:pt idx="592">
                  <c:v>25.63473811271529</c:v>
                </c:pt>
                <c:pt idx="593">
                  <c:v>25.636355048052554</c:v>
                </c:pt>
                <c:pt idx="594">
                  <c:v>25.637976173936131</c:v>
                </c:pt>
                <c:pt idx="595">
                  <c:v>25.639601482736495</c:v>
                </c:pt>
                <c:pt idx="596">
                  <c:v>25.641230966806891</c:v>
                </c:pt>
                <c:pt idx="597">
                  <c:v>25.642864618483831</c:v>
                </c:pt>
                <c:pt idx="598">
                  <c:v>25.644502430087627</c:v>
                </c:pt>
                <c:pt idx="599">
                  <c:v>25.646144393922427</c:v>
                </c:pt>
                <c:pt idx="600">
                  <c:v>25.647790502276557</c:v>
                </c:pt>
                <c:pt idx="601">
                  <c:v>25.649440747422762</c:v>
                </c:pt>
                <c:pt idx="602">
                  <c:v>25.65109512161872</c:v>
                </c:pt>
                <c:pt idx="603">
                  <c:v>25.65275361710669</c:v>
                </c:pt>
                <c:pt idx="604">
                  <c:v>25.654416226114833</c:v>
                </c:pt>
                <c:pt idx="605">
                  <c:v>25.656082940856528</c:v>
                </c:pt>
                <c:pt idx="606">
                  <c:v>25.65775375353099</c:v>
                </c:pt>
                <c:pt idx="607">
                  <c:v>25.659428656323687</c:v>
                </c:pt>
                <c:pt idx="608">
                  <c:v>25.661107641406431</c:v>
                </c:pt>
                <c:pt idx="609">
                  <c:v>25.662790700937517</c:v>
                </c:pt>
                <c:pt idx="610">
                  <c:v>25.664477827062491</c:v>
                </c:pt>
                <c:pt idx="611">
                  <c:v>25.666169011913624</c:v>
                </c:pt>
                <c:pt idx="612">
                  <c:v>25.667864247610979</c:v>
                </c:pt>
                <c:pt idx="613">
                  <c:v>25.669563526262017</c:v>
                </c:pt>
                <c:pt idx="614">
                  <c:v>25.671266839962328</c:v>
                </c:pt>
                <c:pt idx="615">
                  <c:v>25.672974180795695</c:v>
                </c:pt>
                <c:pt idx="616">
                  <c:v>25.674685540834137</c:v>
                </c:pt>
                <c:pt idx="617">
                  <c:v>25.67640091213849</c:v>
                </c:pt>
                <c:pt idx="618">
                  <c:v>25.678120286758485</c:v>
                </c:pt>
                <c:pt idx="619">
                  <c:v>25.679843656733027</c:v>
                </c:pt>
                <c:pt idx="620">
                  <c:v>25.681571014090451</c:v>
                </c:pt>
                <c:pt idx="621">
                  <c:v>25.683302350848578</c:v>
                </c:pt>
                <c:pt idx="622">
                  <c:v>25.685037659015329</c:v>
                </c:pt>
                <c:pt idx="623">
                  <c:v>25.686776930588689</c:v>
                </c:pt>
                <c:pt idx="624">
                  <c:v>25.688520157556859</c:v>
                </c:pt>
                <c:pt idx="625">
                  <c:v>25.690267331898735</c:v>
                </c:pt>
                <c:pt idx="626">
                  <c:v>25.692018445584001</c:v>
                </c:pt>
                <c:pt idx="627">
                  <c:v>25.693773490573321</c:v>
                </c:pt>
                <c:pt idx="628">
                  <c:v>25.695532458818793</c:v>
                </c:pt>
                <c:pt idx="629">
                  <c:v>25.697295342263761</c:v>
                </c:pt>
                <c:pt idx="630">
                  <c:v>25.69906213284343</c:v>
                </c:pt>
                <c:pt idx="631">
                  <c:v>25.700832822484852</c:v>
                </c:pt>
                <c:pt idx="632">
                  <c:v>25.702607403107251</c:v>
                </c:pt>
                <c:pt idx="633">
                  <c:v>25.704385866622356</c:v>
                </c:pt>
                <c:pt idx="634">
                  <c:v>25.706168204934169</c:v>
                </c:pt>
                <c:pt idx="635">
                  <c:v>25.707954409939695</c:v>
                </c:pt>
                <c:pt idx="636">
                  <c:v>25.709744473528808</c:v>
                </c:pt>
                <c:pt idx="637">
                  <c:v>25.711538387584824</c:v>
                </c:pt>
                <c:pt idx="638">
                  <c:v>25.713336143984129</c:v>
                </c:pt>
                <c:pt idx="639">
                  <c:v>25.715137734596929</c:v>
                </c:pt>
                <c:pt idx="640">
                  <c:v>25.716943151287278</c:v>
                </c:pt>
                <c:pt idx="641">
                  <c:v>25.718752385913074</c:v>
                </c:pt>
                <c:pt idx="642">
                  <c:v>25.72056543032668</c:v>
                </c:pt>
                <c:pt idx="643">
                  <c:v>25.722382276374564</c:v>
                </c:pt>
                <c:pt idx="644">
                  <c:v>25.724202915898228</c:v>
                </c:pt>
                <c:pt idx="645">
                  <c:v>25.726027340733488</c:v>
                </c:pt>
                <c:pt idx="646">
                  <c:v>25.727855542711605</c:v>
                </c:pt>
                <c:pt idx="647">
                  <c:v>25.729687513658718</c:v>
                </c:pt>
                <c:pt idx="648">
                  <c:v>25.731523245396517</c:v>
                </c:pt>
                <c:pt idx="649">
                  <c:v>25.733362729742225</c:v>
                </c:pt>
                <c:pt idx="650">
                  <c:v>25.735205958508793</c:v>
                </c:pt>
                <c:pt idx="651">
                  <c:v>25.73705292350515</c:v>
                </c:pt>
                <c:pt idx="652">
                  <c:v>25.738903616536327</c:v>
                </c:pt>
                <c:pt idx="653">
                  <c:v>25.740758029403707</c:v>
                </c:pt>
                <c:pt idx="654">
                  <c:v>25.742616153905022</c:v>
                </c:pt>
                <c:pt idx="655">
                  <c:v>25.744477981834962</c:v>
                </c:pt>
                <c:pt idx="656">
                  <c:v>25.746343504984637</c:v>
                </c:pt>
                <c:pt idx="657">
                  <c:v>25.748212715142589</c:v>
                </c:pt>
                <c:pt idx="658">
                  <c:v>25.750085604094291</c:v>
                </c:pt>
                <c:pt idx="659">
                  <c:v>25.751962163622665</c:v>
                </c:pt>
                <c:pt idx="660">
                  <c:v>25.753842385508062</c:v>
                </c:pt>
                <c:pt idx="661">
                  <c:v>25.755726261528689</c:v>
                </c:pt>
                <c:pt idx="662">
                  <c:v>25.757613783460723</c:v>
                </c:pt>
                <c:pt idx="663">
                  <c:v>25.759504943078014</c:v>
                </c:pt>
                <c:pt idx="664">
                  <c:v>25.761399732152846</c:v>
                </c:pt>
                <c:pt idx="665">
                  <c:v>25.763298142455959</c:v>
                </c:pt>
                <c:pt idx="666">
                  <c:v>25.765200165756372</c:v>
                </c:pt>
                <c:pt idx="667">
                  <c:v>25.76710579382198</c:v>
                </c:pt>
                <c:pt idx="668">
                  <c:v>25.769015018419438</c:v>
                </c:pt>
                <c:pt idx="669">
                  <c:v>25.770927831314427</c:v>
                </c:pt>
                <c:pt idx="670">
                  <c:v>25.772844224271822</c:v>
                </c:pt>
                <c:pt idx="671">
                  <c:v>25.774764189055748</c:v>
                </c:pt>
                <c:pt idx="672">
                  <c:v>25.776687717429827</c:v>
                </c:pt>
                <c:pt idx="673">
                  <c:v>25.778614801157264</c:v>
                </c:pt>
                <c:pt idx="674">
                  <c:v>25.78054543200118</c:v>
                </c:pt>
                <c:pt idx="675">
                  <c:v>25.782479601724425</c:v>
                </c:pt>
                <c:pt idx="676">
                  <c:v>25.784417302090073</c:v>
                </c:pt>
                <c:pt idx="677">
                  <c:v>25.786358524861189</c:v>
                </c:pt>
                <c:pt idx="678">
                  <c:v>25.788303261801431</c:v>
                </c:pt>
                <c:pt idx="679">
                  <c:v>25.790251504674917</c:v>
                </c:pt>
                <c:pt idx="680">
                  <c:v>25.79220324524621</c:v>
                </c:pt>
                <c:pt idx="681">
                  <c:v>25.794158475281005</c:v>
                </c:pt>
                <c:pt idx="682">
                  <c:v>25.796117186545526</c:v>
                </c:pt>
                <c:pt idx="683">
                  <c:v>25.798079370807422</c:v>
                </c:pt>
                <c:pt idx="684">
                  <c:v>25.800045019835292</c:v>
                </c:pt>
                <c:pt idx="685">
                  <c:v>25.802014125399193</c:v>
                </c:pt>
                <c:pt idx="686">
                  <c:v>25.803986679270601</c:v>
                </c:pt>
                <c:pt idx="687">
                  <c:v>25.805962673222627</c:v>
                </c:pt>
                <c:pt idx="688">
                  <c:v>25.807942099030139</c:v>
                </c:pt>
                <c:pt idx="689">
                  <c:v>25.809924948469824</c:v>
                </c:pt>
                <c:pt idx="690">
                  <c:v>25.811911213320393</c:v>
                </c:pt>
                <c:pt idx="691">
                  <c:v>25.813900885362681</c:v>
                </c:pt>
                <c:pt idx="692">
                  <c:v>25.815893956379785</c:v>
                </c:pt>
                <c:pt idx="693">
                  <c:v>25.817890418157223</c:v>
                </c:pt>
                <c:pt idx="694">
                  <c:v>25.819890262482847</c:v>
                </c:pt>
                <c:pt idx="695">
                  <c:v>25.82189348114731</c:v>
                </c:pt>
                <c:pt idx="696">
                  <c:v>25.823900065944045</c:v>
                </c:pt>
                <c:pt idx="697">
                  <c:v>25.825910008669229</c:v>
                </c:pt>
                <c:pt idx="698">
                  <c:v>25.827923301122119</c:v>
                </c:pt>
                <c:pt idx="699">
                  <c:v>25.829939935104992</c:v>
                </c:pt>
                <c:pt idx="700">
                  <c:v>25.831959902423534</c:v>
                </c:pt>
                <c:pt idx="701">
                  <c:v>25.833983194886635</c:v>
                </c:pt>
                <c:pt idx="702">
                  <c:v>25.836009804306496</c:v>
                </c:pt>
                <c:pt idx="703">
                  <c:v>25.838039722499293</c:v>
                </c:pt>
                <c:pt idx="704">
                  <c:v>25.840072941284621</c:v>
                </c:pt>
                <c:pt idx="705">
                  <c:v>25.842109452485929</c:v>
                </c:pt>
                <c:pt idx="706">
                  <c:v>25.844149247930567</c:v>
                </c:pt>
                <c:pt idx="707">
                  <c:v>25.846192319450051</c:v>
                </c:pt>
                <c:pt idx="708">
                  <c:v>25.848238658879787</c:v>
                </c:pt>
                <c:pt idx="709">
                  <c:v>25.850288258059688</c:v>
                </c:pt>
                <c:pt idx="710">
                  <c:v>25.852341108833727</c:v>
                </c:pt>
                <c:pt idx="711">
                  <c:v>25.854397203050638</c:v>
                </c:pt>
                <c:pt idx="712">
                  <c:v>25.856456532563485</c:v>
                </c:pt>
                <c:pt idx="713">
                  <c:v>25.858519089230189</c:v>
                </c:pt>
                <c:pt idx="714">
                  <c:v>25.860584864913289</c:v>
                </c:pt>
                <c:pt idx="715">
                  <c:v>25.862653851480232</c:v>
                </c:pt>
                <c:pt idx="716">
                  <c:v>25.864726040803486</c:v>
                </c:pt>
                <c:pt idx="717">
                  <c:v>25.866801424760595</c:v>
                </c:pt>
                <c:pt idx="718">
                  <c:v>25.868879995234124</c:v>
                </c:pt>
                <c:pt idx="719">
                  <c:v>25.870961744112154</c:v>
                </c:pt>
                <c:pt idx="720">
                  <c:v>25.873046663287852</c:v>
                </c:pt>
                <c:pt idx="721">
                  <c:v>25.875134744660127</c:v>
                </c:pt>
                <c:pt idx="722">
                  <c:v>25.877225980133272</c:v>
                </c:pt>
                <c:pt idx="723">
                  <c:v>25.879320361617292</c:v>
                </c:pt>
                <c:pt idx="724">
                  <c:v>25.881417881027826</c:v>
                </c:pt>
                <c:pt idx="725">
                  <c:v>25.883518530286629</c:v>
                </c:pt>
                <c:pt idx="726">
                  <c:v>25.885622301320964</c:v>
                </c:pt>
                <c:pt idx="727">
                  <c:v>25.887729186064629</c:v>
                </c:pt>
                <c:pt idx="728">
                  <c:v>25.889839176457052</c:v>
                </c:pt>
                <c:pt idx="729">
                  <c:v>25.891952264444114</c:v>
                </c:pt>
                <c:pt idx="730">
                  <c:v>25.894068441977808</c:v>
                </c:pt>
                <c:pt idx="731">
                  <c:v>25.896187701016782</c:v>
                </c:pt>
                <c:pt idx="732">
                  <c:v>25.89831003352575</c:v>
                </c:pt>
                <c:pt idx="733">
                  <c:v>25.900435431476502</c:v>
                </c:pt>
                <c:pt idx="734">
                  <c:v>25.902563886846849</c:v>
                </c:pt>
                <c:pt idx="735">
                  <c:v>25.904695391621779</c:v>
                </c:pt>
                <c:pt idx="736">
                  <c:v>25.906829937792779</c:v>
                </c:pt>
                <c:pt idx="737">
                  <c:v>25.908967517358363</c:v>
                </c:pt>
                <c:pt idx="738">
                  <c:v>25.911108122323942</c:v>
                </c:pt>
                <c:pt idx="739">
                  <c:v>25.913251744701981</c:v>
                </c:pt>
                <c:pt idx="740">
                  <c:v>25.915398376512027</c:v>
                </c:pt>
                <c:pt idx="741">
                  <c:v>25.917548009780869</c:v>
                </c:pt>
                <c:pt idx="742">
                  <c:v>25.919700636542487</c:v>
                </c:pt>
                <c:pt idx="743">
                  <c:v>25.921856248838285</c:v>
                </c:pt>
                <c:pt idx="744">
                  <c:v>25.924014838716989</c:v>
                </c:pt>
                <c:pt idx="745">
                  <c:v>25.926176398234929</c:v>
                </c:pt>
                <c:pt idx="746">
                  <c:v>25.928340919455902</c:v>
                </c:pt>
                <c:pt idx="747">
                  <c:v>25.93050839445149</c:v>
                </c:pt>
                <c:pt idx="748">
                  <c:v>25.932678815300729</c:v>
                </c:pt>
                <c:pt idx="749">
                  <c:v>25.93485217409075</c:v>
                </c:pt>
                <c:pt idx="750">
                  <c:v>25.937028462916231</c:v>
                </c:pt>
                <c:pt idx="751">
                  <c:v>25.939207673880009</c:v>
                </c:pt>
                <c:pt idx="752">
                  <c:v>25.941389799092843</c:v>
                </c:pt>
                <c:pt idx="753">
                  <c:v>25.943574830673477</c:v>
                </c:pt>
                <c:pt idx="754">
                  <c:v>25.945762760748956</c:v>
                </c:pt>
                <c:pt idx="755">
                  <c:v>25.947953581454392</c:v>
                </c:pt>
                <c:pt idx="756">
                  <c:v>25.950147284933035</c:v>
                </c:pt>
                <c:pt idx="757">
                  <c:v>25.952343863336804</c:v>
                </c:pt>
                <c:pt idx="758">
                  <c:v>25.954543308825759</c:v>
                </c:pt>
                <c:pt idx="759">
                  <c:v>25.956745613568476</c:v>
                </c:pt>
                <c:pt idx="760">
                  <c:v>25.958950769741985</c:v>
                </c:pt>
                <c:pt idx="761">
                  <c:v>25.96115876953203</c:v>
                </c:pt>
                <c:pt idx="762">
                  <c:v>25.963369605132819</c:v>
                </c:pt>
                <c:pt idx="763">
                  <c:v>25.965583268747537</c:v>
                </c:pt>
                <c:pt idx="764">
                  <c:v>25.967799752587901</c:v>
                </c:pt>
                <c:pt idx="765">
                  <c:v>25.970019048874587</c:v>
                </c:pt>
                <c:pt idx="766">
                  <c:v>25.972241149836989</c:v>
                </c:pt>
                <c:pt idx="767">
                  <c:v>25.974466047713587</c:v>
                </c:pt>
                <c:pt idx="768">
                  <c:v>25.976693734751798</c:v>
                </c:pt>
                <c:pt idx="769">
                  <c:v>25.978924203208226</c:v>
                </c:pt>
                <c:pt idx="770">
                  <c:v>25.98115744534843</c:v>
                </c:pt>
                <c:pt idx="771">
                  <c:v>25.983393453447089</c:v>
                </c:pt>
                <c:pt idx="772">
                  <c:v>25.985632219788254</c:v>
                </c:pt>
                <c:pt idx="773">
                  <c:v>25.987873736665406</c:v>
                </c:pt>
                <c:pt idx="774">
                  <c:v>25.990117996380889</c:v>
                </c:pt>
                <c:pt idx="775">
                  <c:v>25.99236499124682</c:v>
                </c:pt>
                <c:pt idx="776">
                  <c:v>25.994614713584596</c:v>
                </c:pt>
                <c:pt idx="777">
                  <c:v>25.996867155725127</c:v>
                </c:pt>
                <c:pt idx="778">
                  <c:v>25.999122310008929</c:v>
                </c:pt>
                <c:pt idx="779">
                  <c:v>26.001380168786035</c:v>
                </c:pt>
                <c:pt idx="780">
                  <c:v>26.003640724416091</c:v>
                </c:pt>
                <c:pt idx="781">
                  <c:v>26.005903969268491</c:v>
                </c:pt>
                <c:pt idx="782">
                  <c:v>26.008169895722297</c:v>
                </c:pt>
                <c:pt idx="783">
                  <c:v>26.010438496166604</c:v>
                </c:pt>
                <c:pt idx="784">
                  <c:v>26.012709762999929</c:v>
                </c:pt>
                <c:pt idx="785">
                  <c:v>26.014983688630991</c:v>
                </c:pt>
                <c:pt idx="786">
                  <c:v>26.017260265478274</c:v>
                </c:pt>
                <c:pt idx="787">
                  <c:v>26.019539485970206</c:v>
                </c:pt>
                <c:pt idx="788">
                  <c:v>26.021821342545532</c:v>
                </c:pt>
                <c:pt idx="789">
                  <c:v>26.024105827652704</c:v>
                </c:pt>
                <c:pt idx="790">
                  <c:v>26.026392933750266</c:v>
                </c:pt>
                <c:pt idx="791">
                  <c:v>26.028682653307257</c:v>
                </c:pt>
                <c:pt idx="792">
                  <c:v>26.030974978802735</c:v>
                </c:pt>
                <c:pt idx="793">
                  <c:v>26.03326990272571</c:v>
                </c:pt>
                <c:pt idx="794">
                  <c:v>26.035567417575926</c:v>
                </c:pt>
                <c:pt idx="795">
                  <c:v>26.037867515863155</c:v>
                </c:pt>
                <c:pt idx="796">
                  <c:v>26.040170190107553</c:v>
                </c:pt>
                <c:pt idx="797">
                  <c:v>26.042475432839726</c:v>
                </c:pt>
                <c:pt idx="798">
                  <c:v>26.044783236600729</c:v>
                </c:pt>
                <c:pt idx="799">
                  <c:v>26.047093593942073</c:v>
                </c:pt>
                <c:pt idx="800">
                  <c:v>26.049406497425689</c:v>
                </c:pt>
                <c:pt idx="801">
                  <c:v>26.051721939624226</c:v>
                </c:pt>
                <c:pt idx="802">
                  <c:v>26.054039913120743</c:v>
                </c:pt>
                <c:pt idx="803">
                  <c:v>26.056360410509114</c:v>
                </c:pt>
                <c:pt idx="804">
                  <c:v>26.058683424393664</c:v>
                </c:pt>
                <c:pt idx="805">
                  <c:v>26.061008947389553</c:v>
                </c:pt>
                <c:pt idx="806">
                  <c:v>26.063336972122549</c:v>
                </c:pt>
                <c:pt idx="807">
                  <c:v>26.065667491229487</c:v>
                </c:pt>
                <c:pt idx="808">
                  <c:v>26.068000497357584</c:v>
                </c:pt>
                <c:pt idx="809">
                  <c:v>26.07033598316508</c:v>
                </c:pt>
                <c:pt idx="810">
                  <c:v>26.07267394132117</c:v>
                </c:pt>
                <c:pt idx="811">
                  <c:v>26.075014364505929</c:v>
                </c:pt>
                <c:pt idx="812">
                  <c:v>26.077357245410191</c:v>
                </c:pt>
                <c:pt idx="813">
                  <c:v>26.079702576735734</c:v>
                </c:pt>
                <c:pt idx="814">
                  <c:v>26.082050351195782</c:v>
                </c:pt>
                <c:pt idx="815">
                  <c:v>26.084400561513952</c:v>
                </c:pt>
                <c:pt idx="816">
                  <c:v>26.086753200425349</c:v>
                </c:pt>
                <c:pt idx="817">
                  <c:v>26.089108260676099</c:v>
                </c:pt>
                <c:pt idx="818">
                  <c:v>26.091465735023242</c:v>
                </c:pt>
                <c:pt idx="819">
                  <c:v>26.093825616235144</c:v>
                </c:pt>
                <c:pt idx="820">
                  <c:v>26.096187897091287</c:v>
                </c:pt>
                <c:pt idx="821">
                  <c:v>26.098552570382306</c:v>
                </c:pt>
                <c:pt idx="822">
                  <c:v>26.100919628910315</c:v>
                </c:pt>
                <c:pt idx="823">
                  <c:v>26.103289065488255</c:v>
                </c:pt>
                <c:pt idx="824">
                  <c:v>26.105660872940629</c:v>
                </c:pt>
                <c:pt idx="825">
                  <c:v>26.108035044103239</c:v>
                </c:pt>
                <c:pt idx="826">
                  <c:v>26.110411571823182</c:v>
                </c:pt>
                <c:pt idx="827">
                  <c:v>26.112790448958844</c:v>
                </c:pt>
                <c:pt idx="828">
                  <c:v>26.115171668380107</c:v>
                </c:pt>
                <c:pt idx="829">
                  <c:v>26.117555222968136</c:v>
                </c:pt>
                <c:pt idx="830">
                  <c:v>26.119941105615645</c:v>
                </c:pt>
                <c:pt idx="831">
                  <c:v>26.122329309226672</c:v>
                </c:pt>
                <c:pt idx="832">
                  <c:v>26.124719826716927</c:v>
                </c:pt>
                <c:pt idx="833">
                  <c:v>26.127112651013515</c:v>
                </c:pt>
                <c:pt idx="834">
                  <c:v>26.129507775054993</c:v>
                </c:pt>
                <c:pt idx="835">
                  <c:v>26.131905191791628</c:v>
                </c:pt>
                <c:pt idx="836">
                  <c:v>26.13430489418495</c:v>
                </c:pt>
                <c:pt idx="837">
                  <c:v>26.136706875208493</c:v>
                </c:pt>
                <c:pt idx="838">
                  <c:v>26.139111127847162</c:v>
                </c:pt>
                <c:pt idx="839">
                  <c:v>26.141517645097405</c:v>
                </c:pt>
                <c:pt idx="840">
                  <c:v>26.14392641996756</c:v>
                </c:pt>
                <c:pt idx="841">
                  <c:v>26.146337445477471</c:v>
                </c:pt>
                <c:pt idx="842">
                  <c:v>26.148750714658735</c:v>
                </c:pt>
                <c:pt idx="843">
                  <c:v>26.15116622055465</c:v>
                </c:pt>
                <c:pt idx="844">
                  <c:v>26.153583956220121</c:v>
                </c:pt>
                <c:pt idx="845">
                  <c:v>26.156003914722032</c:v>
                </c:pt>
                <c:pt idx="846">
                  <c:v>26.158426089138811</c:v>
                </c:pt>
                <c:pt idx="847">
                  <c:v>26.160850472560892</c:v>
                </c:pt>
                <c:pt idx="848">
                  <c:v>26.163277058090245</c:v>
                </c:pt>
                <c:pt idx="849">
                  <c:v>26.165705838840829</c:v>
                </c:pt>
                <c:pt idx="850">
                  <c:v>26.168136807938311</c:v>
                </c:pt>
                <c:pt idx="851">
                  <c:v>26.170569958520499</c:v>
                </c:pt>
                <c:pt idx="852">
                  <c:v>26.173005283736632</c:v>
                </c:pt>
                <c:pt idx="853">
                  <c:v>26.175442776748064</c:v>
                </c:pt>
                <c:pt idx="854">
                  <c:v>26.177882430728157</c:v>
                </c:pt>
                <c:pt idx="855">
                  <c:v>26.18032423886185</c:v>
                </c:pt>
                <c:pt idx="856">
                  <c:v>26.18276819434643</c:v>
                </c:pt>
                <c:pt idx="857">
                  <c:v>26.185214290390689</c:v>
                </c:pt>
                <c:pt idx="858">
                  <c:v>26.187662520215646</c:v>
                </c:pt>
                <c:pt idx="859">
                  <c:v>26.190112877054187</c:v>
                </c:pt>
                <c:pt idx="860">
                  <c:v>26.192565354151203</c:v>
                </c:pt>
                <c:pt idx="861">
                  <c:v>26.195019944763509</c:v>
                </c:pt>
                <c:pt idx="862">
                  <c:v>26.197476642160119</c:v>
                </c:pt>
                <c:pt idx="863">
                  <c:v>26.199935439621768</c:v>
                </c:pt>
                <c:pt idx="864">
                  <c:v>26.202396330441342</c:v>
                </c:pt>
                <c:pt idx="865">
                  <c:v>26.204859307923986</c:v>
                </c:pt>
                <c:pt idx="866">
                  <c:v>26.207324365386491</c:v>
                </c:pt>
                <c:pt idx="867">
                  <c:v>26.209791496157969</c:v>
                </c:pt>
                <c:pt idx="868">
                  <c:v>26.212260693579527</c:v>
                </c:pt>
                <c:pt idx="869">
                  <c:v>26.214731951004399</c:v>
                </c:pt>
                <c:pt idx="870">
                  <c:v>26.21720526179783</c:v>
                </c:pt>
                <c:pt idx="871">
                  <c:v>26.219680619337186</c:v>
                </c:pt>
                <c:pt idx="872">
                  <c:v>26.222158017012045</c:v>
                </c:pt>
                <c:pt idx="873">
                  <c:v>26.224637448223884</c:v>
                </c:pt>
                <c:pt idx="874">
                  <c:v>26.227118906386597</c:v>
                </c:pt>
                <c:pt idx="875">
                  <c:v>26.229602384925823</c:v>
                </c:pt>
                <c:pt idx="876">
                  <c:v>26.232087877279849</c:v>
                </c:pt>
                <c:pt idx="877">
                  <c:v>26.234575376898718</c:v>
                </c:pt>
                <c:pt idx="878">
                  <c:v>26.237064877244595</c:v>
                </c:pt>
                <c:pt idx="879">
                  <c:v>26.239556371792116</c:v>
                </c:pt>
                <c:pt idx="880">
                  <c:v>26.242049854027805</c:v>
                </c:pt>
                <c:pt idx="881">
                  <c:v>26.244545317450775</c:v>
                </c:pt>
                <c:pt idx="882">
                  <c:v>26.247042755571698</c:v>
                </c:pt>
                <c:pt idx="883">
                  <c:v>26.249542161914029</c:v>
                </c:pt>
                <c:pt idx="884">
                  <c:v>26.25204353001298</c:v>
                </c:pt>
                <c:pt idx="885">
                  <c:v>26.254546853416329</c:v>
                </c:pt>
                <c:pt idx="886">
                  <c:v>26.257052125683821</c:v>
                </c:pt>
                <c:pt idx="887">
                  <c:v>26.259559340387316</c:v>
                </c:pt>
                <c:pt idx="888">
                  <c:v>26.262068491111329</c:v>
                </c:pt>
                <c:pt idx="889">
                  <c:v>26.26457957145217</c:v>
                </c:pt>
                <c:pt idx="890">
                  <c:v>26.267092575018626</c:v>
                </c:pt>
                <c:pt idx="891">
                  <c:v>26.269607495431522</c:v>
                </c:pt>
                <c:pt idx="892">
                  <c:v>26.272124326324032</c:v>
                </c:pt>
                <c:pt idx="893">
                  <c:v>26.27464306134161</c:v>
                </c:pt>
                <c:pt idx="894">
                  <c:v>26.277163694141919</c:v>
                </c:pt>
                <c:pt idx="895">
                  <c:v>26.279686218394762</c:v>
                </c:pt>
                <c:pt idx="896">
                  <c:v>26.282210627782266</c:v>
                </c:pt>
                <c:pt idx="897">
                  <c:v>26.284736915998906</c:v>
                </c:pt>
                <c:pt idx="898">
                  <c:v>26.287265076751329</c:v>
                </c:pt>
                <c:pt idx="899">
                  <c:v>26.289795103758326</c:v>
                </c:pt>
                <c:pt idx="900">
                  <c:v>26.292326990751061</c:v>
                </c:pt>
                <c:pt idx="901">
                  <c:v>26.294860731473097</c:v>
                </c:pt>
                <c:pt idx="902">
                  <c:v>26.297396319679926</c:v>
                </c:pt>
                <c:pt idx="903">
                  <c:v>26.299933749139587</c:v>
                </c:pt>
                <c:pt idx="904">
                  <c:v>26.302473013632227</c:v>
                </c:pt>
                <c:pt idx="905">
                  <c:v>26.305014106950349</c:v>
                </c:pt>
                <c:pt idx="906">
                  <c:v>26.307557022898713</c:v>
                </c:pt>
                <c:pt idx="907">
                  <c:v>26.310101755294184</c:v>
                </c:pt>
                <c:pt idx="908">
                  <c:v>26.312648297966014</c:v>
                </c:pt>
                <c:pt idx="909">
                  <c:v>26.315196644755929</c:v>
                </c:pt>
                <c:pt idx="910">
                  <c:v>26.317746789517585</c:v>
                </c:pt>
                <c:pt idx="911">
                  <c:v>26.320298726117031</c:v>
                </c:pt>
                <c:pt idx="912">
                  <c:v>26.322852448432631</c:v>
                </c:pt>
                <c:pt idx="913">
                  <c:v>26.325407950354869</c:v>
                </c:pt>
                <c:pt idx="914">
                  <c:v>26.327965225786752</c:v>
                </c:pt>
                <c:pt idx="915">
                  <c:v>26.330524268643163</c:v>
                </c:pt>
                <c:pt idx="916">
                  <c:v>26.333085072851691</c:v>
                </c:pt>
                <c:pt idx="917">
                  <c:v>26.33564763235173</c:v>
                </c:pt>
                <c:pt idx="918">
                  <c:v>26.33821194109543</c:v>
                </c:pt>
                <c:pt idx="919">
                  <c:v>26.340777993046697</c:v>
                </c:pt>
                <c:pt idx="920">
                  <c:v>26.343345782182006</c:v>
                </c:pt>
                <c:pt idx="921">
                  <c:v>26.345915302489971</c:v>
                </c:pt>
                <c:pt idx="922">
                  <c:v>26.348486547971426</c:v>
                </c:pt>
                <c:pt idx="923">
                  <c:v>26.351059512639651</c:v>
                </c:pt>
                <c:pt idx="924">
                  <c:v>26.353634190519852</c:v>
                </c:pt>
                <c:pt idx="925">
                  <c:v>26.356210575649673</c:v>
                </c:pt>
                <c:pt idx="926">
                  <c:v>26.358788662078961</c:v>
                </c:pt>
                <c:pt idx="927">
                  <c:v>26.36136844386979</c:v>
                </c:pt>
                <c:pt idx="928">
                  <c:v>26.36394991509643</c:v>
                </c:pt>
                <c:pt idx="929">
                  <c:v>26.366533069845424</c:v>
                </c:pt>
                <c:pt idx="930">
                  <c:v>26.3691179022155</c:v>
                </c:pt>
                <c:pt idx="931">
                  <c:v>26.371704406317601</c:v>
                </c:pt>
                <c:pt idx="932">
                  <c:v>26.374292576274886</c:v>
                </c:pt>
                <c:pt idx="933">
                  <c:v>26.376882406222791</c:v>
                </c:pt>
                <c:pt idx="934">
                  <c:v>26.37947389030877</c:v>
                </c:pt>
                <c:pt idx="935">
                  <c:v>26.382067022692691</c:v>
                </c:pt>
                <c:pt idx="936">
                  <c:v>26.384661797546475</c:v>
                </c:pt>
                <c:pt idx="937">
                  <c:v>26.387258209054231</c:v>
                </c:pt>
                <c:pt idx="938">
                  <c:v>26.389856251412297</c:v>
                </c:pt>
                <c:pt idx="939">
                  <c:v>26.392455918829224</c:v>
                </c:pt>
                <c:pt idx="940">
                  <c:v>26.395057205525603</c:v>
                </c:pt>
                <c:pt idx="941">
                  <c:v>26.397660105734396</c:v>
                </c:pt>
                <c:pt idx="942">
                  <c:v>26.400264613700465</c:v>
                </c:pt>
                <c:pt idx="943">
                  <c:v>26.402870723681001</c:v>
                </c:pt>
                <c:pt idx="944">
                  <c:v>26.405478429945287</c:v>
                </c:pt>
                <c:pt idx="945">
                  <c:v>26.408087726774749</c:v>
                </c:pt>
                <c:pt idx="946">
                  <c:v>26.410698608462926</c:v>
                </c:pt>
                <c:pt idx="947">
                  <c:v>26.41331106931554</c:v>
                </c:pt>
                <c:pt idx="948">
                  <c:v>26.415925103650387</c:v>
                </c:pt>
                <c:pt idx="949">
                  <c:v>26.418540705797255</c:v>
                </c:pt>
                <c:pt idx="950">
                  <c:v>26.421157870098369</c:v>
                </c:pt>
                <c:pt idx="951">
                  <c:v>26.423776590907629</c:v>
                </c:pt>
                <c:pt idx="952">
                  <c:v>26.426396862591425</c:v>
                </c:pt>
                <c:pt idx="953">
                  <c:v>26.429018679527889</c:v>
                </c:pt>
                <c:pt idx="954">
                  <c:v>26.431642036107487</c:v>
                </c:pt>
                <c:pt idx="955">
                  <c:v>26.43426692673264</c:v>
                </c:pt>
                <c:pt idx="956">
                  <c:v>26.436893345817715</c:v>
                </c:pt>
                <c:pt idx="957">
                  <c:v>26.439521287789244</c:v>
                </c:pt>
                <c:pt idx="958">
                  <c:v>26.442150747085929</c:v>
                </c:pt>
                <c:pt idx="959">
                  <c:v>26.444781718158293</c:v>
                </c:pt>
                <c:pt idx="960">
                  <c:v>26.447414195468912</c:v>
                </c:pt>
                <c:pt idx="961">
                  <c:v>26.45004817349249</c:v>
                </c:pt>
                <c:pt idx="962">
                  <c:v>26.452683646715588</c:v>
                </c:pt>
                <c:pt idx="963">
                  <c:v>26.455320609636964</c:v>
                </c:pt>
                <c:pt idx="964">
                  <c:v>26.457959056767226</c:v>
                </c:pt>
                <c:pt idx="965">
                  <c:v>26.460598982628877</c:v>
                </c:pt>
                <c:pt idx="966">
                  <c:v>26.463240381756606</c:v>
                </c:pt>
                <c:pt idx="967">
                  <c:v>26.465883248696972</c:v>
                </c:pt>
                <c:pt idx="968">
                  <c:v>26.46852757800827</c:v>
                </c:pt>
                <c:pt idx="969">
                  <c:v>26.471173364261229</c:v>
                </c:pt>
                <c:pt idx="970">
                  <c:v>26.473820602037986</c:v>
                </c:pt>
                <c:pt idx="971">
                  <c:v>26.476469285932819</c:v>
                </c:pt>
                <c:pt idx="972">
                  <c:v>26.479119410552087</c:v>
                </c:pt>
                <c:pt idx="973">
                  <c:v>26.48177097051369</c:v>
                </c:pt>
                <c:pt idx="974">
                  <c:v>26.484423960447788</c:v>
                </c:pt>
                <c:pt idx="975">
                  <c:v>26.487078374996162</c:v>
                </c:pt>
                <c:pt idx="976">
                  <c:v>26.489734208812489</c:v>
                </c:pt>
                <c:pt idx="977">
                  <c:v>26.492391456562466</c:v>
                </c:pt>
                <c:pt idx="978">
                  <c:v>26.495050112923426</c:v>
                </c:pt>
                <c:pt idx="979">
                  <c:v>26.497710172584728</c:v>
                </c:pt>
                <c:pt idx="980">
                  <c:v>26.500371630247507</c:v>
                </c:pt>
                <c:pt idx="981">
                  <c:v>26.503034480624592</c:v>
                </c:pt>
                <c:pt idx="982">
                  <c:v>26.505698718440737</c:v>
                </c:pt>
                <c:pt idx="983">
                  <c:v>26.508364338432468</c:v>
                </c:pt>
                <c:pt idx="984">
                  <c:v>26.51103133534809</c:v>
                </c:pt>
                <c:pt idx="985">
                  <c:v>26.513699703947626</c:v>
                </c:pt>
                <c:pt idx="986">
                  <c:v>26.51636943900299</c:v>
                </c:pt>
                <c:pt idx="987">
                  <c:v>26.519040535297666</c:v>
                </c:pt>
                <c:pt idx="988">
                  <c:v>26.521712987626969</c:v>
                </c:pt>
                <c:pt idx="989">
                  <c:v>26.524386790798051</c:v>
                </c:pt>
                <c:pt idx="990">
                  <c:v>26.52706193962953</c:v>
                </c:pt>
                <c:pt idx="991">
                  <c:v>26.529738428951877</c:v>
                </c:pt>
                <c:pt idx="992">
                  <c:v>26.532416253607195</c:v>
                </c:pt>
                <c:pt idx="993">
                  <c:v>26.535095408449454</c:v>
                </c:pt>
                <c:pt idx="994">
                  <c:v>26.537775888343859</c:v>
                </c:pt>
                <c:pt idx="995">
                  <c:v>26.540457688167674</c:v>
                </c:pt>
                <c:pt idx="996">
                  <c:v>26.543140802809681</c:v>
                </c:pt>
                <c:pt idx="997">
                  <c:v>26.545825227170269</c:v>
                </c:pt>
                <c:pt idx="998">
                  <c:v>26.548510956161255</c:v>
                </c:pt>
                <c:pt idx="999">
                  <c:v>26.551197984706537</c:v>
                </c:pt>
                <c:pt idx="1000">
                  <c:v>26.553886307741042</c:v>
                </c:pt>
                <c:pt idx="1001">
                  <c:v>26.556575920211635</c:v>
                </c:pt>
                <c:pt idx="1002">
                  <c:v>26.559266817076544</c:v>
                </c:pt>
                <c:pt idx="1003">
                  <c:v>26.56195899330573</c:v>
                </c:pt>
                <c:pt idx="1004">
                  <c:v>26.564652443880547</c:v>
                </c:pt>
                <c:pt idx="1005">
                  <c:v>26.567347163793929</c:v>
                </c:pt>
                <c:pt idx="1006">
                  <c:v>26.570043148050306</c:v>
                </c:pt>
                <c:pt idx="1007">
                  <c:v>26.572740391665544</c:v>
                </c:pt>
                <c:pt idx="1008">
                  <c:v>26.57543888966714</c:v>
                </c:pt>
                <c:pt idx="1009">
                  <c:v>26.578138637093989</c:v>
                </c:pt>
                <c:pt idx="1010">
                  <c:v>26.580839628996312</c:v>
                </c:pt>
                <c:pt idx="1011">
                  <c:v>26.583541860435858</c:v>
                </c:pt>
                <c:pt idx="1012">
                  <c:v>26.586245326486004</c:v>
                </c:pt>
                <c:pt idx="1013">
                  <c:v>26.588950022231188</c:v>
                </c:pt>
                <c:pt idx="1014">
                  <c:v>26.591655942767474</c:v>
                </c:pt>
                <c:pt idx="1015">
                  <c:v>26.59436308320225</c:v>
                </c:pt>
                <c:pt idx="1016">
                  <c:v>26.597071438654321</c:v>
                </c:pt>
                <c:pt idx="1017">
                  <c:v>26.599781004253693</c:v>
                </c:pt>
                <c:pt idx="1018">
                  <c:v>26.602491775141907</c:v>
                </c:pt>
                <c:pt idx="1019">
                  <c:v>26.605203746471826</c:v>
                </c:pt>
                <c:pt idx="1020">
                  <c:v>26.607916913407497</c:v>
                </c:pt>
                <c:pt idx="1021">
                  <c:v>26.610631271124177</c:v>
                </c:pt>
                <c:pt idx="1022">
                  <c:v>26.613346814808832</c:v>
                </c:pt>
                <c:pt idx="1023">
                  <c:v>26.616063539659244</c:v>
                </c:pt>
                <c:pt idx="1024">
                  <c:v>26.618781440884714</c:v>
                </c:pt>
                <c:pt idx="1025">
                  <c:v>26.621500513705584</c:v>
                </c:pt>
                <c:pt idx="1026">
                  <c:v>26.624220753353665</c:v>
                </c:pt>
                <c:pt idx="1027">
                  <c:v>26.626942155071813</c:v>
                </c:pt>
                <c:pt idx="1028">
                  <c:v>26.629664714114131</c:v>
                </c:pt>
                <c:pt idx="1029">
                  <c:v>26.632388425745891</c:v>
                </c:pt>
                <c:pt idx="1030">
                  <c:v>26.635113285243527</c:v>
                </c:pt>
                <c:pt idx="1031">
                  <c:v>26.637839287894721</c:v>
                </c:pt>
                <c:pt idx="1032">
                  <c:v>26.640566428998088</c:v>
                </c:pt>
                <c:pt idx="1033">
                  <c:v>26.643294703863521</c:v>
                </c:pt>
                <c:pt idx="1034">
                  <c:v>26.646024107812075</c:v>
                </c:pt>
                <c:pt idx="1035">
                  <c:v>26.648754636175653</c:v>
                </c:pt>
                <c:pt idx="1036">
                  <c:v>26.65148628429759</c:v>
                </c:pt>
                <c:pt idx="1037">
                  <c:v>26.654219047531896</c:v>
                </c:pt>
                <c:pt idx="1038">
                  <c:v>26.656952921243995</c:v>
                </c:pt>
                <c:pt idx="1039">
                  <c:v>26.659687900810031</c:v>
                </c:pt>
                <c:pt idx="1040">
                  <c:v>26.662423981617234</c:v>
                </c:pt>
                <c:pt idx="1041">
                  <c:v>26.66516115906413</c:v>
                </c:pt>
                <c:pt idx="1042">
                  <c:v>26.667899428559817</c:v>
                </c:pt>
                <c:pt idx="1043">
                  <c:v>26.67063878552451</c:v>
                </c:pt>
                <c:pt idx="1044">
                  <c:v>26.67337922538951</c:v>
                </c:pt>
                <c:pt idx="1045">
                  <c:v>26.676120743596904</c:v>
                </c:pt>
                <c:pt idx="1046">
                  <c:v>26.678863335599754</c:v>
                </c:pt>
                <c:pt idx="1047">
                  <c:v>26.681606996862016</c:v>
                </c:pt>
                <c:pt idx="1048">
                  <c:v>26.684351722858615</c:v>
                </c:pt>
                <c:pt idx="1049">
                  <c:v>26.687097509075052</c:v>
                </c:pt>
                <c:pt idx="1050">
                  <c:v>26.689844351008137</c:v>
                </c:pt>
                <c:pt idx="1051">
                  <c:v>26.692592244165123</c:v>
                </c:pt>
                <c:pt idx="1052">
                  <c:v>26.695341184064524</c:v>
                </c:pt>
                <c:pt idx="1053">
                  <c:v>26.698091166235145</c:v>
                </c:pt>
                <c:pt idx="1054">
                  <c:v>26.700842186216914</c:v>
                </c:pt>
                <c:pt idx="1055">
                  <c:v>26.703594239560431</c:v>
                </c:pt>
                <c:pt idx="1056">
                  <c:v>26.70634732182717</c:v>
                </c:pt>
                <c:pt idx="1057">
                  <c:v>26.709101428589271</c:v>
                </c:pt>
                <c:pt idx="1058">
                  <c:v>26.711856555429531</c:v>
                </c:pt>
                <c:pt idx="1059">
                  <c:v>26.714612697941487</c:v>
                </c:pt>
                <c:pt idx="1060">
                  <c:v>26.717369851729529</c:v>
                </c:pt>
                <c:pt idx="1061">
                  <c:v>26.720128012408594</c:v>
                </c:pt>
                <c:pt idx="1062">
                  <c:v>26.722887175604249</c:v>
                </c:pt>
                <c:pt idx="1063">
                  <c:v>26.725647336952726</c:v>
                </c:pt>
                <c:pt idx="1064">
                  <c:v>26.728408492101089</c:v>
                </c:pt>
                <c:pt idx="1065">
                  <c:v>26.731170636706715</c:v>
                </c:pt>
                <c:pt idx="1066">
                  <c:v>26.73393376643773</c:v>
                </c:pt>
                <c:pt idx="1067">
                  <c:v>26.73669787697278</c:v>
                </c:pt>
                <c:pt idx="1068">
                  <c:v>26.73946296400128</c:v>
                </c:pt>
                <c:pt idx="1069">
                  <c:v>26.742229023222823</c:v>
                </c:pt>
                <c:pt idx="1070">
                  <c:v>26.744996050347929</c:v>
                </c:pt>
                <c:pt idx="1071">
                  <c:v>26.747764041097383</c:v>
                </c:pt>
                <c:pt idx="1072">
                  <c:v>26.750532991202473</c:v>
                </c:pt>
                <c:pt idx="1073">
                  <c:v>26.753302896405035</c:v>
                </c:pt>
                <c:pt idx="1074">
                  <c:v>26.75607375245751</c:v>
                </c:pt>
                <c:pt idx="1075">
                  <c:v>26.758845555122356</c:v>
                </c:pt>
                <c:pt idx="1076">
                  <c:v>26.761618300172991</c:v>
                </c:pt>
                <c:pt idx="1077">
                  <c:v>26.764391983392962</c:v>
                </c:pt>
                <c:pt idx="1078">
                  <c:v>26.767166600576129</c:v>
                </c:pt>
                <c:pt idx="1079">
                  <c:v>26.769942147526923</c:v>
                </c:pt>
                <c:pt idx="1080">
                  <c:v>26.772718620060129</c:v>
                </c:pt>
                <c:pt idx="1081">
                  <c:v>26.775496014000726</c:v>
                </c:pt>
                <c:pt idx="1082">
                  <c:v>26.778274325184139</c:v>
                </c:pt>
                <c:pt idx="1083">
                  <c:v>26.781053549456061</c:v>
                </c:pt>
                <c:pt idx="1084">
                  <c:v>26.783833682672487</c:v>
                </c:pt>
                <c:pt idx="1085">
                  <c:v>26.786614720699774</c:v>
                </c:pt>
                <c:pt idx="1086">
                  <c:v>26.789396659414383</c:v>
                </c:pt>
                <c:pt idx="1087">
                  <c:v>26.792179494703088</c:v>
                </c:pt>
                <c:pt idx="1088">
                  <c:v>26.794963222463021</c:v>
                </c:pt>
                <c:pt idx="1089">
                  <c:v>26.797747838601229</c:v>
                </c:pt>
                <c:pt idx="1090">
                  <c:v>26.800533339035283</c:v>
                </c:pt>
                <c:pt idx="1091">
                  <c:v>26.803319719692791</c:v>
                </c:pt>
                <c:pt idx="1092">
                  <c:v>26.806106976511256</c:v>
                </c:pt>
                <c:pt idx="1093">
                  <c:v>26.808895105438893</c:v>
                </c:pt>
                <c:pt idx="1094">
                  <c:v>26.811684102433443</c:v>
                </c:pt>
                <c:pt idx="1095">
                  <c:v>26.814473963463097</c:v>
                </c:pt>
                <c:pt idx="1096">
                  <c:v>26.817264684506135</c:v>
                </c:pt>
                <c:pt idx="1097">
                  <c:v>26.820056261550757</c:v>
                </c:pt>
                <c:pt idx="1098">
                  <c:v>26.822848690595322</c:v>
                </c:pt>
                <c:pt idx="1099">
                  <c:v>26.825641967648199</c:v>
                </c:pt>
                <c:pt idx="1100">
                  <c:v>26.828436088727685</c:v>
                </c:pt>
                <c:pt idx="1101">
                  <c:v>26.831231049862431</c:v>
                </c:pt>
                <c:pt idx="1102">
                  <c:v>26.834026847090531</c:v>
                </c:pt>
                <c:pt idx="1103">
                  <c:v>26.836823476460381</c:v>
                </c:pt>
                <c:pt idx="1104">
                  <c:v>26.839620934030329</c:v>
                </c:pt>
                <c:pt idx="1105">
                  <c:v>26.842419215868556</c:v>
                </c:pt>
                <c:pt idx="1106">
                  <c:v>26.845218318053281</c:v>
                </c:pt>
                <c:pt idx="1107">
                  <c:v>26.848018236672427</c:v>
                </c:pt>
                <c:pt idx="1108">
                  <c:v>26.850818967823965</c:v>
                </c:pt>
                <c:pt idx="1109">
                  <c:v>26.853620507615627</c:v>
                </c:pt>
                <c:pt idx="1110">
                  <c:v>26.856422852165029</c:v>
                </c:pt>
                <c:pt idx="1111">
                  <c:v>26.85922599759979</c:v>
                </c:pt>
                <c:pt idx="1112">
                  <c:v>26.862029940056889</c:v>
                </c:pt>
                <c:pt idx="1113">
                  <c:v>26.8648346756836</c:v>
                </c:pt>
                <c:pt idx="1114">
                  <c:v>26.867640200636629</c:v>
                </c:pt>
                <c:pt idx="1115">
                  <c:v>26.870446511082587</c:v>
                </c:pt>
                <c:pt idx="1116">
                  <c:v>26.873253603197814</c:v>
                </c:pt>
                <c:pt idx="1117">
                  <c:v>26.876061473168328</c:v>
                </c:pt>
                <c:pt idx="1118">
                  <c:v>26.878870117189891</c:v>
                </c:pt>
                <c:pt idx="1119">
                  <c:v>26.881679531467864</c:v>
                </c:pt>
                <c:pt idx="1120">
                  <c:v>26.884489712217565</c:v>
                </c:pt>
                <c:pt idx="1121">
                  <c:v>26.887300655663527</c:v>
                </c:pt>
                <c:pt idx="1122">
                  <c:v>26.890112358040227</c:v>
                </c:pt>
                <c:pt idx="1123">
                  <c:v>26.89292481559167</c:v>
                </c:pt>
                <c:pt idx="1124">
                  <c:v>26.895738024571429</c:v>
                </c:pt>
                <c:pt idx="1125">
                  <c:v>26.898551981242768</c:v>
                </c:pt>
                <c:pt idx="1126">
                  <c:v>26.901366681878329</c:v>
                </c:pt>
                <c:pt idx="1127">
                  <c:v>26.904182122760528</c:v>
                </c:pt>
                <c:pt idx="1128">
                  <c:v>26.906998300181119</c:v>
                </c:pt>
                <c:pt idx="1129">
                  <c:v>26.909815210441437</c:v>
                </c:pt>
                <c:pt idx="1130">
                  <c:v>26.91263284985228</c:v>
                </c:pt>
                <c:pt idx="1131">
                  <c:v>26.915451214734087</c:v>
                </c:pt>
                <c:pt idx="1132">
                  <c:v>26.918270301416531</c:v>
                </c:pt>
                <c:pt idx="1133">
                  <c:v>26.921090106238744</c:v>
                </c:pt>
                <c:pt idx="1134">
                  <c:v>26.923910625549453</c:v>
                </c:pt>
                <c:pt idx="1135">
                  <c:v>26.926731855706606</c:v>
                </c:pt>
                <c:pt idx="1136">
                  <c:v>26.929553793077766</c:v>
                </c:pt>
                <c:pt idx="1137">
                  <c:v>26.932376434039579</c:v>
                </c:pt>
                <c:pt idx="1138">
                  <c:v>26.93519977497818</c:v>
                </c:pt>
                <c:pt idx="1139">
                  <c:v>26.938023812289149</c:v>
                </c:pt>
                <c:pt idx="1140">
                  <c:v>26.940848542377179</c:v>
                </c:pt>
                <c:pt idx="1141">
                  <c:v>26.943673961656494</c:v>
                </c:pt>
                <c:pt idx="1142">
                  <c:v>26.946500066550289</c:v>
                </c:pt>
                <c:pt idx="1143">
                  <c:v>26.949326853491225</c:v>
                </c:pt>
                <c:pt idx="1144">
                  <c:v>26.952154318921298</c:v>
                </c:pt>
                <c:pt idx="1145">
                  <c:v>26.954982459291614</c:v>
                </c:pt>
                <c:pt idx="1146">
                  <c:v>26.957811271062287</c:v>
                </c:pt>
                <c:pt idx="1147">
                  <c:v>26.960640750702961</c:v>
                </c:pt>
                <c:pt idx="1148">
                  <c:v>26.963470894692424</c:v>
                </c:pt>
                <c:pt idx="1149">
                  <c:v>26.966301699518329</c:v>
                </c:pt>
                <c:pt idx="1150">
                  <c:v>26.969133161677789</c:v>
                </c:pt>
                <c:pt idx="1151">
                  <c:v>26.971965277676844</c:v>
                </c:pt>
                <c:pt idx="1152">
                  <c:v>26.974798044030724</c:v>
                </c:pt>
                <c:pt idx="1153">
                  <c:v>26.977631457263712</c:v>
                </c:pt>
                <c:pt idx="1154">
                  <c:v>26.980465513909149</c:v>
                </c:pt>
                <c:pt idx="1155">
                  <c:v>26.983300210509483</c:v>
                </c:pt>
                <c:pt idx="1156">
                  <c:v>26.986135543616221</c:v>
                </c:pt>
                <c:pt idx="1157">
                  <c:v>26.988971509789735</c:v>
                </c:pt>
                <c:pt idx="1158">
                  <c:v>26.991808105599599</c:v>
                </c:pt>
                <c:pt idx="1159">
                  <c:v>26.994645327624081</c:v>
                </c:pt>
                <c:pt idx="1160">
                  <c:v>26.997483172450721</c:v>
                </c:pt>
                <c:pt idx="1161">
                  <c:v>27.000321636675807</c:v>
                </c:pt>
                <c:pt idx="1162">
                  <c:v>27.003160716904731</c:v>
                </c:pt>
                <c:pt idx="1163">
                  <c:v>27.006000409751568</c:v>
                </c:pt>
                <c:pt idx="1164">
                  <c:v>27.008840711839451</c:v>
                </c:pt>
                <c:pt idx="1165">
                  <c:v>27.011681619800331</c:v>
                </c:pt>
                <c:pt idx="1166">
                  <c:v>27.014523130275027</c:v>
                </c:pt>
                <c:pt idx="1167">
                  <c:v>27.017365239913211</c:v>
                </c:pt>
                <c:pt idx="1168">
                  <c:v>27.020207945373279</c:v>
                </c:pt>
                <c:pt idx="1169">
                  <c:v>27.023051243322719</c:v>
                </c:pt>
                <c:pt idx="1170">
                  <c:v>27.025895130437405</c:v>
                </c:pt>
                <c:pt idx="1171">
                  <c:v>27.028739603402194</c:v>
                </c:pt>
                <c:pt idx="1172">
                  <c:v>27.031584658910841</c:v>
                </c:pt>
                <c:pt idx="1173">
                  <c:v>27.034430293665487</c:v>
                </c:pt>
                <c:pt idx="1174">
                  <c:v>27.037276504377289</c:v>
                </c:pt>
                <c:pt idx="1175">
                  <c:v>27.040123287765869</c:v>
                </c:pt>
                <c:pt idx="1176">
                  <c:v>27.042970640559886</c:v>
                </c:pt>
                <c:pt idx="1177">
                  <c:v>27.045818559496254</c:v>
                </c:pt>
                <c:pt idx="1178">
                  <c:v>27.048667041320673</c:v>
                </c:pt>
                <c:pt idx="1179">
                  <c:v>27.051516082787643</c:v>
                </c:pt>
                <c:pt idx="1180">
                  <c:v>27.054365680660101</c:v>
                </c:pt>
                <c:pt idx="1181">
                  <c:v>27.057215831709581</c:v>
                </c:pt>
                <c:pt idx="1182">
                  <c:v>27.060066532716203</c:v>
                </c:pt>
                <c:pt idx="1183">
                  <c:v>27.062917780468826</c:v>
                </c:pt>
                <c:pt idx="1184">
                  <c:v>27.065769571764495</c:v>
                </c:pt>
                <c:pt idx="1185">
                  <c:v>27.068621903409209</c:v>
                </c:pt>
                <c:pt idx="1186">
                  <c:v>27.071474772217165</c:v>
                </c:pt>
                <c:pt idx="1187">
                  <c:v>27.074328175011065</c:v>
                </c:pt>
                <c:pt idx="1188">
                  <c:v>27.07718210862221</c:v>
                </c:pt>
                <c:pt idx="1189">
                  <c:v>27.080036569890289</c:v>
                </c:pt>
                <c:pt idx="1190">
                  <c:v>27.082891555663487</c:v>
                </c:pt>
                <c:pt idx="1191">
                  <c:v>27.085747062798266</c:v>
                </c:pt>
                <c:pt idx="1192">
                  <c:v>27.088603088159701</c:v>
                </c:pt>
                <c:pt idx="1193">
                  <c:v>27.091459628621156</c:v>
                </c:pt>
                <c:pt idx="1194">
                  <c:v>27.094316681064196</c:v>
                </c:pt>
                <c:pt idx="1195">
                  <c:v>27.097174242379026</c:v>
                </c:pt>
                <c:pt idx="1196">
                  <c:v>27.100032309464009</c:v>
                </c:pt>
                <c:pt idx="1197">
                  <c:v>27.102890879225829</c:v>
                </c:pt>
                <c:pt idx="1198">
                  <c:v>27.105749948579472</c:v>
                </c:pt>
                <c:pt idx="1199">
                  <c:v>27.108609514448407</c:v>
                </c:pt>
                <c:pt idx="1200">
                  <c:v>27.111469573764026</c:v>
                </c:pt>
                <c:pt idx="1201">
                  <c:v>27.114330123466235</c:v>
                </c:pt>
                <c:pt idx="1202">
                  <c:v>27.117191160503012</c:v>
                </c:pt>
                <c:pt idx="1203">
                  <c:v>27.120052681830561</c:v>
                </c:pt>
                <c:pt idx="1204">
                  <c:v>27.122914684413455</c:v>
                </c:pt>
                <c:pt idx="1205">
                  <c:v>27.125777165224264</c:v>
                </c:pt>
                <c:pt idx="1206">
                  <c:v>27.128640121243787</c:v>
                </c:pt>
                <c:pt idx="1207">
                  <c:v>27.131503549460927</c:v>
                </c:pt>
                <c:pt idx="1208">
                  <c:v>27.13436744687284</c:v>
                </c:pt>
                <c:pt idx="1209">
                  <c:v>27.137231810484561</c:v>
                </c:pt>
                <c:pt idx="1210">
                  <c:v>27.14009663730932</c:v>
                </c:pt>
                <c:pt idx="1211">
                  <c:v>27.142961924368691</c:v>
                </c:pt>
                <c:pt idx="1212">
                  <c:v>27.14582766869189</c:v>
                </c:pt>
                <c:pt idx="1213">
                  <c:v>27.148693867316329</c:v>
                </c:pt>
                <c:pt idx="1214">
                  <c:v>27.151560517287624</c:v>
                </c:pt>
                <c:pt idx="1215">
                  <c:v>27.154427615659085</c:v>
                </c:pt>
                <c:pt idx="1216">
                  <c:v>27.157295159492275</c:v>
                </c:pt>
                <c:pt idx="1217">
                  <c:v>27.160163145856526</c:v>
                </c:pt>
                <c:pt idx="1218">
                  <c:v>27.163031571829208</c:v>
                </c:pt>
                <c:pt idx="1219">
                  <c:v>27.165900434495892</c:v>
                </c:pt>
                <c:pt idx="1220">
                  <c:v>27.168769730949567</c:v>
                </c:pt>
                <c:pt idx="1221">
                  <c:v>27.17163945829159</c:v>
                </c:pt>
                <c:pt idx="1222">
                  <c:v>27.174509613630814</c:v>
                </c:pt>
                <c:pt idx="1223">
                  <c:v>27.177380194084318</c:v>
                </c:pt>
                <c:pt idx="1224">
                  <c:v>27.180251196776698</c:v>
                </c:pt>
                <c:pt idx="1225">
                  <c:v>27.18312261884072</c:v>
                </c:pt>
                <c:pt idx="1226">
                  <c:v>27.1859944574168</c:v>
                </c:pt>
                <c:pt idx="1227">
                  <c:v>27.188866709653031</c:v>
                </c:pt>
                <c:pt idx="1228">
                  <c:v>27.191739372705534</c:v>
                </c:pt>
                <c:pt idx="1229">
                  <c:v>27.194612443738187</c:v>
                </c:pt>
                <c:pt idx="1230">
                  <c:v>27.197485919922435</c:v>
                </c:pt>
                <c:pt idx="1231">
                  <c:v>27.200359798437514</c:v>
                </c:pt>
                <c:pt idx="1232">
                  <c:v>27.203234076470512</c:v>
                </c:pt>
                <c:pt idx="1233">
                  <c:v>27.206108751216131</c:v>
                </c:pt>
                <c:pt idx="1234">
                  <c:v>27.208983819876707</c:v>
                </c:pt>
                <c:pt idx="1235">
                  <c:v>27.211859279662352</c:v>
                </c:pt>
                <c:pt idx="1236">
                  <c:v>27.214735127790814</c:v>
                </c:pt>
                <c:pt idx="1237">
                  <c:v>27.217611361487307</c:v>
                </c:pt>
                <c:pt idx="1238">
                  <c:v>27.220487977984902</c:v>
                </c:pt>
                <c:pt idx="1239">
                  <c:v>27.223364974524205</c:v>
                </c:pt>
                <c:pt idx="1240">
                  <c:v>27.226242348353349</c:v>
                </c:pt>
                <c:pt idx="1241">
                  <c:v>27.229120096728092</c:v>
                </c:pt>
                <c:pt idx="1242">
                  <c:v>27.231998216911705</c:v>
                </c:pt>
                <c:pt idx="1243">
                  <c:v>27.23487670617499</c:v>
                </c:pt>
                <c:pt idx="1244">
                  <c:v>27.237755561796291</c:v>
                </c:pt>
                <c:pt idx="1245">
                  <c:v>27.240634781061399</c:v>
                </c:pt>
                <c:pt idx="1246">
                  <c:v>27.243514361263795</c:v>
                </c:pt>
                <c:pt idx="1247">
                  <c:v>27.246394299704221</c:v>
                </c:pt>
                <c:pt idx="1248">
                  <c:v>27.249274593690963</c:v>
                </c:pt>
                <c:pt idx="1249">
                  <c:v>27.252155240539629</c:v>
                </c:pt>
                <c:pt idx="1250">
                  <c:v>27.255036237573396</c:v>
                </c:pt>
                <c:pt idx="1251">
                  <c:v>27.257917582122897</c:v>
                </c:pt>
                <c:pt idx="1252">
                  <c:v>27.260799271525816</c:v>
                </c:pt>
                <c:pt idx="1253">
                  <c:v>27.263681303127754</c:v>
                </c:pt>
                <c:pt idx="1254">
                  <c:v>27.266563674281134</c:v>
                </c:pt>
                <c:pt idx="1255">
                  <c:v>27.269446382345965</c:v>
                </c:pt>
                <c:pt idx="1256">
                  <c:v>27.272329424689687</c:v>
                </c:pt>
                <c:pt idx="1257">
                  <c:v>27.275212798686781</c:v>
                </c:pt>
                <c:pt idx="1258">
                  <c:v>27.278096501719137</c:v>
                </c:pt>
                <c:pt idx="1259">
                  <c:v>27.28098053117607</c:v>
                </c:pt>
                <c:pt idx="1260">
                  <c:v>27.283864884453987</c:v>
                </c:pt>
                <c:pt idx="1261">
                  <c:v>27.286749558956483</c:v>
                </c:pt>
                <c:pt idx="1262">
                  <c:v>27.289634552094629</c:v>
                </c:pt>
                <c:pt idx="1263">
                  <c:v>27.292519861286429</c:v>
                </c:pt>
                <c:pt idx="1264">
                  <c:v>27.295405483957222</c:v>
                </c:pt>
                <c:pt idx="1265">
                  <c:v>27.298291417539527</c:v>
                </c:pt>
                <c:pt idx="1266">
                  <c:v>27.301177659472994</c:v>
                </c:pt>
                <c:pt idx="1267">
                  <c:v>27.304064207204483</c:v>
                </c:pt>
                <c:pt idx="1268">
                  <c:v>27.306951058187828</c:v>
                </c:pt>
                <c:pt idx="1269">
                  <c:v>27.309838209884095</c:v>
                </c:pt>
                <c:pt idx="1270">
                  <c:v>27.312725659761512</c:v>
                </c:pt>
                <c:pt idx="1271">
                  <c:v>27.315613405295263</c:v>
                </c:pt>
                <c:pt idx="1272">
                  <c:v>27.318501443967627</c:v>
                </c:pt>
                <c:pt idx="1273">
                  <c:v>27.321389773268013</c:v>
                </c:pt>
                <c:pt idx="1274">
                  <c:v>27.324278390692772</c:v>
                </c:pt>
                <c:pt idx="1275">
                  <c:v>27.327167293745227</c:v>
                </c:pt>
                <c:pt idx="1276">
                  <c:v>27.330056479935887</c:v>
                </c:pt>
                <c:pt idx="1277">
                  <c:v>27.3329459467821</c:v>
                </c:pt>
                <c:pt idx="1278">
                  <c:v>27.335835691808231</c:v>
                </c:pt>
                <c:pt idx="1279">
                  <c:v>27.338725712545592</c:v>
                </c:pt>
                <c:pt idx="1280">
                  <c:v>27.341616006532426</c:v>
                </c:pt>
                <c:pt idx="1281">
                  <c:v>27.34450657131389</c:v>
                </c:pt>
                <c:pt idx="1282">
                  <c:v>27.34739740444223</c:v>
                </c:pt>
                <c:pt idx="1283">
                  <c:v>27.350288503476232</c:v>
                </c:pt>
                <c:pt idx="1284">
                  <c:v>27.353179865981826</c:v>
                </c:pt>
                <c:pt idx="1285">
                  <c:v>27.356071489531725</c:v>
                </c:pt>
                <c:pt idx="1286">
                  <c:v>27.358963371705492</c:v>
                </c:pt>
                <c:pt idx="1287">
                  <c:v>27.361855510089562</c:v>
                </c:pt>
                <c:pt idx="1288">
                  <c:v>27.364747902276989</c:v>
                </c:pt>
                <c:pt idx="1289">
                  <c:v>27.367640545867918</c:v>
                </c:pt>
                <c:pt idx="1290">
                  <c:v>27.370533438469174</c:v>
                </c:pt>
                <c:pt idx="1291">
                  <c:v>27.373426577694229</c:v>
                </c:pt>
                <c:pt idx="1292">
                  <c:v>27.376319961163389</c:v>
                </c:pt>
                <c:pt idx="1293">
                  <c:v>27.379213586503717</c:v>
                </c:pt>
                <c:pt idx="1294">
                  <c:v>27.382107451349029</c:v>
                </c:pt>
                <c:pt idx="1295">
                  <c:v>27.385001553339659</c:v>
                </c:pt>
                <c:pt idx="1296">
                  <c:v>27.387895890122927</c:v>
                </c:pt>
                <c:pt idx="1297">
                  <c:v>27.390790459352591</c:v>
                </c:pt>
                <c:pt idx="1298">
                  <c:v>27.393685258689114</c:v>
                </c:pt>
                <c:pt idx="1299">
                  <c:v>27.396580285799686</c:v>
                </c:pt>
                <c:pt idx="1300">
                  <c:v>27.399475538358068</c:v>
                </c:pt>
                <c:pt idx="1301">
                  <c:v>27.402371014044643</c:v>
                </c:pt>
                <c:pt idx="1302">
                  <c:v>27.405266710546389</c:v>
                </c:pt>
                <c:pt idx="1303">
                  <c:v>27.408162625556862</c:v>
                </c:pt>
                <c:pt idx="1304">
                  <c:v>27.411058756776235</c:v>
                </c:pt>
                <c:pt idx="1305">
                  <c:v>27.413955101911135</c:v>
                </c:pt>
                <c:pt idx="1306">
                  <c:v>27.41685165867484</c:v>
                </c:pt>
                <c:pt idx="1307">
                  <c:v>27.419748424786992</c:v>
                </c:pt>
                <c:pt idx="1308">
                  <c:v>27.422645397973884</c:v>
                </c:pt>
                <c:pt idx="1309">
                  <c:v>27.42554257596834</c:v>
                </c:pt>
                <c:pt idx="1310">
                  <c:v>27.428439956509617</c:v>
                </c:pt>
                <c:pt idx="1311">
                  <c:v>27.431337537343282</c:v>
                </c:pt>
                <c:pt idx="1312">
                  <c:v>27.434235316221571</c:v>
                </c:pt>
                <c:pt idx="1313">
                  <c:v>27.437133290902889</c:v>
                </c:pt>
                <c:pt idx="1314">
                  <c:v>27.440031459152326</c:v>
                </c:pt>
                <c:pt idx="1315">
                  <c:v>27.442929818741199</c:v>
                </c:pt>
                <c:pt idx="1316">
                  <c:v>27.445828367447454</c:v>
                </c:pt>
                <c:pt idx="1317">
                  <c:v>27.448727103054996</c:v>
                </c:pt>
                <c:pt idx="1318">
                  <c:v>27.451626023354521</c:v>
                </c:pt>
                <c:pt idx="1319">
                  <c:v>27.454525126142748</c:v>
                </c:pt>
                <c:pt idx="1320">
                  <c:v>27.457424409222885</c:v>
                </c:pt>
                <c:pt idx="1321">
                  <c:v>27.460323870404359</c:v>
                </c:pt>
                <c:pt idx="1322">
                  <c:v>27.463223507503056</c:v>
                </c:pt>
                <c:pt idx="1323">
                  <c:v>27.466123318341051</c:v>
                </c:pt>
                <c:pt idx="1324">
                  <c:v>27.469023300746599</c:v>
                </c:pt>
                <c:pt idx="1325">
                  <c:v>27.471923452554368</c:v>
                </c:pt>
                <c:pt idx="1326">
                  <c:v>27.474823771605077</c:v>
                </c:pt>
                <c:pt idx="1327">
                  <c:v>27.477724255745798</c:v>
                </c:pt>
                <c:pt idx="1328">
                  <c:v>27.480624902829852</c:v>
                </c:pt>
                <c:pt idx="1329">
                  <c:v>27.483525710716783</c:v>
                </c:pt>
                <c:pt idx="1330">
                  <c:v>27.486426677271993</c:v>
                </c:pt>
                <c:pt idx="1331">
                  <c:v>27.489327800367473</c:v>
                </c:pt>
                <c:pt idx="1332">
                  <c:v>27.492229077881159</c:v>
                </c:pt>
                <c:pt idx="1333">
                  <c:v>27.495130507697148</c:v>
                </c:pt>
                <c:pt idx="1334">
                  <c:v>27.498032087705564</c:v>
                </c:pt>
                <c:pt idx="1335">
                  <c:v>27.500933815802906</c:v>
                </c:pt>
                <c:pt idx="1336">
                  <c:v>27.503835689891435</c:v>
                </c:pt>
                <c:pt idx="1337">
                  <c:v>27.506737707879672</c:v>
                </c:pt>
                <c:pt idx="1338">
                  <c:v>27.509639867682203</c:v>
                </c:pt>
                <c:pt idx="1339">
                  <c:v>27.512542167219728</c:v>
                </c:pt>
                <c:pt idx="1340">
                  <c:v>27.515444604418807</c:v>
                </c:pt>
                <c:pt idx="1341">
                  <c:v>27.518347177212146</c:v>
                </c:pt>
                <c:pt idx="1342">
                  <c:v>27.521249883538349</c:v>
                </c:pt>
                <c:pt idx="1343">
                  <c:v>27.524152721342297</c:v>
                </c:pt>
                <c:pt idx="1344">
                  <c:v>27.527055688574507</c:v>
                </c:pt>
                <c:pt idx="1345">
                  <c:v>27.529958783191535</c:v>
                </c:pt>
                <c:pt idx="1346">
                  <c:v>27.532862003156058</c:v>
                </c:pt>
                <c:pt idx="1347">
                  <c:v>27.535765346436591</c:v>
                </c:pt>
                <c:pt idx="1348">
                  <c:v>27.538668811007494</c:v>
                </c:pt>
                <c:pt idx="1349">
                  <c:v>27.54157239484918</c:v>
                </c:pt>
                <c:pt idx="1350">
                  <c:v>27.544476095947829</c:v>
                </c:pt>
                <c:pt idx="1351">
                  <c:v>27.547379912295632</c:v>
                </c:pt>
                <c:pt idx="1352">
                  <c:v>27.550283841890504</c:v>
                </c:pt>
                <c:pt idx="1353">
                  <c:v>27.553187882736289</c:v>
                </c:pt>
                <c:pt idx="1354">
                  <c:v>27.556092032842727</c:v>
                </c:pt>
                <c:pt idx="1355">
                  <c:v>27.558996290225195</c:v>
                </c:pt>
                <c:pt idx="1356">
                  <c:v>27.561900652905159</c:v>
                </c:pt>
                <c:pt idx="1357">
                  <c:v>27.56480511890965</c:v>
                </c:pt>
                <c:pt idx="1358">
                  <c:v>27.567709686271421</c:v>
                </c:pt>
                <c:pt idx="1359">
                  <c:v>27.570614353029352</c:v>
                </c:pt>
                <c:pt idx="1360">
                  <c:v>27.573519117227789</c:v>
                </c:pt>
                <c:pt idx="1361">
                  <c:v>27.5764239769168</c:v>
                </c:pt>
                <c:pt idx="1362">
                  <c:v>27.579328930152389</c:v>
                </c:pt>
                <c:pt idx="1363">
                  <c:v>27.582233974996015</c:v>
                </c:pt>
                <c:pt idx="1364">
                  <c:v>27.585139109515101</c:v>
                </c:pt>
                <c:pt idx="1365">
                  <c:v>27.588044331782584</c:v>
                </c:pt>
                <c:pt idx="1366">
                  <c:v>27.590949639877138</c:v>
                </c:pt>
                <c:pt idx="1367">
                  <c:v>27.593855031883091</c:v>
                </c:pt>
                <c:pt idx="1368">
                  <c:v>27.596760505890312</c:v>
                </c:pt>
                <c:pt idx="1369">
                  <c:v>27.599666059994465</c:v>
                </c:pt>
                <c:pt idx="1370">
                  <c:v>27.602571692296745</c:v>
                </c:pt>
                <c:pt idx="1371">
                  <c:v>27.605477400903972</c:v>
                </c:pt>
                <c:pt idx="1372">
                  <c:v>27.608383183928556</c:v>
                </c:pt>
                <c:pt idx="1373">
                  <c:v>27.611289039488515</c:v>
                </c:pt>
                <c:pt idx="1374">
                  <c:v>27.614194965707291</c:v>
                </c:pt>
                <c:pt idx="1375">
                  <c:v>27.617100960714112</c:v>
                </c:pt>
                <c:pt idx="1376">
                  <c:v>27.620007022643495</c:v>
                </c:pt>
                <c:pt idx="1377">
                  <c:v>27.622913149635643</c:v>
                </c:pt>
                <c:pt idx="1378">
                  <c:v>27.62581933983628</c:v>
                </c:pt>
                <c:pt idx="1379">
                  <c:v>27.628725591396528</c:v>
                </c:pt>
                <c:pt idx="1380">
                  <c:v>27.63163190247306</c:v>
                </c:pt>
                <c:pt idx="1381">
                  <c:v>27.634538271227989</c:v>
                </c:pt>
                <c:pt idx="1382">
                  <c:v>27.63744469582889</c:v>
                </c:pt>
                <c:pt idx="1383">
                  <c:v>27.640351174448817</c:v>
                </c:pt>
                <c:pt idx="1384">
                  <c:v>27.64325770526613</c:v>
                </c:pt>
                <c:pt idx="1385">
                  <c:v>27.646164286464799</c:v>
                </c:pt>
                <c:pt idx="1386">
                  <c:v>27.649070916234091</c:v>
                </c:pt>
                <c:pt idx="1387">
                  <c:v>27.651977592768631</c:v>
                </c:pt>
                <c:pt idx="1388">
                  <c:v>27.654884314268561</c:v>
                </c:pt>
                <c:pt idx="1389">
                  <c:v>27.657791078939074</c:v>
                </c:pt>
                <c:pt idx="1390">
                  <c:v>27.660697884991109</c:v>
                </c:pt>
                <c:pt idx="1391">
                  <c:v>27.663604730640827</c:v>
                </c:pt>
                <c:pt idx="1392">
                  <c:v>27.666511614109528</c:v>
                </c:pt>
                <c:pt idx="1393">
                  <c:v>27.66941853362394</c:v>
                </c:pt>
                <c:pt idx="1394">
                  <c:v>27.672325487416291</c:v>
                </c:pt>
                <c:pt idx="1395">
                  <c:v>27.675232473396786</c:v>
                </c:pt>
                <c:pt idx="1396">
                  <c:v>27.678139489557783</c:v>
                </c:pt>
                <c:pt idx="1397">
                  <c:v>27.68104653386078</c:v>
                </c:pt>
                <c:pt idx="1398">
                  <c:v>27.683953604268435</c:v>
                </c:pt>
                <c:pt idx="1399">
                  <c:v>27.686860698735178</c:v>
                </c:pt>
                <c:pt idx="1400">
                  <c:v>27.68976781521059</c:v>
                </c:pt>
                <c:pt idx="1401">
                  <c:v>27.692674951638207</c:v>
                </c:pt>
                <c:pt idx="1402">
                  <c:v>27.695582105956127</c:v>
                </c:pt>
                <c:pt idx="1403">
                  <c:v>27.698489276096886</c:v>
                </c:pt>
                <c:pt idx="1404">
                  <c:v>27.701396459987727</c:v>
                </c:pt>
                <c:pt idx="1405">
                  <c:v>27.704303655550504</c:v>
                </c:pt>
                <c:pt idx="1406">
                  <c:v>27.707210860701874</c:v>
                </c:pt>
                <c:pt idx="1407">
                  <c:v>27.71011807335357</c:v>
                </c:pt>
                <c:pt idx="1408">
                  <c:v>27.713025291412055</c:v>
                </c:pt>
                <c:pt idx="1409">
                  <c:v>27.715932512779005</c:v>
                </c:pt>
                <c:pt idx="1410">
                  <c:v>27.718839735351423</c:v>
                </c:pt>
                <c:pt idx="1411">
                  <c:v>27.721746957021217</c:v>
                </c:pt>
                <c:pt idx="1412">
                  <c:v>27.72465417567615</c:v>
                </c:pt>
                <c:pt idx="1413">
                  <c:v>27.727561389198932</c:v>
                </c:pt>
                <c:pt idx="1414">
                  <c:v>27.730468595468107</c:v>
                </c:pt>
                <c:pt idx="1415">
                  <c:v>27.733375792357791</c:v>
                </c:pt>
                <c:pt idx="1416">
                  <c:v>27.736282977737744</c:v>
                </c:pt>
                <c:pt idx="1417">
                  <c:v>27.739190149473732</c:v>
                </c:pt>
                <c:pt idx="1418">
                  <c:v>27.742097305427084</c:v>
                </c:pt>
                <c:pt idx="1419">
                  <c:v>27.745004443455478</c:v>
                </c:pt>
                <c:pt idx="1420">
                  <c:v>27.747911561412295</c:v>
                </c:pt>
                <c:pt idx="1421">
                  <c:v>27.750818657147285</c:v>
                </c:pt>
                <c:pt idx="1422">
                  <c:v>27.753725728506346</c:v>
                </c:pt>
                <c:pt idx="1423">
                  <c:v>27.756632773331624</c:v>
                </c:pt>
                <c:pt idx="1424">
                  <c:v>27.75953978946189</c:v>
                </c:pt>
                <c:pt idx="1425">
                  <c:v>27.762446774732116</c:v>
                </c:pt>
                <c:pt idx="1426">
                  <c:v>27.765353726974077</c:v>
                </c:pt>
                <c:pt idx="1427">
                  <c:v>27.768260644015829</c:v>
                </c:pt>
                <c:pt idx="1428">
                  <c:v>27.771167523682504</c:v>
                </c:pt>
                <c:pt idx="1429">
                  <c:v>27.77407436379573</c:v>
                </c:pt>
                <c:pt idx="1430">
                  <c:v>27.776981162174287</c:v>
                </c:pt>
                <c:pt idx="1431">
                  <c:v>27.77988791663363</c:v>
                </c:pt>
                <c:pt idx="1432">
                  <c:v>27.782794624986469</c:v>
                </c:pt>
                <c:pt idx="1433">
                  <c:v>27.785701285042428</c:v>
                </c:pt>
                <c:pt idx="1434">
                  <c:v>27.788607894608489</c:v>
                </c:pt>
                <c:pt idx="1435">
                  <c:v>27.791514451488691</c:v>
                </c:pt>
                <c:pt idx="1436">
                  <c:v>27.794420953484455</c:v>
                </c:pt>
                <c:pt idx="1437">
                  <c:v>27.797327398394685</c:v>
                </c:pt>
                <c:pt idx="1438">
                  <c:v>27.800233784015642</c:v>
                </c:pt>
                <c:pt idx="1439">
                  <c:v>27.803140108141189</c:v>
                </c:pt>
                <c:pt idx="1440">
                  <c:v>27.806046368562789</c:v>
                </c:pt>
                <c:pt idx="1441">
                  <c:v>27.808952563069617</c:v>
                </c:pt>
                <c:pt idx="1442">
                  <c:v>27.811858689448602</c:v>
                </c:pt>
                <c:pt idx="1443">
                  <c:v>27.814764745484251</c:v>
                </c:pt>
                <c:pt idx="1444">
                  <c:v>27.817670728959335</c:v>
                </c:pt>
                <c:pt idx="1445">
                  <c:v>27.820576637654415</c:v>
                </c:pt>
                <c:pt idx="1446">
                  <c:v>27.82348246934809</c:v>
                </c:pt>
                <c:pt idx="1447">
                  <c:v>27.82638822181703</c:v>
                </c:pt>
                <c:pt idx="1448">
                  <c:v>27.829293892836102</c:v>
                </c:pt>
                <c:pt idx="1449">
                  <c:v>27.832199480178343</c:v>
                </c:pt>
                <c:pt idx="1450">
                  <c:v>27.835104981615228</c:v>
                </c:pt>
                <c:pt idx="1451">
                  <c:v>27.838010394916431</c:v>
                </c:pt>
                <c:pt idx="1452">
                  <c:v>27.840915717850134</c:v>
                </c:pt>
                <c:pt idx="1453">
                  <c:v>27.843820948182852</c:v>
                </c:pt>
                <c:pt idx="1454">
                  <c:v>27.846726083679883</c:v>
                </c:pt>
                <c:pt idx="1455">
                  <c:v>27.849631122105166</c:v>
                </c:pt>
                <c:pt idx="1456">
                  <c:v>27.85253606122096</c:v>
                </c:pt>
                <c:pt idx="1457">
                  <c:v>27.855440898788629</c:v>
                </c:pt>
                <c:pt idx="1458">
                  <c:v>27.85834563256812</c:v>
                </c:pt>
                <c:pt idx="1459">
                  <c:v>27.861250260318435</c:v>
                </c:pt>
                <c:pt idx="1460">
                  <c:v>27.864154779797175</c:v>
                </c:pt>
                <c:pt idx="1461">
                  <c:v>27.867059188761196</c:v>
                </c:pt>
                <c:pt idx="1462">
                  <c:v>27.86996348496643</c:v>
                </c:pt>
                <c:pt idx="1463">
                  <c:v>27.872867666167611</c:v>
                </c:pt>
                <c:pt idx="1464">
                  <c:v>27.875771730118881</c:v>
                </c:pt>
                <c:pt idx="1465">
                  <c:v>27.878675674573486</c:v>
                </c:pt>
                <c:pt idx="1466">
                  <c:v>27.881579497284047</c:v>
                </c:pt>
                <c:pt idx="1467">
                  <c:v>27.884483196002332</c:v>
                </c:pt>
                <c:pt idx="1468">
                  <c:v>27.887386768479633</c:v>
                </c:pt>
                <c:pt idx="1469">
                  <c:v>27.890290212466592</c:v>
                </c:pt>
                <c:pt idx="1470">
                  <c:v>27.893193525713428</c:v>
                </c:pt>
                <c:pt idx="1471">
                  <c:v>27.896096705969796</c:v>
                </c:pt>
                <c:pt idx="1472">
                  <c:v>27.898999750985126</c:v>
                </c:pt>
                <c:pt idx="1473">
                  <c:v>27.901902658508281</c:v>
                </c:pt>
                <c:pt idx="1474">
                  <c:v>27.904805426288007</c:v>
                </c:pt>
                <c:pt idx="1475">
                  <c:v>27.907708052072596</c:v>
                </c:pt>
                <c:pt idx="1476">
                  <c:v>27.910610533610424</c:v>
                </c:pt>
                <c:pt idx="1477">
                  <c:v>27.913512868649526</c:v>
                </c:pt>
                <c:pt idx="1478">
                  <c:v>27.916415054938007</c:v>
                </c:pt>
                <c:pt idx="1479">
                  <c:v>27.919317090223696</c:v>
                </c:pt>
                <c:pt idx="1480">
                  <c:v>27.922218972254729</c:v>
                </c:pt>
                <c:pt idx="1481">
                  <c:v>27.925120698779004</c:v>
                </c:pt>
                <c:pt idx="1482">
                  <c:v>27.928022267544833</c:v>
                </c:pt>
                <c:pt idx="1483">
                  <c:v>27.930923676300527</c:v>
                </c:pt>
                <c:pt idx="1484">
                  <c:v>27.933824922794535</c:v>
                </c:pt>
                <c:pt idx="1485">
                  <c:v>27.936726004775565</c:v>
                </c:pt>
                <c:pt idx="1486">
                  <c:v>27.939626919992929</c:v>
                </c:pt>
                <c:pt idx="1487">
                  <c:v>27.942527666195883</c:v>
                </c:pt>
                <c:pt idx="1488">
                  <c:v>27.945428241134394</c:v>
                </c:pt>
                <c:pt idx="1489">
                  <c:v>27.94832864255871</c:v>
                </c:pt>
                <c:pt idx="1490">
                  <c:v>27.951228868219605</c:v>
                </c:pt>
                <c:pt idx="1491">
                  <c:v>27.954128915868328</c:v>
                </c:pt>
                <c:pt idx="1492">
                  <c:v>27.957028783256831</c:v>
                </c:pt>
                <c:pt idx="1493">
                  <c:v>27.959928468137537</c:v>
                </c:pt>
                <c:pt idx="1494">
                  <c:v>27.962827968263689</c:v>
                </c:pt>
                <c:pt idx="1495">
                  <c:v>27.96572728138911</c:v>
                </c:pt>
                <c:pt idx="1496">
                  <c:v>27.96862640526863</c:v>
                </c:pt>
                <c:pt idx="1497">
                  <c:v>27.971525337657557</c:v>
                </c:pt>
                <c:pt idx="1498">
                  <c:v>27.974424076312086</c:v>
                </c:pt>
                <c:pt idx="1499">
                  <c:v>27.977322618989486</c:v>
                </c:pt>
                <c:pt idx="1500">
                  <c:v>27.980220963447771</c:v>
                </c:pt>
                <c:pt idx="1501">
                  <c:v>27.983119107446086</c:v>
                </c:pt>
                <c:pt idx="1502">
                  <c:v>27.986017048744319</c:v>
                </c:pt>
                <c:pt idx="1503">
                  <c:v>27.988914785103717</c:v>
                </c:pt>
                <c:pt idx="1504">
                  <c:v>27.991812314286438</c:v>
                </c:pt>
                <c:pt idx="1505">
                  <c:v>27.994709634055653</c:v>
                </c:pt>
                <c:pt idx="1506">
                  <c:v>27.997606742175932</c:v>
                </c:pt>
                <c:pt idx="1507">
                  <c:v>28.000503636412986</c:v>
                </c:pt>
                <c:pt idx="1508">
                  <c:v>28.003400314533629</c:v>
                </c:pt>
                <c:pt idx="1509">
                  <c:v>28.006296774306076</c:v>
                </c:pt>
                <c:pt idx="1510">
                  <c:v>28.009193013499818</c:v>
                </c:pt>
                <c:pt idx="1511">
                  <c:v>28.012089029885725</c:v>
                </c:pt>
                <c:pt idx="1512">
                  <c:v>28.014984821236073</c:v>
                </c:pt>
                <c:pt idx="1513">
                  <c:v>28.017880385324435</c:v>
                </c:pt>
                <c:pt idx="1514">
                  <c:v>28.020775719926007</c:v>
                </c:pt>
                <c:pt idx="1515">
                  <c:v>28.023670822817451</c:v>
                </c:pt>
                <c:pt idx="1516">
                  <c:v>28.026565691776902</c:v>
                </c:pt>
                <c:pt idx="1517">
                  <c:v>28.0294603245841</c:v>
                </c:pt>
                <c:pt idx="1518">
                  <c:v>28.032354719020397</c:v>
                </c:pt>
                <c:pt idx="1519">
                  <c:v>28.035248872868713</c:v>
                </c:pt>
                <c:pt idx="1520">
                  <c:v>28.038142783913798</c:v>
                </c:pt>
                <c:pt idx="1521">
                  <c:v>28.04103644994202</c:v>
                </c:pt>
                <c:pt idx="1522">
                  <c:v>28.043929868741316</c:v>
                </c:pt>
                <c:pt idx="1523">
                  <c:v>28.046823038101749</c:v>
                </c:pt>
                <c:pt idx="1524">
                  <c:v>28.049715955814925</c:v>
                </c:pt>
                <c:pt idx="1525">
                  <c:v>28.052608619674317</c:v>
                </c:pt>
                <c:pt idx="1526">
                  <c:v>28.055501027475326</c:v>
                </c:pt>
                <c:pt idx="1527">
                  <c:v>28.058393177015287</c:v>
                </c:pt>
                <c:pt idx="1528">
                  <c:v>28.06128506609339</c:v>
                </c:pt>
                <c:pt idx="1529">
                  <c:v>28.064176692510788</c:v>
                </c:pt>
                <c:pt idx="1530">
                  <c:v>28.067068054070731</c:v>
                </c:pt>
                <c:pt idx="1531">
                  <c:v>28.069959148578352</c:v>
                </c:pt>
                <c:pt idx="1532">
                  <c:v>28.072849973840931</c:v>
                </c:pt>
                <c:pt idx="1533">
                  <c:v>28.075740527667854</c:v>
                </c:pt>
                <c:pt idx="1534">
                  <c:v>28.078630807870596</c:v>
                </c:pt>
                <c:pt idx="1535">
                  <c:v>28.081520812262699</c:v>
                </c:pt>
                <c:pt idx="1536">
                  <c:v>28.084410538659991</c:v>
                </c:pt>
                <c:pt idx="1537">
                  <c:v>28.08729998488047</c:v>
                </c:pt>
                <c:pt idx="1538">
                  <c:v>28.090189148744273</c:v>
                </c:pt>
                <c:pt idx="1539">
                  <c:v>28.093078028073897</c:v>
                </c:pt>
                <c:pt idx="1540">
                  <c:v>28.095966620694131</c:v>
                </c:pt>
                <c:pt idx="1541">
                  <c:v>28.09885492443199</c:v>
                </c:pt>
                <c:pt idx="1542">
                  <c:v>28.101742937116889</c:v>
                </c:pt>
                <c:pt idx="1543">
                  <c:v>28.10463065658066</c:v>
                </c:pt>
                <c:pt idx="1544">
                  <c:v>28.107518080657435</c:v>
                </c:pt>
                <c:pt idx="1545">
                  <c:v>28.110405207183767</c:v>
                </c:pt>
                <c:pt idx="1546">
                  <c:v>28.113292033998743</c:v>
                </c:pt>
                <c:pt idx="1547">
                  <c:v>28.11617855894383</c:v>
                </c:pt>
                <c:pt idx="1548">
                  <c:v>28.119064779863088</c:v>
                </c:pt>
                <c:pt idx="1549">
                  <c:v>28.121950694602958</c:v>
                </c:pt>
                <c:pt idx="1550">
                  <c:v>28.124836301012543</c:v>
                </c:pt>
                <c:pt idx="1551">
                  <c:v>28.127721596943427</c:v>
                </c:pt>
                <c:pt idx="1552">
                  <c:v>28.130606580249925</c:v>
                </c:pt>
                <c:pt idx="1553">
                  <c:v>28.133491248788939</c:v>
                </c:pt>
                <c:pt idx="1554">
                  <c:v>28.1363756004199</c:v>
                </c:pt>
                <c:pt idx="1555">
                  <c:v>28.13925963300489</c:v>
                </c:pt>
                <c:pt idx="1556">
                  <c:v>28.142143344408829</c:v>
                </c:pt>
                <c:pt idx="1557">
                  <c:v>28.145026732499343</c:v>
                </c:pt>
                <c:pt idx="1558">
                  <c:v>28.147909795146731</c:v>
                </c:pt>
                <c:pt idx="1559">
                  <c:v>28.150792530223885</c:v>
                </c:pt>
                <c:pt idx="1560">
                  <c:v>28.153674935606933</c:v>
                </c:pt>
                <c:pt idx="1561">
                  <c:v>28.156557009174264</c:v>
                </c:pt>
                <c:pt idx="1562">
                  <c:v>28.159438748807474</c:v>
                </c:pt>
                <c:pt idx="1563">
                  <c:v>28.162320152390766</c:v>
                </c:pt>
                <c:pt idx="1564">
                  <c:v>28.165201217811418</c:v>
                </c:pt>
                <c:pt idx="1565">
                  <c:v>28.168081942959464</c:v>
                </c:pt>
                <c:pt idx="1566">
                  <c:v>28.170962325727871</c:v>
                </c:pt>
                <c:pt idx="1567">
                  <c:v>28.173842364012586</c:v>
                </c:pt>
                <c:pt idx="1568">
                  <c:v>28.176722055712329</c:v>
                </c:pt>
                <c:pt idx="1569">
                  <c:v>28.179601398729027</c:v>
                </c:pt>
                <c:pt idx="1570">
                  <c:v>28.182480390967456</c:v>
                </c:pt>
                <c:pt idx="1571">
                  <c:v>28.185359030335459</c:v>
                </c:pt>
                <c:pt idx="1572">
                  <c:v>28.188237314743848</c:v>
                </c:pt>
                <c:pt idx="1573">
                  <c:v>28.191115242106555</c:v>
                </c:pt>
                <c:pt idx="1574">
                  <c:v>28.193992810340454</c:v>
                </c:pt>
                <c:pt idx="1575">
                  <c:v>28.196870017365608</c:v>
                </c:pt>
                <c:pt idx="1576">
                  <c:v>28.199746861105108</c:v>
                </c:pt>
                <c:pt idx="1577">
                  <c:v>28.20262333948531</c:v>
                </c:pt>
                <c:pt idx="1578">
                  <c:v>28.20549945043561</c:v>
                </c:pt>
                <c:pt idx="1579">
                  <c:v>28.208375191888535</c:v>
                </c:pt>
                <c:pt idx="1580">
                  <c:v>28.211250561779696</c:v>
                </c:pt>
                <c:pt idx="1581">
                  <c:v>28.214125558048131</c:v>
                </c:pt>
                <c:pt idx="1582">
                  <c:v>28.217000178635892</c:v>
                </c:pt>
                <c:pt idx="1583">
                  <c:v>28.219874421488427</c:v>
                </c:pt>
                <c:pt idx="1584">
                  <c:v>28.222748284554033</c:v>
                </c:pt>
                <c:pt idx="1585">
                  <c:v>28.225621765784929</c:v>
                </c:pt>
                <c:pt idx="1586">
                  <c:v>28.22849486313601</c:v>
                </c:pt>
                <c:pt idx="1587">
                  <c:v>28.231367574565748</c:v>
                </c:pt>
                <c:pt idx="1588">
                  <c:v>28.234239898035817</c:v>
                </c:pt>
                <c:pt idx="1589">
                  <c:v>28.237111831511289</c:v>
                </c:pt>
                <c:pt idx="1590">
                  <c:v>28.239983372960499</c:v>
                </c:pt>
                <c:pt idx="1591">
                  <c:v>28.242854520355127</c:v>
                </c:pt>
                <c:pt idx="1592">
                  <c:v>28.245725271670224</c:v>
                </c:pt>
                <c:pt idx="1593">
                  <c:v>28.248595624884455</c:v>
                </c:pt>
                <c:pt idx="1594">
                  <c:v>28.251465577979459</c:v>
                </c:pt>
                <c:pt idx="1595">
                  <c:v>28.254335128940617</c:v>
                </c:pt>
                <c:pt idx="1596">
                  <c:v>28.257204275756493</c:v>
                </c:pt>
                <c:pt idx="1597">
                  <c:v>28.260073016419327</c:v>
                </c:pt>
                <c:pt idx="1598">
                  <c:v>28.262941348924638</c:v>
                </c:pt>
                <c:pt idx="1599">
                  <c:v>28.265809271271504</c:v>
                </c:pt>
                <c:pt idx="1600">
                  <c:v>28.268676781462499</c:v>
                </c:pt>
                <c:pt idx="1601">
                  <c:v>28.271543877503539</c:v>
                </c:pt>
                <c:pt idx="1602">
                  <c:v>28.274410557404249</c:v>
                </c:pt>
                <c:pt idx="1603">
                  <c:v>28.277276819177526</c:v>
                </c:pt>
                <c:pt idx="1604">
                  <c:v>28.280142660839992</c:v>
                </c:pt>
                <c:pt idx="1605">
                  <c:v>28.283008080411829</c:v>
                </c:pt>
                <c:pt idx="1606">
                  <c:v>28.285873075916626</c:v>
                </c:pt>
                <c:pt idx="1607">
                  <c:v>28.288737645381527</c:v>
                </c:pt>
                <c:pt idx="1608">
                  <c:v>28.291601786837614</c:v>
                </c:pt>
                <c:pt idx="1609">
                  <c:v>28.294465498319035</c:v>
                </c:pt>
                <c:pt idx="1610">
                  <c:v>28.297328777863836</c:v>
                </c:pt>
                <c:pt idx="1611">
                  <c:v>28.300191623513744</c:v>
                </c:pt>
                <c:pt idx="1612">
                  <c:v>28.303054033313902</c:v>
                </c:pt>
                <c:pt idx="1613">
                  <c:v>28.305916005313186</c:v>
                </c:pt>
                <c:pt idx="1614">
                  <c:v>28.30877753756414</c:v>
                </c:pt>
                <c:pt idx="1615">
                  <c:v>28.31163862812307</c:v>
                </c:pt>
                <c:pt idx="1616">
                  <c:v>28.314499275049656</c:v>
                </c:pt>
                <c:pt idx="1617">
                  <c:v>28.317359476407528</c:v>
                </c:pt>
                <c:pt idx="1618">
                  <c:v>28.320219230263735</c:v>
                </c:pt>
                <c:pt idx="1619">
                  <c:v>28.323078534689515</c:v>
                </c:pt>
                <c:pt idx="1620">
                  <c:v>28.325937387759229</c:v>
                </c:pt>
                <c:pt idx="1621">
                  <c:v>28.328795787551329</c:v>
                </c:pt>
                <c:pt idx="1622">
                  <c:v>28.331653732147917</c:v>
                </c:pt>
                <c:pt idx="1623">
                  <c:v>28.334511219634788</c:v>
                </c:pt>
                <c:pt idx="1624">
                  <c:v>28.337368248101431</c:v>
                </c:pt>
                <c:pt idx="1625">
                  <c:v>28.340224815641196</c:v>
                </c:pt>
                <c:pt idx="1626">
                  <c:v>28.343080920351287</c:v>
                </c:pt>
                <c:pt idx="1627">
                  <c:v>28.345936560332429</c:v>
                </c:pt>
                <c:pt idx="1628">
                  <c:v>28.348791733689389</c:v>
                </c:pt>
                <c:pt idx="1629">
                  <c:v>28.351646438530487</c:v>
                </c:pt>
                <c:pt idx="1630">
                  <c:v>28.354500672968026</c:v>
                </c:pt>
                <c:pt idx="1631">
                  <c:v>28.357354435118076</c:v>
                </c:pt>
                <c:pt idx="1632">
                  <c:v>28.360207723100377</c:v>
                </c:pt>
                <c:pt idx="1633">
                  <c:v>28.363060535038727</c:v>
                </c:pt>
                <c:pt idx="1634">
                  <c:v>28.365912869060669</c:v>
                </c:pt>
                <c:pt idx="1635">
                  <c:v>28.368764723297495</c:v>
                </c:pt>
                <c:pt idx="1636">
                  <c:v>28.371616095884441</c:v>
                </c:pt>
                <c:pt idx="1637">
                  <c:v>28.374466984960566</c:v>
                </c:pt>
                <c:pt idx="1638">
                  <c:v>28.377317388668814</c:v>
                </c:pt>
                <c:pt idx="1639">
                  <c:v>28.380167305155933</c:v>
                </c:pt>
                <c:pt idx="1640">
                  <c:v>28.383016732572667</c:v>
                </c:pt>
                <c:pt idx="1641">
                  <c:v>28.385865669073628</c:v>
                </c:pt>
                <c:pt idx="1642">
                  <c:v>28.38871411281707</c:v>
                </c:pt>
                <c:pt idx="1643">
                  <c:v>28.391562061965487</c:v>
                </c:pt>
                <c:pt idx="1644">
                  <c:v>28.394409514685087</c:v>
                </c:pt>
                <c:pt idx="1645">
                  <c:v>28.397256469146107</c:v>
                </c:pt>
                <c:pt idx="1646">
                  <c:v>28.400102923522429</c:v>
                </c:pt>
                <c:pt idx="1647">
                  <c:v>28.40294887599222</c:v>
                </c:pt>
                <c:pt idx="1648">
                  <c:v>28.405794324737396</c:v>
                </c:pt>
                <c:pt idx="1649">
                  <c:v>28.408639267943734</c:v>
                </c:pt>
                <c:pt idx="1650">
                  <c:v>28.411483703801213</c:v>
                </c:pt>
                <c:pt idx="1651">
                  <c:v>28.414327630503323</c:v>
                </c:pt>
                <c:pt idx="1652">
                  <c:v>28.417171046247994</c:v>
                </c:pt>
                <c:pt idx="1653">
                  <c:v>28.420013949236726</c:v>
                </c:pt>
                <c:pt idx="1654">
                  <c:v>28.42285633767515</c:v>
                </c:pt>
                <c:pt idx="1655">
                  <c:v>28.425698209772882</c:v>
                </c:pt>
                <c:pt idx="1656">
                  <c:v>28.428539563743506</c:v>
                </c:pt>
                <c:pt idx="1657">
                  <c:v>28.431380397804631</c:v>
                </c:pt>
                <c:pt idx="1658">
                  <c:v>28.434220710177527</c:v>
                </c:pt>
                <c:pt idx="1659">
                  <c:v>28.437060499087895</c:v>
                </c:pt>
                <c:pt idx="1660">
                  <c:v>28.439899762765084</c:v>
                </c:pt>
                <c:pt idx="1661">
                  <c:v>28.442738499442669</c:v>
                </c:pt>
                <c:pt idx="1662">
                  <c:v>28.445576707358089</c:v>
                </c:pt>
                <c:pt idx="1663">
                  <c:v>28.448414384752834</c:v>
                </c:pt>
                <c:pt idx="1664">
                  <c:v>28.451251529872522</c:v>
                </c:pt>
                <c:pt idx="1665">
                  <c:v>28.45408814096643</c:v>
                </c:pt>
                <c:pt idx="1666">
                  <c:v>28.45692421628819</c:v>
                </c:pt>
                <c:pt idx="1667">
                  <c:v>28.459759754095327</c:v>
                </c:pt>
                <c:pt idx="1668">
                  <c:v>28.462594752649427</c:v>
                </c:pt>
                <c:pt idx="1669">
                  <c:v>28.46542921021603</c:v>
                </c:pt>
                <c:pt idx="1670">
                  <c:v>28.468263125064862</c:v>
                </c:pt>
                <c:pt idx="1671">
                  <c:v>28.471096495469443</c:v>
                </c:pt>
                <c:pt idx="1672">
                  <c:v>28.473929319707487</c:v>
                </c:pt>
                <c:pt idx="1673">
                  <c:v>28.476761596060729</c:v>
                </c:pt>
                <c:pt idx="1674">
                  <c:v>28.479593322814964</c:v>
                </c:pt>
                <c:pt idx="1675">
                  <c:v>28.48242449825992</c:v>
                </c:pt>
                <c:pt idx="1676">
                  <c:v>28.485255120689601</c:v>
                </c:pt>
                <c:pt idx="1677">
                  <c:v>28.488085188401776</c:v>
                </c:pt>
                <c:pt idx="1678">
                  <c:v>28.490914699698504</c:v>
                </c:pt>
                <c:pt idx="1679">
                  <c:v>28.493743652885613</c:v>
                </c:pt>
                <c:pt idx="1680">
                  <c:v>28.496572046273428</c:v>
                </c:pt>
                <c:pt idx="1681">
                  <c:v>28.499399878175922</c:v>
                </c:pt>
                <c:pt idx="1682">
                  <c:v>28.502227146911487</c:v>
                </c:pt>
                <c:pt idx="1683">
                  <c:v>28.505053850802174</c:v>
                </c:pt>
                <c:pt idx="1684">
                  <c:v>28.507879988174384</c:v>
                </c:pt>
                <c:pt idx="1685">
                  <c:v>28.510705557358531</c:v>
                </c:pt>
                <c:pt idx="1686">
                  <c:v>28.513530556689069</c:v>
                </c:pt>
                <c:pt idx="1687">
                  <c:v>28.516354984504591</c:v>
                </c:pt>
                <c:pt idx="1688">
                  <c:v>28.51917883914761</c:v>
                </c:pt>
                <c:pt idx="1689">
                  <c:v>28.52200211896487</c:v>
                </c:pt>
                <c:pt idx="1690">
                  <c:v>28.524824822307227</c:v>
                </c:pt>
                <c:pt idx="1691">
                  <c:v>28.52764694752938</c:v>
                </c:pt>
                <c:pt idx="1692">
                  <c:v>28.530468492990483</c:v>
                </c:pt>
                <c:pt idx="1693">
                  <c:v>28.533289457053247</c:v>
                </c:pt>
                <c:pt idx="1694">
                  <c:v>28.536109838084929</c:v>
                </c:pt>
                <c:pt idx="1695">
                  <c:v>28.538929634456746</c:v>
                </c:pt>
                <c:pt idx="1696">
                  <c:v>28.541748844543811</c:v>
                </c:pt>
                <c:pt idx="1697">
                  <c:v>28.544567466725685</c:v>
                </c:pt>
                <c:pt idx="1698">
                  <c:v>28.54738549938563</c:v>
                </c:pt>
                <c:pt idx="1699">
                  <c:v>28.55020294091111</c:v>
                </c:pt>
                <c:pt idx="1700">
                  <c:v>28.553019789693952</c:v>
                </c:pt>
                <c:pt idx="1701">
                  <c:v>28.555836044129617</c:v>
                </c:pt>
                <c:pt idx="1702">
                  <c:v>28.558651702618125</c:v>
                </c:pt>
                <c:pt idx="1703">
                  <c:v>28.561466763563089</c:v>
                </c:pt>
                <c:pt idx="1704">
                  <c:v>28.564281225372643</c:v>
                </c:pt>
                <c:pt idx="1705">
                  <c:v>28.567095086458821</c:v>
                </c:pt>
                <c:pt idx="1706">
                  <c:v>28.569908345237646</c:v>
                </c:pt>
                <c:pt idx="1707">
                  <c:v>28.572721000129416</c:v>
                </c:pt>
                <c:pt idx="1708">
                  <c:v>28.575533049558562</c:v>
                </c:pt>
                <c:pt idx="1709">
                  <c:v>28.578344491953299</c:v>
                </c:pt>
                <c:pt idx="1710">
                  <c:v>28.581155325746305</c:v>
                </c:pt>
                <c:pt idx="1711">
                  <c:v>28.583965549374032</c:v>
                </c:pt>
                <c:pt idx="1712">
                  <c:v>28.586775161277203</c:v>
                </c:pt>
                <c:pt idx="1713">
                  <c:v>28.589584159900593</c:v>
                </c:pt>
                <c:pt idx="1714">
                  <c:v>28.592392543692991</c:v>
                </c:pt>
                <c:pt idx="1715">
                  <c:v>28.595200311107487</c:v>
                </c:pt>
                <c:pt idx="1716">
                  <c:v>28.598007460600993</c:v>
                </c:pt>
                <c:pt idx="1717">
                  <c:v>28.600813990634631</c:v>
                </c:pt>
                <c:pt idx="1718">
                  <c:v>28.603619899673589</c:v>
                </c:pt>
                <c:pt idx="1719">
                  <c:v>28.606425186187227</c:v>
                </c:pt>
                <c:pt idx="1720">
                  <c:v>28.609229848648866</c:v>
                </c:pt>
                <c:pt idx="1721">
                  <c:v>28.612033885535901</c:v>
                </c:pt>
                <c:pt idx="1722">
                  <c:v>28.614837295330091</c:v>
                </c:pt>
                <c:pt idx="1723">
                  <c:v>28.6176400765168</c:v>
                </c:pt>
                <c:pt idx="1724">
                  <c:v>28.620442227585798</c:v>
                </c:pt>
                <c:pt idx="1725">
                  <c:v>28.623243747030987</c:v>
                </c:pt>
                <c:pt idx="1726">
                  <c:v>28.626044633350102</c:v>
                </c:pt>
                <c:pt idx="1727">
                  <c:v>28.628844885045087</c:v>
                </c:pt>
                <c:pt idx="1728">
                  <c:v>28.631644500622009</c:v>
                </c:pt>
                <c:pt idx="1729">
                  <c:v>28.634443478590896</c:v>
                </c:pt>
                <c:pt idx="1730">
                  <c:v>28.637241817465927</c:v>
                </c:pt>
                <c:pt idx="1731">
                  <c:v>28.640039515765256</c:v>
                </c:pt>
                <c:pt idx="1732">
                  <c:v>28.642836572011351</c:v>
                </c:pt>
                <c:pt idx="1733">
                  <c:v>28.645632984730451</c:v>
                </c:pt>
                <c:pt idx="1734">
                  <c:v>28.648428752453068</c:v>
                </c:pt>
                <c:pt idx="1735">
                  <c:v>28.651223873713587</c:v>
                </c:pt>
                <c:pt idx="1736">
                  <c:v>28.654018347050673</c:v>
                </c:pt>
                <c:pt idx="1737">
                  <c:v>28.656812171006798</c:v>
                </c:pt>
                <c:pt idx="1738">
                  <c:v>28.659605344128774</c:v>
                </c:pt>
                <c:pt idx="1739">
                  <c:v>28.662397864967247</c:v>
                </c:pt>
                <c:pt idx="1740">
                  <c:v>28.665189732077121</c:v>
                </c:pt>
                <c:pt idx="1741">
                  <c:v>28.667980944017231</c:v>
                </c:pt>
                <c:pt idx="1742">
                  <c:v>28.67077149935033</c:v>
                </c:pt>
                <c:pt idx="1743">
                  <c:v>28.673561396643464</c:v>
                </c:pt>
                <c:pt idx="1744">
                  <c:v>28.676350634467536</c:v>
                </c:pt>
                <c:pt idx="1745">
                  <c:v>28.679139211397629</c:v>
                </c:pt>
                <c:pt idx="1746">
                  <c:v>28.68192712601293</c:v>
                </c:pt>
                <c:pt idx="1747">
                  <c:v>28.684714376896302</c:v>
                </c:pt>
                <c:pt idx="1748">
                  <c:v>28.687500962635074</c:v>
                </c:pt>
                <c:pt idx="1749">
                  <c:v>28.690286881820331</c:v>
                </c:pt>
                <c:pt idx="1750">
                  <c:v>28.69307213304743</c:v>
                </c:pt>
                <c:pt idx="1751">
                  <c:v>28.695856714915468</c:v>
                </c:pt>
                <c:pt idx="1752">
                  <c:v>28.698640626027682</c:v>
                </c:pt>
                <c:pt idx="1753">
                  <c:v>28.701423864991479</c:v>
                </c:pt>
                <c:pt idx="1754">
                  <c:v>28.704206430418104</c:v>
                </c:pt>
                <c:pt idx="1755">
                  <c:v>28.706988320922903</c:v>
                </c:pt>
                <c:pt idx="1756">
                  <c:v>28.709769535125115</c:v>
                </c:pt>
                <c:pt idx="1757">
                  <c:v>28.712550071648369</c:v>
                </c:pt>
                <c:pt idx="1758">
                  <c:v>28.715329929119729</c:v>
                </c:pt>
                <c:pt idx="1759">
                  <c:v>28.718109106170729</c:v>
                </c:pt>
                <c:pt idx="1760">
                  <c:v>28.720887601436665</c:v>
                </c:pt>
                <c:pt idx="1761">
                  <c:v>28.72366541355693</c:v>
                </c:pt>
                <c:pt idx="1762">
                  <c:v>28.726442541174791</c:v>
                </c:pt>
                <c:pt idx="1763">
                  <c:v>28.729218982937848</c:v>
                </c:pt>
                <c:pt idx="1764">
                  <c:v>28.731994737497331</c:v>
                </c:pt>
                <c:pt idx="1765">
                  <c:v>28.734769803508463</c:v>
                </c:pt>
                <c:pt idx="1766">
                  <c:v>28.737544179630685</c:v>
                </c:pt>
                <c:pt idx="1767">
                  <c:v>28.740317864527185</c:v>
                </c:pt>
                <c:pt idx="1768">
                  <c:v>28.743090856865436</c:v>
                </c:pt>
                <c:pt idx="1769">
                  <c:v>28.745863155316595</c:v>
                </c:pt>
                <c:pt idx="1770">
                  <c:v>28.748634758555731</c:v>
                </c:pt>
                <c:pt idx="1771">
                  <c:v>28.751405665262265</c:v>
                </c:pt>
                <c:pt idx="1772">
                  <c:v>28.754175874119202</c:v>
                </c:pt>
                <c:pt idx="1773">
                  <c:v>28.75694538381369</c:v>
                </c:pt>
                <c:pt idx="1774">
                  <c:v>28.759714193036775</c:v>
                </c:pt>
                <c:pt idx="1775">
                  <c:v>28.762482300483448</c:v>
                </c:pt>
                <c:pt idx="1776">
                  <c:v>28.765249704852753</c:v>
                </c:pt>
                <c:pt idx="1777">
                  <c:v>28.768016404847572</c:v>
                </c:pt>
                <c:pt idx="1778">
                  <c:v>28.770782399174671</c:v>
                </c:pt>
                <c:pt idx="1779">
                  <c:v>28.773547686544898</c:v>
                </c:pt>
                <c:pt idx="1780">
                  <c:v>28.776312265672995</c:v>
                </c:pt>
                <c:pt idx="1781">
                  <c:v>28.779076135277606</c:v>
                </c:pt>
                <c:pt idx="1782">
                  <c:v>28.78183929408118</c:v>
                </c:pt>
                <c:pt idx="1783">
                  <c:v>28.78460174081038</c:v>
                </c:pt>
                <c:pt idx="1784">
                  <c:v>28.787363474195487</c:v>
                </c:pt>
                <c:pt idx="1785">
                  <c:v>28.790124492970829</c:v>
                </c:pt>
                <c:pt idx="1786">
                  <c:v>28.792884795874741</c:v>
                </c:pt>
                <c:pt idx="1787">
                  <c:v>28.795644381649176</c:v>
                </c:pt>
                <c:pt idx="1788">
                  <c:v>28.798403249040355</c:v>
                </c:pt>
                <c:pt idx="1789">
                  <c:v>28.801161396798197</c:v>
                </c:pt>
                <c:pt idx="1790">
                  <c:v>28.80391882367633</c:v>
                </c:pt>
                <c:pt idx="1791">
                  <c:v>28.806675528432631</c:v>
                </c:pt>
                <c:pt idx="1792">
                  <c:v>28.809431509828599</c:v>
                </c:pt>
                <c:pt idx="1793">
                  <c:v>28.81218676662979</c:v>
                </c:pt>
                <c:pt idx="1794">
                  <c:v>28.814941297605522</c:v>
                </c:pt>
                <c:pt idx="1795">
                  <c:v>28.817695101528937</c:v>
                </c:pt>
                <c:pt idx="1796">
                  <c:v>28.820448177177173</c:v>
                </c:pt>
                <c:pt idx="1797">
                  <c:v>28.823200523331234</c:v>
                </c:pt>
                <c:pt idx="1798">
                  <c:v>28.825952138775889</c:v>
                </c:pt>
                <c:pt idx="1799">
                  <c:v>28.828703022299752</c:v>
                </c:pt>
                <c:pt idx="1800">
                  <c:v>28.83145317269533</c:v>
                </c:pt>
                <c:pt idx="1801">
                  <c:v>28.83420258875897</c:v>
                </c:pt>
                <c:pt idx="1802">
                  <c:v>28.836951269290935</c:v>
                </c:pt>
                <c:pt idx="1803">
                  <c:v>28.83969921309502</c:v>
                </c:pt>
                <c:pt idx="1804">
                  <c:v>28.84244641897924</c:v>
                </c:pt>
                <c:pt idx="1805">
                  <c:v>28.845192885755285</c:v>
                </c:pt>
                <c:pt idx="1806">
                  <c:v>28.847938612238735</c:v>
                </c:pt>
                <c:pt idx="1807">
                  <c:v>28.850683597248633</c:v>
                </c:pt>
                <c:pt idx="1808">
                  <c:v>28.853427839608226</c:v>
                </c:pt>
                <c:pt idx="1809">
                  <c:v>28.856171338144495</c:v>
                </c:pt>
                <c:pt idx="1810">
                  <c:v>28.858914091688121</c:v>
                </c:pt>
                <c:pt idx="1811">
                  <c:v>28.861656099073542</c:v>
                </c:pt>
                <c:pt idx="1812">
                  <c:v>28.864397359139176</c:v>
                </c:pt>
                <c:pt idx="1813">
                  <c:v>28.867137870727024</c:v>
                </c:pt>
                <c:pt idx="1814">
                  <c:v>28.869877632683171</c:v>
                </c:pt>
                <c:pt idx="1815">
                  <c:v>28.872616643857029</c:v>
                </c:pt>
                <c:pt idx="1816">
                  <c:v>28.875354903102178</c:v>
                </c:pt>
                <c:pt idx="1817">
                  <c:v>28.878092409275727</c:v>
                </c:pt>
                <c:pt idx="1818">
                  <c:v>28.88082916123869</c:v>
                </c:pt>
                <c:pt idx="1819">
                  <c:v>28.883565157855731</c:v>
                </c:pt>
                <c:pt idx="1820">
                  <c:v>28.886300397995292</c:v>
                </c:pt>
                <c:pt idx="1821">
                  <c:v>28.88903488052965</c:v>
                </c:pt>
                <c:pt idx="1822">
                  <c:v>28.891768604334828</c:v>
                </c:pt>
                <c:pt idx="1823">
                  <c:v>28.894501568290355</c:v>
                </c:pt>
                <c:pt idx="1824">
                  <c:v>28.897233771279687</c:v>
                </c:pt>
                <c:pt idx="1825">
                  <c:v>28.899965212190086</c:v>
                </c:pt>
                <c:pt idx="1826">
                  <c:v>28.902695889912177</c:v>
                </c:pt>
                <c:pt idx="1827">
                  <c:v>28.905425803340766</c:v>
                </c:pt>
                <c:pt idx="1828">
                  <c:v>28.908154951374122</c:v>
                </c:pt>
                <c:pt idx="1829">
                  <c:v>28.910883332914143</c:v>
                </c:pt>
                <c:pt idx="1830">
                  <c:v>28.913610946866569</c:v>
                </c:pt>
                <c:pt idx="1831">
                  <c:v>28.916337792140787</c:v>
                </c:pt>
                <c:pt idx="1832">
                  <c:v>28.919063867649893</c:v>
                </c:pt>
                <c:pt idx="1833">
                  <c:v>28.921789172310589</c:v>
                </c:pt>
                <c:pt idx="1834">
                  <c:v>28.924513705043424</c:v>
                </c:pt>
                <c:pt idx="1835">
                  <c:v>28.927237464772428</c:v>
                </c:pt>
                <c:pt idx="1836">
                  <c:v>28.929960450425408</c:v>
                </c:pt>
                <c:pt idx="1837">
                  <c:v>28.932682660933747</c:v>
                </c:pt>
                <c:pt idx="1838">
                  <c:v>28.935404095232727</c:v>
                </c:pt>
                <c:pt idx="1839">
                  <c:v>28.938124752260912</c:v>
                </c:pt>
                <c:pt idx="1840">
                  <c:v>28.940844630960722</c:v>
                </c:pt>
                <c:pt idx="1841">
                  <c:v>28.943563730278317</c:v>
                </c:pt>
                <c:pt idx="1842">
                  <c:v>28.946282049163244</c:v>
                </c:pt>
                <c:pt idx="1843">
                  <c:v>28.948999586568902</c:v>
                </c:pt>
                <c:pt idx="1844">
                  <c:v>28.951716341452229</c:v>
                </c:pt>
                <c:pt idx="1845">
                  <c:v>28.954432312773651</c:v>
                </c:pt>
                <c:pt idx="1846">
                  <c:v>28.957147499497491</c:v>
                </c:pt>
                <c:pt idx="1847">
                  <c:v>28.959861900591324</c:v>
                </c:pt>
                <c:pt idx="1848">
                  <c:v>28.962575515026629</c:v>
                </c:pt>
                <c:pt idx="1849">
                  <c:v>28.965288341778322</c:v>
                </c:pt>
                <c:pt idx="1850">
                  <c:v>28.968000379825035</c:v>
                </c:pt>
                <c:pt idx="1851">
                  <c:v>28.970711628148926</c:v>
                </c:pt>
                <c:pt idx="1852">
                  <c:v>28.973422085735542</c:v>
                </c:pt>
                <c:pt idx="1853">
                  <c:v>28.976131751574417</c:v>
                </c:pt>
                <c:pt idx="1854">
                  <c:v>28.978840624658215</c:v>
                </c:pt>
                <c:pt idx="1855">
                  <c:v>28.981548703983378</c:v>
                </c:pt>
                <c:pt idx="1856">
                  <c:v>28.984255988550032</c:v>
                </c:pt>
                <c:pt idx="1857">
                  <c:v>28.986962477361498</c:v>
                </c:pt>
                <c:pt idx="1858">
                  <c:v>28.989668169425073</c:v>
                </c:pt>
                <c:pt idx="1859">
                  <c:v>28.992373063751167</c:v>
                </c:pt>
                <c:pt idx="1860">
                  <c:v>28.9950771593541</c:v>
                </c:pt>
                <c:pt idx="1861">
                  <c:v>28.99778045525143</c:v>
                </c:pt>
                <c:pt idx="1862">
                  <c:v>29.000482950464356</c:v>
                </c:pt>
                <c:pt idx="1863">
                  <c:v>29.003184644017704</c:v>
                </c:pt>
                <c:pt idx="1864">
                  <c:v>29.005885534939583</c:v>
                </c:pt>
                <c:pt idx="1865">
                  <c:v>29.008585622261762</c:v>
                </c:pt>
                <c:pt idx="1866">
                  <c:v>29.011284905019526</c:v>
                </c:pt>
                <c:pt idx="1867">
                  <c:v>29.013983382251435</c:v>
                </c:pt>
                <c:pt idx="1868">
                  <c:v>29.016681052999839</c:v>
                </c:pt>
                <c:pt idx="1869">
                  <c:v>29.019377916310393</c:v>
                </c:pt>
                <c:pt idx="1870">
                  <c:v>29.022073971232221</c:v>
                </c:pt>
                <c:pt idx="1871">
                  <c:v>29.02476921681809</c:v>
                </c:pt>
                <c:pt idx="1872">
                  <c:v>29.027463652123885</c:v>
                </c:pt>
                <c:pt idx="1873">
                  <c:v>29.030157276209366</c:v>
                </c:pt>
                <c:pt idx="1874">
                  <c:v>29.032850088137415</c:v>
                </c:pt>
                <c:pt idx="1875">
                  <c:v>29.03554208697447</c:v>
                </c:pt>
                <c:pt idx="1876">
                  <c:v>29.038233271790524</c:v>
                </c:pt>
                <c:pt idx="1877">
                  <c:v>29.040923641658885</c:v>
                </c:pt>
                <c:pt idx="1878">
                  <c:v>29.043613195656228</c:v>
                </c:pt>
                <c:pt idx="1879">
                  <c:v>29.046301932862786</c:v>
                </c:pt>
                <c:pt idx="1880">
                  <c:v>29.048989852362084</c:v>
                </c:pt>
                <c:pt idx="1881">
                  <c:v>29.051676953241273</c:v>
                </c:pt>
                <c:pt idx="1882">
                  <c:v>29.054363234590628</c:v>
                </c:pt>
                <c:pt idx="1883">
                  <c:v>29.057048695503983</c:v>
                </c:pt>
                <c:pt idx="1884">
                  <c:v>29.059733335078526</c:v>
                </c:pt>
                <c:pt idx="1885">
                  <c:v>29.062417152414913</c:v>
                </c:pt>
                <c:pt idx="1886">
                  <c:v>29.065100146617024</c:v>
                </c:pt>
                <c:pt idx="1887">
                  <c:v>29.067782316792229</c:v>
                </c:pt>
                <c:pt idx="1888">
                  <c:v>29.070463662051228</c:v>
                </c:pt>
                <c:pt idx="1889">
                  <c:v>29.073144181508088</c:v>
                </c:pt>
                <c:pt idx="1890">
                  <c:v>29.075823874280204</c:v>
                </c:pt>
                <c:pt idx="1891">
                  <c:v>29.078502739488453</c:v>
                </c:pt>
                <c:pt idx="1892">
                  <c:v>29.081180776256833</c:v>
                </c:pt>
                <c:pt idx="1893">
                  <c:v>29.083857983712853</c:v>
                </c:pt>
                <c:pt idx="1894">
                  <c:v>29.08653436098723</c:v>
                </c:pt>
                <c:pt idx="1895">
                  <c:v>29.089209907214229</c:v>
                </c:pt>
                <c:pt idx="1896">
                  <c:v>29.091884621531168</c:v>
                </c:pt>
                <c:pt idx="1897">
                  <c:v>29.094558503078801</c:v>
                </c:pt>
                <c:pt idx="1898">
                  <c:v>29.097231551001187</c:v>
                </c:pt>
                <c:pt idx="1899">
                  <c:v>29.099903764445695</c:v>
                </c:pt>
                <c:pt idx="1900">
                  <c:v>29.102575142562959</c:v>
                </c:pt>
                <c:pt idx="1901">
                  <c:v>29.105245684506912</c:v>
                </c:pt>
                <c:pt idx="1902">
                  <c:v>29.107915389434847</c:v>
                </c:pt>
                <c:pt idx="1903">
                  <c:v>29.110584256507103</c:v>
                </c:pt>
                <c:pt idx="1904">
                  <c:v>29.11325228488759</c:v>
                </c:pt>
                <c:pt idx="1905">
                  <c:v>29.115919473743286</c:v>
                </c:pt>
                <c:pt idx="1906">
                  <c:v>29.118585822244555</c:v>
                </c:pt>
                <c:pt idx="1907">
                  <c:v>29.121251329564817</c:v>
                </c:pt>
                <c:pt idx="1908">
                  <c:v>29.123915994880925</c:v>
                </c:pt>
                <c:pt idx="1909">
                  <c:v>29.126579817372836</c:v>
                </c:pt>
                <c:pt idx="1910">
                  <c:v>29.129242796223952</c:v>
                </c:pt>
                <c:pt idx="1911">
                  <c:v>29.131904930620745</c:v>
                </c:pt>
                <c:pt idx="1912">
                  <c:v>29.134566219752834</c:v>
                </c:pt>
                <c:pt idx="1913">
                  <c:v>29.137226662813191</c:v>
                </c:pt>
                <c:pt idx="1914">
                  <c:v>29.139886258997944</c:v>
                </c:pt>
                <c:pt idx="1915">
                  <c:v>29.142545007506449</c:v>
                </c:pt>
                <c:pt idx="1916">
                  <c:v>29.145202907541176</c:v>
                </c:pt>
                <c:pt idx="1917">
                  <c:v>29.147859958308064</c:v>
                </c:pt>
                <c:pt idx="1918">
                  <c:v>29.150516159015741</c:v>
                </c:pt>
                <c:pt idx="1919">
                  <c:v>29.153171508876508</c:v>
                </c:pt>
                <c:pt idx="1920">
                  <c:v>29.155826007105464</c:v>
                </c:pt>
                <c:pt idx="1921">
                  <c:v>29.158479652921109</c:v>
                </c:pt>
                <c:pt idx="1922">
                  <c:v>29.16113244554511</c:v>
                </c:pt>
                <c:pt idx="1923">
                  <c:v>29.163784384202174</c:v>
                </c:pt>
                <c:pt idx="1924">
                  <c:v>29.166435468120117</c:v>
                </c:pt>
                <c:pt idx="1925">
                  <c:v>29.169085696530004</c:v>
                </c:pt>
                <c:pt idx="1926">
                  <c:v>29.171735068666031</c:v>
                </c:pt>
                <c:pt idx="1927">
                  <c:v>29.174383583765426</c:v>
                </c:pt>
                <c:pt idx="1928">
                  <c:v>29.17703124106869</c:v>
                </c:pt>
                <c:pt idx="1929">
                  <c:v>29.17967803981929</c:v>
                </c:pt>
                <c:pt idx="1930">
                  <c:v>29.182323979263796</c:v>
                </c:pt>
                <c:pt idx="1931">
                  <c:v>29.184969058652264</c:v>
                </c:pt>
                <c:pt idx="1932">
                  <c:v>29.187613277237109</c:v>
                </c:pt>
                <c:pt idx="1933">
                  <c:v>29.190256634274633</c:v>
                </c:pt>
                <c:pt idx="1934">
                  <c:v>29.192899129023647</c:v>
                </c:pt>
                <c:pt idx="1935">
                  <c:v>29.195540760746319</c:v>
                </c:pt>
                <c:pt idx="1936">
                  <c:v>29.198181528707806</c:v>
                </c:pt>
                <c:pt idx="1937">
                  <c:v>29.200821432176362</c:v>
                </c:pt>
                <c:pt idx="1938">
                  <c:v>29.203460470423252</c:v>
                </c:pt>
                <c:pt idx="1939">
                  <c:v>29.206098642722889</c:v>
                </c:pt>
                <c:pt idx="1940">
                  <c:v>29.208735948352686</c:v>
                </c:pt>
                <c:pt idx="1941">
                  <c:v>29.211372386593023</c:v>
                </c:pt>
                <c:pt idx="1942">
                  <c:v>29.214007956727407</c:v>
                </c:pt>
                <c:pt idx="1943">
                  <c:v>29.216642658042311</c:v>
                </c:pt>
                <c:pt idx="1944">
                  <c:v>29.219276489827383</c:v>
                </c:pt>
                <c:pt idx="1945">
                  <c:v>29.221909451375026</c:v>
                </c:pt>
                <c:pt idx="1946">
                  <c:v>29.224541541980884</c:v>
                </c:pt>
                <c:pt idx="1947">
                  <c:v>29.227172760943581</c:v>
                </c:pt>
                <c:pt idx="1948">
                  <c:v>29.229803107564571</c:v>
                </c:pt>
                <c:pt idx="1949">
                  <c:v>29.232432581148387</c:v>
                </c:pt>
                <c:pt idx="1950">
                  <c:v>29.235061181002745</c:v>
                </c:pt>
                <c:pt idx="1951">
                  <c:v>29.237688906438031</c:v>
                </c:pt>
                <c:pt idx="1952">
                  <c:v>29.240315756767689</c:v>
                </c:pt>
                <c:pt idx="1953">
                  <c:v>29.24294173130831</c:v>
                </c:pt>
                <c:pt idx="1954">
                  <c:v>29.245566829379257</c:v>
                </c:pt>
                <c:pt idx="1955">
                  <c:v>29.248191050302989</c:v>
                </c:pt>
                <c:pt idx="1956">
                  <c:v>29.250814393404784</c:v>
                </c:pt>
                <c:pt idx="1957">
                  <c:v>29.253436858012787</c:v>
                </c:pt>
                <c:pt idx="1958">
                  <c:v>29.256058443458461</c:v>
                </c:pt>
                <c:pt idx="1959">
                  <c:v>29.258679149075629</c:v>
                </c:pt>
                <c:pt idx="1960">
                  <c:v>29.261298974201587</c:v>
                </c:pt>
                <c:pt idx="1961">
                  <c:v>29.263917918176286</c:v>
                </c:pt>
                <c:pt idx="1962">
                  <c:v>29.266535980342528</c:v>
                </c:pt>
                <c:pt idx="1963">
                  <c:v>29.269153160046233</c:v>
                </c:pt>
                <c:pt idx="1964">
                  <c:v>29.271769456635987</c:v>
                </c:pt>
                <c:pt idx="1965">
                  <c:v>29.274384869463432</c:v>
                </c:pt>
                <c:pt idx="1966">
                  <c:v>29.276999397883028</c:v>
                </c:pt>
                <c:pt idx="1967">
                  <c:v>29.279613041252126</c:v>
                </c:pt>
                <c:pt idx="1968">
                  <c:v>29.282225798930952</c:v>
                </c:pt>
                <c:pt idx="1969">
                  <c:v>29.284837670282684</c:v>
                </c:pt>
                <c:pt idx="1970">
                  <c:v>29.287448654673153</c:v>
                </c:pt>
                <c:pt idx="1971">
                  <c:v>29.290058751471314</c:v>
                </c:pt>
                <c:pt idx="1972">
                  <c:v>29.292667960048732</c:v>
                </c:pt>
                <c:pt idx="1973">
                  <c:v>29.295276279779884</c:v>
                </c:pt>
                <c:pt idx="1974">
                  <c:v>29.297883710042345</c:v>
                </c:pt>
                <c:pt idx="1975">
                  <c:v>29.300490250216065</c:v>
                </c:pt>
                <c:pt idx="1976">
                  <c:v>29.303095899684131</c:v>
                </c:pt>
                <c:pt idx="1977">
                  <c:v>29.305700657832329</c:v>
                </c:pt>
                <c:pt idx="1978">
                  <c:v>29.308304524049404</c:v>
                </c:pt>
                <c:pt idx="1979">
                  <c:v>29.310907497726731</c:v>
                </c:pt>
                <c:pt idx="1980">
                  <c:v>29.31350957825849</c:v>
                </c:pt>
                <c:pt idx="1981">
                  <c:v>29.316110765041831</c:v>
                </c:pt>
                <c:pt idx="1982">
                  <c:v>29.318711057476541</c:v>
                </c:pt>
                <c:pt idx="1983">
                  <c:v>29.321310454965229</c:v>
                </c:pt>
                <c:pt idx="1984">
                  <c:v>29.323908956913304</c:v>
                </c:pt>
                <c:pt idx="1985">
                  <c:v>29.326506562728856</c:v>
                </c:pt>
                <c:pt idx="1986">
                  <c:v>29.329103271822905</c:v>
                </c:pt>
                <c:pt idx="1987">
                  <c:v>29.331699083609127</c:v>
                </c:pt>
                <c:pt idx="1988">
                  <c:v>29.334293997503888</c:v>
                </c:pt>
                <c:pt idx="1989">
                  <c:v>29.336888012926391</c:v>
                </c:pt>
                <c:pt idx="1990">
                  <c:v>29.339481129298637</c:v>
                </c:pt>
                <c:pt idx="1991">
                  <c:v>29.342073346045012</c:v>
                </c:pt>
                <c:pt idx="1992">
                  <c:v>29.344664662593193</c:v>
                </c:pt>
                <c:pt idx="1993">
                  <c:v>29.347255078373127</c:v>
                </c:pt>
                <c:pt idx="1994">
                  <c:v>29.349844592817711</c:v>
                </c:pt>
                <c:pt idx="1995">
                  <c:v>29.352433205362349</c:v>
                </c:pt>
                <c:pt idx="1996">
                  <c:v>29.35502091544549</c:v>
                </c:pt>
                <c:pt idx="1997">
                  <c:v>29.357607722507833</c:v>
                </c:pt>
                <c:pt idx="1998">
                  <c:v>29.360193625993073</c:v>
                </c:pt>
                <c:pt idx="1999">
                  <c:v>29.362778625347524</c:v>
                </c:pt>
                <c:pt idx="2000">
                  <c:v>29.365362720020162</c:v>
                </c:pt>
                <c:pt idx="2001">
                  <c:v>29.36794590946263</c:v>
                </c:pt>
                <c:pt idx="2002">
                  <c:v>29.370528193129221</c:v>
                </c:pt>
                <c:pt idx="2003">
                  <c:v>29.373109570476984</c:v>
                </c:pt>
                <c:pt idx="2004">
                  <c:v>29.375690040965509</c:v>
                </c:pt>
                <c:pt idx="2005">
                  <c:v>29.378269604057149</c:v>
                </c:pt>
                <c:pt idx="2006">
                  <c:v>29.38084825921673</c:v>
                </c:pt>
                <c:pt idx="2007">
                  <c:v>29.383426005911787</c:v>
                </c:pt>
                <c:pt idx="2008">
                  <c:v>29.386002843612687</c:v>
                </c:pt>
                <c:pt idx="2009">
                  <c:v>29.388578771792126</c:v>
                </c:pt>
                <c:pt idx="2010">
                  <c:v>29.391153789925543</c:v>
                </c:pt>
                <c:pt idx="2011">
                  <c:v>29.393727897490987</c:v>
                </c:pt>
                <c:pt idx="2012">
                  <c:v>29.396301093969139</c:v>
                </c:pt>
                <c:pt idx="2013">
                  <c:v>29.398873378843302</c:v>
                </c:pt>
                <c:pt idx="2014">
                  <c:v>29.401444751599229</c:v>
                </c:pt>
                <c:pt idx="2015">
                  <c:v>29.404015211725429</c:v>
                </c:pt>
                <c:pt idx="2016">
                  <c:v>29.406584758712942</c:v>
                </c:pt>
                <c:pt idx="2017">
                  <c:v>29.409153392055309</c:v>
                </c:pt>
                <c:pt idx="2018">
                  <c:v>29.411721111248731</c:v>
                </c:pt>
                <c:pt idx="2019">
                  <c:v>29.414287915791927</c:v>
                </c:pt>
                <c:pt idx="2020">
                  <c:v>29.416853805186236</c:v>
                </c:pt>
                <c:pt idx="2021">
                  <c:v>29.419418778935476</c:v>
                </c:pt>
                <c:pt idx="2022">
                  <c:v>29.421982836546029</c:v>
                </c:pt>
                <c:pt idx="2023">
                  <c:v>29.424545977526826</c:v>
                </c:pt>
                <c:pt idx="2024">
                  <c:v>29.427108201389462</c:v>
                </c:pt>
                <c:pt idx="2025">
                  <c:v>29.429669507647759</c:v>
                </c:pt>
                <c:pt idx="2026">
                  <c:v>29.432229895818402</c:v>
                </c:pt>
                <c:pt idx="2027">
                  <c:v>29.434789365420322</c:v>
                </c:pt>
                <c:pt idx="2028">
                  <c:v>29.437347915975089</c:v>
                </c:pt>
                <c:pt idx="2029">
                  <c:v>29.439905547006855</c:v>
                </c:pt>
                <c:pt idx="2030">
                  <c:v>29.442462258042038</c:v>
                </c:pt>
                <c:pt idx="2031">
                  <c:v>29.445018048609814</c:v>
                </c:pt>
                <c:pt idx="2032">
                  <c:v>29.447572918241722</c:v>
                </c:pt>
                <c:pt idx="2033">
                  <c:v>29.45012686647167</c:v>
                </c:pt>
                <c:pt idx="2034">
                  <c:v>29.452679892836272</c:v>
                </c:pt>
                <c:pt idx="2035">
                  <c:v>29.455231996874527</c:v>
                </c:pt>
                <c:pt idx="2036">
                  <c:v>29.457783178127748</c:v>
                </c:pt>
                <c:pt idx="2037">
                  <c:v>29.460333436139873</c:v>
                </c:pt>
                <c:pt idx="2038">
                  <c:v>29.462882770457426</c:v>
                </c:pt>
                <c:pt idx="2039">
                  <c:v>29.465431180628908</c:v>
                </c:pt>
                <c:pt idx="2040">
                  <c:v>29.467978666205834</c:v>
                </c:pt>
                <c:pt idx="2041">
                  <c:v>29.470525226741689</c:v>
                </c:pt>
                <c:pt idx="2042">
                  <c:v>29.473070861792653</c:v>
                </c:pt>
                <c:pt idx="2043">
                  <c:v>29.475615570917171</c:v>
                </c:pt>
                <c:pt idx="2044">
                  <c:v>29.478159353676414</c:v>
                </c:pt>
                <c:pt idx="2045">
                  <c:v>29.480702209633442</c:v>
                </c:pt>
                <c:pt idx="2046">
                  <c:v>29.48324413835428</c:v>
                </c:pt>
                <c:pt idx="2047">
                  <c:v>29.485785139406989</c:v>
                </c:pt>
                <c:pt idx="2048">
                  <c:v>29.48832521236206</c:v>
                </c:pt>
                <c:pt idx="2049">
                  <c:v>29.490864356792684</c:v>
                </c:pt>
                <c:pt idx="2050">
                  <c:v>29.493402572273798</c:v>
                </c:pt>
                <c:pt idx="2051">
                  <c:v>29.495939858383522</c:v>
                </c:pt>
                <c:pt idx="2052">
                  <c:v>29.498476214701725</c:v>
                </c:pt>
                <c:pt idx="2053">
                  <c:v>29.501011640810994</c:v>
                </c:pt>
                <c:pt idx="2054">
                  <c:v>29.503546136295952</c:v>
                </c:pt>
                <c:pt idx="2055">
                  <c:v>29.506079700743921</c:v>
                </c:pt>
                <c:pt idx="2056">
                  <c:v>29.508612333744356</c:v>
                </c:pt>
                <c:pt idx="2057">
                  <c:v>29.511144034889227</c:v>
                </c:pt>
                <c:pt idx="2058">
                  <c:v>29.513674803772592</c:v>
                </c:pt>
                <c:pt idx="2059">
                  <c:v>29.516204639991056</c:v>
                </c:pt>
                <c:pt idx="2060">
                  <c:v>29.518733543143416</c:v>
                </c:pt>
                <c:pt idx="2061">
                  <c:v>29.521261512831021</c:v>
                </c:pt>
                <c:pt idx="2062">
                  <c:v>29.523788548657187</c:v>
                </c:pt>
                <c:pt idx="2063">
                  <c:v>29.526314650227789</c:v>
                </c:pt>
                <c:pt idx="2064">
                  <c:v>29.528839817150956</c:v>
                </c:pt>
                <c:pt idx="2065">
                  <c:v>29.531364049037137</c:v>
                </c:pt>
                <c:pt idx="2066">
                  <c:v>29.533887345498979</c:v>
                </c:pt>
                <c:pt idx="2067">
                  <c:v>29.536409706151389</c:v>
                </c:pt>
                <c:pt idx="2068">
                  <c:v>29.53893113061179</c:v>
                </c:pt>
                <c:pt idx="2069">
                  <c:v>29.541451618499714</c:v>
                </c:pt>
                <c:pt idx="2070">
                  <c:v>29.543971169436894</c:v>
                </c:pt>
                <c:pt idx="2071">
                  <c:v>29.546489783047409</c:v>
                </c:pt>
                <c:pt idx="2072">
                  <c:v>29.549007458957703</c:v>
                </c:pt>
                <c:pt idx="2073">
                  <c:v>29.551524196796333</c:v>
                </c:pt>
                <c:pt idx="2074">
                  <c:v>29.554039996194117</c:v>
                </c:pt>
                <c:pt idx="2075">
                  <c:v>29.556554856784171</c:v>
                </c:pt>
                <c:pt idx="2076">
                  <c:v>29.55906877820183</c:v>
                </c:pt>
                <c:pt idx="2077">
                  <c:v>29.56158176008465</c:v>
                </c:pt>
                <c:pt idx="2078">
                  <c:v>29.564093802072307</c:v>
                </c:pt>
                <c:pt idx="2079">
                  <c:v>29.566604903806986</c:v>
                </c:pt>
                <c:pt idx="2080">
                  <c:v>29.569115064932827</c:v>
                </c:pt>
                <c:pt idx="2081">
                  <c:v>29.571624285096227</c:v>
                </c:pt>
                <c:pt idx="2082">
                  <c:v>29.57413256394581</c:v>
                </c:pt>
                <c:pt idx="2083">
                  <c:v>29.576639901132499</c:v>
                </c:pt>
                <c:pt idx="2084">
                  <c:v>29.579146296309226</c:v>
                </c:pt>
                <c:pt idx="2085">
                  <c:v>29.5816517491313</c:v>
                </c:pt>
                <c:pt idx="2086">
                  <c:v>29.58415625925609</c:v>
                </c:pt>
                <c:pt idx="2087">
                  <c:v>29.586659826343016</c:v>
                </c:pt>
                <c:pt idx="2088">
                  <c:v>29.589162450054065</c:v>
                </c:pt>
                <c:pt idx="2089">
                  <c:v>29.59166413005299</c:v>
                </c:pt>
                <c:pt idx="2090">
                  <c:v>29.594164866005858</c:v>
                </c:pt>
                <c:pt idx="2091">
                  <c:v>29.596664657580963</c:v>
                </c:pt>
                <c:pt idx="2092">
                  <c:v>29.599163504448637</c:v>
                </c:pt>
                <c:pt idx="2093">
                  <c:v>29.601661406281458</c:v>
                </c:pt>
                <c:pt idx="2094">
                  <c:v>29.604158362753989</c:v>
                </c:pt>
                <c:pt idx="2095">
                  <c:v>29.606654373543027</c:v>
                </c:pt>
                <c:pt idx="2096">
                  <c:v>29.609149438327556</c:v>
                </c:pt>
                <c:pt idx="2097">
                  <c:v>29.61164355678866</c:v>
                </c:pt>
                <c:pt idx="2098">
                  <c:v>29.614136728609449</c:v>
                </c:pt>
                <c:pt idx="2099">
                  <c:v>29.616628953475075</c:v>
                </c:pt>
                <c:pt idx="2100">
                  <c:v>29.619120231073072</c:v>
                </c:pt>
                <c:pt idx="2101">
                  <c:v>29.621610561092865</c:v>
                </c:pt>
                <c:pt idx="2102">
                  <c:v>29.624099943226032</c:v>
                </c:pt>
                <c:pt idx="2103">
                  <c:v>29.626588377166229</c:v>
                </c:pt>
                <c:pt idx="2104">
                  <c:v>29.629075862609238</c:v>
                </c:pt>
                <c:pt idx="2105">
                  <c:v>29.6315623992529</c:v>
                </c:pt>
                <c:pt idx="2106">
                  <c:v>29.634047986797007</c:v>
                </c:pt>
                <c:pt idx="2107">
                  <c:v>29.636532624943627</c:v>
                </c:pt>
                <c:pt idx="2108">
                  <c:v>29.639016313396851</c:v>
                </c:pt>
                <c:pt idx="2109">
                  <c:v>29.641499051862684</c:v>
                </c:pt>
                <c:pt idx="2110">
                  <c:v>29.643980840049316</c:v>
                </c:pt>
                <c:pt idx="2111">
                  <c:v>29.646461677666927</c:v>
                </c:pt>
                <c:pt idx="2112">
                  <c:v>29.648941564427787</c:v>
                </c:pt>
                <c:pt idx="2113">
                  <c:v>29.651420500046193</c:v>
                </c:pt>
                <c:pt idx="2114">
                  <c:v>29.653898484238468</c:v>
                </c:pt>
                <c:pt idx="2115">
                  <c:v>29.656375516722793</c:v>
                </c:pt>
                <c:pt idx="2116">
                  <c:v>29.658851597219769</c:v>
                </c:pt>
                <c:pt idx="2117">
                  <c:v>29.661326725451591</c:v>
                </c:pt>
                <c:pt idx="2118">
                  <c:v>29.663800901142757</c:v>
                </c:pt>
                <c:pt idx="2119">
                  <c:v>29.666274124019704</c:v>
                </c:pt>
                <c:pt idx="2120">
                  <c:v>29.668746393810629</c:v>
                </c:pt>
                <c:pt idx="2121">
                  <c:v>29.671217710246225</c:v>
                </c:pt>
                <c:pt idx="2122">
                  <c:v>29.673688073058631</c:v>
                </c:pt>
                <c:pt idx="2123">
                  <c:v>29.67615748198233</c:v>
                </c:pt>
                <c:pt idx="2124">
                  <c:v>29.678625936753662</c:v>
                </c:pt>
                <c:pt idx="2125">
                  <c:v>29.681093437110977</c:v>
                </c:pt>
                <c:pt idx="2126">
                  <c:v>29.683559982794563</c:v>
                </c:pt>
                <c:pt idx="2127">
                  <c:v>29.686025573546683</c:v>
                </c:pt>
                <c:pt idx="2128">
                  <c:v>29.688490209111535</c:v>
                </c:pt>
                <c:pt idx="2129">
                  <c:v>29.690953889235431</c:v>
                </c:pt>
                <c:pt idx="2130">
                  <c:v>29.693416613666329</c:v>
                </c:pt>
                <c:pt idx="2131">
                  <c:v>29.695878382154469</c:v>
                </c:pt>
                <c:pt idx="2132">
                  <c:v>29.698339194451702</c:v>
                </c:pt>
                <c:pt idx="2133">
                  <c:v>29.700799050312089</c:v>
                </c:pt>
                <c:pt idx="2134">
                  <c:v>29.703257949491565</c:v>
                </c:pt>
                <c:pt idx="2135">
                  <c:v>29.705715891747779</c:v>
                </c:pt>
                <c:pt idx="2136">
                  <c:v>29.708172876840653</c:v>
                </c:pt>
                <c:pt idx="2137">
                  <c:v>29.710628904531699</c:v>
                </c:pt>
                <c:pt idx="2138">
                  <c:v>29.713083974584563</c:v>
                </c:pt>
                <c:pt idx="2139">
                  <c:v>29.715538086764589</c:v>
                </c:pt>
                <c:pt idx="2140">
                  <c:v>29.717991240839243</c:v>
                </c:pt>
                <c:pt idx="2141">
                  <c:v>29.72044343657765</c:v>
                </c:pt>
                <c:pt idx="2142">
                  <c:v>29.722894673751124</c:v>
                </c:pt>
                <c:pt idx="2143">
                  <c:v>29.725344952132581</c:v>
                </c:pt>
                <c:pt idx="2144">
                  <c:v>29.727794271497022</c:v>
                </c:pt>
                <c:pt idx="2145">
                  <c:v>29.730242631621042</c:v>
                </c:pt>
                <c:pt idx="2146">
                  <c:v>29.732690032283539</c:v>
                </c:pt>
                <c:pt idx="2147">
                  <c:v>29.735136473264873</c:v>
                </c:pt>
                <c:pt idx="2148">
                  <c:v>29.737581954347515</c:v>
                </c:pt>
                <c:pt idx="2149">
                  <c:v>29.740026475315585</c:v>
                </c:pt>
                <c:pt idx="2150">
                  <c:v>29.742470035955254</c:v>
                </c:pt>
                <c:pt idx="2151">
                  <c:v>29.744912636054515</c:v>
                </c:pt>
                <c:pt idx="2152">
                  <c:v>29.747354275402987</c:v>
                </c:pt>
                <c:pt idx="2153">
                  <c:v>29.749794953792389</c:v>
                </c:pt>
                <c:pt idx="2154">
                  <c:v>29.752234671016119</c:v>
                </c:pt>
                <c:pt idx="2155">
                  <c:v>29.754673426869441</c:v>
                </c:pt>
                <c:pt idx="2156">
                  <c:v>29.757111221149458</c:v>
                </c:pt>
                <c:pt idx="2157">
                  <c:v>29.759548053655067</c:v>
                </c:pt>
                <c:pt idx="2158">
                  <c:v>29.761983924186985</c:v>
                </c:pt>
                <c:pt idx="2159">
                  <c:v>29.764418832547669</c:v>
                </c:pt>
                <c:pt idx="2160">
                  <c:v>29.766852778541587</c:v>
                </c:pt>
                <c:pt idx="2161">
                  <c:v>29.769285761974768</c:v>
                </c:pt>
                <c:pt idx="2162">
                  <c:v>29.771717782655102</c:v>
                </c:pt>
                <c:pt idx="2163">
                  <c:v>29.774148840392289</c:v>
                </c:pt>
                <c:pt idx="2164">
                  <c:v>29.776578934997886</c:v>
                </c:pt>
                <c:pt idx="2165">
                  <c:v>29.779008066285108</c:v>
                </c:pt>
                <c:pt idx="2166">
                  <c:v>29.781436234068895</c:v>
                </c:pt>
                <c:pt idx="2167">
                  <c:v>29.783863438166289</c:v>
                </c:pt>
                <c:pt idx="2168">
                  <c:v>29.786289678395583</c:v>
                </c:pt>
                <c:pt idx="2169">
                  <c:v>29.788714954577252</c:v>
                </c:pt>
                <c:pt idx="2170">
                  <c:v>29.791139266533413</c:v>
                </c:pt>
                <c:pt idx="2171">
                  <c:v>29.793562614087829</c:v>
                </c:pt>
                <c:pt idx="2172">
                  <c:v>29.795984997066046</c:v>
                </c:pt>
                <c:pt idx="2173">
                  <c:v>29.798406415295389</c:v>
                </c:pt>
                <c:pt idx="2174">
                  <c:v>29.800826868604936</c:v>
                </c:pt>
                <c:pt idx="2175">
                  <c:v>29.803246356825429</c:v>
                </c:pt>
                <c:pt idx="2176">
                  <c:v>29.805664879789429</c:v>
                </c:pt>
                <c:pt idx="2177">
                  <c:v>29.808082437331073</c:v>
                </c:pt>
                <c:pt idx="2178">
                  <c:v>29.810499029286493</c:v>
                </c:pt>
                <c:pt idx="2179">
                  <c:v>29.812914655493095</c:v>
                </c:pt>
                <c:pt idx="2180">
                  <c:v>29.815329315790372</c:v>
                </c:pt>
                <c:pt idx="2181">
                  <c:v>29.817743010019392</c:v>
                </c:pt>
                <c:pt idx="2182">
                  <c:v>29.820155738022905</c:v>
                </c:pt>
                <c:pt idx="2183">
                  <c:v>29.82256749964537</c:v>
                </c:pt>
                <c:pt idx="2184">
                  <c:v>29.824978294732933</c:v>
                </c:pt>
                <c:pt idx="2185">
                  <c:v>29.827388123133431</c:v>
                </c:pt>
                <c:pt idx="2186">
                  <c:v>29.829796984696326</c:v>
                </c:pt>
                <c:pt idx="2187">
                  <c:v>29.832204879272869</c:v>
                </c:pt>
                <c:pt idx="2188">
                  <c:v>29.834611806715888</c:v>
                </c:pt>
                <c:pt idx="2189">
                  <c:v>29.837017766879931</c:v>
                </c:pt>
                <c:pt idx="2190">
                  <c:v>29.839422759621087</c:v>
                </c:pt>
                <c:pt idx="2191">
                  <c:v>29.841826784797327</c:v>
                </c:pt>
                <c:pt idx="2192">
                  <c:v>29.844229842268035</c:v>
                </c:pt>
                <c:pt idx="2193">
                  <c:v>29.846631931894471</c:v>
                </c:pt>
                <c:pt idx="2194">
                  <c:v>29.849033053539273</c:v>
                </c:pt>
                <c:pt idx="2195">
                  <c:v>29.851433207067029</c:v>
                </c:pt>
                <c:pt idx="2196">
                  <c:v>29.853832392343669</c:v>
                </c:pt>
                <c:pt idx="2197">
                  <c:v>29.856230609236921</c:v>
                </c:pt>
                <c:pt idx="2198">
                  <c:v>29.858627857616103</c:v>
                </c:pt>
                <c:pt idx="2199">
                  <c:v>29.861024137352132</c:v>
                </c:pt>
                <c:pt idx="2200">
                  <c:v>29.863419448317586</c:v>
                </c:pt>
                <c:pt idx="2201">
                  <c:v>29.865813790386618</c:v>
                </c:pt>
                <c:pt idx="2202">
                  <c:v>29.868207163434988</c:v>
                </c:pt>
                <c:pt idx="2203">
                  <c:v>29.870599567340083</c:v>
                </c:pt>
                <c:pt idx="2204">
                  <c:v>29.872991001980868</c:v>
                </c:pt>
                <c:pt idx="2205">
                  <c:v>29.875381467237915</c:v>
                </c:pt>
                <c:pt idx="2206">
                  <c:v>29.87777096299337</c:v>
                </c:pt>
                <c:pt idx="2207">
                  <c:v>29.880159489130989</c:v>
                </c:pt>
                <c:pt idx="2208">
                  <c:v>29.882547045536047</c:v>
                </c:pt>
                <c:pt idx="2209">
                  <c:v>29.884933632095596</c:v>
                </c:pt>
                <c:pt idx="2210">
                  <c:v>29.887319248697906</c:v>
                </c:pt>
                <c:pt idx="2211">
                  <c:v>29.889703895233147</c:v>
                </c:pt>
                <c:pt idx="2212">
                  <c:v>29.892087571592914</c:v>
                </c:pt>
                <c:pt idx="2213">
                  <c:v>29.894470277670386</c:v>
                </c:pt>
                <c:pt idx="2214">
                  <c:v>29.896852013360199</c:v>
                </c:pt>
                <c:pt idx="2215">
                  <c:v>29.899232778558677</c:v>
                </c:pt>
                <c:pt idx="2216">
                  <c:v>29.901612573163533</c:v>
                </c:pt>
                <c:pt idx="2217">
                  <c:v>29.903991397074435</c:v>
                </c:pt>
                <c:pt idx="2218">
                  <c:v>29.906369250191876</c:v>
                </c:pt>
                <c:pt idx="2219">
                  <c:v>29.908746132418589</c:v>
                </c:pt>
                <c:pt idx="2220">
                  <c:v>29.91112204365843</c:v>
                </c:pt>
                <c:pt idx="2221">
                  <c:v>29.913496983816827</c:v>
                </c:pt>
                <c:pt idx="2222">
                  <c:v>29.915870952800855</c:v>
                </c:pt>
                <c:pt idx="2223">
                  <c:v>29.918243950518981</c:v>
                </c:pt>
                <c:pt idx="2224">
                  <c:v>29.920615976881287</c:v>
                </c:pt>
                <c:pt idx="2225">
                  <c:v>29.922987031799348</c:v>
                </c:pt>
                <c:pt idx="2226">
                  <c:v>29.925357115186184</c:v>
                </c:pt>
                <c:pt idx="2227">
                  <c:v>29.927726226956246</c:v>
                </c:pt>
                <c:pt idx="2228">
                  <c:v>29.930094367025724</c:v>
                </c:pt>
                <c:pt idx="2229">
                  <c:v>29.932461535312029</c:v>
                </c:pt>
                <c:pt idx="2230">
                  <c:v>29.934827731734227</c:v>
                </c:pt>
                <c:pt idx="2231">
                  <c:v>29.937192956212847</c:v>
                </c:pt>
                <c:pt idx="2232">
                  <c:v>29.939557208669829</c:v>
                </c:pt>
                <c:pt idx="2233">
                  <c:v>29.941920489028632</c:v>
                </c:pt>
                <c:pt idx="2234">
                  <c:v>29.944282797214193</c:v>
                </c:pt>
                <c:pt idx="2235">
                  <c:v>29.946644133152859</c:v>
                </c:pt>
                <c:pt idx="2236">
                  <c:v>29.949004496772613</c:v>
                </c:pt>
                <c:pt idx="2237">
                  <c:v>29.951363888002632</c:v>
                </c:pt>
                <c:pt idx="2238">
                  <c:v>29.953722306773649</c:v>
                </c:pt>
                <c:pt idx="2239">
                  <c:v>29.95607975301813</c:v>
                </c:pt>
                <c:pt idx="2240">
                  <c:v>29.958436226669384</c:v>
                </c:pt>
                <c:pt idx="2241">
                  <c:v>29.960791727662812</c:v>
                </c:pt>
                <c:pt idx="2242">
                  <c:v>29.963146255934703</c:v>
                </c:pt>
                <c:pt idx="2243">
                  <c:v>29.9654998114232</c:v>
                </c:pt>
                <c:pt idx="2244">
                  <c:v>29.967852394067787</c:v>
                </c:pt>
                <c:pt idx="2245">
                  <c:v>29.970204003809069</c:v>
                </c:pt>
                <c:pt idx="2246">
                  <c:v>29.97255464058933</c:v>
                </c:pt>
                <c:pt idx="2247">
                  <c:v>29.974904304352393</c:v>
                </c:pt>
                <c:pt idx="2248">
                  <c:v>29.977252995043173</c:v>
                </c:pt>
                <c:pt idx="2249">
                  <c:v>29.979600712608217</c:v>
                </c:pt>
                <c:pt idx="2250">
                  <c:v>29.981947456995414</c:v>
                </c:pt>
                <c:pt idx="2251">
                  <c:v>29.984293228154026</c:v>
                </c:pt>
                <c:pt idx="2252">
                  <c:v>29.986638026034829</c:v>
                </c:pt>
                <c:pt idx="2253">
                  <c:v>29.988981850589784</c:v>
                </c:pt>
                <c:pt idx="2254">
                  <c:v>29.991324701772509</c:v>
                </c:pt>
                <c:pt idx="2255">
                  <c:v>29.993666579537656</c:v>
                </c:pt>
                <c:pt idx="2256">
                  <c:v>29.996007483841726</c:v>
                </c:pt>
                <c:pt idx="2257">
                  <c:v>29.998347414642126</c:v>
                </c:pt>
                <c:pt idx="2258">
                  <c:v>30.000686371897867</c:v>
                </c:pt>
                <c:pt idx="2259">
                  <c:v>30.003024355569416</c:v>
                </c:pt>
                <c:pt idx="2260">
                  <c:v>30.005361365618391</c:v>
                </c:pt>
                <c:pt idx="2261">
                  <c:v>30.007697402007903</c:v>
                </c:pt>
                <c:pt idx="2262">
                  <c:v>30.010032464702388</c:v>
                </c:pt>
                <c:pt idx="2263">
                  <c:v>30.012366553667679</c:v>
                </c:pt>
                <c:pt idx="2264">
                  <c:v>30.014699668870868</c:v>
                </c:pt>
                <c:pt idx="2265">
                  <c:v>30.017031810280518</c:v>
                </c:pt>
                <c:pt idx="2266">
                  <c:v>30.019362977866312</c:v>
                </c:pt>
                <c:pt idx="2267">
                  <c:v>30.021693171599569</c:v>
                </c:pt>
                <c:pt idx="2268">
                  <c:v>30.024022391452739</c:v>
                </c:pt>
                <c:pt idx="2269">
                  <c:v>30.026350637399627</c:v>
                </c:pt>
                <c:pt idx="2270">
                  <c:v>30.028677909415467</c:v>
                </c:pt>
                <c:pt idx="2271">
                  <c:v>30.031004207476691</c:v>
                </c:pt>
                <c:pt idx="2272">
                  <c:v>30.033329531560977</c:v>
                </c:pt>
                <c:pt idx="2273">
                  <c:v>30.035653881647733</c:v>
                </c:pt>
                <c:pt idx="2274">
                  <c:v>30.037977257717198</c:v>
                </c:pt>
                <c:pt idx="2275">
                  <c:v>30.040299659751089</c:v>
                </c:pt>
                <c:pt idx="2276">
                  <c:v>30.042621087732474</c:v>
                </c:pt>
                <c:pt idx="2277">
                  <c:v>30.044941541645759</c:v>
                </c:pt>
                <c:pt idx="2278">
                  <c:v>30.047261021476533</c:v>
                </c:pt>
                <c:pt idx="2279">
                  <c:v>30.049579527211613</c:v>
                </c:pt>
                <c:pt idx="2280">
                  <c:v>30.051897058839391</c:v>
                </c:pt>
                <c:pt idx="2281">
                  <c:v>30.054213616349223</c:v>
                </c:pt>
                <c:pt idx="2282">
                  <c:v>30.056529199731923</c:v>
                </c:pt>
                <c:pt idx="2283">
                  <c:v>30.058843808979653</c:v>
                </c:pt>
                <c:pt idx="2284">
                  <c:v>30.061157444085691</c:v>
                </c:pt>
                <c:pt idx="2285">
                  <c:v>30.06347010504459</c:v>
                </c:pt>
                <c:pt idx="2286">
                  <c:v>30.065781791852192</c:v>
                </c:pt>
                <c:pt idx="2287">
                  <c:v>30.068092504505628</c:v>
                </c:pt>
                <c:pt idx="2288">
                  <c:v>30.070402243003443</c:v>
                </c:pt>
                <c:pt idx="2289">
                  <c:v>30.072711007345116</c:v>
                </c:pt>
                <c:pt idx="2290">
                  <c:v>30.075018797531627</c:v>
                </c:pt>
                <c:pt idx="2291">
                  <c:v>30.077325613565076</c:v>
                </c:pt>
                <c:pt idx="2292">
                  <c:v>30.07963145544884</c:v>
                </c:pt>
                <c:pt idx="2293">
                  <c:v>30.081936323187527</c:v>
                </c:pt>
                <c:pt idx="2294">
                  <c:v>30.08424021678702</c:v>
                </c:pt>
                <c:pt idx="2295">
                  <c:v>30.086543136254502</c:v>
                </c:pt>
                <c:pt idx="2296">
                  <c:v>30.088845081598173</c:v>
                </c:pt>
                <c:pt idx="2297">
                  <c:v>30.091146052827622</c:v>
                </c:pt>
                <c:pt idx="2298">
                  <c:v>30.093446049953588</c:v>
                </c:pt>
                <c:pt idx="2299">
                  <c:v>30.095745072988148</c:v>
                </c:pt>
                <c:pt idx="2300">
                  <c:v>30.098043121944492</c:v>
                </c:pt>
                <c:pt idx="2301">
                  <c:v>30.100340196836971</c:v>
                </c:pt>
                <c:pt idx="2302">
                  <c:v>30.102636297681183</c:v>
                </c:pt>
                <c:pt idx="2303">
                  <c:v>30.104931424494207</c:v>
                </c:pt>
                <c:pt idx="2304">
                  <c:v>30.10722557729369</c:v>
                </c:pt>
                <c:pt idx="2305">
                  <c:v>30.109518756099131</c:v>
                </c:pt>
                <c:pt idx="2306">
                  <c:v>30.111810960930853</c:v>
                </c:pt>
                <c:pt idx="2307">
                  <c:v>30.114102191810506</c:v>
                </c:pt>
                <c:pt idx="2308">
                  <c:v>30.116392448760774</c:v>
                </c:pt>
                <c:pt idx="2309">
                  <c:v>30.118681731805793</c:v>
                </c:pt>
                <c:pt idx="2310">
                  <c:v>30.120970040970647</c:v>
                </c:pt>
                <c:pt idx="2311">
                  <c:v>30.123257376281678</c:v>
                </c:pt>
                <c:pt idx="2312">
                  <c:v>30.125543737766328</c:v>
                </c:pt>
                <c:pt idx="2313">
                  <c:v>30.127829125453534</c:v>
                </c:pt>
                <c:pt idx="2314">
                  <c:v>30.130113539372729</c:v>
                </c:pt>
                <c:pt idx="2315">
                  <c:v>30.132396979555203</c:v>
                </c:pt>
                <c:pt idx="2316">
                  <c:v>30.13467944603309</c:v>
                </c:pt>
                <c:pt idx="2317">
                  <c:v>30.13696093883966</c:v>
                </c:pt>
                <c:pt idx="2318">
                  <c:v>30.13924145800933</c:v>
                </c:pt>
                <c:pt idx="2319">
                  <c:v>30.141521003577729</c:v>
                </c:pt>
                <c:pt idx="2320">
                  <c:v>30.143799575581664</c:v>
                </c:pt>
                <c:pt idx="2321">
                  <c:v>30.146077174059148</c:v>
                </c:pt>
                <c:pt idx="2322">
                  <c:v>30.148353799049033</c:v>
                </c:pt>
                <c:pt idx="2323">
                  <c:v>30.150629450591559</c:v>
                </c:pt>
                <c:pt idx="2324">
                  <c:v>30.152904128728078</c:v>
                </c:pt>
                <c:pt idx="2325">
                  <c:v>30.155177833500886</c:v>
                </c:pt>
                <c:pt idx="2326">
                  <c:v>30.157450564953731</c:v>
                </c:pt>
                <c:pt idx="2327">
                  <c:v>30.159722323131099</c:v>
                </c:pt>
                <c:pt idx="2328">
                  <c:v>30.161993108078995</c:v>
                </c:pt>
                <c:pt idx="2329">
                  <c:v>30.164262919844191</c:v>
                </c:pt>
                <c:pt idx="2330">
                  <c:v>30.16653175847469</c:v>
                </c:pt>
                <c:pt idx="2331">
                  <c:v>30.168799624019687</c:v>
                </c:pt>
                <c:pt idx="2332">
                  <c:v>30.171066516529386</c:v>
                </c:pt>
                <c:pt idx="2333">
                  <c:v>30.173332436055126</c:v>
                </c:pt>
                <c:pt idx="2334">
                  <c:v>30.175597382649329</c:v>
                </c:pt>
                <c:pt idx="2335">
                  <c:v>30.177861356365604</c:v>
                </c:pt>
                <c:pt idx="2336">
                  <c:v>30.180124357258393</c:v>
                </c:pt>
                <c:pt idx="2337">
                  <c:v>30.182386385383477</c:v>
                </c:pt>
                <c:pt idx="2338">
                  <c:v>30.184647440797729</c:v>
                </c:pt>
                <c:pt idx="2339">
                  <c:v>30.186907523558961</c:v>
                </c:pt>
                <c:pt idx="2340">
                  <c:v>30.189166633726082</c:v>
                </c:pt>
                <c:pt idx="2341">
                  <c:v>30.191424771359127</c:v>
                </c:pt>
                <c:pt idx="2342">
                  <c:v>30.193681936519216</c:v>
                </c:pt>
                <c:pt idx="2343">
                  <c:v>30.195938129268537</c:v>
                </c:pt>
                <c:pt idx="2344">
                  <c:v>30.198193349670142</c:v>
                </c:pt>
                <c:pt idx="2345">
                  <c:v>30.200447597788489</c:v>
                </c:pt>
                <c:pt idx="2346">
                  <c:v>30.202700873688844</c:v>
                </c:pt>
                <c:pt idx="2347">
                  <c:v>30.20495317743773</c:v>
                </c:pt>
                <c:pt idx="2348">
                  <c:v>30.207204509102425</c:v>
                </c:pt>
                <c:pt idx="2349">
                  <c:v>30.209454868751518</c:v>
                </c:pt>
                <c:pt idx="2350">
                  <c:v>30.211704256454535</c:v>
                </c:pt>
                <c:pt idx="2351">
                  <c:v>30.213952672282037</c:v>
                </c:pt>
                <c:pt idx="2352">
                  <c:v>30.216200116305693</c:v>
                </c:pt>
                <c:pt idx="2353">
                  <c:v>30.21844658859807</c:v>
                </c:pt>
                <c:pt idx="2354">
                  <c:v>30.220692089232976</c:v>
                </c:pt>
                <c:pt idx="2355">
                  <c:v>30.222936618285129</c:v>
                </c:pt>
                <c:pt idx="2356">
                  <c:v>30.225180175830189</c:v>
                </c:pt>
                <c:pt idx="2357">
                  <c:v>30.227422761944986</c:v>
                </c:pt>
                <c:pt idx="2358">
                  <c:v>30.229664376707259</c:v>
                </c:pt>
                <c:pt idx="2359">
                  <c:v>30.231905020195931</c:v>
                </c:pt>
                <c:pt idx="2360">
                  <c:v>30.234144692490691</c:v>
                </c:pt>
                <c:pt idx="2361">
                  <c:v>30.236383393672405</c:v>
                </c:pt>
                <c:pt idx="2362">
                  <c:v>30.238621123822952</c:v>
                </c:pt>
                <c:pt idx="2363">
                  <c:v>30.240857883025129</c:v>
                </c:pt>
                <c:pt idx="2364">
                  <c:v>30.243093671362775</c:v>
                </c:pt>
                <c:pt idx="2365">
                  <c:v>30.245328488920812</c:v>
                </c:pt>
                <c:pt idx="2366">
                  <c:v>30.247562335785023</c:v>
                </c:pt>
                <c:pt idx="2367">
                  <c:v>30.249795212042287</c:v>
                </c:pt>
                <c:pt idx="2368">
                  <c:v>30.252027117780322</c:v>
                </c:pt>
                <c:pt idx="2369">
                  <c:v>30.254258053087991</c:v>
                </c:pt>
                <c:pt idx="2370">
                  <c:v>30.256488018055091</c:v>
                </c:pt>
                <c:pt idx="2371">
                  <c:v>30.25871701277228</c:v>
                </c:pt>
                <c:pt idx="2372">
                  <c:v>30.260945037331489</c:v>
                </c:pt>
                <c:pt idx="2373">
                  <c:v>30.263172091825275</c:v>
                </c:pt>
                <c:pt idx="2374">
                  <c:v>30.265398176347489</c:v>
                </c:pt>
                <c:pt idx="2375">
                  <c:v>30.267623290992589</c:v>
                </c:pt>
                <c:pt idx="2376">
                  <c:v>30.269847435856352</c:v>
                </c:pt>
                <c:pt idx="2377">
                  <c:v>30.272070611035272</c:v>
                </c:pt>
                <c:pt idx="2378">
                  <c:v>30.274292816626886</c:v>
                </c:pt>
                <c:pt idx="2379">
                  <c:v>30.27651405272972</c:v>
                </c:pt>
                <c:pt idx="2380">
                  <c:v>30.278734319443252</c:v>
                </c:pt>
                <c:pt idx="2381">
                  <c:v>30.280953616867873</c:v>
                </c:pt>
                <c:pt idx="2382">
                  <c:v>30.283171945104829</c:v>
                </c:pt>
                <c:pt idx="2383">
                  <c:v>30.285389304256526</c:v>
                </c:pt>
                <c:pt idx="2384">
                  <c:v>30.287605694426126</c:v>
                </c:pt>
                <c:pt idx="2385">
                  <c:v>30.289821115717846</c:v>
                </c:pt>
                <c:pt idx="2386">
                  <c:v>30.292035568236727</c:v>
                </c:pt>
                <c:pt idx="2387">
                  <c:v>30.294249052088826</c:v>
                </c:pt>
                <c:pt idx="2388">
                  <c:v>30.296461567381129</c:v>
                </c:pt>
                <c:pt idx="2389">
                  <c:v>30.298673114221486</c:v>
                </c:pt>
                <c:pt idx="2390">
                  <c:v>30.300883692718745</c:v>
                </c:pt>
                <c:pt idx="2391">
                  <c:v>30.303093302982603</c:v>
                </c:pt>
                <c:pt idx="2392">
                  <c:v>30.305301945123691</c:v>
                </c:pt>
                <c:pt idx="2393">
                  <c:v>30.30750961925369</c:v>
                </c:pt>
                <c:pt idx="2394">
                  <c:v>30.309716325484946</c:v>
                </c:pt>
                <c:pt idx="2395">
                  <c:v>30.31192206393089</c:v>
                </c:pt>
                <c:pt idx="2396">
                  <c:v>30.314126834705789</c:v>
                </c:pt>
                <c:pt idx="2397">
                  <c:v>30.316330637924889</c:v>
                </c:pt>
                <c:pt idx="2398">
                  <c:v>30.3185334737042</c:v>
                </c:pt>
                <c:pt idx="2399">
                  <c:v>30.320735342160784</c:v>
                </c:pt>
                <c:pt idx="2400">
                  <c:v>30.322936243412567</c:v>
                </c:pt>
                <c:pt idx="2401">
                  <c:v>30.325136177578159</c:v>
                </c:pt>
                <c:pt idx="2402">
                  <c:v>30.327335144777432</c:v>
                </c:pt>
                <c:pt idx="2403">
                  <c:v>30.329533145130736</c:v>
                </c:pt>
                <c:pt idx="2404">
                  <c:v>30.331730178759674</c:v>
                </c:pt>
                <c:pt idx="2405">
                  <c:v>30.333926245786451</c:v>
                </c:pt>
                <c:pt idx="2406">
                  <c:v>30.336121346334302</c:v>
                </c:pt>
                <c:pt idx="2407">
                  <c:v>30.338315480527282</c:v>
                </c:pt>
                <c:pt idx="2408">
                  <c:v>30.340508648490328</c:v>
                </c:pt>
                <c:pt idx="2409">
                  <c:v>30.342700850349196</c:v>
                </c:pt>
                <c:pt idx="2410">
                  <c:v>30.344892086230747</c:v>
                </c:pt>
                <c:pt idx="2411">
                  <c:v>30.347082356262327</c:v>
                </c:pt>
                <c:pt idx="2412">
                  <c:v>30.349271660572384</c:v>
                </c:pt>
                <c:pt idx="2413">
                  <c:v>30.351459999290231</c:v>
                </c:pt>
                <c:pt idx="2414">
                  <c:v>30.353647372545808</c:v>
                </c:pt>
                <c:pt idx="2415">
                  <c:v>30.355833780470359</c:v>
                </c:pt>
                <c:pt idx="2416">
                  <c:v>30.358019223195488</c:v>
                </c:pt>
                <c:pt idx="2417">
                  <c:v>30.360203700853919</c:v>
                </c:pt>
                <c:pt idx="2418">
                  <c:v>30.362387213579101</c:v>
                </c:pt>
                <c:pt idx="2419">
                  <c:v>30.364569761505553</c:v>
                </c:pt>
                <c:pt idx="2420">
                  <c:v>30.366751344768289</c:v>
                </c:pt>
                <c:pt idx="2421">
                  <c:v>30.368931963503403</c:v>
                </c:pt>
                <c:pt idx="2422">
                  <c:v>30.371111617847731</c:v>
                </c:pt>
                <c:pt idx="2423">
                  <c:v>30.373290307938966</c:v>
                </c:pt>
                <c:pt idx="2424">
                  <c:v>30.375468033915627</c:v>
                </c:pt>
                <c:pt idx="2425">
                  <c:v>30.377644795917075</c:v>
                </c:pt>
                <c:pt idx="2426">
                  <c:v>30.379820594083455</c:v>
                </c:pt>
                <c:pt idx="2427">
                  <c:v>30.3819954285558</c:v>
                </c:pt>
                <c:pt idx="2428">
                  <c:v>30.384169299475772</c:v>
                </c:pt>
                <c:pt idx="2429">
                  <c:v>30.386342206986079</c:v>
                </c:pt>
                <c:pt idx="2430">
                  <c:v>30.388514151230286</c:v>
                </c:pt>
                <c:pt idx="2431">
                  <c:v>30.390685132352441</c:v>
                </c:pt>
                <c:pt idx="2432">
                  <c:v>30.392855150497727</c:v>
                </c:pt>
                <c:pt idx="2433">
                  <c:v>30.395024205811787</c:v>
                </c:pt>
                <c:pt idx="2434">
                  <c:v>30.397192298441485</c:v>
                </c:pt>
                <c:pt idx="2435">
                  <c:v>30.399359428534204</c:v>
                </c:pt>
                <c:pt idx="2436">
                  <c:v>30.401525596238187</c:v>
                </c:pt>
                <c:pt idx="2437">
                  <c:v>30.403690801702464</c:v>
                </c:pt>
                <c:pt idx="2438">
                  <c:v>30.405855045076958</c:v>
                </c:pt>
                <c:pt idx="2439">
                  <c:v>30.408018326512192</c:v>
                </c:pt>
                <c:pt idx="2440">
                  <c:v>30.41018064615961</c:v>
                </c:pt>
                <c:pt idx="2441">
                  <c:v>30.412342004171315</c:v>
                </c:pt>
                <c:pt idx="2442">
                  <c:v>30.41450240070056</c:v>
                </c:pt>
                <c:pt idx="2443">
                  <c:v>30.416661835900822</c:v>
                </c:pt>
                <c:pt idx="2444">
                  <c:v>30.418820309926726</c:v>
                </c:pt>
                <c:pt idx="2445">
                  <c:v>30.420977822933583</c:v>
                </c:pt>
                <c:pt idx="2446">
                  <c:v>30.42313437507741</c:v>
                </c:pt>
                <c:pt idx="2447">
                  <c:v>30.425289966515148</c:v>
                </c:pt>
                <c:pt idx="2448">
                  <c:v>30.427444597404389</c:v>
                </c:pt>
                <c:pt idx="2449">
                  <c:v>30.429598267903426</c:v>
                </c:pt>
                <c:pt idx="2450">
                  <c:v>30.431750978171483</c:v>
                </c:pt>
                <c:pt idx="2451">
                  <c:v>30.433902728368388</c:v>
                </c:pt>
                <c:pt idx="2452">
                  <c:v>30.43605351865483</c:v>
                </c:pt>
                <c:pt idx="2453">
                  <c:v>30.438203349192172</c:v>
                </c:pt>
                <c:pt idx="2454">
                  <c:v>30.440352220142589</c:v>
                </c:pt>
                <c:pt idx="2455">
                  <c:v>30.442500131668954</c:v>
                </c:pt>
                <c:pt idx="2456">
                  <c:v>30.444647083934978</c:v>
                </c:pt>
                <c:pt idx="2457">
                  <c:v>30.446793077105035</c:v>
                </c:pt>
                <c:pt idx="2458">
                  <c:v>30.448938111344287</c:v>
                </c:pt>
                <c:pt idx="2459">
                  <c:v>30.451082186818535</c:v>
                </c:pt>
                <c:pt idx="2460">
                  <c:v>30.453225303694371</c:v>
                </c:pt>
                <c:pt idx="2461">
                  <c:v>30.455367462139183</c:v>
                </c:pt>
                <c:pt idx="2462">
                  <c:v>30.457508662321029</c:v>
                </c:pt>
                <c:pt idx="2463">
                  <c:v>30.459648904408727</c:v>
                </c:pt>
                <c:pt idx="2464">
                  <c:v>30.461788188571749</c:v>
                </c:pt>
                <c:pt idx="2465">
                  <c:v>30.463926514980432</c:v>
                </c:pt>
                <c:pt idx="2466">
                  <c:v>30.466063883805699</c:v>
                </c:pt>
                <c:pt idx="2467">
                  <c:v>30.468200295219244</c:v>
                </c:pt>
                <c:pt idx="2468">
                  <c:v>30.470335749393527</c:v>
                </c:pt>
                <c:pt idx="2469">
                  <c:v>30.472470246501565</c:v>
                </c:pt>
                <c:pt idx="2470">
                  <c:v>30.474603786717296</c:v>
                </c:pt>
                <c:pt idx="2471">
                  <c:v>30.476736370215185</c:v>
                </c:pt>
                <c:pt idx="2472">
                  <c:v>30.478867997170624</c:v>
                </c:pt>
                <c:pt idx="2473">
                  <c:v>30.480998667759401</c:v>
                </c:pt>
                <c:pt idx="2474">
                  <c:v>30.483128382158206</c:v>
                </c:pt>
                <c:pt idx="2475">
                  <c:v>30.485257140544526</c:v>
                </c:pt>
                <c:pt idx="2476">
                  <c:v>30.487384943096288</c:v>
                </c:pt>
                <c:pt idx="2477">
                  <c:v>30.489511789992289</c:v>
                </c:pt>
                <c:pt idx="2478">
                  <c:v>30.491637681411941</c:v>
                </c:pt>
                <c:pt idx="2479">
                  <c:v>30.49376261753547</c:v>
                </c:pt>
                <c:pt idx="2480">
                  <c:v>30.495886598543631</c:v>
                </c:pt>
                <c:pt idx="2481">
                  <c:v>30.49800962461801</c:v>
                </c:pt>
                <c:pt idx="2482">
                  <c:v>30.500131695940699</c:v>
                </c:pt>
                <c:pt idx="2483">
                  <c:v>30.502252812694628</c:v>
                </c:pt>
                <c:pt idx="2484">
                  <c:v>30.504372975063294</c:v>
                </c:pt>
                <c:pt idx="2485">
                  <c:v>30.506492183231089</c:v>
                </c:pt>
                <c:pt idx="2486">
                  <c:v>30.508610437382789</c:v>
                </c:pt>
                <c:pt idx="2487">
                  <c:v>30.510727737704013</c:v>
                </c:pt>
                <c:pt idx="2488">
                  <c:v>30.512844084380987</c:v>
                </c:pt>
                <c:pt idx="2489">
                  <c:v>30.514959477600712</c:v>
                </c:pt>
                <c:pt idx="2490">
                  <c:v>30.51707391755064</c:v>
                </c:pt>
                <c:pt idx="2491">
                  <c:v>30.519187404419103</c:v>
                </c:pt>
                <c:pt idx="2492">
                  <c:v>30.521299938394929</c:v>
                </c:pt>
                <c:pt idx="2493">
                  <c:v>30.523411519667803</c:v>
                </c:pt>
                <c:pt idx="2494">
                  <c:v>30.525522148427882</c:v>
                </c:pt>
                <c:pt idx="2495">
                  <c:v>30.527631824866162</c:v>
                </c:pt>
                <c:pt idx="2496">
                  <c:v>30.529740549173923</c:v>
                </c:pt>
                <c:pt idx="2497">
                  <c:v>30.531848321543691</c:v>
                </c:pt>
                <c:pt idx="2498">
                  <c:v>30.533955142167951</c:v>
                </c:pt>
                <c:pt idx="2499">
                  <c:v>30.536061011240388</c:v>
                </c:pt>
                <c:pt idx="2500">
                  <c:v>30.538165928955028</c:v>
                </c:pt>
                <c:pt idx="2501">
                  <c:v>30.540269895506587</c:v>
                </c:pt>
                <c:pt idx="2502">
                  <c:v>30.542372911090617</c:v>
                </c:pt>
                <c:pt idx="2503">
                  <c:v>30.544474975903029</c:v>
                </c:pt>
                <c:pt idx="2504">
                  <c:v>30.546576090140526</c:v>
                </c:pt>
                <c:pt idx="2505">
                  <c:v>30.548676254000419</c:v>
                </c:pt>
                <c:pt idx="2506">
                  <c:v>30.550775467680658</c:v>
                </c:pt>
                <c:pt idx="2507">
                  <c:v>30.55287373137968</c:v>
                </c:pt>
                <c:pt idx="2508">
                  <c:v>30.554971045296856</c:v>
                </c:pt>
                <c:pt idx="2509">
                  <c:v>30.557067409631795</c:v>
                </c:pt>
                <c:pt idx="2510">
                  <c:v>30.559162824585027</c:v>
                </c:pt>
                <c:pt idx="2511">
                  <c:v>30.561257290357627</c:v>
                </c:pt>
                <c:pt idx="2512">
                  <c:v>30.563350807151195</c:v>
                </c:pt>
                <c:pt idx="2513">
                  <c:v>30.565443375168023</c:v>
                </c:pt>
                <c:pt idx="2514">
                  <c:v>30.567534994611126</c:v>
                </c:pt>
                <c:pt idx="2515">
                  <c:v>30.569625665683869</c:v>
                </c:pt>
                <c:pt idx="2516">
                  <c:v>30.571715388590373</c:v>
                </c:pt>
                <c:pt idx="2517">
                  <c:v>30.573804163535375</c:v>
                </c:pt>
                <c:pt idx="2518">
                  <c:v>30.575891990724202</c:v>
                </c:pt>
                <c:pt idx="2519">
                  <c:v>30.57797887036277</c:v>
                </c:pt>
                <c:pt idx="2520">
                  <c:v>30.580064802657621</c:v>
                </c:pt>
                <c:pt idx="2521">
                  <c:v>30.582149787815794</c:v>
                </c:pt>
                <c:pt idx="2522">
                  <c:v>30.584233826045189</c:v>
                </c:pt>
                <c:pt idx="2523">
                  <c:v>30.586316917553923</c:v>
                </c:pt>
                <c:pt idx="2524">
                  <c:v>30.588399062551037</c:v>
                </c:pt>
                <c:pt idx="2525">
                  <c:v>30.590480261246007</c:v>
                </c:pt>
                <c:pt idx="2526">
                  <c:v>30.592560513848827</c:v>
                </c:pt>
                <c:pt idx="2527">
                  <c:v>30.594639820570183</c:v>
                </c:pt>
                <c:pt idx="2528">
                  <c:v>30.596718181621426</c:v>
                </c:pt>
                <c:pt idx="2529">
                  <c:v>30.59879559721432</c:v>
                </c:pt>
                <c:pt idx="2530">
                  <c:v>30.600872067561252</c:v>
                </c:pt>
                <c:pt idx="2531">
                  <c:v>30.6029475928752</c:v>
                </c:pt>
                <c:pt idx="2532">
                  <c:v>30.605022173369775</c:v>
                </c:pt>
                <c:pt idx="2533">
                  <c:v>30.607095809259224</c:v>
                </c:pt>
                <c:pt idx="2534">
                  <c:v>30.609168500758031</c:v>
                </c:pt>
                <c:pt idx="2535">
                  <c:v>30.61124024808155</c:v>
                </c:pt>
                <c:pt idx="2536">
                  <c:v>30.613311051445695</c:v>
                </c:pt>
                <c:pt idx="2537">
                  <c:v>30.615380911066811</c:v>
                </c:pt>
                <c:pt idx="2538">
                  <c:v>30.617449827161867</c:v>
                </c:pt>
                <c:pt idx="2539">
                  <c:v>30.619517799948543</c:v>
                </c:pt>
                <c:pt idx="2540">
                  <c:v>30.621584829644728</c:v>
                </c:pt>
                <c:pt idx="2541">
                  <c:v>30.623650916469128</c:v>
                </c:pt>
                <c:pt idx="2542">
                  <c:v>30.625716060641022</c:v>
                </c:pt>
                <c:pt idx="2543">
                  <c:v>30.627780262380121</c:v>
                </c:pt>
                <c:pt idx="2544">
                  <c:v>30.62984352190675</c:v>
                </c:pt>
                <c:pt idx="2545">
                  <c:v>30.631905839441796</c:v>
                </c:pt>
                <c:pt idx="2546">
                  <c:v>30.633967215206621</c:v>
                </c:pt>
                <c:pt idx="2547">
                  <c:v>30.636027649423092</c:v>
                </c:pt>
                <c:pt idx="2548">
                  <c:v>30.638087142313875</c:v>
                </c:pt>
                <c:pt idx="2549">
                  <c:v>30.640145694101896</c:v>
                </c:pt>
                <c:pt idx="2550">
                  <c:v>30.642203305010842</c:v>
                </c:pt>
                <c:pt idx="2551">
                  <c:v>30.644259975264728</c:v>
                </c:pt>
                <c:pt idx="2552">
                  <c:v>30.646315705088231</c:v>
                </c:pt>
                <c:pt idx="2553">
                  <c:v>30.648370494706537</c:v>
                </c:pt>
                <c:pt idx="2554">
                  <c:v>30.650424344345325</c:v>
                </c:pt>
                <c:pt idx="2555">
                  <c:v>30.652477254230963</c:v>
                </c:pt>
                <c:pt idx="2556">
                  <c:v>30.6545292245901</c:v>
                </c:pt>
                <c:pt idx="2557">
                  <c:v>30.656580255650091</c:v>
                </c:pt>
                <c:pt idx="2558">
                  <c:v>30.658630347638727</c:v>
                </c:pt>
                <c:pt idx="2559">
                  <c:v>30.660679500784337</c:v>
                </c:pt>
                <c:pt idx="2560">
                  <c:v>30.662727715315892</c:v>
                </c:pt>
                <c:pt idx="2561">
                  <c:v>30.664774991462739</c:v>
                </c:pt>
                <c:pt idx="2562">
                  <c:v>30.666821329454773</c:v>
                </c:pt>
                <c:pt idx="2563">
                  <c:v>30.668866729522293</c:v>
                </c:pt>
                <c:pt idx="2564">
                  <c:v>30.670911191896415</c:v>
                </c:pt>
                <c:pt idx="2565">
                  <c:v>30.672954716808462</c:v>
                </c:pt>
                <c:pt idx="2566">
                  <c:v>30.674997304490368</c:v>
                </c:pt>
                <c:pt idx="2567">
                  <c:v>30.677038955174641</c:v>
                </c:pt>
                <c:pt idx="2568">
                  <c:v>30.679079669094317</c:v>
                </c:pt>
                <c:pt idx="2569">
                  <c:v>30.681119446482704</c:v>
                </c:pt>
                <c:pt idx="2570">
                  <c:v>30.683158287573889</c:v>
                </c:pt>
                <c:pt idx="2571">
                  <c:v>30.685196192602309</c:v>
                </c:pt>
                <c:pt idx="2572">
                  <c:v>30.687233161802933</c:v>
                </c:pt>
                <c:pt idx="2573">
                  <c:v>30.689269195411207</c:v>
                </c:pt>
                <c:pt idx="2574">
                  <c:v>30.691304293663087</c:v>
                </c:pt>
                <c:pt idx="2575">
                  <c:v>30.693338456795054</c:v>
                </c:pt>
                <c:pt idx="2576">
                  <c:v>30.69537168504403</c:v>
                </c:pt>
                <c:pt idx="2577">
                  <c:v>30.697403978647408</c:v>
                </c:pt>
                <c:pt idx="2578">
                  <c:v>30.699435337843152</c:v>
                </c:pt>
                <c:pt idx="2579">
                  <c:v>30.701465762869645</c:v>
                </c:pt>
                <c:pt idx="2580">
                  <c:v>30.703495253965734</c:v>
                </c:pt>
                <c:pt idx="2581">
                  <c:v>30.705523811370842</c:v>
                </c:pt>
                <c:pt idx="2582">
                  <c:v>30.707551435324916</c:v>
                </c:pt>
                <c:pt idx="2583">
                  <c:v>30.709578126068095</c:v>
                </c:pt>
                <c:pt idx="2584">
                  <c:v>30.711603883841192</c:v>
                </c:pt>
                <c:pt idx="2585">
                  <c:v>30.713628708885633</c:v>
                </c:pt>
                <c:pt idx="2586">
                  <c:v>30.715652601443029</c:v>
                </c:pt>
                <c:pt idx="2587">
                  <c:v>30.717675561755691</c:v>
                </c:pt>
                <c:pt idx="2588">
                  <c:v>30.719697590066186</c:v>
                </c:pt>
                <c:pt idx="2589">
                  <c:v>30.721718686617827</c:v>
                </c:pt>
                <c:pt idx="2590">
                  <c:v>30.723738851654129</c:v>
                </c:pt>
                <c:pt idx="2591">
                  <c:v>30.725758085419226</c:v>
                </c:pt>
                <c:pt idx="2592">
                  <c:v>30.727776388157629</c:v>
                </c:pt>
                <c:pt idx="2593">
                  <c:v>30.729793760114415</c:v>
                </c:pt>
                <c:pt idx="2594">
                  <c:v>30.731810201534984</c:v>
                </c:pt>
                <c:pt idx="2595">
                  <c:v>30.733825712665297</c:v>
                </c:pt>
                <c:pt idx="2596">
                  <c:v>30.735840293751696</c:v>
                </c:pt>
                <c:pt idx="2597">
                  <c:v>30.737853945041131</c:v>
                </c:pt>
                <c:pt idx="2598">
                  <c:v>30.739866666780745</c:v>
                </c:pt>
                <c:pt idx="2599">
                  <c:v>30.741878459218423</c:v>
                </c:pt>
                <c:pt idx="2600">
                  <c:v>30.743889322602133</c:v>
                </c:pt>
                <c:pt idx="2601">
                  <c:v>30.745899257180689</c:v>
                </c:pt>
                <c:pt idx="2602">
                  <c:v>30.747908263203151</c:v>
                </c:pt>
                <c:pt idx="2603">
                  <c:v>30.749916340918986</c:v>
                </c:pt>
                <c:pt idx="2604">
                  <c:v>30.751923490578221</c:v>
                </c:pt>
                <c:pt idx="2605">
                  <c:v>30.753929712431212</c:v>
                </c:pt>
                <c:pt idx="2606">
                  <c:v>30.755935006728816</c:v>
                </c:pt>
                <c:pt idx="2607">
                  <c:v>30.757939373722262</c:v>
                </c:pt>
                <c:pt idx="2608">
                  <c:v>30.759942813663361</c:v>
                </c:pt>
                <c:pt idx="2609">
                  <c:v>30.761945326804291</c:v>
                </c:pt>
                <c:pt idx="2610">
                  <c:v>30.763946913397429</c:v>
                </c:pt>
                <c:pt idx="2611">
                  <c:v>30.765947573695943</c:v>
                </c:pt>
                <c:pt idx="2612">
                  <c:v>30.767947307953289</c:v>
                </c:pt>
                <c:pt idx="2613">
                  <c:v>30.769946116423252</c:v>
                </c:pt>
                <c:pt idx="2614">
                  <c:v>30.771943999360186</c:v>
                </c:pt>
                <c:pt idx="2615">
                  <c:v>30.773940957018791</c:v>
                </c:pt>
                <c:pt idx="2616">
                  <c:v>30.775936989654127</c:v>
                </c:pt>
                <c:pt idx="2617">
                  <c:v>30.777932097521798</c:v>
                </c:pt>
                <c:pt idx="2618">
                  <c:v>30.779926280877831</c:v>
                </c:pt>
                <c:pt idx="2619">
                  <c:v>30.781919539978588</c:v>
                </c:pt>
                <c:pt idx="2620">
                  <c:v>30.783911875080889</c:v>
                </c:pt>
                <c:pt idx="2621">
                  <c:v>30.785903286441872</c:v>
                </c:pt>
                <c:pt idx="2622">
                  <c:v>30.787893774319329</c:v>
                </c:pt>
                <c:pt idx="2623">
                  <c:v>30.789883338971109</c:v>
                </c:pt>
                <c:pt idx="2624">
                  <c:v>30.791871980655891</c:v>
                </c:pt>
                <c:pt idx="2625">
                  <c:v>30.793859699632332</c:v>
                </c:pt>
                <c:pt idx="2626">
                  <c:v>30.795846496159786</c:v>
                </c:pt>
                <c:pt idx="2627">
                  <c:v>30.797832370497929</c:v>
                </c:pt>
                <c:pt idx="2628">
                  <c:v>30.799817322906854</c:v>
                </c:pt>
                <c:pt idx="2629">
                  <c:v>30.801801353647033</c:v>
                </c:pt>
                <c:pt idx="2630">
                  <c:v>30.803784462979227</c:v>
                </c:pt>
                <c:pt idx="2631">
                  <c:v>30.805766651164809</c:v>
                </c:pt>
                <c:pt idx="2632">
                  <c:v>30.807747918465523</c:v>
                </c:pt>
                <c:pt idx="2633">
                  <c:v>30.809728265143278</c:v>
                </c:pt>
                <c:pt idx="2634">
                  <c:v>30.81170769146069</c:v>
                </c:pt>
                <c:pt idx="2635">
                  <c:v>30.8136861976805</c:v>
                </c:pt>
                <c:pt idx="2636">
                  <c:v>30.815663784065887</c:v>
                </c:pt>
                <c:pt idx="2637">
                  <c:v>30.817640450880635</c:v>
                </c:pt>
                <c:pt idx="2638">
                  <c:v>30.81961619838869</c:v>
                </c:pt>
                <c:pt idx="2639">
                  <c:v>30.821591026854477</c:v>
                </c:pt>
                <c:pt idx="2640">
                  <c:v>30.823564936542656</c:v>
                </c:pt>
                <c:pt idx="2641">
                  <c:v>30.825537927718557</c:v>
                </c:pt>
                <c:pt idx="2642">
                  <c:v>30.827510000647663</c:v>
                </c:pt>
                <c:pt idx="2643">
                  <c:v>30.829481155595914</c:v>
                </c:pt>
                <c:pt idx="2644">
                  <c:v>30.831451392829631</c:v>
                </c:pt>
                <c:pt idx="2645">
                  <c:v>30.833420712615435</c:v>
                </c:pt>
                <c:pt idx="2646">
                  <c:v>30.835389115220433</c:v>
                </c:pt>
                <c:pt idx="2647">
                  <c:v>30.837356600912084</c:v>
                </c:pt>
                <c:pt idx="2648">
                  <c:v>30.839323169958131</c:v>
                </c:pt>
                <c:pt idx="2649">
                  <c:v>30.841288822626737</c:v>
                </c:pt>
                <c:pt idx="2650">
                  <c:v>30.843253559186508</c:v>
                </c:pt>
                <c:pt idx="2651">
                  <c:v>30.845217379906284</c:v>
                </c:pt>
                <c:pt idx="2652">
                  <c:v>30.84718028505549</c:v>
                </c:pt>
                <c:pt idx="2653">
                  <c:v>30.849142274903524</c:v>
                </c:pt>
                <c:pt idx="2654">
                  <c:v>30.851103349720681</c:v>
                </c:pt>
                <c:pt idx="2655">
                  <c:v>30.853063509777087</c:v>
                </c:pt>
                <c:pt idx="2656">
                  <c:v>30.855022755343576</c:v>
                </c:pt>
                <c:pt idx="2657">
                  <c:v>30.856981086691231</c:v>
                </c:pt>
                <c:pt idx="2658">
                  <c:v>30.85893850409143</c:v>
                </c:pt>
                <c:pt idx="2659">
                  <c:v>30.860895007816058</c:v>
                </c:pt>
                <c:pt idx="2660">
                  <c:v>30.862850598137129</c:v>
                </c:pt>
                <c:pt idx="2661">
                  <c:v>30.864805275327289</c:v>
                </c:pt>
                <c:pt idx="2662">
                  <c:v>30.866759039659403</c:v>
                </c:pt>
                <c:pt idx="2663">
                  <c:v>30.86871189140658</c:v>
                </c:pt>
                <c:pt idx="2664">
                  <c:v>30.870663830842414</c:v>
                </c:pt>
                <c:pt idx="2665">
                  <c:v>30.872614858240819</c:v>
                </c:pt>
                <c:pt idx="2666">
                  <c:v>30.87456497387603</c:v>
                </c:pt>
                <c:pt idx="2667">
                  <c:v>30.876514178022639</c:v>
                </c:pt>
                <c:pt idx="2668">
                  <c:v>30.878462470955579</c:v>
                </c:pt>
                <c:pt idx="2669">
                  <c:v>30.880409852950084</c:v>
                </c:pt>
                <c:pt idx="2670">
                  <c:v>30.882356324281886</c:v>
                </c:pt>
                <c:pt idx="2671">
                  <c:v>30.884301885226886</c:v>
                </c:pt>
                <c:pt idx="2672">
                  <c:v>30.886246536061222</c:v>
                </c:pt>
                <c:pt idx="2673">
                  <c:v>30.888190277061796</c:v>
                </c:pt>
                <c:pt idx="2674">
                  <c:v>30.89013310850547</c:v>
                </c:pt>
                <c:pt idx="2675">
                  <c:v>30.892075030669432</c:v>
                </c:pt>
                <c:pt idx="2676">
                  <c:v>30.894016043831389</c:v>
                </c:pt>
                <c:pt idx="2677">
                  <c:v>30.895956148269285</c:v>
                </c:pt>
                <c:pt idx="2678">
                  <c:v>30.897895344261435</c:v>
                </c:pt>
                <c:pt idx="2679">
                  <c:v>30.899833632086384</c:v>
                </c:pt>
                <c:pt idx="2680">
                  <c:v>30.901771012023129</c:v>
                </c:pt>
                <c:pt idx="2681">
                  <c:v>30.903707484350903</c:v>
                </c:pt>
                <c:pt idx="2682">
                  <c:v>30.905643049349294</c:v>
                </c:pt>
                <c:pt idx="2683">
                  <c:v>30.90757770729839</c:v>
                </c:pt>
                <c:pt idx="2684">
                  <c:v>30.909511458478132</c:v>
                </c:pt>
                <c:pt idx="2685">
                  <c:v>30.911444303169173</c:v>
                </c:pt>
                <c:pt idx="2686">
                  <c:v>30.913376241652507</c:v>
                </c:pt>
                <c:pt idx="2687">
                  <c:v>30.91530727420912</c:v>
                </c:pt>
                <c:pt idx="2688">
                  <c:v>30.917237401120712</c:v>
                </c:pt>
                <c:pt idx="2689">
                  <c:v>30.91916662266895</c:v>
                </c:pt>
                <c:pt idx="2690">
                  <c:v>30.921094939135966</c:v>
                </c:pt>
                <c:pt idx="2691">
                  <c:v>30.923022350804281</c:v>
                </c:pt>
                <c:pt idx="2692">
                  <c:v>30.924948857956643</c:v>
                </c:pt>
                <c:pt idx="2693">
                  <c:v>30.926874460876061</c:v>
                </c:pt>
                <c:pt idx="2694">
                  <c:v>30.928799159845784</c:v>
                </c:pt>
                <c:pt idx="2695">
                  <c:v>30.930722955149665</c:v>
                </c:pt>
                <c:pt idx="2696">
                  <c:v>30.93264584707163</c:v>
                </c:pt>
                <c:pt idx="2697">
                  <c:v>30.934567835895987</c:v>
                </c:pt>
                <c:pt idx="2698">
                  <c:v>30.936488921907227</c:v>
                </c:pt>
                <c:pt idx="2699">
                  <c:v>30.938409105390235</c:v>
                </c:pt>
                <c:pt idx="2700">
                  <c:v>30.940328386630252</c:v>
                </c:pt>
                <c:pt idx="2701">
                  <c:v>30.942246765912746</c:v>
                </c:pt>
                <c:pt idx="2702">
                  <c:v>30.944164243523467</c:v>
                </c:pt>
                <c:pt idx="2703">
                  <c:v>30.946080819748527</c:v>
                </c:pt>
                <c:pt idx="2704">
                  <c:v>30.947996494874246</c:v>
                </c:pt>
                <c:pt idx="2705">
                  <c:v>30.949911269187272</c:v>
                </c:pt>
                <c:pt idx="2706">
                  <c:v>30.951825142974595</c:v>
                </c:pt>
                <c:pt idx="2707">
                  <c:v>30.953738116523375</c:v>
                </c:pt>
                <c:pt idx="2708">
                  <c:v>30.95565019012124</c:v>
                </c:pt>
                <c:pt idx="2709">
                  <c:v>30.957561364056076</c:v>
                </c:pt>
                <c:pt idx="2710">
                  <c:v>30.959471638615739</c:v>
                </c:pt>
                <c:pt idx="2711">
                  <c:v>30.961381014088804</c:v>
                </c:pt>
                <c:pt idx="2712">
                  <c:v>30.96328949076381</c:v>
                </c:pt>
                <c:pt idx="2713">
                  <c:v>30.965197068929889</c:v>
                </c:pt>
                <c:pt idx="2714">
                  <c:v>30.967103748876266</c:v>
                </c:pt>
                <c:pt idx="2715">
                  <c:v>30.969009530892251</c:v>
                </c:pt>
                <c:pt idx="2716">
                  <c:v>30.970914415267874</c:v>
                </c:pt>
                <c:pt idx="2717">
                  <c:v>30.972818402293051</c:v>
                </c:pt>
                <c:pt idx="2718">
                  <c:v>30.974721492258201</c:v>
                </c:pt>
                <c:pt idx="2719">
                  <c:v>30.97662368545388</c:v>
                </c:pt>
                <c:pt idx="2720">
                  <c:v>30.978524982171063</c:v>
                </c:pt>
                <c:pt idx="2721">
                  <c:v>30.980425382700975</c:v>
                </c:pt>
                <c:pt idx="2722">
                  <c:v>30.982324887334922</c:v>
                </c:pt>
                <c:pt idx="2723">
                  <c:v>30.98422349636478</c:v>
                </c:pt>
                <c:pt idx="2724">
                  <c:v>30.986121210082452</c:v>
                </c:pt>
                <c:pt idx="2725">
                  <c:v>30.988018028780129</c:v>
                </c:pt>
                <c:pt idx="2726">
                  <c:v>30.989913952750403</c:v>
                </c:pt>
                <c:pt idx="2727">
                  <c:v>30.991808982286035</c:v>
                </c:pt>
                <c:pt idx="2728">
                  <c:v>30.993703117680088</c:v>
                </c:pt>
                <c:pt idx="2729">
                  <c:v>30.995596359225804</c:v>
                </c:pt>
                <c:pt idx="2730">
                  <c:v>30.997488707216991</c:v>
                </c:pt>
                <c:pt idx="2731">
                  <c:v>30.999380161947187</c:v>
                </c:pt>
                <c:pt idx="2732">
                  <c:v>31.001270723710718</c:v>
                </c:pt>
                <c:pt idx="2733">
                  <c:v>31.003160392801732</c:v>
                </c:pt>
                <c:pt idx="2734">
                  <c:v>31.005049169514987</c:v>
                </c:pt>
                <c:pt idx="2735">
                  <c:v>31.006937054145329</c:v>
                </c:pt>
                <c:pt idx="2736">
                  <c:v>31.008824046987886</c:v>
                </c:pt>
                <c:pt idx="2737">
                  <c:v>31.010710148338006</c:v>
                </c:pt>
                <c:pt idx="2738">
                  <c:v>31.012595358491321</c:v>
                </c:pt>
                <c:pt idx="2739">
                  <c:v>31.014479677743722</c:v>
                </c:pt>
                <c:pt idx="2740">
                  <c:v>31.016363106391328</c:v>
                </c:pt>
                <c:pt idx="2741">
                  <c:v>31.018245644730527</c:v>
                </c:pt>
                <c:pt idx="2742">
                  <c:v>31.020127293057929</c:v>
                </c:pt>
                <c:pt idx="2743">
                  <c:v>31.022008051670475</c:v>
                </c:pt>
                <c:pt idx="2744">
                  <c:v>31.023887920865207</c:v>
                </c:pt>
                <c:pt idx="2745">
                  <c:v>31.025766900939473</c:v>
                </c:pt>
                <c:pt idx="2746">
                  <c:v>31.027644992190989</c:v>
                </c:pt>
                <c:pt idx="2747">
                  <c:v>31.029522194917529</c:v>
                </c:pt>
                <c:pt idx="2748">
                  <c:v>31.03139850941723</c:v>
                </c:pt>
                <c:pt idx="2749">
                  <c:v>31.033273935988326</c:v>
                </c:pt>
                <c:pt idx="2750">
                  <c:v>31.035148474929489</c:v>
                </c:pt>
                <c:pt idx="2751">
                  <c:v>31.037022126539497</c:v>
                </c:pt>
                <c:pt idx="2752">
                  <c:v>31.03889489111738</c:v>
                </c:pt>
                <c:pt idx="2753">
                  <c:v>31.040766768962417</c:v>
                </c:pt>
                <c:pt idx="2754">
                  <c:v>31.042637760374088</c:v>
                </c:pt>
                <c:pt idx="2755">
                  <c:v>31.044507865652267</c:v>
                </c:pt>
                <c:pt idx="2756">
                  <c:v>31.046377085096797</c:v>
                </c:pt>
                <c:pt idx="2757">
                  <c:v>31.048245419007952</c:v>
                </c:pt>
                <c:pt idx="2758">
                  <c:v>31.050112867686146</c:v>
                </c:pt>
                <c:pt idx="2759">
                  <c:v>31.051979431432091</c:v>
                </c:pt>
                <c:pt idx="2760">
                  <c:v>31.053845110546646</c:v>
                </c:pt>
                <c:pt idx="2761">
                  <c:v>31.055709905330815</c:v>
                </c:pt>
                <c:pt idx="2762">
                  <c:v>31.057573816086233</c:v>
                </c:pt>
                <c:pt idx="2763">
                  <c:v>31.059436843114206</c:v>
                </c:pt>
                <c:pt idx="2764">
                  <c:v>31.061298986716725</c:v>
                </c:pt>
                <c:pt idx="2765">
                  <c:v>31.063160247195629</c:v>
                </c:pt>
                <c:pt idx="2766">
                  <c:v>31.065020624853322</c:v>
                </c:pt>
                <c:pt idx="2767">
                  <c:v>31.066880119992145</c:v>
                </c:pt>
                <c:pt idx="2768">
                  <c:v>31.068738732914781</c:v>
                </c:pt>
                <c:pt idx="2769">
                  <c:v>31.070596463924229</c:v>
                </c:pt>
                <c:pt idx="2770">
                  <c:v>31.072453313323489</c:v>
                </c:pt>
                <c:pt idx="2771">
                  <c:v>31.074309281415935</c:v>
                </c:pt>
                <c:pt idx="2772">
                  <c:v>31.07616436850515</c:v>
                </c:pt>
                <c:pt idx="2773">
                  <c:v>31.078018574894823</c:v>
                </c:pt>
                <c:pt idx="2774">
                  <c:v>31.079871900888975</c:v>
                </c:pt>
                <c:pt idx="2775">
                  <c:v>31.081724346791656</c:v>
                </c:pt>
                <c:pt idx="2776">
                  <c:v>31.083575912907463</c:v>
                </c:pt>
                <c:pt idx="2777">
                  <c:v>31.085426599540789</c:v>
                </c:pt>
                <c:pt idx="2778">
                  <c:v>31.0872764069967</c:v>
                </c:pt>
                <c:pt idx="2779">
                  <c:v>31.089125335579926</c:v>
                </c:pt>
                <c:pt idx="2780">
                  <c:v>31.090973385595927</c:v>
                </c:pt>
                <c:pt idx="2781">
                  <c:v>31.092820557349953</c:v>
                </c:pt>
                <c:pt idx="2782">
                  <c:v>31.094666851147736</c:v>
                </c:pt>
                <c:pt idx="2783">
                  <c:v>31.096512267295086</c:v>
                </c:pt>
                <c:pt idx="2784">
                  <c:v>31.098356806098053</c:v>
                </c:pt>
                <c:pt idx="2785">
                  <c:v>31.100200467862837</c:v>
                </c:pt>
                <c:pt idx="2786">
                  <c:v>31.102043252895889</c:v>
                </c:pt>
                <c:pt idx="2787">
                  <c:v>31.103885161503907</c:v>
                </c:pt>
                <c:pt idx="2788">
                  <c:v>31.105726193993576</c:v>
                </c:pt>
                <c:pt idx="2789">
                  <c:v>31.107566350672091</c:v>
                </c:pt>
                <c:pt idx="2790">
                  <c:v>31.109405631846595</c:v>
                </c:pt>
                <c:pt idx="2791">
                  <c:v>31.111244037824505</c:v>
                </c:pt>
                <c:pt idx="2792">
                  <c:v>31.113081568913518</c:v>
                </c:pt>
                <c:pt idx="2793">
                  <c:v>31.114918225421331</c:v>
                </c:pt>
                <c:pt idx="2794">
                  <c:v>31.116754007655995</c:v>
                </c:pt>
                <c:pt idx="2795">
                  <c:v>31.118588915925727</c:v>
                </c:pt>
                <c:pt idx="2796">
                  <c:v>31.12042295053886</c:v>
                </c:pt>
                <c:pt idx="2797">
                  <c:v>31.122256111804091</c:v>
                </c:pt>
                <c:pt idx="2798">
                  <c:v>31.12408840003005</c:v>
                </c:pt>
                <c:pt idx="2799">
                  <c:v>31.125919815525602</c:v>
                </c:pt>
                <c:pt idx="2800">
                  <c:v>31.127750358600135</c:v>
                </c:pt>
                <c:pt idx="2801">
                  <c:v>31.129580029562774</c:v>
                </c:pt>
                <c:pt idx="2802">
                  <c:v>31.131408828723075</c:v>
                </c:pt>
                <c:pt idx="2803">
                  <c:v>31.13323675639073</c:v>
                </c:pt>
                <c:pt idx="2804">
                  <c:v>31.13506381287559</c:v>
                </c:pt>
                <c:pt idx="2805">
                  <c:v>31.136889998487732</c:v>
                </c:pt>
                <c:pt idx="2806">
                  <c:v>31.138715313537286</c:v>
                </c:pt>
                <c:pt idx="2807">
                  <c:v>31.140539758334789</c:v>
                </c:pt>
                <c:pt idx="2808">
                  <c:v>31.142363333190776</c:v>
                </c:pt>
                <c:pt idx="2809">
                  <c:v>31.144186038415992</c:v>
                </c:pt>
                <c:pt idx="2810">
                  <c:v>31.14600787432131</c:v>
                </c:pt>
                <c:pt idx="2811">
                  <c:v>31.147828841218125</c:v>
                </c:pt>
                <c:pt idx="2812">
                  <c:v>31.149648939417329</c:v>
                </c:pt>
                <c:pt idx="2813">
                  <c:v>31.151468169230757</c:v>
                </c:pt>
                <c:pt idx="2814">
                  <c:v>31.153286530969641</c:v>
                </c:pt>
                <c:pt idx="2815">
                  <c:v>31.155104024946191</c:v>
                </c:pt>
                <c:pt idx="2816">
                  <c:v>31.156920651472131</c:v>
                </c:pt>
                <c:pt idx="2817">
                  <c:v>31.158736410859685</c:v>
                </c:pt>
                <c:pt idx="2818">
                  <c:v>31.160551303421162</c:v>
                </c:pt>
                <c:pt idx="2819">
                  <c:v>31.162365329469058</c:v>
                </c:pt>
                <c:pt idx="2820">
                  <c:v>31.164178489316051</c:v>
                </c:pt>
                <c:pt idx="2821">
                  <c:v>31.16599078327484</c:v>
                </c:pt>
                <c:pt idx="2822">
                  <c:v>31.167802211658557</c:v>
                </c:pt>
                <c:pt idx="2823">
                  <c:v>31.169612774780148</c:v>
                </c:pt>
                <c:pt idx="2824">
                  <c:v>31.17142247295314</c:v>
                </c:pt>
                <c:pt idx="2825">
                  <c:v>31.173231306490933</c:v>
                </c:pt>
                <c:pt idx="2826">
                  <c:v>31.17503927570705</c:v>
                </c:pt>
                <c:pt idx="2827">
                  <c:v>31.176846380915492</c:v>
                </c:pt>
                <c:pt idx="2828">
                  <c:v>31.178652622430018</c:v>
                </c:pt>
                <c:pt idx="2829">
                  <c:v>31.180458000564812</c:v>
                </c:pt>
                <c:pt idx="2830">
                  <c:v>31.182262515634129</c:v>
                </c:pt>
                <c:pt idx="2831">
                  <c:v>31.184066167952473</c:v>
                </c:pt>
                <c:pt idx="2832">
                  <c:v>31.185868957834241</c:v>
                </c:pt>
                <c:pt idx="2833">
                  <c:v>31.187670885594329</c:v>
                </c:pt>
                <c:pt idx="2834">
                  <c:v>31.189471951547603</c:v>
                </c:pt>
                <c:pt idx="2835">
                  <c:v>31.191272156009095</c:v>
                </c:pt>
                <c:pt idx="2836">
                  <c:v>31.193071499293989</c:v>
                </c:pt>
                <c:pt idx="2837">
                  <c:v>31.194869981717591</c:v>
                </c:pt>
                <c:pt idx="2838">
                  <c:v>31.196667603595444</c:v>
                </c:pt>
                <c:pt idx="2839">
                  <c:v>31.198464365243215</c:v>
                </c:pt>
                <c:pt idx="2840">
                  <c:v>31.200260266976674</c:v>
                </c:pt>
                <c:pt idx="2841">
                  <c:v>31.202055309111778</c:v>
                </c:pt>
                <c:pt idx="2842">
                  <c:v>31.203849491964586</c:v>
                </c:pt>
                <c:pt idx="2843">
                  <c:v>31.205642815851309</c:v>
                </c:pt>
                <c:pt idx="2844">
                  <c:v>31.207435281088536</c:v>
                </c:pt>
                <c:pt idx="2845">
                  <c:v>31.209226887992529</c:v>
                </c:pt>
                <c:pt idx="2846">
                  <c:v>31.211017636880115</c:v>
                </c:pt>
                <c:pt idx="2847">
                  <c:v>31.212807528068037</c:v>
                </c:pt>
                <c:pt idx="2848">
                  <c:v>31.214596561873272</c:v>
                </c:pt>
                <c:pt idx="2849">
                  <c:v>31.216384738612931</c:v>
                </c:pt>
                <c:pt idx="2850">
                  <c:v>31.218172058604225</c:v>
                </c:pt>
                <c:pt idx="2851">
                  <c:v>31.219958522164589</c:v>
                </c:pt>
                <c:pt idx="2852">
                  <c:v>31.22174412961143</c:v>
                </c:pt>
                <c:pt idx="2853">
                  <c:v>31.223528881262443</c:v>
                </c:pt>
                <c:pt idx="2854">
                  <c:v>31.22531277743547</c:v>
                </c:pt>
                <c:pt idx="2855">
                  <c:v>31.227095818448504</c:v>
                </c:pt>
                <c:pt idx="2856">
                  <c:v>31.228878004619361</c:v>
                </c:pt>
                <c:pt idx="2857">
                  <c:v>31.230659336266427</c:v>
                </c:pt>
                <c:pt idx="2858">
                  <c:v>31.232439813707913</c:v>
                </c:pt>
                <c:pt idx="2859">
                  <c:v>31.234219437262496</c:v>
                </c:pt>
                <c:pt idx="2860">
                  <c:v>31.235998207248578</c:v>
                </c:pt>
                <c:pt idx="2861">
                  <c:v>31.237776123984855</c:v>
                </c:pt>
                <c:pt idx="2862">
                  <c:v>31.239553187790278</c:v>
                </c:pt>
                <c:pt idx="2863">
                  <c:v>31.241329398983751</c:v>
                </c:pt>
                <c:pt idx="2864">
                  <c:v>31.243104757884531</c:v>
                </c:pt>
                <c:pt idx="2865">
                  <c:v>31.244879264811711</c:v>
                </c:pt>
                <c:pt idx="2866">
                  <c:v>31.246652920084706</c:v>
                </c:pt>
                <c:pt idx="2867">
                  <c:v>31.248425724022987</c:v>
                </c:pt>
                <c:pt idx="2868">
                  <c:v>31.250197676946229</c:v>
                </c:pt>
                <c:pt idx="2869">
                  <c:v>31.251968779174131</c:v>
                </c:pt>
                <c:pt idx="2870">
                  <c:v>31.253739031026473</c:v>
                </c:pt>
                <c:pt idx="2871">
                  <c:v>31.255508432823429</c:v>
                </c:pt>
                <c:pt idx="2872">
                  <c:v>31.257276984884992</c:v>
                </c:pt>
                <c:pt idx="2873">
                  <c:v>31.25904468753134</c:v>
                </c:pt>
                <c:pt idx="2874">
                  <c:v>31.260811541082987</c:v>
                </c:pt>
                <c:pt idx="2875">
                  <c:v>31.262577545860214</c:v>
                </c:pt>
                <c:pt idx="2876">
                  <c:v>31.264342702183768</c:v>
                </c:pt>
                <c:pt idx="2877">
                  <c:v>31.266107010374306</c:v>
                </c:pt>
                <c:pt idx="2878">
                  <c:v>31.26787047075269</c:v>
                </c:pt>
                <c:pt idx="2879">
                  <c:v>31.269633083639661</c:v>
                </c:pt>
                <c:pt idx="2880">
                  <c:v>31.271394849356593</c:v>
                </c:pt>
                <c:pt idx="2881">
                  <c:v>31.273155768224449</c:v>
                </c:pt>
                <c:pt idx="2882">
                  <c:v>31.274915840564464</c:v>
                </c:pt>
                <c:pt idx="2883">
                  <c:v>31.276675066698228</c:v>
                </c:pt>
                <c:pt idx="2884">
                  <c:v>31.278433446947034</c:v>
                </c:pt>
                <c:pt idx="2885">
                  <c:v>31.28019098163271</c:v>
                </c:pt>
                <c:pt idx="2886">
                  <c:v>31.281947671076907</c:v>
                </c:pt>
                <c:pt idx="2887">
                  <c:v>31.283703515601456</c:v>
                </c:pt>
                <c:pt idx="2888">
                  <c:v>31.28545851552833</c:v>
                </c:pt>
                <c:pt idx="2889">
                  <c:v>31.287212671179571</c:v>
                </c:pt>
                <c:pt idx="2890">
                  <c:v>31.288965982877453</c:v>
                </c:pt>
                <c:pt idx="2891">
                  <c:v>31.290718450944102</c:v>
                </c:pt>
                <c:pt idx="2892">
                  <c:v>31.292470075701885</c:v>
                </c:pt>
                <c:pt idx="2893">
                  <c:v>31.294220857473526</c:v>
                </c:pt>
                <c:pt idx="2894">
                  <c:v>31.295970796581386</c:v>
                </c:pt>
                <c:pt idx="2895">
                  <c:v>31.297719893348205</c:v>
                </c:pt>
                <c:pt idx="2896">
                  <c:v>31.299468148096938</c:v>
                </c:pt>
                <c:pt idx="2897">
                  <c:v>31.301215561150311</c:v>
                </c:pt>
                <c:pt idx="2898">
                  <c:v>31.302962132831407</c:v>
                </c:pt>
                <c:pt idx="2899">
                  <c:v>31.304707863463292</c:v>
                </c:pt>
                <c:pt idx="2900">
                  <c:v>31.306452753369243</c:v>
                </c:pt>
                <c:pt idx="2901">
                  <c:v>31.308196802872562</c:v>
                </c:pt>
                <c:pt idx="2902">
                  <c:v>31.309940012296643</c:v>
                </c:pt>
                <c:pt idx="2903">
                  <c:v>31.311682381964889</c:v>
                </c:pt>
                <c:pt idx="2904">
                  <c:v>31.313423912201053</c:v>
                </c:pt>
                <c:pt idx="2905">
                  <c:v>31.315164603328764</c:v>
                </c:pt>
                <c:pt idx="2906">
                  <c:v>31.316904455671835</c:v>
                </c:pt>
                <c:pt idx="2907">
                  <c:v>31.318643469554143</c:v>
                </c:pt>
                <c:pt idx="2908">
                  <c:v>31.32038164529969</c:v>
                </c:pt>
                <c:pt idx="2909">
                  <c:v>31.322118983232546</c:v>
                </c:pt>
                <c:pt idx="2910">
                  <c:v>31.323855483676933</c:v>
                </c:pt>
                <c:pt idx="2911">
                  <c:v>31.325591146956977</c:v>
                </c:pt>
                <c:pt idx="2912">
                  <c:v>31.327325973397187</c:v>
                </c:pt>
                <c:pt idx="2913">
                  <c:v>31.32905996332191</c:v>
                </c:pt>
                <c:pt idx="2914">
                  <c:v>31.330793117055808</c:v>
                </c:pt>
                <c:pt idx="2915">
                  <c:v>31.332525434923337</c:v>
                </c:pt>
                <c:pt idx="2916">
                  <c:v>31.334256917249469</c:v>
                </c:pt>
                <c:pt idx="2917">
                  <c:v>31.335987564358735</c:v>
                </c:pt>
                <c:pt idx="2918">
                  <c:v>31.337717376576123</c:v>
                </c:pt>
                <c:pt idx="2919">
                  <c:v>31.339446354226666</c:v>
                </c:pt>
                <c:pt idx="2920">
                  <c:v>31.341174497635397</c:v>
                </c:pt>
                <c:pt idx="2921">
                  <c:v>31.342901807127472</c:v>
                </c:pt>
                <c:pt idx="2922">
                  <c:v>31.344628283028122</c:v>
                </c:pt>
                <c:pt idx="2923">
                  <c:v>31.34635392566269</c:v>
                </c:pt>
                <c:pt idx="2924">
                  <c:v>31.34807873535653</c:v>
                </c:pt>
                <c:pt idx="2925">
                  <c:v>31.349802712435146</c:v>
                </c:pt>
                <c:pt idx="2926">
                  <c:v>31.351525857224139</c:v>
                </c:pt>
                <c:pt idx="2927">
                  <c:v>31.353248170049127</c:v>
                </c:pt>
                <c:pt idx="2928">
                  <c:v>31.354969651235891</c:v>
                </c:pt>
                <c:pt idx="2929">
                  <c:v>31.356690301110149</c:v>
                </c:pt>
                <c:pt idx="2930">
                  <c:v>31.358410119997856</c:v>
                </c:pt>
                <c:pt idx="2931">
                  <c:v>31.360129108224942</c:v>
                </c:pt>
                <c:pt idx="2932">
                  <c:v>31.36184726611754</c:v>
                </c:pt>
                <c:pt idx="2933">
                  <c:v>31.36356459400168</c:v>
                </c:pt>
                <c:pt idx="2934">
                  <c:v>31.365281092203592</c:v>
                </c:pt>
                <c:pt idx="2935">
                  <c:v>31.366996761049592</c:v>
                </c:pt>
                <c:pt idx="2936">
                  <c:v>31.368711600865854</c:v>
                </c:pt>
                <c:pt idx="2937">
                  <c:v>31.370425611979087</c:v>
                </c:pt>
                <c:pt idx="2938">
                  <c:v>31.37213879471561</c:v>
                </c:pt>
                <c:pt idx="2939">
                  <c:v>31.373851149402093</c:v>
                </c:pt>
                <c:pt idx="2940">
                  <c:v>31.375562676364897</c:v>
                </c:pt>
                <c:pt idx="2941">
                  <c:v>31.377273375931143</c:v>
                </c:pt>
                <c:pt idx="2942">
                  <c:v>31.378983248427428</c:v>
                </c:pt>
                <c:pt idx="2943">
                  <c:v>31.380692294180562</c:v>
                </c:pt>
                <c:pt idx="2944">
                  <c:v>31.382400513517574</c:v>
                </c:pt>
                <c:pt idx="2945">
                  <c:v>31.384107906765429</c:v>
                </c:pt>
                <c:pt idx="2946">
                  <c:v>31.385814474251188</c:v>
                </c:pt>
                <c:pt idx="2947">
                  <c:v>31.38752021630193</c:v>
                </c:pt>
                <c:pt idx="2948">
                  <c:v>31.389225133245009</c:v>
                </c:pt>
                <c:pt idx="2949">
                  <c:v>31.39092922540754</c:v>
                </c:pt>
                <c:pt idx="2950">
                  <c:v>31.392632493116889</c:v>
                </c:pt>
                <c:pt idx="2951">
                  <c:v>31.394334936700552</c:v>
                </c:pt>
                <c:pt idx="2952">
                  <c:v>31.396036556485889</c:v>
                </c:pt>
                <c:pt idx="2953">
                  <c:v>31.39773735280049</c:v>
                </c:pt>
                <c:pt idx="2954">
                  <c:v>31.399437325971867</c:v>
                </c:pt>
                <c:pt idx="2955">
                  <c:v>31.40113647632775</c:v>
                </c:pt>
                <c:pt idx="2956">
                  <c:v>31.402834804195894</c:v>
                </c:pt>
                <c:pt idx="2957">
                  <c:v>31.404532309904024</c:v>
                </c:pt>
                <c:pt idx="2958">
                  <c:v>31.406228993780029</c:v>
                </c:pt>
                <c:pt idx="2959">
                  <c:v>31.407924856151727</c:v>
                </c:pt>
                <c:pt idx="2960">
                  <c:v>31.409619897347056</c:v>
                </c:pt>
                <c:pt idx="2961">
                  <c:v>31.411314117694282</c:v>
                </c:pt>
                <c:pt idx="2962">
                  <c:v>31.41300751752112</c:v>
                </c:pt>
                <c:pt idx="2963">
                  <c:v>31.414700097156032</c:v>
                </c:pt>
                <c:pt idx="2964">
                  <c:v>31.416391856926996</c:v>
                </c:pt>
                <c:pt idx="2965">
                  <c:v>31.418082797162416</c:v>
                </c:pt>
                <c:pt idx="2966">
                  <c:v>31.4197729181905</c:v>
                </c:pt>
                <c:pt idx="2967">
                  <c:v>31.421462220339599</c:v>
                </c:pt>
                <c:pt idx="2968">
                  <c:v>31.423150703938262</c:v>
                </c:pt>
                <c:pt idx="2969">
                  <c:v>31.424838369314841</c:v>
                </c:pt>
                <c:pt idx="2970">
                  <c:v>31.426525216797859</c:v>
                </c:pt>
                <c:pt idx="2971">
                  <c:v>31.428211246715971</c:v>
                </c:pt>
                <c:pt idx="2972">
                  <c:v>31.429896459397824</c:v>
                </c:pt>
                <c:pt idx="2973">
                  <c:v>31.431580855172012</c:v>
                </c:pt>
                <c:pt idx="2974">
                  <c:v>31.433264434367278</c:v>
                </c:pt>
                <c:pt idx="2975">
                  <c:v>31.434947197312535</c:v>
                </c:pt>
                <c:pt idx="2976">
                  <c:v>31.436629144336429</c:v>
                </c:pt>
                <c:pt idx="2977">
                  <c:v>31.438310275767932</c:v>
                </c:pt>
                <c:pt idx="2978">
                  <c:v>31.439990591936127</c:v>
                </c:pt>
                <c:pt idx="2979">
                  <c:v>31.441670093169765</c:v>
                </c:pt>
                <c:pt idx="2980">
                  <c:v>31.443348779798029</c:v>
                </c:pt>
                <c:pt idx="2981">
                  <c:v>31.445026652149878</c:v>
                </c:pt>
                <c:pt idx="2982">
                  <c:v>31.446703710554626</c:v>
                </c:pt>
                <c:pt idx="2983">
                  <c:v>31.448379955341196</c:v>
                </c:pt>
                <c:pt idx="2984">
                  <c:v>31.45005538683909</c:v>
                </c:pt>
                <c:pt idx="2985">
                  <c:v>31.451730005377261</c:v>
                </c:pt>
                <c:pt idx="2986">
                  <c:v>31.453403811285256</c:v>
                </c:pt>
                <c:pt idx="2987">
                  <c:v>31.455076804892339</c:v>
                </c:pt>
                <c:pt idx="2988">
                  <c:v>31.456748986527849</c:v>
                </c:pt>
                <c:pt idx="2989">
                  <c:v>31.458420356521316</c:v>
                </c:pt>
                <c:pt idx="2990">
                  <c:v>31.460090915202283</c:v>
                </c:pt>
                <c:pt idx="2991">
                  <c:v>31.461760662900076</c:v>
                </c:pt>
                <c:pt idx="2992">
                  <c:v>31.463429599944277</c:v>
                </c:pt>
                <c:pt idx="2993">
                  <c:v>31.46509772666472</c:v>
                </c:pt>
                <c:pt idx="2994">
                  <c:v>31.466765043390787</c:v>
                </c:pt>
                <c:pt idx="2995">
                  <c:v>31.468431550452255</c:v>
                </c:pt>
                <c:pt idx="2996">
                  <c:v>31.470097248178874</c:v>
                </c:pt>
                <c:pt idx="2997">
                  <c:v>31.471762136900406</c:v>
                </c:pt>
                <c:pt idx="2998">
                  <c:v>31.473426216946539</c:v>
                </c:pt>
                <c:pt idx="2999">
                  <c:v>31.475089488647217</c:v>
                </c:pt>
                <c:pt idx="3000">
                  <c:v>31.476751952332286</c:v>
                </c:pt>
                <c:pt idx="3001">
                  <c:v>31.478413608331586</c:v>
                </c:pt>
                <c:pt idx="3002">
                  <c:v>31.480074456975185</c:v>
                </c:pt>
                <c:pt idx="3003">
                  <c:v>31.481734498592949</c:v>
                </c:pt>
                <c:pt idx="3004">
                  <c:v>31.483393733514909</c:v>
                </c:pt>
                <c:pt idx="3005">
                  <c:v>31.485052162071145</c:v>
                </c:pt>
                <c:pt idx="3006">
                  <c:v>31.486709784591657</c:v>
                </c:pt>
                <c:pt idx="3007">
                  <c:v>31.488366601406689</c:v>
                </c:pt>
                <c:pt idx="3008">
                  <c:v>31.490022612846243</c:v>
                </c:pt>
                <c:pt idx="3009">
                  <c:v>31.491677819240596</c:v>
                </c:pt>
                <c:pt idx="3010">
                  <c:v>31.493332220919797</c:v>
                </c:pt>
                <c:pt idx="3011">
                  <c:v>31.494985818214335</c:v>
                </c:pt>
                <c:pt idx="3012">
                  <c:v>31.496638611454227</c:v>
                </c:pt>
                <c:pt idx="3013">
                  <c:v>31.498290600969842</c:v>
                </c:pt>
                <c:pt idx="3014">
                  <c:v>31.49994178709165</c:v>
                </c:pt>
                <c:pt idx="3015">
                  <c:v>31.501592170149777</c:v>
                </c:pt>
                <c:pt idx="3016">
                  <c:v>31.503241750474785</c:v>
                </c:pt>
                <c:pt idx="3017">
                  <c:v>31.504890528396995</c:v>
                </c:pt>
                <c:pt idx="3018">
                  <c:v>31.506538504246787</c:v>
                </c:pt>
                <c:pt idx="3019">
                  <c:v>31.508185678354732</c:v>
                </c:pt>
                <c:pt idx="3020">
                  <c:v>31.509832051051252</c:v>
                </c:pt>
                <c:pt idx="3021">
                  <c:v>31.511477622666895</c:v>
                </c:pt>
                <c:pt idx="3022">
                  <c:v>31.513122393532129</c:v>
                </c:pt>
                <c:pt idx="3023">
                  <c:v>31.514766363977625</c:v>
                </c:pt>
                <c:pt idx="3024">
                  <c:v>31.51640953433381</c:v>
                </c:pt>
                <c:pt idx="3025">
                  <c:v>31.518051904931539</c:v>
                </c:pt>
                <c:pt idx="3026">
                  <c:v>31.519693476101189</c:v>
                </c:pt>
                <c:pt idx="3027">
                  <c:v>31.521334248173549</c:v>
                </c:pt>
                <c:pt idx="3028">
                  <c:v>31.522974221479299</c:v>
                </c:pt>
                <c:pt idx="3029">
                  <c:v>31.524613396349029</c:v>
                </c:pt>
                <c:pt idx="3030">
                  <c:v>31.526251773113596</c:v>
                </c:pt>
                <c:pt idx="3031">
                  <c:v>31.527889352103632</c:v>
                </c:pt>
                <c:pt idx="3032">
                  <c:v>31.529526133649888</c:v>
                </c:pt>
                <c:pt idx="3033">
                  <c:v>31.531162118083291</c:v>
                </c:pt>
                <c:pt idx="3034">
                  <c:v>31.532797305734427</c:v>
                </c:pt>
                <c:pt idx="3035">
                  <c:v>31.534431696934249</c:v>
                </c:pt>
                <c:pt idx="3036">
                  <c:v>31.536065292013575</c:v>
                </c:pt>
                <c:pt idx="3037">
                  <c:v>31.537698091303159</c:v>
                </c:pt>
                <c:pt idx="3038">
                  <c:v>31.539330095133923</c:v>
                </c:pt>
                <c:pt idx="3039">
                  <c:v>31.540961303836891</c:v>
                </c:pt>
                <c:pt idx="3040">
                  <c:v>31.542591717742717</c:v>
                </c:pt>
                <c:pt idx="3041">
                  <c:v>31.54422133718246</c:v>
                </c:pt>
                <c:pt idx="3042">
                  <c:v>31.545850162487035</c:v>
                </c:pt>
                <c:pt idx="3043">
                  <c:v>31.54747819398732</c:v>
                </c:pt>
                <c:pt idx="3044">
                  <c:v>31.54910543201434</c:v>
                </c:pt>
                <c:pt idx="3045">
                  <c:v>31.550731876899029</c:v>
                </c:pt>
                <c:pt idx="3046">
                  <c:v>31.552357528972401</c:v>
                </c:pt>
                <c:pt idx="3047">
                  <c:v>31.553982388565416</c:v>
                </c:pt>
                <c:pt idx="3048">
                  <c:v>31.555606456009102</c:v>
                </c:pt>
                <c:pt idx="3049">
                  <c:v>31.557229731634475</c:v>
                </c:pt>
                <c:pt idx="3050">
                  <c:v>31.558852215772554</c:v>
                </c:pt>
                <c:pt idx="3051">
                  <c:v>31.560473908754386</c:v>
                </c:pt>
                <c:pt idx="3052">
                  <c:v>31.562094810910985</c:v>
                </c:pt>
                <c:pt idx="3053">
                  <c:v>31.563714922573492</c:v>
                </c:pt>
                <c:pt idx="3054">
                  <c:v>31.565334244072897</c:v>
                </c:pt>
                <c:pt idx="3055">
                  <c:v>31.566952775740415</c:v>
                </c:pt>
                <c:pt idx="3056">
                  <c:v>31.56857051790691</c:v>
                </c:pt>
                <c:pt idx="3057">
                  <c:v>31.570187470903686</c:v>
                </c:pt>
                <c:pt idx="3058">
                  <c:v>31.57180363506172</c:v>
                </c:pt>
                <c:pt idx="3059">
                  <c:v>31.573419010712129</c:v>
                </c:pt>
                <c:pt idx="3060">
                  <c:v>31.575033598186089</c:v>
                </c:pt>
                <c:pt idx="3061">
                  <c:v>31.576647397814675</c:v>
                </c:pt>
                <c:pt idx="3062">
                  <c:v>31.578260409929019</c:v>
                </c:pt>
                <c:pt idx="3063">
                  <c:v>31.579872634860227</c:v>
                </c:pt>
                <c:pt idx="3064">
                  <c:v>31.581484072939489</c:v>
                </c:pt>
                <c:pt idx="3065">
                  <c:v>31.583094724497951</c:v>
                </c:pt>
                <c:pt idx="3066">
                  <c:v>31.584704589866689</c:v>
                </c:pt>
                <c:pt idx="3067">
                  <c:v>31.586313669376889</c:v>
                </c:pt>
                <c:pt idx="3068">
                  <c:v>31.587921963359733</c:v>
                </c:pt>
                <c:pt idx="3069">
                  <c:v>31.589529472146236</c:v>
                </c:pt>
                <c:pt idx="3070">
                  <c:v>31.591136196067787</c:v>
                </c:pt>
                <c:pt idx="3071">
                  <c:v>31.592742135455296</c:v>
                </c:pt>
                <c:pt idx="3072">
                  <c:v>31.594347290640126</c:v>
                </c:pt>
                <c:pt idx="3073">
                  <c:v>31.595951661953343</c:v>
                </c:pt>
                <c:pt idx="3074">
                  <c:v>31.59755524972606</c:v>
                </c:pt>
                <c:pt idx="3075">
                  <c:v>31.599158054289525</c:v>
                </c:pt>
                <c:pt idx="3076">
                  <c:v>31.600760075974726</c:v>
                </c:pt>
                <c:pt idx="3077">
                  <c:v>31.60236131511304</c:v>
                </c:pt>
                <c:pt idx="3078">
                  <c:v>31.603961772035529</c:v>
                </c:pt>
                <c:pt idx="3079">
                  <c:v>31.605561447073256</c:v>
                </c:pt>
                <c:pt idx="3080">
                  <c:v>31.607160340557495</c:v>
                </c:pt>
                <c:pt idx="3081">
                  <c:v>31.60875845281933</c:v>
                </c:pt>
                <c:pt idx="3082">
                  <c:v>31.610355784189931</c:v>
                </c:pt>
                <c:pt idx="3083">
                  <c:v>31.611952335000481</c:v>
                </c:pt>
                <c:pt idx="3084">
                  <c:v>31.613548105581927</c:v>
                </c:pt>
                <c:pt idx="3085">
                  <c:v>31.615143096265612</c:v>
                </c:pt>
                <c:pt idx="3086">
                  <c:v>31.616737307382571</c:v>
                </c:pt>
                <c:pt idx="3087">
                  <c:v>31.618330739263929</c:v>
                </c:pt>
                <c:pt idx="3088">
                  <c:v>31.619923392240835</c:v>
                </c:pt>
                <c:pt idx="3089">
                  <c:v>31.621515266644344</c:v>
                </c:pt>
                <c:pt idx="3090">
                  <c:v>31.62310636280559</c:v>
                </c:pt>
                <c:pt idx="3091">
                  <c:v>31.624696681055649</c:v>
                </c:pt>
                <c:pt idx="3092">
                  <c:v>31.626286221725589</c:v>
                </c:pt>
                <c:pt idx="3093">
                  <c:v>31.627874985146637</c:v>
                </c:pt>
                <c:pt idx="3094">
                  <c:v>31.629462971649602</c:v>
                </c:pt>
                <c:pt idx="3095">
                  <c:v>31.631050181565751</c:v>
                </c:pt>
                <c:pt idx="3096">
                  <c:v>31.632636615226062</c:v>
                </c:pt>
                <c:pt idx="3097">
                  <c:v>31.634222272961555</c:v>
                </c:pt>
                <c:pt idx="3098">
                  <c:v>31.635807155103393</c:v>
                </c:pt>
                <c:pt idx="3099">
                  <c:v>31.637391261982483</c:v>
                </c:pt>
                <c:pt idx="3100">
                  <c:v>31.638974593929778</c:v>
                </c:pt>
                <c:pt idx="3101">
                  <c:v>31.640557151276443</c:v>
                </c:pt>
                <c:pt idx="3102">
                  <c:v>31.642138934353255</c:v>
                </c:pt>
                <c:pt idx="3103">
                  <c:v>31.643719943491426</c:v>
                </c:pt>
                <c:pt idx="3104">
                  <c:v>31.645300179021778</c:v>
                </c:pt>
                <c:pt idx="3105">
                  <c:v>31.646879641275326</c:v>
                </c:pt>
                <c:pt idx="3106">
                  <c:v>31.648458330582987</c:v>
                </c:pt>
                <c:pt idx="3107">
                  <c:v>31.650036247275683</c:v>
                </c:pt>
                <c:pt idx="3108">
                  <c:v>31.651613391684315</c:v>
                </c:pt>
                <c:pt idx="3109">
                  <c:v>31.653189764139785</c:v>
                </c:pt>
                <c:pt idx="3110">
                  <c:v>31.654765364972995</c:v>
                </c:pt>
                <c:pt idx="3111">
                  <c:v>31.65634019451479</c:v>
                </c:pt>
                <c:pt idx="3112">
                  <c:v>31.657914253096056</c:v>
                </c:pt>
                <c:pt idx="3113">
                  <c:v>31.659487541047515</c:v>
                </c:pt>
                <c:pt idx="3114">
                  <c:v>31.66106005870013</c:v>
                </c:pt>
                <c:pt idx="3115">
                  <c:v>31.662631806384596</c:v>
                </c:pt>
                <c:pt idx="3116">
                  <c:v>31.664202784431829</c:v>
                </c:pt>
                <c:pt idx="3117">
                  <c:v>31.665772993172489</c:v>
                </c:pt>
                <c:pt idx="3118">
                  <c:v>31.667342432937296</c:v>
                </c:pt>
                <c:pt idx="3119">
                  <c:v>31.668911104057191</c:v>
                </c:pt>
                <c:pt idx="3120">
                  <c:v>31.670479006862639</c:v>
                </c:pt>
                <c:pt idx="3121">
                  <c:v>31.672046141684447</c:v>
                </c:pt>
                <c:pt idx="3122">
                  <c:v>31.673612508853243</c:v>
                </c:pt>
                <c:pt idx="3123">
                  <c:v>31.675178108699829</c:v>
                </c:pt>
                <c:pt idx="3124">
                  <c:v>31.676742941554622</c:v>
                </c:pt>
                <c:pt idx="3125">
                  <c:v>31.67830700774838</c:v>
                </c:pt>
                <c:pt idx="3126">
                  <c:v>31.679870307611715</c:v>
                </c:pt>
                <c:pt idx="3127">
                  <c:v>31.681432841474994</c:v>
                </c:pt>
                <c:pt idx="3128">
                  <c:v>31.682994609669088</c:v>
                </c:pt>
                <c:pt idx="3129">
                  <c:v>31.684555612524303</c:v>
                </c:pt>
                <c:pt idx="3130">
                  <c:v>31.686115850371159</c:v>
                </c:pt>
                <c:pt idx="3131">
                  <c:v>31.68767532354029</c:v>
                </c:pt>
                <c:pt idx="3132">
                  <c:v>31.689234032361909</c:v>
                </c:pt>
                <c:pt idx="3133">
                  <c:v>31.690791977166729</c:v>
                </c:pt>
                <c:pt idx="3134">
                  <c:v>31.692349158285026</c:v>
                </c:pt>
                <c:pt idx="3135">
                  <c:v>31.693905576047193</c:v>
                </c:pt>
                <c:pt idx="3136">
                  <c:v>31.695461230783529</c:v>
                </c:pt>
                <c:pt idx="3137">
                  <c:v>31.697016122824568</c:v>
                </c:pt>
                <c:pt idx="3138">
                  <c:v>31.698570252500406</c:v>
                </c:pt>
                <c:pt idx="3139">
                  <c:v>31.700123620141429</c:v>
                </c:pt>
                <c:pt idx="3140">
                  <c:v>31.701676226077939</c:v>
                </c:pt>
                <c:pt idx="3141">
                  <c:v>31.703228070640179</c:v>
                </c:pt>
                <c:pt idx="3142">
                  <c:v>31.704779154158292</c:v>
                </c:pt>
                <c:pt idx="3143">
                  <c:v>31.706329476962452</c:v>
                </c:pt>
                <c:pt idx="3144">
                  <c:v>31.707879039382927</c:v>
                </c:pt>
                <c:pt idx="3145">
                  <c:v>31.709427841749687</c:v>
                </c:pt>
                <c:pt idx="3146">
                  <c:v>31.71097588439304</c:v>
                </c:pt>
                <c:pt idx="3147">
                  <c:v>31.712523167642875</c:v>
                </c:pt>
                <c:pt idx="3148">
                  <c:v>31.714069691829302</c:v>
                </c:pt>
                <c:pt idx="3149">
                  <c:v>31.715615457282347</c:v>
                </c:pt>
                <c:pt idx="3150">
                  <c:v>31.71716046433199</c:v>
                </c:pt>
                <c:pt idx="3151">
                  <c:v>31.718704713308178</c:v>
                </c:pt>
                <c:pt idx="3152">
                  <c:v>31.720248204540784</c:v>
                </c:pt>
                <c:pt idx="3153">
                  <c:v>31.721790938359831</c:v>
                </c:pt>
                <c:pt idx="3154">
                  <c:v>31.723332915095096</c:v>
                </c:pt>
                <c:pt idx="3155">
                  <c:v>31.724874135076533</c:v>
                </c:pt>
                <c:pt idx="3156">
                  <c:v>31.726414598633689</c:v>
                </c:pt>
                <c:pt idx="3157">
                  <c:v>31.727954306096613</c:v>
                </c:pt>
                <c:pt idx="3158">
                  <c:v>31.729493257794772</c:v>
                </c:pt>
                <c:pt idx="3159">
                  <c:v>31.731031454058147</c:v>
                </c:pt>
                <c:pt idx="3160">
                  <c:v>31.73256889521619</c:v>
                </c:pt>
                <c:pt idx="3161">
                  <c:v>31.734105581598691</c:v>
                </c:pt>
                <c:pt idx="3162">
                  <c:v>31.735641513535079</c:v>
                </c:pt>
                <c:pt idx="3163">
                  <c:v>31.737176691355202</c:v>
                </c:pt>
                <c:pt idx="3164">
                  <c:v>31.738711115388384</c:v>
                </c:pt>
                <c:pt idx="3165">
                  <c:v>31.74024478596413</c:v>
                </c:pt>
                <c:pt idx="3166">
                  <c:v>31.74177770341209</c:v>
                </c:pt>
                <c:pt idx="3167">
                  <c:v>31.743309868061448</c:v>
                </c:pt>
                <c:pt idx="3168">
                  <c:v>31.744841280241822</c:v>
                </c:pt>
                <c:pt idx="3169">
                  <c:v>31.74637194028244</c:v>
                </c:pt>
                <c:pt idx="3170">
                  <c:v>31.74790184851269</c:v>
                </c:pt>
                <c:pt idx="3171">
                  <c:v>31.749431005261759</c:v>
                </c:pt>
                <c:pt idx="3172">
                  <c:v>31.750959410859132</c:v>
                </c:pt>
                <c:pt idx="3173">
                  <c:v>31.752487065633762</c:v>
                </c:pt>
                <c:pt idx="3174">
                  <c:v>31.754013969914975</c:v>
                </c:pt>
                <c:pt idx="3175">
                  <c:v>31.755540124031882</c:v>
                </c:pt>
                <c:pt idx="3176">
                  <c:v>31.757065528313628</c:v>
                </c:pt>
                <c:pt idx="3177">
                  <c:v>31.758590183089126</c:v>
                </c:pt>
                <c:pt idx="3178">
                  <c:v>31.760114088687612</c:v>
                </c:pt>
                <c:pt idx="3179">
                  <c:v>31.761637245437878</c:v>
                </c:pt>
                <c:pt idx="3180">
                  <c:v>31.763159653669089</c:v>
                </c:pt>
                <c:pt idx="3181">
                  <c:v>31.764681313710007</c:v>
                </c:pt>
                <c:pt idx="3182">
                  <c:v>31.766202225889486</c:v>
                </c:pt>
                <c:pt idx="3183">
                  <c:v>31.767722390536392</c:v>
                </c:pt>
                <c:pt idx="3184">
                  <c:v>31.769241807979537</c:v>
                </c:pt>
                <c:pt idx="3185">
                  <c:v>31.770760478547686</c:v>
                </c:pt>
                <c:pt idx="3186">
                  <c:v>31.772278402569487</c:v>
                </c:pt>
                <c:pt idx="3187">
                  <c:v>31.773795580373591</c:v>
                </c:pt>
                <c:pt idx="3188">
                  <c:v>31.775312012288726</c:v>
                </c:pt>
                <c:pt idx="3189">
                  <c:v>31.776827698643384</c:v>
                </c:pt>
                <c:pt idx="3190">
                  <c:v>31.778342639766038</c:v>
                </c:pt>
                <c:pt idx="3191">
                  <c:v>31.779856835985427</c:v>
                </c:pt>
                <c:pt idx="3192">
                  <c:v>31.78137028762972</c:v>
                </c:pt>
                <c:pt idx="3193">
                  <c:v>31.782882995027517</c:v>
                </c:pt>
                <c:pt idx="3194">
                  <c:v>31.784394958507129</c:v>
                </c:pt>
                <c:pt idx="3195">
                  <c:v>31.785906178396889</c:v>
                </c:pt>
                <c:pt idx="3196">
                  <c:v>31.787416655024991</c:v>
                </c:pt>
                <c:pt idx="3197">
                  <c:v>31.78892638871978</c:v>
                </c:pt>
                <c:pt idx="3198">
                  <c:v>31.79043537980947</c:v>
                </c:pt>
                <c:pt idx="3199">
                  <c:v>31.791943628622093</c:v>
                </c:pt>
                <c:pt idx="3200">
                  <c:v>31.793451135485785</c:v>
                </c:pt>
                <c:pt idx="3201">
                  <c:v>31.79495790072863</c:v>
                </c:pt>
                <c:pt idx="3202">
                  <c:v>31.796463924678594</c:v>
                </c:pt>
                <c:pt idx="3203">
                  <c:v>31.797969207663673</c:v>
                </c:pt>
                <c:pt idx="3204">
                  <c:v>31.799473750011778</c:v>
                </c:pt>
                <c:pt idx="3205">
                  <c:v>31.800977552050806</c:v>
                </c:pt>
                <c:pt idx="3206">
                  <c:v>31.802480614108475</c:v>
                </c:pt>
                <c:pt idx="3207">
                  <c:v>31.803982936512664</c:v>
                </c:pt>
                <c:pt idx="3208">
                  <c:v>31.805484519591026</c:v>
                </c:pt>
                <c:pt idx="3209">
                  <c:v>31.806985363671355</c:v>
                </c:pt>
                <c:pt idx="3210">
                  <c:v>31.808485469081191</c:v>
                </c:pt>
                <c:pt idx="3211">
                  <c:v>31.809984836148093</c:v>
                </c:pt>
                <c:pt idx="3212">
                  <c:v>31.811483465199696</c:v>
                </c:pt>
                <c:pt idx="3213">
                  <c:v>31.812981356563327</c:v>
                </c:pt>
                <c:pt idx="3214">
                  <c:v>31.814478510566591</c:v>
                </c:pt>
                <c:pt idx="3215">
                  <c:v>31.815974927536804</c:v>
                </c:pt>
                <c:pt idx="3216">
                  <c:v>31.81747060780123</c:v>
                </c:pt>
                <c:pt idx="3217">
                  <c:v>31.818965551687292</c:v>
                </c:pt>
                <c:pt idx="3218">
                  <c:v>31.820459759522084</c:v>
                </c:pt>
                <c:pt idx="3219">
                  <c:v>31.821953231632911</c:v>
                </c:pt>
                <c:pt idx="3220">
                  <c:v>31.823445968346846</c:v>
                </c:pt>
                <c:pt idx="3221">
                  <c:v>31.824937969990991</c:v>
                </c:pt>
                <c:pt idx="3222">
                  <c:v>31.826429236892317</c:v>
                </c:pt>
                <c:pt idx="3223">
                  <c:v>31.827919769377949</c:v>
                </c:pt>
                <c:pt idx="3224">
                  <c:v>31.829409567774679</c:v>
                </c:pt>
                <c:pt idx="3225">
                  <c:v>31.830898632409468</c:v>
                </c:pt>
                <c:pt idx="3226">
                  <c:v>31.832386963609007</c:v>
                </c:pt>
                <c:pt idx="3227">
                  <c:v>31.833874561700231</c:v>
                </c:pt>
                <c:pt idx="3228">
                  <c:v>31.835361427009762</c:v>
                </c:pt>
                <c:pt idx="3229">
                  <c:v>31.836847559864225</c:v>
                </c:pt>
                <c:pt idx="3230">
                  <c:v>31.838332960590289</c:v>
                </c:pt>
                <c:pt idx="3231">
                  <c:v>31.839817629514641</c:v>
                </c:pt>
                <c:pt idx="3232">
                  <c:v>31.841301566963487</c:v>
                </c:pt>
                <c:pt idx="3233">
                  <c:v>31.842784773263489</c:v>
                </c:pt>
                <c:pt idx="3234">
                  <c:v>31.844267248741012</c:v>
                </c:pt>
                <c:pt idx="3235">
                  <c:v>31.845748993722278</c:v>
                </c:pt>
                <c:pt idx="3236">
                  <c:v>31.847230008533767</c:v>
                </c:pt>
                <c:pt idx="3237">
                  <c:v>31.848710293501547</c:v>
                </c:pt>
                <c:pt idx="3238">
                  <c:v>31.850189848951889</c:v>
                </c:pt>
                <c:pt idx="3239">
                  <c:v>31.851668675210881</c:v>
                </c:pt>
                <c:pt idx="3240">
                  <c:v>31.853146772604475</c:v>
                </c:pt>
                <c:pt idx="3241">
                  <c:v>31.854624141458824</c:v>
                </c:pt>
                <c:pt idx="3242">
                  <c:v>31.856100782099741</c:v>
                </c:pt>
                <c:pt idx="3243">
                  <c:v>31.857576694853218</c:v>
                </c:pt>
                <c:pt idx="3244">
                  <c:v>31.859051880045051</c:v>
                </c:pt>
                <c:pt idx="3245">
                  <c:v>31.860526338000966</c:v>
                </c:pt>
                <c:pt idx="3246">
                  <c:v>31.862000069046825</c:v>
                </c:pt>
                <c:pt idx="3247">
                  <c:v>31.863473073508107</c:v>
                </c:pt>
                <c:pt idx="3248">
                  <c:v>31.864945351710595</c:v>
                </c:pt>
                <c:pt idx="3249">
                  <c:v>31.866416903979591</c:v>
                </c:pt>
                <c:pt idx="3250">
                  <c:v>31.867887730640838</c:v>
                </c:pt>
                <c:pt idx="3251">
                  <c:v>31.869357832019599</c:v>
                </c:pt>
                <c:pt idx="3252">
                  <c:v>31.870827208441277</c:v>
                </c:pt>
                <c:pt idx="3253">
                  <c:v>31.872295860231183</c:v>
                </c:pt>
                <c:pt idx="3254">
                  <c:v>31.873763787714591</c:v>
                </c:pt>
                <c:pt idx="3255">
                  <c:v>31.875230991216593</c:v>
                </c:pt>
                <c:pt idx="3256">
                  <c:v>31.876697471062407</c:v>
                </c:pt>
                <c:pt idx="3257">
                  <c:v>31.878163227577073</c:v>
                </c:pt>
                <c:pt idx="3258">
                  <c:v>31.879628261085585</c:v>
                </c:pt>
                <c:pt idx="3259">
                  <c:v>31.881092571912856</c:v>
                </c:pt>
                <c:pt idx="3260">
                  <c:v>31.882556160383889</c:v>
                </c:pt>
                <c:pt idx="3261">
                  <c:v>31.884019026823346</c:v>
                </c:pt>
                <c:pt idx="3262">
                  <c:v>31.885481171556126</c:v>
                </c:pt>
                <c:pt idx="3263">
                  <c:v>31.886942594906795</c:v>
                </c:pt>
                <c:pt idx="3264">
                  <c:v>31.888403297200092</c:v>
                </c:pt>
                <c:pt idx="3265">
                  <c:v>31.889863278760586</c:v>
                </c:pt>
                <c:pt idx="3266">
                  <c:v>31.8913225399127</c:v>
                </c:pt>
                <c:pt idx="3267">
                  <c:v>31.892781080980971</c:v>
                </c:pt>
                <c:pt idx="3268">
                  <c:v>31.894238902289771</c:v>
                </c:pt>
                <c:pt idx="3269">
                  <c:v>31.895696004163284</c:v>
                </c:pt>
                <c:pt idx="3270">
                  <c:v>31.897152386926059</c:v>
                </c:pt>
                <c:pt idx="3271">
                  <c:v>31.898608050902027</c:v>
                </c:pt>
                <c:pt idx="3272">
                  <c:v>31.900062996415411</c:v>
                </c:pt>
                <c:pt idx="3273">
                  <c:v>31.901517223790233</c:v>
                </c:pt>
                <c:pt idx="3274">
                  <c:v>31.90297073335061</c:v>
                </c:pt>
                <c:pt idx="3275">
                  <c:v>31.904423525420324</c:v>
                </c:pt>
                <c:pt idx="3276">
                  <c:v>31.905875600323416</c:v>
                </c:pt>
                <c:pt idx="3277">
                  <c:v>31.907326958383521</c:v>
                </c:pt>
                <c:pt idx="3278">
                  <c:v>31.908777599924491</c:v>
                </c:pt>
                <c:pt idx="3279">
                  <c:v>31.910227525270042</c:v>
                </c:pt>
                <c:pt idx="3280">
                  <c:v>31.911676734743669</c:v>
                </c:pt>
                <c:pt idx="3281">
                  <c:v>31.91312522866896</c:v>
                </c:pt>
                <c:pt idx="3282">
                  <c:v>31.914573007369402</c:v>
                </c:pt>
                <c:pt idx="3283">
                  <c:v>31.916020071168369</c:v>
                </c:pt>
                <c:pt idx="3284">
                  <c:v>31.917466420389324</c:v>
                </c:pt>
                <c:pt idx="3285">
                  <c:v>31.918912055355428</c:v>
                </c:pt>
                <c:pt idx="3286">
                  <c:v>31.920356976389861</c:v>
                </c:pt>
                <c:pt idx="3287">
                  <c:v>31.921801183815948</c:v>
                </c:pt>
                <c:pt idx="3288">
                  <c:v>31.923244677956589</c:v>
                </c:pt>
                <c:pt idx="3289">
                  <c:v>31.924687459134873</c:v>
                </c:pt>
                <c:pt idx="3290">
                  <c:v>31.92612952767367</c:v>
                </c:pt>
                <c:pt idx="3291">
                  <c:v>31.927570883896003</c:v>
                </c:pt>
                <c:pt idx="3292">
                  <c:v>31.929011528124523</c:v>
                </c:pt>
                <c:pt idx="3293">
                  <c:v>31.930451460682068</c:v>
                </c:pt>
                <c:pt idx="3294">
                  <c:v>31.93189068189119</c:v>
                </c:pt>
                <c:pt idx="3295">
                  <c:v>31.933329192074584</c:v>
                </c:pt>
                <c:pt idx="3296">
                  <c:v>31.934766991554756</c:v>
                </c:pt>
                <c:pt idx="3297">
                  <c:v>31.936204080654164</c:v>
                </c:pt>
                <c:pt idx="3298">
                  <c:v>31.937640459695192</c:v>
                </c:pt>
                <c:pt idx="3299">
                  <c:v>31.939076129000195</c:v>
                </c:pt>
                <c:pt idx="3300">
                  <c:v>31.940511088891299</c:v>
                </c:pt>
                <c:pt idx="3301">
                  <c:v>31.941945339690893</c:v>
                </c:pt>
                <c:pt idx="3302">
                  <c:v>31.943378881720861</c:v>
                </c:pt>
                <c:pt idx="3303">
                  <c:v>31.944811715303491</c:v>
                </c:pt>
                <c:pt idx="3304">
                  <c:v>31.946243840760435</c:v>
                </c:pt>
                <c:pt idx="3305">
                  <c:v>31.947675258413927</c:v>
                </c:pt>
                <c:pt idx="3306">
                  <c:v>31.949105968585567</c:v>
                </c:pt>
                <c:pt idx="3307">
                  <c:v>31.950535971597116</c:v>
                </c:pt>
                <c:pt idx="3308">
                  <c:v>31.951965267770461</c:v>
                </c:pt>
                <c:pt idx="3309">
                  <c:v>31.953393857426889</c:v>
                </c:pt>
                <c:pt idx="3310">
                  <c:v>31.954821740888235</c:v>
                </c:pt>
                <c:pt idx="3311">
                  <c:v>31.956248918475787</c:v>
                </c:pt>
                <c:pt idx="3312">
                  <c:v>31.957675390511024</c:v>
                </c:pt>
                <c:pt idx="3313">
                  <c:v>31.959101157315224</c:v>
                </c:pt>
                <c:pt idx="3314">
                  <c:v>31.960526219209601</c:v>
                </c:pt>
                <c:pt idx="3315">
                  <c:v>31.961950576515481</c:v>
                </c:pt>
                <c:pt idx="3316">
                  <c:v>31.963374229553789</c:v>
                </c:pt>
                <c:pt idx="3317">
                  <c:v>31.96479717864564</c:v>
                </c:pt>
                <c:pt idx="3318">
                  <c:v>31.966219424112019</c:v>
                </c:pt>
                <c:pt idx="3319">
                  <c:v>31.967640966273695</c:v>
                </c:pt>
                <c:pt idx="3320">
                  <c:v>31.969061805451616</c:v>
                </c:pt>
                <c:pt idx="3321">
                  <c:v>31.970481941966362</c:v>
                </c:pt>
                <c:pt idx="3322">
                  <c:v>31.97190137613876</c:v>
                </c:pt>
                <c:pt idx="3323">
                  <c:v>31.973320108289229</c:v>
                </c:pt>
                <c:pt idx="3324">
                  <c:v>31.97473813873841</c:v>
                </c:pt>
                <c:pt idx="3325">
                  <c:v>31.976155467806713</c:v>
                </c:pt>
                <c:pt idx="3326">
                  <c:v>31.977572095814342</c:v>
                </c:pt>
                <c:pt idx="3327">
                  <c:v>31.978988023081765</c:v>
                </c:pt>
                <c:pt idx="3328">
                  <c:v>31.980403249929026</c:v>
                </c:pt>
                <c:pt idx="3329">
                  <c:v>31.981817776676557</c:v>
                </c:pt>
                <c:pt idx="3330">
                  <c:v>31.983231603644089</c:v>
                </c:pt>
                <c:pt idx="3331">
                  <c:v>31.984644731151704</c:v>
                </c:pt>
                <c:pt idx="3332">
                  <c:v>31.986057159519444</c:v>
                </c:pt>
                <c:pt idx="3333">
                  <c:v>31.987468889066911</c:v>
                </c:pt>
                <c:pt idx="3334">
                  <c:v>31.988879920114027</c:v>
                </c:pt>
                <c:pt idx="3335">
                  <c:v>31.990290252980351</c:v>
                </c:pt>
                <c:pt idx="3336">
                  <c:v>31.991699887985547</c:v>
                </c:pt>
                <c:pt idx="3337">
                  <c:v>31.993108825449202</c:v>
                </c:pt>
                <c:pt idx="3338">
                  <c:v>31.99451706569063</c:v>
                </c:pt>
                <c:pt idx="3339">
                  <c:v>31.995924609029174</c:v>
                </c:pt>
                <c:pt idx="3340">
                  <c:v>31.997331455784259</c:v>
                </c:pt>
                <c:pt idx="3341">
                  <c:v>31.99873760627494</c:v>
                </c:pt>
                <c:pt idx="3342">
                  <c:v>32.000143060820541</c:v>
                </c:pt>
                <c:pt idx="3343">
                  <c:v>32.001547819739947</c:v>
                </c:pt>
                <c:pt idx="3344">
                  <c:v>32.002951883352175</c:v>
                </c:pt>
                <c:pt idx="3345">
                  <c:v>32.004355251976143</c:v>
                </c:pt>
                <c:pt idx="3346">
                  <c:v>32.005757925930652</c:v>
                </c:pt>
                <c:pt idx="3347">
                  <c:v>32.007159905534451</c:v>
                </c:pt>
                <c:pt idx="3348">
                  <c:v>32.008561191106175</c:v>
                </c:pt>
                <c:pt idx="3349">
                  <c:v>32.009961782964425</c:v>
                </c:pt>
                <c:pt idx="3350">
                  <c:v>32.011361681427623</c:v>
                </c:pt>
                <c:pt idx="3351">
                  <c:v>32.012760886814434</c:v>
                </c:pt>
                <c:pt idx="3352">
                  <c:v>32.014159399442896</c:v>
                </c:pt>
                <c:pt idx="3353">
                  <c:v>32.015557219631454</c:v>
                </c:pt>
                <c:pt idx="3354">
                  <c:v>32.016954347698196</c:v>
                </c:pt>
                <c:pt idx="3355">
                  <c:v>32.018350783961282</c:v>
                </c:pt>
                <c:pt idx="3356">
                  <c:v>32.019746528738644</c:v>
                </c:pt>
                <c:pt idx="3357">
                  <c:v>32.021141582348264</c:v>
                </c:pt>
                <c:pt idx="3358">
                  <c:v>32.022535945108295</c:v>
                </c:pt>
                <c:pt idx="3359">
                  <c:v>32.023929617335853</c:v>
                </c:pt>
                <c:pt idx="3360">
                  <c:v>32.025322599349153</c:v>
                </c:pt>
                <c:pt idx="3361">
                  <c:v>32.026714891465687</c:v>
                </c:pt>
                <c:pt idx="3362">
                  <c:v>32.028106494002969</c:v>
                </c:pt>
                <c:pt idx="3363">
                  <c:v>32.029497407278349</c:v>
                </c:pt>
                <c:pt idx="3364">
                  <c:v>32.030887631609353</c:v>
                </c:pt>
                <c:pt idx="3365">
                  <c:v>32.032277167313246</c:v>
                </c:pt>
                <c:pt idx="3366">
                  <c:v>32.033666014707244</c:v>
                </c:pt>
                <c:pt idx="3367">
                  <c:v>32.035054174108438</c:v>
                </c:pt>
                <c:pt idx="3368">
                  <c:v>32.036441645833776</c:v>
                </c:pt>
                <c:pt idx="3369">
                  <c:v>32.037828430200229</c:v>
                </c:pt>
                <c:pt idx="3370">
                  <c:v>32.039214527524869</c:v>
                </c:pt>
                <c:pt idx="3371">
                  <c:v>32.040599938124366</c:v>
                </c:pt>
                <c:pt idx="3372">
                  <c:v>32.041984662315095</c:v>
                </c:pt>
                <c:pt idx="3373">
                  <c:v>32.043368700414348</c:v>
                </c:pt>
                <c:pt idx="3374">
                  <c:v>32.044752052738176</c:v>
                </c:pt>
                <c:pt idx="3375">
                  <c:v>32.046134719603195</c:v>
                </c:pt>
                <c:pt idx="3376">
                  <c:v>32.047516701325762</c:v>
                </c:pt>
                <c:pt idx="3377">
                  <c:v>32.048897998222124</c:v>
                </c:pt>
                <c:pt idx="3378">
                  <c:v>32.050278610608544</c:v>
                </c:pt>
                <c:pt idx="3379">
                  <c:v>32.051658538801121</c:v>
                </c:pt>
                <c:pt idx="3380">
                  <c:v>32.053037783115904</c:v>
                </c:pt>
                <c:pt idx="3381">
                  <c:v>32.054416343868823</c:v>
                </c:pt>
                <c:pt idx="3382">
                  <c:v>32.055794221375763</c:v>
                </c:pt>
                <c:pt idx="3383">
                  <c:v>32.057171415952375</c:v>
                </c:pt>
                <c:pt idx="3384">
                  <c:v>32.058547927914738</c:v>
                </c:pt>
                <c:pt idx="3385">
                  <c:v>32.059923757578076</c:v>
                </c:pt>
                <c:pt idx="3386">
                  <c:v>32.061298905258049</c:v>
                </c:pt>
                <c:pt idx="3387">
                  <c:v>32.062673371270108</c:v>
                </c:pt>
                <c:pt idx="3388">
                  <c:v>32.064047155929529</c:v>
                </c:pt>
                <c:pt idx="3389">
                  <c:v>32.065420259551871</c:v>
                </c:pt>
                <c:pt idx="3390">
                  <c:v>32.06679268245199</c:v>
                </c:pt>
                <c:pt idx="3391">
                  <c:v>32.068164424944953</c:v>
                </c:pt>
                <c:pt idx="3392">
                  <c:v>32.069535487346002</c:v>
                </c:pt>
                <c:pt idx="3393">
                  <c:v>32.070905869970012</c:v>
                </c:pt>
                <c:pt idx="3394">
                  <c:v>32.072275573131762</c:v>
                </c:pt>
                <c:pt idx="3395">
                  <c:v>32.07364459714595</c:v>
                </c:pt>
                <c:pt idx="3396">
                  <c:v>32.075012942327618</c:v>
                </c:pt>
                <c:pt idx="3397">
                  <c:v>32.076380608990732</c:v>
                </c:pt>
                <c:pt idx="3398">
                  <c:v>32.077747597450127</c:v>
                </c:pt>
                <c:pt idx="3399">
                  <c:v>32.07911390802046</c:v>
                </c:pt>
                <c:pt idx="3400">
                  <c:v>32.080479541015393</c:v>
                </c:pt>
                <c:pt idx="3401">
                  <c:v>32.081844496749632</c:v>
                </c:pt>
                <c:pt idx="3402">
                  <c:v>32.083208775537372</c:v>
                </c:pt>
                <c:pt idx="3403">
                  <c:v>32.084572377692403</c:v>
                </c:pt>
                <c:pt idx="3404">
                  <c:v>32.085935303529098</c:v>
                </c:pt>
                <c:pt idx="3405">
                  <c:v>32.087297553360443</c:v>
                </c:pt>
                <c:pt idx="3406">
                  <c:v>32.08865912750138</c:v>
                </c:pt>
                <c:pt idx="3407">
                  <c:v>32.090020026264853</c:v>
                </c:pt>
                <c:pt idx="3408">
                  <c:v>32.091380249964665</c:v>
                </c:pt>
                <c:pt idx="3409">
                  <c:v>32.092739798914437</c:v>
                </c:pt>
                <c:pt idx="3410">
                  <c:v>32.094098673427354</c:v>
                </c:pt>
                <c:pt idx="3411">
                  <c:v>32.095456873817028</c:v>
                </c:pt>
                <c:pt idx="3412">
                  <c:v>32.096814400396504</c:v>
                </c:pt>
                <c:pt idx="3413">
                  <c:v>32.098171253479372</c:v>
                </c:pt>
                <c:pt idx="3414">
                  <c:v>32.09952743337815</c:v>
                </c:pt>
                <c:pt idx="3415">
                  <c:v>32.100882940406152</c:v>
                </c:pt>
                <c:pt idx="3416">
                  <c:v>32.102237774876208</c:v>
                </c:pt>
                <c:pt idx="3417">
                  <c:v>32.103591937101207</c:v>
                </c:pt>
                <c:pt idx="3418">
                  <c:v>32.104945427393524</c:v>
                </c:pt>
                <c:pt idx="3419">
                  <c:v>32.106298246066402</c:v>
                </c:pt>
                <c:pt idx="3420">
                  <c:v>32.107650393431911</c:v>
                </c:pt>
                <c:pt idx="3421">
                  <c:v>32.109001869802519</c:v>
                </c:pt>
                <c:pt idx="3422">
                  <c:v>32.110352675490901</c:v>
                </c:pt>
                <c:pt idx="3423">
                  <c:v>32.111702810809106</c:v>
                </c:pt>
                <c:pt idx="3424">
                  <c:v>32.113052276069212</c:v>
                </c:pt>
                <c:pt idx="3425">
                  <c:v>32.114401071583337</c:v>
                </c:pt>
                <c:pt idx="3426">
                  <c:v>32.115749197663845</c:v>
                </c:pt>
                <c:pt idx="3427">
                  <c:v>32.117096654622124</c:v>
                </c:pt>
                <c:pt idx="3428">
                  <c:v>32.118443442770449</c:v>
                </c:pt>
                <c:pt idx="3429">
                  <c:v>32.119789562420195</c:v>
                </c:pt>
                <c:pt idx="3430">
                  <c:v>32.121135013883212</c:v>
                </c:pt>
                <c:pt idx="3431">
                  <c:v>32.12247979747098</c:v>
                </c:pt>
                <c:pt idx="3432">
                  <c:v>32.123823913494761</c:v>
                </c:pt>
                <c:pt idx="3433">
                  <c:v>32.125167362266154</c:v>
                </c:pt>
                <c:pt idx="3434">
                  <c:v>32.126510144096457</c:v>
                </c:pt>
                <c:pt idx="3435">
                  <c:v>32.127852259296453</c:v>
                </c:pt>
                <c:pt idx="3436">
                  <c:v>32.129193708177979</c:v>
                </c:pt>
                <c:pt idx="3437">
                  <c:v>32.130534491051122</c:v>
                </c:pt>
                <c:pt idx="3438">
                  <c:v>32.131874608227285</c:v>
                </c:pt>
                <c:pt idx="3439">
                  <c:v>32.133214060017345</c:v>
                </c:pt>
                <c:pt idx="3440">
                  <c:v>32.134552846731957</c:v>
                </c:pt>
                <c:pt idx="3441">
                  <c:v>32.135890968681338</c:v>
                </c:pt>
                <c:pt idx="3442">
                  <c:v>32.137228426176485</c:v>
                </c:pt>
                <c:pt idx="3443">
                  <c:v>32.138565219527663</c:v>
                </c:pt>
                <c:pt idx="3444">
                  <c:v>32.139901349045239</c:v>
                </c:pt>
                <c:pt idx="3445">
                  <c:v>32.141236815039441</c:v>
                </c:pt>
                <c:pt idx="3446">
                  <c:v>32.142571617820415</c:v>
                </c:pt>
                <c:pt idx="3447">
                  <c:v>32.143905757698157</c:v>
                </c:pt>
                <c:pt idx="3448">
                  <c:v>32.145239234982967</c:v>
                </c:pt>
                <c:pt idx="3449">
                  <c:v>32.146572049984265</c:v>
                </c:pt>
                <c:pt idx="3450">
                  <c:v>32.147904203011954</c:v>
                </c:pt>
                <c:pt idx="3451">
                  <c:v>32.149235694375989</c:v>
                </c:pt>
                <c:pt idx="3452">
                  <c:v>32.150566524385546</c:v>
                </c:pt>
                <c:pt idx="3453">
                  <c:v>32.151896693350338</c:v>
                </c:pt>
                <c:pt idx="3454">
                  <c:v>32.153226201580004</c:v>
                </c:pt>
                <c:pt idx="3455">
                  <c:v>32.154555049383497</c:v>
                </c:pt>
                <c:pt idx="3456">
                  <c:v>32.15588323707015</c:v>
                </c:pt>
                <c:pt idx="3457">
                  <c:v>32.157210764949085</c:v>
                </c:pt>
                <c:pt idx="3458">
                  <c:v>32.158537633329317</c:v>
                </c:pt>
                <c:pt idx="3459">
                  <c:v>32.159863842519812</c:v>
                </c:pt>
                <c:pt idx="3460">
                  <c:v>32.161189392829414</c:v>
                </c:pt>
                <c:pt idx="3461">
                  <c:v>32.162514284566804</c:v>
                </c:pt>
                <c:pt idx="3462">
                  <c:v>32.1638385180405</c:v>
                </c:pt>
                <c:pt idx="3463">
                  <c:v>32.16516209355941</c:v>
                </c:pt>
                <c:pt idx="3464">
                  <c:v>32.166485011431575</c:v>
                </c:pt>
                <c:pt idx="3465">
                  <c:v>32.167807271965586</c:v>
                </c:pt>
                <c:pt idx="3466">
                  <c:v>32.169128875469916</c:v>
                </c:pt>
                <c:pt idx="3467">
                  <c:v>32.170449822252245</c:v>
                </c:pt>
                <c:pt idx="3468">
                  <c:v>32.171770112620983</c:v>
                </c:pt>
                <c:pt idx="3469">
                  <c:v>32.173089746884003</c:v>
                </c:pt>
                <c:pt idx="3470">
                  <c:v>32.174408725349195</c:v>
                </c:pt>
                <c:pt idx="3471">
                  <c:v>32.175727048324362</c:v>
                </c:pt>
                <c:pt idx="3472">
                  <c:v>32.177044716117145</c:v>
                </c:pt>
                <c:pt idx="3473">
                  <c:v>32.178361729035181</c:v>
                </c:pt>
                <c:pt idx="3474">
                  <c:v>32.179678087385923</c:v>
                </c:pt>
                <c:pt idx="3475">
                  <c:v>32.180993791476801</c:v>
                </c:pt>
                <c:pt idx="3476">
                  <c:v>32.182308841615111</c:v>
                </c:pt>
                <c:pt idx="3477">
                  <c:v>32.183623238108062</c:v>
                </c:pt>
                <c:pt idx="3478">
                  <c:v>32.184936981262588</c:v>
                </c:pt>
                <c:pt idx="3479">
                  <c:v>32.186250071386027</c:v>
                </c:pt>
                <c:pt idx="3480">
                  <c:v>32.187562508785199</c:v>
                </c:pt>
                <c:pt idx="3481">
                  <c:v>32.188874293766645</c:v>
                </c:pt>
                <c:pt idx="3482">
                  <c:v>32.190185426637491</c:v>
                </c:pt>
                <c:pt idx="3483">
                  <c:v>32.191495907704052</c:v>
                </c:pt>
                <c:pt idx="3484">
                  <c:v>32.192805737272963</c:v>
                </c:pt>
                <c:pt idx="3485">
                  <c:v>32.194114915650623</c:v>
                </c:pt>
                <c:pt idx="3486">
                  <c:v>32.195423443143376</c:v>
                </c:pt>
                <c:pt idx="3487">
                  <c:v>32.196731320057559</c:v>
                </c:pt>
                <c:pt idx="3488">
                  <c:v>32.198038546699095</c:v>
                </c:pt>
                <c:pt idx="3489">
                  <c:v>32.199345123374115</c:v>
                </c:pt>
                <c:pt idx="3490">
                  <c:v>32.200651050388494</c:v>
                </c:pt>
                <c:pt idx="3491">
                  <c:v>32.201956328048233</c:v>
                </c:pt>
                <c:pt idx="3492">
                  <c:v>32.203260956658966</c:v>
                </c:pt>
                <c:pt idx="3493">
                  <c:v>32.204564936526353</c:v>
                </c:pt>
                <c:pt idx="3494">
                  <c:v>32.205868267955999</c:v>
                </c:pt>
                <c:pt idx="3495">
                  <c:v>32.207170951253154</c:v>
                </c:pt>
                <c:pt idx="3496">
                  <c:v>32.208472986723429</c:v>
                </c:pt>
                <c:pt idx="3497">
                  <c:v>32.209774374671888</c:v>
                </c:pt>
                <c:pt idx="3498">
                  <c:v>32.211075115403595</c:v>
                </c:pt>
                <c:pt idx="3499">
                  <c:v>32.212375209223922</c:v>
                </c:pt>
                <c:pt idx="3500">
                  <c:v>32.213674656437377</c:v>
                </c:pt>
              </c:numCache>
            </c:numRef>
          </c:yVal>
          <c:smooth val="1"/>
          <c:extLst>
            <c:ext xmlns:c16="http://schemas.microsoft.com/office/drawing/2014/chart" uri="{C3380CC4-5D6E-409C-BE32-E72D297353CC}">
              <c16:uniqueId val="{0000000A-ADDB-4AC1-AB46-EE8E95060FF8}"/>
            </c:ext>
          </c:extLst>
        </c:ser>
        <c:dLbls>
          <c:showLegendKey val="0"/>
          <c:showVal val="0"/>
          <c:showCatName val="0"/>
          <c:showSerName val="0"/>
          <c:showPercent val="0"/>
          <c:showBubbleSize val="0"/>
        </c:dLbls>
        <c:axId val="149053824"/>
        <c:axId val="149056512"/>
      </c:scatterChart>
      <c:valAx>
        <c:axId val="149053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fr-FR"/>
                  <a:t>Times (s)</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49056512"/>
        <c:crosses val="autoZero"/>
        <c:crossBetween val="midCat"/>
      </c:valAx>
      <c:valAx>
        <c:axId val="149056512"/>
        <c:scaling>
          <c:orientation val="minMax"/>
          <c:min val="24"/>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fr-FR"/>
                  <a:t>Temperature (°C)</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490538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7C908-80B7-434C-A89D-2586F77F2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12</Words>
  <Characters>3495</Characters>
  <Application>Microsoft Office Word</Application>
  <DocSecurity>0</DocSecurity>
  <Lines>29</Lines>
  <Paragraphs>8</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8-23T09:56:00Z</dcterms:created>
  <dcterms:modified xsi:type="dcterms:W3CDTF">2019-08-23T09:56:00Z</dcterms:modified>
</cp:coreProperties>
</file>